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89EA0" w14:textId="430CDC7A" w:rsidR="009E76D8" w:rsidRDefault="00275AF2" w:rsidP="00765BDB">
      <w:pPr>
        <w:pStyle w:val="NameofWorkshop"/>
      </w:pPr>
      <w:bookmarkStart w:id="0" w:name="_Hlk19821736"/>
      <w:bookmarkStart w:id="1" w:name="_Toc492638964"/>
      <w:bookmarkStart w:id="2" w:name="_Toc492640496"/>
      <w:bookmarkStart w:id="3" w:name="_Toc492640573"/>
      <w:bookmarkStart w:id="4" w:name="_Toc500185005"/>
      <w:bookmarkStart w:id="5" w:name="_Toc492638965"/>
      <w:bookmarkStart w:id="6" w:name="_Toc492640497"/>
      <w:bookmarkStart w:id="7" w:name="_Toc492640575"/>
      <w:bookmarkStart w:id="8" w:name="_Toc492652744"/>
      <w:bookmarkEnd w:id="0"/>
      <w:r>
        <w:t>App in an hour</w:t>
      </w:r>
    </w:p>
    <w:p w14:paraId="4710964B" w14:textId="77777777" w:rsidR="00753BBE" w:rsidRPr="00F56577" w:rsidRDefault="00753BBE" w:rsidP="00753BBE">
      <w:pPr>
        <w:pStyle w:val="NameofWorkshop"/>
        <w:rPr>
          <w:sz w:val="36"/>
          <w:szCs w:val="36"/>
        </w:rPr>
      </w:pPr>
      <w:proofErr w:type="gramStart"/>
      <w:r w:rsidRPr="76185817">
        <w:rPr>
          <w:sz w:val="36"/>
          <w:szCs w:val="36"/>
        </w:rPr>
        <w:t>Hands-on</w:t>
      </w:r>
      <w:proofErr w:type="gramEnd"/>
      <w:r w:rsidRPr="76185817">
        <w:rPr>
          <w:sz w:val="36"/>
          <w:szCs w:val="36"/>
        </w:rPr>
        <w:t xml:space="preserve"> Lab Step-by-Step </w:t>
      </w:r>
    </w:p>
    <w:bookmarkEnd w:id="1"/>
    <w:bookmarkEnd w:id="2"/>
    <w:bookmarkEnd w:id="3"/>
    <w:p w14:paraId="393E3F76" w14:textId="77777777" w:rsidR="00765BDB" w:rsidRPr="007E3D91" w:rsidRDefault="00765BDB" w:rsidP="00765BDB"/>
    <w:p w14:paraId="404F8BE5" w14:textId="7D65B516" w:rsidR="00551EF2" w:rsidRPr="00275AF2" w:rsidRDefault="00305141" w:rsidP="00275AF2">
      <w:pPr>
        <w:jc w:val="right"/>
        <w:rPr>
          <w:rFonts w:asciiTheme="majorHAnsi" w:eastAsiaTheme="majorEastAsia" w:hAnsiTheme="majorHAnsi" w:cstheme="majorHAnsi"/>
          <w:color w:val="0078D7" w:themeColor="accent1"/>
          <w:sz w:val="56"/>
          <w:szCs w:val="96"/>
        </w:rPr>
      </w:pPr>
      <w:r>
        <w:t>April</w:t>
      </w:r>
      <w:r w:rsidR="005F6953">
        <w:t xml:space="preserve"> 202</w:t>
      </w:r>
      <w:r>
        <w:t>3</w:t>
      </w:r>
      <w:r w:rsidR="00765BDB">
        <w:rPr>
          <w:rFonts w:asciiTheme="majorHAnsi" w:eastAsiaTheme="majorEastAsia" w:hAnsiTheme="majorHAnsi" w:cstheme="majorHAnsi"/>
          <w:color w:val="0078D7" w:themeColor="accent1"/>
          <w:sz w:val="56"/>
          <w:szCs w:val="96"/>
        </w:rPr>
        <w:br w:type="page"/>
      </w:r>
      <w:bookmarkEnd w:id="4"/>
      <w:bookmarkEnd w:id="5"/>
      <w:bookmarkEnd w:id="6"/>
      <w:bookmarkEnd w:id="7"/>
      <w:bookmarkEnd w:id="8"/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7976970" w14:textId="77777777" w:rsidR="00753BBE" w:rsidRDefault="00753BBE" w:rsidP="00753BBE">
          <w:pPr>
            <w:pStyle w:val="En-ttedetabledesmatires"/>
          </w:pPr>
          <w:r>
            <w:t>Contents</w:t>
          </w:r>
        </w:p>
        <w:p w14:paraId="5CDFD6E2" w14:textId="72920470" w:rsidR="003B496A" w:rsidRDefault="00753BBE">
          <w:pPr>
            <w:pStyle w:val="TM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 w:rsidRPr="005A198F">
            <w:fldChar w:fldCharType="begin"/>
          </w:r>
          <w:r w:rsidRPr="005A198F">
            <w:instrText xml:space="preserve"> TOC \o "1-3" \h \z \u </w:instrText>
          </w:r>
          <w:r w:rsidRPr="005A198F">
            <w:fldChar w:fldCharType="separate"/>
          </w:r>
          <w:hyperlink w:anchor="_Toc43733527" w:history="1">
            <w:r w:rsidR="003B496A" w:rsidRPr="00467595">
              <w:rPr>
                <w:rStyle w:val="Lienhypertexte"/>
                <w:noProof/>
              </w:rPr>
              <w:t>Overview</w:t>
            </w:r>
            <w:r w:rsidR="003B496A">
              <w:rPr>
                <w:noProof/>
                <w:webHidden/>
              </w:rPr>
              <w:tab/>
            </w:r>
            <w:r w:rsidR="003B496A">
              <w:rPr>
                <w:noProof/>
                <w:webHidden/>
              </w:rPr>
              <w:fldChar w:fldCharType="begin"/>
            </w:r>
            <w:r w:rsidR="003B496A">
              <w:rPr>
                <w:noProof/>
                <w:webHidden/>
              </w:rPr>
              <w:instrText xml:space="preserve"> PAGEREF _Toc43733527 \h </w:instrText>
            </w:r>
            <w:r w:rsidR="003B496A">
              <w:rPr>
                <w:noProof/>
                <w:webHidden/>
              </w:rPr>
            </w:r>
            <w:r w:rsidR="003B496A">
              <w:rPr>
                <w:noProof/>
                <w:webHidden/>
              </w:rPr>
              <w:fldChar w:fldCharType="separate"/>
            </w:r>
            <w:r w:rsidR="00305141">
              <w:rPr>
                <w:noProof/>
                <w:webHidden/>
              </w:rPr>
              <w:t>1</w:t>
            </w:r>
            <w:r w:rsidR="003B496A">
              <w:rPr>
                <w:noProof/>
                <w:webHidden/>
              </w:rPr>
              <w:fldChar w:fldCharType="end"/>
            </w:r>
          </w:hyperlink>
        </w:p>
        <w:p w14:paraId="12437D96" w14:textId="31AD0FD3" w:rsidR="003B496A" w:rsidRDefault="00000000">
          <w:pPr>
            <w:pStyle w:val="TM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43733528" w:history="1">
            <w:r w:rsidR="003B496A" w:rsidRPr="00467595">
              <w:rPr>
                <w:rStyle w:val="Lienhypertexte"/>
                <w:noProof/>
              </w:rPr>
              <w:t>Lab Prerequisites</w:t>
            </w:r>
            <w:r w:rsidR="003B496A">
              <w:rPr>
                <w:noProof/>
                <w:webHidden/>
              </w:rPr>
              <w:tab/>
            </w:r>
            <w:r w:rsidR="003B496A">
              <w:rPr>
                <w:noProof/>
                <w:webHidden/>
              </w:rPr>
              <w:fldChar w:fldCharType="begin"/>
            </w:r>
            <w:r w:rsidR="003B496A">
              <w:rPr>
                <w:noProof/>
                <w:webHidden/>
              </w:rPr>
              <w:instrText xml:space="preserve"> PAGEREF _Toc43733528 \h </w:instrText>
            </w:r>
            <w:r w:rsidR="003B496A">
              <w:rPr>
                <w:noProof/>
                <w:webHidden/>
              </w:rPr>
            </w:r>
            <w:r w:rsidR="003B496A">
              <w:rPr>
                <w:noProof/>
                <w:webHidden/>
              </w:rPr>
              <w:fldChar w:fldCharType="separate"/>
            </w:r>
            <w:r w:rsidR="00305141">
              <w:rPr>
                <w:noProof/>
                <w:webHidden/>
              </w:rPr>
              <w:t>1</w:t>
            </w:r>
            <w:r w:rsidR="003B496A">
              <w:rPr>
                <w:noProof/>
                <w:webHidden/>
              </w:rPr>
              <w:fldChar w:fldCharType="end"/>
            </w:r>
          </w:hyperlink>
        </w:p>
        <w:p w14:paraId="4235A308" w14:textId="3B264AB8" w:rsidR="003B496A" w:rsidRDefault="00000000">
          <w:pPr>
            <w:pStyle w:val="TM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43733529" w:history="1">
            <w:r w:rsidR="003B496A" w:rsidRPr="00467595">
              <w:rPr>
                <w:rStyle w:val="Lienhypertexte"/>
                <w:noProof/>
              </w:rPr>
              <w:t>Power Apps Canvas Studio Layout</w:t>
            </w:r>
            <w:r w:rsidR="003B496A">
              <w:rPr>
                <w:noProof/>
                <w:webHidden/>
              </w:rPr>
              <w:tab/>
            </w:r>
            <w:r w:rsidR="003B496A">
              <w:rPr>
                <w:noProof/>
                <w:webHidden/>
              </w:rPr>
              <w:fldChar w:fldCharType="begin"/>
            </w:r>
            <w:r w:rsidR="003B496A">
              <w:rPr>
                <w:noProof/>
                <w:webHidden/>
              </w:rPr>
              <w:instrText xml:space="preserve"> PAGEREF _Toc43733529 \h </w:instrText>
            </w:r>
            <w:r w:rsidR="003B496A">
              <w:rPr>
                <w:noProof/>
                <w:webHidden/>
              </w:rPr>
            </w:r>
            <w:r w:rsidR="003B496A">
              <w:rPr>
                <w:noProof/>
                <w:webHidden/>
              </w:rPr>
              <w:fldChar w:fldCharType="separate"/>
            </w:r>
            <w:r w:rsidR="00305141">
              <w:rPr>
                <w:noProof/>
                <w:webHidden/>
              </w:rPr>
              <w:t>1</w:t>
            </w:r>
            <w:r w:rsidR="003B496A">
              <w:rPr>
                <w:noProof/>
                <w:webHidden/>
              </w:rPr>
              <w:fldChar w:fldCharType="end"/>
            </w:r>
          </w:hyperlink>
        </w:p>
        <w:p w14:paraId="1EBC44F2" w14:textId="43703DDE" w:rsidR="003B496A" w:rsidRDefault="00000000">
          <w:pPr>
            <w:pStyle w:val="TM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43733530" w:history="1">
            <w:r w:rsidR="003B496A" w:rsidRPr="00467595">
              <w:rPr>
                <w:rStyle w:val="Lienhypertexte"/>
                <w:noProof/>
              </w:rPr>
              <w:t>Introduction: Conference Management Scenario</w:t>
            </w:r>
            <w:r w:rsidR="003B496A">
              <w:rPr>
                <w:noProof/>
                <w:webHidden/>
              </w:rPr>
              <w:tab/>
            </w:r>
            <w:r w:rsidR="003B496A">
              <w:rPr>
                <w:noProof/>
                <w:webHidden/>
              </w:rPr>
              <w:fldChar w:fldCharType="begin"/>
            </w:r>
            <w:r w:rsidR="003B496A">
              <w:rPr>
                <w:noProof/>
                <w:webHidden/>
              </w:rPr>
              <w:instrText xml:space="preserve"> PAGEREF _Toc43733530 \h </w:instrText>
            </w:r>
            <w:r w:rsidR="003B496A">
              <w:rPr>
                <w:noProof/>
                <w:webHidden/>
              </w:rPr>
            </w:r>
            <w:r w:rsidR="003B496A">
              <w:rPr>
                <w:noProof/>
                <w:webHidden/>
              </w:rPr>
              <w:fldChar w:fldCharType="separate"/>
            </w:r>
            <w:r w:rsidR="00305141">
              <w:rPr>
                <w:noProof/>
                <w:webHidden/>
              </w:rPr>
              <w:t>1</w:t>
            </w:r>
            <w:r w:rsidR="003B496A">
              <w:rPr>
                <w:noProof/>
                <w:webHidden/>
              </w:rPr>
              <w:fldChar w:fldCharType="end"/>
            </w:r>
          </w:hyperlink>
        </w:p>
        <w:p w14:paraId="37ADC5FD" w14:textId="27BB104E" w:rsidR="003B496A" w:rsidRDefault="00000000">
          <w:pPr>
            <w:pStyle w:val="TM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43733531" w:history="1">
            <w:r w:rsidR="003B496A" w:rsidRPr="00467595">
              <w:rPr>
                <w:rStyle w:val="Lienhypertexte"/>
                <w:noProof/>
              </w:rPr>
              <w:t>Locale-specific difference in formulas</w:t>
            </w:r>
            <w:r w:rsidR="003B496A">
              <w:rPr>
                <w:noProof/>
                <w:webHidden/>
              </w:rPr>
              <w:tab/>
            </w:r>
            <w:r w:rsidR="003B496A">
              <w:rPr>
                <w:noProof/>
                <w:webHidden/>
              </w:rPr>
              <w:fldChar w:fldCharType="begin"/>
            </w:r>
            <w:r w:rsidR="003B496A">
              <w:rPr>
                <w:noProof/>
                <w:webHidden/>
              </w:rPr>
              <w:instrText xml:space="preserve"> PAGEREF _Toc43733531 \h </w:instrText>
            </w:r>
            <w:r w:rsidR="003B496A">
              <w:rPr>
                <w:noProof/>
                <w:webHidden/>
              </w:rPr>
            </w:r>
            <w:r w:rsidR="003B496A">
              <w:rPr>
                <w:noProof/>
                <w:webHidden/>
              </w:rPr>
              <w:fldChar w:fldCharType="separate"/>
            </w:r>
            <w:r w:rsidR="00305141">
              <w:rPr>
                <w:noProof/>
                <w:webHidden/>
              </w:rPr>
              <w:t>1</w:t>
            </w:r>
            <w:r w:rsidR="003B496A">
              <w:rPr>
                <w:noProof/>
                <w:webHidden/>
              </w:rPr>
              <w:fldChar w:fldCharType="end"/>
            </w:r>
          </w:hyperlink>
        </w:p>
        <w:p w14:paraId="20915F17" w14:textId="2037350B" w:rsidR="003B496A" w:rsidRDefault="00000000">
          <w:pPr>
            <w:pStyle w:val="TM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43733532" w:history="1">
            <w:r w:rsidR="003B496A" w:rsidRPr="00467595">
              <w:rPr>
                <w:rStyle w:val="Lienhypertexte"/>
                <w:noProof/>
              </w:rPr>
              <w:t>Exercise 1 Prepare the Environment and data model</w:t>
            </w:r>
            <w:r w:rsidR="003B496A">
              <w:rPr>
                <w:noProof/>
                <w:webHidden/>
              </w:rPr>
              <w:tab/>
            </w:r>
            <w:r w:rsidR="003B496A">
              <w:rPr>
                <w:noProof/>
                <w:webHidden/>
              </w:rPr>
              <w:fldChar w:fldCharType="begin"/>
            </w:r>
            <w:r w:rsidR="003B496A">
              <w:rPr>
                <w:noProof/>
                <w:webHidden/>
              </w:rPr>
              <w:instrText xml:space="preserve"> PAGEREF _Toc43733532 \h </w:instrText>
            </w:r>
            <w:r w:rsidR="003B496A">
              <w:rPr>
                <w:noProof/>
                <w:webHidden/>
              </w:rPr>
            </w:r>
            <w:r w:rsidR="003B496A">
              <w:rPr>
                <w:noProof/>
                <w:webHidden/>
              </w:rPr>
              <w:fldChar w:fldCharType="separate"/>
            </w:r>
            <w:r w:rsidR="00305141">
              <w:rPr>
                <w:noProof/>
                <w:webHidden/>
              </w:rPr>
              <w:t>1</w:t>
            </w:r>
            <w:r w:rsidR="003B496A">
              <w:rPr>
                <w:noProof/>
                <w:webHidden/>
              </w:rPr>
              <w:fldChar w:fldCharType="end"/>
            </w:r>
          </w:hyperlink>
        </w:p>
        <w:p w14:paraId="03F9C994" w14:textId="1BF86A37" w:rsidR="003B496A" w:rsidRDefault="00000000">
          <w:pPr>
            <w:pStyle w:val="TM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43733533" w:history="1">
            <w:r w:rsidR="003B496A" w:rsidRPr="00467595">
              <w:rPr>
                <w:rStyle w:val="Lienhypertexte"/>
                <w:noProof/>
              </w:rPr>
              <w:t>Exercise 2 Create Conference Admin App</w:t>
            </w:r>
            <w:r w:rsidR="003B496A">
              <w:rPr>
                <w:noProof/>
                <w:webHidden/>
              </w:rPr>
              <w:tab/>
            </w:r>
            <w:r w:rsidR="003B496A">
              <w:rPr>
                <w:noProof/>
                <w:webHidden/>
              </w:rPr>
              <w:fldChar w:fldCharType="begin"/>
            </w:r>
            <w:r w:rsidR="003B496A">
              <w:rPr>
                <w:noProof/>
                <w:webHidden/>
              </w:rPr>
              <w:instrText xml:space="preserve"> PAGEREF _Toc43733533 \h </w:instrText>
            </w:r>
            <w:r w:rsidR="003B496A">
              <w:rPr>
                <w:noProof/>
                <w:webHidden/>
              </w:rPr>
            </w:r>
            <w:r w:rsidR="003B496A">
              <w:rPr>
                <w:noProof/>
                <w:webHidden/>
              </w:rPr>
              <w:fldChar w:fldCharType="separate"/>
            </w:r>
            <w:r w:rsidR="00305141">
              <w:rPr>
                <w:noProof/>
                <w:webHidden/>
              </w:rPr>
              <w:t>1</w:t>
            </w:r>
            <w:r w:rsidR="003B496A">
              <w:rPr>
                <w:noProof/>
                <w:webHidden/>
              </w:rPr>
              <w:fldChar w:fldCharType="end"/>
            </w:r>
          </w:hyperlink>
        </w:p>
        <w:p w14:paraId="20B6EC8A" w14:textId="05A3B4B7" w:rsidR="003B496A" w:rsidRDefault="00000000">
          <w:pPr>
            <w:pStyle w:val="TM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43733534" w:history="1">
            <w:r w:rsidR="003B496A" w:rsidRPr="00467595">
              <w:rPr>
                <w:rStyle w:val="Lienhypertexte"/>
                <w:noProof/>
              </w:rPr>
              <w:t>Exercise 3 Create Conference Attendee App</w:t>
            </w:r>
            <w:r w:rsidR="003B496A">
              <w:rPr>
                <w:noProof/>
                <w:webHidden/>
              </w:rPr>
              <w:tab/>
            </w:r>
            <w:r w:rsidR="003B496A">
              <w:rPr>
                <w:noProof/>
                <w:webHidden/>
              </w:rPr>
              <w:fldChar w:fldCharType="begin"/>
            </w:r>
            <w:r w:rsidR="003B496A">
              <w:rPr>
                <w:noProof/>
                <w:webHidden/>
              </w:rPr>
              <w:instrText xml:space="preserve"> PAGEREF _Toc43733534 \h </w:instrText>
            </w:r>
            <w:r w:rsidR="003B496A">
              <w:rPr>
                <w:noProof/>
                <w:webHidden/>
              </w:rPr>
            </w:r>
            <w:r w:rsidR="003B496A">
              <w:rPr>
                <w:noProof/>
                <w:webHidden/>
              </w:rPr>
              <w:fldChar w:fldCharType="separate"/>
            </w:r>
            <w:r w:rsidR="00305141">
              <w:rPr>
                <w:noProof/>
                <w:webHidden/>
              </w:rPr>
              <w:t>1</w:t>
            </w:r>
            <w:r w:rsidR="003B496A">
              <w:rPr>
                <w:noProof/>
                <w:webHidden/>
              </w:rPr>
              <w:fldChar w:fldCharType="end"/>
            </w:r>
          </w:hyperlink>
        </w:p>
        <w:p w14:paraId="249D1F55" w14:textId="794C9676" w:rsidR="003B496A" w:rsidRDefault="00000000">
          <w:pPr>
            <w:pStyle w:val="TM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43733535" w:history="1">
            <w:r w:rsidR="003B496A" w:rsidRPr="00467595">
              <w:rPr>
                <w:rStyle w:val="Lienhypertexte"/>
                <w:noProof/>
              </w:rPr>
              <w:t>Congratulations!</w:t>
            </w:r>
            <w:r w:rsidR="003B496A">
              <w:rPr>
                <w:noProof/>
                <w:webHidden/>
              </w:rPr>
              <w:tab/>
            </w:r>
            <w:r w:rsidR="003B496A">
              <w:rPr>
                <w:noProof/>
                <w:webHidden/>
              </w:rPr>
              <w:fldChar w:fldCharType="begin"/>
            </w:r>
            <w:r w:rsidR="003B496A">
              <w:rPr>
                <w:noProof/>
                <w:webHidden/>
              </w:rPr>
              <w:instrText xml:space="preserve"> PAGEREF _Toc43733535 \h </w:instrText>
            </w:r>
            <w:r w:rsidR="003B496A">
              <w:rPr>
                <w:noProof/>
                <w:webHidden/>
              </w:rPr>
            </w:r>
            <w:r w:rsidR="003B496A">
              <w:rPr>
                <w:noProof/>
                <w:webHidden/>
              </w:rPr>
              <w:fldChar w:fldCharType="separate"/>
            </w:r>
            <w:r w:rsidR="00305141">
              <w:rPr>
                <w:noProof/>
                <w:webHidden/>
              </w:rPr>
              <w:t>1</w:t>
            </w:r>
            <w:r w:rsidR="003B496A">
              <w:rPr>
                <w:noProof/>
                <w:webHidden/>
              </w:rPr>
              <w:fldChar w:fldCharType="end"/>
            </w:r>
          </w:hyperlink>
        </w:p>
        <w:p w14:paraId="3AC7D85F" w14:textId="21AFF189" w:rsidR="003B496A" w:rsidRDefault="00000000">
          <w:pPr>
            <w:pStyle w:val="TM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43733536" w:history="1">
            <w:r w:rsidR="003B496A" w:rsidRPr="00467595">
              <w:rPr>
                <w:rStyle w:val="Lienhypertexte"/>
                <w:noProof/>
              </w:rPr>
              <w:t>Exercise 4 Add Business Card reader to canvas app</w:t>
            </w:r>
            <w:r w:rsidR="003B496A">
              <w:rPr>
                <w:noProof/>
                <w:webHidden/>
              </w:rPr>
              <w:tab/>
            </w:r>
            <w:r w:rsidR="003B496A">
              <w:rPr>
                <w:noProof/>
                <w:webHidden/>
              </w:rPr>
              <w:fldChar w:fldCharType="begin"/>
            </w:r>
            <w:r w:rsidR="003B496A">
              <w:rPr>
                <w:noProof/>
                <w:webHidden/>
              </w:rPr>
              <w:instrText xml:space="preserve"> PAGEREF _Toc43733536 \h </w:instrText>
            </w:r>
            <w:r w:rsidR="003B496A">
              <w:rPr>
                <w:noProof/>
                <w:webHidden/>
              </w:rPr>
            </w:r>
            <w:r w:rsidR="003B496A">
              <w:rPr>
                <w:noProof/>
                <w:webHidden/>
              </w:rPr>
              <w:fldChar w:fldCharType="separate"/>
            </w:r>
            <w:r w:rsidR="00305141">
              <w:rPr>
                <w:noProof/>
                <w:webHidden/>
              </w:rPr>
              <w:t>1</w:t>
            </w:r>
            <w:r w:rsidR="003B496A">
              <w:rPr>
                <w:noProof/>
                <w:webHidden/>
              </w:rPr>
              <w:fldChar w:fldCharType="end"/>
            </w:r>
          </w:hyperlink>
        </w:p>
        <w:p w14:paraId="1FC47BD9" w14:textId="0C08C40F" w:rsidR="003B496A" w:rsidRDefault="00000000">
          <w:pPr>
            <w:pStyle w:val="TM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43733537" w:history="1">
            <w:r w:rsidR="003B496A" w:rsidRPr="00467595">
              <w:rPr>
                <w:rStyle w:val="Lienhypertexte"/>
                <w:noProof/>
              </w:rPr>
              <w:t>Exercise 5 Make a submission page for external speakers</w:t>
            </w:r>
            <w:r w:rsidR="003B496A">
              <w:rPr>
                <w:noProof/>
                <w:webHidden/>
              </w:rPr>
              <w:tab/>
            </w:r>
            <w:r w:rsidR="003B496A">
              <w:rPr>
                <w:noProof/>
                <w:webHidden/>
              </w:rPr>
              <w:fldChar w:fldCharType="begin"/>
            </w:r>
            <w:r w:rsidR="003B496A">
              <w:rPr>
                <w:noProof/>
                <w:webHidden/>
              </w:rPr>
              <w:instrText xml:space="preserve"> PAGEREF _Toc43733537 \h </w:instrText>
            </w:r>
            <w:r w:rsidR="003B496A">
              <w:rPr>
                <w:noProof/>
                <w:webHidden/>
              </w:rPr>
            </w:r>
            <w:r w:rsidR="003B496A">
              <w:rPr>
                <w:noProof/>
                <w:webHidden/>
              </w:rPr>
              <w:fldChar w:fldCharType="separate"/>
            </w:r>
            <w:r w:rsidR="00305141">
              <w:rPr>
                <w:noProof/>
                <w:webHidden/>
              </w:rPr>
              <w:t>1</w:t>
            </w:r>
            <w:r w:rsidR="003B496A">
              <w:rPr>
                <w:noProof/>
                <w:webHidden/>
              </w:rPr>
              <w:fldChar w:fldCharType="end"/>
            </w:r>
          </w:hyperlink>
        </w:p>
        <w:p w14:paraId="4FCFE44F" w14:textId="522756E4" w:rsidR="003B496A" w:rsidRDefault="00000000">
          <w:pPr>
            <w:pStyle w:val="TM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43733538" w:history="1">
            <w:r w:rsidR="003B496A" w:rsidRPr="00467595">
              <w:rPr>
                <w:rStyle w:val="Lienhypertexte"/>
                <w:noProof/>
              </w:rPr>
              <w:t>Exercise 6 Add a Business Process Flow for session management</w:t>
            </w:r>
            <w:r w:rsidR="003B496A">
              <w:rPr>
                <w:noProof/>
                <w:webHidden/>
              </w:rPr>
              <w:tab/>
            </w:r>
            <w:r w:rsidR="003B496A">
              <w:rPr>
                <w:noProof/>
                <w:webHidden/>
              </w:rPr>
              <w:fldChar w:fldCharType="begin"/>
            </w:r>
            <w:r w:rsidR="003B496A">
              <w:rPr>
                <w:noProof/>
                <w:webHidden/>
              </w:rPr>
              <w:instrText xml:space="preserve"> PAGEREF _Toc43733538 \h </w:instrText>
            </w:r>
            <w:r w:rsidR="003B496A">
              <w:rPr>
                <w:noProof/>
                <w:webHidden/>
              </w:rPr>
            </w:r>
            <w:r w:rsidR="003B496A">
              <w:rPr>
                <w:noProof/>
                <w:webHidden/>
              </w:rPr>
              <w:fldChar w:fldCharType="separate"/>
            </w:r>
            <w:r w:rsidR="00305141">
              <w:rPr>
                <w:noProof/>
                <w:webHidden/>
              </w:rPr>
              <w:t>1</w:t>
            </w:r>
            <w:r w:rsidR="003B496A">
              <w:rPr>
                <w:noProof/>
                <w:webHidden/>
              </w:rPr>
              <w:fldChar w:fldCharType="end"/>
            </w:r>
          </w:hyperlink>
        </w:p>
        <w:p w14:paraId="7576988B" w14:textId="7C4BE8A9" w:rsidR="003B496A" w:rsidRDefault="00000000">
          <w:pPr>
            <w:pStyle w:val="TM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43733539" w:history="1">
            <w:r w:rsidR="003B496A" w:rsidRPr="00467595">
              <w:rPr>
                <w:rStyle w:val="Lienhypertexte"/>
                <w:noProof/>
              </w:rPr>
              <w:t>Exercise 7 Build a flow to approve session</w:t>
            </w:r>
            <w:r w:rsidR="003B496A">
              <w:rPr>
                <w:noProof/>
                <w:webHidden/>
              </w:rPr>
              <w:tab/>
            </w:r>
            <w:r w:rsidR="003B496A">
              <w:rPr>
                <w:noProof/>
                <w:webHidden/>
              </w:rPr>
              <w:fldChar w:fldCharType="begin"/>
            </w:r>
            <w:r w:rsidR="003B496A">
              <w:rPr>
                <w:noProof/>
                <w:webHidden/>
              </w:rPr>
              <w:instrText xml:space="preserve"> PAGEREF _Toc43733539 \h </w:instrText>
            </w:r>
            <w:r w:rsidR="003B496A">
              <w:rPr>
                <w:noProof/>
                <w:webHidden/>
              </w:rPr>
            </w:r>
            <w:r w:rsidR="003B496A">
              <w:rPr>
                <w:noProof/>
                <w:webHidden/>
              </w:rPr>
              <w:fldChar w:fldCharType="separate"/>
            </w:r>
            <w:r w:rsidR="00305141">
              <w:rPr>
                <w:noProof/>
                <w:webHidden/>
              </w:rPr>
              <w:t>1</w:t>
            </w:r>
            <w:r w:rsidR="003B496A">
              <w:rPr>
                <w:noProof/>
                <w:webHidden/>
              </w:rPr>
              <w:fldChar w:fldCharType="end"/>
            </w:r>
          </w:hyperlink>
        </w:p>
        <w:p w14:paraId="04CAF2CB" w14:textId="61C6F146" w:rsidR="00753BBE" w:rsidRPr="005A198F" w:rsidRDefault="00753BBE" w:rsidP="00753BBE">
          <w:pPr>
            <w:rPr>
              <w:b/>
              <w:bCs/>
              <w:noProof/>
            </w:rPr>
          </w:pPr>
          <w:r w:rsidRPr="005A198F">
            <w:rPr>
              <w:b/>
              <w:bCs/>
              <w:noProof/>
            </w:rPr>
            <w:fldChar w:fldCharType="end"/>
          </w:r>
        </w:p>
        <w:p w14:paraId="78D11821" w14:textId="77777777" w:rsidR="00753BBE" w:rsidRDefault="00000000" w:rsidP="00753BBE"/>
      </w:sdtContent>
    </w:sdt>
    <w:p w14:paraId="0897A7A6" w14:textId="77777777" w:rsidR="00753BBE" w:rsidRPr="001C1D7C" w:rsidRDefault="00753BBE" w:rsidP="00753BBE"/>
    <w:p w14:paraId="3D072FF2" w14:textId="77777777" w:rsidR="00753BBE" w:rsidRPr="001C1D7C" w:rsidRDefault="00753BBE" w:rsidP="00753BBE"/>
    <w:p w14:paraId="6A293031" w14:textId="77777777" w:rsidR="00753BBE" w:rsidRDefault="00753BBE">
      <w:r>
        <w:br w:type="page"/>
      </w:r>
    </w:p>
    <w:p w14:paraId="492AAE61" w14:textId="7DB48BAF" w:rsidR="00753BBE" w:rsidRPr="0044403D" w:rsidRDefault="00904343" w:rsidP="00753BBE">
      <w:pPr>
        <w:pStyle w:val="Titre1"/>
      </w:pPr>
      <w:bookmarkStart w:id="9" w:name="_Toc43733527"/>
      <w:r>
        <w:lastRenderedPageBreak/>
        <w:t>Overview</w:t>
      </w:r>
      <w:bookmarkEnd w:id="9"/>
    </w:p>
    <w:p w14:paraId="05708C45" w14:textId="77777777" w:rsidR="00753BBE" w:rsidRDefault="00753BBE" w:rsidP="00753BBE">
      <w:pPr>
        <w:pStyle w:val="Titre2"/>
      </w:pPr>
      <w:bookmarkStart w:id="10" w:name="_Lab_Prerequisites"/>
      <w:bookmarkStart w:id="11" w:name="_Toc10737142"/>
      <w:bookmarkStart w:id="12" w:name="_Toc43733528"/>
      <w:bookmarkEnd w:id="10"/>
      <w:r>
        <w:t>Lab Prerequisites</w:t>
      </w:r>
      <w:bookmarkEnd w:id="11"/>
      <w:bookmarkEnd w:id="12"/>
    </w:p>
    <w:p w14:paraId="49C1DC0D" w14:textId="3E060AAD" w:rsidR="00753BBE" w:rsidRDefault="00753BBE" w:rsidP="006C5645">
      <w:pPr>
        <w:spacing w:after="378"/>
        <w:rPr>
          <w:lang w:val="en"/>
        </w:rPr>
      </w:pPr>
      <w:bookmarkStart w:id="13" w:name="_Toc466587347"/>
      <w:bookmarkStart w:id="14" w:name="_Toc471385802"/>
      <w:bookmarkStart w:id="15" w:name="_Toc508556754"/>
      <w:r w:rsidRPr="76185817">
        <w:rPr>
          <w:lang w:val="en"/>
        </w:rPr>
        <w:t xml:space="preserve">Follow the pre-requisite steps described in the document: </w:t>
      </w:r>
      <w:r w:rsidR="0092584E" w:rsidRPr="0092584E">
        <w:rPr>
          <w:b/>
          <w:bCs/>
          <w:lang w:val="en"/>
        </w:rPr>
        <w:t>00-AppInAnHour Lab Overview.docx</w:t>
      </w:r>
      <w:r w:rsidRPr="76185817">
        <w:rPr>
          <w:lang w:val="en"/>
        </w:rPr>
        <w:t xml:space="preserve">, that </w:t>
      </w:r>
      <w:proofErr w:type="gramStart"/>
      <w:r w:rsidRPr="76185817">
        <w:rPr>
          <w:lang w:val="en"/>
        </w:rPr>
        <w:t>is included</w:t>
      </w:r>
      <w:proofErr w:type="gramEnd"/>
      <w:r w:rsidRPr="76185817">
        <w:rPr>
          <w:lang w:val="en"/>
        </w:rPr>
        <w:t xml:space="preserve"> in the lab package. Before beginning this lab, confirm that you have provisioned an environment where you </w:t>
      </w:r>
      <w:r w:rsidR="003C5069">
        <w:rPr>
          <w:lang w:val="en"/>
        </w:rPr>
        <w:t>w</w:t>
      </w:r>
      <w:r w:rsidRPr="76185817">
        <w:rPr>
          <w:lang w:val="en"/>
        </w:rPr>
        <w:t>ill save your apps, flows and database entities.</w:t>
      </w:r>
      <w:bookmarkEnd w:id="13"/>
      <w:bookmarkEnd w:id="14"/>
      <w:bookmarkEnd w:id="15"/>
      <w:r w:rsidR="0092584E">
        <w:rPr>
          <w:lang w:val="en"/>
        </w:rPr>
        <w:t xml:space="preserve"> </w:t>
      </w:r>
      <w:r w:rsidR="00904343">
        <w:rPr>
          <w:lang w:val="en"/>
        </w:rPr>
        <w:t xml:space="preserve">If you are taking this as part of an event, you might </w:t>
      </w:r>
      <w:proofErr w:type="gramStart"/>
      <w:r w:rsidR="00904343">
        <w:rPr>
          <w:lang w:val="en"/>
        </w:rPr>
        <w:t>be provided</w:t>
      </w:r>
      <w:proofErr w:type="gramEnd"/>
      <w:r w:rsidR="00904343">
        <w:rPr>
          <w:lang w:val="en"/>
        </w:rPr>
        <w:t xml:space="preserve"> an environment that is already configured</w:t>
      </w:r>
      <w:r w:rsidR="003C5069">
        <w:rPr>
          <w:lang w:val="en"/>
        </w:rPr>
        <w:t>,</w:t>
      </w:r>
      <w:r w:rsidR="00904343">
        <w:rPr>
          <w:lang w:val="en"/>
        </w:rPr>
        <w:t xml:space="preserve"> and you may proceed.</w:t>
      </w:r>
    </w:p>
    <w:p w14:paraId="2D23C646" w14:textId="5D9CFF79" w:rsidR="00753BBE" w:rsidRDefault="00753BBE" w:rsidP="00753BBE">
      <w:pPr>
        <w:spacing w:after="0"/>
        <w:jc w:val="center"/>
        <w:rPr>
          <w:sz w:val="26"/>
          <w:lang w:val="en"/>
        </w:rPr>
      </w:pPr>
      <w:r w:rsidRPr="001779D2">
        <w:rPr>
          <w:b/>
          <w:sz w:val="26"/>
          <w:u w:val="single"/>
          <w:lang w:val="en"/>
        </w:rPr>
        <w:t>IMPORTANT:</w:t>
      </w:r>
      <w:r w:rsidRPr="001779D2">
        <w:rPr>
          <w:sz w:val="26"/>
          <w:lang w:val="en"/>
        </w:rPr>
        <w:t xml:space="preserve"> </w:t>
      </w:r>
      <w:r w:rsidRPr="00DC3631">
        <w:rPr>
          <w:sz w:val="26"/>
          <w:lang w:val="en"/>
        </w:rPr>
        <w:t xml:space="preserve">Do not proceed before going through the </w:t>
      </w:r>
      <w:r w:rsidR="003C5069">
        <w:rPr>
          <w:sz w:val="26"/>
          <w:lang w:val="en"/>
        </w:rPr>
        <w:t>l</w:t>
      </w:r>
      <w:r>
        <w:rPr>
          <w:sz w:val="26"/>
          <w:lang w:val="en"/>
        </w:rPr>
        <w:t xml:space="preserve">ab pre-requisite </w:t>
      </w:r>
      <w:r w:rsidRPr="00DC3631">
        <w:rPr>
          <w:sz w:val="26"/>
          <w:lang w:val="en"/>
        </w:rPr>
        <w:t>steps</w:t>
      </w:r>
    </w:p>
    <w:p w14:paraId="507A4651" w14:textId="77777777" w:rsidR="00753BBE" w:rsidRPr="00DC3631" w:rsidRDefault="00753BBE" w:rsidP="00753BBE">
      <w:pPr>
        <w:spacing w:after="0"/>
        <w:rPr>
          <w:sz w:val="26"/>
          <w:lang w:val="en"/>
        </w:rPr>
      </w:pPr>
    </w:p>
    <w:p w14:paraId="7DE877ED" w14:textId="02735678" w:rsidR="00753BBE" w:rsidRDefault="00753BBE" w:rsidP="00753BBE">
      <w:pPr>
        <w:pStyle w:val="Titre2"/>
      </w:pPr>
      <w:bookmarkStart w:id="16" w:name="_Toc10737143"/>
      <w:bookmarkStart w:id="17" w:name="_Toc43733529"/>
      <w:bookmarkStart w:id="18" w:name="_Toc494372359"/>
      <w:r>
        <w:t>Power</w:t>
      </w:r>
      <w:r w:rsidR="00C2605D">
        <w:t xml:space="preserve"> </w:t>
      </w:r>
      <w:r>
        <w:t>Apps Canvas Studio Layout</w:t>
      </w:r>
      <w:bookmarkEnd w:id="16"/>
      <w:bookmarkEnd w:id="17"/>
    </w:p>
    <w:p w14:paraId="5A4DAB85" w14:textId="1DC8E834" w:rsidR="00753BBE" w:rsidRDefault="00753BBE" w:rsidP="006C5645">
      <w:r w:rsidRPr="76185817">
        <w:rPr>
          <w:rStyle w:val="lev"/>
          <w:color w:val="333333"/>
        </w:rPr>
        <w:t>Power</w:t>
      </w:r>
      <w:r w:rsidR="00C2605D">
        <w:rPr>
          <w:rStyle w:val="lev"/>
          <w:color w:val="333333"/>
        </w:rPr>
        <w:t xml:space="preserve"> </w:t>
      </w:r>
      <w:r w:rsidRPr="76185817">
        <w:rPr>
          <w:rStyle w:val="lev"/>
          <w:color w:val="333333"/>
        </w:rPr>
        <w:t>Apps Canvas Studio</w:t>
      </w:r>
      <w:r w:rsidRPr="76185817">
        <w:rPr>
          <w:rStyle w:val="apple-converted-space"/>
          <w:color w:val="333333"/>
        </w:rPr>
        <w:t> </w:t>
      </w:r>
      <w:r>
        <w:t>is available as a web application (</w:t>
      </w:r>
      <w:hyperlink r:id="rId11" w:history="1">
        <w:r w:rsidRPr="005A198F">
          <w:rPr>
            <w:rStyle w:val="Lienhypertexte"/>
            <w:color w:val="auto"/>
          </w:rPr>
          <w:t>http://make.powerapps.com</w:t>
        </w:r>
      </w:hyperlink>
      <w:r>
        <w:t>) that you can use in any modern browser.</w:t>
      </w:r>
    </w:p>
    <w:p w14:paraId="70B9E0DC" w14:textId="3F80C59F" w:rsidR="00753BBE" w:rsidRPr="00B61953" w:rsidRDefault="00753BBE" w:rsidP="006C5645">
      <w:r>
        <w:t>Power</w:t>
      </w:r>
      <w:r w:rsidR="00C2605D">
        <w:t xml:space="preserve"> </w:t>
      </w:r>
      <w:r>
        <w:t xml:space="preserve">Apps Studio </w:t>
      </w:r>
      <w:proofErr w:type="gramStart"/>
      <w:r>
        <w:t>is designed</w:t>
      </w:r>
      <w:proofErr w:type="gramEnd"/>
      <w:r>
        <w:t xml:space="preserve"> to have a user interface familiar to users of the Office suite. It has three panes and a ribbon that make app creation </w:t>
      </w:r>
      <w:proofErr w:type="gramStart"/>
      <w:r>
        <w:t>feel</w:t>
      </w:r>
      <w:r w:rsidRPr="76185817">
        <w:rPr>
          <w:rStyle w:val="apple-converted-space"/>
          <w:color w:val="333333"/>
        </w:rPr>
        <w:t> </w:t>
      </w:r>
      <w:r w:rsidRPr="76185817">
        <w:rPr>
          <w:rStyle w:val="lev"/>
          <w:color w:val="333333"/>
        </w:rPr>
        <w:t>like building</w:t>
      </w:r>
      <w:proofErr w:type="gramEnd"/>
      <w:r w:rsidRPr="76185817">
        <w:rPr>
          <w:rStyle w:val="lev"/>
          <w:color w:val="333333"/>
        </w:rPr>
        <w:t xml:space="preserve"> a slide deck in PowerPoint</w:t>
      </w:r>
      <w:r w:rsidRPr="76185817">
        <w:rPr>
          <w:b/>
          <w:bCs/>
        </w:rPr>
        <w:t xml:space="preserve">. </w:t>
      </w:r>
      <w:r>
        <w:t xml:space="preserve">Formulas are entered within a function </w:t>
      </w:r>
      <w:r>
        <w:rPr>
          <w:noProof/>
        </w:rPr>
        <w:drawing>
          <wp:inline distT="0" distB="0" distL="0" distR="0" wp14:anchorId="447AB917" wp14:editId="576F0A10">
            <wp:extent cx="133350" cy="142442"/>
            <wp:effectExtent l="0" t="0" r="0" b="0"/>
            <wp:docPr id="252979293" name="picture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42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bar that is like Excel</w:t>
      </w:r>
      <w:proofErr w:type="gramStart"/>
      <w:r>
        <w:t xml:space="preserve">. </w:t>
      </w:r>
      <w:r w:rsidR="003C5069">
        <w:t xml:space="preserve"> </w:t>
      </w:r>
      <w:proofErr w:type="gramEnd"/>
      <w:r>
        <w:t>Studio components:</w:t>
      </w:r>
    </w:p>
    <w:p w14:paraId="2D459EBD" w14:textId="26213EBC" w:rsidR="00C73835" w:rsidRPr="00B61953" w:rsidRDefault="00C73835" w:rsidP="006C5645">
      <w:pPr>
        <w:pStyle w:val="Paragraphedeliste"/>
        <w:numPr>
          <w:ilvl w:val="0"/>
          <w:numId w:val="7"/>
        </w:numPr>
        <w:shd w:val="clear" w:color="auto" w:fill="FFFFFF" w:themeFill="background1"/>
        <w:spacing w:before="100" w:beforeAutospacing="1" w:after="180" w:line="240" w:lineRule="auto"/>
        <w:rPr>
          <w:rFonts w:ascii="Calibri" w:hAnsi="Calibri" w:cs="Calibri"/>
          <w:color w:val="333333"/>
        </w:rPr>
      </w:pPr>
      <w:r w:rsidRPr="0DA61B24">
        <w:rPr>
          <w:rStyle w:val="lev"/>
          <w:rFonts w:ascii="Calibri" w:hAnsi="Calibri" w:cs="Calibri"/>
          <w:color w:val="333333"/>
        </w:rPr>
        <w:t>Left navigation bar</w:t>
      </w:r>
      <w:r w:rsidRPr="0DA61B24">
        <w:rPr>
          <w:rFonts w:ascii="Calibri" w:hAnsi="Calibri" w:cs="Calibri"/>
          <w:color w:val="333333"/>
        </w:rPr>
        <w:t>, which shows all the screens</w:t>
      </w:r>
      <w:r>
        <w:rPr>
          <w:rFonts w:ascii="Calibri" w:hAnsi="Calibri" w:cs="Calibri"/>
          <w:color w:val="333333"/>
        </w:rPr>
        <w:t>, data sources,</w:t>
      </w:r>
      <w:r w:rsidRPr="0DA61B24">
        <w:rPr>
          <w:rFonts w:ascii="Calibri" w:hAnsi="Calibri" w:cs="Calibri"/>
          <w:color w:val="333333"/>
        </w:rPr>
        <w:t xml:space="preserve"> </w:t>
      </w:r>
      <w:r w:rsidR="005C3100">
        <w:rPr>
          <w:rFonts w:ascii="Calibri" w:hAnsi="Calibri" w:cs="Calibri"/>
          <w:color w:val="333333"/>
        </w:rPr>
        <w:t xml:space="preserve">and </w:t>
      </w:r>
      <w:r w:rsidRPr="0DA61B24">
        <w:rPr>
          <w:rFonts w:ascii="Calibri" w:hAnsi="Calibri" w:cs="Calibri"/>
          <w:color w:val="333333"/>
        </w:rPr>
        <w:t xml:space="preserve">controls in your </w:t>
      </w:r>
      <w:proofErr w:type="gramStart"/>
      <w:r w:rsidRPr="0DA61B24">
        <w:rPr>
          <w:rFonts w:ascii="Calibri" w:hAnsi="Calibri" w:cs="Calibri"/>
          <w:color w:val="333333"/>
        </w:rPr>
        <w:t>app</w:t>
      </w:r>
      <w:r w:rsidR="005C3100">
        <w:rPr>
          <w:rFonts w:ascii="Calibri" w:hAnsi="Calibri" w:cs="Calibri"/>
          <w:color w:val="333333"/>
        </w:rPr>
        <w:t xml:space="preserve">.  </w:t>
      </w:r>
      <w:proofErr w:type="gramEnd"/>
      <w:r w:rsidR="005C3100">
        <w:rPr>
          <w:rFonts w:ascii="Calibri" w:hAnsi="Calibri" w:cs="Calibri"/>
          <w:color w:val="333333"/>
        </w:rPr>
        <w:t>You can add media files here and access advanced tools.</w:t>
      </w:r>
    </w:p>
    <w:p w14:paraId="62E77BF2" w14:textId="77777777" w:rsidR="00C73835" w:rsidRPr="00B61953" w:rsidRDefault="00C73835" w:rsidP="006C5645">
      <w:pPr>
        <w:pStyle w:val="Paragraphedeliste"/>
        <w:numPr>
          <w:ilvl w:val="0"/>
          <w:numId w:val="7"/>
        </w:numPr>
        <w:shd w:val="clear" w:color="auto" w:fill="FFFFFF" w:themeFill="background1"/>
        <w:spacing w:before="100" w:beforeAutospacing="1" w:after="180" w:line="240" w:lineRule="auto"/>
        <w:rPr>
          <w:rFonts w:ascii="Calibri" w:hAnsi="Calibri" w:cs="Calibri"/>
          <w:color w:val="333333"/>
        </w:rPr>
      </w:pPr>
      <w:r w:rsidRPr="0DA61B24">
        <w:rPr>
          <w:rStyle w:val="lev"/>
          <w:rFonts w:ascii="Calibri" w:hAnsi="Calibri" w:cs="Calibri"/>
          <w:color w:val="333333"/>
        </w:rPr>
        <w:t>Middle pane</w:t>
      </w:r>
      <w:r w:rsidRPr="0DA61B24">
        <w:rPr>
          <w:rFonts w:ascii="Calibri" w:hAnsi="Calibri" w:cs="Calibri"/>
          <w:color w:val="333333"/>
        </w:rPr>
        <w:t xml:space="preserve">, which contains the app screen you are working </w:t>
      </w:r>
      <w:proofErr w:type="gramStart"/>
      <w:r w:rsidRPr="0DA61B24">
        <w:rPr>
          <w:rFonts w:ascii="Calibri" w:hAnsi="Calibri" w:cs="Calibri"/>
          <w:color w:val="333333"/>
        </w:rPr>
        <w:t>on</w:t>
      </w:r>
      <w:proofErr w:type="gramEnd"/>
    </w:p>
    <w:p w14:paraId="658AD119" w14:textId="77777777" w:rsidR="00C73835" w:rsidRPr="00B61953" w:rsidRDefault="00C73835" w:rsidP="006C5645">
      <w:pPr>
        <w:pStyle w:val="Paragraphedeliste"/>
        <w:numPr>
          <w:ilvl w:val="0"/>
          <w:numId w:val="7"/>
        </w:numPr>
        <w:shd w:val="clear" w:color="auto" w:fill="FFFFFF" w:themeFill="background1"/>
        <w:spacing w:before="100" w:beforeAutospacing="1" w:after="180" w:line="240" w:lineRule="auto"/>
        <w:rPr>
          <w:rFonts w:ascii="Calibri" w:hAnsi="Calibri" w:cs="Calibri"/>
          <w:color w:val="333333"/>
        </w:rPr>
      </w:pPr>
      <w:r w:rsidRPr="0DA61B24">
        <w:rPr>
          <w:rStyle w:val="lev"/>
          <w:rFonts w:ascii="Calibri" w:hAnsi="Calibri" w:cs="Calibri"/>
          <w:color w:val="333333"/>
        </w:rPr>
        <w:t>Right-hand pane</w:t>
      </w:r>
      <w:r w:rsidRPr="0DA61B24">
        <w:rPr>
          <w:rFonts w:ascii="Calibri" w:hAnsi="Calibri" w:cs="Calibri"/>
          <w:color w:val="333333"/>
        </w:rPr>
        <w:t xml:space="preserve">, where you configure properties for controls, bind to data, create rules, and set additional advanced </w:t>
      </w:r>
      <w:proofErr w:type="gramStart"/>
      <w:r w:rsidRPr="0DA61B24">
        <w:rPr>
          <w:rFonts w:ascii="Calibri" w:hAnsi="Calibri" w:cs="Calibri"/>
          <w:color w:val="333333"/>
        </w:rPr>
        <w:t>settings</w:t>
      </w:r>
      <w:proofErr w:type="gramEnd"/>
    </w:p>
    <w:p w14:paraId="19849249" w14:textId="77777777" w:rsidR="00C73835" w:rsidRPr="00B61953" w:rsidRDefault="00C73835" w:rsidP="006C5645">
      <w:pPr>
        <w:pStyle w:val="Paragraphedeliste"/>
        <w:numPr>
          <w:ilvl w:val="0"/>
          <w:numId w:val="7"/>
        </w:numPr>
        <w:shd w:val="clear" w:color="auto" w:fill="FFFFFF" w:themeFill="background1"/>
        <w:spacing w:before="100" w:beforeAutospacing="1" w:after="180" w:line="240" w:lineRule="auto"/>
        <w:rPr>
          <w:rFonts w:ascii="Calibri" w:hAnsi="Calibri" w:cs="Calibri"/>
          <w:color w:val="333333"/>
        </w:rPr>
      </w:pPr>
      <w:r w:rsidRPr="0DA61B24">
        <w:rPr>
          <w:rStyle w:val="lev"/>
          <w:rFonts w:ascii="Calibri" w:hAnsi="Calibri" w:cs="Calibri"/>
          <w:color w:val="333333"/>
        </w:rPr>
        <w:t>Property</w:t>
      </w:r>
      <w:r w:rsidRPr="0DA61B24">
        <w:rPr>
          <w:rStyle w:val="apple-converted-space"/>
          <w:rFonts w:ascii="Calibri" w:hAnsi="Calibri" w:cs="Calibri"/>
          <w:color w:val="333333"/>
        </w:rPr>
        <w:t> </w:t>
      </w:r>
      <w:r w:rsidRPr="0DA61B24">
        <w:rPr>
          <w:rFonts w:ascii="Calibri" w:hAnsi="Calibri" w:cs="Calibri"/>
          <w:color w:val="333333"/>
        </w:rPr>
        <w:t xml:space="preserve">drop-down list, where you select the property for the selected control that you want to </w:t>
      </w:r>
      <w:proofErr w:type="gramStart"/>
      <w:r w:rsidRPr="0DA61B24">
        <w:rPr>
          <w:rFonts w:ascii="Calibri" w:hAnsi="Calibri" w:cs="Calibri"/>
          <w:color w:val="333333"/>
        </w:rPr>
        <w:t>configure</w:t>
      </w:r>
      <w:proofErr w:type="gramEnd"/>
    </w:p>
    <w:p w14:paraId="0DECCB12" w14:textId="77777777" w:rsidR="00C73835" w:rsidRPr="00B61953" w:rsidRDefault="00C73835" w:rsidP="006C5645">
      <w:pPr>
        <w:pStyle w:val="Paragraphedeliste"/>
        <w:numPr>
          <w:ilvl w:val="0"/>
          <w:numId w:val="7"/>
        </w:numPr>
        <w:shd w:val="clear" w:color="auto" w:fill="FFFFFF" w:themeFill="background1"/>
        <w:spacing w:before="100" w:beforeAutospacing="1" w:after="180" w:line="240" w:lineRule="auto"/>
        <w:rPr>
          <w:rFonts w:ascii="Calibri" w:hAnsi="Calibri" w:cs="Calibri"/>
          <w:color w:val="333333"/>
        </w:rPr>
      </w:pPr>
      <w:r w:rsidRPr="0DA61B24">
        <w:rPr>
          <w:rStyle w:val="lev"/>
          <w:rFonts w:ascii="Calibri" w:hAnsi="Calibri" w:cs="Calibri"/>
          <w:color w:val="333333"/>
        </w:rPr>
        <w:t>Formula bar</w:t>
      </w:r>
      <w:r w:rsidRPr="0DA61B24">
        <w:rPr>
          <w:rFonts w:ascii="Calibri" w:hAnsi="Calibri" w:cs="Calibri"/>
          <w:color w:val="333333"/>
        </w:rPr>
        <w:t xml:space="preserve">, where you add formulas (like in Excel) that define the behavior of a selected </w:t>
      </w:r>
      <w:proofErr w:type="gramStart"/>
      <w:r w:rsidRPr="0DA61B24">
        <w:rPr>
          <w:rFonts w:ascii="Calibri" w:hAnsi="Calibri" w:cs="Calibri"/>
          <w:color w:val="333333"/>
        </w:rPr>
        <w:t>control</w:t>
      </w:r>
      <w:proofErr w:type="gramEnd"/>
    </w:p>
    <w:p w14:paraId="50372F21" w14:textId="77777777" w:rsidR="00C73835" w:rsidRDefault="00C73835" w:rsidP="006C5645">
      <w:pPr>
        <w:pStyle w:val="Paragraphedeliste"/>
        <w:numPr>
          <w:ilvl w:val="0"/>
          <w:numId w:val="7"/>
        </w:numPr>
        <w:shd w:val="clear" w:color="auto" w:fill="FFFFFF" w:themeFill="background1"/>
        <w:spacing w:before="100" w:beforeAutospacing="1" w:after="0" w:line="240" w:lineRule="auto"/>
        <w:rPr>
          <w:rFonts w:ascii="Calibri" w:hAnsi="Calibri" w:cs="Calibri"/>
          <w:color w:val="333333"/>
        </w:rPr>
      </w:pPr>
      <w:r w:rsidRPr="0DA61B24">
        <w:rPr>
          <w:rStyle w:val="lev"/>
          <w:rFonts w:ascii="Calibri" w:hAnsi="Calibri" w:cs="Calibri"/>
          <w:color w:val="333333"/>
        </w:rPr>
        <w:t>Ribbon</w:t>
      </w:r>
      <w:r w:rsidRPr="0DA61B24">
        <w:rPr>
          <w:rFonts w:ascii="Calibri" w:hAnsi="Calibri" w:cs="Calibri"/>
          <w:color w:val="333333"/>
        </w:rPr>
        <w:t xml:space="preserve">, where you perform common actions including customizing design </w:t>
      </w:r>
      <w:proofErr w:type="gramStart"/>
      <w:r w:rsidRPr="0DA61B24">
        <w:rPr>
          <w:rFonts w:ascii="Calibri" w:hAnsi="Calibri" w:cs="Calibri"/>
          <w:color w:val="333333"/>
        </w:rPr>
        <w:t>elements</w:t>
      </w:r>
      <w:proofErr w:type="gramEnd"/>
    </w:p>
    <w:p w14:paraId="632D43F5" w14:textId="204BF310" w:rsidR="00753BBE" w:rsidRPr="00302CBD" w:rsidRDefault="00C73835" w:rsidP="006C5645">
      <w:pPr>
        <w:pStyle w:val="Paragraphedeliste"/>
        <w:numPr>
          <w:ilvl w:val="0"/>
          <w:numId w:val="7"/>
        </w:numPr>
        <w:shd w:val="clear" w:color="auto" w:fill="FFFFFF"/>
        <w:spacing w:before="100" w:beforeAutospacing="1" w:after="0" w:line="240" w:lineRule="auto"/>
        <w:rPr>
          <w:rFonts w:ascii="Calibri" w:hAnsi="Calibri" w:cs="Calibri"/>
          <w:color w:val="333333"/>
        </w:rPr>
      </w:pPr>
      <w:r w:rsidRPr="00302CBD">
        <w:rPr>
          <w:rStyle w:val="lev"/>
          <w:rFonts w:ascii="Calibri" w:hAnsi="Calibri" w:cs="Calibri"/>
          <w:color w:val="333333"/>
        </w:rPr>
        <w:t xml:space="preserve">Additional items, </w:t>
      </w:r>
      <w:r w:rsidRPr="00302CBD">
        <w:rPr>
          <w:rStyle w:val="lev"/>
          <w:rFonts w:ascii="Calibri" w:hAnsi="Calibri" w:cs="Calibri"/>
          <w:b w:val="0"/>
          <w:bCs w:val="0"/>
          <w:color w:val="333333"/>
        </w:rPr>
        <w:t>here you will find your environment selection, app checker, and the preview app functionality.</w:t>
      </w:r>
      <w:r w:rsidR="005C3100">
        <w:rPr>
          <w:rStyle w:val="lev"/>
          <w:rFonts w:ascii="Calibri" w:hAnsi="Calibri" w:cs="Calibri"/>
          <w:b w:val="0"/>
          <w:bCs w:val="0"/>
          <w:color w:val="333333"/>
        </w:rPr>
        <w:br/>
      </w:r>
      <w:r w:rsidR="005C3100">
        <w:rPr>
          <w:noProof/>
        </w:rPr>
        <w:br/>
      </w:r>
      <w:r w:rsidR="005C3100">
        <w:rPr>
          <w:noProof/>
        </w:rPr>
        <w:lastRenderedPageBreak/>
        <w:br/>
      </w:r>
      <w:r w:rsidR="005C3100">
        <w:rPr>
          <w:noProof/>
        </w:rPr>
        <w:drawing>
          <wp:inline distT="0" distB="0" distL="0" distR="0" wp14:anchorId="600547DA" wp14:editId="2267E805">
            <wp:extent cx="5532120" cy="3172431"/>
            <wp:effectExtent l="19050" t="19050" r="11430" b="285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2120" cy="31724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94FDDF" w14:textId="77777777" w:rsidR="00753BBE" w:rsidRPr="00215808" w:rsidRDefault="00753BBE" w:rsidP="00753BBE"/>
    <w:p w14:paraId="20DC351F" w14:textId="3A0D9FAD" w:rsidR="00753BBE" w:rsidRDefault="00753BBE" w:rsidP="00753BBE">
      <w:pPr>
        <w:pStyle w:val="Titre2"/>
      </w:pPr>
      <w:bookmarkStart w:id="19" w:name="_Toc10737144"/>
      <w:bookmarkStart w:id="20" w:name="_Toc43733530"/>
      <w:bookmarkEnd w:id="18"/>
      <w:r>
        <w:t xml:space="preserve">Introduction: </w:t>
      </w:r>
      <w:r w:rsidR="00904343">
        <w:t>Conference Management</w:t>
      </w:r>
      <w:r>
        <w:t xml:space="preserve"> Scenario</w:t>
      </w:r>
      <w:bookmarkEnd w:id="19"/>
      <w:bookmarkEnd w:id="20"/>
    </w:p>
    <w:p w14:paraId="3AEEA953" w14:textId="4C1E5874" w:rsidR="00753BBE" w:rsidRDefault="00753BBE" w:rsidP="006C5645">
      <w:bookmarkStart w:id="21" w:name="_Hlk508833656"/>
      <w:r>
        <w:t>Imagine</w:t>
      </w:r>
      <w:r w:rsidR="00A635F8">
        <w:t xml:space="preserve"> you work for an</w:t>
      </w:r>
      <w:r>
        <w:t xml:space="preserve"> organization where </w:t>
      </w:r>
      <w:r w:rsidR="00904343">
        <w:t xml:space="preserve">you have an internal </w:t>
      </w:r>
      <w:r w:rsidR="0092584E">
        <w:t>conference,</w:t>
      </w:r>
      <w:r w:rsidR="00904343">
        <w:t xml:space="preserve"> and you would like to build an app to allow internal attendees to browse sessions and see the details</w:t>
      </w:r>
      <w:r w:rsidR="0092584E">
        <w:t xml:space="preserve">. </w:t>
      </w:r>
      <w:r w:rsidR="00904343">
        <w:t>You also will need a way for the conference administrators to input the session and venue information.</w:t>
      </w:r>
    </w:p>
    <w:p w14:paraId="70E29E6E" w14:textId="77777777" w:rsidR="00753BBE" w:rsidRDefault="00753BBE" w:rsidP="006C5645">
      <w:pPr>
        <w:pStyle w:val="Titre4"/>
      </w:pPr>
      <w:bookmarkStart w:id="22" w:name="_Toc508556759"/>
      <w:bookmarkStart w:id="23" w:name="_Toc10737145"/>
      <w:bookmarkEnd w:id="21"/>
      <w:r>
        <w:t>Solution overview</w:t>
      </w:r>
      <w:bookmarkEnd w:id="22"/>
      <w:bookmarkEnd w:id="23"/>
    </w:p>
    <w:p w14:paraId="40E4D487" w14:textId="2946F210" w:rsidR="00753BBE" w:rsidRDefault="00753BBE" w:rsidP="006C5645">
      <w:r>
        <w:t xml:space="preserve">The Microsoft business application platform technologies enable tech-savvy business users (aka “citizen developers”) to build a customized </w:t>
      </w:r>
      <w:r w:rsidR="00904343">
        <w:t>conference management</w:t>
      </w:r>
      <w:r>
        <w:t xml:space="preserve"> solution. The application user interface and interaction logic </w:t>
      </w:r>
      <w:proofErr w:type="gramStart"/>
      <w:r>
        <w:t>are built</w:t>
      </w:r>
      <w:proofErr w:type="gramEnd"/>
      <w:r>
        <w:t xml:space="preserve"> in Power</w:t>
      </w:r>
      <w:r w:rsidR="00C2605D">
        <w:t xml:space="preserve"> </w:t>
      </w:r>
      <w:r>
        <w:t xml:space="preserve">Apps, and the data is stored in the </w:t>
      </w:r>
      <w:r w:rsidR="0092584E">
        <w:t>Dataverse</w:t>
      </w:r>
      <w:r>
        <w:t xml:space="preserve">. </w:t>
      </w:r>
    </w:p>
    <w:p w14:paraId="25BA0E8B" w14:textId="77777777" w:rsidR="00753BBE" w:rsidRDefault="00753BBE" w:rsidP="006C5645">
      <w:r>
        <w:t>Key features of the solution:</w:t>
      </w:r>
    </w:p>
    <w:p w14:paraId="6DCCB99E" w14:textId="50EE478B" w:rsidR="00753BBE" w:rsidRDefault="00753BBE" w:rsidP="006C5645">
      <w:pPr>
        <w:pStyle w:val="Paragraphedeliste"/>
        <w:numPr>
          <w:ilvl w:val="0"/>
          <w:numId w:val="6"/>
        </w:numPr>
      </w:pPr>
      <w:r>
        <w:t>A</w:t>
      </w:r>
      <w:r w:rsidR="00904343">
        <w:t xml:space="preserve"> Power</w:t>
      </w:r>
      <w:r w:rsidR="00C2605D">
        <w:t xml:space="preserve"> </w:t>
      </w:r>
      <w:r w:rsidR="00904343">
        <w:t xml:space="preserve">Apps canvas app that conference attendees can </w:t>
      </w:r>
      <w:proofErr w:type="gramStart"/>
      <w:r w:rsidR="00904343">
        <w:t>use</w:t>
      </w:r>
      <w:proofErr w:type="gramEnd"/>
    </w:p>
    <w:p w14:paraId="61F9DB68" w14:textId="603B83C0" w:rsidR="00753BBE" w:rsidRDefault="00904343" w:rsidP="006C5645">
      <w:pPr>
        <w:pStyle w:val="Paragraphedeliste"/>
        <w:numPr>
          <w:ilvl w:val="0"/>
          <w:numId w:val="6"/>
        </w:numPr>
      </w:pPr>
      <w:r>
        <w:t>A Power</w:t>
      </w:r>
      <w:r w:rsidR="00C2605D">
        <w:t xml:space="preserve"> </w:t>
      </w:r>
      <w:r>
        <w:t xml:space="preserve">Apps model-driven app that conference admins can use to setup the </w:t>
      </w:r>
      <w:proofErr w:type="gramStart"/>
      <w:r>
        <w:t>data</w:t>
      </w:r>
      <w:proofErr w:type="gramEnd"/>
    </w:p>
    <w:p w14:paraId="25B51617" w14:textId="663A37F0" w:rsidR="008E769B" w:rsidRDefault="008E769B" w:rsidP="006C5645">
      <w:pPr>
        <w:pStyle w:val="Paragraphedeliste"/>
        <w:numPr>
          <w:ilvl w:val="0"/>
          <w:numId w:val="6"/>
        </w:numPr>
      </w:pPr>
      <w:r>
        <w:t>A Power</w:t>
      </w:r>
      <w:r w:rsidR="00C2605D">
        <w:t xml:space="preserve"> </w:t>
      </w:r>
      <w:r>
        <w:t>Apps Business Card Reader</w:t>
      </w:r>
    </w:p>
    <w:p w14:paraId="33ECC9D5" w14:textId="6280CE33" w:rsidR="008E769B" w:rsidRDefault="008E769B" w:rsidP="006C5645">
      <w:pPr>
        <w:pStyle w:val="Paragraphedeliste"/>
        <w:numPr>
          <w:ilvl w:val="0"/>
          <w:numId w:val="6"/>
        </w:numPr>
      </w:pPr>
      <w:r>
        <w:t>A Power</w:t>
      </w:r>
      <w:r w:rsidR="00C2605D">
        <w:t xml:space="preserve"> </w:t>
      </w:r>
      <w:r>
        <w:t xml:space="preserve">Apps Portal that external speakers can use to submit their session </w:t>
      </w:r>
      <w:proofErr w:type="gramStart"/>
      <w:r>
        <w:t>ideas</w:t>
      </w:r>
      <w:proofErr w:type="gramEnd"/>
    </w:p>
    <w:p w14:paraId="3F77BB7F" w14:textId="280BA177" w:rsidR="008E769B" w:rsidRDefault="008E769B" w:rsidP="006C5645">
      <w:pPr>
        <w:pStyle w:val="Paragraphedeliste"/>
        <w:numPr>
          <w:ilvl w:val="0"/>
          <w:numId w:val="6"/>
        </w:numPr>
      </w:pPr>
      <w:r>
        <w:t>A Business Process Flow that assists users in session management</w:t>
      </w:r>
    </w:p>
    <w:p w14:paraId="613E2327" w14:textId="3D837285" w:rsidR="008E769B" w:rsidRDefault="008E769B" w:rsidP="006C5645">
      <w:pPr>
        <w:pStyle w:val="Paragraphedeliste"/>
        <w:numPr>
          <w:ilvl w:val="0"/>
          <w:numId w:val="6"/>
        </w:numPr>
      </w:pPr>
      <w:r>
        <w:t xml:space="preserve">A </w:t>
      </w:r>
      <w:r w:rsidR="004F1D3B">
        <w:t xml:space="preserve">Microsoft </w:t>
      </w:r>
      <w:r w:rsidR="00152E59">
        <w:t xml:space="preserve">Power Automate </w:t>
      </w:r>
      <w:r>
        <w:t xml:space="preserve">Flow that requests approval for sessions depending on </w:t>
      </w:r>
      <w:proofErr w:type="gramStart"/>
      <w:r>
        <w:t>capacity</w:t>
      </w:r>
      <w:proofErr w:type="gramEnd"/>
      <w:r>
        <w:t xml:space="preserve">  </w:t>
      </w:r>
    </w:p>
    <w:p w14:paraId="54FC442F" w14:textId="6F8AD054" w:rsidR="00753BBE" w:rsidRDefault="00753BBE" w:rsidP="006C5645">
      <w:r>
        <w:t xml:space="preserve">This document will walk through creating </w:t>
      </w:r>
      <w:r w:rsidR="00904343">
        <w:t>the data definitions and the apps</w:t>
      </w:r>
      <w:r>
        <w:t xml:space="preserve">. </w:t>
      </w:r>
    </w:p>
    <w:p w14:paraId="3B670B4B" w14:textId="7B2921EC" w:rsidR="00580911" w:rsidRDefault="00580911" w:rsidP="00753BBE"/>
    <w:p w14:paraId="7407473A" w14:textId="56447CDF" w:rsidR="00580911" w:rsidRDefault="00580911" w:rsidP="00753BBE"/>
    <w:p w14:paraId="1C775A25" w14:textId="29C9FCD5" w:rsidR="00580911" w:rsidRDefault="00580911" w:rsidP="00753BBE"/>
    <w:p w14:paraId="44F5447B" w14:textId="77777777" w:rsidR="00580911" w:rsidRDefault="00580911" w:rsidP="00753BBE"/>
    <w:p w14:paraId="6CD0989C" w14:textId="544BD41D" w:rsidR="00753BBE" w:rsidRDefault="00753BBE" w:rsidP="00753BBE">
      <w:r>
        <w:lastRenderedPageBreak/>
        <w:t xml:space="preserve">When you </w:t>
      </w:r>
      <w:proofErr w:type="gramStart"/>
      <w:r>
        <w:t>are done</w:t>
      </w:r>
      <w:proofErr w:type="gramEnd"/>
      <w:r>
        <w:t xml:space="preserve"> your </w:t>
      </w:r>
      <w:r w:rsidR="00580911">
        <w:t xml:space="preserve">canvas </w:t>
      </w:r>
      <w:r>
        <w:t>app will look like this:</w:t>
      </w:r>
      <w:bookmarkStart w:id="24" w:name="_Toc494372360"/>
    </w:p>
    <w:p w14:paraId="7C153313" w14:textId="0AADA113" w:rsidR="00580911" w:rsidRDefault="00580911" w:rsidP="00753BBE">
      <w:r>
        <w:rPr>
          <w:noProof/>
        </w:rPr>
        <w:drawing>
          <wp:inline distT="0" distB="0" distL="0" distR="0" wp14:anchorId="0E916E38" wp14:editId="4A200A03">
            <wp:extent cx="2286000" cy="4562856"/>
            <wp:effectExtent l="0" t="0" r="0" b="9525"/>
            <wp:docPr id="10" name="Picture 10" descr="phone image of the canvas app built in the la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4562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736D26" wp14:editId="523BB427">
            <wp:extent cx="2286000" cy="4572000"/>
            <wp:effectExtent l="0" t="0" r="0" b="0"/>
            <wp:docPr id="22" name="Picture 22" descr="phone image of the canvas app built in the la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23CF9D" w14:textId="1050F901" w:rsidR="00580911" w:rsidRDefault="00580911">
      <w:pPr>
        <w:rPr>
          <w:noProof/>
        </w:rPr>
      </w:pPr>
      <w:r>
        <w:rPr>
          <w:noProof/>
        </w:rPr>
        <w:br w:type="page"/>
      </w:r>
    </w:p>
    <w:p w14:paraId="1811F4E0" w14:textId="77777777" w:rsidR="00580911" w:rsidRDefault="00580911" w:rsidP="00753BBE">
      <w:pPr>
        <w:rPr>
          <w:noProof/>
        </w:rPr>
      </w:pPr>
      <w:r>
        <w:rPr>
          <w:noProof/>
        </w:rPr>
        <w:lastRenderedPageBreak/>
        <w:t>Your model driven app will look like this:</w:t>
      </w:r>
    </w:p>
    <w:p w14:paraId="197B9B33" w14:textId="6B5FE266" w:rsidR="00753BBE" w:rsidRDefault="00580911" w:rsidP="00753BBE">
      <w:r>
        <w:rPr>
          <w:noProof/>
        </w:rPr>
        <w:drawing>
          <wp:inline distT="0" distB="0" distL="0" distR="0" wp14:anchorId="480C35E3" wp14:editId="3ECFD89D">
            <wp:extent cx="2286000" cy="4562856"/>
            <wp:effectExtent l="0" t="0" r="0" b="9525"/>
            <wp:docPr id="27" name="Picture 27" descr="phone image of the model-driven app built in the la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4562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B17D17" wp14:editId="498CDEBB">
            <wp:extent cx="2286000" cy="4572000"/>
            <wp:effectExtent l="0" t="0" r="0" b="0"/>
            <wp:docPr id="35" name="Picture 35" descr="phone image of the model-driven app built in the la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53BBE">
        <w:rPr>
          <w:noProof/>
        </w:rPr>
        <w:t xml:space="preserve">    </w:t>
      </w:r>
    </w:p>
    <w:p w14:paraId="35FDB730" w14:textId="13F32FF3" w:rsidR="00753BBE" w:rsidRDefault="00753BBE" w:rsidP="00753BBE"/>
    <w:p w14:paraId="61698719" w14:textId="77777777" w:rsidR="00753BBE" w:rsidRDefault="00753BBE" w:rsidP="00753BBE">
      <w:pPr>
        <w:pStyle w:val="InstructionStepHeading"/>
      </w:pPr>
      <w:bookmarkStart w:id="25" w:name="_Toc10737146"/>
      <w:bookmarkStart w:id="26" w:name="_Toc43733531"/>
      <w:r>
        <w:t>Locale-specific difference in formulas</w:t>
      </w:r>
      <w:bookmarkEnd w:id="25"/>
      <w:bookmarkEnd w:id="26"/>
    </w:p>
    <w:p w14:paraId="2870C20B" w14:textId="77777777" w:rsidR="00753BBE" w:rsidRDefault="00753BBE" w:rsidP="00753BBE"/>
    <w:tbl>
      <w:tblPr>
        <w:tblStyle w:val="Grilledutableau"/>
        <w:tblW w:w="113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10170"/>
      </w:tblGrid>
      <w:tr w:rsidR="00753BBE" w14:paraId="725048B4" w14:textId="77777777" w:rsidTr="00CC414E">
        <w:tc>
          <w:tcPr>
            <w:tcW w:w="1170" w:type="dxa"/>
          </w:tcPr>
          <w:p w14:paraId="08D0F26C" w14:textId="77777777" w:rsidR="00753BBE" w:rsidRDefault="00753BBE" w:rsidP="00CC414E">
            <w:pPr>
              <w:spacing w:after="110" w:line="249" w:lineRule="auto"/>
            </w:pPr>
            <w:r w:rsidRPr="004B5BCF">
              <w:rPr>
                <w:noProof/>
              </w:rPr>
              <w:drawing>
                <wp:inline distT="0" distB="0" distL="0" distR="0" wp14:anchorId="0692FF97" wp14:editId="3DCDECF0">
                  <wp:extent cx="164465" cy="264009"/>
                  <wp:effectExtent l="0" t="0" r="6985" b="3175"/>
                  <wp:docPr id="495101217" name="Picture 49510121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cation icon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298" cy="2685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70" w:type="dxa"/>
            <w:vAlign w:val="center"/>
          </w:tcPr>
          <w:p w14:paraId="52F0C537" w14:textId="77777777" w:rsidR="00753BBE" w:rsidRDefault="00753BBE" w:rsidP="006C5645">
            <w:pPr>
              <w:spacing w:after="110" w:line="249" w:lineRule="auto"/>
            </w:pPr>
            <w:r>
              <w:t xml:space="preserve">Before you begin, please note that if your computer has its regional settings set to use the comma ‘,’ for its decimal separator (like in </w:t>
            </w:r>
            <w:proofErr w:type="gramStart"/>
            <w:r>
              <w:t>much</w:t>
            </w:r>
            <w:proofErr w:type="gramEnd"/>
            <w:r>
              <w:t xml:space="preserve"> of Europe) your formulas will need to use a semicolon ‘;’ instead of a comma in your formulas. For example:</w:t>
            </w:r>
          </w:p>
          <w:p w14:paraId="79CAC0B8" w14:textId="77777777" w:rsidR="00753BBE" w:rsidRDefault="00753BBE" w:rsidP="00CC414E">
            <w:pPr>
              <w:spacing w:after="110" w:line="249" w:lineRule="auto"/>
            </w:pPr>
          </w:p>
        </w:tc>
      </w:tr>
      <w:tr w:rsidR="00753BBE" w14:paraId="2BB090AB" w14:textId="77777777" w:rsidTr="00CC414E">
        <w:tc>
          <w:tcPr>
            <w:tcW w:w="1170" w:type="dxa"/>
          </w:tcPr>
          <w:p w14:paraId="0D0216F5" w14:textId="4E481E06" w:rsidR="00753BBE" w:rsidRPr="001779D2" w:rsidRDefault="00801FF8" w:rsidP="00CC414E">
            <w:pPr>
              <w:spacing w:after="110" w:line="249" w:lineRule="auto"/>
              <w:rPr>
                <w:noProof/>
              </w:rPr>
            </w:pPr>
            <w:r>
              <w:rPr>
                <w:noProof/>
              </w:rPr>
              <w:t>e</w:t>
            </w:r>
            <w:r w:rsidR="00753BBE" w:rsidRPr="001779D2">
              <w:rPr>
                <w:noProof/>
              </w:rPr>
              <w:t>n-US</w:t>
            </w:r>
          </w:p>
        </w:tc>
        <w:tc>
          <w:tcPr>
            <w:tcW w:w="10170" w:type="dxa"/>
            <w:vAlign w:val="center"/>
          </w:tcPr>
          <w:p w14:paraId="24376855" w14:textId="77777777" w:rsidR="00753BBE" w:rsidRPr="001779D2" w:rsidRDefault="00753BBE" w:rsidP="00CC414E">
            <w:pPr>
              <w:rPr>
                <w:rStyle w:val="ExcelExpression"/>
                <w:color w:val="auto"/>
                <w:sz w:val="22"/>
              </w:rPr>
            </w:pPr>
            <w:r w:rsidRPr="001779D2">
              <w:rPr>
                <w:rStyle w:val="ExcelExpression"/>
                <w:color w:val="auto"/>
                <w:sz w:val="22"/>
              </w:rPr>
              <w:t>Filter(Machines</w:t>
            </w:r>
            <w:r w:rsidRPr="00801FF8">
              <w:rPr>
                <w:rStyle w:val="ExcelExpression"/>
                <w:color w:val="FF0000"/>
                <w:sz w:val="22"/>
              </w:rPr>
              <w:t>,</w:t>
            </w:r>
            <w:r w:rsidRPr="001779D2">
              <w:rPr>
                <w:rStyle w:val="ExcelExpression"/>
                <w:color w:val="auto"/>
                <w:sz w:val="22"/>
              </w:rPr>
              <w:t xml:space="preserve"> OEMsGallery.Selected.MFR=MFR)</w:t>
            </w:r>
          </w:p>
          <w:p w14:paraId="7CAA489C" w14:textId="77777777" w:rsidR="00753BBE" w:rsidRPr="001779D2" w:rsidRDefault="00753BBE" w:rsidP="00CC414E">
            <w:pPr>
              <w:spacing w:after="110" w:line="249" w:lineRule="auto"/>
            </w:pPr>
          </w:p>
        </w:tc>
      </w:tr>
      <w:tr w:rsidR="00753BBE" w:rsidRPr="0037155A" w14:paraId="4CBB3205" w14:textId="77777777" w:rsidTr="00CC414E">
        <w:tc>
          <w:tcPr>
            <w:tcW w:w="1170" w:type="dxa"/>
          </w:tcPr>
          <w:p w14:paraId="2FAABDAC" w14:textId="4D118723" w:rsidR="00753BBE" w:rsidRPr="001779D2" w:rsidRDefault="00801FF8" w:rsidP="00CC414E">
            <w:pPr>
              <w:spacing w:after="110" w:line="249" w:lineRule="auto"/>
              <w:rPr>
                <w:noProof/>
              </w:rPr>
            </w:pPr>
            <w:r>
              <w:rPr>
                <w:noProof/>
              </w:rPr>
              <w:t>fr</w:t>
            </w:r>
            <w:r w:rsidR="00753BBE" w:rsidRPr="001779D2">
              <w:rPr>
                <w:noProof/>
              </w:rPr>
              <w:t>-</w:t>
            </w:r>
            <w:r>
              <w:rPr>
                <w:noProof/>
              </w:rPr>
              <w:t>FR</w:t>
            </w:r>
            <w:r w:rsidR="00753BBE" w:rsidRPr="001779D2">
              <w:rPr>
                <w:noProof/>
              </w:rPr>
              <w:t xml:space="preserve"> </w:t>
            </w:r>
          </w:p>
        </w:tc>
        <w:tc>
          <w:tcPr>
            <w:tcW w:w="10170" w:type="dxa"/>
            <w:vAlign w:val="center"/>
          </w:tcPr>
          <w:p w14:paraId="443B4940" w14:textId="77777777" w:rsidR="00753BBE" w:rsidRPr="001779D2" w:rsidRDefault="00753BBE" w:rsidP="00CC414E">
            <w:pPr>
              <w:rPr>
                <w:rStyle w:val="ExcelExpression"/>
                <w:color w:val="auto"/>
                <w:sz w:val="22"/>
              </w:rPr>
            </w:pPr>
            <w:r w:rsidRPr="001779D2">
              <w:rPr>
                <w:rStyle w:val="ExcelExpression"/>
                <w:color w:val="auto"/>
                <w:sz w:val="22"/>
              </w:rPr>
              <w:t>Filter(Machines</w:t>
            </w:r>
            <w:r w:rsidRPr="00801FF8">
              <w:rPr>
                <w:rStyle w:val="ExcelExpression"/>
                <w:color w:val="FF0000"/>
                <w:sz w:val="22"/>
              </w:rPr>
              <w:t>;</w:t>
            </w:r>
            <w:r w:rsidRPr="001779D2">
              <w:rPr>
                <w:rStyle w:val="ExcelExpression"/>
                <w:color w:val="auto"/>
                <w:sz w:val="22"/>
              </w:rPr>
              <w:t xml:space="preserve"> OEMsGallery.Selected.MFR=MFR)</w:t>
            </w:r>
          </w:p>
          <w:p w14:paraId="3175E6F4" w14:textId="77777777" w:rsidR="00753BBE" w:rsidRPr="001779D2" w:rsidRDefault="00753BBE" w:rsidP="00CC414E">
            <w:pPr>
              <w:rPr>
                <w:rStyle w:val="ExcelExpression"/>
                <w:color w:val="auto"/>
              </w:rPr>
            </w:pPr>
          </w:p>
          <w:p w14:paraId="1329FC27" w14:textId="3D36A945" w:rsidR="00753BBE" w:rsidRPr="001779D2" w:rsidRDefault="00753BBE" w:rsidP="006C5645">
            <w:pPr>
              <w:spacing w:after="110" w:line="249" w:lineRule="auto"/>
              <w:rPr>
                <w:rFonts w:ascii="Consolas" w:hAnsi="Consolas"/>
                <w:noProof/>
              </w:rPr>
            </w:pPr>
            <w:r w:rsidRPr="001779D2">
              <w:t xml:space="preserve">These localized formats </w:t>
            </w:r>
            <w:proofErr w:type="gramStart"/>
            <w:r w:rsidRPr="001779D2">
              <w:t>are indicated</w:t>
            </w:r>
            <w:proofErr w:type="gramEnd"/>
            <w:r w:rsidRPr="001779D2">
              <w:t xml:space="preserve"> with the </w:t>
            </w:r>
            <w:r w:rsidRPr="001779D2">
              <w:rPr>
                <w:noProof/>
              </w:rPr>
              <w:drawing>
                <wp:inline distT="0" distB="0" distL="0" distR="0" wp14:anchorId="272DFCE1" wp14:editId="200781F0">
                  <wp:extent cx="120650" cy="193674"/>
                  <wp:effectExtent l="0" t="0" r="0" b="0"/>
                  <wp:docPr id="116375625" name="picture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0" cy="1936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779D2">
              <w:t xml:space="preserve"> symbol throughout the document. If you are in the </w:t>
            </w:r>
            <w:proofErr w:type="spellStart"/>
            <w:r w:rsidRPr="001779D2">
              <w:t>en</w:t>
            </w:r>
            <w:proofErr w:type="spellEnd"/>
            <w:r w:rsidRPr="001779D2">
              <w:t>-</w:t>
            </w:r>
            <w:r w:rsidR="007278C3" w:rsidRPr="001779D2">
              <w:t>US</w:t>
            </w:r>
            <w:r w:rsidRPr="001779D2">
              <w:t xml:space="preserve"> locale, you can ignore any of the formulas indicated by the locale symbol.</w:t>
            </w:r>
          </w:p>
        </w:tc>
      </w:tr>
      <w:bookmarkEnd w:id="24"/>
    </w:tbl>
    <w:p w14:paraId="542164C7" w14:textId="1279EA96" w:rsidR="009E76D8" w:rsidRDefault="009E76D8">
      <w:r>
        <w:br w:type="page"/>
      </w:r>
    </w:p>
    <w:p w14:paraId="2882E6F1" w14:textId="7FC09ECF" w:rsidR="009E76D8" w:rsidRDefault="00904343" w:rsidP="00275AF2">
      <w:pPr>
        <w:pStyle w:val="Titre2"/>
      </w:pPr>
      <w:bookmarkStart w:id="27" w:name="_Toc43733532"/>
      <w:r>
        <w:lastRenderedPageBreak/>
        <w:t xml:space="preserve">Exercise 1 </w:t>
      </w:r>
      <w:r w:rsidR="00785EAD">
        <w:t>Prepare the Environment</w:t>
      </w:r>
      <w:r w:rsidR="00CC414E">
        <w:t xml:space="preserve"> and data </w:t>
      </w:r>
      <w:bookmarkEnd w:id="27"/>
      <w:r w:rsidR="00801FF8">
        <w:t>model.</w:t>
      </w:r>
    </w:p>
    <w:p w14:paraId="6C4C0E48" w14:textId="18F4D085" w:rsidR="009E76D8" w:rsidRDefault="00275AF2" w:rsidP="006C5645">
      <w:r>
        <w:t xml:space="preserve">In this </w:t>
      </w:r>
      <w:r w:rsidR="00904343">
        <w:t>exercise</w:t>
      </w:r>
      <w:r>
        <w:t xml:space="preserve">, you will prepare your environment by </w:t>
      </w:r>
      <w:r w:rsidR="00CE4697">
        <w:t xml:space="preserve">importing </w:t>
      </w:r>
      <w:r w:rsidR="007278C3">
        <w:t xml:space="preserve">a </w:t>
      </w:r>
      <w:r w:rsidR="00CE4697">
        <w:t xml:space="preserve">solution, and </w:t>
      </w:r>
      <w:r>
        <w:t>creating new entities</w:t>
      </w:r>
      <w:r w:rsidR="00CE4697">
        <w:t xml:space="preserve"> and </w:t>
      </w:r>
      <w:r w:rsidR="006C5645">
        <w:t>column</w:t>
      </w:r>
      <w:r w:rsidR="00CF04DF">
        <w:t>s</w:t>
      </w:r>
      <w:r w:rsidR="006E2A88">
        <w:t>.</w:t>
      </w:r>
      <w:r>
        <w:t xml:space="preserve"> </w:t>
      </w:r>
      <w:r w:rsidR="006E2A88">
        <w:t>Y</w:t>
      </w:r>
      <w:r>
        <w:t xml:space="preserve">ou will also add </w:t>
      </w:r>
      <w:r w:rsidR="006C5645">
        <w:t>column</w:t>
      </w:r>
      <w:r>
        <w:t>s to the default forms.</w:t>
      </w:r>
    </w:p>
    <w:p w14:paraId="2CC20448" w14:textId="0C266949" w:rsidR="00904343" w:rsidRDefault="00904343" w:rsidP="00904343">
      <w:pPr>
        <w:pStyle w:val="Titre4"/>
      </w:pPr>
      <w:r>
        <w:t>Task 1 – Import starting solution</w:t>
      </w:r>
    </w:p>
    <w:p w14:paraId="38A1C71F" w14:textId="7647A286" w:rsidR="00904343" w:rsidRPr="00904343" w:rsidRDefault="00904343" w:rsidP="006C5645">
      <w:r>
        <w:t>In this task, you will be importing a starting solution</w:t>
      </w:r>
      <w:r w:rsidR="00801FF8">
        <w:t xml:space="preserve">. </w:t>
      </w:r>
      <w:r>
        <w:t xml:space="preserve">This solution will </w:t>
      </w:r>
      <w:proofErr w:type="gramStart"/>
      <w:r>
        <w:t>be used</w:t>
      </w:r>
      <w:proofErr w:type="gramEnd"/>
      <w:r>
        <w:t xml:space="preserve"> to contain all the other assets you build as part of this lab. To help speed up your progress we have also pre-created the </w:t>
      </w:r>
      <w:r w:rsidR="007278C3">
        <w:t>v</w:t>
      </w:r>
      <w:r>
        <w:t xml:space="preserve">enue data </w:t>
      </w:r>
      <w:r w:rsidR="00A01846">
        <w:t>table</w:t>
      </w:r>
      <w:r>
        <w:t xml:space="preserve"> in this solution.</w:t>
      </w:r>
    </w:p>
    <w:p w14:paraId="0CC2ECB0" w14:textId="46981BC5" w:rsidR="004C0632" w:rsidRDefault="002F7A6D" w:rsidP="006C5645">
      <w:pPr>
        <w:pStyle w:val="Paragraphedeliste"/>
        <w:numPr>
          <w:ilvl w:val="0"/>
          <w:numId w:val="1"/>
        </w:numPr>
      </w:pPr>
      <w:r>
        <w:t xml:space="preserve">Navigate to </w:t>
      </w:r>
      <w:hyperlink r:id="rId20" w:history="1">
        <w:r w:rsidRPr="005A198F">
          <w:rPr>
            <w:rStyle w:val="Lienhypertexte"/>
            <w:color w:val="auto"/>
          </w:rPr>
          <w:t>https://make.powerapps.com/</w:t>
        </w:r>
      </w:hyperlink>
      <w:r>
        <w:t xml:space="preserve"> and make sure you are </w:t>
      </w:r>
      <w:r w:rsidR="00C2138C">
        <w:t>the correct</w:t>
      </w:r>
      <w:r>
        <w:t xml:space="preserve"> environment.</w:t>
      </w:r>
      <w:r w:rsidR="008B382E">
        <w:t xml:space="preserve"> </w:t>
      </w:r>
    </w:p>
    <w:p w14:paraId="1C58B2D8" w14:textId="1CDF07C7" w:rsidR="00C2138C" w:rsidRDefault="00C2138C" w:rsidP="006C5645">
      <w:pPr>
        <w:pStyle w:val="Paragraphedeliste"/>
        <w:numPr>
          <w:ilvl w:val="0"/>
          <w:numId w:val="1"/>
        </w:numPr>
      </w:pPr>
      <w:r>
        <w:t xml:space="preserve">Select </w:t>
      </w:r>
      <w:r w:rsidRPr="00C2138C">
        <w:rPr>
          <w:b/>
        </w:rPr>
        <w:t>Solutions</w:t>
      </w:r>
      <w:r>
        <w:t xml:space="preserve"> </w:t>
      </w:r>
      <w:r w:rsidR="006E2A88">
        <w:t xml:space="preserve">from the </w:t>
      </w:r>
      <w:r w:rsidR="006E1D29">
        <w:t>left-hand</w:t>
      </w:r>
      <w:r w:rsidR="006E2A88">
        <w:t xml:space="preserve"> navigation </w:t>
      </w:r>
      <w:r>
        <w:t xml:space="preserve">and click </w:t>
      </w:r>
      <w:r w:rsidRPr="00C2138C">
        <w:rPr>
          <w:b/>
        </w:rPr>
        <w:t>Import</w:t>
      </w:r>
      <w:r>
        <w:t>.</w:t>
      </w:r>
    </w:p>
    <w:p w14:paraId="1A676E39" w14:textId="32C70CB1" w:rsidR="00C2138C" w:rsidRDefault="00C2138C" w:rsidP="00C2138C">
      <w:pPr>
        <w:ind w:left="360"/>
      </w:pPr>
      <w:r>
        <w:rPr>
          <w:noProof/>
        </w:rPr>
        <w:drawing>
          <wp:inline distT="0" distB="0" distL="0" distR="0" wp14:anchorId="193EC0F0" wp14:editId="2E52F480">
            <wp:extent cx="6330950" cy="2606040"/>
            <wp:effectExtent l="19050" t="19050" r="12700" b="22860"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ture 229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6" b="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0950" cy="2606040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A22BCD" w14:textId="68A7B401" w:rsidR="00C2138C" w:rsidRDefault="00C2138C" w:rsidP="00244016">
      <w:pPr>
        <w:pStyle w:val="Paragraphedeliste"/>
        <w:numPr>
          <w:ilvl w:val="0"/>
          <w:numId w:val="1"/>
        </w:numPr>
      </w:pPr>
      <w:r>
        <w:t xml:space="preserve">Click </w:t>
      </w:r>
      <w:r w:rsidRPr="00C2138C">
        <w:rPr>
          <w:b/>
        </w:rPr>
        <w:t>Browse</w:t>
      </w:r>
      <w:r>
        <w:t>.</w:t>
      </w:r>
    </w:p>
    <w:p w14:paraId="04B16CF9" w14:textId="4B60586D" w:rsidR="00C2138C" w:rsidRDefault="00C2138C" w:rsidP="00C2138C">
      <w:pPr>
        <w:ind w:left="360"/>
      </w:pPr>
      <w:r>
        <w:rPr>
          <w:noProof/>
        </w:rPr>
        <w:drawing>
          <wp:inline distT="0" distB="0" distL="0" distR="0" wp14:anchorId="4A2D2111" wp14:editId="0A9554BE">
            <wp:extent cx="3278325" cy="1217117"/>
            <wp:effectExtent l="19050" t="19050" r="17780" b="21590"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Picture 230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8325" cy="121711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A97858" w14:textId="3A8387A2" w:rsidR="00C2138C" w:rsidRDefault="00C2138C" w:rsidP="00244016">
      <w:pPr>
        <w:pStyle w:val="Paragraphedeliste"/>
        <w:numPr>
          <w:ilvl w:val="0"/>
          <w:numId w:val="1"/>
        </w:numPr>
      </w:pPr>
      <w:r>
        <w:t xml:space="preserve">Select </w:t>
      </w:r>
      <w:proofErr w:type="spellStart"/>
      <w:r w:rsidRPr="00C2138C">
        <w:rPr>
          <w:b/>
        </w:rPr>
        <w:t>ContosoConference</w:t>
      </w:r>
      <w:r w:rsidR="00580911">
        <w:rPr>
          <w:b/>
        </w:rPr>
        <w:t>_x_x_x_x</w:t>
      </w:r>
      <w:proofErr w:type="spellEnd"/>
      <w:r>
        <w:t xml:space="preserve"> zip file located in the resources folder and click </w:t>
      </w:r>
      <w:r w:rsidRPr="00C2138C">
        <w:rPr>
          <w:b/>
        </w:rPr>
        <w:t>Open</w:t>
      </w:r>
      <w:r>
        <w:t>.</w:t>
      </w:r>
    </w:p>
    <w:p w14:paraId="591D356E" w14:textId="1AE5CB60" w:rsidR="00C2138C" w:rsidRDefault="00C2138C" w:rsidP="00C2138C">
      <w:pPr>
        <w:ind w:left="360"/>
      </w:pPr>
      <w:r>
        <w:rPr>
          <w:noProof/>
        </w:rPr>
        <w:drawing>
          <wp:inline distT="0" distB="0" distL="0" distR="0" wp14:anchorId="7CB7D127" wp14:editId="47864323">
            <wp:extent cx="2489806" cy="1674385"/>
            <wp:effectExtent l="19050" t="19050" r="25400" b="21590"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 23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9806" cy="167438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C00B97" w14:textId="1BCC9C6C" w:rsidR="00C2138C" w:rsidRDefault="00C2138C" w:rsidP="00244016">
      <w:pPr>
        <w:pStyle w:val="Paragraphedeliste"/>
        <w:numPr>
          <w:ilvl w:val="0"/>
          <w:numId w:val="1"/>
        </w:numPr>
      </w:pPr>
      <w:r>
        <w:lastRenderedPageBreak/>
        <w:t xml:space="preserve">Click </w:t>
      </w:r>
      <w:r w:rsidRPr="00C2138C">
        <w:rPr>
          <w:b/>
        </w:rPr>
        <w:t>Next</w:t>
      </w:r>
      <w:r>
        <w:t>.</w:t>
      </w:r>
    </w:p>
    <w:p w14:paraId="1399A531" w14:textId="6E82BF82" w:rsidR="00C2138C" w:rsidRDefault="00C2138C" w:rsidP="00C2138C">
      <w:pPr>
        <w:ind w:left="360"/>
      </w:pPr>
      <w:r>
        <w:rPr>
          <w:noProof/>
        </w:rPr>
        <w:drawing>
          <wp:inline distT="0" distB="0" distL="0" distR="0" wp14:anchorId="5CE55ACC" wp14:editId="6AA0CD25">
            <wp:extent cx="1531809" cy="2247900"/>
            <wp:effectExtent l="19050" t="19050" r="11430" b="19050"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1809" cy="22479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801FF8">
        <w:t xml:space="preserve"> </w:t>
      </w:r>
      <w:r w:rsidR="00801FF8">
        <w:rPr>
          <w:noProof/>
        </w:rPr>
        <w:drawing>
          <wp:inline distT="0" distB="0" distL="0" distR="0" wp14:anchorId="28F9C04F" wp14:editId="2C33AA72">
            <wp:extent cx="1373811" cy="2240209"/>
            <wp:effectExtent l="19050" t="19050" r="17145" b="27305"/>
            <wp:docPr id="3" name="Image 3" descr="Une image contenant texte, capture d’écran, Polic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 descr="Une image contenant texte, capture d’écran, Police&#10;&#10;Description générée automatiquement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404305" cy="228993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1B31FC" w14:textId="367DF22A" w:rsidR="00C2138C" w:rsidRDefault="00C2138C" w:rsidP="00244016">
      <w:pPr>
        <w:pStyle w:val="Paragraphedeliste"/>
        <w:numPr>
          <w:ilvl w:val="0"/>
          <w:numId w:val="1"/>
        </w:numPr>
      </w:pPr>
      <w:r>
        <w:t xml:space="preserve">Click </w:t>
      </w:r>
      <w:r w:rsidRPr="00C2138C">
        <w:rPr>
          <w:b/>
        </w:rPr>
        <w:t>Import</w:t>
      </w:r>
      <w:r>
        <w:t xml:space="preserve"> and wait for the importing </w:t>
      </w:r>
      <w:r w:rsidR="00A100BC">
        <w:t>to complete.</w:t>
      </w:r>
    </w:p>
    <w:p w14:paraId="0944240D" w14:textId="74CF281F" w:rsidR="00801FF8" w:rsidRDefault="00A01846" w:rsidP="00801FF8">
      <w:pPr>
        <w:pStyle w:val="Paragraphedeliste"/>
      </w:pPr>
      <w:r>
        <w:rPr>
          <w:noProof/>
        </w:rPr>
        <w:drawing>
          <wp:inline distT="0" distB="0" distL="0" distR="0" wp14:anchorId="4A431603" wp14:editId="06B54638">
            <wp:extent cx="4758538" cy="725236"/>
            <wp:effectExtent l="19050" t="19050" r="23495" b="17780"/>
            <wp:docPr id="4" name="Image 4" descr="Une image contenant texte, Police, ligne, nombr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 descr="Une image contenant texte, Police, ligne, nombre&#10;&#10;Description générée automatiquement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833822" cy="7367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C0159E" w14:textId="6D755EA3" w:rsidR="00A100BC" w:rsidRDefault="00A100BC" w:rsidP="00244016">
      <w:pPr>
        <w:pStyle w:val="Paragraphedeliste"/>
        <w:numPr>
          <w:ilvl w:val="0"/>
          <w:numId w:val="1"/>
        </w:numPr>
      </w:pPr>
      <w:r>
        <w:t xml:space="preserve">Click </w:t>
      </w:r>
      <w:r w:rsidRPr="00A100BC">
        <w:rPr>
          <w:b/>
        </w:rPr>
        <w:t>Publish All Customizations</w:t>
      </w:r>
      <w:r>
        <w:t xml:space="preserve"> and wait for the publishing to complete.</w:t>
      </w:r>
    </w:p>
    <w:p w14:paraId="1B6A953F" w14:textId="75ED5ED9" w:rsidR="00A100BC" w:rsidRDefault="00A100BC" w:rsidP="00A01846">
      <w:pPr>
        <w:ind w:left="360"/>
      </w:pPr>
      <w:r>
        <w:rPr>
          <w:noProof/>
        </w:rPr>
        <w:drawing>
          <wp:inline distT="0" distB="0" distL="0" distR="0" wp14:anchorId="7C975039" wp14:editId="75E9C141">
            <wp:extent cx="4851400" cy="2434093"/>
            <wp:effectExtent l="19050" t="19050" r="25400" b="23495"/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Picture 233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1400" cy="243409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0542B1" w14:textId="2D95C1D5" w:rsidR="00CC414E" w:rsidRDefault="00CC414E" w:rsidP="00CC414E">
      <w:pPr>
        <w:pStyle w:val="Titre4"/>
      </w:pPr>
      <w:r>
        <w:t>Task 2 – Create the data model</w:t>
      </w:r>
    </w:p>
    <w:p w14:paraId="6539CC7D" w14:textId="40601B93" w:rsidR="00CC414E" w:rsidRPr="00CC414E" w:rsidRDefault="00CC414E" w:rsidP="00CC414E">
      <w:r>
        <w:t xml:space="preserve">In this task, you will be creating the Session data </w:t>
      </w:r>
      <w:r w:rsidR="00A01846">
        <w:t xml:space="preserve">table. </w:t>
      </w:r>
      <w:r>
        <w:t>You will also be creating relationships between it and Users/Venue</w:t>
      </w:r>
      <w:r w:rsidR="00A01846">
        <w:t xml:space="preserve">. </w:t>
      </w:r>
      <w:r>
        <w:t xml:space="preserve">Additionally, you will be doing basic edits to the forms for the session </w:t>
      </w:r>
      <w:r w:rsidR="00A01846">
        <w:t>table</w:t>
      </w:r>
      <w:r>
        <w:t>.</w:t>
      </w:r>
    </w:p>
    <w:p w14:paraId="094E6F50" w14:textId="63D977E2" w:rsidR="00A100BC" w:rsidRDefault="00A100BC" w:rsidP="006C5645">
      <w:pPr>
        <w:pStyle w:val="Paragraphedeliste"/>
        <w:numPr>
          <w:ilvl w:val="0"/>
          <w:numId w:val="8"/>
        </w:numPr>
        <w:ind w:left="360"/>
        <w:jc w:val="left"/>
      </w:pPr>
      <w:r>
        <w:lastRenderedPageBreak/>
        <w:t>Click to open the solution you just imported.</w:t>
      </w:r>
      <w:r w:rsidR="006C5645">
        <w:br/>
      </w:r>
      <w:r>
        <w:rPr>
          <w:noProof/>
        </w:rPr>
        <w:drawing>
          <wp:inline distT="0" distB="0" distL="0" distR="0" wp14:anchorId="1F27B482" wp14:editId="5DA16B5B">
            <wp:extent cx="6257011" cy="1581150"/>
            <wp:effectExtent l="19050" t="19050" r="10795" b="19050"/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 235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322" b="20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7011" cy="1581150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B5DE21" w14:textId="774068B0" w:rsidR="00A100BC" w:rsidRDefault="00A100BC" w:rsidP="006C5645">
      <w:pPr>
        <w:pStyle w:val="Paragraphedeliste"/>
        <w:numPr>
          <w:ilvl w:val="0"/>
          <w:numId w:val="8"/>
        </w:numPr>
        <w:ind w:left="360"/>
        <w:jc w:val="left"/>
      </w:pPr>
      <w:r>
        <w:t xml:space="preserve">The solution should have one </w:t>
      </w:r>
      <w:r w:rsidR="00A01846">
        <w:t>table</w:t>
      </w:r>
      <w:r>
        <w:t xml:space="preserve"> with the name </w:t>
      </w:r>
      <w:r w:rsidRPr="006C5645">
        <w:rPr>
          <w:b/>
        </w:rPr>
        <w:t>Venue</w:t>
      </w:r>
      <w:r>
        <w:t>.</w:t>
      </w:r>
      <w:r w:rsidR="006C5645">
        <w:br/>
      </w:r>
      <w:r>
        <w:rPr>
          <w:noProof/>
        </w:rPr>
        <w:drawing>
          <wp:inline distT="0" distB="0" distL="0" distR="0" wp14:anchorId="340B6652" wp14:editId="2C084C8A">
            <wp:extent cx="5721686" cy="2165350"/>
            <wp:effectExtent l="19050" t="19050" r="12700" b="25400"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" name="Picture 236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1686" cy="21653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FDE75A" w14:textId="2FB43394" w:rsidR="00A100BC" w:rsidRDefault="00A100BC" w:rsidP="006C5645">
      <w:pPr>
        <w:pStyle w:val="Paragraphedeliste"/>
        <w:numPr>
          <w:ilvl w:val="0"/>
          <w:numId w:val="8"/>
        </w:numPr>
        <w:ind w:left="360"/>
        <w:jc w:val="left"/>
      </w:pPr>
      <w:r>
        <w:t xml:space="preserve">Click </w:t>
      </w:r>
      <w:r w:rsidRPr="006C5645">
        <w:rPr>
          <w:b/>
        </w:rPr>
        <w:t>+ New</w:t>
      </w:r>
      <w:r>
        <w:t xml:space="preserve"> </w:t>
      </w:r>
      <w:r w:rsidR="006E2A88">
        <w:t xml:space="preserve">from the header </w:t>
      </w:r>
      <w:r>
        <w:t xml:space="preserve">and select </w:t>
      </w:r>
      <w:r w:rsidR="00A01846" w:rsidRPr="006C5645">
        <w:rPr>
          <w:b/>
        </w:rPr>
        <w:t>Table</w:t>
      </w:r>
      <w:r>
        <w:t>.</w:t>
      </w:r>
      <w:r w:rsidR="006C5645">
        <w:br/>
      </w:r>
      <w:r>
        <w:rPr>
          <w:noProof/>
        </w:rPr>
        <w:drawing>
          <wp:inline distT="0" distB="0" distL="0" distR="0" wp14:anchorId="632C1C41" wp14:editId="2C111A63">
            <wp:extent cx="3477615" cy="3040910"/>
            <wp:effectExtent l="19050" t="19050" r="27940" b="26670"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Picture 237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5037" cy="30474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A8D908" w14:textId="1F24C482" w:rsidR="00A100BC" w:rsidRDefault="00A100BC" w:rsidP="006C5645">
      <w:pPr>
        <w:pStyle w:val="Paragraphedeliste"/>
        <w:numPr>
          <w:ilvl w:val="0"/>
          <w:numId w:val="8"/>
        </w:numPr>
        <w:ind w:left="360"/>
        <w:jc w:val="left"/>
      </w:pPr>
      <w:r>
        <w:lastRenderedPageBreak/>
        <w:t xml:space="preserve">Enter </w:t>
      </w:r>
      <w:r w:rsidRPr="006C5645">
        <w:rPr>
          <w:b/>
        </w:rPr>
        <w:t>Session</w:t>
      </w:r>
      <w:r>
        <w:t xml:space="preserve"> for </w:t>
      </w:r>
      <w:r w:rsidRPr="006C5645">
        <w:rPr>
          <w:b/>
        </w:rPr>
        <w:t xml:space="preserve">Display Name </w:t>
      </w:r>
      <w:r>
        <w:t xml:space="preserve">and click </w:t>
      </w:r>
      <w:r w:rsidR="006C5645">
        <w:rPr>
          <w:b/>
        </w:rPr>
        <w:t>Save</w:t>
      </w:r>
      <w:r>
        <w:t>.</w:t>
      </w:r>
      <w:r w:rsidR="006C5645">
        <w:br/>
      </w:r>
      <w:r>
        <w:rPr>
          <w:noProof/>
        </w:rPr>
        <w:drawing>
          <wp:inline distT="0" distB="0" distL="0" distR="0" wp14:anchorId="552961FE" wp14:editId="1B129DD2">
            <wp:extent cx="2284636" cy="4345166"/>
            <wp:effectExtent l="19050" t="19050" r="20955" b="17780"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 238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4636" cy="434516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C5645">
        <w:t xml:space="preserve"> </w:t>
      </w:r>
      <w:r w:rsidR="006C5645">
        <w:rPr>
          <w:noProof/>
        </w:rPr>
        <w:drawing>
          <wp:inline distT="0" distB="0" distL="0" distR="0" wp14:anchorId="6635EC00" wp14:editId="7643958D">
            <wp:extent cx="2285437" cy="4347027"/>
            <wp:effectExtent l="19050" t="19050" r="19685" b="15875"/>
            <wp:docPr id="116375617" name="Image 116375617" descr="Une image contenant texte, capture d’écran, Police, nombr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75617" name="Image 116375617" descr="Une image contenant texte, capture d’écran, Police, nombre&#10;&#10;Description générée automatiquement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306000" cy="438613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CEC151" w14:textId="51F4D54F" w:rsidR="006E2A88" w:rsidRDefault="006E2A88" w:rsidP="006C5645">
      <w:pPr>
        <w:ind w:left="360"/>
        <w:jc w:val="left"/>
      </w:pPr>
      <w:r>
        <w:t xml:space="preserve">This will bring you to your newly created Session </w:t>
      </w:r>
      <w:r w:rsidR="006C5645">
        <w:t>table</w:t>
      </w:r>
      <w:r>
        <w:t xml:space="preserve">. You will see </w:t>
      </w:r>
      <w:proofErr w:type="gramStart"/>
      <w:r>
        <w:t>several</w:t>
      </w:r>
      <w:proofErr w:type="gramEnd"/>
      <w:r>
        <w:t xml:space="preserve"> </w:t>
      </w:r>
      <w:r w:rsidR="00832E6A">
        <w:t>options</w:t>
      </w:r>
      <w:r>
        <w:t xml:space="preserve"> running along the screen, such as </w:t>
      </w:r>
      <w:r w:rsidR="006C5645">
        <w:t>Column</w:t>
      </w:r>
      <w:r>
        <w:t>s, Relationships, and Business Rules.</w:t>
      </w:r>
      <w:r w:rsidR="006C5645">
        <w:br/>
      </w:r>
      <w:r w:rsidR="006C5645">
        <w:rPr>
          <w:noProof/>
        </w:rPr>
        <w:drawing>
          <wp:inline distT="0" distB="0" distL="0" distR="0" wp14:anchorId="046445B7" wp14:editId="6A9FA4B0">
            <wp:extent cx="6269126" cy="2756094"/>
            <wp:effectExtent l="19050" t="19050" r="17780" b="25400"/>
            <wp:docPr id="116375624" name="Image 116375624" descr="Une image contenant texte, capture d’écran, Police, nombr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75624" name="Image 116375624" descr="Une image contenant texte, capture d’écran, Police, nombre&#10;&#10;Description générée automatiquement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275311" cy="275881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68AD58" w14:textId="433894F9" w:rsidR="006E2A88" w:rsidRDefault="006C5645" w:rsidP="006C5645">
      <w:pPr>
        <w:ind w:left="360"/>
        <w:textAlignment w:val="center"/>
      </w:pPr>
      <w:r>
        <w:t>A</w:t>
      </w:r>
      <w:r w:rsidR="006E2A88">
        <w:t xml:space="preserve"> </w:t>
      </w:r>
      <w:r w:rsidR="00A01846">
        <w:t>table</w:t>
      </w:r>
      <w:r w:rsidR="006E2A88">
        <w:t xml:space="preserve"> has a list of </w:t>
      </w:r>
      <w:r>
        <w:t>column</w:t>
      </w:r>
      <w:r w:rsidR="006E2A88">
        <w:t xml:space="preserve">s. Each </w:t>
      </w:r>
      <w:r>
        <w:t>column</w:t>
      </w:r>
      <w:r w:rsidR="006E2A88">
        <w:t xml:space="preserve"> has a data type, such as Text, Number, </w:t>
      </w:r>
      <w:proofErr w:type="gramStart"/>
      <w:r w:rsidR="006E2A88">
        <w:t>etc.</w:t>
      </w:r>
      <w:proofErr w:type="gramEnd"/>
      <w:r w:rsidR="006E2A88">
        <w:t xml:space="preserve"> The data type </w:t>
      </w:r>
      <w:proofErr w:type="gramStart"/>
      <w:r w:rsidR="006E2A88">
        <w:t>is chosen</w:t>
      </w:r>
      <w:proofErr w:type="gramEnd"/>
      <w:r w:rsidR="006E2A88">
        <w:t xml:space="preserve"> when you create a </w:t>
      </w:r>
      <w:r>
        <w:t>column</w:t>
      </w:r>
      <w:r w:rsidR="006E2A88">
        <w:t xml:space="preserve"> and </w:t>
      </w:r>
      <w:r w:rsidR="006E2A88" w:rsidRPr="00832E6A">
        <w:rPr>
          <w:u w:val="single"/>
        </w:rPr>
        <w:t>is not changeable</w:t>
      </w:r>
      <w:r>
        <w:t xml:space="preserve">. </w:t>
      </w:r>
      <w:r w:rsidR="006E2A88">
        <w:t xml:space="preserve">The data type also defines </w:t>
      </w:r>
      <w:proofErr w:type="gramStart"/>
      <w:r w:rsidR="006E2A88">
        <w:t>many</w:t>
      </w:r>
      <w:proofErr w:type="gramEnd"/>
      <w:r w:rsidR="006E2A88">
        <w:t xml:space="preserve"> of the characteristics and behaviors of the </w:t>
      </w:r>
      <w:r>
        <w:t>column</w:t>
      </w:r>
      <w:r w:rsidR="006E2A88">
        <w:t xml:space="preserve"> when your application runs</w:t>
      </w:r>
      <w:r>
        <w:t xml:space="preserve">. </w:t>
      </w:r>
      <w:r w:rsidR="006E2A88">
        <w:t xml:space="preserve">For example, an Option Set allows you to have a pre-defined list of values for use </w:t>
      </w:r>
      <w:r w:rsidR="006E2A88">
        <w:lastRenderedPageBreak/>
        <w:t xml:space="preserve">in your application. When this </w:t>
      </w:r>
      <w:r>
        <w:t>column</w:t>
      </w:r>
      <w:r w:rsidR="006E2A88">
        <w:t xml:space="preserve"> </w:t>
      </w:r>
      <w:proofErr w:type="gramStart"/>
      <w:r w:rsidR="006E2A88">
        <w:t>is used</w:t>
      </w:r>
      <w:proofErr w:type="gramEnd"/>
      <w:r w:rsidR="006E2A88">
        <w:t xml:space="preserve"> on a form in a model-driven application the visual presentation is a drop-down control. The </w:t>
      </w:r>
      <w:r>
        <w:t>column</w:t>
      </w:r>
      <w:r w:rsidR="006E2A88">
        <w:t xml:space="preserve"> helps to ensure data consistency and allows for built-in support for multi-language applications. </w:t>
      </w:r>
    </w:p>
    <w:p w14:paraId="1BCDF976" w14:textId="348E84A7" w:rsidR="00A100BC" w:rsidRDefault="00C344B6" w:rsidP="006C5645">
      <w:pPr>
        <w:pStyle w:val="Paragraphedeliste"/>
        <w:numPr>
          <w:ilvl w:val="0"/>
          <w:numId w:val="8"/>
        </w:numPr>
        <w:ind w:left="360"/>
        <w:jc w:val="left"/>
      </w:pPr>
      <w:r>
        <w:t>C</w:t>
      </w:r>
      <w:r w:rsidR="00A100BC">
        <w:t xml:space="preserve">lick </w:t>
      </w:r>
      <w:r w:rsidR="00A100BC" w:rsidRPr="006C5645">
        <w:rPr>
          <w:b/>
        </w:rPr>
        <w:t xml:space="preserve">+ </w:t>
      </w:r>
      <w:r w:rsidR="00E571A6">
        <w:rPr>
          <w:b/>
        </w:rPr>
        <w:t xml:space="preserve">New &gt; </w:t>
      </w:r>
      <w:r w:rsidR="00A100BC" w:rsidRPr="006C5645">
        <w:rPr>
          <w:b/>
        </w:rPr>
        <w:t xml:space="preserve">Add </w:t>
      </w:r>
      <w:r w:rsidR="006C5645" w:rsidRPr="006C5645">
        <w:rPr>
          <w:b/>
        </w:rPr>
        <w:t>Column</w:t>
      </w:r>
      <w:r w:rsidR="00A100BC">
        <w:t>.</w:t>
      </w:r>
      <w:r>
        <w:br/>
      </w:r>
      <w:r w:rsidR="00A100BC">
        <w:rPr>
          <w:noProof/>
        </w:rPr>
        <w:drawing>
          <wp:inline distT="0" distB="0" distL="0" distR="0" wp14:anchorId="65AE34E7" wp14:editId="0AF2F8A8">
            <wp:extent cx="4881064" cy="1894419"/>
            <wp:effectExtent l="19050" t="19050" r="15240" b="10795"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Picture 23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32" b="2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1064" cy="1894419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99A9F9" w14:textId="7D98412A" w:rsidR="00A100BC" w:rsidRDefault="00A100BC" w:rsidP="00C344B6">
      <w:pPr>
        <w:pStyle w:val="Paragraphedeliste"/>
        <w:numPr>
          <w:ilvl w:val="0"/>
          <w:numId w:val="8"/>
        </w:numPr>
        <w:ind w:left="360"/>
        <w:jc w:val="left"/>
      </w:pPr>
      <w:r>
        <w:t xml:space="preserve">Enter </w:t>
      </w:r>
      <w:r w:rsidRPr="00C344B6">
        <w:rPr>
          <w:b/>
        </w:rPr>
        <w:t>Track</w:t>
      </w:r>
      <w:r>
        <w:t xml:space="preserve"> for </w:t>
      </w:r>
      <w:r w:rsidRPr="00C344B6">
        <w:rPr>
          <w:b/>
        </w:rPr>
        <w:t>Display Name</w:t>
      </w:r>
      <w:r>
        <w:t xml:space="preserve"> and select </w:t>
      </w:r>
      <w:r w:rsidR="00C344B6" w:rsidRPr="00C344B6">
        <w:rPr>
          <w:b/>
        </w:rPr>
        <w:t>Choice</w:t>
      </w:r>
      <w:r>
        <w:t xml:space="preserve"> for </w:t>
      </w:r>
      <w:r w:rsidRPr="00C344B6">
        <w:rPr>
          <w:b/>
        </w:rPr>
        <w:t>Data Type</w:t>
      </w:r>
      <w:r>
        <w:t>.</w:t>
      </w:r>
      <w:r w:rsidR="00C344B6">
        <w:br/>
      </w:r>
      <w:r>
        <w:rPr>
          <w:noProof/>
        </w:rPr>
        <w:drawing>
          <wp:inline distT="0" distB="0" distL="0" distR="0" wp14:anchorId="0C144D10" wp14:editId="4DF4D1C9">
            <wp:extent cx="1546890" cy="2680975"/>
            <wp:effectExtent l="19050" t="19050" r="15240" b="24130"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Picture 240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6890" cy="26809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A2F63E" w14:textId="7078F4F1" w:rsidR="00A100BC" w:rsidRDefault="00A100BC" w:rsidP="00C344B6">
      <w:pPr>
        <w:pStyle w:val="Paragraphedeliste"/>
        <w:numPr>
          <w:ilvl w:val="0"/>
          <w:numId w:val="8"/>
        </w:numPr>
        <w:ind w:left="360"/>
        <w:jc w:val="left"/>
      </w:pPr>
      <w:r>
        <w:lastRenderedPageBreak/>
        <w:t xml:space="preserve">Click on the </w:t>
      </w:r>
      <w:r w:rsidRPr="00C344B6">
        <w:rPr>
          <w:b/>
        </w:rPr>
        <w:t xml:space="preserve">New </w:t>
      </w:r>
      <w:r w:rsidR="00C344B6">
        <w:rPr>
          <w:b/>
        </w:rPr>
        <w:t>Choice</w:t>
      </w:r>
      <w:r w:rsidR="00C344B6">
        <w:rPr>
          <w:bCs/>
        </w:rPr>
        <w:t xml:space="preserve"> button</w:t>
      </w:r>
      <w:r>
        <w:t>.</w:t>
      </w:r>
      <w:r w:rsidR="00C344B6">
        <w:br/>
      </w:r>
      <w:r w:rsidR="005A6B6E">
        <w:rPr>
          <w:noProof/>
        </w:rPr>
        <w:drawing>
          <wp:inline distT="0" distB="0" distL="0" distR="0" wp14:anchorId="54C91671" wp14:editId="54BF2DE8">
            <wp:extent cx="2234031" cy="3456971"/>
            <wp:effectExtent l="19050" t="19050" r="13970" b="10160"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 241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5994" cy="346000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EF8702" w14:textId="2746F145" w:rsidR="00580911" w:rsidRDefault="00C344B6" w:rsidP="00C344B6">
      <w:pPr>
        <w:pStyle w:val="Paragraphedeliste"/>
        <w:numPr>
          <w:ilvl w:val="0"/>
          <w:numId w:val="8"/>
        </w:numPr>
        <w:ind w:left="364"/>
        <w:jc w:val="left"/>
      </w:pPr>
      <w:r>
        <w:t xml:space="preserve">Give a </w:t>
      </w:r>
      <w:r w:rsidRPr="00C344B6">
        <w:rPr>
          <w:b/>
          <w:bCs/>
        </w:rPr>
        <w:t>Display name</w:t>
      </w:r>
      <w:r w:rsidR="00580911">
        <w:t>.</w:t>
      </w:r>
      <w:r>
        <w:br/>
      </w:r>
      <w:r w:rsidR="00580911">
        <w:rPr>
          <w:noProof/>
        </w:rPr>
        <w:drawing>
          <wp:inline distT="0" distB="0" distL="0" distR="0" wp14:anchorId="1AC0B2DC" wp14:editId="15475E76">
            <wp:extent cx="1805940" cy="792168"/>
            <wp:effectExtent l="19050" t="19050" r="22860" b="27305"/>
            <wp:docPr id="38" name="Picture 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5940" cy="792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6F9BAE" w14:textId="07A41899" w:rsidR="005A6B6E" w:rsidRDefault="005A6B6E" w:rsidP="00C344B6">
      <w:pPr>
        <w:pStyle w:val="Paragraphedeliste"/>
        <w:numPr>
          <w:ilvl w:val="0"/>
          <w:numId w:val="8"/>
        </w:numPr>
        <w:ind w:left="360"/>
        <w:jc w:val="left"/>
      </w:pPr>
      <w:r>
        <w:t xml:space="preserve">Enter </w:t>
      </w:r>
      <w:r w:rsidRPr="00C344B6">
        <w:rPr>
          <w:b/>
        </w:rPr>
        <w:t>Power</w:t>
      </w:r>
      <w:r w:rsidR="00811AAC" w:rsidRPr="00C344B6">
        <w:rPr>
          <w:b/>
        </w:rPr>
        <w:t xml:space="preserve"> </w:t>
      </w:r>
      <w:r w:rsidRPr="00C344B6">
        <w:rPr>
          <w:b/>
        </w:rPr>
        <w:t>Apps</w:t>
      </w:r>
      <w:r>
        <w:t xml:space="preserve"> and click </w:t>
      </w:r>
      <w:proofErr w:type="gramStart"/>
      <w:r w:rsidRPr="00C344B6">
        <w:rPr>
          <w:b/>
        </w:rPr>
        <w:t>New</w:t>
      </w:r>
      <w:proofErr w:type="gramEnd"/>
      <w:r w:rsidRPr="00C344B6">
        <w:rPr>
          <w:b/>
        </w:rPr>
        <w:t xml:space="preserve"> </w:t>
      </w:r>
      <w:r w:rsidR="00C344B6">
        <w:rPr>
          <w:b/>
        </w:rPr>
        <w:t>choice</w:t>
      </w:r>
      <w:r>
        <w:t>.</w:t>
      </w:r>
      <w:r w:rsidR="00C344B6">
        <w:br/>
      </w:r>
      <w:r w:rsidR="00811AAC">
        <w:rPr>
          <w:noProof/>
        </w:rPr>
        <w:drawing>
          <wp:inline distT="0" distB="0" distL="0" distR="0" wp14:anchorId="11589FF1" wp14:editId="7F0E560B">
            <wp:extent cx="2258499" cy="2131618"/>
            <wp:effectExtent l="19050" t="19050" r="27940" b="215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8174" cy="214074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DC87E0" w14:textId="623DB0B0" w:rsidR="005A6B6E" w:rsidRDefault="005A6B6E" w:rsidP="00C344B6">
      <w:pPr>
        <w:pStyle w:val="Paragraphedeliste"/>
        <w:numPr>
          <w:ilvl w:val="0"/>
          <w:numId w:val="8"/>
        </w:numPr>
        <w:ind w:left="360"/>
        <w:jc w:val="left"/>
      </w:pPr>
      <w:r>
        <w:lastRenderedPageBreak/>
        <w:t xml:space="preserve">Enter </w:t>
      </w:r>
      <w:r w:rsidR="00152E59" w:rsidRPr="00C344B6">
        <w:rPr>
          <w:b/>
        </w:rPr>
        <w:t>Power Automate</w:t>
      </w:r>
      <w:r>
        <w:t xml:space="preserve"> and click </w:t>
      </w:r>
      <w:r w:rsidRPr="00C344B6">
        <w:rPr>
          <w:b/>
        </w:rPr>
        <w:t xml:space="preserve">New </w:t>
      </w:r>
      <w:r w:rsidR="00C344B6">
        <w:rPr>
          <w:b/>
        </w:rPr>
        <w:t>Choice</w:t>
      </w:r>
      <w:r>
        <w:t>.</w:t>
      </w:r>
      <w:r w:rsidR="00C344B6">
        <w:br/>
      </w:r>
      <w:r w:rsidR="00811AAC">
        <w:rPr>
          <w:noProof/>
        </w:rPr>
        <w:drawing>
          <wp:inline distT="0" distB="0" distL="0" distR="0" wp14:anchorId="362F70FE" wp14:editId="137D7CED">
            <wp:extent cx="2269711" cy="2373020"/>
            <wp:effectExtent l="19050" t="19050" r="16510" b="2730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227" cy="2399698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1D45C4EA" w14:textId="1C3E43BB" w:rsidR="002E7114" w:rsidRDefault="005A6B6E" w:rsidP="00E571A6">
      <w:pPr>
        <w:pStyle w:val="Paragraphedeliste"/>
        <w:numPr>
          <w:ilvl w:val="0"/>
          <w:numId w:val="8"/>
        </w:numPr>
        <w:ind w:left="378"/>
      </w:pPr>
      <w:r>
        <w:t xml:space="preserve">Enter </w:t>
      </w:r>
      <w:r w:rsidRPr="005A6B6E">
        <w:rPr>
          <w:b/>
        </w:rPr>
        <w:t>AI Builder</w:t>
      </w:r>
      <w:r>
        <w:t xml:space="preserve"> and click </w:t>
      </w:r>
      <w:r w:rsidRPr="005A6B6E">
        <w:rPr>
          <w:b/>
        </w:rPr>
        <w:t>Add New Item</w:t>
      </w:r>
      <w:r>
        <w:t>.</w:t>
      </w:r>
    </w:p>
    <w:p w14:paraId="37071AF7" w14:textId="504F128F" w:rsidR="002E7114" w:rsidRPr="00E571A6" w:rsidRDefault="005A6B6E" w:rsidP="00E571A6">
      <w:pPr>
        <w:pStyle w:val="Paragraphedeliste"/>
        <w:numPr>
          <w:ilvl w:val="0"/>
          <w:numId w:val="8"/>
        </w:numPr>
        <w:ind w:left="378"/>
      </w:pPr>
      <w:r>
        <w:t xml:space="preserve">Enter </w:t>
      </w:r>
      <w:r w:rsidR="00C344B6" w:rsidRPr="00C344B6">
        <w:rPr>
          <w:b/>
        </w:rPr>
        <w:t>Dataverse</w:t>
      </w:r>
      <w:r w:rsidR="00C344B6" w:rsidRPr="00C344B6">
        <w:rPr>
          <w:b/>
        </w:rPr>
        <w:t xml:space="preserve"> </w:t>
      </w:r>
      <w:r>
        <w:t xml:space="preserve">and click </w:t>
      </w:r>
      <w:r w:rsidRPr="005A6B6E">
        <w:rPr>
          <w:b/>
        </w:rPr>
        <w:t>Add New Item.</w:t>
      </w:r>
    </w:p>
    <w:p w14:paraId="3533DD00" w14:textId="6CF8A108" w:rsidR="00E571A6" w:rsidRDefault="00E571A6" w:rsidP="00E571A6">
      <w:pPr>
        <w:pStyle w:val="Paragraphedeliste"/>
        <w:numPr>
          <w:ilvl w:val="0"/>
          <w:numId w:val="8"/>
        </w:numPr>
        <w:ind w:left="378"/>
      </w:pPr>
      <w:r>
        <w:t xml:space="preserve">Enter </w:t>
      </w:r>
      <w:r w:rsidRPr="00E571A6">
        <w:rPr>
          <w:b/>
        </w:rPr>
        <w:t>Power Virtual Agents</w:t>
      </w:r>
      <w:r>
        <w:rPr>
          <w:b/>
        </w:rPr>
        <w:t xml:space="preserve"> </w:t>
      </w:r>
      <w:r>
        <w:t xml:space="preserve">and click </w:t>
      </w:r>
      <w:r w:rsidRPr="005A6B6E">
        <w:rPr>
          <w:b/>
        </w:rPr>
        <w:t>Add New Item.</w:t>
      </w:r>
    </w:p>
    <w:p w14:paraId="562EE668" w14:textId="04A504CE" w:rsidR="005A6B6E" w:rsidRDefault="005A6B6E" w:rsidP="00E571A6">
      <w:pPr>
        <w:pStyle w:val="Paragraphedeliste"/>
        <w:numPr>
          <w:ilvl w:val="0"/>
          <w:numId w:val="8"/>
        </w:numPr>
        <w:ind w:left="360"/>
        <w:jc w:val="left"/>
      </w:pPr>
      <w:r>
        <w:t xml:space="preserve">Enter </w:t>
      </w:r>
      <w:r w:rsidRPr="00E571A6">
        <w:rPr>
          <w:b/>
        </w:rPr>
        <w:t>Power BI</w:t>
      </w:r>
      <w:r>
        <w:t xml:space="preserve"> and click </w:t>
      </w:r>
      <w:r w:rsidR="006E2A88" w:rsidRPr="00E571A6">
        <w:rPr>
          <w:b/>
          <w:bCs/>
        </w:rPr>
        <w:t>save</w:t>
      </w:r>
      <w:r w:rsidR="006E2A88">
        <w:t xml:space="preserve"> at the bottom of the form. </w:t>
      </w:r>
      <w:r w:rsidR="00E571A6">
        <w:br/>
      </w:r>
      <w:r w:rsidR="00811AAC">
        <w:rPr>
          <w:noProof/>
        </w:rPr>
        <w:drawing>
          <wp:inline distT="0" distB="0" distL="0" distR="0" wp14:anchorId="57CC9ECB" wp14:editId="1F298167">
            <wp:extent cx="2350338" cy="4544667"/>
            <wp:effectExtent l="19050" t="19050" r="12065" b="2794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0338" cy="4544667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02BADE2D" w14:textId="706DF033" w:rsidR="005A6B6E" w:rsidRDefault="007A10EF" w:rsidP="00910BC5">
      <w:pPr>
        <w:pStyle w:val="Paragraphedeliste"/>
        <w:numPr>
          <w:ilvl w:val="0"/>
          <w:numId w:val="8"/>
        </w:numPr>
        <w:spacing w:line="240" w:lineRule="auto"/>
        <w:ind w:left="360"/>
        <w:jc w:val="left"/>
      </w:pPr>
      <w:r>
        <w:lastRenderedPageBreak/>
        <w:t xml:space="preserve">Select the </w:t>
      </w:r>
      <w:r w:rsidRPr="00E571A6">
        <w:rPr>
          <w:b/>
        </w:rPr>
        <w:t>Required</w:t>
      </w:r>
      <w:r>
        <w:t xml:space="preserve"> option in the “Required” dropdown, then click </w:t>
      </w:r>
      <w:r w:rsidRPr="00E571A6">
        <w:rPr>
          <w:b/>
        </w:rPr>
        <w:t>Done</w:t>
      </w:r>
      <w:r>
        <w:t>.</w:t>
      </w:r>
      <w:r w:rsidR="00E571A6">
        <w:br/>
      </w:r>
      <w:r w:rsidRPr="007D7FD4">
        <w:rPr>
          <w:noProof/>
        </w:rPr>
        <w:drawing>
          <wp:inline distT="0" distB="0" distL="0" distR="0" wp14:anchorId="6A50009E" wp14:editId="44A4CB70">
            <wp:extent cx="3200847" cy="1810003"/>
            <wp:effectExtent l="19050" t="19050" r="19050" b="19050"/>
            <wp:docPr id="5" name="Picture 5" descr="Configure Required 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1810003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2141DD7D" w14:textId="037B9184" w:rsidR="00E571A6" w:rsidRDefault="00E571A6" w:rsidP="00C40295">
      <w:pPr>
        <w:pStyle w:val="Paragraphedeliste"/>
        <w:numPr>
          <w:ilvl w:val="0"/>
          <w:numId w:val="8"/>
        </w:numPr>
        <w:spacing w:line="240" w:lineRule="auto"/>
        <w:ind w:left="360"/>
        <w:jc w:val="left"/>
      </w:pPr>
      <w:r>
        <w:t xml:space="preserve">Click </w:t>
      </w:r>
      <w:r w:rsidRPr="00E571A6">
        <w:rPr>
          <w:b/>
          <w:bCs/>
        </w:rPr>
        <w:t>Save</w:t>
      </w:r>
      <w:r w:rsidRPr="00E571A6">
        <w:t>.</w:t>
      </w:r>
      <w:r>
        <w:br/>
      </w:r>
      <w:r>
        <w:rPr>
          <w:noProof/>
        </w:rPr>
        <w:drawing>
          <wp:inline distT="0" distB="0" distL="0" distR="0" wp14:anchorId="0A5EADB4" wp14:editId="0D8545B7">
            <wp:extent cx="1549164" cy="4383753"/>
            <wp:effectExtent l="19050" t="19050" r="13335" b="17145"/>
            <wp:docPr id="116375633" name="Image 1163756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75633" name="Image 116375633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9164" cy="4383753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0C8267AA" w14:textId="230D5DBD" w:rsidR="00E571A6" w:rsidRDefault="00E571A6" w:rsidP="00C40295">
      <w:pPr>
        <w:pStyle w:val="Paragraphedeliste"/>
        <w:numPr>
          <w:ilvl w:val="0"/>
          <w:numId w:val="8"/>
        </w:numPr>
        <w:spacing w:line="240" w:lineRule="auto"/>
        <w:ind w:left="360"/>
        <w:jc w:val="left"/>
      </w:pPr>
      <w:r>
        <w:lastRenderedPageBreak/>
        <w:t xml:space="preserve">Click on </w:t>
      </w:r>
      <w:r w:rsidRPr="00E571A6">
        <w:rPr>
          <w:b/>
          <w:bCs/>
        </w:rPr>
        <w:t>Column</w:t>
      </w:r>
      <w:r>
        <w:t xml:space="preserve"> link</w:t>
      </w:r>
      <w:r>
        <w:br/>
      </w:r>
      <w:r>
        <w:rPr>
          <w:noProof/>
        </w:rPr>
        <w:drawing>
          <wp:inline distT="0" distB="0" distL="0" distR="0" wp14:anchorId="28ACE33E" wp14:editId="1EBC08C4">
            <wp:extent cx="5709514" cy="2299137"/>
            <wp:effectExtent l="19050" t="19050" r="24765" b="25400"/>
            <wp:docPr id="116375635" name="Image 116375635" descr="Une image contenant texte, capture d’écran, nombre, Polic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75635" name="Image 116375635" descr="Une image contenant texte, capture d’écran, nombre, Police&#10;&#10;Description générée automatiquement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5629" cy="2309653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4A48610A" w14:textId="4AD34609" w:rsidR="005A6B6E" w:rsidRDefault="005A6B6E" w:rsidP="00C40295">
      <w:pPr>
        <w:pStyle w:val="Paragraphedeliste"/>
        <w:numPr>
          <w:ilvl w:val="0"/>
          <w:numId w:val="8"/>
        </w:numPr>
        <w:spacing w:line="240" w:lineRule="auto"/>
        <w:ind w:left="360"/>
        <w:jc w:val="left"/>
      </w:pPr>
      <w:r>
        <w:t xml:space="preserve">Click </w:t>
      </w:r>
      <w:r w:rsidRPr="00E571A6">
        <w:rPr>
          <w:b/>
        </w:rPr>
        <w:t xml:space="preserve">+ </w:t>
      </w:r>
      <w:r w:rsidR="00E571A6">
        <w:rPr>
          <w:b/>
        </w:rPr>
        <w:t xml:space="preserve">New </w:t>
      </w:r>
      <w:r w:rsidR="006C5645" w:rsidRPr="00E571A6">
        <w:rPr>
          <w:b/>
        </w:rPr>
        <w:t>Column</w:t>
      </w:r>
      <w:r>
        <w:t>.</w:t>
      </w:r>
      <w:r w:rsidR="00E571A6">
        <w:br/>
      </w:r>
      <w:r>
        <w:rPr>
          <w:noProof/>
        </w:rPr>
        <w:drawing>
          <wp:inline distT="0" distB="0" distL="0" distR="0" wp14:anchorId="17AA872C" wp14:editId="42BFB3F8">
            <wp:extent cx="4786522" cy="1050353"/>
            <wp:effectExtent l="19050" t="19050" r="14605" b="16510"/>
            <wp:docPr id="246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" name="Picture 246"/>
                    <pic:cNvPicPr/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53" r="153" b="69614"/>
                    <a:stretch/>
                  </pic:blipFill>
                  <pic:spPr bwMode="auto">
                    <a:xfrm>
                      <a:off x="0" y="0"/>
                      <a:ext cx="4786522" cy="1050353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F09996" w14:textId="35D020CF" w:rsidR="00FF5920" w:rsidRDefault="005A6B6E" w:rsidP="00400B5E">
      <w:pPr>
        <w:pStyle w:val="Paragraphedeliste"/>
        <w:numPr>
          <w:ilvl w:val="0"/>
          <w:numId w:val="8"/>
        </w:numPr>
        <w:spacing w:after="0" w:line="240" w:lineRule="auto"/>
        <w:ind w:left="360"/>
        <w:jc w:val="left"/>
      </w:pPr>
      <w:r>
        <w:lastRenderedPageBreak/>
        <w:t xml:space="preserve">Enter </w:t>
      </w:r>
      <w:r w:rsidRPr="00400B5E">
        <w:rPr>
          <w:b/>
        </w:rPr>
        <w:t>Description</w:t>
      </w:r>
      <w:r w:rsidRPr="005A6B6E">
        <w:t xml:space="preserve"> for</w:t>
      </w:r>
      <w:r w:rsidR="00FF5920">
        <w:t xml:space="preserve"> </w:t>
      </w:r>
      <w:r w:rsidR="00FF5920" w:rsidRPr="00400B5E">
        <w:rPr>
          <w:b/>
        </w:rPr>
        <w:t>Display Name</w:t>
      </w:r>
      <w:r w:rsidR="00FF5920">
        <w:t xml:space="preserve">, select </w:t>
      </w:r>
      <w:r w:rsidR="00FF5920" w:rsidRPr="00400B5E">
        <w:rPr>
          <w:b/>
        </w:rPr>
        <w:t>Text</w:t>
      </w:r>
      <w:r w:rsidR="00FF5920">
        <w:t xml:space="preserve"> for </w:t>
      </w:r>
      <w:r w:rsidR="00FF5920" w:rsidRPr="00400B5E">
        <w:rPr>
          <w:b/>
        </w:rPr>
        <w:t>Data Type</w:t>
      </w:r>
      <w:r w:rsidR="003338A3" w:rsidRPr="00400B5E">
        <w:rPr>
          <w:b/>
        </w:rPr>
        <w:t xml:space="preserve">, </w:t>
      </w:r>
      <w:r w:rsidR="003338A3" w:rsidRPr="00400B5E">
        <w:rPr>
          <w:bCs/>
        </w:rPr>
        <w:t xml:space="preserve">expand </w:t>
      </w:r>
      <w:r w:rsidR="003338A3" w:rsidRPr="00400B5E">
        <w:rPr>
          <w:b/>
        </w:rPr>
        <w:t xml:space="preserve">Advanced </w:t>
      </w:r>
      <w:proofErr w:type="gramStart"/>
      <w:r w:rsidR="003338A3" w:rsidRPr="00400B5E">
        <w:rPr>
          <w:b/>
        </w:rPr>
        <w:t>options</w:t>
      </w:r>
      <w:proofErr w:type="gramEnd"/>
      <w:r w:rsidR="003338A3" w:rsidRPr="00400B5E">
        <w:rPr>
          <w:b/>
        </w:rPr>
        <w:t xml:space="preserve"> </w:t>
      </w:r>
      <w:r w:rsidR="003338A3" w:rsidRPr="00400B5E">
        <w:rPr>
          <w:bCs/>
        </w:rPr>
        <w:t>and set max length</w:t>
      </w:r>
      <w:r w:rsidR="003338A3" w:rsidRPr="00400B5E">
        <w:rPr>
          <w:b/>
        </w:rPr>
        <w:t xml:space="preserve"> </w:t>
      </w:r>
      <w:r w:rsidR="003338A3" w:rsidRPr="00400B5E">
        <w:rPr>
          <w:bCs/>
        </w:rPr>
        <w:t>to</w:t>
      </w:r>
      <w:r w:rsidR="003338A3" w:rsidRPr="00400B5E">
        <w:rPr>
          <w:b/>
        </w:rPr>
        <w:t xml:space="preserve"> 1,000</w:t>
      </w:r>
      <w:r w:rsidR="00FF5920">
        <w:t xml:space="preserve"> and click </w:t>
      </w:r>
      <w:r w:rsidR="00400B5E">
        <w:rPr>
          <w:b/>
        </w:rPr>
        <w:t>Save</w:t>
      </w:r>
      <w:r w:rsidR="00FF5920">
        <w:t>.</w:t>
      </w:r>
      <w:r w:rsidR="00400B5E">
        <w:br/>
      </w:r>
      <w:r w:rsidR="00811AAC">
        <w:rPr>
          <w:noProof/>
        </w:rPr>
        <w:drawing>
          <wp:inline distT="0" distB="0" distL="0" distR="0" wp14:anchorId="3288E04A" wp14:editId="0FB1C2C4">
            <wp:extent cx="3092450" cy="7720460"/>
            <wp:effectExtent l="19050" t="19050" r="12700" b="1397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2471" cy="7745477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73859AC0" w14:textId="5B955A5A" w:rsidR="00FF5920" w:rsidRDefault="00FF5920" w:rsidP="00400B5E">
      <w:pPr>
        <w:pStyle w:val="Paragraphedeliste"/>
        <w:numPr>
          <w:ilvl w:val="0"/>
          <w:numId w:val="8"/>
        </w:numPr>
        <w:spacing w:after="0" w:line="240" w:lineRule="auto"/>
        <w:ind w:left="360"/>
        <w:jc w:val="left"/>
      </w:pPr>
      <w:r>
        <w:t xml:space="preserve">Click </w:t>
      </w:r>
      <w:r w:rsidRPr="00400B5E">
        <w:rPr>
          <w:b/>
        </w:rPr>
        <w:t xml:space="preserve">+ </w:t>
      </w:r>
      <w:r w:rsidR="00400B5E" w:rsidRPr="00400B5E">
        <w:rPr>
          <w:b/>
        </w:rPr>
        <w:t>New</w:t>
      </w:r>
      <w:r w:rsidRPr="00400B5E">
        <w:rPr>
          <w:b/>
        </w:rPr>
        <w:t xml:space="preserve"> </w:t>
      </w:r>
      <w:r w:rsidR="006C5645" w:rsidRPr="00400B5E">
        <w:rPr>
          <w:b/>
        </w:rPr>
        <w:t>Column</w:t>
      </w:r>
      <w:proofErr w:type="gramStart"/>
      <w:r>
        <w:t>.</w:t>
      </w:r>
      <w:r w:rsidR="004F1D3B">
        <w:t xml:space="preserve">  </w:t>
      </w:r>
      <w:proofErr w:type="gramEnd"/>
    </w:p>
    <w:p w14:paraId="4FD04035" w14:textId="0C6F2CAE" w:rsidR="00FF5920" w:rsidRDefault="008010BA" w:rsidP="00400B5E">
      <w:pPr>
        <w:pStyle w:val="Paragraphedeliste"/>
        <w:numPr>
          <w:ilvl w:val="0"/>
          <w:numId w:val="8"/>
        </w:numPr>
        <w:ind w:left="360"/>
        <w:jc w:val="left"/>
      </w:pPr>
      <w:r>
        <w:lastRenderedPageBreak/>
        <w:t xml:space="preserve">Enter </w:t>
      </w:r>
      <w:r w:rsidR="004F1D3B" w:rsidRPr="00400B5E">
        <w:rPr>
          <w:b/>
          <w:bCs/>
        </w:rPr>
        <w:t>Venue</w:t>
      </w:r>
      <w:r w:rsidRPr="00400B5E">
        <w:rPr>
          <w:b/>
          <w:bCs/>
        </w:rPr>
        <w:t xml:space="preserve"> </w:t>
      </w:r>
      <w:r w:rsidRPr="008010BA">
        <w:t xml:space="preserve">for </w:t>
      </w:r>
      <w:r w:rsidRPr="00400B5E">
        <w:rPr>
          <w:b/>
          <w:bCs/>
        </w:rPr>
        <w:t>Display Name</w:t>
      </w:r>
      <w:r w:rsidRPr="008010BA">
        <w:t>, select</w:t>
      </w:r>
      <w:r w:rsidRPr="00400B5E">
        <w:rPr>
          <w:b/>
          <w:bCs/>
        </w:rPr>
        <w:t xml:space="preserve"> L</w:t>
      </w:r>
      <w:r w:rsidR="004F1D3B" w:rsidRPr="00400B5E">
        <w:rPr>
          <w:b/>
          <w:bCs/>
        </w:rPr>
        <w:t>ookup</w:t>
      </w:r>
      <w:r w:rsidRPr="00400B5E">
        <w:rPr>
          <w:b/>
          <w:bCs/>
        </w:rPr>
        <w:t xml:space="preserve"> </w:t>
      </w:r>
      <w:r w:rsidRPr="008010BA">
        <w:t xml:space="preserve">for </w:t>
      </w:r>
      <w:r w:rsidRPr="00400B5E">
        <w:rPr>
          <w:b/>
          <w:bCs/>
        </w:rPr>
        <w:t>Data Type</w:t>
      </w:r>
      <w:r w:rsidRPr="008010BA">
        <w:t>, s</w:t>
      </w:r>
      <w:r w:rsidR="004F1D3B" w:rsidRPr="008010BA">
        <w:t>elect</w:t>
      </w:r>
      <w:r w:rsidR="004F1D3B">
        <w:t xml:space="preserve"> </w:t>
      </w:r>
      <w:r w:rsidR="004F1D3B" w:rsidRPr="00400B5E">
        <w:rPr>
          <w:b/>
          <w:bCs/>
        </w:rPr>
        <w:t>Venue</w:t>
      </w:r>
      <w:r w:rsidR="004F1D3B">
        <w:t xml:space="preserve"> as the </w:t>
      </w:r>
      <w:r w:rsidR="004F1D3B" w:rsidRPr="00400B5E">
        <w:rPr>
          <w:b/>
          <w:bCs/>
        </w:rPr>
        <w:t xml:space="preserve">related </w:t>
      </w:r>
      <w:r w:rsidR="00A01846" w:rsidRPr="00400B5E">
        <w:rPr>
          <w:b/>
          <w:bCs/>
        </w:rPr>
        <w:t>table</w:t>
      </w:r>
      <w:r w:rsidR="004F1D3B">
        <w:t xml:space="preserve"> </w:t>
      </w:r>
      <w:r w:rsidR="00FF5920">
        <w:t xml:space="preserve">and click </w:t>
      </w:r>
      <w:r w:rsidR="00400B5E" w:rsidRPr="00400B5E">
        <w:rPr>
          <w:b/>
        </w:rPr>
        <w:t>Save</w:t>
      </w:r>
      <w:r w:rsidR="00FF5920">
        <w:t>.</w:t>
      </w:r>
      <w:r w:rsidR="00400B5E">
        <w:br/>
      </w:r>
      <w:r w:rsidR="00FF5920">
        <w:rPr>
          <w:noProof/>
        </w:rPr>
        <w:drawing>
          <wp:inline distT="0" distB="0" distL="0" distR="0" wp14:anchorId="28C61A6E" wp14:editId="1D22B741">
            <wp:extent cx="1883139" cy="3682133"/>
            <wp:effectExtent l="19050" t="19050" r="22225" b="13970"/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Picture 250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3139" cy="368213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4350BB" w14:textId="2A10D9F1" w:rsidR="00A100BC" w:rsidRDefault="00FF5920" w:rsidP="00400B5E">
      <w:pPr>
        <w:pStyle w:val="Paragraphedeliste"/>
        <w:numPr>
          <w:ilvl w:val="0"/>
          <w:numId w:val="8"/>
        </w:numPr>
        <w:ind w:left="360"/>
        <w:jc w:val="left"/>
      </w:pPr>
      <w:r>
        <w:t xml:space="preserve">Click </w:t>
      </w:r>
      <w:r w:rsidRPr="00400B5E">
        <w:rPr>
          <w:b/>
        </w:rPr>
        <w:t xml:space="preserve">+ </w:t>
      </w:r>
      <w:r w:rsidR="00400B5E" w:rsidRPr="00400B5E">
        <w:rPr>
          <w:b/>
        </w:rPr>
        <w:t>New</w:t>
      </w:r>
      <w:r w:rsidRPr="00400B5E">
        <w:rPr>
          <w:b/>
        </w:rPr>
        <w:t xml:space="preserve"> </w:t>
      </w:r>
      <w:r w:rsidR="006C5645" w:rsidRPr="00400B5E">
        <w:rPr>
          <w:b/>
        </w:rPr>
        <w:t>Column</w:t>
      </w:r>
      <w:r>
        <w:t xml:space="preserve"> </w:t>
      </w:r>
    </w:p>
    <w:p w14:paraId="759AE51D" w14:textId="1E3C819C" w:rsidR="00FF5920" w:rsidRDefault="00851366" w:rsidP="00400B5E">
      <w:pPr>
        <w:pStyle w:val="Paragraphedeliste"/>
        <w:numPr>
          <w:ilvl w:val="0"/>
          <w:numId w:val="8"/>
        </w:numPr>
        <w:ind w:left="360"/>
        <w:jc w:val="left"/>
      </w:pPr>
      <w:r>
        <w:t xml:space="preserve">Enter </w:t>
      </w:r>
      <w:r w:rsidR="00E138D6" w:rsidRPr="00400B5E">
        <w:rPr>
          <w:b/>
          <w:bCs/>
        </w:rPr>
        <w:t>Speaker</w:t>
      </w:r>
      <w:r>
        <w:t xml:space="preserve"> for </w:t>
      </w:r>
      <w:r w:rsidRPr="00400B5E">
        <w:rPr>
          <w:b/>
          <w:bCs/>
        </w:rPr>
        <w:t>Display Name</w:t>
      </w:r>
      <w:r>
        <w:t xml:space="preserve">, select </w:t>
      </w:r>
      <w:r w:rsidRPr="00400B5E">
        <w:rPr>
          <w:b/>
          <w:bCs/>
        </w:rPr>
        <w:t>Lookup</w:t>
      </w:r>
      <w:r>
        <w:t xml:space="preserve"> for </w:t>
      </w:r>
      <w:r w:rsidRPr="00400B5E">
        <w:rPr>
          <w:b/>
          <w:bCs/>
        </w:rPr>
        <w:t>Data Type</w:t>
      </w:r>
      <w:r>
        <w:t xml:space="preserve">, select </w:t>
      </w:r>
      <w:r w:rsidRPr="00400B5E">
        <w:rPr>
          <w:b/>
          <w:bCs/>
        </w:rPr>
        <w:t>User</w:t>
      </w:r>
      <w:r>
        <w:t xml:space="preserve"> for </w:t>
      </w:r>
      <w:r w:rsidRPr="00400B5E">
        <w:rPr>
          <w:b/>
          <w:bCs/>
        </w:rPr>
        <w:t xml:space="preserve">Related </w:t>
      </w:r>
      <w:r w:rsidR="00A01846" w:rsidRPr="00400B5E">
        <w:rPr>
          <w:b/>
          <w:bCs/>
        </w:rPr>
        <w:t>Table</w:t>
      </w:r>
      <w:r>
        <w:t>, and</w:t>
      </w:r>
      <w:r w:rsidR="00E138D6">
        <w:t xml:space="preserve"> </w:t>
      </w:r>
      <w:r w:rsidR="00FF5920">
        <w:t xml:space="preserve">click </w:t>
      </w:r>
      <w:r w:rsidR="00FF5920" w:rsidRPr="00400B5E">
        <w:rPr>
          <w:b/>
        </w:rPr>
        <w:t>Done</w:t>
      </w:r>
      <w:r w:rsidR="00FF5920">
        <w:t>.</w:t>
      </w:r>
      <w:r w:rsidR="00400B5E">
        <w:br/>
      </w:r>
      <w:r w:rsidR="00FF5920">
        <w:rPr>
          <w:noProof/>
        </w:rPr>
        <w:drawing>
          <wp:inline distT="0" distB="0" distL="0" distR="0" wp14:anchorId="1D1BB918" wp14:editId="73C45BA5">
            <wp:extent cx="1936981" cy="3735397"/>
            <wp:effectExtent l="19050" t="19050" r="25400" b="17780"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" name="Picture 251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6981" cy="373539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9AC24F" w14:textId="77777777" w:rsidR="005436E5" w:rsidRDefault="00E138D6" w:rsidP="005436E5">
      <w:pPr>
        <w:pStyle w:val="Paragraphedeliste"/>
        <w:numPr>
          <w:ilvl w:val="0"/>
          <w:numId w:val="8"/>
        </w:numPr>
        <w:ind w:left="360"/>
        <w:jc w:val="left"/>
      </w:pPr>
      <w:r>
        <w:t xml:space="preserve">Add the following additional </w:t>
      </w:r>
      <w:r w:rsidR="006C5645">
        <w:t>column</w:t>
      </w:r>
      <w:r>
        <w:t>s</w:t>
      </w:r>
      <w:r w:rsidR="00AD2209">
        <w:t>.</w:t>
      </w:r>
      <w:r w:rsidR="005436E5">
        <w:br/>
      </w:r>
    </w:p>
    <w:tbl>
      <w:tblPr>
        <w:tblStyle w:val="TableauGrille4-Accentuation1"/>
        <w:tblW w:w="0" w:type="auto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436E5" w14:paraId="554A8D1A" w14:textId="77777777" w:rsidTr="00246D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331CFAF6" w14:textId="77777777" w:rsidR="005436E5" w:rsidRDefault="005436E5" w:rsidP="00246D67">
            <w:pPr>
              <w:jc w:val="center"/>
            </w:pPr>
            <w:r w:rsidRPr="0010158B">
              <w:lastRenderedPageBreak/>
              <w:t>Display name</w:t>
            </w:r>
          </w:p>
        </w:tc>
        <w:tc>
          <w:tcPr>
            <w:tcW w:w="2158" w:type="dxa"/>
          </w:tcPr>
          <w:p w14:paraId="79D473EC" w14:textId="77777777" w:rsidR="005436E5" w:rsidRDefault="005436E5" w:rsidP="00246D6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0158B">
              <w:t>Date type</w:t>
            </w:r>
          </w:p>
        </w:tc>
        <w:tc>
          <w:tcPr>
            <w:tcW w:w="2158" w:type="dxa"/>
          </w:tcPr>
          <w:p w14:paraId="66702CA7" w14:textId="77777777" w:rsidR="005436E5" w:rsidRDefault="005436E5" w:rsidP="00246D6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0158B">
              <w:t>Format</w:t>
            </w:r>
          </w:p>
        </w:tc>
        <w:tc>
          <w:tcPr>
            <w:tcW w:w="2158" w:type="dxa"/>
          </w:tcPr>
          <w:p w14:paraId="786DEFAF" w14:textId="77777777" w:rsidR="005436E5" w:rsidRDefault="005436E5" w:rsidP="00246D6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0158B">
              <w:t>Additional details</w:t>
            </w:r>
          </w:p>
        </w:tc>
        <w:tc>
          <w:tcPr>
            <w:tcW w:w="2158" w:type="dxa"/>
          </w:tcPr>
          <w:p w14:paraId="2C9117CB" w14:textId="77777777" w:rsidR="005436E5" w:rsidRDefault="005436E5" w:rsidP="00246D6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0158B">
              <w:t>Required value</w:t>
            </w:r>
          </w:p>
        </w:tc>
      </w:tr>
      <w:tr w:rsidR="005436E5" w14:paraId="17716EE3" w14:textId="77777777" w:rsidTr="00246D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28140DCA" w14:textId="77777777" w:rsidR="005436E5" w:rsidRDefault="005436E5" w:rsidP="00246D67">
            <w:r w:rsidRPr="00C25369">
              <w:t>Start Time</w:t>
            </w:r>
          </w:p>
        </w:tc>
        <w:tc>
          <w:tcPr>
            <w:tcW w:w="2158" w:type="dxa"/>
          </w:tcPr>
          <w:p w14:paraId="2461D514" w14:textId="77777777" w:rsidR="005436E5" w:rsidRDefault="005436E5" w:rsidP="00246D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5369">
              <w:t>Date and Time</w:t>
            </w:r>
          </w:p>
        </w:tc>
        <w:tc>
          <w:tcPr>
            <w:tcW w:w="2158" w:type="dxa"/>
          </w:tcPr>
          <w:p w14:paraId="583819CF" w14:textId="77777777" w:rsidR="005436E5" w:rsidRDefault="005436E5" w:rsidP="00246D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5369">
              <w:t>Date and Time</w:t>
            </w:r>
          </w:p>
        </w:tc>
        <w:tc>
          <w:tcPr>
            <w:tcW w:w="2158" w:type="dxa"/>
          </w:tcPr>
          <w:p w14:paraId="7B430737" w14:textId="77777777" w:rsidR="005436E5" w:rsidRDefault="005436E5" w:rsidP="00246D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58" w:type="dxa"/>
          </w:tcPr>
          <w:p w14:paraId="5578D432" w14:textId="77777777" w:rsidR="005436E5" w:rsidRDefault="005436E5" w:rsidP="00246D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5369">
              <w:t>Optional</w:t>
            </w:r>
          </w:p>
        </w:tc>
      </w:tr>
      <w:tr w:rsidR="005436E5" w14:paraId="54E44B8B" w14:textId="77777777" w:rsidTr="00246D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75B7C371" w14:textId="77777777" w:rsidR="005436E5" w:rsidRDefault="005436E5" w:rsidP="00246D67">
            <w:r w:rsidRPr="00C25369">
              <w:t>End Time</w:t>
            </w:r>
          </w:p>
        </w:tc>
        <w:tc>
          <w:tcPr>
            <w:tcW w:w="2158" w:type="dxa"/>
          </w:tcPr>
          <w:p w14:paraId="25D1C31C" w14:textId="77777777" w:rsidR="005436E5" w:rsidRDefault="005436E5" w:rsidP="00246D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5369">
              <w:t>Date and Time</w:t>
            </w:r>
          </w:p>
        </w:tc>
        <w:tc>
          <w:tcPr>
            <w:tcW w:w="2158" w:type="dxa"/>
          </w:tcPr>
          <w:p w14:paraId="7B36C2CA" w14:textId="77777777" w:rsidR="005436E5" w:rsidRDefault="005436E5" w:rsidP="00246D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5369">
              <w:t>Date and Time</w:t>
            </w:r>
          </w:p>
        </w:tc>
        <w:tc>
          <w:tcPr>
            <w:tcW w:w="2158" w:type="dxa"/>
          </w:tcPr>
          <w:p w14:paraId="7EDBB35E" w14:textId="77777777" w:rsidR="005436E5" w:rsidRDefault="005436E5" w:rsidP="00246D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58" w:type="dxa"/>
          </w:tcPr>
          <w:p w14:paraId="4D7D243E" w14:textId="77777777" w:rsidR="005436E5" w:rsidRDefault="005436E5" w:rsidP="00246D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5369">
              <w:t>Optional</w:t>
            </w:r>
          </w:p>
        </w:tc>
      </w:tr>
      <w:tr w:rsidR="005436E5" w14:paraId="5CF940DE" w14:textId="77777777" w:rsidTr="00246D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5532F859" w14:textId="77777777" w:rsidR="005436E5" w:rsidRDefault="005436E5" w:rsidP="00246D67">
            <w:r w:rsidRPr="00C25369">
              <w:t>External Speaker</w:t>
            </w:r>
          </w:p>
        </w:tc>
        <w:tc>
          <w:tcPr>
            <w:tcW w:w="2158" w:type="dxa"/>
          </w:tcPr>
          <w:p w14:paraId="1F6E5AE8" w14:textId="77777777" w:rsidR="005436E5" w:rsidRDefault="005436E5" w:rsidP="00246D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ingle line of text</w:t>
            </w:r>
          </w:p>
        </w:tc>
        <w:tc>
          <w:tcPr>
            <w:tcW w:w="2158" w:type="dxa"/>
          </w:tcPr>
          <w:p w14:paraId="67A23153" w14:textId="77777777" w:rsidR="005436E5" w:rsidRDefault="005436E5" w:rsidP="00246D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5369">
              <w:t>Text</w:t>
            </w:r>
          </w:p>
        </w:tc>
        <w:tc>
          <w:tcPr>
            <w:tcW w:w="2158" w:type="dxa"/>
          </w:tcPr>
          <w:p w14:paraId="544B1C16" w14:textId="77777777" w:rsidR="005436E5" w:rsidRDefault="005436E5" w:rsidP="00246D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036EC">
              <w:t xml:space="preserve">Max length </w:t>
            </w:r>
            <w:proofErr w:type="gramStart"/>
            <w:r>
              <w:t>200</w:t>
            </w:r>
            <w:proofErr w:type="gramEnd"/>
          </w:p>
        </w:tc>
        <w:tc>
          <w:tcPr>
            <w:tcW w:w="2158" w:type="dxa"/>
          </w:tcPr>
          <w:p w14:paraId="60815726" w14:textId="77777777" w:rsidR="005436E5" w:rsidRDefault="005436E5" w:rsidP="00246D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5369">
              <w:t>Optional</w:t>
            </w:r>
          </w:p>
        </w:tc>
      </w:tr>
      <w:tr w:rsidR="005436E5" w14:paraId="05A5946C" w14:textId="77777777" w:rsidTr="00246D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613A6C59" w14:textId="77777777" w:rsidR="005436E5" w:rsidRDefault="005436E5" w:rsidP="00246D67">
            <w:r w:rsidRPr="00C25369">
              <w:t>Capacity</w:t>
            </w:r>
          </w:p>
        </w:tc>
        <w:tc>
          <w:tcPr>
            <w:tcW w:w="2158" w:type="dxa"/>
          </w:tcPr>
          <w:p w14:paraId="195B7B29" w14:textId="77777777" w:rsidR="005436E5" w:rsidRDefault="005436E5" w:rsidP="00246D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5369">
              <w:t>Whole Number</w:t>
            </w:r>
          </w:p>
        </w:tc>
        <w:tc>
          <w:tcPr>
            <w:tcW w:w="2158" w:type="dxa"/>
          </w:tcPr>
          <w:p w14:paraId="65908BCA" w14:textId="77777777" w:rsidR="005436E5" w:rsidRDefault="005436E5" w:rsidP="00246D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ne</w:t>
            </w:r>
          </w:p>
        </w:tc>
        <w:tc>
          <w:tcPr>
            <w:tcW w:w="2158" w:type="dxa"/>
          </w:tcPr>
          <w:p w14:paraId="754FB18D" w14:textId="77777777" w:rsidR="005436E5" w:rsidRDefault="005436E5" w:rsidP="00246D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58" w:type="dxa"/>
          </w:tcPr>
          <w:p w14:paraId="0D5B6104" w14:textId="77777777" w:rsidR="005436E5" w:rsidRDefault="005436E5" w:rsidP="00246D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5369">
              <w:t>Optional</w:t>
            </w:r>
          </w:p>
        </w:tc>
      </w:tr>
      <w:tr w:rsidR="005436E5" w14:paraId="5910D60E" w14:textId="77777777" w:rsidTr="00246D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3C3BAF07" w14:textId="77777777" w:rsidR="005436E5" w:rsidRDefault="005436E5" w:rsidP="00246D67">
            <w:r w:rsidRPr="00C25369">
              <w:t>A/V Requirements</w:t>
            </w:r>
          </w:p>
        </w:tc>
        <w:tc>
          <w:tcPr>
            <w:tcW w:w="2158" w:type="dxa"/>
          </w:tcPr>
          <w:p w14:paraId="58B6776F" w14:textId="77777777" w:rsidR="005436E5" w:rsidRDefault="005436E5" w:rsidP="00246D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ingle line of text</w:t>
            </w:r>
          </w:p>
        </w:tc>
        <w:tc>
          <w:tcPr>
            <w:tcW w:w="2158" w:type="dxa"/>
          </w:tcPr>
          <w:p w14:paraId="6B10B9A2" w14:textId="77777777" w:rsidR="005436E5" w:rsidRDefault="005436E5" w:rsidP="00246D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5369">
              <w:t>Text</w:t>
            </w:r>
          </w:p>
        </w:tc>
        <w:tc>
          <w:tcPr>
            <w:tcW w:w="2158" w:type="dxa"/>
          </w:tcPr>
          <w:p w14:paraId="7BAE73A9" w14:textId="77777777" w:rsidR="005436E5" w:rsidRDefault="005436E5" w:rsidP="00246D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5369">
              <w:t xml:space="preserve">Max length </w:t>
            </w:r>
            <w:proofErr w:type="gramStart"/>
            <w:r w:rsidRPr="00C25369">
              <w:t>1000</w:t>
            </w:r>
            <w:proofErr w:type="gramEnd"/>
          </w:p>
        </w:tc>
        <w:tc>
          <w:tcPr>
            <w:tcW w:w="2158" w:type="dxa"/>
          </w:tcPr>
          <w:p w14:paraId="6E980551" w14:textId="77777777" w:rsidR="005436E5" w:rsidRDefault="005436E5" w:rsidP="00246D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5369">
              <w:t>Optional</w:t>
            </w:r>
          </w:p>
        </w:tc>
      </w:tr>
      <w:tr w:rsidR="005436E5" w14:paraId="2ECF6043" w14:textId="77777777" w:rsidTr="00246D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75F0CAFF" w14:textId="77777777" w:rsidR="005436E5" w:rsidRDefault="005436E5" w:rsidP="00246D67">
            <w:r w:rsidRPr="00C25369">
              <w:t>Room Setup</w:t>
            </w:r>
          </w:p>
        </w:tc>
        <w:tc>
          <w:tcPr>
            <w:tcW w:w="2158" w:type="dxa"/>
          </w:tcPr>
          <w:p w14:paraId="31A898C4" w14:textId="77777777" w:rsidR="005436E5" w:rsidRDefault="005436E5" w:rsidP="00246D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ingle line of text</w:t>
            </w:r>
          </w:p>
        </w:tc>
        <w:tc>
          <w:tcPr>
            <w:tcW w:w="2158" w:type="dxa"/>
          </w:tcPr>
          <w:p w14:paraId="2BF9620F" w14:textId="77777777" w:rsidR="005436E5" w:rsidRDefault="005436E5" w:rsidP="00246D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5369">
              <w:t>Text</w:t>
            </w:r>
          </w:p>
        </w:tc>
        <w:tc>
          <w:tcPr>
            <w:tcW w:w="2158" w:type="dxa"/>
          </w:tcPr>
          <w:p w14:paraId="19339E89" w14:textId="77777777" w:rsidR="005436E5" w:rsidRDefault="005436E5" w:rsidP="00246D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5369">
              <w:t xml:space="preserve">Max length </w:t>
            </w:r>
            <w:proofErr w:type="gramStart"/>
            <w:r w:rsidRPr="00C25369">
              <w:t>1000</w:t>
            </w:r>
            <w:proofErr w:type="gramEnd"/>
          </w:p>
        </w:tc>
        <w:tc>
          <w:tcPr>
            <w:tcW w:w="2158" w:type="dxa"/>
          </w:tcPr>
          <w:p w14:paraId="6C55B360" w14:textId="77777777" w:rsidR="005436E5" w:rsidRDefault="005436E5" w:rsidP="00246D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5369">
              <w:t>Optional</w:t>
            </w:r>
          </w:p>
        </w:tc>
      </w:tr>
      <w:tr w:rsidR="005436E5" w14:paraId="550A4FF7" w14:textId="77777777" w:rsidTr="00246D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64ACC3E1" w14:textId="77777777" w:rsidR="005436E5" w:rsidRDefault="005436E5" w:rsidP="00246D67">
            <w:r w:rsidRPr="00C25369">
              <w:t>ADA Requirements</w:t>
            </w:r>
          </w:p>
        </w:tc>
        <w:tc>
          <w:tcPr>
            <w:tcW w:w="2158" w:type="dxa"/>
          </w:tcPr>
          <w:p w14:paraId="52E36AE6" w14:textId="77777777" w:rsidR="005436E5" w:rsidRDefault="005436E5" w:rsidP="00246D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ingle line of text</w:t>
            </w:r>
          </w:p>
        </w:tc>
        <w:tc>
          <w:tcPr>
            <w:tcW w:w="2158" w:type="dxa"/>
          </w:tcPr>
          <w:p w14:paraId="7988E36D" w14:textId="77777777" w:rsidR="005436E5" w:rsidRDefault="005436E5" w:rsidP="00246D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5369">
              <w:t>Text</w:t>
            </w:r>
          </w:p>
        </w:tc>
        <w:tc>
          <w:tcPr>
            <w:tcW w:w="2158" w:type="dxa"/>
          </w:tcPr>
          <w:p w14:paraId="1389BFB1" w14:textId="77777777" w:rsidR="005436E5" w:rsidRDefault="005436E5" w:rsidP="00246D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5369">
              <w:t xml:space="preserve">Max length </w:t>
            </w:r>
            <w:proofErr w:type="gramStart"/>
            <w:r w:rsidRPr="00C25369">
              <w:t>1000</w:t>
            </w:r>
            <w:proofErr w:type="gramEnd"/>
          </w:p>
        </w:tc>
        <w:tc>
          <w:tcPr>
            <w:tcW w:w="2158" w:type="dxa"/>
          </w:tcPr>
          <w:p w14:paraId="268B9CC7" w14:textId="77777777" w:rsidR="005436E5" w:rsidRDefault="005436E5" w:rsidP="00246D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5369">
              <w:t>Optional</w:t>
            </w:r>
          </w:p>
        </w:tc>
      </w:tr>
      <w:tr w:rsidR="005436E5" w14:paraId="324F16AF" w14:textId="77777777" w:rsidTr="00246D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07AA9020" w14:textId="77777777" w:rsidR="005436E5" w:rsidRDefault="005436E5" w:rsidP="00246D67">
            <w:r w:rsidRPr="00C25369">
              <w:t>Session Status</w:t>
            </w:r>
          </w:p>
        </w:tc>
        <w:tc>
          <w:tcPr>
            <w:tcW w:w="2158" w:type="dxa"/>
          </w:tcPr>
          <w:p w14:paraId="3567C37D" w14:textId="77777777" w:rsidR="005436E5" w:rsidRDefault="005436E5" w:rsidP="00246D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oice</w:t>
            </w:r>
          </w:p>
        </w:tc>
        <w:tc>
          <w:tcPr>
            <w:tcW w:w="2158" w:type="dxa"/>
          </w:tcPr>
          <w:p w14:paraId="68C35E29" w14:textId="77777777" w:rsidR="005436E5" w:rsidRDefault="005436E5" w:rsidP="00246D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58" w:type="dxa"/>
          </w:tcPr>
          <w:p w14:paraId="2A003D3D" w14:textId="77777777" w:rsidR="005436E5" w:rsidRDefault="005436E5" w:rsidP="00246D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5369">
              <w:t>With these options:</w:t>
            </w:r>
          </w:p>
          <w:p w14:paraId="663A07AD" w14:textId="77777777" w:rsidR="005436E5" w:rsidRDefault="005436E5" w:rsidP="005436E5">
            <w:pPr>
              <w:pStyle w:val="Paragraphedeliste"/>
              <w:numPr>
                <w:ilvl w:val="0"/>
                <w:numId w:val="44"/>
              </w:numPr>
              <w:ind w:left="214" w:hanging="2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5369">
              <w:t>Draft</w:t>
            </w:r>
          </w:p>
          <w:p w14:paraId="5B4572BB" w14:textId="77777777" w:rsidR="005436E5" w:rsidRDefault="005436E5" w:rsidP="005436E5">
            <w:pPr>
              <w:pStyle w:val="Paragraphedeliste"/>
              <w:numPr>
                <w:ilvl w:val="0"/>
                <w:numId w:val="44"/>
              </w:numPr>
              <w:ind w:left="214" w:hanging="2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5369">
              <w:t>Waiting Approval</w:t>
            </w:r>
          </w:p>
          <w:p w14:paraId="124F4594" w14:textId="77777777" w:rsidR="005436E5" w:rsidRDefault="005436E5" w:rsidP="005436E5">
            <w:pPr>
              <w:pStyle w:val="Paragraphedeliste"/>
              <w:numPr>
                <w:ilvl w:val="0"/>
                <w:numId w:val="44"/>
              </w:numPr>
              <w:ind w:left="214" w:hanging="2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5369">
              <w:t>Approved</w:t>
            </w:r>
          </w:p>
          <w:p w14:paraId="062D09D9" w14:textId="77777777" w:rsidR="005436E5" w:rsidRDefault="005436E5" w:rsidP="005436E5">
            <w:pPr>
              <w:pStyle w:val="Paragraphedeliste"/>
              <w:numPr>
                <w:ilvl w:val="0"/>
                <w:numId w:val="44"/>
              </w:numPr>
              <w:ind w:left="214" w:hanging="2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5369">
              <w:t>Rejected</w:t>
            </w:r>
          </w:p>
          <w:p w14:paraId="08DF7D76" w14:textId="77777777" w:rsidR="005436E5" w:rsidRDefault="005436E5" w:rsidP="005436E5">
            <w:pPr>
              <w:pStyle w:val="Paragraphedeliste"/>
              <w:numPr>
                <w:ilvl w:val="0"/>
                <w:numId w:val="44"/>
              </w:numPr>
              <w:ind w:left="214" w:hanging="2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  <w:r w:rsidRPr="00C25369">
              <w:t>ublished</w:t>
            </w:r>
          </w:p>
        </w:tc>
        <w:tc>
          <w:tcPr>
            <w:tcW w:w="2158" w:type="dxa"/>
          </w:tcPr>
          <w:p w14:paraId="00DCD11E" w14:textId="77777777" w:rsidR="005436E5" w:rsidRDefault="005436E5" w:rsidP="00246D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5369">
              <w:t>Optional</w:t>
            </w:r>
          </w:p>
        </w:tc>
      </w:tr>
    </w:tbl>
    <w:p w14:paraId="288EC282" w14:textId="77777777" w:rsidR="005436E5" w:rsidRPr="005436E5" w:rsidRDefault="005436E5" w:rsidP="00994A4E">
      <w:pPr>
        <w:pStyle w:val="Paragraphedeliste"/>
        <w:numPr>
          <w:ilvl w:val="0"/>
          <w:numId w:val="8"/>
        </w:numPr>
        <w:ind w:left="360"/>
        <w:jc w:val="left"/>
      </w:pPr>
      <w:r>
        <w:t xml:space="preserve">Select the </w:t>
      </w:r>
      <w:r w:rsidRPr="005436E5">
        <w:rPr>
          <w:b/>
          <w:bCs/>
        </w:rPr>
        <w:t>Views</w:t>
      </w:r>
      <w:r>
        <w:t xml:space="preserve"> tab and click </w:t>
      </w:r>
      <w:r w:rsidRPr="005436E5">
        <w:rPr>
          <w:b/>
          <w:bCs/>
        </w:rPr>
        <w:t xml:space="preserve">+ </w:t>
      </w:r>
      <w:r w:rsidRPr="005436E5">
        <w:rPr>
          <w:b/>
          <w:bCs/>
        </w:rPr>
        <w:t>New</w:t>
      </w:r>
      <w:r w:rsidRPr="005436E5">
        <w:rPr>
          <w:b/>
          <w:bCs/>
        </w:rPr>
        <w:t xml:space="preserve"> View</w:t>
      </w:r>
      <w:r w:rsidRPr="005436E5">
        <w:rPr>
          <w:b/>
          <w:bCs/>
        </w:rPr>
        <w:br/>
      </w:r>
      <w:r>
        <w:rPr>
          <w:noProof/>
        </w:rPr>
        <w:drawing>
          <wp:inline distT="0" distB="0" distL="0" distR="0" wp14:anchorId="163FCD5C" wp14:editId="0BBE0ABC">
            <wp:extent cx="3244850" cy="2159029"/>
            <wp:effectExtent l="19050" t="19050" r="12700" b="12700"/>
            <wp:docPr id="116375636" name="Image 116375636" descr="Une image contenant texte, capture d’écran, nombre, Polic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75636" name="Image 116375636" descr="Une image contenant texte, capture d’écran, nombre, Police&#10;&#10;Description générée automatiquement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283871" cy="2184992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329947" wp14:editId="732FE27E">
            <wp:extent cx="3143792" cy="2148840"/>
            <wp:effectExtent l="19050" t="19050" r="19050" b="22860"/>
            <wp:docPr id="116375639" name="Image 116375639" descr="Une image contenant texte, capture d’écran, logiciel, nombr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75639" name="Image 116375639" descr="Une image contenant texte, capture d’écran, logiciel, nombre&#10;&#10;Description générée automatiquement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177855" cy="2172123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1DA10843" w14:textId="722597A8" w:rsidR="00287915" w:rsidRPr="005436E5" w:rsidRDefault="0010083E" w:rsidP="007D321E">
      <w:pPr>
        <w:pStyle w:val="Paragraphedeliste"/>
        <w:numPr>
          <w:ilvl w:val="0"/>
          <w:numId w:val="8"/>
        </w:numPr>
        <w:ind w:left="360"/>
        <w:jc w:val="left"/>
      </w:pPr>
      <w:r>
        <w:t xml:space="preserve">Enter </w:t>
      </w:r>
      <w:r w:rsidRPr="005436E5">
        <w:rPr>
          <w:b/>
          <w:bCs/>
        </w:rPr>
        <w:t>Published Sessions</w:t>
      </w:r>
      <w:r>
        <w:t xml:space="preserve"> into </w:t>
      </w:r>
      <w:r w:rsidRPr="005436E5">
        <w:rPr>
          <w:b/>
          <w:bCs/>
        </w:rPr>
        <w:t>Name</w:t>
      </w:r>
      <w:r>
        <w:t xml:space="preserve"> and click </w:t>
      </w:r>
      <w:r w:rsidRPr="005436E5">
        <w:rPr>
          <w:b/>
          <w:bCs/>
        </w:rPr>
        <w:t>Create</w:t>
      </w:r>
      <w:r w:rsidR="005436E5" w:rsidRPr="005436E5">
        <w:rPr>
          <w:b/>
          <w:bCs/>
        </w:rPr>
        <w:br/>
      </w:r>
      <w:r>
        <w:rPr>
          <w:noProof/>
        </w:rPr>
        <w:drawing>
          <wp:inline distT="0" distB="0" distL="0" distR="0" wp14:anchorId="13896C0E" wp14:editId="2E5F7106">
            <wp:extent cx="4356100" cy="2431783"/>
            <wp:effectExtent l="19050" t="19050" r="25400" b="26035"/>
            <wp:docPr id="15" name="Picture 15" descr="Create New View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ublished Sessions New View.png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9025" cy="243899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526365" w14:textId="0DEB5046" w:rsidR="00287915" w:rsidRDefault="0068116F" w:rsidP="005436E5">
      <w:pPr>
        <w:pStyle w:val="Paragraphedeliste"/>
        <w:numPr>
          <w:ilvl w:val="0"/>
          <w:numId w:val="8"/>
        </w:numPr>
        <w:ind w:left="360"/>
        <w:jc w:val="left"/>
      </w:pPr>
      <w:r>
        <w:t xml:space="preserve">Click on </w:t>
      </w:r>
      <w:r w:rsidRPr="005436E5">
        <w:rPr>
          <w:b/>
          <w:bCs/>
        </w:rPr>
        <w:t>Capacity</w:t>
      </w:r>
      <w:r w:rsidR="00801DA4" w:rsidRPr="005436E5">
        <w:rPr>
          <w:b/>
          <w:bCs/>
        </w:rPr>
        <w:t xml:space="preserve"> </w:t>
      </w:r>
      <w:r w:rsidR="00801DA4">
        <w:t>to add it as a view header</w:t>
      </w:r>
      <w:r w:rsidR="00886323">
        <w:t>.</w:t>
      </w:r>
    </w:p>
    <w:p w14:paraId="4EB01E2C" w14:textId="201B6E80" w:rsidR="009B5045" w:rsidRPr="005436E5" w:rsidRDefault="009B5045" w:rsidP="005436E5">
      <w:pPr>
        <w:pStyle w:val="Paragraphedeliste"/>
        <w:numPr>
          <w:ilvl w:val="0"/>
          <w:numId w:val="8"/>
        </w:numPr>
        <w:ind w:left="360"/>
        <w:jc w:val="left"/>
      </w:pPr>
      <w:r>
        <w:t xml:space="preserve">Add the following </w:t>
      </w:r>
      <w:r w:rsidR="006C5645">
        <w:t>column</w:t>
      </w:r>
      <w:r>
        <w:t xml:space="preserve">s to your view: </w:t>
      </w:r>
      <w:r w:rsidR="00886323" w:rsidRPr="005436E5">
        <w:rPr>
          <w:b/>
          <w:bCs/>
        </w:rPr>
        <w:t>Speaker,</w:t>
      </w:r>
      <w:r>
        <w:t xml:space="preserve"> </w:t>
      </w:r>
      <w:r w:rsidRPr="005436E5">
        <w:rPr>
          <w:b/>
          <w:bCs/>
        </w:rPr>
        <w:t>External Speaker</w:t>
      </w:r>
      <w:r>
        <w:t xml:space="preserve">, and </w:t>
      </w:r>
      <w:r w:rsidR="00886323" w:rsidRPr="005436E5">
        <w:rPr>
          <w:b/>
          <w:bCs/>
        </w:rPr>
        <w:t>Track.</w:t>
      </w:r>
      <w:r w:rsidR="00F64BF7">
        <w:rPr>
          <w:b/>
          <w:bCs/>
        </w:rPr>
        <w:br/>
      </w:r>
      <w:r w:rsidR="00F64BF7">
        <w:rPr>
          <w:noProof/>
        </w:rPr>
        <w:drawing>
          <wp:inline distT="0" distB="0" distL="0" distR="0" wp14:anchorId="576AD7E6" wp14:editId="25ECA3E4">
            <wp:extent cx="5556250" cy="668808"/>
            <wp:effectExtent l="19050" t="19050" r="25400" b="17145"/>
            <wp:docPr id="116375645" name="Image 1163756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569038" cy="67034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778932" w14:textId="6C788D7C" w:rsidR="00FF4FEE" w:rsidRPr="00F64BF7" w:rsidRDefault="00FF4FEE" w:rsidP="003D407E">
      <w:pPr>
        <w:pStyle w:val="Paragraphedeliste"/>
        <w:numPr>
          <w:ilvl w:val="0"/>
          <w:numId w:val="8"/>
        </w:numPr>
        <w:ind w:left="360"/>
        <w:jc w:val="left"/>
      </w:pPr>
      <w:r>
        <w:lastRenderedPageBreak/>
        <w:t xml:space="preserve">On the right of the screen, select </w:t>
      </w:r>
      <w:r w:rsidR="00183C94" w:rsidRPr="00F64BF7">
        <w:rPr>
          <w:b/>
          <w:bCs/>
        </w:rPr>
        <w:t>Edit filters</w:t>
      </w:r>
      <w:r w:rsidR="00F64BF7">
        <w:rPr>
          <w:b/>
          <w:bCs/>
        </w:rPr>
        <w:br/>
      </w:r>
      <w:r w:rsidR="00183C94">
        <w:rPr>
          <w:noProof/>
        </w:rPr>
        <w:drawing>
          <wp:inline distT="0" distB="0" distL="0" distR="0" wp14:anchorId="336CA210" wp14:editId="692B7185">
            <wp:extent cx="2108200" cy="3760617"/>
            <wp:effectExtent l="19050" t="19050" r="25400" b="11430"/>
            <wp:docPr id="20" name="Picture 20" descr="Select Edit filter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Edit Filters.png"/>
                    <pic:cNvPicPr/>
                  </pic:nvPicPr>
                  <pic:blipFill rotWithShape="1"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05" b="17991"/>
                    <a:stretch/>
                  </pic:blipFill>
                  <pic:spPr bwMode="auto">
                    <a:xfrm>
                      <a:off x="0" y="0"/>
                      <a:ext cx="2116774" cy="3775911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B50390" w14:textId="486D7158" w:rsidR="00851366" w:rsidRPr="00F64BF7" w:rsidRDefault="00EE03EE" w:rsidP="00E60B0E">
      <w:pPr>
        <w:pStyle w:val="Paragraphedeliste"/>
        <w:numPr>
          <w:ilvl w:val="0"/>
          <w:numId w:val="8"/>
        </w:numPr>
        <w:ind w:left="360"/>
        <w:jc w:val="left"/>
      </w:pPr>
      <w:r>
        <w:t xml:space="preserve">Click </w:t>
      </w:r>
      <w:r w:rsidRPr="00F64BF7">
        <w:rPr>
          <w:b/>
          <w:bCs/>
        </w:rPr>
        <w:t>Add</w:t>
      </w:r>
      <w:r w:rsidR="00851366" w:rsidRPr="00F64BF7">
        <w:rPr>
          <w:b/>
          <w:bCs/>
        </w:rPr>
        <w:t xml:space="preserve"> </w:t>
      </w:r>
      <w:r w:rsidR="00851366" w:rsidRPr="00851366">
        <w:t>and select</w:t>
      </w:r>
      <w:r w:rsidR="00851366" w:rsidRPr="00F64BF7">
        <w:rPr>
          <w:b/>
          <w:bCs/>
        </w:rPr>
        <w:t xml:space="preserve"> Add Row.</w:t>
      </w:r>
      <w:r w:rsidR="00F64BF7">
        <w:rPr>
          <w:b/>
          <w:bCs/>
        </w:rPr>
        <w:br/>
      </w:r>
      <w:r w:rsidR="00A510E3">
        <w:rPr>
          <w:noProof/>
        </w:rPr>
        <w:drawing>
          <wp:inline distT="0" distB="0" distL="0" distR="0" wp14:anchorId="7498D2A1" wp14:editId="22F08A73">
            <wp:extent cx="2736850" cy="1374401"/>
            <wp:effectExtent l="19050" t="19050" r="25400" b="16510"/>
            <wp:docPr id="11" name="Picture 11" descr="Add row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798007" cy="1405113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04E93DAF" w14:textId="4796F464" w:rsidR="00EE03EE" w:rsidRPr="00F64BF7" w:rsidRDefault="00A510E3" w:rsidP="00376473">
      <w:pPr>
        <w:pStyle w:val="Paragraphedeliste"/>
        <w:numPr>
          <w:ilvl w:val="0"/>
          <w:numId w:val="8"/>
        </w:numPr>
        <w:ind w:left="360"/>
        <w:jc w:val="left"/>
      </w:pPr>
      <w:r>
        <w:t xml:space="preserve">Set the filter as </w:t>
      </w:r>
      <w:r w:rsidR="00EE03EE" w:rsidRPr="00F64BF7">
        <w:rPr>
          <w:b/>
          <w:bCs/>
        </w:rPr>
        <w:t>Session Status</w:t>
      </w:r>
      <w:r w:rsidR="00EE03EE">
        <w:t xml:space="preserve"> </w:t>
      </w:r>
      <w:r w:rsidR="00EE03EE" w:rsidRPr="00F64BF7">
        <w:rPr>
          <w:b/>
          <w:bCs/>
        </w:rPr>
        <w:t>Equals Published.</w:t>
      </w:r>
      <w:r w:rsidR="003E459A">
        <w:rPr>
          <w:noProof/>
        </w:rPr>
        <w:drawing>
          <wp:inline distT="0" distB="0" distL="0" distR="0" wp14:anchorId="30497C41" wp14:editId="486DF0F1">
            <wp:extent cx="4591050" cy="1165189"/>
            <wp:effectExtent l="19050" t="19050" r="19050" b="16510"/>
            <wp:docPr id="21" name="Picture 21" descr="Set filt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essionStatus Equals.png"/>
                    <pic:cNvPicPr/>
                  </pic:nvPicPr>
                  <pic:blipFill rotWithShape="1"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666"/>
                    <a:stretch/>
                  </pic:blipFill>
                  <pic:spPr bwMode="auto">
                    <a:xfrm>
                      <a:off x="0" y="0"/>
                      <a:ext cx="4682095" cy="1188296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7CDA69" w14:textId="7F5B9769" w:rsidR="00AC1663" w:rsidRPr="00F64BF7" w:rsidRDefault="00016215" w:rsidP="00F64BF7">
      <w:pPr>
        <w:pStyle w:val="Paragraphedeliste"/>
        <w:numPr>
          <w:ilvl w:val="0"/>
          <w:numId w:val="8"/>
        </w:numPr>
        <w:ind w:left="360"/>
        <w:jc w:val="left"/>
      </w:pPr>
      <w:r>
        <w:t xml:space="preserve">Click </w:t>
      </w:r>
      <w:r w:rsidRPr="00F64BF7">
        <w:rPr>
          <w:b/>
          <w:bCs/>
        </w:rPr>
        <w:t>OK</w:t>
      </w:r>
    </w:p>
    <w:p w14:paraId="30A5235C" w14:textId="3A8A20CF" w:rsidR="00A510E3" w:rsidRDefault="00E95471" w:rsidP="008411DC">
      <w:pPr>
        <w:pStyle w:val="Paragraphedeliste"/>
        <w:numPr>
          <w:ilvl w:val="0"/>
          <w:numId w:val="8"/>
        </w:numPr>
        <w:ind w:left="360"/>
        <w:jc w:val="left"/>
      </w:pPr>
      <w:r>
        <w:t xml:space="preserve">Click </w:t>
      </w:r>
      <w:r w:rsidRPr="00F64BF7">
        <w:rPr>
          <w:b/>
          <w:bCs/>
        </w:rPr>
        <w:t>Save</w:t>
      </w:r>
      <w:r w:rsidR="00F64BF7" w:rsidRPr="00F64BF7">
        <w:rPr>
          <w:b/>
          <w:bCs/>
        </w:rPr>
        <w:t xml:space="preserve"> and publish</w:t>
      </w:r>
      <w:r w:rsidR="00F64BF7">
        <w:t xml:space="preserve"> </w:t>
      </w:r>
      <w:r w:rsidR="00F64BF7" w:rsidRPr="00A510E3">
        <w:t>and wait for the publishing to complete.</w:t>
      </w:r>
      <w:r w:rsidR="00F64BF7">
        <w:br/>
      </w:r>
      <w:r w:rsidR="00A510E3" w:rsidRPr="00A510E3">
        <w:rPr>
          <w:noProof/>
        </w:rPr>
        <w:drawing>
          <wp:inline distT="0" distB="0" distL="0" distR="0" wp14:anchorId="727DACBB" wp14:editId="76D68089">
            <wp:extent cx="2130525" cy="684010"/>
            <wp:effectExtent l="19050" t="19050" r="22225" b="209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0525" cy="6840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7032B3" w14:textId="72526968" w:rsidR="003E459A" w:rsidRDefault="00060A16" w:rsidP="00F64BF7">
      <w:pPr>
        <w:pStyle w:val="Paragraphedeliste"/>
        <w:numPr>
          <w:ilvl w:val="0"/>
          <w:numId w:val="8"/>
        </w:numPr>
        <w:ind w:left="360"/>
        <w:jc w:val="left"/>
      </w:pPr>
      <w:r>
        <w:lastRenderedPageBreak/>
        <w:t xml:space="preserve">Return to the Studio using the </w:t>
      </w:r>
      <w:r w:rsidRPr="00060A16">
        <w:rPr>
          <w:b/>
          <w:bCs/>
        </w:rPr>
        <w:sym w:font="Wingdings" w:char="F0DF"/>
      </w:r>
      <w:r w:rsidRPr="00060A16">
        <w:rPr>
          <w:b/>
          <w:bCs/>
        </w:rPr>
        <w:t xml:space="preserve"> Back</w:t>
      </w:r>
      <w:r w:rsidR="009A593C">
        <w:t>.</w:t>
      </w:r>
      <w:r w:rsidR="00F64BF7">
        <w:br/>
      </w:r>
      <w:r w:rsidR="00F64BF7">
        <w:rPr>
          <w:noProof/>
        </w:rPr>
        <w:drawing>
          <wp:inline distT="0" distB="0" distL="0" distR="0" wp14:anchorId="1516E9CD" wp14:editId="0B5C3424">
            <wp:extent cx="2374900" cy="625610"/>
            <wp:effectExtent l="19050" t="19050" r="25400" b="22225"/>
            <wp:docPr id="116375649" name="Image 116375649" descr="Une image contenant texte, Police, ligne, nombr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75649" name="Image 116375649" descr="Une image contenant texte, Police, ligne, nombre&#10;&#10;Description générée automatiquement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418884" cy="63719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51447C" w14:textId="77777777" w:rsidR="00F64BF7" w:rsidRDefault="00725E7A" w:rsidP="00F64BF7">
      <w:pPr>
        <w:pStyle w:val="Paragraphedeliste"/>
        <w:numPr>
          <w:ilvl w:val="0"/>
          <w:numId w:val="8"/>
        </w:numPr>
        <w:ind w:left="360"/>
        <w:jc w:val="left"/>
      </w:pPr>
      <w:r>
        <w:t xml:space="preserve">Select the </w:t>
      </w:r>
      <w:r w:rsidRPr="00F64BF7">
        <w:rPr>
          <w:b/>
        </w:rPr>
        <w:t>Forms</w:t>
      </w:r>
      <w:r>
        <w:t xml:space="preserve"> </w:t>
      </w:r>
      <w:r w:rsidR="00F64BF7">
        <w:br/>
      </w:r>
      <w:r w:rsidR="00F64BF7">
        <w:rPr>
          <w:noProof/>
        </w:rPr>
        <w:drawing>
          <wp:inline distT="0" distB="0" distL="0" distR="0" wp14:anchorId="25287783" wp14:editId="6EC22147">
            <wp:extent cx="5010150" cy="2261990"/>
            <wp:effectExtent l="19050" t="19050" r="19050" b="24130"/>
            <wp:docPr id="116375654" name="Image 116375654" descr="Une image contenant texte, capture d’écran, nombre, Polic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75654" name="Image 116375654" descr="Une image contenant texte, capture d’écran, nombre, Police&#10;&#10;Description générée automatiquement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045868" cy="227811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C24E25" w14:textId="6EAB3B49" w:rsidR="00725E7A" w:rsidRDefault="00725E7A" w:rsidP="00992C3F">
      <w:pPr>
        <w:pStyle w:val="Paragraphedeliste"/>
        <w:numPr>
          <w:ilvl w:val="0"/>
          <w:numId w:val="8"/>
        </w:numPr>
        <w:ind w:left="360"/>
        <w:jc w:val="left"/>
      </w:pPr>
      <w:r>
        <w:t xml:space="preserve">tab and click to open the </w:t>
      </w:r>
      <w:r w:rsidRPr="00F64BF7">
        <w:rPr>
          <w:b/>
        </w:rPr>
        <w:t>Main</w:t>
      </w:r>
      <w:r>
        <w:t xml:space="preserve"> form</w:t>
      </w:r>
      <w:r w:rsidR="00F64BF7">
        <w:t>.</w:t>
      </w:r>
      <w:r w:rsidR="00F64BF7">
        <w:br/>
      </w:r>
      <w:r>
        <w:rPr>
          <w:noProof/>
        </w:rPr>
        <w:drawing>
          <wp:inline distT="0" distB="0" distL="0" distR="0" wp14:anchorId="4CF9A15C" wp14:editId="58AD171A">
            <wp:extent cx="5010164" cy="1745898"/>
            <wp:effectExtent l="19050" t="19050" r="19050" b="26035"/>
            <wp:docPr id="259" name="Picture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 259"/>
                    <pic:cNvPicPr/>
                  </pic:nvPicPr>
                  <pic:blipFill rotWithShape="1"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242"/>
                    <a:stretch/>
                  </pic:blipFill>
                  <pic:spPr bwMode="auto">
                    <a:xfrm>
                      <a:off x="0" y="0"/>
                      <a:ext cx="5010164" cy="1745898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B11043" w14:textId="365D1782" w:rsidR="00725E7A" w:rsidRDefault="00725E7A" w:rsidP="00C957BF">
      <w:pPr>
        <w:pStyle w:val="Paragraphedeliste"/>
        <w:numPr>
          <w:ilvl w:val="0"/>
          <w:numId w:val="8"/>
        </w:numPr>
        <w:ind w:left="360"/>
        <w:jc w:val="left"/>
      </w:pPr>
      <w:r>
        <w:t xml:space="preserve">Drag the </w:t>
      </w:r>
      <w:r w:rsidRPr="00F64BF7">
        <w:rPr>
          <w:b/>
        </w:rPr>
        <w:t>Description</w:t>
      </w:r>
      <w:r>
        <w:t xml:space="preserve"> </w:t>
      </w:r>
      <w:r w:rsidR="006C5645">
        <w:t>column</w:t>
      </w:r>
      <w:r>
        <w:t xml:space="preserve"> and place it below the </w:t>
      </w:r>
      <w:r w:rsidRPr="00F64BF7">
        <w:rPr>
          <w:b/>
        </w:rPr>
        <w:t>Name</w:t>
      </w:r>
      <w:r>
        <w:t xml:space="preserve"> </w:t>
      </w:r>
      <w:r w:rsidR="006C5645">
        <w:t>column</w:t>
      </w:r>
      <w:r>
        <w:t>.</w:t>
      </w:r>
      <w:r w:rsidR="00F64BF7">
        <w:br/>
      </w:r>
      <w:r>
        <w:rPr>
          <w:noProof/>
        </w:rPr>
        <w:drawing>
          <wp:inline distT="0" distB="0" distL="0" distR="0" wp14:anchorId="21D45F55" wp14:editId="50AC9282">
            <wp:extent cx="5231637" cy="2114550"/>
            <wp:effectExtent l="19050" t="19050" r="26670" b="19050"/>
            <wp:docPr id="260" name="Picture 260" descr="Place field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9"/>
                    <a:srcRect b="7771"/>
                    <a:stretch/>
                  </pic:blipFill>
                  <pic:spPr bwMode="auto">
                    <a:xfrm>
                      <a:off x="0" y="0"/>
                      <a:ext cx="5296133" cy="2140618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A5983E" w14:textId="7AA99E2B" w:rsidR="00F64BF7" w:rsidRDefault="00725E7A" w:rsidP="00F64BF7">
      <w:pPr>
        <w:pStyle w:val="Paragraphedeliste"/>
        <w:numPr>
          <w:ilvl w:val="0"/>
          <w:numId w:val="8"/>
        </w:numPr>
        <w:ind w:left="360"/>
        <w:jc w:val="left"/>
      </w:pPr>
      <w:r w:rsidRPr="00F64BF7">
        <w:rPr>
          <w:b/>
          <w:bCs/>
        </w:rPr>
        <w:t>Add</w:t>
      </w:r>
      <w:r>
        <w:t xml:space="preserve"> </w:t>
      </w:r>
      <w:r w:rsidR="00F64BF7">
        <w:t xml:space="preserve">columns </w:t>
      </w:r>
      <w:r w:rsidR="00F64BF7">
        <w:t xml:space="preserve">to the </w:t>
      </w:r>
      <w:r w:rsidR="00F64BF7">
        <w:t>form:</w:t>
      </w:r>
    </w:p>
    <w:p w14:paraId="5279D400" w14:textId="77777777" w:rsidR="00060A16" w:rsidRDefault="00060A16" w:rsidP="00060A16">
      <w:pPr>
        <w:pStyle w:val="Paragraphedeliste"/>
        <w:numPr>
          <w:ilvl w:val="1"/>
          <w:numId w:val="8"/>
        </w:numPr>
        <w:jc w:val="left"/>
      </w:pPr>
      <w:r>
        <w:t>Session Status</w:t>
      </w:r>
    </w:p>
    <w:p w14:paraId="26C6F3DF" w14:textId="77777777" w:rsidR="00060A16" w:rsidRDefault="00060A16" w:rsidP="00060A16">
      <w:pPr>
        <w:pStyle w:val="Paragraphedeliste"/>
        <w:numPr>
          <w:ilvl w:val="1"/>
          <w:numId w:val="8"/>
        </w:numPr>
        <w:jc w:val="left"/>
      </w:pPr>
      <w:r>
        <w:t>Track</w:t>
      </w:r>
    </w:p>
    <w:p w14:paraId="39866CC2" w14:textId="77777777" w:rsidR="00060A16" w:rsidRDefault="00060A16" w:rsidP="00060A16">
      <w:pPr>
        <w:pStyle w:val="Paragraphedeliste"/>
        <w:numPr>
          <w:ilvl w:val="1"/>
          <w:numId w:val="8"/>
        </w:numPr>
        <w:jc w:val="left"/>
      </w:pPr>
      <w:r>
        <w:t>Start Time</w:t>
      </w:r>
    </w:p>
    <w:p w14:paraId="75071189" w14:textId="77777777" w:rsidR="00060A16" w:rsidRDefault="00060A16" w:rsidP="00060A16">
      <w:pPr>
        <w:pStyle w:val="Paragraphedeliste"/>
        <w:numPr>
          <w:ilvl w:val="1"/>
          <w:numId w:val="8"/>
        </w:numPr>
        <w:jc w:val="left"/>
      </w:pPr>
      <w:r>
        <w:lastRenderedPageBreak/>
        <w:t>End Time</w:t>
      </w:r>
    </w:p>
    <w:p w14:paraId="2B38A46A" w14:textId="77777777" w:rsidR="00060A16" w:rsidRDefault="00060A16" w:rsidP="00060A16">
      <w:pPr>
        <w:pStyle w:val="Paragraphedeliste"/>
        <w:numPr>
          <w:ilvl w:val="1"/>
          <w:numId w:val="8"/>
        </w:numPr>
        <w:jc w:val="left"/>
      </w:pPr>
      <w:r>
        <w:t>Speaker</w:t>
      </w:r>
    </w:p>
    <w:p w14:paraId="370842DC" w14:textId="77777777" w:rsidR="00060A16" w:rsidRDefault="00060A16" w:rsidP="00060A16">
      <w:pPr>
        <w:pStyle w:val="Paragraphedeliste"/>
        <w:numPr>
          <w:ilvl w:val="1"/>
          <w:numId w:val="8"/>
        </w:numPr>
        <w:jc w:val="left"/>
      </w:pPr>
      <w:r>
        <w:t>External Speaker</w:t>
      </w:r>
    </w:p>
    <w:p w14:paraId="52F9CF48" w14:textId="77777777" w:rsidR="00060A16" w:rsidRDefault="00060A16" w:rsidP="00060A16">
      <w:pPr>
        <w:pStyle w:val="Paragraphedeliste"/>
        <w:numPr>
          <w:ilvl w:val="1"/>
          <w:numId w:val="8"/>
        </w:numPr>
        <w:jc w:val="left"/>
      </w:pPr>
      <w:r>
        <w:t>Venue</w:t>
      </w:r>
    </w:p>
    <w:p w14:paraId="5491E36F" w14:textId="77777777" w:rsidR="00060A16" w:rsidRDefault="00060A16" w:rsidP="00060A16">
      <w:pPr>
        <w:pStyle w:val="Paragraphedeliste"/>
        <w:numPr>
          <w:ilvl w:val="1"/>
          <w:numId w:val="8"/>
        </w:numPr>
        <w:jc w:val="left"/>
      </w:pPr>
      <w:r>
        <w:t>Capacity</w:t>
      </w:r>
    </w:p>
    <w:p w14:paraId="7BCEF0D6" w14:textId="77777777" w:rsidR="00060A16" w:rsidRDefault="00060A16" w:rsidP="00060A16">
      <w:pPr>
        <w:pStyle w:val="Paragraphedeliste"/>
        <w:numPr>
          <w:ilvl w:val="1"/>
          <w:numId w:val="8"/>
        </w:numPr>
        <w:jc w:val="left"/>
      </w:pPr>
      <w:r>
        <w:t>ADA Requirements</w:t>
      </w:r>
    </w:p>
    <w:p w14:paraId="4CFA47F0" w14:textId="77777777" w:rsidR="00060A16" w:rsidRDefault="00060A16" w:rsidP="00060A16">
      <w:pPr>
        <w:pStyle w:val="Paragraphedeliste"/>
        <w:numPr>
          <w:ilvl w:val="1"/>
          <w:numId w:val="8"/>
        </w:numPr>
        <w:jc w:val="left"/>
      </w:pPr>
      <w:r>
        <w:t>A/V Requirements</w:t>
      </w:r>
    </w:p>
    <w:p w14:paraId="38A6A851" w14:textId="77777777" w:rsidR="00060A16" w:rsidRDefault="00060A16" w:rsidP="00060A16">
      <w:pPr>
        <w:pStyle w:val="Paragraphedeliste"/>
        <w:numPr>
          <w:ilvl w:val="1"/>
          <w:numId w:val="8"/>
        </w:numPr>
        <w:jc w:val="left"/>
      </w:pPr>
      <w:r>
        <w:t>Room Setup</w:t>
      </w:r>
    </w:p>
    <w:p w14:paraId="6C93F501" w14:textId="77777777" w:rsidR="00060A16" w:rsidRDefault="00060A16" w:rsidP="00060A16">
      <w:pPr>
        <w:ind w:left="360"/>
      </w:pPr>
      <w:r>
        <w:rPr>
          <w:noProof/>
        </w:rPr>
        <w:drawing>
          <wp:inline distT="0" distB="0" distL="0" distR="0" wp14:anchorId="032B0F71" wp14:editId="25FC2111">
            <wp:extent cx="4322947" cy="5244465"/>
            <wp:effectExtent l="19050" t="19050" r="20955" b="13335"/>
            <wp:docPr id="32" name="Picture 32" descr="Une image contenant texte, capture d’écran, affichage, nombr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Une image contenant texte, capture d’écran, affichage, nombre&#10;&#10;Description générée automatiquement"/>
                    <pic:cNvPicPr/>
                  </pic:nvPicPr>
                  <pic:blipFill rotWithShape="1"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4"/>
                    <a:stretch/>
                  </pic:blipFill>
                  <pic:spPr bwMode="auto">
                    <a:xfrm>
                      <a:off x="0" y="0"/>
                      <a:ext cx="4323933" cy="524566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9784CF" w14:textId="1AA7AE2A" w:rsidR="00725E7A" w:rsidRDefault="00725E7A" w:rsidP="004C4F3F">
      <w:pPr>
        <w:pStyle w:val="Paragraphedeliste"/>
        <w:numPr>
          <w:ilvl w:val="0"/>
          <w:numId w:val="8"/>
        </w:numPr>
        <w:ind w:left="360"/>
        <w:jc w:val="left"/>
      </w:pPr>
      <w:r>
        <w:t xml:space="preserve">Click </w:t>
      </w:r>
      <w:r w:rsidRPr="00060A16">
        <w:rPr>
          <w:b/>
        </w:rPr>
        <w:t>Save</w:t>
      </w:r>
      <w:r w:rsidR="00060A16" w:rsidRPr="00060A16">
        <w:rPr>
          <w:b/>
        </w:rPr>
        <w:t xml:space="preserve"> and publish</w:t>
      </w:r>
      <w:r>
        <w:t>.</w:t>
      </w:r>
      <w:r w:rsidR="00060A16">
        <w:br/>
      </w:r>
      <w:r>
        <w:rPr>
          <w:noProof/>
        </w:rPr>
        <w:drawing>
          <wp:inline distT="0" distB="0" distL="0" distR="0" wp14:anchorId="073934F4" wp14:editId="2F20CF8B">
            <wp:extent cx="3075922" cy="961905"/>
            <wp:effectExtent l="19050" t="19050" r="10795" b="10160"/>
            <wp:docPr id="262" name="Picture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 262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5922" cy="96190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A3F93" w14:textId="427902A8" w:rsidR="00B569E5" w:rsidRDefault="00A1733B" w:rsidP="008A341D">
      <w:pPr>
        <w:pStyle w:val="Paragraphedeliste"/>
        <w:numPr>
          <w:ilvl w:val="0"/>
          <w:numId w:val="8"/>
        </w:numPr>
        <w:ind w:left="360"/>
        <w:jc w:val="left"/>
      </w:pPr>
      <w:r>
        <w:lastRenderedPageBreak/>
        <w:t xml:space="preserve">Return to the </w:t>
      </w:r>
      <w:r w:rsidR="00060A16">
        <w:t>Studio</w:t>
      </w:r>
      <w:r>
        <w:t xml:space="preserve"> using </w:t>
      </w:r>
      <w:r w:rsidR="00B569E5">
        <w:t xml:space="preserve">the </w:t>
      </w:r>
      <w:r w:rsidR="00060A16" w:rsidRPr="00060A16">
        <w:rPr>
          <w:b/>
          <w:bCs/>
        </w:rPr>
        <w:sym w:font="Wingdings" w:char="F0DF"/>
      </w:r>
      <w:r w:rsidR="00B569E5" w:rsidRPr="00060A16">
        <w:rPr>
          <w:b/>
          <w:bCs/>
        </w:rPr>
        <w:t xml:space="preserve"> </w:t>
      </w:r>
      <w:r w:rsidR="00060A16" w:rsidRPr="00060A16">
        <w:rPr>
          <w:b/>
          <w:bCs/>
        </w:rPr>
        <w:t>Back</w:t>
      </w:r>
      <w:r w:rsidR="00725E7A">
        <w:t>.</w:t>
      </w:r>
      <w:r w:rsidR="00060A16">
        <w:br/>
      </w:r>
      <w:r w:rsidR="00B569E5">
        <w:rPr>
          <w:noProof/>
        </w:rPr>
        <w:drawing>
          <wp:inline distT="0" distB="0" distL="0" distR="0" wp14:anchorId="38900A54" wp14:editId="4563BCAB">
            <wp:extent cx="2163404" cy="1065504"/>
            <wp:effectExtent l="19050" t="19050" r="8890" b="2095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3404" cy="106550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7B58B4" w14:textId="0944862A" w:rsidR="00666304" w:rsidRDefault="00666304" w:rsidP="0070175E">
      <w:pPr>
        <w:pStyle w:val="Paragraphedeliste"/>
        <w:numPr>
          <w:ilvl w:val="0"/>
          <w:numId w:val="8"/>
        </w:numPr>
        <w:ind w:left="360"/>
        <w:jc w:val="left"/>
      </w:pPr>
      <w:r>
        <w:t xml:space="preserve">Select </w:t>
      </w:r>
      <w:r w:rsidRPr="00060A16">
        <w:rPr>
          <w:b/>
        </w:rPr>
        <w:t>Solutions</w:t>
      </w:r>
      <w:r w:rsidR="00060A16" w:rsidRPr="00060A16">
        <w:rPr>
          <w:b/>
        </w:rPr>
        <w:t xml:space="preserve"> overview</w:t>
      </w:r>
      <w:r>
        <w:t>.</w:t>
      </w:r>
      <w:r w:rsidR="00060A16">
        <w:br/>
      </w:r>
      <w:r>
        <w:rPr>
          <w:noProof/>
        </w:rPr>
        <w:drawing>
          <wp:inline distT="0" distB="0" distL="0" distR="0" wp14:anchorId="5F272361" wp14:editId="2F6923D3">
            <wp:extent cx="3029698" cy="895304"/>
            <wp:effectExtent l="19050" t="19050" r="18415" b="19685"/>
            <wp:docPr id="253" name="Pictur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 253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9698" cy="89530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E6B23C" w14:textId="027F37A0" w:rsidR="00275AF2" w:rsidRDefault="00FF5920" w:rsidP="00713032">
      <w:pPr>
        <w:pStyle w:val="Paragraphedeliste"/>
        <w:numPr>
          <w:ilvl w:val="0"/>
          <w:numId w:val="8"/>
        </w:numPr>
        <w:ind w:left="360"/>
        <w:jc w:val="left"/>
      </w:pPr>
      <w:r>
        <w:t xml:space="preserve">Click </w:t>
      </w:r>
      <w:r w:rsidRPr="00060A16">
        <w:rPr>
          <w:b/>
        </w:rPr>
        <w:t>Publish All Customizations</w:t>
      </w:r>
      <w:r>
        <w:t xml:space="preserve"> and wait for the publishing to complete.</w:t>
      </w:r>
      <w:r w:rsidR="00060A16">
        <w:br/>
      </w:r>
      <w:r w:rsidR="00666304">
        <w:rPr>
          <w:noProof/>
        </w:rPr>
        <w:drawing>
          <wp:inline distT="0" distB="0" distL="0" distR="0" wp14:anchorId="6F361EE3" wp14:editId="54C3A94A">
            <wp:extent cx="3358159" cy="1574138"/>
            <wp:effectExtent l="19050" t="19050" r="13970" b="26670"/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" name="Picture 254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0793" cy="158006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EEFA4F" w14:textId="4C9C1558" w:rsidR="00666304" w:rsidRDefault="00666304">
      <w:r>
        <w:br w:type="page"/>
      </w:r>
    </w:p>
    <w:p w14:paraId="75E6854A" w14:textId="2B24E426" w:rsidR="00785EAD" w:rsidRDefault="00904343" w:rsidP="00AE77F4">
      <w:pPr>
        <w:pStyle w:val="Titre2"/>
      </w:pPr>
      <w:bookmarkStart w:id="28" w:name="_Toc43733533"/>
      <w:r>
        <w:lastRenderedPageBreak/>
        <w:t xml:space="preserve">Exercise 2 </w:t>
      </w:r>
      <w:r w:rsidR="00463A16">
        <w:t>Create Conference Admin App</w:t>
      </w:r>
      <w:bookmarkEnd w:id="28"/>
    </w:p>
    <w:p w14:paraId="279450A2" w14:textId="7E723A22" w:rsidR="00785EAD" w:rsidRDefault="00463A16" w:rsidP="00785EAD">
      <w:r>
        <w:t xml:space="preserve">In this </w:t>
      </w:r>
      <w:r w:rsidR="00CC414E">
        <w:t>exercise</w:t>
      </w:r>
      <w:r>
        <w:t xml:space="preserve">, you will create the </w:t>
      </w:r>
      <w:r w:rsidR="004E1192">
        <w:t xml:space="preserve">model-driven </w:t>
      </w:r>
      <w:r>
        <w:t xml:space="preserve">conference administration </w:t>
      </w:r>
      <w:r w:rsidR="004E1192">
        <w:t>application.</w:t>
      </w:r>
    </w:p>
    <w:p w14:paraId="4A99A2F5" w14:textId="43308A77" w:rsidR="00CC414E" w:rsidRDefault="00CC414E" w:rsidP="00CC414E">
      <w:r>
        <w:t xml:space="preserve">Model-driven apps </w:t>
      </w:r>
      <w:proofErr w:type="gramStart"/>
      <w:r>
        <w:t>are built</w:t>
      </w:r>
      <w:proofErr w:type="gramEnd"/>
      <w:r>
        <w:t xml:space="preserve"> by composing multiple page types and components built using focused designers. </w:t>
      </w:r>
    </w:p>
    <w:p w14:paraId="4D60AE66" w14:textId="215C41B2" w:rsidR="00CC414E" w:rsidRDefault="00CC414E" w:rsidP="00CC414E">
      <w:r>
        <w:t>Model-driven apps are fully responsive so a single definition works from web to tablet to mobile devices</w:t>
      </w:r>
      <w:r w:rsidR="00867108">
        <w:t xml:space="preserve">. </w:t>
      </w:r>
      <w:r>
        <w:t xml:space="preserve">This is different </w:t>
      </w:r>
      <w:r w:rsidR="00951B16">
        <w:t>from</w:t>
      </w:r>
      <w:r>
        <w:t xml:space="preserve"> the canvas apps which need to choose the mobile vs. </w:t>
      </w:r>
      <w:r w:rsidR="00951B16">
        <w:t>t</w:t>
      </w:r>
      <w:r>
        <w:t>ablet when defining the app.</w:t>
      </w:r>
    </w:p>
    <w:p w14:paraId="17BAD5AD" w14:textId="2DD1A636" w:rsidR="00025F2A" w:rsidRDefault="00CC414E" w:rsidP="00867108">
      <w:pPr>
        <w:pStyle w:val="Titre4"/>
      </w:pPr>
      <w:r>
        <w:t>Task 1 – Create the model-driven app</w:t>
      </w:r>
    </w:p>
    <w:p w14:paraId="5527C866" w14:textId="33DBE579" w:rsidR="00867108" w:rsidRDefault="00867108" w:rsidP="00867108">
      <w:pPr>
        <w:pStyle w:val="Paragraphedeliste"/>
        <w:numPr>
          <w:ilvl w:val="0"/>
          <w:numId w:val="2"/>
        </w:numPr>
        <w:ind w:left="360"/>
        <w:jc w:val="left"/>
      </w:pPr>
      <w:r>
        <w:t xml:space="preserve">Navigate to </w:t>
      </w:r>
      <w:hyperlink r:id="rId65" w:history="1">
        <w:r w:rsidRPr="005A198F">
          <w:rPr>
            <w:rStyle w:val="Lienhypertexte"/>
            <w:color w:val="auto"/>
          </w:rPr>
          <w:t>https://make.powerapps.com/</w:t>
        </w:r>
      </w:hyperlink>
      <w:r>
        <w:t xml:space="preserve"> and make sure you are in the correct environment.</w:t>
      </w:r>
    </w:p>
    <w:p w14:paraId="2EBB2364" w14:textId="0A17FBE9" w:rsidR="00666304" w:rsidRDefault="004E1192" w:rsidP="00867108">
      <w:pPr>
        <w:pStyle w:val="Paragraphedeliste"/>
        <w:numPr>
          <w:ilvl w:val="0"/>
          <w:numId w:val="2"/>
        </w:numPr>
        <w:ind w:left="360"/>
        <w:jc w:val="left"/>
      </w:pPr>
      <w:r>
        <w:t xml:space="preserve">Select </w:t>
      </w:r>
      <w:r w:rsidR="00666304" w:rsidRPr="00867108">
        <w:rPr>
          <w:b/>
        </w:rPr>
        <w:t>Solutions</w:t>
      </w:r>
      <w:r>
        <w:t xml:space="preserve"> and click</w:t>
      </w:r>
      <w:r w:rsidR="00666304">
        <w:t xml:space="preserve"> to open the </w:t>
      </w:r>
      <w:r w:rsidR="00666304" w:rsidRPr="00867108">
        <w:rPr>
          <w:b/>
        </w:rPr>
        <w:t>Contoso Conference</w:t>
      </w:r>
      <w:r w:rsidR="00666304">
        <w:t xml:space="preserve"> solution.</w:t>
      </w:r>
      <w:r w:rsidR="00867108">
        <w:br/>
      </w:r>
      <w:r w:rsidR="00666304">
        <w:rPr>
          <w:noProof/>
        </w:rPr>
        <w:drawing>
          <wp:inline distT="0" distB="0" distL="0" distR="0" wp14:anchorId="0DDCF973" wp14:editId="123E2DA6">
            <wp:extent cx="5236359" cy="1344607"/>
            <wp:effectExtent l="19050" t="19050" r="21590" b="27305"/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Picture 255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6359" cy="134460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A2E488" w14:textId="0D0EEDAD" w:rsidR="004E1192" w:rsidRDefault="00666304" w:rsidP="00867108">
      <w:pPr>
        <w:pStyle w:val="Paragraphedeliste"/>
        <w:numPr>
          <w:ilvl w:val="0"/>
          <w:numId w:val="2"/>
        </w:numPr>
        <w:ind w:left="360"/>
        <w:jc w:val="left"/>
      </w:pPr>
      <w:r>
        <w:t xml:space="preserve">Click </w:t>
      </w:r>
      <w:r w:rsidRPr="00867108">
        <w:rPr>
          <w:b/>
        </w:rPr>
        <w:t>New | App |</w:t>
      </w:r>
      <w:r w:rsidR="004E1192" w:rsidRPr="00867108">
        <w:rPr>
          <w:b/>
        </w:rPr>
        <w:t xml:space="preserve"> Model-Driven</w:t>
      </w:r>
      <w:r w:rsidRPr="00867108">
        <w:rPr>
          <w:b/>
        </w:rPr>
        <w:t xml:space="preserve"> App</w:t>
      </w:r>
      <w:r w:rsidR="004E1192">
        <w:t>.</w:t>
      </w:r>
      <w:r w:rsidR="00867108">
        <w:br/>
      </w:r>
      <w:r>
        <w:rPr>
          <w:noProof/>
        </w:rPr>
        <w:drawing>
          <wp:inline distT="0" distB="0" distL="0" distR="0" wp14:anchorId="14A04105" wp14:editId="1A9CBCAE">
            <wp:extent cx="4199650" cy="1466667"/>
            <wp:effectExtent l="19050" t="19050" r="10795" b="19685"/>
            <wp:docPr id="256" name="Picture 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" name="Picture 256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9650" cy="146666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E7C80D" w14:textId="3CAE052F" w:rsidR="00867108" w:rsidRDefault="004E1192" w:rsidP="00867108">
      <w:pPr>
        <w:pStyle w:val="Paragraphedeliste"/>
        <w:numPr>
          <w:ilvl w:val="0"/>
          <w:numId w:val="2"/>
        </w:numPr>
        <w:ind w:left="360"/>
        <w:jc w:val="left"/>
      </w:pPr>
      <w:r>
        <w:t xml:space="preserve">Enter </w:t>
      </w:r>
      <w:r w:rsidRPr="00867108">
        <w:rPr>
          <w:b/>
        </w:rPr>
        <w:t>Conference Admin App</w:t>
      </w:r>
      <w:r>
        <w:t xml:space="preserve"> for Name and click </w:t>
      </w:r>
      <w:r w:rsidR="00867108" w:rsidRPr="00867108">
        <w:rPr>
          <w:b/>
        </w:rPr>
        <w:t>Create</w:t>
      </w:r>
      <w:r>
        <w:t>.</w:t>
      </w:r>
      <w:r w:rsidR="00867108">
        <w:br/>
      </w:r>
      <w:r w:rsidR="00666304">
        <w:rPr>
          <w:noProof/>
        </w:rPr>
        <w:drawing>
          <wp:inline distT="0" distB="0" distL="0" distR="0" wp14:anchorId="4D623966" wp14:editId="7CD68093">
            <wp:extent cx="2345117" cy="2167781"/>
            <wp:effectExtent l="19050" t="19050" r="17145" b="23495"/>
            <wp:docPr id="257" name="Picture 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Picture 257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5117" cy="216778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9DEFC2" w14:textId="6D39037F" w:rsidR="0087324F" w:rsidRDefault="00867108" w:rsidP="00867108">
      <w:pPr>
        <w:pStyle w:val="Paragraphedeliste"/>
        <w:numPr>
          <w:ilvl w:val="0"/>
          <w:numId w:val="2"/>
        </w:numPr>
        <w:ind w:left="360"/>
        <w:jc w:val="left"/>
      </w:pPr>
      <w:r>
        <w:lastRenderedPageBreak/>
        <w:t>In Navigation … c</w:t>
      </w:r>
      <w:r w:rsidR="0087324F">
        <w:t xml:space="preserve">lick </w:t>
      </w:r>
      <w:r>
        <w:t xml:space="preserve">and </w:t>
      </w:r>
      <w:r w:rsidR="0087324F">
        <w:t xml:space="preserve">select the </w:t>
      </w:r>
      <w:r w:rsidR="0087324F" w:rsidRPr="00867108">
        <w:rPr>
          <w:b/>
        </w:rPr>
        <w:t>New Group</w:t>
      </w:r>
      <w:r w:rsidR="0087324F">
        <w:t>.</w:t>
      </w:r>
      <w:r>
        <w:br/>
      </w:r>
      <w:r>
        <w:rPr>
          <w:noProof/>
        </w:rPr>
        <w:drawing>
          <wp:inline distT="0" distB="0" distL="0" distR="0" wp14:anchorId="45227618" wp14:editId="63380EDD">
            <wp:extent cx="2958469" cy="1743305"/>
            <wp:effectExtent l="19050" t="19050" r="13335" b="28575"/>
            <wp:docPr id="1" name="Image 1" descr="Une image contenant texte, capture d’écran, Police, nombr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texte, capture d’écran, Police, nombre&#10;&#10;Description générée automatiquement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979110" cy="175546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FEFCE1" w14:textId="71AA6EFA" w:rsidR="0087324F" w:rsidRDefault="0087324F" w:rsidP="008778C2">
      <w:pPr>
        <w:pStyle w:val="Paragraphedeliste"/>
        <w:numPr>
          <w:ilvl w:val="0"/>
          <w:numId w:val="2"/>
        </w:numPr>
        <w:ind w:left="360"/>
        <w:jc w:val="left"/>
      </w:pPr>
      <w:r>
        <w:t xml:space="preserve">Go to the </w:t>
      </w:r>
      <w:r w:rsidRPr="005D61EA">
        <w:rPr>
          <w:b/>
        </w:rPr>
        <w:t>Properties</w:t>
      </w:r>
      <w:r>
        <w:t xml:space="preserve"> pane, enter </w:t>
      </w:r>
      <w:r w:rsidRPr="005D61EA">
        <w:rPr>
          <w:b/>
        </w:rPr>
        <w:t>Conference</w:t>
      </w:r>
      <w:r>
        <w:t xml:space="preserve"> for </w:t>
      </w:r>
      <w:r w:rsidRPr="005D61EA">
        <w:rPr>
          <w:b/>
        </w:rPr>
        <w:t>Title</w:t>
      </w:r>
      <w:r>
        <w:t xml:space="preserve">, and </w:t>
      </w:r>
      <w:proofErr w:type="spellStart"/>
      <w:r w:rsidRPr="005D61EA">
        <w:rPr>
          <w:b/>
        </w:rPr>
        <w:t>nav_conference_group</w:t>
      </w:r>
      <w:proofErr w:type="spellEnd"/>
      <w:r>
        <w:t xml:space="preserve"> for </w:t>
      </w:r>
      <w:r w:rsidRPr="005D61EA">
        <w:rPr>
          <w:b/>
        </w:rPr>
        <w:t>ID</w:t>
      </w:r>
      <w:r>
        <w:t>.</w:t>
      </w:r>
      <w:r w:rsidR="005D61EA">
        <w:br/>
      </w:r>
      <w:r>
        <w:rPr>
          <w:noProof/>
        </w:rPr>
        <w:drawing>
          <wp:inline distT="0" distB="0" distL="0" distR="0" wp14:anchorId="411FEF20" wp14:editId="4927D4C5">
            <wp:extent cx="1976228" cy="2196752"/>
            <wp:effectExtent l="19050" t="19050" r="24130" b="13335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6228" cy="219675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B624E5" w14:textId="53830C56" w:rsidR="0087324F" w:rsidRDefault="0087324F" w:rsidP="005D61EA">
      <w:pPr>
        <w:pStyle w:val="Paragraphedeliste"/>
        <w:numPr>
          <w:ilvl w:val="0"/>
          <w:numId w:val="2"/>
        </w:numPr>
        <w:ind w:left="360"/>
        <w:jc w:val="left"/>
      </w:pPr>
      <w:r>
        <w:t xml:space="preserve">Click </w:t>
      </w:r>
      <w:r w:rsidR="005D61EA">
        <w:t xml:space="preserve">to </w:t>
      </w:r>
      <w:r w:rsidR="005D61EA" w:rsidRPr="005D61EA">
        <w:rPr>
          <w:b/>
          <w:bCs/>
          <w:sz w:val="24"/>
          <w:szCs w:val="28"/>
        </w:rPr>
        <w:t>+</w:t>
      </w:r>
      <w:r w:rsidR="005D61EA" w:rsidRPr="005D61EA">
        <w:rPr>
          <w:b/>
          <w:bCs/>
        </w:rPr>
        <w:t>A</w:t>
      </w:r>
      <w:r w:rsidR="005D61EA">
        <w:rPr>
          <w:b/>
        </w:rPr>
        <w:t>dd page</w:t>
      </w:r>
      <w:r>
        <w:t>.</w:t>
      </w:r>
      <w:r w:rsidR="005D61EA">
        <w:br/>
      </w:r>
      <w:r w:rsidR="005D61EA">
        <w:rPr>
          <w:noProof/>
        </w:rPr>
        <w:drawing>
          <wp:inline distT="0" distB="0" distL="0" distR="0" wp14:anchorId="657D22F8" wp14:editId="09635DE4">
            <wp:extent cx="2075631" cy="2405345"/>
            <wp:effectExtent l="19050" t="19050" r="20320" b="14605"/>
            <wp:docPr id="116375665" name="Image 116375665" descr="Une image contenant texte, capture d’écran, cercle, diagramm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75665" name="Image 116375665" descr="Une image contenant texte, capture d’écran, cercle, diagramme&#10;&#10;Description générée automatiquement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091699" cy="242396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E09474" w14:textId="77777777" w:rsidR="005D61EA" w:rsidRDefault="005D61EA" w:rsidP="005D61EA">
      <w:pPr>
        <w:pStyle w:val="Paragraphedeliste"/>
        <w:numPr>
          <w:ilvl w:val="0"/>
          <w:numId w:val="2"/>
        </w:numPr>
        <w:ind w:left="360"/>
        <w:jc w:val="left"/>
      </w:pPr>
      <w:r>
        <w:lastRenderedPageBreak/>
        <w:t xml:space="preserve">Select </w:t>
      </w:r>
      <w:r w:rsidRPr="005D61EA">
        <w:rPr>
          <w:b/>
          <w:bCs/>
        </w:rPr>
        <w:t>Dataverse table</w:t>
      </w:r>
      <w:r w:rsidR="0087324F">
        <w:t xml:space="preserve"> </w:t>
      </w:r>
      <w:r>
        <w:t xml:space="preserve">option and click on </w:t>
      </w:r>
      <w:r w:rsidRPr="005D61EA">
        <w:rPr>
          <w:b/>
          <w:bCs/>
        </w:rPr>
        <w:t>Next</w:t>
      </w:r>
      <w:r>
        <w:t xml:space="preserve"> button</w:t>
      </w:r>
      <w:r>
        <w:br/>
      </w:r>
      <w:r>
        <w:rPr>
          <w:noProof/>
        </w:rPr>
        <w:drawing>
          <wp:inline distT="0" distB="0" distL="0" distR="0" wp14:anchorId="668D083A" wp14:editId="146D79BD">
            <wp:extent cx="2849786" cy="1817794"/>
            <wp:effectExtent l="19050" t="19050" r="27305" b="11430"/>
            <wp:docPr id="116375675" name="Image 116375675" descr="Une image contenant texte, capture d’écran, logiciel, Page web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75675" name="Image 116375675" descr="Une image contenant texte, capture d’écran, logiciel, Page web&#10;&#10;Description générée automatiquement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854421" cy="182075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F4CDB74" w14:textId="08C1CD70" w:rsidR="0087324F" w:rsidRPr="005D61EA" w:rsidRDefault="005D61EA" w:rsidP="005D61EA">
      <w:pPr>
        <w:pStyle w:val="Paragraphedeliste"/>
        <w:numPr>
          <w:ilvl w:val="0"/>
          <w:numId w:val="2"/>
        </w:numPr>
        <w:ind w:left="360"/>
        <w:jc w:val="left"/>
      </w:pPr>
      <w:r>
        <w:t xml:space="preserve">Select </w:t>
      </w:r>
      <w:r w:rsidR="0087324F" w:rsidRPr="005D61EA">
        <w:rPr>
          <w:b/>
        </w:rPr>
        <w:t>Session</w:t>
      </w:r>
      <w:r w:rsidR="0087324F">
        <w:t xml:space="preserve"> for </w:t>
      </w:r>
      <w:r w:rsidR="00A01846" w:rsidRPr="005D61EA">
        <w:rPr>
          <w:b/>
        </w:rPr>
        <w:t>Table</w:t>
      </w:r>
      <w:r w:rsidR="0087324F" w:rsidRPr="005D61EA">
        <w:rPr>
          <w:b/>
        </w:rPr>
        <w:t xml:space="preserve">, </w:t>
      </w:r>
      <w:r w:rsidR="0087324F" w:rsidRPr="0087324F">
        <w:t>and</w:t>
      </w:r>
      <w:r w:rsidR="0087324F" w:rsidRPr="005D61EA">
        <w:rPr>
          <w:b/>
        </w:rPr>
        <w:t xml:space="preserve"> </w:t>
      </w:r>
      <w:r>
        <w:rPr>
          <w:b/>
        </w:rPr>
        <w:t xml:space="preserve">Add </w:t>
      </w:r>
      <w:r>
        <w:rPr>
          <w:bCs/>
        </w:rPr>
        <w:t>button</w:t>
      </w:r>
      <w:r>
        <w:rPr>
          <w:bCs/>
        </w:rPr>
        <w:br/>
      </w:r>
      <w:r>
        <w:rPr>
          <w:noProof/>
        </w:rPr>
        <w:drawing>
          <wp:inline distT="0" distB="0" distL="0" distR="0" wp14:anchorId="46B8D253" wp14:editId="1DC4798A">
            <wp:extent cx="3520160" cy="2244428"/>
            <wp:effectExtent l="19050" t="19050" r="23495" b="22860"/>
            <wp:docPr id="86" name="Image 86" descr="Une image contenant texte, capture d’écran, logiciel, Page web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Image 86" descr="Une image contenant texte, capture d’écran, logiciel, Page web&#10;&#10;Description générée automatiquement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525525" cy="224784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BD531E" w14:textId="0DC6DD27" w:rsidR="00AE77F4" w:rsidRDefault="00AE77F4" w:rsidP="00D155FE">
      <w:pPr>
        <w:pStyle w:val="Paragraphedeliste"/>
        <w:numPr>
          <w:ilvl w:val="0"/>
          <w:numId w:val="2"/>
        </w:numPr>
        <w:ind w:left="360"/>
        <w:jc w:val="left"/>
      </w:pPr>
      <w:r>
        <w:t xml:space="preserve">Click </w:t>
      </w:r>
      <w:r w:rsidR="005D61EA">
        <w:rPr>
          <w:b/>
        </w:rPr>
        <w:t xml:space="preserve">Save </w:t>
      </w:r>
      <w:r w:rsidR="005D61EA" w:rsidRPr="005D61EA">
        <w:rPr>
          <w:bCs/>
        </w:rPr>
        <w:t>and</w:t>
      </w:r>
      <w:r w:rsidR="005D61EA">
        <w:rPr>
          <w:b/>
        </w:rPr>
        <w:t xml:space="preserve"> P</w:t>
      </w:r>
      <w:r w:rsidRPr="005D61EA">
        <w:rPr>
          <w:b/>
        </w:rPr>
        <w:t>ublish</w:t>
      </w:r>
      <w:r>
        <w:t xml:space="preserve"> and wait for the publishing to complete.</w:t>
      </w:r>
      <w:r w:rsidR="005D61EA">
        <w:br/>
      </w:r>
      <w:r>
        <w:rPr>
          <w:noProof/>
        </w:rPr>
        <w:drawing>
          <wp:inline distT="0" distB="0" distL="0" distR="0" wp14:anchorId="1F35817C" wp14:editId="26DAEEA3">
            <wp:extent cx="3913431" cy="2040681"/>
            <wp:effectExtent l="19050" t="19050" r="11430" b="17145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7725" cy="204813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D00353" w14:textId="6AFF5DEA" w:rsidR="00AE77F4" w:rsidRDefault="00AE77F4" w:rsidP="009D4D01">
      <w:pPr>
        <w:pStyle w:val="Paragraphedeliste"/>
        <w:numPr>
          <w:ilvl w:val="0"/>
          <w:numId w:val="2"/>
        </w:numPr>
        <w:ind w:left="360"/>
        <w:jc w:val="left"/>
      </w:pPr>
      <w:r>
        <w:lastRenderedPageBreak/>
        <w:t xml:space="preserve">Your </w:t>
      </w:r>
      <w:r w:rsidR="0093240A">
        <w:t>m</w:t>
      </w:r>
      <w:r>
        <w:t>odel-</w:t>
      </w:r>
      <w:r w:rsidR="0093240A">
        <w:t>d</w:t>
      </w:r>
      <w:r>
        <w:t>riven application should now look like the image below</w:t>
      </w:r>
      <w:r w:rsidR="005D61EA">
        <w:t>.</w:t>
      </w:r>
      <w:r w:rsidR="005D61EA">
        <w:br/>
      </w:r>
      <w:r>
        <w:rPr>
          <w:noProof/>
        </w:rPr>
        <w:drawing>
          <wp:inline distT="0" distB="0" distL="0" distR="0" wp14:anchorId="7FC2396F" wp14:editId="501C3911">
            <wp:extent cx="5371983" cy="2936353"/>
            <wp:effectExtent l="19050" t="19050" r="19685" b="1651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18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1556" cy="294158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FDA72B" w14:textId="4A3E914A" w:rsidR="00666304" w:rsidRDefault="005D61EA" w:rsidP="00BA46FE">
      <w:pPr>
        <w:pStyle w:val="Paragraphedeliste"/>
        <w:numPr>
          <w:ilvl w:val="0"/>
          <w:numId w:val="2"/>
        </w:numPr>
        <w:ind w:left="360"/>
        <w:jc w:val="left"/>
      </w:pPr>
      <w:r>
        <w:t xml:space="preserve">Return to the Studio using the </w:t>
      </w:r>
      <w:r w:rsidRPr="00060A16">
        <w:rPr>
          <w:b/>
          <w:bCs/>
        </w:rPr>
        <w:sym w:font="Wingdings" w:char="F0DF"/>
      </w:r>
      <w:r w:rsidRPr="005D61EA">
        <w:rPr>
          <w:b/>
          <w:bCs/>
        </w:rPr>
        <w:t xml:space="preserve"> Back</w:t>
      </w:r>
      <w:r>
        <w:t>.</w:t>
      </w:r>
      <w:r>
        <w:br/>
      </w:r>
      <w:r>
        <w:rPr>
          <w:noProof/>
        </w:rPr>
        <w:drawing>
          <wp:inline distT="0" distB="0" distL="0" distR="0" wp14:anchorId="2B8A2626" wp14:editId="672899F6">
            <wp:extent cx="2078531" cy="1065504"/>
            <wp:effectExtent l="19050" t="19050" r="17145" b="20955"/>
            <wp:docPr id="98" name="Imag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Image 98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8531" cy="106550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113DC7" w14:textId="5B4D494C" w:rsidR="00B60C91" w:rsidRDefault="00AE77F4" w:rsidP="009E76D8">
      <w:pPr>
        <w:pStyle w:val="Paragraphedeliste"/>
        <w:numPr>
          <w:ilvl w:val="0"/>
          <w:numId w:val="2"/>
        </w:numPr>
        <w:ind w:left="360"/>
        <w:jc w:val="left"/>
      </w:pPr>
      <w:r>
        <w:t xml:space="preserve">Your new application should now </w:t>
      </w:r>
      <w:proofErr w:type="gramStart"/>
      <w:r>
        <w:t>be listed</w:t>
      </w:r>
      <w:proofErr w:type="gramEnd"/>
      <w:r>
        <w:t xml:space="preserve"> under </w:t>
      </w:r>
      <w:r w:rsidRPr="00BD5FC9">
        <w:rPr>
          <w:b/>
        </w:rPr>
        <w:t>Apps</w:t>
      </w:r>
      <w:r>
        <w:t>.</w:t>
      </w:r>
      <w:r w:rsidR="00BD5FC9">
        <w:br/>
      </w:r>
      <w:r w:rsidR="00BD5FC9">
        <w:rPr>
          <w:noProof/>
        </w:rPr>
        <w:drawing>
          <wp:inline distT="0" distB="0" distL="0" distR="0" wp14:anchorId="73373DEC" wp14:editId="3E8D9D2B">
            <wp:extent cx="5396642" cy="1588512"/>
            <wp:effectExtent l="19050" t="19050" r="13970" b="12065"/>
            <wp:docPr id="99" name="Image 99" descr="Une image contenant texte, Police, nombre, lign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Image 99" descr="Une image contenant texte, Police, nombre, ligne&#10;&#10;Description générée automatiquement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404876" cy="159093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4892AD" w14:textId="2F6DE12A" w:rsidR="009E76D8" w:rsidRDefault="00CC414E" w:rsidP="009E76D8">
      <w:pPr>
        <w:pStyle w:val="Titre4"/>
      </w:pPr>
      <w:r>
        <w:t xml:space="preserve">Task 2 - </w:t>
      </w:r>
      <w:r w:rsidR="00AE77F4">
        <w:t>Test the Model-Driven Application</w:t>
      </w:r>
    </w:p>
    <w:p w14:paraId="5264EB07" w14:textId="421B9204" w:rsidR="00B60C91" w:rsidRDefault="00AE77F4" w:rsidP="009E76D8">
      <w:r>
        <w:t xml:space="preserve">In this task, you will </w:t>
      </w:r>
      <w:proofErr w:type="gramStart"/>
      <w:r>
        <w:t>test</w:t>
      </w:r>
      <w:proofErr w:type="gramEnd"/>
      <w:r>
        <w:t xml:space="preserve"> the Conference Admin App and create Venue and Session records.</w:t>
      </w:r>
    </w:p>
    <w:p w14:paraId="71442914" w14:textId="6328119E" w:rsidR="002C70A9" w:rsidRDefault="002C70A9" w:rsidP="00BD5FC9">
      <w:pPr>
        <w:pStyle w:val="Paragraphedeliste"/>
        <w:numPr>
          <w:ilvl w:val="0"/>
          <w:numId w:val="3"/>
        </w:numPr>
        <w:ind w:left="360"/>
        <w:jc w:val="left"/>
      </w:pPr>
      <w:r>
        <w:lastRenderedPageBreak/>
        <w:t xml:space="preserve">Select </w:t>
      </w:r>
      <w:r w:rsidRPr="00BD5FC9">
        <w:rPr>
          <w:b/>
        </w:rPr>
        <w:t>Apps</w:t>
      </w:r>
      <w:r>
        <w:t xml:space="preserve"> and click to </w:t>
      </w:r>
      <w:r w:rsidR="00BD5FC9">
        <w:t>play</w:t>
      </w:r>
      <w:r>
        <w:t xml:space="preserve"> the </w:t>
      </w:r>
      <w:r w:rsidRPr="00BD5FC9">
        <w:rPr>
          <w:b/>
        </w:rPr>
        <w:t>Conference Admin App</w:t>
      </w:r>
      <w:r>
        <w:t>.</w:t>
      </w:r>
      <w:r w:rsidR="00BD5FC9">
        <w:br/>
      </w:r>
      <w:r>
        <w:rPr>
          <w:noProof/>
        </w:rPr>
        <w:drawing>
          <wp:inline distT="0" distB="0" distL="0" distR="0" wp14:anchorId="51C66601" wp14:editId="11B7F946">
            <wp:extent cx="5634273" cy="1928655"/>
            <wp:effectExtent l="19050" t="19050" r="24130" b="14605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 123"/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4273" cy="192865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832A81" w14:textId="48C368DF" w:rsidR="002C70A9" w:rsidRDefault="002C70A9" w:rsidP="00BD5FC9">
      <w:pPr>
        <w:pStyle w:val="Paragraphedeliste"/>
        <w:numPr>
          <w:ilvl w:val="0"/>
          <w:numId w:val="3"/>
        </w:numPr>
        <w:ind w:left="360"/>
        <w:jc w:val="left"/>
      </w:pPr>
      <w:r>
        <w:t xml:space="preserve">Your application should load. Click </w:t>
      </w:r>
      <w:r w:rsidRPr="00BD5FC9">
        <w:rPr>
          <w:b/>
        </w:rPr>
        <w:t>+ New.</w:t>
      </w:r>
      <w:r w:rsidR="00BD5FC9">
        <w:rPr>
          <w:b/>
        </w:rPr>
        <w:br/>
      </w:r>
      <w:r>
        <w:rPr>
          <w:noProof/>
        </w:rPr>
        <w:drawing>
          <wp:inline distT="0" distB="0" distL="0" distR="0" wp14:anchorId="2B237C13" wp14:editId="05B3D289">
            <wp:extent cx="4858154" cy="1476409"/>
            <wp:effectExtent l="19050" t="19050" r="19050" b="9525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 124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8154" cy="147640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06EAF0" w14:textId="4CA9C5E3" w:rsidR="002C70A9" w:rsidRDefault="002C70A9" w:rsidP="00BD5FC9">
      <w:pPr>
        <w:pStyle w:val="Paragraphedeliste"/>
        <w:numPr>
          <w:ilvl w:val="0"/>
          <w:numId w:val="3"/>
        </w:numPr>
        <w:ind w:left="360"/>
        <w:jc w:val="left"/>
      </w:pPr>
      <w:r>
        <w:t>Enter</w:t>
      </w:r>
      <w:r w:rsidR="009B0016" w:rsidRPr="009B0016">
        <w:t xml:space="preserve"> </w:t>
      </w:r>
      <w:r w:rsidR="0092584E" w:rsidRPr="00BD5FC9">
        <w:rPr>
          <w:b/>
        </w:rPr>
        <w:t>Dataverse</w:t>
      </w:r>
      <w:r>
        <w:t xml:space="preserve"> for </w:t>
      </w:r>
      <w:r w:rsidRPr="00BD5FC9">
        <w:rPr>
          <w:b/>
        </w:rPr>
        <w:t>Name</w:t>
      </w:r>
      <w:r>
        <w:t xml:space="preserve">, </w:t>
      </w:r>
      <w:r w:rsidR="00B825D2">
        <w:t xml:space="preserve">enter </w:t>
      </w:r>
      <w:r w:rsidR="0092584E" w:rsidRPr="00BD5FC9">
        <w:rPr>
          <w:b/>
        </w:rPr>
        <w:t>Dataverse</w:t>
      </w:r>
      <w:r w:rsidR="00B825D2" w:rsidRPr="00BD5FC9">
        <w:rPr>
          <w:b/>
        </w:rPr>
        <w:t xml:space="preserve"> lets you securely store and manage data </w:t>
      </w:r>
      <w:proofErr w:type="gramStart"/>
      <w:r w:rsidR="00B825D2" w:rsidRPr="00BD5FC9">
        <w:rPr>
          <w:b/>
        </w:rPr>
        <w:t>that's</w:t>
      </w:r>
      <w:proofErr w:type="gramEnd"/>
      <w:r w:rsidR="00B825D2" w:rsidRPr="00BD5FC9">
        <w:rPr>
          <w:b/>
        </w:rPr>
        <w:t xml:space="preserve"> used by business applications </w:t>
      </w:r>
      <w:r w:rsidR="00B825D2">
        <w:t xml:space="preserve">for </w:t>
      </w:r>
      <w:r w:rsidR="00B825D2" w:rsidRPr="00BD5FC9">
        <w:rPr>
          <w:b/>
        </w:rPr>
        <w:t>Description</w:t>
      </w:r>
      <w:r w:rsidR="00B825D2">
        <w:t xml:space="preserve">. </w:t>
      </w:r>
      <w:r>
        <w:t xml:space="preserve">provide future date and time for </w:t>
      </w:r>
      <w:r w:rsidRPr="00BD5FC9">
        <w:rPr>
          <w:b/>
        </w:rPr>
        <w:t>Start</w:t>
      </w:r>
      <w:r>
        <w:t xml:space="preserve"> and </w:t>
      </w:r>
      <w:r w:rsidRPr="00BD5FC9">
        <w:rPr>
          <w:b/>
        </w:rPr>
        <w:t>End</w:t>
      </w:r>
      <w:r>
        <w:t xml:space="preserve"> times, select </w:t>
      </w:r>
      <w:r w:rsidR="00BD5FC9">
        <w:rPr>
          <w:b/>
        </w:rPr>
        <w:t>Dataverse</w:t>
      </w:r>
      <w:r>
        <w:t xml:space="preserve"> for </w:t>
      </w:r>
      <w:r w:rsidRPr="00BD5FC9">
        <w:rPr>
          <w:b/>
        </w:rPr>
        <w:t>Track</w:t>
      </w:r>
      <w:r>
        <w:t xml:space="preserve">, and click </w:t>
      </w:r>
      <w:r w:rsidRPr="00BD5FC9">
        <w:rPr>
          <w:b/>
        </w:rPr>
        <w:t>Save</w:t>
      </w:r>
      <w:r>
        <w:t>.</w:t>
      </w:r>
      <w:r w:rsidR="00BD5FC9">
        <w:br/>
      </w:r>
      <w:r w:rsidR="000F3A51">
        <w:rPr>
          <w:noProof/>
        </w:rPr>
        <w:drawing>
          <wp:inline distT="0" distB="0" distL="0" distR="0" wp14:anchorId="0E253206" wp14:editId="50FAA904">
            <wp:extent cx="4932651" cy="2691075"/>
            <wp:effectExtent l="19050" t="19050" r="20955" b="1460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2651" cy="26910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C93C07" w14:textId="18596D00" w:rsidR="002C70A9" w:rsidRDefault="00951B16" w:rsidP="00BD5FC9">
      <w:pPr>
        <w:pStyle w:val="Paragraphedeliste"/>
        <w:numPr>
          <w:ilvl w:val="0"/>
          <w:numId w:val="3"/>
        </w:numPr>
        <w:ind w:left="360"/>
        <w:jc w:val="left"/>
      </w:pPr>
      <w:r>
        <w:lastRenderedPageBreak/>
        <w:t>C</w:t>
      </w:r>
      <w:r w:rsidR="002C70A9">
        <w:t xml:space="preserve">lick on the </w:t>
      </w:r>
      <w:r w:rsidR="002C70A9" w:rsidRPr="00BD5FC9">
        <w:rPr>
          <w:b/>
        </w:rPr>
        <w:t>Venue</w:t>
      </w:r>
      <w:r w:rsidR="002C70A9">
        <w:t xml:space="preserve"> lookup and click </w:t>
      </w:r>
      <w:r w:rsidR="002C70A9" w:rsidRPr="00BD5FC9">
        <w:rPr>
          <w:b/>
        </w:rPr>
        <w:t>+ New</w:t>
      </w:r>
      <w:r w:rsidR="000F3A51" w:rsidRPr="00BD5FC9">
        <w:rPr>
          <w:b/>
        </w:rPr>
        <w:t xml:space="preserve"> Venue</w:t>
      </w:r>
      <w:r w:rsidR="002C70A9">
        <w:t>.</w:t>
      </w:r>
      <w:r w:rsidR="00BD5FC9">
        <w:br/>
      </w:r>
      <w:r w:rsidR="000F3A51">
        <w:rPr>
          <w:noProof/>
        </w:rPr>
        <w:drawing>
          <wp:inline distT="0" distB="0" distL="0" distR="0" wp14:anchorId="7BBB4F58" wp14:editId="7073E26D">
            <wp:extent cx="4232367" cy="1534768"/>
            <wp:effectExtent l="19050" t="19050" r="15875" b="2794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2367" cy="1534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633632" w14:textId="77777777" w:rsidR="00BD5FC9" w:rsidRDefault="00BD5FC9" w:rsidP="00E247DA">
      <w:pPr>
        <w:pStyle w:val="Paragraphedeliste"/>
        <w:numPr>
          <w:ilvl w:val="0"/>
          <w:numId w:val="3"/>
        </w:numPr>
        <w:ind w:left="360"/>
        <w:jc w:val="left"/>
      </w:pPr>
      <w:proofErr w:type="spellStart"/>
      <w:r>
        <w:t>Valide</w:t>
      </w:r>
      <w:proofErr w:type="spellEnd"/>
      <w:r>
        <w:t xml:space="preserve"> the dialogue box with </w:t>
      </w:r>
      <w:r w:rsidRPr="00BD5FC9">
        <w:rPr>
          <w:b/>
          <w:bCs/>
        </w:rPr>
        <w:t>Save and continue</w:t>
      </w:r>
      <w:r>
        <w:t>.</w:t>
      </w:r>
      <w:r>
        <w:br/>
      </w:r>
      <w:r>
        <w:rPr>
          <w:noProof/>
        </w:rPr>
        <w:drawing>
          <wp:inline distT="0" distB="0" distL="0" distR="0" wp14:anchorId="69CE345E" wp14:editId="1F470A66">
            <wp:extent cx="1991484" cy="1331528"/>
            <wp:effectExtent l="19050" t="19050" r="8890" b="21590"/>
            <wp:docPr id="106" name="Image 106" descr="Une image contenant texte, capture d’écran, Polic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Image 106" descr="Une image contenant texte, capture d’écran, Police&#10;&#10;Description générée automatiquement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002522" cy="13389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45DA8D6" w14:textId="68F63BDB" w:rsidR="002C70A9" w:rsidRDefault="000E2C4A" w:rsidP="00E247DA">
      <w:pPr>
        <w:pStyle w:val="Paragraphedeliste"/>
        <w:numPr>
          <w:ilvl w:val="0"/>
          <w:numId w:val="3"/>
        </w:numPr>
        <w:ind w:left="360"/>
        <w:jc w:val="left"/>
      </w:pPr>
      <w:r>
        <w:t xml:space="preserve">Provide the information below and </w:t>
      </w:r>
      <w:r w:rsidRPr="000F3A51">
        <w:t>click</w:t>
      </w:r>
      <w:r w:rsidRPr="00BD5FC9">
        <w:rPr>
          <w:b/>
          <w:bCs/>
        </w:rPr>
        <w:t xml:space="preserve"> Save and Close</w:t>
      </w:r>
      <w:r>
        <w:t>.</w:t>
      </w:r>
    </w:p>
    <w:p w14:paraId="405A178D" w14:textId="07CDCC2E" w:rsidR="00F13679" w:rsidRDefault="00F13679" w:rsidP="00F13679">
      <w:pPr>
        <w:ind w:left="720"/>
      </w:pPr>
      <w:r w:rsidRPr="00F13679">
        <w:rPr>
          <w:b/>
          <w:bCs/>
        </w:rPr>
        <w:t>Room:</w:t>
      </w:r>
      <w:r>
        <w:t xml:space="preserve"> Microsoft Event Center Conference Room Red</w:t>
      </w:r>
    </w:p>
    <w:p w14:paraId="23348350" w14:textId="3AF3E789" w:rsidR="000E2C4A" w:rsidRDefault="00F13679" w:rsidP="000F3A51">
      <w:pPr>
        <w:ind w:left="720"/>
      </w:pPr>
      <w:r w:rsidRPr="00F13679">
        <w:rPr>
          <w:b/>
          <w:bCs/>
        </w:rPr>
        <w:t>Address:</w:t>
      </w:r>
      <w:r>
        <w:t xml:space="preserve"> </w:t>
      </w:r>
      <w:r w:rsidRPr="00F13679">
        <w:t>16070 NE 36th Way, Redmond, WA 98052</w:t>
      </w:r>
    </w:p>
    <w:p w14:paraId="1C5A2981" w14:textId="405B0AE7" w:rsidR="00BD5FC9" w:rsidRDefault="00BD5FC9" w:rsidP="000F3A51">
      <w:pPr>
        <w:ind w:left="720"/>
      </w:pPr>
      <w:r>
        <w:rPr>
          <w:noProof/>
        </w:rPr>
        <w:drawing>
          <wp:inline distT="0" distB="0" distL="0" distR="0" wp14:anchorId="7FBE17BB" wp14:editId="412E46E8">
            <wp:extent cx="3148383" cy="1732704"/>
            <wp:effectExtent l="19050" t="19050" r="13970" b="20320"/>
            <wp:docPr id="107" name="Imag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Image 107"/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8383" cy="17327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91CA63" w14:textId="217D9309" w:rsidR="000E2C4A" w:rsidRDefault="000E2C4A" w:rsidP="002F2CB0">
      <w:pPr>
        <w:pStyle w:val="Paragraphedeliste"/>
        <w:numPr>
          <w:ilvl w:val="0"/>
          <w:numId w:val="3"/>
        </w:numPr>
        <w:ind w:left="360"/>
        <w:jc w:val="left"/>
      </w:pPr>
      <w:r>
        <w:t xml:space="preserve">Click on the </w:t>
      </w:r>
      <w:r w:rsidRPr="002F2CB0">
        <w:rPr>
          <w:b/>
        </w:rPr>
        <w:t>Venue</w:t>
      </w:r>
      <w:r>
        <w:t xml:space="preserve"> lookup and select the venue you created.</w:t>
      </w:r>
      <w:r w:rsidR="002F2CB0">
        <w:br/>
      </w:r>
      <w:r w:rsidR="00F13679">
        <w:rPr>
          <w:noProof/>
        </w:rPr>
        <w:drawing>
          <wp:inline distT="0" distB="0" distL="0" distR="0" wp14:anchorId="6E6CA0AB" wp14:editId="3CAA8C13">
            <wp:extent cx="6362700" cy="1409700"/>
            <wp:effectExtent l="19050" t="19050" r="19050" b="19050"/>
            <wp:docPr id="33" name="Picture 33" descr="Select venu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6362700" cy="1409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B4D4CA" w14:textId="5459F227" w:rsidR="000E2C4A" w:rsidRDefault="000E2C4A" w:rsidP="002F2CB0">
      <w:pPr>
        <w:pStyle w:val="Paragraphedeliste"/>
        <w:numPr>
          <w:ilvl w:val="0"/>
          <w:numId w:val="3"/>
        </w:numPr>
        <w:ind w:left="360"/>
        <w:jc w:val="left"/>
      </w:pPr>
      <w:r>
        <w:lastRenderedPageBreak/>
        <w:t xml:space="preserve">Click on the </w:t>
      </w:r>
      <w:r w:rsidRPr="002F2CB0">
        <w:rPr>
          <w:b/>
        </w:rPr>
        <w:t>Speaker</w:t>
      </w:r>
      <w:r>
        <w:t xml:space="preserve"> lookup and select the user you </w:t>
      </w:r>
      <w:proofErr w:type="gramStart"/>
      <w:r>
        <w:t>are logged</w:t>
      </w:r>
      <w:proofErr w:type="gramEnd"/>
      <w:r>
        <w:t xml:space="preserve"> in as.</w:t>
      </w:r>
      <w:r w:rsidR="002F2CB0">
        <w:br/>
      </w:r>
      <w:r w:rsidR="000F3A51">
        <w:rPr>
          <w:noProof/>
        </w:rPr>
        <w:drawing>
          <wp:inline distT="0" distB="0" distL="0" distR="0" wp14:anchorId="5E8B517C" wp14:editId="75A5D7BE">
            <wp:extent cx="4014407" cy="1242086"/>
            <wp:effectExtent l="19050" t="19050" r="24765" b="1524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 rotWithShape="1"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455"/>
                    <a:stretch/>
                  </pic:blipFill>
                  <pic:spPr bwMode="auto">
                    <a:xfrm>
                      <a:off x="0" y="0"/>
                      <a:ext cx="4025788" cy="124560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A4BC33" w14:textId="18F2E222" w:rsidR="00B6379E" w:rsidRDefault="00B6379E" w:rsidP="002F2CB0">
      <w:pPr>
        <w:pStyle w:val="Paragraphedeliste"/>
        <w:numPr>
          <w:ilvl w:val="0"/>
          <w:numId w:val="3"/>
        </w:numPr>
        <w:ind w:left="360"/>
        <w:jc w:val="left"/>
      </w:pPr>
      <w:r>
        <w:t xml:space="preserve">Click on </w:t>
      </w:r>
      <w:r w:rsidRPr="002F2CB0">
        <w:rPr>
          <w:b/>
          <w:bCs/>
        </w:rPr>
        <w:t>Session Status</w:t>
      </w:r>
      <w:r>
        <w:t xml:space="preserve"> and Select </w:t>
      </w:r>
      <w:r w:rsidRPr="002F2CB0">
        <w:rPr>
          <w:b/>
          <w:bCs/>
        </w:rPr>
        <w:t>Published</w:t>
      </w:r>
      <w:r w:rsidR="00F13679" w:rsidRPr="002F2CB0">
        <w:rPr>
          <w:b/>
          <w:bCs/>
        </w:rPr>
        <w:t>.</w:t>
      </w:r>
      <w:r w:rsidR="002F2CB0">
        <w:rPr>
          <w:b/>
          <w:bCs/>
        </w:rPr>
        <w:br/>
      </w:r>
      <w:r w:rsidR="000F3A51">
        <w:rPr>
          <w:noProof/>
        </w:rPr>
        <w:drawing>
          <wp:inline distT="0" distB="0" distL="0" distR="0" wp14:anchorId="75A8D4A0" wp14:editId="418D4A1E">
            <wp:extent cx="5433691" cy="1394170"/>
            <wp:effectExtent l="19050" t="19050" r="15240" b="1587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/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1487" cy="1398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20D593" w14:textId="0E55C576" w:rsidR="00B825D2" w:rsidRDefault="00B825D2" w:rsidP="002F2CB0">
      <w:pPr>
        <w:pStyle w:val="Paragraphedeliste"/>
        <w:numPr>
          <w:ilvl w:val="0"/>
          <w:numId w:val="3"/>
        </w:numPr>
        <w:ind w:left="360"/>
        <w:jc w:val="left"/>
      </w:pPr>
      <w:r>
        <w:t xml:space="preserve">Click on the </w:t>
      </w:r>
      <w:r w:rsidRPr="002F2CB0">
        <w:rPr>
          <w:b/>
        </w:rPr>
        <w:t>Speaker Name</w:t>
      </w:r>
      <w:r>
        <w:t>.</w:t>
      </w:r>
      <w:r w:rsidR="002F2CB0">
        <w:br/>
      </w:r>
      <w:r w:rsidR="000F3A51">
        <w:rPr>
          <w:noProof/>
        </w:rPr>
        <w:drawing>
          <wp:inline distT="0" distB="0" distL="0" distR="0" wp14:anchorId="18E5E3CC" wp14:editId="7A965170">
            <wp:extent cx="6179164" cy="1315677"/>
            <wp:effectExtent l="19050" t="19050" r="12700" b="1841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301" b="12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9164" cy="131567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6C5495" w14:textId="54B842AA" w:rsidR="00B825D2" w:rsidRDefault="00B825D2" w:rsidP="002F2CB0">
      <w:pPr>
        <w:pStyle w:val="Paragraphedeliste"/>
        <w:numPr>
          <w:ilvl w:val="0"/>
          <w:numId w:val="3"/>
        </w:numPr>
        <w:ind w:left="360"/>
        <w:jc w:val="left"/>
      </w:pPr>
      <w:r>
        <w:t xml:space="preserve">Locate the </w:t>
      </w:r>
      <w:r w:rsidRPr="002F2CB0">
        <w:rPr>
          <w:b/>
          <w:bCs/>
        </w:rPr>
        <w:t>Ti</w:t>
      </w:r>
      <w:r w:rsidR="000F3A51" w:rsidRPr="002F2CB0">
        <w:rPr>
          <w:b/>
          <w:bCs/>
        </w:rPr>
        <w:t>t</w:t>
      </w:r>
      <w:r w:rsidRPr="002F2CB0">
        <w:rPr>
          <w:b/>
          <w:bCs/>
        </w:rPr>
        <w:t>le</w:t>
      </w:r>
      <w:r>
        <w:t xml:space="preserve"> </w:t>
      </w:r>
      <w:r w:rsidR="006C5645">
        <w:t>column</w:t>
      </w:r>
      <w:r>
        <w:t xml:space="preserve"> and enter </w:t>
      </w:r>
      <w:r w:rsidRPr="002F2CB0">
        <w:rPr>
          <w:b/>
        </w:rPr>
        <w:t>Program Manager</w:t>
      </w:r>
      <w:r>
        <w:t>.</w:t>
      </w:r>
      <w:r w:rsidR="002F2CB0">
        <w:br/>
      </w:r>
      <w:r>
        <w:rPr>
          <w:noProof/>
        </w:rPr>
        <w:drawing>
          <wp:inline distT="0" distB="0" distL="0" distR="0" wp14:anchorId="6E22E628" wp14:editId="1AA88F92">
            <wp:extent cx="3096492" cy="1654391"/>
            <wp:effectExtent l="19050" t="19050" r="27940" b="22225"/>
            <wp:docPr id="269" name="Picture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" name="Picture 269"/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6492" cy="165439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8EEBFF" w14:textId="7FDC4A23" w:rsidR="00CB6E65" w:rsidRDefault="00CB6E65" w:rsidP="002F2CB0">
      <w:pPr>
        <w:pStyle w:val="Paragraphedeliste"/>
        <w:numPr>
          <w:ilvl w:val="0"/>
          <w:numId w:val="3"/>
        </w:numPr>
        <w:ind w:left="360"/>
        <w:jc w:val="left"/>
      </w:pPr>
      <w:r>
        <w:t xml:space="preserve">Click on the </w:t>
      </w:r>
      <w:r w:rsidR="00A01846">
        <w:t>table</w:t>
      </w:r>
      <w:r>
        <w:t xml:space="preserve"> Image.</w:t>
      </w:r>
      <w:r w:rsidR="002F2CB0">
        <w:br/>
      </w:r>
      <w:r>
        <w:rPr>
          <w:noProof/>
        </w:rPr>
        <w:drawing>
          <wp:inline distT="0" distB="0" distL="0" distR="0" wp14:anchorId="5C19E44B" wp14:editId="5EA7F77F">
            <wp:extent cx="3183620" cy="1396325"/>
            <wp:effectExtent l="19050" t="19050" r="17145" b="13970"/>
            <wp:docPr id="300" name="Picture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3620" cy="139632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32819C" w14:textId="4E4877E1" w:rsidR="00CB6E65" w:rsidRDefault="00CB6E65" w:rsidP="002F2CB0">
      <w:pPr>
        <w:pStyle w:val="Paragraphedeliste"/>
        <w:numPr>
          <w:ilvl w:val="0"/>
          <w:numId w:val="3"/>
        </w:numPr>
        <w:ind w:left="360"/>
        <w:jc w:val="left"/>
      </w:pPr>
      <w:r>
        <w:lastRenderedPageBreak/>
        <w:t xml:space="preserve">Click </w:t>
      </w:r>
      <w:r w:rsidRPr="002F2CB0">
        <w:rPr>
          <w:b/>
        </w:rPr>
        <w:t>Upload Image</w:t>
      </w:r>
      <w:r>
        <w:t>.</w:t>
      </w:r>
      <w:r w:rsidR="002F2CB0">
        <w:br/>
      </w:r>
      <w:r>
        <w:rPr>
          <w:noProof/>
        </w:rPr>
        <w:drawing>
          <wp:inline distT="0" distB="0" distL="0" distR="0" wp14:anchorId="2D59BD34" wp14:editId="1A291DCC">
            <wp:extent cx="2749550" cy="2232967"/>
            <wp:effectExtent l="19050" t="19050" r="12700" b="15240"/>
            <wp:docPr id="301" name="Picture 301" descr="Click Upload Imag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773968" cy="225279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15F625" w14:textId="23974BE5" w:rsidR="007A0CFC" w:rsidRDefault="00CB6E65" w:rsidP="002F2CB0">
      <w:pPr>
        <w:pStyle w:val="Paragraphedeliste"/>
        <w:numPr>
          <w:ilvl w:val="0"/>
          <w:numId w:val="3"/>
        </w:numPr>
        <w:ind w:left="360"/>
        <w:jc w:val="left"/>
      </w:pPr>
      <w:r>
        <w:t xml:space="preserve">Select the </w:t>
      </w:r>
      <w:r w:rsidR="007A0CFC">
        <w:t>Power</w:t>
      </w:r>
      <w:r w:rsidR="00C2605D">
        <w:t xml:space="preserve"> </w:t>
      </w:r>
      <w:r w:rsidR="007A0CFC">
        <w:t xml:space="preserve">Apps image located in the resources folder and click </w:t>
      </w:r>
      <w:r w:rsidR="007A0CFC" w:rsidRPr="002F2CB0">
        <w:rPr>
          <w:b/>
        </w:rPr>
        <w:t>Open</w:t>
      </w:r>
      <w:r w:rsidR="002F2CB0">
        <w:rPr>
          <w:b/>
        </w:rPr>
        <w:br/>
      </w:r>
      <w:r w:rsidR="007A0CFC">
        <w:rPr>
          <w:noProof/>
        </w:rPr>
        <w:drawing>
          <wp:inline distT="0" distB="0" distL="0" distR="0" wp14:anchorId="68F7D0FE" wp14:editId="019C113D">
            <wp:extent cx="4305335" cy="1717554"/>
            <wp:effectExtent l="19050" t="19050" r="19050" b="16510"/>
            <wp:docPr id="302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" name="Picture 302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5335" cy="171755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46C9FB" w14:textId="136BA90B" w:rsidR="007A0CFC" w:rsidRDefault="007A0CFC" w:rsidP="00F44A08">
      <w:pPr>
        <w:pStyle w:val="Paragraphedeliste"/>
        <w:numPr>
          <w:ilvl w:val="0"/>
          <w:numId w:val="3"/>
        </w:numPr>
        <w:ind w:left="360"/>
        <w:jc w:val="left"/>
      </w:pPr>
      <w:r>
        <w:t xml:space="preserve">Click </w:t>
      </w:r>
      <w:r w:rsidRPr="00F44A08">
        <w:rPr>
          <w:b/>
        </w:rPr>
        <w:t>Change</w:t>
      </w:r>
      <w:r>
        <w:t>.</w:t>
      </w:r>
      <w:r w:rsidR="00F44A08">
        <w:br/>
      </w:r>
      <w:r>
        <w:rPr>
          <w:noProof/>
        </w:rPr>
        <w:drawing>
          <wp:inline distT="0" distB="0" distL="0" distR="0" wp14:anchorId="6981EDE0" wp14:editId="11A0E5C9">
            <wp:extent cx="3282950" cy="899772"/>
            <wp:effectExtent l="19050" t="19050" r="12700" b="15240"/>
            <wp:docPr id="303" name="Picture 303" descr="Click Chang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313707" cy="90820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086583" w14:textId="03F4C6C6" w:rsidR="000E2C4A" w:rsidRDefault="00B825D2" w:rsidP="00F44A08">
      <w:pPr>
        <w:pStyle w:val="Paragraphedeliste"/>
        <w:numPr>
          <w:ilvl w:val="0"/>
          <w:numId w:val="3"/>
        </w:numPr>
        <w:ind w:left="360"/>
        <w:jc w:val="left"/>
      </w:pPr>
      <w:r>
        <w:t xml:space="preserve">Select </w:t>
      </w:r>
      <w:r w:rsidRPr="00F44A08">
        <w:rPr>
          <w:b/>
        </w:rPr>
        <w:t>Sessions</w:t>
      </w:r>
      <w:r>
        <w:t xml:space="preserve"> </w:t>
      </w:r>
      <w:r w:rsidR="00152E59">
        <w:t xml:space="preserve">from the </w:t>
      </w:r>
      <w:r w:rsidR="00600E57">
        <w:t>left-hand</w:t>
      </w:r>
      <w:r w:rsidR="00152E59">
        <w:t xml:space="preserve"> navigation </w:t>
      </w:r>
      <w:r>
        <w:t>and c</w:t>
      </w:r>
      <w:r w:rsidR="000E2C4A">
        <w:t xml:space="preserve">lick </w:t>
      </w:r>
      <w:r w:rsidR="000E2C4A" w:rsidRPr="00F44A08">
        <w:rPr>
          <w:b/>
        </w:rPr>
        <w:t>+ New</w:t>
      </w:r>
      <w:proofErr w:type="gramStart"/>
      <w:r w:rsidR="000E2C4A">
        <w:t>.</w:t>
      </w:r>
      <w:r w:rsidR="00F13679">
        <w:t xml:space="preserve">  </w:t>
      </w:r>
      <w:proofErr w:type="gramEnd"/>
      <w:r w:rsidR="00EB4D79">
        <w:t xml:space="preserve">You will add the following records, make sure to choose </w:t>
      </w:r>
      <w:r w:rsidR="00EB4D79" w:rsidRPr="00F44A08">
        <w:rPr>
          <w:b/>
          <w:bCs/>
        </w:rPr>
        <w:t>your user as the speaker</w:t>
      </w:r>
      <w:r w:rsidR="00EB4D79">
        <w:t xml:space="preserve">, the </w:t>
      </w:r>
      <w:r w:rsidR="00EB4D79" w:rsidRPr="00F44A08">
        <w:rPr>
          <w:b/>
          <w:bCs/>
        </w:rPr>
        <w:t>venue you added</w:t>
      </w:r>
      <w:r w:rsidR="00EB4D79">
        <w:t xml:space="preserve"> and </w:t>
      </w:r>
      <w:r w:rsidR="00EB4D79" w:rsidRPr="00F44A08">
        <w:rPr>
          <w:b/>
          <w:bCs/>
        </w:rPr>
        <w:t>start and end times</w:t>
      </w:r>
      <w:r w:rsidR="00EB4D79">
        <w:t xml:space="preserve"> in the future.</w:t>
      </w:r>
    </w:p>
    <w:tbl>
      <w:tblPr>
        <w:tblStyle w:val="TableauGrille4-Accentuation1"/>
        <w:tblW w:w="0" w:type="auto"/>
        <w:tblLook w:val="04A0" w:firstRow="1" w:lastRow="0" w:firstColumn="1" w:lastColumn="0" w:noHBand="0" w:noVBand="1"/>
      </w:tblPr>
      <w:tblGrid>
        <w:gridCol w:w="3088"/>
        <w:gridCol w:w="1302"/>
        <w:gridCol w:w="1842"/>
        <w:gridCol w:w="4558"/>
      </w:tblGrid>
      <w:tr w:rsidR="00F44A08" w14:paraId="4279B0D1" w14:textId="77777777" w:rsidTr="00246D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8" w:type="dxa"/>
          </w:tcPr>
          <w:p w14:paraId="19F9850F" w14:textId="77777777" w:rsidR="00F44A08" w:rsidRDefault="00F44A08" w:rsidP="00246D67">
            <w:pPr>
              <w:jc w:val="center"/>
            </w:pPr>
            <w:r w:rsidRPr="00482FFD">
              <w:t>Name</w:t>
            </w:r>
          </w:p>
        </w:tc>
        <w:tc>
          <w:tcPr>
            <w:tcW w:w="1302" w:type="dxa"/>
          </w:tcPr>
          <w:p w14:paraId="14725935" w14:textId="77777777" w:rsidR="00F44A08" w:rsidRDefault="00F44A08" w:rsidP="00246D6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82FFD">
              <w:t>Status</w:t>
            </w:r>
          </w:p>
        </w:tc>
        <w:tc>
          <w:tcPr>
            <w:tcW w:w="1842" w:type="dxa"/>
          </w:tcPr>
          <w:p w14:paraId="01D5080C" w14:textId="77777777" w:rsidR="00F44A08" w:rsidRDefault="00F44A08" w:rsidP="00246D6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82FFD">
              <w:t>Track</w:t>
            </w:r>
          </w:p>
        </w:tc>
        <w:tc>
          <w:tcPr>
            <w:tcW w:w="4558" w:type="dxa"/>
          </w:tcPr>
          <w:p w14:paraId="64A253E7" w14:textId="77777777" w:rsidR="00F44A08" w:rsidRDefault="00F44A08" w:rsidP="00246D6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82FFD">
              <w:t>Description</w:t>
            </w:r>
          </w:p>
        </w:tc>
      </w:tr>
      <w:tr w:rsidR="00F44A08" w14:paraId="7D8DA969" w14:textId="77777777" w:rsidTr="00246D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8" w:type="dxa"/>
            <w:vAlign w:val="center"/>
          </w:tcPr>
          <w:p w14:paraId="518121FC" w14:textId="77777777" w:rsidR="00F44A08" w:rsidRDefault="00F44A08" w:rsidP="00246D67">
            <w:pPr>
              <w:jc w:val="left"/>
            </w:pPr>
            <w:r w:rsidRPr="007A3C97">
              <w:t>Advanced Power Automate</w:t>
            </w:r>
          </w:p>
        </w:tc>
        <w:tc>
          <w:tcPr>
            <w:tcW w:w="1302" w:type="dxa"/>
            <w:vAlign w:val="center"/>
          </w:tcPr>
          <w:p w14:paraId="62019524" w14:textId="77777777" w:rsidR="00F44A08" w:rsidRDefault="00F44A08" w:rsidP="00246D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A3C97">
              <w:t>Published</w:t>
            </w:r>
          </w:p>
        </w:tc>
        <w:tc>
          <w:tcPr>
            <w:tcW w:w="1842" w:type="dxa"/>
            <w:vAlign w:val="center"/>
          </w:tcPr>
          <w:p w14:paraId="71C362B0" w14:textId="77777777" w:rsidR="00F44A08" w:rsidRDefault="00F44A08" w:rsidP="00246D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A3C97">
              <w:t>Power Automate</w:t>
            </w:r>
          </w:p>
        </w:tc>
        <w:tc>
          <w:tcPr>
            <w:tcW w:w="4558" w:type="dxa"/>
            <w:vAlign w:val="center"/>
          </w:tcPr>
          <w:p w14:paraId="6FADE741" w14:textId="77777777" w:rsidR="00F44A08" w:rsidRDefault="00F44A08" w:rsidP="00246D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A3C97">
              <w:t>Learn advanced Flow skills using Microsoft Power Automate</w:t>
            </w:r>
          </w:p>
        </w:tc>
      </w:tr>
      <w:tr w:rsidR="00F44A08" w14:paraId="3DADB922" w14:textId="77777777" w:rsidTr="00246D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8" w:type="dxa"/>
            <w:vAlign w:val="center"/>
          </w:tcPr>
          <w:p w14:paraId="3EA92AA3" w14:textId="77777777" w:rsidR="00F44A08" w:rsidRDefault="00F44A08" w:rsidP="00246D67">
            <w:pPr>
              <w:jc w:val="left"/>
            </w:pPr>
            <w:r w:rsidRPr="007A3C97">
              <w:t>Intermediate Power BI</w:t>
            </w:r>
          </w:p>
        </w:tc>
        <w:tc>
          <w:tcPr>
            <w:tcW w:w="1302" w:type="dxa"/>
            <w:vAlign w:val="center"/>
          </w:tcPr>
          <w:p w14:paraId="7AD5950A" w14:textId="77777777" w:rsidR="00F44A08" w:rsidRDefault="00F44A08" w:rsidP="00246D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A3C97">
              <w:t>Published</w:t>
            </w:r>
          </w:p>
        </w:tc>
        <w:tc>
          <w:tcPr>
            <w:tcW w:w="1842" w:type="dxa"/>
            <w:vAlign w:val="center"/>
          </w:tcPr>
          <w:p w14:paraId="6EC39B10" w14:textId="77777777" w:rsidR="00F44A08" w:rsidRDefault="00F44A08" w:rsidP="00246D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A3C97">
              <w:t>Power BI</w:t>
            </w:r>
          </w:p>
        </w:tc>
        <w:tc>
          <w:tcPr>
            <w:tcW w:w="4558" w:type="dxa"/>
            <w:vAlign w:val="center"/>
          </w:tcPr>
          <w:p w14:paraId="6120AD85" w14:textId="77777777" w:rsidR="00F44A08" w:rsidRDefault="00F44A08" w:rsidP="00246D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A3C97">
              <w:t xml:space="preserve">Simplify Your Data. Create Custom Dashboards &amp; Reports </w:t>
            </w:r>
          </w:p>
        </w:tc>
      </w:tr>
      <w:tr w:rsidR="00F44A08" w14:paraId="2A772919" w14:textId="77777777" w:rsidTr="00246D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8" w:type="dxa"/>
            <w:vAlign w:val="center"/>
          </w:tcPr>
          <w:p w14:paraId="4CA423D2" w14:textId="77777777" w:rsidR="00F44A08" w:rsidRDefault="00F44A08" w:rsidP="00246D67">
            <w:pPr>
              <w:jc w:val="left"/>
            </w:pPr>
            <w:r w:rsidRPr="007A3C97">
              <w:t xml:space="preserve">Introduction to Power Apps </w:t>
            </w:r>
          </w:p>
        </w:tc>
        <w:tc>
          <w:tcPr>
            <w:tcW w:w="1302" w:type="dxa"/>
            <w:vAlign w:val="center"/>
          </w:tcPr>
          <w:p w14:paraId="4FFEFA4B" w14:textId="77777777" w:rsidR="00F44A08" w:rsidRDefault="00F44A08" w:rsidP="00246D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A3C97">
              <w:t>Rejected</w:t>
            </w:r>
          </w:p>
        </w:tc>
        <w:tc>
          <w:tcPr>
            <w:tcW w:w="1842" w:type="dxa"/>
            <w:vAlign w:val="center"/>
          </w:tcPr>
          <w:p w14:paraId="03D4E245" w14:textId="77777777" w:rsidR="00F44A08" w:rsidRDefault="00F44A08" w:rsidP="00246D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A3C97">
              <w:t>Power Apps</w:t>
            </w:r>
          </w:p>
        </w:tc>
        <w:tc>
          <w:tcPr>
            <w:tcW w:w="4558" w:type="dxa"/>
            <w:vAlign w:val="center"/>
          </w:tcPr>
          <w:p w14:paraId="18F92E6F" w14:textId="77777777" w:rsidR="00F44A08" w:rsidRDefault="00F44A08" w:rsidP="00246D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A3C97">
              <w:t xml:space="preserve">Power Apps lets pro developers programmatically interact with data and metadata. </w:t>
            </w:r>
          </w:p>
        </w:tc>
      </w:tr>
    </w:tbl>
    <w:p w14:paraId="70DE4492" w14:textId="77777777" w:rsidR="00F44A08" w:rsidRDefault="00F44A08" w:rsidP="00F44A08">
      <w:pPr>
        <w:pStyle w:val="Paragraphedeliste"/>
        <w:ind w:left="360"/>
        <w:jc w:val="left"/>
      </w:pPr>
    </w:p>
    <w:p w14:paraId="5AFDE01A" w14:textId="16822C4E" w:rsidR="00170D21" w:rsidRDefault="00F44A08" w:rsidP="00F44A08">
      <w:pPr>
        <w:pStyle w:val="Paragraphedeliste"/>
        <w:numPr>
          <w:ilvl w:val="0"/>
          <w:numId w:val="3"/>
        </w:numPr>
        <w:ind w:left="360"/>
        <w:jc w:val="left"/>
      </w:pPr>
      <w:r w:rsidRPr="00F44A08">
        <w:t>Close the Conference Admin App browser tab/window.</w:t>
      </w:r>
      <w:r w:rsidR="00170D21">
        <w:br w:type="page"/>
      </w:r>
    </w:p>
    <w:p w14:paraId="6F02113E" w14:textId="77777777" w:rsidR="004A6023" w:rsidRDefault="004A6023" w:rsidP="00170D21"/>
    <w:p w14:paraId="4EBE3987" w14:textId="67EC2456" w:rsidR="00170D21" w:rsidRDefault="00904343" w:rsidP="00170D21">
      <w:pPr>
        <w:pStyle w:val="Titre2"/>
      </w:pPr>
      <w:bookmarkStart w:id="29" w:name="_Toc43733534"/>
      <w:r>
        <w:t xml:space="preserve">Exercise 3 </w:t>
      </w:r>
      <w:r w:rsidR="00170D21">
        <w:t>Create Conference</w:t>
      </w:r>
      <w:r w:rsidR="0057132C">
        <w:t xml:space="preserve"> Attendee</w:t>
      </w:r>
      <w:r w:rsidR="00170D21">
        <w:t xml:space="preserve"> App</w:t>
      </w:r>
      <w:bookmarkEnd w:id="29"/>
    </w:p>
    <w:p w14:paraId="330776FF" w14:textId="04DB1CFE" w:rsidR="00170D21" w:rsidRDefault="00170D21" w:rsidP="00170D21">
      <w:r>
        <w:t xml:space="preserve">In this </w:t>
      </w:r>
      <w:r w:rsidR="00CC414E">
        <w:t>exercise</w:t>
      </w:r>
      <w:r>
        <w:t xml:space="preserve">, you will create the </w:t>
      </w:r>
      <w:r w:rsidR="00A1733B">
        <w:t xml:space="preserve">conference </w:t>
      </w:r>
      <w:r>
        <w:t xml:space="preserve">canvas </w:t>
      </w:r>
      <w:r w:rsidR="00A1733B">
        <w:t>a</w:t>
      </w:r>
      <w:r>
        <w:t>pplication</w:t>
      </w:r>
      <w:r w:rsidR="00CC414E">
        <w:t xml:space="preserve"> that the internal conference attendees will use.</w:t>
      </w:r>
    </w:p>
    <w:p w14:paraId="406CEA21" w14:textId="607F5789" w:rsidR="00170D21" w:rsidRDefault="00CC414E" w:rsidP="004204DA">
      <w:pPr>
        <w:pStyle w:val="Titre4"/>
      </w:pPr>
      <w:r>
        <w:t>Task 1 – Setup the app</w:t>
      </w:r>
    </w:p>
    <w:p w14:paraId="50EF45AB" w14:textId="4E1FA3AA" w:rsidR="004204DA" w:rsidRDefault="004204DA" w:rsidP="004204DA">
      <w:pPr>
        <w:pStyle w:val="Paragraphedeliste"/>
        <w:numPr>
          <w:ilvl w:val="0"/>
          <w:numId w:val="4"/>
        </w:numPr>
        <w:ind w:left="360"/>
        <w:jc w:val="left"/>
      </w:pPr>
      <w:r>
        <w:t xml:space="preserve">Navigate to </w:t>
      </w:r>
      <w:hyperlink r:id="rId93" w:history="1">
        <w:r w:rsidRPr="005A198F">
          <w:rPr>
            <w:rStyle w:val="Lienhypertexte"/>
            <w:color w:val="auto"/>
          </w:rPr>
          <w:t>https://make.powerapps.com/</w:t>
        </w:r>
      </w:hyperlink>
      <w:r>
        <w:t xml:space="preserve"> and make sure you are in the correct environment.</w:t>
      </w:r>
    </w:p>
    <w:p w14:paraId="3386FC95" w14:textId="52DF05D3" w:rsidR="000B7320" w:rsidRDefault="00170D21" w:rsidP="004204DA">
      <w:pPr>
        <w:pStyle w:val="Paragraphedeliste"/>
        <w:numPr>
          <w:ilvl w:val="0"/>
          <w:numId w:val="4"/>
        </w:numPr>
        <w:ind w:left="360"/>
        <w:jc w:val="left"/>
      </w:pPr>
      <w:r>
        <w:t xml:space="preserve">Select </w:t>
      </w:r>
      <w:r w:rsidR="000B7320" w:rsidRPr="004204DA">
        <w:rPr>
          <w:b/>
        </w:rPr>
        <w:t>Solutions</w:t>
      </w:r>
      <w:r>
        <w:t xml:space="preserve"> and</w:t>
      </w:r>
      <w:r w:rsidR="000B7320">
        <w:t xml:space="preserve"> open the </w:t>
      </w:r>
      <w:r w:rsidR="000B7320" w:rsidRPr="004204DA">
        <w:rPr>
          <w:b/>
        </w:rPr>
        <w:t>Contoso Conference</w:t>
      </w:r>
      <w:r w:rsidR="000B7320">
        <w:t xml:space="preserve"> solution.</w:t>
      </w:r>
      <w:r w:rsidR="004204DA">
        <w:br/>
      </w:r>
      <w:r w:rsidR="000B7320">
        <w:rPr>
          <w:noProof/>
        </w:rPr>
        <w:drawing>
          <wp:inline distT="0" distB="0" distL="0" distR="0" wp14:anchorId="02488FA9" wp14:editId="3E0C673A">
            <wp:extent cx="3724275" cy="2023745"/>
            <wp:effectExtent l="19050" t="19050" r="28575" b="14605"/>
            <wp:docPr id="275" name="Picture 275" descr="Open Contoso Conference Solu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4"/>
                    <a:srcRect r="29081"/>
                    <a:stretch/>
                  </pic:blipFill>
                  <pic:spPr bwMode="auto">
                    <a:xfrm>
                      <a:off x="0" y="0"/>
                      <a:ext cx="3737058" cy="2030691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3E7CF7" w14:textId="6CCB2A00" w:rsidR="00170D21" w:rsidRDefault="000B7320" w:rsidP="004204DA">
      <w:pPr>
        <w:pStyle w:val="Paragraphedeliste"/>
        <w:numPr>
          <w:ilvl w:val="0"/>
          <w:numId w:val="4"/>
        </w:numPr>
        <w:ind w:left="360"/>
        <w:jc w:val="left"/>
      </w:pPr>
      <w:r>
        <w:t xml:space="preserve">Click </w:t>
      </w:r>
      <w:r w:rsidRPr="004204DA">
        <w:rPr>
          <w:b/>
        </w:rPr>
        <w:t>New | App | Canvas</w:t>
      </w:r>
      <w:r w:rsidR="004204DA">
        <w:rPr>
          <w:b/>
        </w:rPr>
        <w:t xml:space="preserve"> app</w:t>
      </w:r>
      <w:r w:rsidRPr="004204DA">
        <w:rPr>
          <w:b/>
        </w:rPr>
        <w:t xml:space="preserve"> | Phone form factor</w:t>
      </w:r>
      <w:r>
        <w:t>.</w:t>
      </w:r>
      <w:r w:rsidR="004204DA">
        <w:br/>
      </w:r>
      <w:r>
        <w:rPr>
          <w:noProof/>
        </w:rPr>
        <w:drawing>
          <wp:inline distT="0" distB="0" distL="0" distR="0" wp14:anchorId="470CF93E" wp14:editId="21BB81D2">
            <wp:extent cx="4031237" cy="1937242"/>
            <wp:effectExtent l="19050" t="19050" r="26670" b="2540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6211" cy="194443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4610D6" w14:textId="2EDB794B" w:rsidR="004204DA" w:rsidRDefault="004204DA" w:rsidP="004204DA">
      <w:pPr>
        <w:pStyle w:val="Paragraphedeliste"/>
        <w:numPr>
          <w:ilvl w:val="0"/>
          <w:numId w:val="4"/>
        </w:numPr>
        <w:ind w:left="360"/>
        <w:jc w:val="left"/>
      </w:pPr>
      <w:proofErr w:type="gramStart"/>
      <w:r>
        <w:t xml:space="preserve">Give an </w:t>
      </w:r>
      <w:r w:rsidRPr="004204DA">
        <w:rPr>
          <w:b/>
          <w:bCs/>
        </w:rPr>
        <w:t>App name</w:t>
      </w:r>
      <w:r>
        <w:t xml:space="preserve"> and select the Format </w:t>
      </w:r>
      <w:r w:rsidRPr="004204DA">
        <w:rPr>
          <w:b/>
          <w:bCs/>
        </w:rPr>
        <w:t>Phone</w:t>
      </w:r>
      <w:proofErr w:type="gramEnd"/>
      <w:r>
        <w:t xml:space="preserve"> and create app.</w:t>
      </w:r>
      <w:r>
        <w:br/>
      </w:r>
      <w:r>
        <w:rPr>
          <w:noProof/>
        </w:rPr>
        <w:drawing>
          <wp:inline distT="0" distB="0" distL="0" distR="0" wp14:anchorId="1903BF6C" wp14:editId="354FD7D3">
            <wp:extent cx="3865163" cy="2411075"/>
            <wp:effectExtent l="19050" t="19050" r="21590" b="27940"/>
            <wp:docPr id="108" name="Image 108" descr="Une image contenant texte, capture d’écran, diagramme, Polic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Image 108" descr="Une image contenant texte, capture d’écran, diagramme, Police&#10;&#10;Description générée automatiquement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3875955" cy="241780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C76BBE2" w14:textId="34704F3A" w:rsidR="00170D21" w:rsidRDefault="007652C7" w:rsidP="004204DA">
      <w:pPr>
        <w:pStyle w:val="Paragraphedeliste"/>
        <w:numPr>
          <w:ilvl w:val="0"/>
          <w:numId w:val="4"/>
        </w:numPr>
        <w:ind w:left="360"/>
        <w:jc w:val="left"/>
      </w:pPr>
      <w:r>
        <w:lastRenderedPageBreak/>
        <w:t xml:space="preserve">Check the </w:t>
      </w:r>
      <w:proofErr w:type="gramStart"/>
      <w:r w:rsidRPr="004204DA">
        <w:rPr>
          <w:b/>
          <w:bCs/>
        </w:rPr>
        <w:t>don’t</w:t>
      </w:r>
      <w:proofErr w:type="gramEnd"/>
      <w:r w:rsidRPr="004204DA">
        <w:rPr>
          <w:b/>
          <w:bCs/>
        </w:rPr>
        <w:t xml:space="preserve"> show me again</w:t>
      </w:r>
      <w:r>
        <w:t xml:space="preserve"> checkbox and click </w:t>
      </w:r>
      <w:r w:rsidR="0092506D" w:rsidRPr="004204DA">
        <w:rPr>
          <w:b/>
          <w:bCs/>
        </w:rPr>
        <w:t>Skip</w:t>
      </w:r>
      <w:r>
        <w:t>.</w:t>
      </w:r>
      <w:r w:rsidR="004204DA">
        <w:br/>
      </w:r>
      <w:r w:rsidR="00170D21">
        <w:rPr>
          <w:noProof/>
        </w:rPr>
        <w:drawing>
          <wp:inline distT="0" distB="0" distL="0" distR="0" wp14:anchorId="5444156E" wp14:editId="0CB6BA20">
            <wp:extent cx="3302000" cy="2538634"/>
            <wp:effectExtent l="19050" t="19050" r="12700" b="14605"/>
            <wp:docPr id="139" name="Picture 139" descr="Click ski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325485" cy="25566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5FC2CD" w14:textId="3A23A59C" w:rsidR="00F0647F" w:rsidRDefault="004204DA" w:rsidP="004204DA">
      <w:pPr>
        <w:pStyle w:val="Paragraphedeliste"/>
        <w:numPr>
          <w:ilvl w:val="0"/>
          <w:numId w:val="4"/>
        </w:numPr>
        <w:ind w:left="360"/>
        <w:jc w:val="left"/>
      </w:pPr>
      <w:r>
        <w:t xml:space="preserve">Click </w:t>
      </w:r>
      <w:r w:rsidR="00F0647F" w:rsidRPr="004204DA">
        <w:rPr>
          <w:b/>
        </w:rPr>
        <w:t>Save</w:t>
      </w:r>
      <w:r>
        <w:t xml:space="preserve"> to initialize the autosave process.</w:t>
      </w:r>
      <w:r>
        <w:br/>
      </w:r>
      <w:r w:rsidR="000B7320">
        <w:rPr>
          <w:noProof/>
        </w:rPr>
        <w:drawing>
          <wp:inline distT="0" distB="0" distL="0" distR="0" wp14:anchorId="358ECBA2" wp14:editId="60D4D026">
            <wp:extent cx="3481303" cy="2487538"/>
            <wp:effectExtent l="19050" t="19050" r="24130" b="27305"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 278"/>
                    <pic:cNvPicPr/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1303" cy="248753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3F97B7" w14:textId="6474094A" w:rsidR="00CC414E" w:rsidRDefault="00CC414E" w:rsidP="00CC414E">
      <w:pPr>
        <w:pStyle w:val="Titre4"/>
      </w:pPr>
      <w:r>
        <w:t>Task 2 – Import pre-existing components</w:t>
      </w:r>
    </w:p>
    <w:p w14:paraId="529558CA" w14:textId="001DA74A" w:rsidR="00CC414E" w:rsidRPr="00CC414E" w:rsidRDefault="00CC414E" w:rsidP="00CC414E">
      <w:r>
        <w:t xml:space="preserve">To make it quicker to build your app, we have provided you </w:t>
      </w:r>
      <w:proofErr w:type="gramStart"/>
      <w:r>
        <w:t>some</w:t>
      </w:r>
      <w:proofErr w:type="gramEnd"/>
      <w:r>
        <w:t xml:space="preserve"> reusable canvas components that you will be using to compose your app.</w:t>
      </w:r>
    </w:p>
    <w:p w14:paraId="5B9D823D" w14:textId="2A15EEBC" w:rsidR="007652C7" w:rsidRDefault="007652C7" w:rsidP="004204DA">
      <w:pPr>
        <w:pStyle w:val="Paragraphedeliste"/>
        <w:numPr>
          <w:ilvl w:val="0"/>
          <w:numId w:val="10"/>
        </w:numPr>
        <w:ind w:left="360"/>
        <w:jc w:val="left"/>
      </w:pPr>
      <w:r>
        <w:t xml:space="preserve">Select the </w:t>
      </w:r>
      <w:r w:rsidR="004204DA" w:rsidRPr="004204DA">
        <w:rPr>
          <w:b/>
          <w:bCs/>
        </w:rPr>
        <w:t>Components</w:t>
      </w:r>
      <w:r>
        <w:t xml:space="preserve"> tab.</w:t>
      </w:r>
      <w:r w:rsidR="004204DA">
        <w:br/>
      </w:r>
      <w:r>
        <w:rPr>
          <w:noProof/>
        </w:rPr>
        <w:drawing>
          <wp:inline distT="0" distB="0" distL="0" distR="0" wp14:anchorId="2392427C" wp14:editId="23688FCC">
            <wp:extent cx="4352001" cy="961487"/>
            <wp:effectExtent l="19050" t="19050" r="10795" b="1016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/>
                    <pic:cNvPicPr/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840" b="31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001" cy="961487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6DD31E" w14:textId="230AA7F3" w:rsidR="00F0647F" w:rsidRDefault="00F0647F" w:rsidP="004204DA">
      <w:pPr>
        <w:pStyle w:val="Paragraphedeliste"/>
        <w:numPr>
          <w:ilvl w:val="0"/>
          <w:numId w:val="10"/>
        </w:numPr>
        <w:ind w:left="360"/>
        <w:jc w:val="left"/>
      </w:pPr>
      <w:r>
        <w:lastRenderedPageBreak/>
        <w:t>Click</w:t>
      </w:r>
      <w:r w:rsidR="004204DA">
        <w:t xml:space="preserve"> … &gt;</w:t>
      </w:r>
      <w:r>
        <w:t xml:space="preserve"> </w:t>
      </w:r>
      <w:r w:rsidRPr="004204DA">
        <w:rPr>
          <w:b/>
        </w:rPr>
        <w:t>Import Component</w:t>
      </w:r>
      <w:r>
        <w:t>.</w:t>
      </w:r>
      <w:r w:rsidR="004204DA">
        <w:br/>
      </w:r>
      <w:r w:rsidR="007652C7">
        <w:rPr>
          <w:noProof/>
        </w:rPr>
        <w:drawing>
          <wp:inline distT="0" distB="0" distL="0" distR="0" wp14:anchorId="7C3D2841" wp14:editId="55F8AE38">
            <wp:extent cx="2819254" cy="1486369"/>
            <wp:effectExtent l="19050" t="19050" r="19685" b="1905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/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9254" cy="148636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D679F5" w14:textId="5449A744" w:rsidR="00F0647F" w:rsidRDefault="00F0647F" w:rsidP="004204DA">
      <w:pPr>
        <w:pStyle w:val="Paragraphedeliste"/>
        <w:numPr>
          <w:ilvl w:val="0"/>
          <w:numId w:val="10"/>
        </w:numPr>
        <w:ind w:left="360"/>
        <w:jc w:val="left"/>
      </w:pPr>
      <w:r>
        <w:t xml:space="preserve">Click </w:t>
      </w:r>
      <w:r w:rsidRPr="004204DA">
        <w:rPr>
          <w:b/>
        </w:rPr>
        <w:t>Upload File</w:t>
      </w:r>
      <w:r>
        <w:t>.</w:t>
      </w:r>
      <w:r w:rsidR="004204DA">
        <w:br/>
      </w:r>
      <w:r w:rsidR="007652C7">
        <w:rPr>
          <w:noProof/>
        </w:rPr>
        <w:drawing>
          <wp:inline distT="0" distB="0" distL="0" distR="0" wp14:anchorId="0EFBAE8A" wp14:editId="65355E8F">
            <wp:extent cx="4342857" cy="1683143"/>
            <wp:effectExtent l="19050" t="19050" r="19685" b="1270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/>
                    <pic:cNvPicPr/>
                  </pic:nvPicPr>
                  <pic:blipFill rotWithShape="1"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47" t="-667" r="4457" b="667"/>
                    <a:stretch/>
                  </pic:blipFill>
                  <pic:spPr bwMode="auto">
                    <a:xfrm>
                      <a:off x="0" y="0"/>
                      <a:ext cx="4342857" cy="1683143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549BB6" w14:textId="1D53C939" w:rsidR="00F0647F" w:rsidRDefault="00F0647F" w:rsidP="006B2CA4">
      <w:pPr>
        <w:pStyle w:val="Paragraphedeliste"/>
        <w:numPr>
          <w:ilvl w:val="0"/>
          <w:numId w:val="10"/>
        </w:numPr>
        <w:ind w:left="360"/>
        <w:jc w:val="left"/>
      </w:pPr>
      <w:r>
        <w:t xml:space="preserve">Select the </w:t>
      </w:r>
      <w:r w:rsidRPr="006B2CA4">
        <w:rPr>
          <w:b/>
        </w:rPr>
        <w:t xml:space="preserve">Conference </w:t>
      </w:r>
      <w:proofErr w:type="spellStart"/>
      <w:r w:rsidRPr="006B2CA4">
        <w:rPr>
          <w:b/>
        </w:rPr>
        <w:t>App.msapp</w:t>
      </w:r>
      <w:proofErr w:type="spellEnd"/>
      <w:r>
        <w:t xml:space="preserve"> file located in the lab resources folder and click </w:t>
      </w:r>
      <w:r w:rsidRPr="006B2CA4">
        <w:rPr>
          <w:b/>
        </w:rPr>
        <w:t>Open</w:t>
      </w:r>
      <w:r>
        <w:t>.</w:t>
      </w:r>
      <w:r w:rsidR="006B2CA4">
        <w:br/>
      </w:r>
      <w:r w:rsidR="007652C7">
        <w:rPr>
          <w:noProof/>
        </w:rPr>
        <w:drawing>
          <wp:inline distT="0" distB="0" distL="0" distR="0" wp14:anchorId="0CBDEECB" wp14:editId="6EB9038C">
            <wp:extent cx="2935572" cy="1492664"/>
            <wp:effectExtent l="19050" t="19050" r="17780" b="12700"/>
            <wp:docPr id="76" name="Picture 76" descr="Select Conference App.msap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2975711" cy="151307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086812" w14:textId="1A4FE6C5" w:rsidR="00396728" w:rsidRDefault="003A5D5D" w:rsidP="006B2CA4">
      <w:pPr>
        <w:pStyle w:val="Paragraphedeliste"/>
        <w:numPr>
          <w:ilvl w:val="0"/>
          <w:numId w:val="10"/>
        </w:numPr>
        <w:ind w:left="360"/>
        <w:jc w:val="left"/>
      </w:pPr>
      <w:r>
        <w:t>Three</w:t>
      </w:r>
      <w:r w:rsidR="00F0647F">
        <w:t xml:space="preserve"> components should </w:t>
      </w:r>
      <w:proofErr w:type="gramStart"/>
      <w:r w:rsidR="00F0647F">
        <w:t>be added</w:t>
      </w:r>
      <w:proofErr w:type="gramEnd"/>
      <w:r w:rsidR="00F0647F">
        <w:t>.</w:t>
      </w:r>
      <w:r w:rsidR="006B2CA4">
        <w:br/>
      </w:r>
      <w:r w:rsidR="008344E1">
        <w:rPr>
          <w:noProof/>
        </w:rPr>
        <w:drawing>
          <wp:inline distT="0" distB="0" distL="0" distR="0" wp14:anchorId="348A7CC2" wp14:editId="224CAD7A">
            <wp:extent cx="3010250" cy="2727257"/>
            <wp:effectExtent l="19050" t="19050" r="19050" b="1651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8820" cy="273502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BC2E0F" w14:textId="397B986D" w:rsidR="0057132C" w:rsidRDefault="0057132C" w:rsidP="0057132C">
      <w:pPr>
        <w:pStyle w:val="Titre4"/>
      </w:pPr>
      <w:r>
        <w:lastRenderedPageBreak/>
        <w:t>Task 3 – Setup the home screen</w:t>
      </w:r>
    </w:p>
    <w:p w14:paraId="2759EB54" w14:textId="2816D0ED" w:rsidR="00E906C4" w:rsidRDefault="00E906C4" w:rsidP="006B2CA4">
      <w:pPr>
        <w:pStyle w:val="Paragraphedeliste"/>
        <w:numPr>
          <w:ilvl w:val="0"/>
          <w:numId w:val="45"/>
        </w:numPr>
        <w:ind w:left="360"/>
        <w:jc w:val="left"/>
      </w:pPr>
      <w:r>
        <w:t xml:space="preserve">Select the </w:t>
      </w:r>
      <w:r w:rsidRPr="006B2CA4">
        <w:rPr>
          <w:b/>
        </w:rPr>
        <w:t>Screens</w:t>
      </w:r>
      <w:r>
        <w:t xml:space="preserve"> tab.</w:t>
      </w:r>
      <w:r w:rsidR="006B2CA4">
        <w:br/>
      </w:r>
      <w:r w:rsidR="008344E1">
        <w:rPr>
          <w:noProof/>
        </w:rPr>
        <w:drawing>
          <wp:inline distT="0" distB="0" distL="0" distR="0" wp14:anchorId="17BA545C" wp14:editId="2638490E">
            <wp:extent cx="3881686" cy="1246181"/>
            <wp:effectExtent l="19050" t="19050" r="24130" b="11430"/>
            <wp:docPr id="51" name="Picture 51" descr="Select screens tab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3899386" cy="125186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0476F4" w14:textId="7A0E4DC2" w:rsidR="00E906C4" w:rsidRDefault="00E906C4" w:rsidP="006B2CA4">
      <w:pPr>
        <w:pStyle w:val="Paragraphedeliste"/>
        <w:numPr>
          <w:ilvl w:val="0"/>
          <w:numId w:val="45"/>
        </w:numPr>
        <w:ind w:left="360"/>
        <w:jc w:val="left"/>
      </w:pPr>
      <w:r>
        <w:t xml:space="preserve">Click on the … button of </w:t>
      </w:r>
      <w:r w:rsidRPr="006B2CA4">
        <w:rPr>
          <w:b/>
        </w:rPr>
        <w:t>Screen1</w:t>
      </w:r>
      <w:r>
        <w:t xml:space="preserve"> and select </w:t>
      </w:r>
      <w:r w:rsidRPr="006B2CA4">
        <w:rPr>
          <w:b/>
        </w:rPr>
        <w:t>Rename</w:t>
      </w:r>
      <w:r>
        <w:t>.</w:t>
      </w:r>
      <w:r w:rsidR="006B2CA4">
        <w:br/>
      </w:r>
      <w:r w:rsidR="008344E1">
        <w:rPr>
          <w:noProof/>
        </w:rPr>
        <w:drawing>
          <wp:inline distT="0" distB="0" distL="0" distR="0" wp14:anchorId="0E691A25" wp14:editId="26C28087">
            <wp:extent cx="4114250" cy="1969344"/>
            <wp:effectExtent l="19050" t="19050" r="19685" b="12065"/>
            <wp:docPr id="52" name="Picture 52" descr="Select renam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4124722" cy="1974357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390F9556" w14:textId="4F7E8F30" w:rsidR="00E906C4" w:rsidRDefault="00E906C4" w:rsidP="006B2CA4">
      <w:pPr>
        <w:pStyle w:val="Paragraphedeliste"/>
        <w:numPr>
          <w:ilvl w:val="0"/>
          <w:numId w:val="45"/>
        </w:numPr>
        <w:ind w:left="360"/>
        <w:jc w:val="left"/>
      </w:pPr>
      <w:r>
        <w:t xml:space="preserve">Rename it </w:t>
      </w:r>
      <w:proofErr w:type="spellStart"/>
      <w:r w:rsidRPr="006B2CA4">
        <w:rPr>
          <w:b/>
        </w:rPr>
        <w:t>HomeScreen</w:t>
      </w:r>
      <w:proofErr w:type="spellEnd"/>
      <w:r>
        <w:t>.</w:t>
      </w:r>
      <w:r w:rsidR="006B2CA4">
        <w:br/>
      </w:r>
      <w:r w:rsidR="008344E1">
        <w:rPr>
          <w:noProof/>
        </w:rPr>
        <w:drawing>
          <wp:inline distT="0" distB="0" distL="0" distR="0" wp14:anchorId="734A2F1C" wp14:editId="451DCF80">
            <wp:extent cx="3522268" cy="1597107"/>
            <wp:effectExtent l="19050" t="19050" r="21590" b="22225"/>
            <wp:docPr id="55" name="Picture 55" descr="Rename screen to HomeScree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3533618" cy="160225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9BB6DB" w14:textId="2E61BDBB" w:rsidR="00E906C4" w:rsidRDefault="00E906C4" w:rsidP="006B2CA4">
      <w:pPr>
        <w:pStyle w:val="Paragraphedeliste"/>
        <w:numPr>
          <w:ilvl w:val="0"/>
          <w:numId w:val="45"/>
        </w:numPr>
        <w:ind w:left="360"/>
        <w:jc w:val="left"/>
      </w:pPr>
      <w:r>
        <w:t xml:space="preserve">Select the </w:t>
      </w:r>
      <w:r w:rsidRPr="006B2CA4">
        <w:rPr>
          <w:b/>
        </w:rPr>
        <w:t>Insert</w:t>
      </w:r>
      <w:r>
        <w:t xml:space="preserve"> </w:t>
      </w:r>
      <w:r w:rsidR="006B2CA4">
        <w:t>pane</w:t>
      </w:r>
      <w:r>
        <w:t>.</w:t>
      </w:r>
      <w:r w:rsidR="006B2CA4">
        <w:br/>
      </w:r>
      <w:r>
        <w:rPr>
          <w:noProof/>
        </w:rPr>
        <w:drawing>
          <wp:inline distT="0" distB="0" distL="0" distR="0" wp14:anchorId="5B0485B9" wp14:editId="410708D7">
            <wp:extent cx="2246030" cy="2264145"/>
            <wp:effectExtent l="19050" t="19050" r="20955" b="22225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 155"/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1709" cy="227995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DB09B09" w14:textId="4118452D" w:rsidR="00E906C4" w:rsidRDefault="00E906C4" w:rsidP="006B2CA4">
      <w:pPr>
        <w:pStyle w:val="Paragraphedeliste"/>
        <w:numPr>
          <w:ilvl w:val="0"/>
          <w:numId w:val="45"/>
        </w:numPr>
        <w:ind w:left="360"/>
        <w:jc w:val="left"/>
      </w:pPr>
      <w:r>
        <w:lastRenderedPageBreak/>
        <w:t xml:space="preserve">Click </w:t>
      </w:r>
      <w:r w:rsidR="0092506D" w:rsidRPr="006B2CA4">
        <w:rPr>
          <w:b/>
        </w:rPr>
        <w:t>Custom</w:t>
      </w:r>
      <w:r>
        <w:t xml:space="preserve"> and select </w:t>
      </w:r>
      <w:r w:rsidRPr="006B2CA4">
        <w:rPr>
          <w:b/>
        </w:rPr>
        <w:t>Header</w:t>
      </w:r>
      <w:r>
        <w:t>.</w:t>
      </w:r>
      <w:r w:rsidR="006B2CA4">
        <w:br/>
      </w:r>
      <w:r w:rsidR="0092506D">
        <w:rPr>
          <w:noProof/>
        </w:rPr>
        <w:drawing>
          <wp:inline distT="0" distB="0" distL="0" distR="0" wp14:anchorId="11590B47" wp14:editId="6BC6C8E9">
            <wp:extent cx="3475865" cy="3165097"/>
            <wp:effectExtent l="19050" t="19050" r="10795" b="1651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/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5053" cy="317346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3B08CC" w14:textId="70F99A3E" w:rsidR="00E906C4" w:rsidRDefault="00E906C4" w:rsidP="006B2CA4">
      <w:pPr>
        <w:pStyle w:val="Paragraphedeliste"/>
        <w:numPr>
          <w:ilvl w:val="0"/>
          <w:numId w:val="45"/>
        </w:numPr>
        <w:ind w:left="360"/>
        <w:jc w:val="left"/>
      </w:pPr>
      <w:r>
        <w:t xml:space="preserve">The </w:t>
      </w:r>
      <w:r w:rsidRPr="006B2CA4">
        <w:rPr>
          <w:b/>
        </w:rPr>
        <w:t>Header</w:t>
      </w:r>
      <w:r>
        <w:t xml:space="preserve"> component should </w:t>
      </w:r>
      <w:proofErr w:type="gramStart"/>
      <w:r>
        <w:t>be added</w:t>
      </w:r>
      <w:proofErr w:type="gramEnd"/>
      <w:r>
        <w:t xml:space="preserve"> to the screen.</w:t>
      </w:r>
      <w:r w:rsidR="006B2CA4">
        <w:br/>
      </w:r>
      <w:r>
        <w:rPr>
          <w:noProof/>
        </w:rPr>
        <w:drawing>
          <wp:inline distT="0" distB="0" distL="0" distR="0" wp14:anchorId="5761993A" wp14:editId="48DE6828">
            <wp:extent cx="5949793" cy="2379917"/>
            <wp:effectExtent l="19050" t="19050" r="13335" b="20955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 157"/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9793" cy="237991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44BBCE" w14:textId="0101C500" w:rsidR="00F0647F" w:rsidRDefault="00E906C4" w:rsidP="006B2CA4">
      <w:pPr>
        <w:pStyle w:val="Paragraphedeliste"/>
        <w:numPr>
          <w:ilvl w:val="0"/>
          <w:numId w:val="45"/>
        </w:numPr>
        <w:ind w:left="360"/>
        <w:jc w:val="left"/>
      </w:pPr>
      <w:r>
        <w:t xml:space="preserve">Rename the Header </w:t>
      </w:r>
      <w:proofErr w:type="spellStart"/>
      <w:r w:rsidRPr="006B2CA4">
        <w:rPr>
          <w:b/>
        </w:rPr>
        <w:t>HeaderHomeScreen</w:t>
      </w:r>
      <w:proofErr w:type="spellEnd"/>
      <w:r>
        <w:t>.</w:t>
      </w:r>
      <w:r w:rsidR="006B2CA4">
        <w:br/>
      </w:r>
      <w:r>
        <w:rPr>
          <w:noProof/>
        </w:rPr>
        <w:drawing>
          <wp:inline distT="0" distB="0" distL="0" distR="0" wp14:anchorId="03B46CDB" wp14:editId="4E8EEA1A">
            <wp:extent cx="3763060" cy="2036794"/>
            <wp:effectExtent l="19050" t="19050" r="27940" b="20955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 158"/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3060" cy="203679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897C5A" w14:textId="1A774F4D" w:rsidR="00E906C4" w:rsidRDefault="00E906C4" w:rsidP="006B2CA4">
      <w:pPr>
        <w:pStyle w:val="Paragraphedeliste"/>
        <w:numPr>
          <w:ilvl w:val="0"/>
          <w:numId w:val="45"/>
        </w:numPr>
        <w:ind w:left="360"/>
        <w:jc w:val="left"/>
      </w:pPr>
      <w:r>
        <w:lastRenderedPageBreak/>
        <w:t xml:space="preserve">Select </w:t>
      </w:r>
      <w:proofErr w:type="spellStart"/>
      <w:r w:rsidRPr="006B2CA4">
        <w:rPr>
          <w:b/>
        </w:rPr>
        <w:t>HeaderHomeScreen</w:t>
      </w:r>
      <w:proofErr w:type="spellEnd"/>
      <w:r>
        <w:t xml:space="preserve"> and change the </w:t>
      </w:r>
      <w:r w:rsidRPr="006B2CA4">
        <w:rPr>
          <w:b/>
        </w:rPr>
        <w:t>Text</w:t>
      </w:r>
      <w:r>
        <w:t xml:space="preserve"> value to </w:t>
      </w:r>
      <w:r w:rsidRPr="006B2CA4">
        <w:rPr>
          <w:b/>
        </w:rPr>
        <w:t>Sessions</w:t>
      </w:r>
      <w:r>
        <w:t>.</w:t>
      </w:r>
      <w:r w:rsidR="006B2CA4">
        <w:br/>
      </w:r>
      <w:r w:rsidR="001121A9">
        <w:rPr>
          <w:noProof/>
        </w:rPr>
        <w:drawing>
          <wp:inline distT="0" distB="0" distL="0" distR="0" wp14:anchorId="2E3BD1F3" wp14:editId="65F519D8">
            <wp:extent cx="5596375" cy="2161873"/>
            <wp:effectExtent l="19050" t="19050" r="23495" b="10160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06"/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8082" cy="217025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B71365" w14:textId="4A68F32E" w:rsidR="007838AA" w:rsidRDefault="008344E1" w:rsidP="006B2CA4">
      <w:pPr>
        <w:pStyle w:val="Paragraphedeliste"/>
        <w:numPr>
          <w:ilvl w:val="0"/>
          <w:numId w:val="45"/>
        </w:numPr>
        <w:ind w:left="360"/>
        <w:jc w:val="left"/>
      </w:pPr>
      <w:r>
        <w:t xml:space="preserve">Click on the </w:t>
      </w:r>
      <w:r w:rsidRPr="00F64959">
        <w:rPr>
          <w:b/>
          <w:bCs/>
          <w:sz w:val="28"/>
          <w:szCs w:val="32"/>
        </w:rPr>
        <w:t>+</w:t>
      </w:r>
      <w:r>
        <w:t xml:space="preserve"> button</w:t>
      </w:r>
      <w:r w:rsidR="007838AA">
        <w:t xml:space="preserve"> and select </w:t>
      </w:r>
      <w:r w:rsidR="007838AA" w:rsidRPr="006B2CA4">
        <w:rPr>
          <w:b/>
        </w:rPr>
        <w:t>Text Input.</w:t>
      </w:r>
      <w:r w:rsidR="006B2CA4">
        <w:rPr>
          <w:b/>
        </w:rPr>
        <w:br/>
      </w:r>
      <w:r>
        <w:rPr>
          <w:noProof/>
        </w:rPr>
        <w:drawing>
          <wp:inline distT="0" distB="0" distL="0" distR="0" wp14:anchorId="2D9AFBBB" wp14:editId="7BB3FE99">
            <wp:extent cx="3781260" cy="2386870"/>
            <wp:effectExtent l="19050" t="19050" r="10160" b="13970"/>
            <wp:docPr id="56" name="Picture 56" descr="Select Text Inpu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3793516" cy="239460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79C765" w14:textId="3D0141D3" w:rsidR="007838AA" w:rsidRDefault="00F64959" w:rsidP="006B2CA4">
      <w:pPr>
        <w:pStyle w:val="Paragraphedeliste"/>
        <w:numPr>
          <w:ilvl w:val="0"/>
          <w:numId w:val="45"/>
        </w:numPr>
        <w:ind w:left="360"/>
        <w:jc w:val="left"/>
      </w:pPr>
      <w:r>
        <w:t xml:space="preserve">On the property pane, </w:t>
      </w:r>
      <w:r w:rsidR="006C2CAE">
        <w:t>r</w:t>
      </w:r>
      <w:r w:rsidR="007838AA">
        <w:t xml:space="preserve">ename the text input </w:t>
      </w:r>
      <w:proofErr w:type="spellStart"/>
      <w:r w:rsidR="007838AA" w:rsidRPr="006B2CA4">
        <w:rPr>
          <w:b/>
        </w:rPr>
        <w:t>txtSearchInput</w:t>
      </w:r>
      <w:proofErr w:type="spellEnd"/>
      <w:r w:rsidR="007838AA">
        <w:t>.</w:t>
      </w:r>
      <w:r w:rsidR="006B2CA4">
        <w:br/>
      </w:r>
      <w:r w:rsidR="006C2CAE">
        <w:rPr>
          <w:noProof/>
        </w:rPr>
        <w:drawing>
          <wp:inline distT="0" distB="0" distL="0" distR="0" wp14:anchorId="04B786CA" wp14:editId="58DC3D39">
            <wp:extent cx="6325801" cy="1540479"/>
            <wp:effectExtent l="19050" t="19050" r="18415" b="222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0536" cy="154406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D2E8A6" w14:textId="5158D2C4" w:rsidR="006C2CAE" w:rsidRDefault="007838AA" w:rsidP="00F64959">
      <w:pPr>
        <w:pStyle w:val="Paragraphedeliste"/>
        <w:numPr>
          <w:ilvl w:val="0"/>
          <w:numId w:val="45"/>
        </w:numPr>
        <w:ind w:left="360"/>
        <w:jc w:val="left"/>
      </w:pPr>
      <w:r>
        <w:lastRenderedPageBreak/>
        <w:t xml:space="preserve">Resize and reposition </w:t>
      </w:r>
      <w:proofErr w:type="spellStart"/>
      <w:r w:rsidRPr="00F64959">
        <w:rPr>
          <w:b/>
        </w:rPr>
        <w:t>txtSearchInput</w:t>
      </w:r>
      <w:proofErr w:type="spellEnd"/>
      <w:r>
        <w:t xml:space="preserve"> </w:t>
      </w:r>
      <w:r w:rsidR="002823BC">
        <w:t>to fill the width of the screen directly below the header</w:t>
      </w:r>
      <w:r>
        <w:t>.</w:t>
      </w:r>
      <w:r w:rsidR="00F64959">
        <w:br/>
      </w:r>
      <w:r w:rsidR="006C2CAE">
        <w:rPr>
          <w:noProof/>
        </w:rPr>
        <w:drawing>
          <wp:inline distT="0" distB="0" distL="0" distR="0" wp14:anchorId="0C5D9A12" wp14:editId="06DC0534">
            <wp:extent cx="4962466" cy="2129089"/>
            <wp:effectExtent l="19050" t="19050" r="10160" b="24130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 207"/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8493" cy="214454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29B01E" w14:textId="36C9D48A" w:rsidR="00970166" w:rsidRDefault="00F64959" w:rsidP="00F64959">
      <w:pPr>
        <w:pStyle w:val="Paragraphedeliste"/>
        <w:numPr>
          <w:ilvl w:val="0"/>
          <w:numId w:val="45"/>
        </w:numPr>
        <w:ind w:left="360"/>
        <w:jc w:val="left"/>
      </w:pPr>
      <w:r>
        <w:t xml:space="preserve"> </w:t>
      </w:r>
      <w:r w:rsidR="007838AA">
        <w:t xml:space="preserve">Change the </w:t>
      </w:r>
      <w:proofErr w:type="spellStart"/>
      <w:r w:rsidR="003C091D" w:rsidRPr="00F64959">
        <w:rPr>
          <w:b/>
        </w:rPr>
        <w:t>HintText</w:t>
      </w:r>
      <w:proofErr w:type="spellEnd"/>
      <w:r w:rsidR="007838AA">
        <w:t xml:space="preserve"> value to </w:t>
      </w:r>
      <w:r w:rsidR="007838AA" w:rsidRPr="00F64959">
        <w:rPr>
          <w:b/>
        </w:rPr>
        <w:t>Search</w:t>
      </w:r>
      <w:r w:rsidR="00123A06">
        <w:t xml:space="preserve">; and the </w:t>
      </w:r>
      <w:r w:rsidR="00123A06" w:rsidRPr="00F64959">
        <w:rPr>
          <w:b/>
          <w:bCs/>
        </w:rPr>
        <w:t>Default</w:t>
      </w:r>
      <w:r w:rsidR="00123A06">
        <w:t xml:space="preserve"> text to </w:t>
      </w:r>
      <w:r w:rsidR="00123A06" w:rsidRPr="00F64959">
        <w:rPr>
          <w:b/>
          <w:bCs/>
        </w:rPr>
        <w:t>“”</w:t>
      </w:r>
      <w:r w:rsidRPr="00F64959">
        <w:rPr>
          <w:b/>
          <w:bCs/>
        </w:rPr>
        <w:br/>
      </w:r>
      <w:r w:rsidR="003C091D">
        <w:rPr>
          <w:noProof/>
        </w:rPr>
        <w:drawing>
          <wp:inline distT="0" distB="0" distL="0" distR="0" wp14:anchorId="51493997" wp14:editId="05D9E6AD">
            <wp:extent cx="6627279" cy="1714383"/>
            <wp:effectExtent l="19050" t="19050" r="21590" b="196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385" cy="171803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367968" w14:textId="305B087A" w:rsidR="0057132C" w:rsidRDefault="00970166" w:rsidP="00600E57">
      <w:pPr>
        <w:pStyle w:val="Titre4"/>
      </w:pPr>
      <w:r>
        <w:t>Task 4 – Add a list of sessions</w:t>
      </w:r>
    </w:p>
    <w:p w14:paraId="32CACDB5" w14:textId="4D235E64" w:rsidR="006C2CAE" w:rsidRDefault="0092506D" w:rsidP="00F64959">
      <w:pPr>
        <w:pStyle w:val="Paragraphedeliste"/>
        <w:numPr>
          <w:ilvl w:val="0"/>
          <w:numId w:val="43"/>
        </w:numPr>
        <w:tabs>
          <w:tab w:val="left" w:pos="360"/>
        </w:tabs>
        <w:ind w:left="360"/>
        <w:jc w:val="left"/>
      </w:pPr>
      <w:r>
        <w:t>Select</w:t>
      </w:r>
      <w:r w:rsidR="00F83139">
        <w:t xml:space="preserve"> </w:t>
      </w:r>
      <w:r w:rsidR="00F83139" w:rsidRPr="00F64959">
        <w:rPr>
          <w:b/>
          <w:bCs/>
        </w:rPr>
        <w:t>Data Sources</w:t>
      </w:r>
      <w:r w:rsidR="00F83139">
        <w:t xml:space="preserve">, notice our </w:t>
      </w:r>
      <w:r w:rsidR="0092584E">
        <w:t>DVS</w:t>
      </w:r>
      <w:r w:rsidR="00F83139">
        <w:t xml:space="preserve"> entities are already available.</w:t>
      </w:r>
      <w:r w:rsidR="00F64959">
        <w:br/>
      </w:r>
      <w:r w:rsidR="006C2CAE">
        <w:rPr>
          <w:noProof/>
        </w:rPr>
        <w:drawing>
          <wp:inline distT="0" distB="0" distL="0" distR="0" wp14:anchorId="370B5ED4" wp14:editId="4F26C1AA">
            <wp:extent cx="4965373" cy="2195988"/>
            <wp:effectExtent l="19050" t="19050" r="26035" b="1397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/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5373" cy="219598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A85E53" w14:textId="58D4F743" w:rsidR="004615F9" w:rsidRDefault="00F64959" w:rsidP="00F64959">
      <w:pPr>
        <w:pStyle w:val="Paragraphedeliste"/>
        <w:numPr>
          <w:ilvl w:val="0"/>
          <w:numId w:val="43"/>
        </w:numPr>
        <w:ind w:left="360"/>
        <w:jc w:val="left"/>
      </w:pPr>
      <w:r>
        <w:lastRenderedPageBreak/>
        <w:t xml:space="preserve">Click </w:t>
      </w:r>
      <w:r w:rsidRPr="00F64959">
        <w:rPr>
          <w:b/>
          <w:bCs/>
          <w:sz w:val="24"/>
          <w:szCs w:val="28"/>
        </w:rPr>
        <w:t>+</w:t>
      </w:r>
      <w:r w:rsidRPr="00F64959">
        <w:rPr>
          <w:b/>
          <w:bCs/>
        </w:rPr>
        <w:t>Add data</w:t>
      </w:r>
      <w:r>
        <w:t xml:space="preserve"> and s</w:t>
      </w:r>
      <w:r w:rsidR="007838AA">
        <w:t xml:space="preserve">elect </w:t>
      </w:r>
      <w:r w:rsidR="007838AA" w:rsidRPr="00F64959">
        <w:rPr>
          <w:b/>
        </w:rPr>
        <w:t>Sessions</w:t>
      </w:r>
      <w:r w:rsidR="007838AA">
        <w:t xml:space="preserve"> </w:t>
      </w:r>
      <w:r w:rsidR="00F83139">
        <w:t>to connect it.</w:t>
      </w:r>
      <w:r>
        <w:br/>
      </w:r>
      <w:r w:rsidR="006C2CAE">
        <w:rPr>
          <w:noProof/>
        </w:rPr>
        <w:drawing>
          <wp:inline distT="0" distB="0" distL="0" distR="0" wp14:anchorId="57869F11" wp14:editId="1C2BF910">
            <wp:extent cx="4206909" cy="2571479"/>
            <wp:effectExtent l="19050" t="19050" r="22225" b="1968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/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6909" cy="257147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309896" w14:textId="2E805919" w:rsidR="003C091D" w:rsidRDefault="006C2CAE" w:rsidP="00F64959">
      <w:pPr>
        <w:pStyle w:val="Paragraphedeliste"/>
        <w:numPr>
          <w:ilvl w:val="0"/>
          <w:numId w:val="43"/>
        </w:numPr>
        <w:ind w:left="360"/>
        <w:jc w:val="left"/>
      </w:pPr>
      <w:r>
        <w:t xml:space="preserve">Click </w:t>
      </w:r>
      <w:r w:rsidRPr="00F64959">
        <w:rPr>
          <w:b/>
          <w:bCs/>
          <w:sz w:val="28"/>
          <w:szCs w:val="32"/>
        </w:rPr>
        <w:t>+</w:t>
      </w:r>
      <w:r w:rsidRPr="00F64959">
        <w:rPr>
          <w:b/>
          <w:bCs/>
        </w:rPr>
        <w:t xml:space="preserve"> </w:t>
      </w:r>
      <w:r>
        <w:t xml:space="preserve">and select </w:t>
      </w:r>
      <w:r w:rsidR="006A670A" w:rsidRPr="00F64959">
        <w:rPr>
          <w:b/>
        </w:rPr>
        <w:t>Vertical</w:t>
      </w:r>
      <w:r w:rsidRPr="00F64959">
        <w:rPr>
          <w:b/>
        </w:rPr>
        <w:t xml:space="preserve"> Gallery</w:t>
      </w:r>
      <w:r w:rsidR="006A670A">
        <w:t>.</w:t>
      </w:r>
      <w:r w:rsidR="00F64959">
        <w:br/>
      </w:r>
      <w:r>
        <w:rPr>
          <w:noProof/>
        </w:rPr>
        <w:drawing>
          <wp:inline distT="0" distB="0" distL="0" distR="0" wp14:anchorId="3883C006" wp14:editId="64C071D4">
            <wp:extent cx="3674213" cy="3061052"/>
            <wp:effectExtent l="19050" t="19050" r="21590" b="2540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/>
                    <pic:cNvPicPr/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4213" cy="306105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F2EA4E" w14:textId="55948CD8" w:rsidR="004615F9" w:rsidRDefault="006A670A" w:rsidP="00F64959">
      <w:pPr>
        <w:pStyle w:val="Paragraphedeliste"/>
        <w:numPr>
          <w:ilvl w:val="0"/>
          <w:numId w:val="43"/>
        </w:numPr>
        <w:ind w:left="360"/>
        <w:jc w:val="left"/>
      </w:pPr>
      <w:r>
        <w:lastRenderedPageBreak/>
        <w:t xml:space="preserve">Close the </w:t>
      </w:r>
      <w:r w:rsidRPr="00F64959">
        <w:rPr>
          <w:b/>
        </w:rPr>
        <w:t>Data</w:t>
      </w:r>
      <w:r>
        <w:t xml:space="preserve"> pane.</w:t>
      </w:r>
      <w:r w:rsidR="00F64959">
        <w:br/>
      </w:r>
      <w:r w:rsidR="00F83139">
        <w:rPr>
          <w:noProof/>
        </w:rPr>
        <w:drawing>
          <wp:inline distT="0" distB="0" distL="0" distR="0" wp14:anchorId="07C97BCE" wp14:editId="5FE661E6">
            <wp:extent cx="3620826" cy="2397897"/>
            <wp:effectExtent l="19050" t="19050" r="17780" b="215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826" cy="2397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9919B3" w14:textId="64B2F065" w:rsidR="006A670A" w:rsidRDefault="006A670A" w:rsidP="00A00626">
      <w:pPr>
        <w:pStyle w:val="Paragraphedeliste"/>
        <w:numPr>
          <w:ilvl w:val="0"/>
          <w:numId w:val="43"/>
        </w:numPr>
        <w:ind w:left="360"/>
        <w:jc w:val="left"/>
      </w:pPr>
      <w:r>
        <w:t xml:space="preserve">Click on the </w:t>
      </w:r>
      <w:r w:rsidRPr="00A00626">
        <w:rPr>
          <w:b/>
        </w:rPr>
        <w:t>Layout</w:t>
      </w:r>
      <w:r>
        <w:t xml:space="preserve"> dropdown and select </w:t>
      </w:r>
      <w:r w:rsidRPr="00A00626">
        <w:rPr>
          <w:b/>
        </w:rPr>
        <w:t>Title and Subtitle</w:t>
      </w:r>
      <w:r>
        <w:t>.</w:t>
      </w:r>
      <w:r w:rsidR="00A00626">
        <w:br/>
      </w:r>
      <w:r>
        <w:rPr>
          <w:noProof/>
        </w:rPr>
        <w:drawing>
          <wp:inline distT="0" distB="0" distL="0" distR="0" wp14:anchorId="725F36D1" wp14:editId="51F11CB3">
            <wp:extent cx="3575050" cy="2844573"/>
            <wp:effectExtent l="19050" t="19050" r="25400" b="13335"/>
            <wp:docPr id="1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 174"/>
                    <pic:cNvPicPr/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9664" cy="284824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9B91BD" w14:textId="1D08A6B2" w:rsidR="006A670A" w:rsidRDefault="00A00626" w:rsidP="00A00626">
      <w:pPr>
        <w:pStyle w:val="Paragraphedeliste"/>
        <w:numPr>
          <w:ilvl w:val="0"/>
          <w:numId w:val="43"/>
        </w:numPr>
        <w:ind w:left="360"/>
        <w:jc w:val="left"/>
      </w:pPr>
      <w:r>
        <w:t>R</w:t>
      </w:r>
      <w:r w:rsidR="006A670A">
        <w:t xml:space="preserve">ename the gallery </w:t>
      </w:r>
      <w:proofErr w:type="spellStart"/>
      <w:r w:rsidR="006A670A" w:rsidRPr="00A00626">
        <w:rPr>
          <w:b/>
        </w:rPr>
        <w:t>SessionGallery</w:t>
      </w:r>
      <w:proofErr w:type="spellEnd"/>
      <w:r w:rsidR="006A670A">
        <w:t xml:space="preserve">. </w:t>
      </w:r>
      <w:r>
        <w:br/>
      </w:r>
      <w:r w:rsidR="006A670A">
        <w:rPr>
          <w:noProof/>
        </w:rPr>
        <w:drawing>
          <wp:inline distT="0" distB="0" distL="0" distR="0" wp14:anchorId="2082298D" wp14:editId="3D61A158">
            <wp:extent cx="2376341" cy="2601864"/>
            <wp:effectExtent l="19050" t="19050" r="24130" b="27305"/>
            <wp:docPr id="175" name="Picture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 175"/>
                    <pic:cNvPicPr/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3972" cy="261021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42B2B" w14:textId="291BE9DA" w:rsidR="0007080B" w:rsidRDefault="0007080B" w:rsidP="00A00626">
      <w:pPr>
        <w:pStyle w:val="Paragraphedeliste"/>
        <w:numPr>
          <w:ilvl w:val="0"/>
          <w:numId w:val="43"/>
        </w:numPr>
        <w:ind w:left="360"/>
        <w:jc w:val="left"/>
      </w:pPr>
      <w:r>
        <w:lastRenderedPageBreak/>
        <w:t xml:space="preserve">Resize and reposition the </w:t>
      </w:r>
      <w:proofErr w:type="spellStart"/>
      <w:r w:rsidRPr="00A00626">
        <w:rPr>
          <w:b/>
        </w:rPr>
        <w:t>SessionGallery</w:t>
      </w:r>
      <w:proofErr w:type="spellEnd"/>
      <w:r w:rsidR="002823BC" w:rsidRPr="00A00626">
        <w:rPr>
          <w:b/>
        </w:rPr>
        <w:t xml:space="preserve"> </w:t>
      </w:r>
      <w:r w:rsidR="002823BC" w:rsidRPr="00A00626">
        <w:rPr>
          <w:bCs/>
        </w:rPr>
        <w:t>below the other items on the screen</w:t>
      </w:r>
      <w:r w:rsidR="002823BC" w:rsidRPr="00A00626">
        <w:rPr>
          <w:b/>
        </w:rPr>
        <w:t>;</w:t>
      </w:r>
      <w:r>
        <w:t xml:space="preserve"> as shown in the image below.</w:t>
      </w:r>
      <w:r w:rsidR="00A00626">
        <w:br/>
      </w:r>
      <w:r>
        <w:rPr>
          <w:noProof/>
        </w:rPr>
        <w:drawing>
          <wp:inline distT="0" distB="0" distL="0" distR="0" wp14:anchorId="7C32D884" wp14:editId="333E2A88">
            <wp:extent cx="2207615" cy="3792440"/>
            <wp:effectExtent l="19050" t="19050" r="21590" b="17780"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 184"/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615" cy="379244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12A781" w14:textId="7B5EB00D" w:rsidR="006C2CAE" w:rsidRDefault="006A670A" w:rsidP="00A00626">
      <w:pPr>
        <w:pStyle w:val="Paragraphedeliste"/>
        <w:numPr>
          <w:ilvl w:val="0"/>
          <w:numId w:val="43"/>
        </w:numPr>
        <w:ind w:left="360"/>
        <w:jc w:val="left"/>
      </w:pPr>
      <w:r>
        <w:t xml:space="preserve">Select </w:t>
      </w:r>
      <w:proofErr w:type="spellStart"/>
      <w:r w:rsidRPr="00A00626">
        <w:rPr>
          <w:b/>
        </w:rPr>
        <w:t>SessionGallery</w:t>
      </w:r>
      <w:proofErr w:type="spellEnd"/>
      <w:r>
        <w:t xml:space="preserve"> and </w:t>
      </w:r>
      <w:r w:rsidR="00E95CBE">
        <w:t xml:space="preserve">from the </w:t>
      </w:r>
      <w:r w:rsidR="00E95CBE" w:rsidRPr="00A00626">
        <w:rPr>
          <w:b/>
          <w:bCs/>
        </w:rPr>
        <w:t>Properties</w:t>
      </w:r>
      <w:r w:rsidR="00E95CBE">
        <w:t xml:space="preserve"> tab, change the</w:t>
      </w:r>
      <w:r w:rsidR="001E1D0D">
        <w:t xml:space="preserve"> </w:t>
      </w:r>
      <w:r w:rsidR="001E1D0D" w:rsidRPr="00A00626">
        <w:rPr>
          <w:b/>
          <w:bCs/>
        </w:rPr>
        <w:t>Data Source</w:t>
      </w:r>
      <w:r w:rsidR="001E1D0D">
        <w:t xml:space="preserve"> to </w:t>
      </w:r>
      <w:r w:rsidR="00646EE0" w:rsidRPr="00A00626">
        <w:rPr>
          <w:b/>
          <w:bCs/>
        </w:rPr>
        <w:t>Sessions</w:t>
      </w:r>
      <w:r w:rsidR="00A00626" w:rsidRPr="00A00626">
        <w:rPr>
          <w:b/>
          <w:bCs/>
        </w:rPr>
        <w:t xml:space="preserve">. </w:t>
      </w:r>
      <w:r w:rsidR="002823BC">
        <w:t xml:space="preserve">Notice </w:t>
      </w:r>
      <w:r w:rsidR="0092506D">
        <w:t>all</w:t>
      </w:r>
      <w:r w:rsidR="002823BC">
        <w:t xml:space="preserve"> the session records we created </w:t>
      </w:r>
      <w:proofErr w:type="gramStart"/>
      <w:r w:rsidR="002823BC">
        <w:t>are now previewed</w:t>
      </w:r>
      <w:proofErr w:type="gramEnd"/>
      <w:r w:rsidR="002823BC">
        <w:t>.</w:t>
      </w:r>
      <w:r w:rsidR="00A00626">
        <w:br/>
      </w:r>
      <w:r w:rsidR="00A55F8B">
        <w:rPr>
          <w:noProof/>
        </w:rPr>
        <w:drawing>
          <wp:inline distT="0" distB="0" distL="0" distR="0" wp14:anchorId="35865352" wp14:editId="443AF45C">
            <wp:extent cx="4562350" cy="1411785"/>
            <wp:effectExtent l="19050" t="19050" r="10160" b="171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2350" cy="141178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BD538A" w14:textId="6E364E62" w:rsidR="006C2CAE" w:rsidRDefault="002823BC" w:rsidP="00A00626">
      <w:pPr>
        <w:pStyle w:val="Paragraphedeliste"/>
        <w:numPr>
          <w:ilvl w:val="0"/>
          <w:numId w:val="43"/>
        </w:numPr>
        <w:ind w:left="360"/>
        <w:jc w:val="left"/>
      </w:pPr>
      <w:r>
        <w:t>Now change</w:t>
      </w:r>
      <w:r w:rsidR="001E1D0D">
        <w:t xml:space="preserve"> the </w:t>
      </w:r>
      <w:r w:rsidR="001E1D0D" w:rsidRPr="00A00626">
        <w:rPr>
          <w:b/>
          <w:bCs/>
        </w:rPr>
        <w:t>Views</w:t>
      </w:r>
      <w:r w:rsidR="00E95CBE">
        <w:t xml:space="preserve"> to </w:t>
      </w:r>
      <w:r w:rsidR="00E95CBE" w:rsidRPr="00A00626">
        <w:rPr>
          <w:b/>
          <w:bCs/>
        </w:rPr>
        <w:t>Published Sessions</w:t>
      </w:r>
      <w:r w:rsidRPr="00A00626">
        <w:rPr>
          <w:b/>
          <w:bCs/>
        </w:rPr>
        <w:t xml:space="preserve">; </w:t>
      </w:r>
      <w:r w:rsidRPr="002823BC">
        <w:t xml:space="preserve">and now only our published sessions </w:t>
      </w:r>
      <w:proofErr w:type="gramStart"/>
      <w:r w:rsidRPr="002823BC">
        <w:t>are shown</w:t>
      </w:r>
      <w:proofErr w:type="gramEnd"/>
      <w:r w:rsidRPr="002823BC">
        <w:t>.</w:t>
      </w:r>
      <w:r w:rsidR="00A00626">
        <w:br/>
      </w:r>
      <w:r w:rsidR="006C2CAE">
        <w:rPr>
          <w:noProof/>
        </w:rPr>
        <w:drawing>
          <wp:inline distT="0" distB="0" distL="0" distR="0" wp14:anchorId="63FB4A74" wp14:editId="3FFD90D5">
            <wp:extent cx="2077888" cy="2318065"/>
            <wp:effectExtent l="19050" t="19050" r="17780" b="2540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/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7888" cy="231806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DD22C2" w14:textId="58FE571E" w:rsidR="001D235A" w:rsidRDefault="001D235A" w:rsidP="00A00626">
      <w:pPr>
        <w:pStyle w:val="Paragraphedeliste"/>
        <w:numPr>
          <w:ilvl w:val="0"/>
          <w:numId w:val="43"/>
        </w:numPr>
        <w:ind w:left="360"/>
        <w:jc w:val="left"/>
      </w:pPr>
      <w:r>
        <w:lastRenderedPageBreak/>
        <w:t xml:space="preserve">While this sets our data source for the gallery, we will </w:t>
      </w:r>
      <w:r w:rsidR="0092506D">
        <w:t xml:space="preserve">now </w:t>
      </w:r>
      <w:r>
        <w:t xml:space="preserve">add the search functionality. We will search based on both session name and description. </w:t>
      </w:r>
      <w:r w:rsidR="00A00626">
        <w:br/>
      </w:r>
      <w:r>
        <w:t xml:space="preserve">With the </w:t>
      </w:r>
      <w:proofErr w:type="spellStart"/>
      <w:r w:rsidRPr="00A00626">
        <w:rPr>
          <w:b/>
          <w:bCs/>
        </w:rPr>
        <w:t>SessionGallery</w:t>
      </w:r>
      <w:proofErr w:type="spellEnd"/>
      <w:r>
        <w:t xml:space="preserve"> selected in the tree view, change the Items property to the following formula:”</w:t>
      </w:r>
      <w:r>
        <w:br/>
      </w:r>
    </w:p>
    <w:p w14:paraId="1BA084F9" w14:textId="0836E53C" w:rsidR="0092506D" w:rsidRPr="001779D2" w:rsidRDefault="001D235A" w:rsidP="00A00626">
      <w:pPr>
        <w:pStyle w:val="Code"/>
        <w:jc w:val="left"/>
      </w:pPr>
      <w:r w:rsidRPr="001779D2">
        <w:rPr>
          <w:rStyle w:val="ExcelExpression"/>
          <w:color w:val="auto"/>
        </w:rPr>
        <w:t>Search(Filter(Sessions, 'Sessions (Views)'.'Published Sessions'),txtSearchInput.Text,"contoso_description","contoso_name")</w:t>
      </w:r>
    </w:p>
    <w:p w14:paraId="105CFABE" w14:textId="679F6A96" w:rsidR="0092506D" w:rsidRDefault="0092506D" w:rsidP="0092506D">
      <w:pPr>
        <w:ind w:left="360"/>
      </w:pPr>
      <w:r>
        <w:rPr>
          <w:noProof/>
        </w:rPr>
        <w:drawing>
          <wp:inline distT="0" distB="0" distL="0" distR="0" wp14:anchorId="69C8EFF4" wp14:editId="4D06EE10">
            <wp:extent cx="6547418" cy="1933166"/>
            <wp:effectExtent l="19050" t="19050" r="25400" b="1016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9118" cy="19366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FB3F72" w14:textId="4D97F0D1" w:rsidR="00540757" w:rsidRDefault="006E0119" w:rsidP="00A00626">
      <w:pPr>
        <w:pStyle w:val="Paragraphedeliste"/>
        <w:numPr>
          <w:ilvl w:val="0"/>
          <w:numId w:val="43"/>
        </w:numPr>
        <w:ind w:left="360"/>
        <w:jc w:val="left"/>
      </w:pPr>
      <w:r>
        <w:t xml:space="preserve">Expand </w:t>
      </w:r>
      <w:proofErr w:type="spellStart"/>
      <w:r w:rsidRPr="00A00626">
        <w:rPr>
          <w:b/>
        </w:rPr>
        <w:t>SessionGallery</w:t>
      </w:r>
      <w:proofErr w:type="spellEnd"/>
      <w:r>
        <w:t xml:space="preserve"> and s</w:t>
      </w:r>
      <w:r w:rsidR="00540757">
        <w:t xml:space="preserve">elect the </w:t>
      </w:r>
      <w:r w:rsidR="00540757" w:rsidRPr="00A00626">
        <w:rPr>
          <w:b/>
        </w:rPr>
        <w:t>Subtitle</w:t>
      </w:r>
      <w:r w:rsidR="00540757">
        <w:t>.</w:t>
      </w:r>
      <w:r w:rsidR="00A00626">
        <w:br/>
      </w:r>
      <w:r w:rsidR="00540757">
        <w:rPr>
          <w:noProof/>
        </w:rPr>
        <w:drawing>
          <wp:inline distT="0" distB="0" distL="0" distR="0" wp14:anchorId="21902A84" wp14:editId="34CFA206">
            <wp:extent cx="4299656" cy="1758950"/>
            <wp:effectExtent l="19050" t="19050" r="24765" b="12700"/>
            <wp:docPr id="179" name="Picture 179" descr="Select Subtitl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4333974" cy="177298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F69A84" w14:textId="4752197A" w:rsidR="00540757" w:rsidRDefault="00540757" w:rsidP="006C2CAE">
      <w:pPr>
        <w:pStyle w:val="Paragraphedeliste"/>
        <w:numPr>
          <w:ilvl w:val="0"/>
          <w:numId w:val="43"/>
        </w:numPr>
      </w:pPr>
      <w:r>
        <w:t xml:space="preserve">Set the </w:t>
      </w:r>
      <w:r w:rsidRPr="00196F19">
        <w:rPr>
          <w:b/>
          <w:bCs/>
        </w:rPr>
        <w:t>Text</w:t>
      </w:r>
      <w:r>
        <w:t xml:space="preserve"> value of the subtitle to the formula below.</w:t>
      </w:r>
    </w:p>
    <w:p w14:paraId="33A82C25" w14:textId="4FCDD1CC" w:rsidR="0092506D" w:rsidRPr="001779D2" w:rsidRDefault="0092506D" w:rsidP="001779D2">
      <w:pPr>
        <w:pStyle w:val="Code"/>
        <w:rPr>
          <w:rStyle w:val="ExcelExpression"/>
          <w:noProof w:val="0"/>
          <w:color w:val="auto"/>
        </w:rPr>
      </w:pPr>
      <w:proofErr w:type="gramStart"/>
      <w:r w:rsidRPr="001779D2">
        <w:rPr>
          <w:rStyle w:val="ExcelExpression"/>
          <w:noProof w:val="0"/>
          <w:color w:val="auto"/>
        </w:rPr>
        <w:t>Text(</w:t>
      </w:r>
      <w:proofErr w:type="spellStart"/>
      <w:proofErr w:type="gramEnd"/>
      <w:r w:rsidRPr="001779D2">
        <w:rPr>
          <w:rStyle w:val="ExcelExpression"/>
          <w:noProof w:val="0"/>
          <w:color w:val="auto"/>
        </w:rPr>
        <w:t>ThisItem</w:t>
      </w:r>
      <w:proofErr w:type="spellEnd"/>
      <w:r w:rsidRPr="001779D2">
        <w:rPr>
          <w:rStyle w:val="ExcelExpression"/>
          <w:noProof w:val="0"/>
          <w:color w:val="auto"/>
        </w:rPr>
        <w:t xml:space="preserve">.'Start </w:t>
      </w:r>
      <w:r w:rsidR="00196F19" w:rsidRPr="001779D2">
        <w:rPr>
          <w:rStyle w:val="ExcelExpression"/>
          <w:noProof w:val="0"/>
          <w:color w:val="auto"/>
        </w:rPr>
        <w:t>T</w:t>
      </w:r>
      <w:r w:rsidRPr="001779D2">
        <w:rPr>
          <w:rStyle w:val="ExcelExpression"/>
          <w:noProof w:val="0"/>
          <w:color w:val="auto"/>
        </w:rPr>
        <w:t xml:space="preserve">ime', </w:t>
      </w:r>
      <w:proofErr w:type="spellStart"/>
      <w:r w:rsidRPr="001779D2">
        <w:rPr>
          <w:rStyle w:val="ExcelExpression"/>
          <w:noProof w:val="0"/>
          <w:color w:val="auto"/>
        </w:rPr>
        <w:t>ShortTime</w:t>
      </w:r>
      <w:proofErr w:type="spellEnd"/>
      <w:r w:rsidRPr="001779D2">
        <w:rPr>
          <w:rStyle w:val="ExcelExpression"/>
          <w:noProof w:val="0"/>
          <w:color w:val="auto"/>
        </w:rPr>
        <w:t>) &amp; "-" &amp; Text(</w:t>
      </w:r>
      <w:proofErr w:type="spellStart"/>
      <w:r w:rsidRPr="001779D2">
        <w:rPr>
          <w:rStyle w:val="ExcelExpression"/>
          <w:noProof w:val="0"/>
          <w:color w:val="auto"/>
        </w:rPr>
        <w:t>ThisItem</w:t>
      </w:r>
      <w:proofErr w:type="spellEnd"/>
      <w:r w:rsidRPr="001779D2">
        <w:rPr>
          <w:rStyle w:val="ExcelExpression"/>
          <w:noProof w:val="0"/>
          <w:color w:val="auto"/>
        </w:rPr>
        <w:t xml:space="preserve">.'End Time', </w:t>
      </w:r>
      <w:proofErr w:type="spellStart"/>
      <w:r w:rsidRPr="001779D2">
        <w:rPr>
          <w:rStyle w:val="ExcelExpression"/>
          <w:noProof w:val="0"/>
          <w:color w:val="auto"/>
        </w:rPr>
        <w:t>ShortTime</w:t>
      </w:r>
      <w:proofErr w:type="spellEnd"/>
      <w:r w:rsidRPr="001779D2">
        <w:rPr>
          <w:rStyle w:val="ExcelExpression"/>
          <w:noProof w:val="0"/>
          <w:color w:val="auto"/>
        </w:rPr>
        <w:t xml:space="preserve">) &amp; " @ " &amp; </w:t>
      </w:r>
      <w:proofErr w:type="spellStart"/>
      <w:r w:rsidRPr="001779D2">
        <w:rPr>
          <w:rStyle w:val="ExcelExpression"/>
          <w:noProof w:val="0"/>
          <w:color w:val="auto"/>
        </w:rPr>
        <w:t>ThisItem.Venue.Room</w:t>
      </w:r>
      <w:proofErr w:type="spellEnd"/>
    </w:p>
    <w:p w14:paraId="76AC132C" w14:textId="5DCC31C9" w:rsidR="006759A9" w:rsidRDefault="006759A9" w:rsidP="00540757">
      <w:pPr>
        <w:ind w:left="360"/>
      </w:pPr>
      <w:r>
        <w:rPr>
          <w:noProof/>
        </w:rPr>
        <w:drawing>
          <wp:inline distT="0" distB="0" distL="0" distR="0" wp14:anchorId="7D9EC1A9" wp14:editId="6D9905CB">
            <wp:extent cx="6858000" cy="463550"/>
            <wp:effectExtent l="19050" t="19050" r="19050" b="12700"/>
            <wp:docPr id="36" name="Picture 36" descr="Set Text valu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63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DE9D8D" w14:textId="0A117855" w:rsidR="00540757" w:rsidRDefault="00540757" w:rsidP="006C2CAE">
      <w:pPr>
        <w:pStyle w:val="Paragraphedeliste"/>
        <w:numPr>
          <w:ilvl w:val="0"/>
          <w:numId w:val="43"/>
        </w:numPr>
      </w:pPr>
      <w:r>
        <w:t xml:space="preserve">Select the </w:t>
      </w:r>
      <w:r w:rsidRPr="00540757">
        <w:rPr>
          <w:b/>
        </w:rPr>
        <w:t>Title</w:t>
      </w:r>
      <w:r>
        <w:t>.</w:t>
      </w:r>
    </w:p>
    <w:p w14:paraId="49232934" w14:textId="1B0002B2" w:rsidR="004615F9" w:rsidRDefault="00540757" w:rsidP="00540757">
      <w:pPr>
        <w:ind w:left="360"/>
      </w:pPr>
      <w:r>
        <w:rPr>
          <w:noProof/>
        </w:rPr>
        <w:lastRenderedPageBreak/>
        <w:drawing>
          <wp:inline distT="0" distB="0" distL="0" distR="0" wp14:anchorId="53D8DA9D" wp14:editId="7C6800EA">
            <wp:extent cx="2809875" cy="1810807"/>
            <wp:effectExtent l="19050" t="19050" r="9525" b="18415"/>
            <wp:docPr id="181" name="Picture 181" descr="Select the titl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2856439" cy="184081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D9B7C7" w14:textId="64D7D613" w:rsidR="00540757" w:rsidRDefault="0007080B" w:rsidP="006C2CAE">
      <w:pPr>
        <w:pStyle w:val="Paragraphedeliste"/>
        <w:numPr>
          <w:ilvl w:val="0"/>
          <w:numId w:val="43"/>
        </w:numPr>
      </w:pPr>
      <w:r>
        <w:t xml:space="preserve">Change the </w:t>
      </w:r>
      <w:r w:rsidRPr="0007080B">
        <w:rPr>
          <w:b/>
        </w:rPr>
        <w:t>Text</w:t>
      </w:r>
      <w:r>
        <w:t xml:space="preserve"> value</w:t>
      </w:r>
      <w:r w:rsidR="00B73477">
        <w:t xml:space="preserve"> of the</w:t>
      </w:r>
      <w:r>
        <w:t xml:space="preserve"> </w:t>
      </w:r>
      <w:r w:rsidRPr="0007080B">
        <w:rPr>
          <w:b/>
        </w:rPr>
        <w:t>Title</w:t>
      </w:r>
      <w:r>
        <w:t xml:space="preserve"> to the formula below.</w:t>
      </w:r>
    </w:p>
    <w:p w14:paraId="2A10E4F9" w14:textId="3773150F" w:rsidR="0007080B" w:rsidRPr="001779D2" w:rsidRDefault="0007080B" w:rsidP="001779D2">
      <w:pPr>
        <w:pStyle w:val="Code"/>
        <w:rPr>
          <w:noProof/>
        </w:rPr>
      </w:pPr>
      <w:r w:rsidRPr="001779D2">
        <w:rPr>
          <w:rStyle w:val="ExcelExpression"/>
          <w:color w:val="auto"/>
        </w:rPr>
        <w:t>ThisItem.Name</w:t>
      </w:r>
    </w:p>
    <w:p w14:paraId="30DA98E1" w14:textId="27581637" w:rsidR="0007080B" w:rsidRDefault="0007080B" w:rsidP="00647328">
      <w:pPr>
        <w:ind w:left="360"/>
      </w:pPr>
      <w:r>
        <w:rPr>
          <w:noProof/>
        </w:rPr>
        <w:drawing>
          <wp:inline distT="0" distB="0" distL="0" distR="0" wp14:anchorId="1221FAB3" wp14:editId="6BB91278">
            <wp:extent cx="3762375" cy="1039515"/>
            <wp:effectExtent l="19050" t="19050" r="9525" b="27305"/>
            <wp:docPr id="182" name="Picture 182" descr="Change text value of titl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3878403" cy="107157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404259" w14:textId="7A91A069" w:rsidR="0007080B" w:rsidRDefault="00647328" w:rsidP="006C2CAE">
      <w:pPr>
        <w:pStyle w:val="Paragraphedeliste"/>
        <w:numPr>
          <w:ilvl w:val="0"/>
          <w:numId w:val="43"/>
        </w:numPr>
      </w:pPr>
      <w:r>
        <w:t xml:space="preserve">Click </w:t>
      </w:r>
      <w:r w:rsidRPr="00647328">
        <w:rPr>
          <w:b/>
        </w:rPr>
        <w:t>Play</w:t>
      </w:r>
      <w:r>
        <w:t>.</w:t>
      </w:r>
    </w:p>
    <w:p w14:paraId="3FC3E364" w14:textId="757FC321" w:rsidR="00647328" w:rsidRDefault="00647328" w:rsidP="00647328">
      <w:pPr>
        <w:ind w:left="360"/>
      </w:pPr>
      <w:r>
        <w:rPr>
          <w:noProof/>
        </w:rPr>
        <w:drawing>
          <wp:inline distT="0" distB="0" distL="0" distR="0" wp14:anchorId="416DB7CF" wp14:editId="6F519DE0">
            <wp:extent cx="3762375" cy="943941"/>
            <wp:effectExtent l="19050" t="19050" r="9525" b="27940"/>
            <wp:docPr id="188" name="Picture 188" descr="Click Play symbol in head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3896784" cy="97766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DE673E" w14:textId="4E814C07" w:rsidR="00647328" w:rsidRDefault="00647328" w:rsidP="006C2CAE">
      <w:pPr>
        <w:pStyle w:val="Paragraphedeliste"/>
        <w:numPr>
          <w:ilvl w:val="0"/>
          <w:numId w:val="43"/>
        </w:numPr>
      </w:pPr>
      <w:r>
        <w:t>The application will load. Enter text in the search box</w:t>
      </w:r>
      <w:proofErr w:type="gramStart"/>
      <w:r>
        <w:t>.</w:t>
      </w:r>
      <w:r w:rsidR="00260C47">
        <w:t xml:space="preserve">  </w:t>
      </w:r>
      <w:proofErr w:type="gramEnd"/>
    </w:p>
    <w:p w14:paraId="0E5115A7" w14:textId="76D424C7" w:rsidR="004615F9" w:rsidRDefault="002823BC" w:rsidP="004615F9">
      <w:pPr>
        <w:ind w:left="360"/>
      </w:pPr>
      <w:r>
        <w:rPr>
          <w:noProof/>
        </w:rPr>
        <w:drawing>
          <wp:inline distT="0" distB="0" distL="0" distR="0" wp14:anchorId="4393D1BE" wp14:editId="555C4018">
            <wp:extent cx="2971800" cy="2743200"/>
            <wp:effectExtent l="19050" t="19050" r="19050" b="19050"/>
            <wp:docPr id="34" name="Picture 34" descr="Testing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015FE0" w14:textId="52295D77" w:rsidR="0007080B" w:rsidRDefault="00647328" w:rsidP="006C2CAE">
      <w:pPr>
        <w:pStyle w:val="Paragraphedeliste"/>
        <w:numPr>
          <w:ilvl w:val="0"/>
          <w:numId w:val="43"/>
        </w:numPr>
      </w:pPr>
      <w:r>
        <w:t>Close the preview.</w:t>
      </w:r>
    </w:p>
    <w:p w14:paraId="17F37A78" w14:textId="02EF3832" w:rsidR="00647328" w:rsidRDefault="00196F19" w:rsidP="00647328">
      <w:pPr>
        <w:ind w:left="360"/>
      </w:pPr>
      <w:r>
        <w:rPr>
          <w:noProof/>
        </w:rPr>
        <w:lastRenderedPageBreak/>
        <w:drawing>
          <wp:inline distT="0" distB="0" distL="0" distR="0" wp14:anchorId="2E4B97A7" wp14:editId="1B2D4CEB">
            <wp:extent cx="4542379" cy="1657548"/>
            <wp:effectExtent l="19050" t="19050" r="10795" b="19050"/>
            <wp:docPr id="87" name="Picture 87" descr="Close preview window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4582465" cy="16721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CED2DF" w14:textId="1D92F08E" w:rsidR="0057132C" w:rsidRDefault="0057132C" w:rsidP="0057132C">
      <w:pPr>
        <w:pStyle w:val="Titre4"/>
      </w:pPr>
      <w:r>
        <w:t>Task 5 – Color code the sessions</w:t>
      </w:r>
    </w:p>
    <w:p w14:paraId="2923400B" w14:textId="67B75FE4" w:rsidR="0057132C" w:rsidRPr="0057132C" w:rsidRDefault="0057132C" w:rsidP="00600E57">
      <w:pPr>
        <w:spacing w:after="120"/>
      </w:pPr>
      <w:r>
        <w:t>In this task, you will be adding a color highlight to each session to indicate which track the session is part of.</w:t>
      </w:r>
    </w:p>
    <w:p w14:paraId="3C1CAA84" w14:textId="11AA463C" w:rsidR="00647328" w:rsidRDefault="00647328" w:rsidP="00600E57">
      <w:pPr>
        <w:pStyle w:val="Paragraphedeliste"/>
        <w:numPr>
          <w:ilvl w:val="0"/>
          <w:numId w:val="12"/>
        </w:numPr>
        <w:spacing w:after="120"/>
      </w:pPr>
      <w:r>
        <w:t xml:space="preserve">Select </w:t>
      </w:r>
      <w:proofErr w:type="spellStart"/>
      <w:r w:rsidRPr="00647328">
        <w:rPr>
          <w:b/>
        </w:rPr>
        <w:t>SessionGallery</w:t>
      </w:r>
      <w:proofErr w:type="spellEnd"/>
      <w:r>
        <w:t xml:space="preserve"> and click on the </w:t>
      </w:r>
      <w:r w:rsidRPr="00647328">
        <w:rPr>
          <w:b/>
        </w:rPr>
        <w:t>Edit</w:t>
      </w:r>
      <w:r>
        <w:t xml:space="preserve"> button.</w:t>
      </w:r>
    </w:p>
    <w:p w14:paraId="46CAAF41" w14:textId="54CE45F1" w:rsidR="00647328" w:rsidRDefault="006E0119" w:rsidP="00600E57">
      <w:pPr>
        <w:spacing w:after="120"/>
        <w:ind w:left="360"/>
      </w:pPr>
      <w:r>
        <w:rPr>
          <w:noProof/>
        </w:rPr>
        <w:drawing>
          <wp:inline distT="0" distB="0" distL="0" distR="0" wp14:anchorId="085E2265" wp14:editId="14E71995">
            <wp:extent cx="5231653" cy="1485900"/>
            <wp:effectExtent l="19050" t="19050" r="26670" b="19050"/>
            <wp:docPr id="285" name="Picture 285" descr="Select pencil icon to edit gallery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3"/>
                    <a:srcRect b="19533"/>
                    <a:stretch/>
                  </pic:blipFill>
                  <pic:spPr bwMode="auto">
                    <a:xfrm>
                      <a:off x="0" y="0"/>
                      <a:ext cx="5277063" cy="1498797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AA41B6" w14:textId="3A9F8223" w:rsidR="00647328" w:rsidRDefault="00647328" w:rsidP="00600E57">
      <w:pPr>
        <w:pStyle w:val="Paragraphedeliste"/>
        <w:numPr>
          <w:ilvl w:val="0"/>
          <w:numId w:val="12"/>
        </w:numPr>
        <w:spacing w:after="120"/>
      </w:pPr>
      <w:r>
        <w:t xml:space="preserve">Go to the Insert tab, click </w:t>
      </w:r>
      <w:proofErr w:type="gramStart"/>
      <w:r>
        <w:t>Icons</w:t>
      </w:r>
      <w:proofErr w:type="gramEnd"/>
      <w:r w:rsidR="00526321">
        <w:t xml:space="preserve"> and select Rectangle.</w:t>
      </w:r>
    </w:p>
    <w:p w14:paraId="14504764" w14:textId="79601226" w:rsidR="00526321" w:rsidRDefault="00526321" w:rsidP="00600E57">
      <w:pPr>
        <w:spacing w:after="120"/>
        <w:ind w:left="360"/>
      </w:pPr>
      <w:r>
        <w:rPr>
          <w:noProof/>
        </w:rPr>
        <w:drawing>
          <wp:inline distT="0" distB="0" distL="0" distR="0" wp14:anchorId="75A52886" wp14:editId="6026888B">
            <wp:extent cx="4311650" cy="1273097"/>
            <wp:effectExtent l="19050" t="19050" r="12700" b="22860"/>
            <wp:docPr id="192" name="Picture 192" descr="Insert Rectangl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4380482" cy="129342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7A41ED" w14:textId="607C446E" w:rsidR="00526321" w:rsidRDefault="00526321" w:rsidP="00600E57">
      <w:pPr>
        <w:pStyle w:val="Paragraphedeliste"/>
        <w:numPr>
          <w:ilvl w:val="0"/>
          <w:numId w:val="12"/>
        </w:numPr>
        <w:spacing w:after="120"/>
      </w:pPr>
      <w:r>
        <w:t xml:space="preserve">Rectangle should </w:t>
      </w:r>
      <w:proofErr w:type="gramStart"/>
      <w:r>
        <w:t>be added</w:t>
      </w:r>
      <w:proofErr w:type="gramEnd"/>
      <w:r>
        <w:t xml:space="preserve"> to the gallery.</w:t>
      </w:r>
    </w:p>
    <w:p w14:paraId="212E17DA" w14:textId="3BC231FD" w:rsidR="00526321" w:rsidRDefault="006E0119" w:rsidP="00600E57">
      <w:pPr>
        <w:spacing w:after="120"/>
        <w:ind w:left="360"/>
      </w:pPr>
      <w:r>
        <w:rPr>
          <w:noProof/>
        </w:rPr>
        <w:lastRenderedPageBreak/>
        <w:drawing>
          <wp:inline distT="0" distB="0" distL="0" distR="0" wp14:anchorId="24048A15" wp14:editId="605C9082">
            <wp:extent cx="3233999" cy="2609850"/>
            <wp:effectExtent l="19050" t="19050" r="24130" b="19050"/>
            <wp:docPr id="286" name="Picture 286" descr="Rectangles added to gallery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5"/>
                    <a:srcRect t="1932" b="2083"/>
                    <a:stretch/>
                  </pic:blipFill>
                  <pic:spPr bwMode="auto">
                    <a:xfrm>
                      <a:off x="0" y="0"/>
                      <a:ext cx="3263545" cy="2633694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78CF43" w14:textId="25AE1719" w:rsidR="00526321" w:rsidRDefault="00526321" w:rsidP="0057132C">
      <w:pPr>
        <w:pStyle w:val="Paragraphedeliste"/>
        <w:numPr>
          <w:ilvl w:val="0"/>
          <w:numId w:val="12"/>
        </w:numPr>
      </w:pPr>
      <w:r>
        <w:t xml:space="preserve">Set the </w:t>
      </w:r>
      <w:r w:rsidRPr="006E0119">
        <w:rPr>
          <w:b/>
        </w:rPr>
        <w:t>Fill</w:t>
      </w:r>
      <w:r>
        <w:t xml:space="preserve"> value of the rectangle to the formula below. This formula will show </w:t>
      </w:r>
      <w:proofErr w:type="gramStart"/>
      <w:r>
        <w:t>a different color</w:t>
      </w:r>
      <w:proofErr w:type="gramEnd"/>
      <w:r>
        <w:t xml:space="preserve"> for each session track.</w:t>
      </w:r>
    </w:p>
    <w:p w14:paraId="22B8E90F" w14:textId="50D7A3C9" w:rsidR="0024620E" w:rsidRPr="001779D2" w:rsidRDefault="0024620E" w:rsidP="001779D2">
      <w:pPr>
        <w:pStyle w:val="Code"/>
        <w:rPr>
          <w:rStyle w:val="ExcelExpression"/>
          <w:color w:val="auto"/>
        </w:rPr>
      </w:pPr>
      <w:r w:rsidRPr="001779D2">
        <w:rPr>
          <w:rStyle w:val="ExcelExpression"/>
          <w:color w:val="auto"/>
        </w:rPr>
        <w:t>Switch(Text(ThisItem.Track),"PowerApps",RGBA(0,39,116,1),"</w:t>
      </w:r>
      <w:r w:rsidR="00AD1A01" w:rsidRPr="001779D2">
        <w:rPr>
          <w:rStyle w:val="ExcelExpression"/>
          <w:color w:val="auto"/>
        </w:rPr>
        <w:t>Power Automate</w:t>
      </w:r>
      <w:r w:rsidRPr="001779D2">
        <w:rPr>
          <w:rStyle w:val="ExcelExpression"/>
          <w:color w:val="auto"/>
        </w:rPr>
        <w:t>",RGBA(0,112,224,1),"</w:t>
      </w:r>
      <w:r w:rsidR="0092584E">
        <w:rPr>
          <w:rStyle w:val="ExcelExpression"/>
          <w:color w:val="auto"/>
        </w:rPr>
        <w:t>DVS</w:t>
      </w:r>
      <w:r w:rsidRPr="001779D2">
        <w:rPr>
          <w:rStyle w:val="ExcelExpression"/>
          <w:color w:val="auto"/>
        </w:rPr>
        <w:t>",RGBA(116,39,116,1),"Power BI",RGBA(242,200,17,1))</w:t>
      </w:r>
    </w:p>
    <w:p w14:paraId="1B3F6983" w14:textId="174F3EBE" w:rsidR="00526321" w:rsidRDefault="0024620E" w:rsidP="00526321">
      <w:pPr>
        <w:ind w:left="360"/>
      </w:pPr>
      <w:r>
        <w:rPr>
          <w:noProof/>
        </w:rPr>
        <w:drawing>
          <wp:inline distT="0" distB="0" distL="0" distR="0" wp14:anchorId="5626B066" wp14:editId="2448CCD7">
            <wp:extent cx="6858000" cy="1866900"/>
            <wp:effectExtent l="19050" t="19050" r="19050" b="19050"/>
            <wp:docPr id="287" name="Picture 287" descr="Set fill value via formula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669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BEEC21" w14:textId="451DA711" w:rsidR="00526321" w:rsidRDefault="00526321" w:rsidP="0057132C">
      <w:pPr>
        <w:pStyle w:val="Paragraphedeliste"/>
        <w:numPr>
          <w:ilvl w:val="0"/>
          <w:numId w:val="12"/>
        </w:numPr>
      </w:pPr>
      <w:r>
        <w:t>Resize and reposition the rectangle as shown in then image below.</w:t>
      </w:r>
    </w:p>
    <w:p w14:paraId="5710D467" w14:textId="3CED53B9" w:rsidR="00526321" w:rsidRDefault="00196F19" w:rsidP="0024620E">
      <w:pPr>
        <w:ind w:left="360"/>
      </w:pPr>
      <w:r>
        <w:rPr>
          <w:noProof/>
        </w:rPr>
        <w:lastRenderedPageBreak/>
        <w:drawing>
          <wp:inline distT="0" distB="0" distL="0" distR="0" wp14:anchorId="77B1ABF5" wp14:editId="343B7476">
            <wp:extent cx="3559267" cy="2747886"/>
            <wp:effectExtent l="19050" t="19050" r="22225" b="14605"/>
            <wp:docPr id="89" name="Picture 89" descr="Resize and reposition rectangles to be narrow and to the left of session gallery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3589683" cy="277136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97410E" w14:textId="2ACF94A1" w:rsidR="00526321" w:rsidRDefault="00526321" w:rsidP="0057132C">
      <w:pPr>
        <w:pStyle w:val="Paragraphedeliste"/>
        <w:numPr>
          <w:ilvl w:val="0"/>
          <w:numId w:val="12"/>
        </w:numPr>
      </w:pPr>
      <w:r>
        <w:t xml:space="preserve">Click </w:t>
      </w:r>
      <w:r w:rsidRPr="00526321">
        <w:rPr>
          <w:b/>
        </w:rPr>
        <w:t>File</w:t>
      </w:r>
      <w:r>
        <w:t xml:space="preserve"> and </w:t>
      </w:r>
      <w:r w:rsidRPr="00526321">
        <w:rPr>
          <w:b/>
        </w:rPr>
        <w:t>Save</w:t>
      </w:r>
      <w:r>
        <w:t>.</w:t>
      </w:r>
    </w:p>
    <w:p w14:paraId="252275F8" w14:textId="60357BC9" w:rsidR="00526321" w:rsidRDefault="00526321" w:rsidP="00526321">
      <w:pPr>
        <w:ind w:left="360"/>
      </w:pPr>
      <w:r>
        <w:rPr>
          <w:noProof/>
        </w:rPr>
        <w:drawing>
          <wp:inline distT="0" distB="0" distL="0" distR="0" wp14:anchorId="7EDAAA8D" wp14:editId="4C8DCB0F">
            <wp:extent cx="4489450" cy="1972747"/>
            <wp:effectExtent l="19050" t="19050" r="25400" b="27940"/>
            <wp:docPr id="199" name="Picture 199" descr="Save ap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4531287" cy="199113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9067B8" w14:textId="5D1AB64A" w:rsidR="00526321" w:rsidRDefault="00526321" w:rsidP="0057132C">
      <w:pPr>
        <w:pStyle w:val="Paragraphedeliste"/>
        <w:numPr>
          <w:ilvl w:val="0"/>
          <w:numId w:val="12"/>
        </w:numPr>
      </w:pPr>
      <w:r>
        <w:t>Click on the designer back button.</w:t>
      </w:r>
    </w:p>
    <w:p w14:paraId="64D00DBF" w14:textId="092E0453" w:rsidR="00526321" w:rsidRDefault="001121A9" w:rsidP="001121A9">
      <w:pPr>
        <w:ind w:left="360"/>
      </w:pPr>
      <w:r>
        <w:rPr>
          <w:noProof/>
        </w:rPr>
        <w:drawing>
          <wp:inline distT="0" distB="0" distL="0" distR="0" wp14:anchorId="45689D9F" wp14:editId="06A9FBBD">
            <wp:extent cx="5283200" cy="2510010"/>
            <wp:effectExtent l="19050" t="19050" r="12700" b="24130"/>
            <wp:docPr id="200" name="Picture 200" descr="Click Back butt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318122" cy="252660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58FA93" w14:textId="3FCE3629" w:rsidR="00526321" w:rsidRDefault="00526321" w:rsidP="001121A9"/>
    <w:p w14:paraId="0E2A7F89" w14:textId="775AE4E2" w:rsidR="00526321" w:rsidRDefault="0057132C" w:rsidP="00526321">
      <w:pPr>
        <w:pStyle w:val="Titre4"/>
      </w:pPr>
      <w:r>
        <w:lastRenderedPageBreak/>
        <w:t xml:space="preserve">Task 6 - </w:t>
      </w:r>
      <w:r w:rsidR="0024620E">
        <w:t>Add Session Details Screen</w:t>
      </w:r>
    </w:p>
    <w:p w14:paraId="0F6B58B4" w14:textId="39237115" w:rsidR="00526321" w:rsidRDefault="00526321" w:rsidP="00526321">
      <w:r>
        <w:t xml:space="preserve">In this task, you will </w:t>
      </w:r>
      <w:r w:rsidR="0024620E">
        <w:t>add</w:t>
      </w:r>
      <w:r w:rsidR="001552B9">
        <w:t xml:space="preserve"> the</w:t>
      </w:r>
      <w:r w:rsidR="0024620E">
        <w:t xml:space="preserve"> session detail screen to the canvas application</w:t>
      </w:r>
      <w:r w:rsidR="00051F02">
        <w:t>.</w:t>
      </w:r>
    </w:p>
    <w:p w14:paraId="2436B221" w14:textId="6A284F7B" w:rsidR="00526321" w:rsidRDefault="001121A9" w:rsidP="00244016">
      <w:pPr>
        <w:pStyle w:val="Paragraphedeliste"/>
        <w:numPr>
          <w:ilvl w:val="0"/>
          <w:numId w:val="5"/>
        </w:numPr>
      </w:pPr>
      <w:r>
        <w:t xml:space="preserve">Click on the … button of the </w:t>
      </w:r>
      <w:proofErr w:type="spellStart"/>
      <w:r w:rsidRPr="001121A9">
        <w:rPr>
          <w:b/>
        </w:rPr>
        <w:t>HomeScreen</w:t>
      </w:r>
      <w:proofErr w:type="spellEnd"/>
      <w:r>
        <w:t xml:space="preserve"> and select </w:t>
      </w:r>
      <w:r w:rsidRPr="001121A9">
        <w:rPr>
          <w:b/>
        </w:rPr>
        <w:t>Duplicate Screen</w:t>
      </w:r>
      <w:r>
        <w:t>.</w:t>
      </w:r>
    </w:p>
    <w:p w14:paraId="277E1886" w14:textId="5C9DEC56" w:rsidR="001121A9" w:rsidRDefault="00196F19" w:rsidP="001121A9">
      <w:pPr>
        <w:ind w:left="360"/>
      </w:pPr>
      <w:r>
        <w:rPr>
          <w:noProof/>
        </w:rPr>
        <w:drawing>
          <wp:inline distT="0" distB="0" distL="0" distR="0" wp14:anchorId="3180843F" wp14:editId="47659B1C">
            <wp:extent cx="3500992" cy="2126883"/>
            <wp:effectExtent l="19050" t="19050" r="23495" b="26035"/>
            <wp:docPr id="91" name="Picture 91" descr="Duplicate scree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3518749" cy="213767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B65012" w14:textId="1B0A0CD4" w:rsidR="00526321" w:rsidRDefault="001121A9" w:rsidP="00244016">
      <w:pPr>
        <w:pStyle w:val="Paragraphedeliste"/>
        <w:numPr>
          <w:ilvl w:val="0"/>
          <w:numId w:val="5"/>
        </w:numPr>
      </w:pPr>
      <w:r>
        <w:t xml:space="preserve">Rename </w:t>
      </w:r>
      <w:r w:rsidRPr="001121A9">
        <w:t>HomeScreen_</w:t>
      </w:r>
      <w:proofErr w:type="gramStart"/>
      <w:r w:rsidRPr="001121A9">
        <w:t>1</w:t>
      </w:r>
      <w:proofErr w:type="gramEnd"/>
      <w:r w:rsidR="00885AEE">
        <w:t xml:space="preserve"> to</w:t>
      </w:r>
      <w:r>
        <w:t xml:space="preserve"> </w:t>
      </w:r>
      <w:proofErr w:type="spellStart"/>
      <w:r w:rsidRPr="001121A9">
        <w:rPr>
          <w:b/>
        </w:rPr>
        <w:t>DetailScreen</w:t>
      </w:r>
      <w:proofErr w:type="spellEnd"/>
      <w:r>
        <w:t>.</w:t>
      </w:r>
    </w:p>
    <w:p w14:paraId="7BC1E839" w14:textId="3A6DF931" w:rsidR="001121A9" w:rsidRDefault="001121A9" w:rsidP="001121A9">
      <w:pPr>
        <w:ind w:left="360"/>
      </w:pPr>
      <w:r>
        <w:rPr>
          <w:noProof/>
        </w:rPr>
        <w:drawing>
          <wp:inline distT="0" distB="0" distL="0" distR="0" wp14:anchorId="27FD9CC0" wp14:editId="3BC9275E">
            <wp:extent cx="3836035" cy="1835006"/>
            <wp:effectExtent l="19050" t="19050" r="12065" b="13335"/>
            <wp:docPr id="202" name="Picture 202" descr="Rename scree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3930579" cy="188023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2D508E" w14:textId="0566F07D" w:rsidR="001121A9" w:rsidRDefault="001121A9" w:rsidP="00244016">
      <w:pPr>
        <w:pStyle w:val="Paragraphedeliste"/>
        <w:numPr>
          <w:ilvl w:val="0"/>
          <w:numId w:val="5"/>
        </w:numPr>
      </w:pPr>
      <w:r>
        <w:t xml:space="preserve">Delete </w:t>
      </w:r>
      <w:r w:rsidRPr="001121A9">
        <w:rPr>
          <w:b/>
        </w:rPr>
        <w:t>txtSearchInput_</w:t>
      </w:r>
      <w:proofErr w:type="gramStart"/>
      <w:r w:rsidRPr="001121A9">
        <w:rPr>
          <w:b/>
        </w:rPr>
        <w:t>1</w:t>
      </w:r>
      <w:proofErr w:type="gramEnd"/>
      <w:r>
        <w:t>.</w:t>
      </w:r>
    </w:p>
    <w:p w14:paraId="5924AACC" w14:textId="4718988B" w:rsidR="001121A9" w:rsidRDefault="001121A9" w:rsidP="001121A9">
      <w:pPr>
        <w:ind w:left="360"/>
      </w:pPr>
      <w:r>
        <w:rPr>
          <w:noProof/>
        </w:rPr>
        <w:drawing>
          <wp:inline distT="0" distB="0" distL="0" distR="0" wp14:anchorId="15A0F65F" wp14:editId="0CAA329F">
            <wp:extent cx="3971925" cy="1487461"/>
            <wp:effectExtent l="19050" t="19050" r="9525" b="17780"/>
            <wp:docPr id="203" name="Picture 203" descr="Delete TxtSearchInpu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4013902" cy="150318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847E46" w14:textId="10AB904A" w:rsidR="001121A9" w:rsidRDefault="001121A9" w:rsidP="00244016">
      <w:pPr>
        <w:pStyle w:val="Paragraphedeliste"/>
        <w:numPr>
          <w:ilvl w:val="0"/>
          <w:numId w:val="5"/>
        </w:numPr>
      </w:pPr>
      <w:r>
        <w:t xml:space="preserve">Delete </w:t>
      </w:r>
      <w:r w:rsidRPr="001121A9">
        <w:rPr>
          <w:b/>
        </w:rPr>
        <w:t>SessionGallery</w:t>
      </w:r>
      <w:r w:rsidRPr="001121A9">
        <w:t>_</w:t>
      </w:r>
      <w:proofErr w:type="gramStart"/>
      <w:r w:rsidRPr="001121A9">
        <w:t>1</w:t>
      </w:r>
      <w:proofErr w:type="gramEnd"/>
      <w:r>
        <w:t>.</w:t>
      </w:r>
    </w:p>
    <w:p w14:paraId="20CB186A" w14:textId="74ACB601" w:rsidR="001121A9" w:rsidRDefault="001121A9" w:rsidP="001121A9">
      <w:pPr>
        <w:ind w:left="360"/>
      </w:pPr>
      <w:r>
        <w:rPr>
          <w:noProof/>
        </w:rPr>
        <w:lastRenderedPageBreak/>
        <w:drawing>
          <wp:inline distT="0" distB="0" distL="0" distR="0" wp14:anchorId="20CF3DF9" wp14:editId="70DC632B">
            <wp:extent cx="3988100" cy="1771650"/>
            <wp:effectExtent l="19050" t="19050" r="12700" b="19050"/>
            <wp:docPr id="204" name="Picture 204" descr="Delete SessionGallery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4050010" cy="179915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07A20" w14:textId="5CEFCEBE" w:rsidR="001121A9" w:rsidRDefault="001121A9" w:rsidP="00244016">
      <w:pPr>
        <w:pStyle w:val="Paragraphedeliste"/>
        <w:numPr>
          <w:ilvl w:val="0"/>
          <w:numId w:val="5"/>
        </w:numPr>
      </w:pPr>
      <w:r>
        <w:t xml:space="preserve">Rename </w:t>
      </w:r>
      <w:r w:rsidRPr="001121A9">
        <w:t>HeaderHomeScreen_1</w:t>
      </w:r>
      <w:r>
        <w:t xml:space="preserve"> </w:t>
      </w:r>
      <w:proofErr w:type="spellStart"/>
      <w:r w:rsidRPr="001121A9">
        <w:rPr>
          <w:b/>
        </w:rPr>
        <w:t>HeaderDetailScreen</w:t>
      </w:r>
      <w:proofErr w:type="spellEnd"/>
      <w:r>
        <w:t>.</w:t>
      </w:r>
    </w:p>
    <w:p w14:paraId="76DB2D35" w14:textId="62B8D4C4" w:rsidR="001121A9" w:rsidRDefault="001121A9" w:rsidP="001121A9">
      <w:pPr>
        <w:ind w:left="360"/>
      </w:pPr>
      <w:r>
        <w:rPr>
          <w:noProof/>
        </w:rPr>
        <w:drawing>
          <wp:inline distT="0" distB="0" distL="0" distR="0" wp14:anchorId="67C743A2" wp14:editId="311B0E31">
            <wp:extent cx="3971925" cy="1388903"/>
            <wp:effectExtent l="19050" t="19050" r="9525" b="20955"/>
            <wp:docPr id="205" name="Picture 205" descr="Rename HeaderHomeScree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4030133" cy="140925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2DBAE" w14:textId="38EB88A6" w:rsidR="001121A9" w:rsidRDefault="001121A9" w:rsidP="00244016">
      <w:pPr>
        <w:pStyle w:val="Paragraphedeliste"/>
        <w:numPr>
          <w:ilvl w:val="0"/>
          <w:numId w:val="5"/>
        </w:numPr>
      </w:pPr>
      <w:r>
        <w:t xml:space="preserve">Select </w:t>
      </w:r>
      <w:proofErr w:type="spellStart"/>
      <w:r w:rsidRPr="00AB1FFC">
        <w:rPr>
          <w:b/>
        </w:rPr>
        <w:t>HeaderDetailScreen</w:t>
      </w:r>
      <w:proofErr w:type="spellEnd"/>
      <w:r>
        <w:t xml:space="preserve"> and set the </w:t>
      </w:r>
      <w:r w:rsidRPr="00AB1FFC">
        <w:rPr>
          <w:b/>
        </w:rPr>
        <w:t>Text</w:t>
      </w:r>
      <w:r>
        <w:t xml:space="preserve"> </w:t>
      </w:r>
      <w:r w:rsidR="00AB1FFC">
        <w:t>v</w:t>
      </w:r>
      <w:r>
        <w:t xml:space="preserve">alue to </w:t>
      </w:r>
      <w:r w:rsidR="00AB1FFC" w:rsidRPr="00AB1FFC">
        <w:rPr>
          <w:b/>
        </w:rPr>
        <w:t>Session Info</w:t>
      </w:r>
      <w:r w:rsidR="00AB1FFC">
        <w:t>.</w:t>
      </w:r>
    </w:p>
    <w:p w14:paraId="3EE60E4A" w14:textId="23D0789C" w:rsidR="00AB1FFC" w:rsidRDefault="00AB1FFC" w:rsidP="00AB1FFC">
      <w:pPr>
        <w:ind w:left="360"/>
      </w:pPr>
      <w:r>
        <w:rPr>
          <w:noProof/>
        </w:rPr>
        <w:drawing>
          <wp:inline distT="0" distB="0" distL="0" distR="0" wp14:anchorId="0FAFC75A" wp14:editId="0F8DD7F7">
            <wp:extent cx="4743450" cy="2130160"/>
            <wp:effectExtent l="19050" t="19050" r="19050" b="22860"/>
            <wp:docPr id="209" name="Picture 209" descr="Set Text Valu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4781813" cy="214738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E9C762" w14:textId="32D2F2C6" w:rsidR="00526321" w:rsidRDefault="00AB1FFC" w:rsidP="00244016">
      <w:pPr>
        <w:pStyle w:val="Paragraphedeliste"/>
        <w:numPr>
          <w:ilvl w:val="0"/>
          <w:numId w:val="5"/>
        </w:numPr>
      </w:pPr>
      <w:r>
        <w:t xml:space="preserve">Set the </w:t>
      </w:r>
      <w:proofErr w:type="spellStart"/>
      <w:r w:rsidRPr="00AB1FFC">
        <w:rPr>
          <w:b/>
        </w:rPr>
        <w:t>IsBackButtonVisible</w:t>
      </w:r>
      <w:proofErr w:type="spellEnd"/>
      <w:r>
        <w:t xml:space="preserve"> value of </w:t>
      </w:r>
      <w:proofErr w:type="spellStart"/>
      <w:r w:rsidRPr="00AB1FFC">
        <w:rPr>
          <w:b/>
        </w:rPr>
        <w:t>HeaderDetailScreen</w:t>
      </w:r>
      <w:proofErr w:type="spellEnd"/>
      <w:r>
        <w:t xml:space="preserve"> to </w:t>
      </w:r>
      <w:r w:rsidRPr="00AB1FFC">
        <w:rPr>
          <w:b/>
        </w:rPr>
        <w:t>true</w:t>
      </w:r>
      <w:r>
        <w:t>.</w:t>
      </w:r>
    </w:p>
    <w:p w14:paraId="08B799B8" w14:textId="2281856F" w:rsidR="00AB1FFC" w:rsidRDefault="00AB1FFC" w:rsidP="00AB1FFC">
      <w:pPr>
        <w:ind w:left="360"/>
      </w:pPr>
      <w:r>
        <w:rPr>
          <w:noProof/>
        </w:rPr>
        <w:lastRenderedPageBreak/>
        <w:drawing>
          <wp:inline distT="0" distB="0" distL="0" distR="0" wp14:anchorId="5DE8BD47" wp14:editId="5B92F4DB">
            <wp:extent cx="4819650" cy="2271481"/>
            <wp:effectExtent l="19050" t="19050" r="19050" b="14605"/>
            <wp:docPr id="210" name="Picture 210" descr="Set values to tru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6"/>
                    <a:srcRect b="3168"/>
                    <a:stretch/>
                  </pic:blipFill>
                  <pic:spPr bwMode="auto">
                    <a:xfrm>
                      <a:off x="0" y="0"/>
                      <a:ext cx="4885726" cy="2302622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B6D839" w14:textId="4D1FD212" w:rsidR="00AB1FFC" w:rsidRDefault="00AB1FFC" w:rsidP="00244016">
      <w:pPr>
        <w:pStyle w:val="Paragraphedeliste"/>
        <w:numPr>
          <w:ilvl w:val="0"/>
          <w:numId w:val="5"/>
        </w:numPr>
      </w:pPr>
      <w:r>
        <w:t xml:space="preserve">Go to the </w:t>
      </w:r>
      <w:r w:rsidRPr="00AB1FFC">
        <w:rPr>
          <w:b/>
        </w:rPr>
        <w:t>Insert</w:t>
      </w:r>
      <w:r>
        <w:t xml:space="preserve"> tab and click </w:t>
      </w:r>
      <w:r w:rsidRPr="00AB1FFC">
        <w:rPr>
          <w:b/>
        </w:rPr>
        <w:t>Label</w:t>
      </w:r>
      <w:r>
        <w:t>.</w:t>
      </w:r>
    </w:p>
    <w:p w14:paraId="58CACB36" w14:textId="24CD8A24" w:rsidR="00AB1FFC" w:rsidRDefault="00AB1FFC" w:rsidP="00AB1FFC">
      <w:pPr>
        <w:ind w:left="360"/>
      </w:pPr>
      <w:r>
        <w:rPr>
          <w:noProof/>
        </w:rPr>
        <w:drawing>
          <wp:inline distT="0" distB="0" distL="0" distR="0" wp14:anchorId="7C395779" wp14:editId="04216DCB">
            <wp:extent cx="5321300" cy="1472657"/>
            <wp:effectExtent l="19050" t="19050" r="12700" b="13335"/>
            <wp:docPr id="211" name="Picture 211" descr="Insert label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5340365" cy="147793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278548" w14:textId="6F209A9C" w:rsidR="00AB1FFC" w:rsidRDefault="00AB1FFC" w:rsidP="00244016">
      <w:pPr>
        <w:pStyle w:val="Paragraphedeliste"/>
        <w:numPr>
          <w:ilvl w:val="0"/>
          <w:numId w:val="5"/>
        </w:numPr>
      </w:pPr>
      <w:r>
        <w:t xml:space="preserve">Set the </w:t>
      </w:r>
      <w:r w:rsidRPr="00377CD9">
        <w:rPr>
          <w:b/>
        </w:rPr>
        <w:t>Text</w:t>
      </w:r>
      <w:r>
        <w:t xml:space="preserve"> value of the new label to the formula below.</w:t>
      </w:r>
    </w:p>
    <w:p w14:paraId="1DB25404" w14:textId="38208212" w:rsidR="00AB1FFC" w:rsidRPr="001779D2" w:rsidRDefault="00AB1FFC" w:rsidP="001779D2">
      <w:pPr>
        <w:pStyle w:val="Code"/>
        <w:rPr>
          <w:noProof/>
        </w:rPr>
      </w:pPr>
      <w:r w:rsidRPr="001779D2">
        <w:rPr>
          <w:rStyle w:val="ExcelExpression"/>
          <w:color w:val="auto"/>
        </w:rPr>
        <w:t>SessionGallery.Selected.Name</w:t>
      </w:r>
    </w:p>
    <w:p w14:paraId="226383FE" w14:textId="67529B66" w:rsidR="00AB1FFC" w:rsidRDefault="00AB1FFC" w:rsidP="00AB1FFC">
      <w:pPr>
        <w:ind w:left="360"/>
      </w:pPr>
      <w:r>
        <w:rPr>
          <w:noProof/>
        </w:rPr>
        <w:drawing>
          <wp:inline distT="0" distB="0" distL="0" distR="0" wp14:anchorId="67207830" wp14:editId="1D19C6B1">
            <wp:extent cx="5067300" cy="1837906"/>
            <wp:effectExtent l="19050" t="19050" r="19050" b="10160"/>
            <wp:docPr id="212" name="Picture 212" descr="Set Text Value via formula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4963" cy="184793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EA7E33" w14:textId="11DA32FB" w:rsidR="00AB1FFC" w:rsidRDefault="00AB1FFC" w:rsidP="00244016">
      <w:pPr>
        <w:pStyle w:val="Paragraphedeliste"/>
        <w:numPr>
          <w:ilvl w:val="0"/>
          <w:numId w:val="5"/>
        </w:numPr>
      </w:pPr>
      <w:r>
        <w:t xml:space="preserve">Rename the Label </w:t>
      </w:r>
      <w:proofErr w:type="spellStart"/>
      <w:r w:rsidRPr="00AB1FFC">
        <w:rPr>
          <w:b/>
        </w:rPr>
        <w:t>lbTitle</w:t>
      </w:r>
      <w:proofErr w:type="spellEnd"/>
      <w:r>
        <w:t>.</w:t>
      </w:r>
    </w:p>
    <w:p w14:paraId="7AE27975" w14:textId="5A28C272" w:rsidR="00AB1FFC" w:rsidRDefault="00AB1FFC" w:rsidP="00AB1FFC">
      <w:pPr>
        <w:ind w:left="360"/>
      </w:pPr>
      <w:r>
        <w:rPr>
          <w:noProof/>
        </w:rPr>
        <w:drawing>
          <wp:inline distT="0" distB="0" distL="0" distR="0" wp14:anchorId="68B8874C" wp14:editId="6B0842BF">
            <wp:extent cx="3219048" cy="1133333"/>
            <wp:effectExtent l="19050" t="19050" r="19685" b="10160"/>
            <wp:docPr id="214" name="Picture 214" descr="Rename Label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3219048" cy="113333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E0927E" w14:textId="4A78EB14" w:rsidR="00AB1FFC" w:rsidRDefault="00AB1FFC" w:rsidP="00244016">
      <w:pPr>
        <w:pStyle w:val="Paragraphedeliste"/>
        <w:numPr>
          <w:ilvl w:val="0"/>
          <w:numId w:val="5"/>
        </w:numPr>
      </w:pPr>
      <w:r>
        <w:lastRenderedPageBreak/>
        <w:t xml:space="preserve">Resize and reposition </w:t>
      </w:r>
      <w:proofErr w:type="spellStart"/>
      <w:r w:rsidR="00630DC4" w:rsidRPr="00AB1FFC">
        <w:rPr>
          <w:b/>
        </w:rPr>
        <w:t>lbTitle</w:t>
      </w:r>
      <w:proofErr w:type="spellEnd"/>
      <w:r w:rsidR="00630DC4">
        <w:t xml:space="preserve"> </w:t>
      </w:r>
      <w:r>
        <w:t>as shown below.</w:t>
      </w:r>
    </w:p>
    <w:p w14:paraId="4859D885" w14:textId="0A97EA9B" w:rsidR="00AB1FFC" w:rsidRDefault="00AB1FFC" w:rsidP="00AB1FFC">
      <w:pPr>
        <w:ind w:left="360"/>
      </w:pPr>
      <w:r>
        <w:rPr>
          <w:noProof/>
        </w:rPr>
        <w:drawing>
          <wp:inline distT="0" distB="0" distL="0" distR="0" wp14:anchorId="010FE67F" wp14:editId="30C3D900">
            <wp:extent cx="3568093" cy="1175580"/>
            <wp:effectExtent l="19050" t="19050" r="13335" b="24765"/>
            <wp:docPr id="213" name="Picture 213" descr="Resize and reposition label to center of screen just under head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8093" cy="117558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33743A" w14:textId="253D6AB1" w:rsidR="00AB1FFC" w:rsidRDefault="00AB1FFC" w:rsidP="00244016">
      <w:pPr>
        <w:pStyle w:val="Paragraphedeliste"/>
        <w:numPr>
          <w:ilvl w:val="0"/>
          <w:numId w:val="5"/>
        </w:numPr>
      </w:pPr>
      <w:r>
        <w:t xml:space="preserve">Go to the </w:t>
      </w:r>
      <w:r w:rsidRPr="00AB1FFC">
        <w:rPr>
          <w:b/>
        </w:rPr>
        <w:t>Insert</w:t>
      </w:r>
      <w:r>
        <w:t xml:space="preserve"> tab and click </w:t>
      </w:r>
      <w:r w:rsidRPr="00AB1FFC">
        <w:rPr>
          <w:b/>
        </w:rPr>
        <w:t>Label</w:t>
      </w:r>
      <w:r>
        <w:t xml:space="preserve"> again.</w:t>
      </w:r>
    </w:p>
    <w:p w14:paraId="4F0A4352" w14:textId="1724611F" w:rsidR="00AB1FFC" w:rsidRDefault="00630DC4" w:rsidP="00244016">
      <w:pPr>
        <w:pStyle w:val="Paragraphedeliste"/>
        <w:numPr>
          <w:ilvl w:val="0"/>
          <w:numId w:val="5"/>
        </w:numPr>
      </w:pPr>
      <w:r>
        <w:t xml:space="preserve">Set the </w:t>
      </w:r>
      <w:r w:rsidRPr="00377CD9">
        <w:rPr>
          <w:b/>
        </w:rPr>
        <w:t>Text</w:t>
      </w:r>
      <w:r>
        <w:t xml:space="preserve"> value of the new label to the formula below.</w:t>
      </w:r>
    </w:p>
    <w:p w14:paraId="69AEABEA" w14:textId="6B0170EF" w:rsidR="00630DC4" w:rsidRPr="001779D2" w:rsidRDefault="00630DC4" w:rsidP="001779D2">
      <w:pPr>
        <w:pStyle w:val="Code"/>
        <w:rPr>
          <w:rStyle w:val="ExcelExpression"/>
          <w:color w:val="auto"/>
        </w:rPr>
      </w:pPr>
      <w:r w:rsidRPr="001779D2">
        <w:rPr>
          <w:rStyle w:val="ExcelExpression"/>
          <w:color w:val="auto"/>
        </w:rPr>
        <w:t>SessionGallery.Selected.Description</w:t>
      </w:r>
    </w:p>
    <w:p w14:paraId="31345AED" w14:textId="77777777" w:rsidR="00630DC4" w:rsidRDefault="00630DC4" w:rsidP="00244016">
      <w:pPr>
        <w:pStyle w:val="Paragraphedeliste"/>
        <w:numPr>
          <w:ilvl w:val="0"/>
          <w:numId w:val="5"/>
        </w:numPr>
      </w:pPr>
      <w:r>
        <w:t xml:space="preserve">Rename the new label </w:t>
      </w:r>
      <w:proofErr w:type="spellStart"/>
      <w:r w:rsidRPr="00630DC4">
        <w:rPr>
          <w:b/>
        </w:rPr>
        <w:t>lbDescription</w:t>
      </w:r>
      <w:proofErr w:type="spellEnd"/>
      <w:r>
        <w:t>.</w:t>
      </w:r>
    </w:p>
    <w:p w14:paraId="5C6AC631" w14:textId="4AF32BA7" w:rsidR="00630DC4" w:rsidRDefault="00377CD9" w:rsidP="00244016">
      <w:pPr>
        <w:pStyle w:val="Paragraphedeliste"/>
        <w:numPr>
          <w:ilvl w:val="0"/>
          <w:numId w:val="5"/>
        </w:numPr>
      </w:pPr>
      <w:r>
        <w:t xml:space="preserve">Set the Size value of </w:t>
      </w:r>
      <w:proofErr w:type="spellStart"/>
      <w:r w:rsidRPr="00630DC4">
        <w:rPr>
          <w:b/>
        </w:rPr>
        <w:t>lbDescription</w:t>
      </w:r>
      <w:proofErr w:type="spellEnd"/>
      <w:r>
        <w:t xml:space="preserve"> </w:t>
      </w:r>
      <w:r w:rsidR="00630DC4">
        <w:t xml:space="preserve">to </w:t>
      </w:r>
      <w:proofErr w:type="gramStart"/>
      <w:r w:rsidR="00630DC4" w:rsidRPr="00630DC4">
        <w:rPr>
          <w:b/>
        </w:rPr>
        <w:t>1</w:t>
      </w:r>
      <w:r w:rsidR="009A6D4A">
        <w:rPr>
          <w:b/>
        </w:rPr>
        <w:t>6</w:t>
      </w:r>
      <w:proofErr w:type="gramEnd"/>
      <w:r w:rsidR="00630DC4">
        <w:t>.</w:t>
      </w:r>
    </w:p>
    <w:p w14:paraId="62958C62" w14:textId="54A8C6BD" w:rsidR="00630DC4" w:rsidRDefault="00377CD9" w:rsidP="00630DC4">
      <w:pPr>
        <w:ind w:left="360"/>
      </w:pPr>
      <w:r>
        <w:rPr>
          <w:noProof/>
        </w:rPr>
        <w:drawing>
          <wp:inline distT="0" distB="0" distL="0" distR="0" wp14:anchorId="69DD1973" wp14:editId="22B7DD48">
            <wp:extent cx="5181600" cy="1557838"/>
            <wp:effectExtent l="19050" t="19050" r="19050" b="23495"/>
            <wp:docPr id="289" name="Picture 289" descr="Set size valu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5225810" cy="157113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FD6A22" w14:textId="3C6C2D81" w:rsidR="00AB1FFC" w:rsidRDefault="00630DC4" w:rsidP="00244016">
      <w:pPr>
        <w:pStyle w:val="Paragraphedeliste"/>
        <w:numPr>
          <w:ilvl w:val="0"/>
          <w:numId w:val="5"/>
        </w:numPr>
      </w:pPr>
      <w:r>
        <w:t xml:space="preserve">Resize and reposition </w:t>
      </w:r>
      <w:proofErr w:type="spellStart"/>
      <w:r w:rsidRPr="00630DC4">
        <w:rPr>
          <w:b/>
        </w:rPr>
        <w:t>lbDescription</w:t>
      </w:r>
      <w:proofErr w:type="spellEnd"/>
      <w:r>
        <w:t xml:space="preserve"> </w:t>
      </w:r>
      <w:r w:rsidR="0076660E">
        <w:t xml:space="preserve">to better fill the </w:t>
      </w:r>
      <w:proofErr w:type="gramStart"/>
      <w:r w:rsidR="0076660E">
        <w:t>space.</w:t>
      </w:r>
      <w:r>
        <w:t>.</w:t>
      </w:r>
      <w:proofErr w:type="gramEnd"/>
    </w:p>
    <w:p w14:paraId="7BEAB485" w14:textId="750B97A0" w:rsidR="00630DC4" w:rsidRDefault="00377CD9" w:rsidP="00630DC4">
      <w:pPr>
        <w:ind w:left="360"/>
      </w:pPr>
      <w:r>
        <w:rPr>
          <w:noProof/>
        </w:rPr>
        <w:drawing>
          <wp:inline distT="0" distB="0" distL="0" distR="0" wp14:anchorId="13630E3A" wp14:editId="08744436">
            <wp:extent cx="3314700" cy="1422475"/>
            <wp:effectExtent l="19050" t="19050" r="19050" b="25400"/>
            <wp:docPr id="290" name="Picture 290" descr="Resize and reposition label to just under lbTitl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3361829" cy="14427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C4DA1F" w14:textId="0613D3AC" w:rsidR="0057132C" w:rsidRDefault="0057132C" w:rsidP="0057132C">
      <w:pPr>
        <w:pStyle w:val="Titre4"/>
      </w:pPr>
      <w:r>
        <w:t>Task 7 – Add a map to the session location</w:t>
      </w:r>
    </w:p>
    <w:p w14:paraId="212F65E8" w14:textId="69B5375C" w:rsidR="00630DC4" w:rsidRDefault="00630DC4" w:rsidP="00244016">
      <w:pPr>
        <w:pStyle w:val="Paragraphedeliste"/>
        <w:numPr>
          <w:ilvl w:val="0"/>
          <w:numId w:val="5"/>
        </w:numPr>
      </w:pPr>
      <w:r>
        <w:t xml:space="preserve">Go to the </w:t>
      </w:r>
      <w:r w:rsidRPr="00630DC4">
        <w:rPr>
          <w:b/>
        </w:rPr>
        <w:t>Insert</w:t>
      </w:r>
      <w:r>
        <w:t xml:space="preserve"> tab, click </w:t>
      </w:r>
      <w:r w:rsidR="00B73477">
        <w:rPr>
          <w:b/>
        </w:rPr>
        <w:t>Custom</w:t>
      </w:r>
      <w:r>
        <w:t xml:space="preserve"> and select </w:t>
      </w:r>
      <w:proofErr w:type="spellStart"/>
      <w:r w:rsidRPr="00630DC4">
        <w:rPr>
          <w:b/>
        </w:rPr>
        <w:t>MapControl</w:t>
      </w:r>
      <w:proofErr w:type="spellEnd"/>
      <w:r>
        <w:t>.</w:t>
      </w:r>
    </w:p>
    <w:p w14:paraId="5536DB11" w14:textId="3704C4B0" w:rsidR="00630DC4" w:rsidRDefault="00B73477" w:rsidP="00630DC4">
      <w:pPr>
        <w:ind w:left="360"/>
      </w:pPr>
      <w:r>
        <w:rPr>
          <w:noProof/>
        </w:rPr>
        <w:lastRenderedPageBreak/>
        <w:drawing>
          <wp:inline distT="0" distB="0" distL="0" distR="0" wp14:anchorId="4CFA6010" wp14:editId="35D2CB2A">
            <wp:extent cx="5266667" cy="1523810"/>
            <wp:effectExtent l="19050" t="19050" r="10795" b="19685"/>
            <wp:docPr id="79" name="Picture 79" descr="Select MapControl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5266667" cy="15238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F64198" w14:textId="3529B27A" w:rsidR="00630DC4" w:rsidRDefault="00630DC4" w:rsidP="00244016">
      <w:pPr>
        <w:pStyle w:val="Paragraphedeliste"/>
        <w:numPr>
          <w:ilvl w:val="0"/>
          <w:numId w:val="5"/>
        </w:numPr>
      </w:pPr>
      <w:r>
        <w:t xml:space="preserve">Resize and reposition the map control </w:t>
      </w:r>
      <w:r w:rsidR="0076660E">
        <w:t>below the session description</w:t>
      </w:r>
      <w:r>
        <w:t>.</w:t>
      </w:r>
    </w:p>
    <w:p w14:paraId="1F3D55E8" w14:textId="60C58D70" w:rsidR="001D1B4F" w:rsidRDefault="00377CD9" w:rsidP="00885AEE">
      <w:pPr>
        <w:ind w:left="360"/>
      </w:pPr>
      <w:r>
        <w:rPr>
          <w:noProof/>
        </w:rPr>
        <w:drawing>
          <wp:inline distT="0" distB="0" distL="0" distR="0" wp14:anchorId="2AC9DE2E" wp14:editId="1D7609E1">
            <wp:extent cx="3562350" cy="3062494"/>
            <wp:effectExtent l="19050" t="19050" r="19050" b="24130"/>
            <wp:docPr id="292" name="Picture 292" descr="Resize and reposition the map control below the session descrip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3588671" cy="308512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D12947" w14:textId="631E33FD" w:rsidR="00630DC4" w:rsidRDefault="00630DC4" w:rsidP="00244016">
      <w:pPr>
        <w:pStyle w:val="Paragraphedeliste"/>
        <w:numPr>
          <w:ilvl w:val="0"/>
          <w:numId w:val="5"/>
        </w:numPr>
      </w:pPr>
      <w:r>
        <w:t xml:space="preserve">Set the </w:t>
      </w:r>
      <w:r w:rsidRPr="0044068C">
        <w:rPr>
          <w:b/>
          <w:bCs/>
        </w:rPr>
        <w:t>Address</w:t>
      </w:r>
      <w:r>
        <w:t xml:space="preserve"> value of the map control to the formula below.</w:t>
      </w:r>
    </w:p>
    <w:p w14:paraId="2A072612" w14:textId="5716E57D" w:rsidR="00630DC4" w:rsidRPr="001779D2" w:rsidRDefault="00630DC4" w:rsidP="001779D2">
      <w:pPr>
        <w:pStyle w:val="Code"/>
        <w:rPr>
          <w:noProof/>
        </w:rPr>
      </w:pPr>
      <w:r w:rsidRPr="001779D2">
        <w:rPr>
          <w:rStyle w:val="ExcelExpression"/>
          <w:color w:val="auto"/>
        </w:rPr>
        <w:t>SessionGallery.Selected.Venue.Address</w:t>
      </w:r>
    </w:p>
    <w:p w14:paraId="38FA69AC" w14:textId="0EC99777" w:rsidR="00630DC4" w:rsidRDefault="00630DC4" w:rsidP="00630DC4">
      <w:pPr>
        <w:ind w:left="360"/>
      </w:pPr>
      <w:r>
        <w:rPr>
          <w:noProof/>
        </w:rPr>
        <w:drawing>
          <wp:inline distT="0" distB="0" distL="0" distR="0" wp14:anchorId="66C45697" wp14:editId="1DEAF84E">
            <wp:extent cx="5067300" cy="1256503"/>
            <wp:effectExtent l="19050" t="19050" r="19050" b="20320"/>
            <wp:docPr id="220" name="Picture 220" descr="Set address value via formula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5125758" cy="127099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C4EDF2" w14:textId="221AAB86" w:rsidR="00630DC4" w:rsidRDefault="00630DC4" w:rsidP="00244016">
      <w:pPr>
        <w:pStyle w:val="Paragraphedeliste"/>
        <w:numPr>
          <w:ilvl w:val="0"/>
          <w:numId w:val="5"/>
        </w:numPr>
      </w:pPr>
      <w:r>
        <w:t xml:space="preserve">Set the Key value of the map control to </w:t>
      </w:r>
      <w:r w:rsidRPr="0076660E">
        <w:t>"</w:t>
      </w:r>
      <w:proofErr w:type="spellStart"/>
      <w:r w:rsidRPr="0076660E">
        <w:t>AIzaSyDfQopZpCUTOkcXGZiWrvCJyKDUD-</w:t>
      </w:r>
      <w:proofErr w:type="gramStart"/>
      <w:r w:rsidRPr="0076660E">
        <w:t>czGTw</w:t>
      </w:r>
      <w:proofErr w:type="spellEnd"/>
      <w:r w:rsidRPr="0076660E">
        <w:t>"</w:t>
      </w:r>
      <w:proofErr w:type="gramEnd"/>
    </w:p>
    <w:p w14:paraId="0539CA32" w14:textId="504EBB0E" w:rsidR="00630DC4" w:rsidRDefault="00630DC4" w:rsidP="00630DC4">
      <w:pPr>
        <w:ind w:left="360"/>
      </w:pPr>
      <w:r>
        <w:rPr>
          <w:noProof/>
        </w:rPr>
        <w:lastRenderedPageBreak/>
        <w:drawing>
          <wp:inline distT="0" distB="0" distL="0" distR="0" wp14:anchorId="776ADBED" wp14:editId="333A114C">
            <wp:extent cx="5067300" cy="2600275"/>
            <wp:effectExtent l="19050" t="19050" r="19050" b="10160"/>
            <wp:docPr id="221" name="Picture 221" descr="Set key valu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5113987" cy="262423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EDE072" w14:textId="12D561D5" w:rsidR="00630DC4" w:rsidRDefault="00630DC4" w:rsidP="00244016">
      <w:pPr>
        <w:pStyle w:val="Paragraphedeliste"/>
        <w:numPr>
          <w:ilvl w:val="0"/>
          <w:numId w:val="5"/>
        </w:numPr>
      </w:pPr>
      <w:r>
        <w:t xml:space="preserve">Go to the </w:t>
      </w:r>
      <w:r w:rsidRPr="00630DC4">
        <w:rPr>
          <w:b/>
        </w:rPr>
        <w:t>Insert</w:t>
      </w:r>
      <w:r>
        <w:t xml:space="preserve"> tab and click </w:t>
      </w:r>
      <w:r w:rsidRPr="00630DC4">
        <w:rPr>
          <w:b/>
        </w:rPr>
        <w:t>Label</w:t>
      </w:r>
      <w:r>
        <w:t>.</w:t>
      </w:r>
    </w:p>
    <w:p w14:paraId="1F16DACF" w14:textId="464F067D" w:rsidR="00630DC4" w:rsidRDefault="00630DC4" w:rsidP="00244016">
      <w:pPr>
        <w:pStyle w:val="Paragraphedeliste"/>
        <w:numPr>
          <w:ilvl w:val="0"/>
          <w:numId w:val="5"/>
        </w:numPr>
      </w:pPr>
      <w:r>
        <w:t xml:space="preserve">Rename the new label </w:t>
      </w:r>
      <w:proofErr w:type="spellStart"/>
      <w:r w:rsidRPr="00630DC4">
        <w:rPr>
          <w:b/>
        </w:rPr>
        <w:t>lbSpeaker</w:t>
      </w:r>
      <w:proofErr w:type="spellEnd"/>
      <w:r>
        <w:t>.</w:t>
      </w:r>
    </w:p>
    <w:p w14:paraId="417BA800" w14:textId="3881E36B" w:rsidR="00630DC4" w:rsidRDefault="00630DC4" w:rsidP="00244016">
      <w:pPr>
        <w:pStyle w:val="Paragraphedeliste"/>
        <w:numPr>
          <w:ilvl w:val="0"/>
          <w:numId w:val="5"/>
        </w:numPr>
      </w:pPr>
      <w:r>
        <w:t xml:space="preserve">Set the </w:t>
      </w:r>
      <w:r w:rsidR="001D1B4F">
        <w:t>text value</w:t>
      </w:r>
      <w:r>
        <w:t xml:space="preserve"> of </w:t>
      </w:r>
      <w:proofErr w:type="spellStart"/>
      <w:r w:rsidR="00DE1341" w:rsidRPr="00DE1341">
        <w:rPr>
          <w:b/>
        </w:rPr>
        <w:t>lbSpeaker</w:t>
      </w:r>
      <w:proofErr w:type="spellEnd"/>
      <w:r w:rsidR="00DE1341">
        <w:t xml:space="preserve"> to </w:t>
      </w:r>
      <w:r w:rsidR="00DE1341" w:rsidRPr="00DE1341">
        <w:rPr>
          <w:b/>
        </w:rPr>
        <w:t>Speaker</w:t>
      </w:r>
      <w:r w:rsidR="00DE1341">
        <w:t>.</w:t>
      </w:r>
    </w:p>
    <w:p w14:paraId="4A56E953" w14:textId="6F89394B" w:rsidR="00DE1341" w:rsidRDefault="00DE1341" w:rsidP="00DE1341">
      <w:pPr>
        <w:ind w:left="360"/>
      </w:pPr>
      <w:r>
        <w:rPr>
          <w:noProof/>
        </w:rPr>
        <w:drawing>
          <wp:inline distT="0" distB="0" distL="0" distR="0" wp14:anchorId="7E67F3DE" wp14:editId="21200FE9">
            <wp:extent cx="5324475" cy="2351264"/>
            <wp:effectExtent l="19050" t="19050" r="9525" b="11430"/>
            <wp:docPr id="222" name="Picture 222" descr="Set text valu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5383587" cy="237736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D327A" w14:textId="1CA1F20B" w:rsidR="00DE1341" w:rsidRDefault="00DE1341" w:rsidP="00244016">
      <w:pPr>
        <w:pStyle w:val="Paragraphedeliste"/>
        <w:numPr>
          <w:ilvl w:val="0"/>
          <w:numId w:val="5"/>
        </w:numPr>
      </w:pPr>
      <w:r>
        <w:t xml:space="preserve">Resize and reposition </w:t>
      </w:r>
      <w:proofErr w:type="spellStart"/>
      <w:r w:rsidRPr="00DE1341">
        <w:rPr>
          <w:b/>
        </w:rPr>
        <w:t>lbSpeaker</w:t>
      </w:r>
      <w:proofErr w:type="spellEnd"/>
      <w:r>
        <w:t xml:space="preserve"> as shown in then image below.</w:t>
      </w:r>
    </w:p>
    <w:p w14:paraId="0BCF5562" w14:textId="0C3E5C42" w:rsidR="00DE1341" w:rsidRDefault="00DE1341" w:rsidP="00DE1341">
      <w:pPr>
        <w:ind w:left="360"/>
      </w:pPr>
      <w:r>
        <w:rPr>
          <w:noProof/>
        </w:rPr>
        <w:drawing>
          <wp:inline distT="0" distB="0" distL="0" distR="0" wp14:anchorId="4F65F61D" wp14:editId="4F7FBCAE">
            <wp:extent cx="4695825" cy="2091778"/>
            <wp:effectExtent l="19050" t="19050" r="9525" b="22860"/>
            <wp:docPr id="223" name="Picture 223" descr="Resize and reposition lbSpeaker to just below map valu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744083" cy="21132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E9F56C" w14:textId="183345D6" w:rsidR="00DE1341" w:rsidRDefault="00DE1341" w:rsidP="00244016">
      <w:pPr>
        <w:pStyle w:val="Paragraphedeliste"/>
        <w:numPr>
          <w:ilvl w:val="0"/>
          <w:numId w:val="5"/>
        </w:numPr>
      </w:pPr>
      <w:r>
        <w:t xml:space="preserve">Go to the </w:t>
      </w:r>
      <w:r w:rsidRPr="00DE1341">
        <w:rPr>
          <w:b/>
        </w:rPr>
        <w:t>Insert</w:t>
      </w:r>
      <w:r>
        <w:t xml:space="preserve"> tab, click </w:t>
      </w:r>
      <w:r w:rsidR="00B73477">
        <w:rPr>
          <w:b/>
        </w:rPr>
        <w:t>Custom</w:t>
      </w:r>
      <w:r>
        <w:t xml:space="preserve"> and select </w:t>
      </w:r>
      <w:proofErr w:type="spellStart"/>
      <w:r w:rsidRPr="00DE1341">
        <w:rPr>
          <w:b/>
        </w:rPr>
        <w:t>ProfileCard</w:t>
      </w:r>
      <w:proofErr w:type="spellEnd"/>
      <w:r>
        <w:t>.</w:t>
      </w:r>
    </w:p>
    <w:p w14:paraId="41E50C1C" w14:textId="21E0A627" w:rsidR="00885AEE" w:rsidRDefault="00B73477" w:rsidP="0044068C">
      <w:pPr>
        <w:ind w:left="360"/>
      </w:pPr>
      <w:r>
        <w:rPr>
          <w:noProof/>
        </w:rPr>
        <w:lastRenderedPageBreak/>
        <w:drawing>
          <wp:inline distT="0" distB="0" distL="0" distR="0" wp14:anchorId="61E357EF" wp14:editId="022BD79D">
            <wp:extent cx="5866667" cy="1676190"/>
            <wp:effectExtent l="19050" t="19050" r="20320" b="19685"/>
            <wp:docPr id="90" name="Picture 90" descr="Select ProfileCard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5866667" cy="16761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C121CC" w14:textId="35B394B3" w:rsidR="00630DC4" w:rsidRDefault="00DE1341" w:rsidP="00244016">
      <w:pPr>
        <w:pStyle w:val="Paragraphedeliste"/>
        <w:numPr>
          <w:ilvl w:val="0"/>
          <w:numId w:val="5"/>
        </w:numPr>
      </w:pPr>
      <w:r>
        <w:t xml:space="preserve">Resize and reposition the profile card </w:t>
      </w:r>
      <w:r w:rsidR="0076660E">
        <w:t>below the map control</w:t>
      </w:r>
      <w:r>
        <w:t>.</w:t>
      </w:r>
    </w:p>
    <w:p w14:paraId="3748B15E" w14:textId="13E4589A" w:rsidR="00DE1341" w:rsidRDefault="00377CD9" w:rsidP="00DE1341">
      <w:pPr>
        <w:ind w:left="360"/>
      </w:pPr>
      <w:r>
        <w:rPr>
          <w:noProof/>
        </w:rPr>
        <w:drawing>
          <wp:inline distT="0" distB="0" distL="0" distR="0" wp14:anchorId="3A27BF6C" wp14:editId="77433EDF">
            <wp:extent cx="3837166" cy="1822450"/>
            <wp:effectExtent l="19050" t="19050" r="11430" b="25400"/>
            <wp:docPr id="294" name="Picture 294" descr="Resize and Reposition profile card to below the map control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0"/>
                    <a:srcRect t="12543"/>
                    <a:stretch/>
                  </pic:blipFill>
                  <pic:spPr bwMode="auto">
                    <a:xfrm>
                      <a:off x="0" y="0"/>
                      <a:ext cx="3879799" cy="1842698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C710ED" w14:textId="2FD155B2" w:rsidR="00DE1341" w:rsidRDefault="00DE1341" w:rsidP="00244016">
      <w:pPr>
        <w:pStyle w:val="Paragraphedeliste"/>
        <w:numPr>
          <w:ilvl w:val="0"/>
          <w:numId w:val="5"/>
        </w:numPr>
      </w:pPr>
      <w:r>
        <w:t xml:space="preserve">Select the profile card and set the </w:t>
      </w:r>
      <w:proofErr w:type="spellStart"/>
      <w:r w:rsidRPr="00DE1341">
        <w:rPr>
          <w:b/>
        </w:rPr>
        <w:t>FullName</w:t>
      </w:r>
      <w:proofErr w:type="spellEnd"/>
      <w:r>
        <w:t xml:space="preserve"> value to the formula below.</w:t>
      </w:r>
    </w:p>
    <w:p w14:paraId="42855C91" w14:textId="5146ECFF" w:rsidR="00DE1341" w:rsidRPr="001779D2" w:rsidRDefault="00DE1341" w:rsidP="001779D2">
      <w:pPr>
        <w:pStyle w:val="Code"/>
        <w:rPr>
          <w:noProof/>
        </w:rPr>
      </w:pPr>
      <w:r w:rsidRPr="001779D2">
        <w:rPr>
          <w:rStyle w:val="ExcelExpression"/>
          <w:color w:val="auto"/>
        </w:rPr>
        <w:t>SessionGallery.Selected.Speaker.'Full Name'</w:t>
      </w:r>
    </w:p>
    <w:p w14:paraId="18B73C0B" w14:textId="3BA3B643" w:rsidR="00630DC4" w:rsidRDefault="00DE1341" w:rsidP="00DE1341">
      <w:pPr>
        <w:ind w:left="360"/>
      </w:pPr>
      <w:r>
        <w:rPr>
          <w:noProof/>
        </w:rPr>
        <w:drawing>
          <wp:inline distT="0" distB="0" distL="0" distR="0" wp14:anchorId="129403D5" wp14:editId="7FAE259C">
            <wp:extent cx="6735537" cy="1362075"/>
            <wp:effectExtent l="19050" t="19050" r="27305" b="9525"/>
            <wp:docPr id="226" name="Picture 226" descr="Set value via formula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6761930" cy="136741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14F22A" w14:textId="2F58B485" w:rsidR="00630DC4" w:rsidRDefault="00DE1341" w:rsidP="00244016">
      <w:pPr>
        <w:pStyle w:val="Paragraphedeliste"/>
        <w:numPr>
          <w:ilvl w:val="0"/>
          <w:numId w:val="5"/>
        </w:numPr>
      </w:pPr>
      <w:r>
        <w:t>Set the Image value of the profile card to the formula below.</w:t>
      </w:r>
    </w:p>
    <w:p w14:paraId="280C5961" w14:textId="04DB8D45" w:rsidR="00DE1341" w:rsidRPr="001779D2" w:rsidRDefault="00DE1341" w:rsidP="001779D2">
      <w:pPr>
        <w:pStyle w:val="Code"/>
        <w:rPr>
          <w:rStyle w:val="ExcelExpression"/>
          <w:color w:val="auto"/>
        </w:rPr>
      </w:pPr>
      <w:r w:rsidRPr="001779D2">
        <w:rPr>
          <w:rStyle w:val="ExcelExpression"/>
          <w:color w:val="auto"/>
        </w:rPr>
        <w:t>SessionGallery.Selected.Speaker.'</w:t>
      </w:r>
      <w:r w:rsidR="00A01846">
        <w:rPr>
          <w:rStyle w:val="ExcelExpression"/>
          <w:color w:val="auto"/>
        </w:rPr>
        <w:t>Table</w:t>
      </w:r>
      <w:r w:rsidRPr="001779D2">
        <w:rPr>
          <w:rStyle w:val="ExcelExpression"/>
          <w:color w:val="auto"/>
        </w:rPr>
        <w:t xml:space="preserve"> Image'</w:t>
      </w:r>
    </w:p>
    <w:p w14:paraId="6C1D8E07" w14:textId="49033047" w:rsidR="00DE1341" w:rsidRDefault="00DE1341" w:rsidP="00DE1341">
      <w:pPr>
        <w:ind w:left="360"/>
      </w:pPr>
      <w:r>
        <w:rPr>
          <w:noProof/>
        </w:rPr>
        <w:drawing>
          <wp:inline distT="0" distB="0" distL="0" distR="0" wp14:anchorId="1A5FF26E" wp14:editId="2275A416">
            <wp:extent cx="6794583" cy="952500"/>
            <wp:effectExtent l="19050" t="19050" r="25400" b="19050"/>
            <wp:docPr id="227" name="Picture 227" descr="Set Image value via formula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6864527" cy="96230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D99852" w14:textId="4C896F07" w:rsidR="00DE1341" w:rsidRDefault="00DE1341" w:rsidP="00244016">
      <w:pPr>
        <w:pStyle w:val="Paragraphedeliste"/>
        <w:numPr>
          <w:ilvl w:val="0"/>
          <w:numId w:val="5"/>
        </w:numPr>
      </w:pPr>
      <w:r>
        <w:t>Set the Title value of the profile card to formula below.</w:t>
      </w:r>
    </w:p>
    <w:p w14:paraId="616A1B1A" w14:textId="21100FF6" w:rsidR="00DE1341" w:rsidRPr="001779D2" w:rsidRDefault="00DE1341" w:rsidP="001779D2">
      <w:pPr>
        <w:pStyle w:val="Code"/>
        <w:rPr>
          <w:noProof/>
        </w:rPr>
      </w:pPr>
      <w:r w:rsidRPr="001779D2">
        <w:rPr>
          <w:rStyle w:val="ExcelExpression"/>
          <w:color w:val="auto"/>
        </w:rPr>
        <w:t>SessionGallery.Selected.Speaker.Title</w:t>
      </w:r>
    </w:p>
    <w:p w14:paraId="61A45F1B" w14:textId="0B0E5C2D" w:rsidR="00DE1341" w:rsidRDefault="00DE1341" w:rsidP="00DE1341">
      <w:pPr>
        <w:ind w:left="360"/>
      </w:pPr>
      <w:r>
        <w:rPr>
          <w:noProof/>
        </w:rPr>
        <w:lastRenderedPageBreak/>
        <w:drawing>
          <wp:inline distT="0" distB="0" distL="0" distR="0" wp14:anchorId="3446A47B" wp14:editId="63E0492F">
            <wp:extent cx="6735445" cy="1542292"/>
            <wp:effectExtent l="19050" t="19050" r="8255" b="20320"/>
            <wp:docPr id="228" name="Picture 228" descr="Set title value via formula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6744676" cy="154440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171BA0" w14:textId="77777777" w:rsidR="00885AEE" w:rsidRDefault="00885AEE" w:rsidP="00DE1341">
      <w:pPr>
        <w:ind w:left="360"/>
      </w:pPr>
    </w:p>
    <w:p w14:paraId="23131F6E" w14:textId="0336263B" w:rsidR="00DE1341" w:rsidRDefault="00377CD9" w:rsidP="00244016">
      <w:pPr>
        <w:pStyle w:val="Paragraphedeliste"/>
        <w:numPr>
          <w:ilvl w:val="0"/>
          <w:numId w:val="5"/>
        </w:numPr>
      </w:pPr>
      <w:r>
        <w:t>The Detail Screen should now look like the image below</w:t>
      </w:r>
      <w:proofErr w:type="gramStart"/>
      <w:r>
        <w:t>.</w:t>
      </w:r>
      <w:r w:rsidR="0076660E">
        <w:t xml:space="preserve">  </w:t>
      </w:r>
      <w:proofErr w:type="gramEnd"/>
      <w:r w:rsidR="0076660E">
        <w:t>It shows the header, session title and description, map control and information about the speaker.</w:t>
      </w:r>
    </w:p>
    <w:p w14:paraId="31FF8580" w14:textId="00DC69EB" w:rsidR="00377CD9" w:rsidRDefault="007A0CFC" w:rsidP="00377CD9">
      <w:pPr>
        <w:ind w:left="360"/>
      </w:pPr>
      <w:r>
        <w:rPr>
          <w:noProof/>
        </w:rPr>
        <w:drawing>
          <wp:inline distT="0" distB="0" distL="0" distR="0" wp14:anchorId="22D81D09" wp14:editId="2834BC11">
            <wp:extent cx="3352800" cy="3536255"/>
            <wp:effectExtent l="19050" t="19050" r="19050" b="26670"/>
            <wp:docPr id="305" name="Picture 305" descr="Detail Scree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3365270" cy="354940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649CF8" w14:textId="39E698C8" w:rsidR="00CB6E65" w:rsidRDefault="00CB6E65" w:rsidP="00244016">
      <w:pPr>
        <w:pStyle w:val="Paragraphedeliste"/>
        <w:numPr>
          <w:ilvl w:val="0"/>
          <w:numId w:val="5"/>
        </w:numPr>
      </w:pPr>
      <w:r>
        <w:t xml:space="preserve">Expand the </w:t>
      </w:r>
      <w:proofErr w:type="spellStart"/>
      <w:r w:rsidRPr="00CB6E65">
        <w:rPr>
          <w:b/>
        </w:rPr>
        <w:t>HomeScreen</w:t>
      </w:r>
      <w:proofErr w:type="spellEnd"/>
      <w:r>
        <w:t xml:space="preserve"> and select </w:t>
      </w:r>
      <w:proofErr w:type="spellStart"/>
      <w:r w:rsidRPr="00CB6E65">
        <w:rPr>
          <w:b/>
        </w:rPr>
        <w:t>SessionGallery</w:t>
      </w:r>
      <w:proofErr w:type="spellEnd"/>
      <w:r>
        <w:t>.</w:t>
      </w:r>
    </w:p>
    <w:p w14:paraId="5E7FFD75" w14:textId="536A9757" w:rsidR="00CB6E65" w:rsidRDefault="00CB6E65" w:rsidP="00CB6E65">
      <w:pPr>
        <w:ind w:left="360"/>
      </w:pPr>
      <w:r>
        <w:rPr>
          <w:noProof/>
        </w:rPr>
        <w:lastRenderedPageBreak/>
        <w:drawing>
          <wp:inline distT="0" distB="0" distL="0" distR="0" wp14:anchorId="3B3CCDA8" wp14:editId="15BE001B">
            <wp:extent cx="3286753" cy="2406650"/>
            <wp:effectExtent l="19050" t="19050" r="28575" b="12700"/>
            <wp:docPr id="298" name="Picture 298" descr="Select SessionGallery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3302995" cy="241854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A5303D" w14:textId="77777777" w:rsidR="00BD2CBC" w:rsidRDefault="00CB6E65" w:rsidP="00244016">
      <w:pPr>
        <w:pStyle w:val="Paragraphedeliste"/>
        <w:numPr>
          <w:ilvl w:val="0"/>
          <w:numId w:val="5"/>
        </w:numPr>
      </w:pPr>
      <w:r>
        <w:t xml:space="preserve">Set the </w:t>
      </w:r>
      <w:proofErr w:type="spellStart"/>
      <w:r w:rsidRPr="007A0CFC">
        <w:rPr>
          <w:b/>
        </w:rPr>
        <w:t>OnSelect</w:t>
      </w:r>
      <w:proofErr w:type="spellEnd"/>
      <w:r>
        <w:t xml:space="preserve"> value of the </w:t>
      </w:r>
      <w:proofErr w:type="spellStart"/>
      <w:r w:rsidRPr="007A0CFC">
        <w:rPr>
          <w:b/>
        </w:rPr>
        <w:t>SessionGallery</w:t>
      </w:r>
      <w:proofErr w:type="spellEnd"/>
      <w:r>
        <w:t xml:space="preserve"> to the formula below.</w:t>
      </w:r>
    </w:p>
    <w:p w14:paraId="39886D4D" w14:textId="59E9F2C9" w:rsidR="00CB6E65" w:rsidRDefault="006759A9" w:rsidP="00BD2CBC">
      <w:pPr>
        <w:pStyle w:val="Code"/>
      </w:pPr>
      <w:proofErr w:type="gramStart"/>
      <w:r w:rsidRPr="006759A9">
        <w:t>Navigate(</w:t>
      </w:r>
      <w:proofErr w:type="spellStart"/>
      <w:proofErr w:type="gramEnd"/>
      <w:r w:rsidRPr="006759A9">
        <w:t>DetailScreen</w:t>
      </w:r>
      <w:proofErr w:type="spellEnd"/>
      <w:r w:rsidRPr="006759A9">
        <w:t xml:space="preserve">, </w:t>
      </w:r>
      <w:proofErr w:type="spellStart"/>
      <w:r w:rsidRPr="006759A9">
        <w:t>ScreenTransition.Fade</w:t>
      </w:r>
      <w:proofErr w:type="spellEnd"/>
      <w:r w:rsidRPr="006759A9">
        <w:t>)</w:t>
      </w:r>
    </w:p>
    <w:p w14:paraId="1C07380E" w14:textId="41AC1F29" w:rsidR="00CB6E65" w:rsidRDefault="00CB6E65" w:rsidP="00CB6E65">
      <w:pPr>
        <w:ind w:left="360"/>
      </w:pPr>
      <w:r>
        <w:rPr>
          <w:noProof/>
        </w:rPr>
        <w:drawing>
          <wp:inline distT="0" distB="0" distL="0" distR="0" wp14:anchorId="26C66C54" wp14:editId="0B548F58">
            <wp:extent cx="5118100" cy="958222"/>
            <wp:effectExtent l="19050" t="19050" r="25400" b="13335"/>
            <wp:docPr id="299" name="Picture 299" descr="Set OnSelect Value via formula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5161562" cy="96635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345226" w14:textId="47770257" w:rsidR="0057132C" w:rsidRDefault="0057132C" w:rsidP="0057132C">
      <w:pPr>
        <w:pStyle w:val="Titre4"/>
      </w:pPr>
      <w:r>
        <w:t>Task 8 – Test the app</w:t>
      </w:r>
    </w:p>
    <w:p w14:paraId="1AE07694" w14:textId="7B87990B" w:rsidR="00377CD9" w:rsidRDefault="00377CD9" w:rsidP="0057132C">
      <w:pPr>
        <w:pStyle w:val="Paragraphedeliste"/>
        <w:numPr>
          <w:ilvl w:val="0"/>
          <w:numId w:val="13"/>
        </w:numPr>
      </w:pPr>
      <w:r>
        <w:t xml:space="preserve">Select the </w:t>
      </w:r>
      <w:proofErr w:type="spellStart"/>
      <w:r w:rsidRPr="00377CD9">
        <w:rPr>
          <w:b/>
        </w:rPr>
        <w:t>HomeScreen</w:t>
      </w:r>
      <w:proofErr w:type="spellEnd"/>
      <w:r>
        <w:t xml:space="preserve"> and click </w:t>
      </w:r>
      <w:r w:rsidRPr="00377CD9">
        <w:rPr>
          <w:b/>
        </w:rPr>
        <w:t>Play</w:t>
      </w:r>
      <w:r>
        <w:t>.</w:t>
      </w:r>
    </w:p>
    <w:p w14:paraId="00495725" w14:textId="14B8300E" w:rsidR="00377CD9" w:rsidRDefault="00E60F1F" w:rsidP="00377CD9">
      <w:pPr>
        <w:ind w:left="360"/>
      </w:pPr>
      <w:r>
        <w:rPr>
          <w:noProof/>
        </w:rPr>
        <w:drawing>
          <wp:inline distT="0" distB="0" distL="0" distR="0" wp14:anchorId="791842A1" wp14:editId="6BD8DC5A">
            <wp:extent cx="5093276" cy="1299257"/>
            <wp:effectExtent l="19050" t="19050" r="12700" b="15240"/>
            <wp:docPr id="92" name="Picture 92" descr="Click Play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5128358" cy="130820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B9DD93" w14:textId="5A3CD51C" w:rsidR="00377CD9" w:rsidRDefault="00EA1090" w:rsidP="0057132C">
      <w:pPr>
        <w:pStyle w:val="Paragraphedeliste"/>
        <w:numPr>
          <w:ilvl w:val="0"/>
          <w:numId w:val="13"/>
        </w:numPr>
      </w:pPr>
      <w:r>
        <w:t xml:space="preserve">Select a </w:t>
      </w:r>
      <w:proofErr w:type="gramStart"/>
      <w:r>
        <w:t>session</w:t>
      </w:r>
      <w:proofErr w:type="gramEnd"/>
    </w:p>
    <w:p w14:paraId="32CDAE79" w14:textId="7F581C06" w:rsidR="00CB6E65" w:rsidRDefault="00E60F1F" w:rsidP="00CB6E65">
      <w:pPr>
        <w:ind w:left="360"/>
      </w:pPr>
      <w:r>
        <w:rPr>
          <w:noProof/>
        </w:rPr>
        <w:lastRenderedPageBreak/>
        <w:drawing>
          <wp:inline distT="0" distB="0" distL="0" distR="0" wp14:anchorId="72380305" wp14:editId="5C01DCA7">
            <wp:extent cx="4350996" cy="2055031"/>
            <wp:effectExtent l="19050" t="19050" r="12065" b="21590"/>
            <wp:docPr id="94" name="Picture 94" descr="Select a sess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4367682" cy="206291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B4E4FA" w14:textId="6D933B5F" w:rsidR="00CB6E65" w:rsidRDefault="00CB6E65" w:rsidP="0057132C">
      <w:pPr>
        <w:pStyle w:val="Paragraphedeliste"/>
        <w:numPr>
          <w:ilvl w:val="0"/>
          <w:numId w:val="13"/>
        </w:numPr>
      </w:pPr>
      <w:r>
        <w:t>The session details should load.</w:t>
      </w:r>
      <w:r w:rsidR="007A0CFC">
        <w:t xml:space="preserve"> Click on the back button.</w:t>
      </w:r>
    </w:p>
    <w:p w14:paraId="44598E0B" w14:textId="03580409" w:rsidR="007A0CFC" w:rsidRDefault="007A0CFC" w:rsidP="007A0CFC">
      <w:pPr>
        <w:ind w:left="360"/>
      </w:pPr>
      <w:r>
        <w:rPr>
          <w:noProof/>
        </w:rPr>
        <w:drawing>
          <wp:inline distT="0" distB="0" distL="0" distR="0" wp14:anchorId="629F7C79" wp14:editId="1B5D5B03">
            <wp:extent cx="3051678" cy="3352800"/>
            <wp:effectExtent l="19050" t="19050" r="15875" b="19050"/>
            <wp:docPr id="306" name="Picture 306" descr="Session details and back butt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3079673" cy="338355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0AB481" w14:textId="4091280E" w:rsidR="007A0CFC" w:rsidRDefault="007A0CFC" w:rsidP="0057132C">
      <w:pPr>
        <w:pStyle w:val="Paragraphedeliste"/>
        <w:numPr>
          <w:ilvl w:val="0"/>
          <w:numId w:val="13"/>
        </w:numPr>
      </w:pPr>
      <w:r>
        <w:t>The app should go back to the sessions screen.</w:t>
      </w:r>
      <w:r w:rsidR="0050517F">
        <w:t xml:space="preserve"> Clear the search textbox.</w:t>
      </w:r>
    </w:p>
    <w:p w14:paraId="2F7733B8" w14:textId="6AC867FD" w:rsidR="007A0CFC" w:rsidRDefault="007A0CFC" w:rsidP="0057132C">
      <w:pPr>
        <w:pStyle w:val="Paragraphedeliste"/>
        <w:numPr>
          <w:ilvl w:val="0"/>
          <w:numId w:val="13"/>
        </w:numPr>
      </w:pPr>
      <w:r>
        <w:t>All sessions should load.</w:t>
      </w:r>
    </w:p>
    <w:p w14:paraId="199B3BEE" w14:textId="58405C2C" w:rsidR="007A0CFC" w:rsidRDefault="0044068C" w:rsidP="007A0CFC">
      <w:pPr>
        <w:ind w:left="360"/>
      </w:pPr>
      <w:r>
        <w:rPr>
          <w:noProof/>
        </w:rPr>
        <w:lastRenderedPageBreak/>
        <w:drawing>
          <wp:inline distT="0" distB="0" distL="0" distR="0" wp14:anchorId="381CEE29" wp14:editId="7C62698F">
            <wp:extent cx="4463096" cy="3713695"/>
            <wp:effectExtent l="19050" t="19050" r="13970" b="20320"/>
            <wp:docPr id="93" name="Picture 93" descr="Session gallery view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4485276" cy="37321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A17FEC" w14:textId="6F334E22" w:rsidR="00CB6E65" w:rsidRDefault="007A0CFC" w:rsidP="0057132C">
      <w:pPr>
        <w:pStyle w:val="Paragraphedeliste"/>
        <w:numPr>
          <w:ilvl w:val="0"/>
          <w:numId w:val="13"/>
        </w:numPr>
      </w:pPr>
      <w:r>
        <w:t>Close the preview.</w:t>
      </w:r>
    </w:p>
    <w:p w14:paraId="13D2D5CE" w14:textId="61044998" w:rsidR="00CB6E65" w:rsidRDefault="007A0CFC" w:rsidP="007A0CFC">
      <w:pPr>
        <w:ind w:left="360"/>
      </w:pPr>
      <w:r>
        <w:rPr>
          <w:noProof/>
        </w:rPr>
        <w:drawing>
          <wp:inline distT="0" distB="0" distL="0" distR="0" wp14:anchorId="7C88248E" wp14:editId="7569297C">
            <wp:extent cx="5721350" cy="1483843"/>
            <wp:effectExtent l="19050" t="19050" r="12700" b="21590"/>
            <wp:docPr id="308" name="Picture 308" descr="Close preview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5721350" cy="148384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13FA70" w14:textId="05BE654B" w:rsidR="00CB6E65" w:rsidRDefault="007A0CFC" w:rsidP="0057132C">
      <w:pPr>
        <w:pStyle w:val="Paragraphedeliste"/>
        <w:numPr>
          <w:ilvl w:val="0"/>
          <w:numId w:val="13"/>
        </w:numPr>
      </w:pPr>
      <w:r>
        <w:t xml:space="preserve">Click </w:t>
      </w:r>
      <w:r w:rsidRPr="007A0CFC">
        <w:rPr>
          <w:b/>
        </w:rPr>
        <w:t>File</w:t>
      </w:r>
      <w:r>
        <w:t xml:space="preserve"> and </w:t>
      </w:r>
      <w:r w:rsidRPr="007A0CFC">
        <w:rPr>
          <w:b/>
        </w:rPr>
        <w:t>Save</w:t>
      </w:r>
      <w:r>
        <w:t>.</w:t>
      </w:r>
    </w:p>
    <w:p w14:paraId="7440AF81" w14:textId="5F52281E" w:rsidR="007A0CFC" w:rsidRDefault="007A0CFC" w:rsidP="007A0CFC">
      <w:pPr>
        <w:ind w:left="360"/>
      </w:pPr>
      <w:r>
        <w:rPr>
          <w:noProof/>
        </w:rPr>
        <w:drawing>
          <wp:inline distT="0" distB="0" distL="0" distR="0" wp14:anchorId="6DD9FBC9" wp14:editId="09CA3AEF">
            <wp:extent cx="3606837" cy="2189192"/>
            <wp:effectExtent l="19050" t="19050" r="12700" b="20955"/>
            <wp:docPr id="309" name="Picture 309" descr="Click File and Sav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3642496" cy="221083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C3D318" w14:textId="1BFD99E8" w:rsidR="00CB6E65" w:rsidRDefault="007A0CFC" w:rsidP="0057132C">
      <w:pPr>
        <w:pStyle w:val="Paragraphedeliste"/>
        <w:numPr>
          <w:ilvl w:val="0"/>
          <w:numId w:val="13"/>
        </w:numPr>
      </w:pPr>
      <w:r>
        <w:t xml:space="preserve">Click </w:t>
      </w:r>
      <w:r w:rsidRPr="007A0CFC">
        <w:rPr>
          <w:b/>
        </w:rPr>
        <w:t>Publish</w:t>
      </w:r>
      <w:r>
        <w:t>.</w:t>
      </w:r>
    </w:p>
    <w:p w14:paraId="6B060DE1" w14:textId="68CC41F4" w:rsidR="007A0CFC" w:rsidRDefault="00E60F1F" w:rsidP="007A0CFC">
      <w:pPr>
        <w:ind w:left="360"/>
      </w:pPr>
      <w:r>
        <w:rPr>
          <w:noProof/>
        </w:rPr>
        <w:lastRenderedPageBreak/>
        <w:drawing>
          <wp:inline distT="0" distB="0" distL="0" distR="0" wp14:anchorId="7F0B0E72" wp14:editId="49BFFC6F">
            <wp:extent cx="4390377" cy="2101850"/>
            <wp:effectExtent l="19050" t="19050" r="10795" b="12700"/>
            <wp:docPr id="109" name="Picture 109" descr="Publish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4408969" cy="211075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A49E4C" w14:textId="06AAEF12" w:rsidR="007A0CFC" w:rsidRDefault="007A0CFC" w:rsidP="0057132C">
      <w:pPr>
        <w:pStyle w:val="Paragraphedeliste"/>
        <w:numPr>
          <w:ilvl w:val="0"/>
          <w:numId w:val="13"/>
        </w:numPr>
      </w:pPr>
      <w:r>
        <w:t xml:space="preserve">Click </w:t>
      </w:r>
      <w:r w:rsidRPr="007A0CFC">
        <w:rPr>
          <w:b/>
        </w:rPr>
        <w:t>Publish this Version</w:t>
      </w:r>
      <w:r>
        <w:t>.</w:t>
      </w:r>
    </w:p>
    <w:p w14:paraId="66A22D40" w14:textId="7189817D" w:rsidR="007A0CFC" w:rsidRDefault="007A0CFC" w:rsidP="007A0CFC">
      <w:pPr>
        <w:ind w:left="360"/>
      </w:pPr>
      <w:r>
        <w:rPr>
          <w:noProof/>
        </w:rPr>
        <w:drawing>
          <wp:inline distT="0" distB="0" distL="0" distR="0" wp14:anchorId="43397F5D" wp14:editId="0114D8D0">
            <wp:extent cx="3799120" cy="2254250"/>
            <wp:effectExtent l="19050" t="19050" r="11430" b="12700"/>
            <wp:docPr id="311" name="Picture 311" descr="Click Publish this Vers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3827299" cy="227097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6248D8" w14:textId="22C1D046" w:rsidR="007A0CFC" w:rsidRDefault="007A0CFC" w:rsidP="0057132C">
      <w:pPr>
        <w:pStyle w:val="Paragraphedeliste"/>
        <w:numPr>
          <w:ilvl w:val="0"/>
          <w:numId w:val="13"/>
        </w:numPr>
      </w:pPr>
      <w:r>
        <w:t xml:space="preserve">Click </w:t>
      </w:r>
      <w:r w:rsidRPr="007A0CFC">
        <w:rPr>
          <w:b/>
        </w:rPr>
        <w:t>Close</w:t>
      </w:r>
      <w:r>
        <w:t>.</w:t>
      </w:r>
    </w:p>
    <w:p w14:paraId="005FC136" w14:textId="4BF53FB4" w:rsidR="007A0CFC" w:rsidRDefault="007A0CFC" w:rsidP="007A0CFC">
      <w:pPr>
        <w:ind w:left="360"/>
      </w:pPr>
      <w:r>
        <w:rPr>
          <w:noProof/>
        </w:rPr>
        <w:drawing>
          <wp:inline distT="0" distB="0" distL="0" distR="0" wp14:anchorId="1A99A7CF" wp14:editId="107536A6">
            <wp:extent cx="6166271" cy="1981200"/>
            <wp:effectExtent l="19050" t="19050" r="25400" b="19050"/>
            <wp:docPr id="312" name="Picture 312" descr="Click Clos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6197317" cy="19911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E101D5" w14:textId="176F128F" w:rsidR="007A0CFC" w:rsidRDefault="007A0CFC" w:rsidP="0057132C">
      <w:pPr>
        <w:pStyle w:val="Paragraphedeliste"/>
        <w:numPr>
          <w:ilvl w:val="0"/>
          <w:numId w:val="13"/>
        </w:numPr>
      </w:pPr>
      <w:r>
        <w:t xml:space="preserve">Close the </w:t>
      </w:r>
      <w:r w:rsidR="00CF04DF">
        <w:t>app designer browser tab/window.</w:t>
      </w:r>
    </w:p>
    <w:p w14:paraId="1B27B338" w14:textId="683E201D" w:rsidR="00CF04DF" w:rsidRDefault="00CF04DF" w:rsidP="0057132C">
      <w:pPr>
        <w:pStyle w:val="Paragraphedeliste"/>
        <w:numPr>
          <w:ilvl w:val="0"/>
          <w:numId w:val="13"/>
        </w:numPr>
      </w:pPr>
      <w:r>
        <w:t xml:space="preserve">Click </w:t>
      </w:r>
      <w:r w:rsidRPr="00CF04DF">
        <w:rPr>
          <w:b/>
        </w:rPr>
        <w:t>Done</w:t>
      </w:r>
      <w:r>
        <w:t>.</w:t>
      </w:r>
    </w:p>
    <w:p w14:paraId="3262E6D5" w14:textId="34E29E13" w:rsidR="004457ED" w:rsidRDefault="004457ED" w:rsidP="0057132C">
      <w:pPr>
        <w:pStyle w:val="Paragraphedeliste"/>
        <w:numPr>
          <w:ilvl w:val="0"/>
          <w:numId w:val="13"/>
        </w:numPr>
      </w:pPr>
      <w:r w:rsidRPr="004457ED">
        <w:rPr>
          <w:b/>
          <w:bCs/>
        </w:rPr>
        <w:t>Publish All Customizations</w:t>
      </w:r>
      <w:r>
        <w:t xml:space="preserve"> for your </w:t>
      </w:r>
      <w:proofErr w:type="gramStart"/>
      <w:r>
        <w:t>solution</w:t>
      </w:r>
      <w:proofErr w:type="gramEnd"/>
    </w:p>
    <w:p w14:paraId="1B18D07C" w14:textId="01E8CA5A" w:rsidR="00CF04DF" w:rsidRDefault="00CF04DF" w:rsidP="0057132C">
      <w:pPr>
        <w:pStyle w:val="Paragraphedeliste"/>
        <w:numPr>
          <w:ilvl w:val="0"/>
          <w:numId w:val="13"/>
        </w:numPr>
      </w:pPr>
      <w:r>
        <w:t xml:space="preserve">Your Conference App should now </w:t>
      </w:r>
      <w:proofErr w:type="gramStart"/>
      <w:r>
        <w:t>be listed</w:t>
      </w:r>
      <w:proofErr w:type="gramEnd"/>
      <w:r>
        <w:t xml:space="preserve"> under Apps.</w:t>
      </w:r>
    </w:p>
    <w:p w14:paraId="4579E8CB" w14:textId="167D0752" w:rsidR="00565DA4" w:rsidRDefault="00CF04DF" w:rsidP="00885AEE">
      <w:pPr>
        <w:ind w:left="360"/>
      </w:pPr>
      <w:r>
        <w:rPr>
          <w:noProof/>
        </w:rPr>
        <w:lastRenderedPageBreak/>
        <w:drawing>
          <wp:inline distT="0" distB="0" distL="0" distR="0" wp14:anchorId="4C93D82D" wp14:editId="2969CFB8">
            <wp:extent cx="6242050" cy="1704426"/>
            <wp:effectExtent l="19050" t="19050" r="25400" b="10160"/>
            <wp:docPr id="313" name="Picture 313" descr="Apps View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6269577" cy="171194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904616">
        <w:tab/>
      </w:r>
    </w:p>
    <w:p w14:paraId="4AE465E6" w14:textId="77777777" w:rsidR="008F5446" w:rsidRDefault="008F5446" w:rsidP="00CF04DF">
      <w:pPr>
        <w:ind w:left="360"/>
      </w:pPr>
    </w:p>
    <w:p w14:paraId="0A383228" w14:textId="6FF41818" w:rsidR="00A77E43" w:rsidRDefault="00A77E43" w:rsidP="008F5446">
      <w:pPr>
        <w:pStyle w:val="Titre2"/>
      </w:pPr>
      <w:bookmarkStart w:id="30" w:name="_Toc43733535"/>
      <w:r>
        <w:t>Congratulations</w:t>
      </w:r>
      <w:proofErr w:type="gramStart"/>
      <w:r>
        <w:t>!</w:t>
      </w:r>
      <w:bookmarkEnd w:id="30"/>
      <w:r>
        <w:t xml:space="preserve">  </w:t>
      </w:r>
      <w:proofErr w:type="gramEnd"/>
    </w:p>
    <w:p w14:paraId="024D3BDF" w14:textId="1B97329A" w:rsidR="00A77E43" w:rsidRPr="00A77E43" w:rsidRDefault="00A77E43" w:rsidP="00A77E43">
      <w:proofErr w:type="gramStart"/>
      <w:r>
        <w:t>You’ve</w:t>
      </w:r>
      <w:proofErr w:type="gramEnd"/>
      <w:r>
        <w:t xml:space="preserve"> completed the App in an hour.  If you have more time, </w:t>
      </w:r>
      <w:r w:rsidR="004B7BAA">
        <w:t>continue</w:t>
      </w:r>
      <w:r>
        <w:t xml:space="preserve"> to </w:t>
      </w:r>
      <w:r w:rsidR="00B3408E">
        <w:t xml:space="preserve">more </w:t>
      </w:r>
      <w:r>
        <w:t>exercises to add a business card reader, Power</w:t>
      </w:r>
      <w:r w:rsidR="00C2605D">
        <w:t xml:space="preserve"> </w:t>
      </w:r>
      <w:r>
        <w:t xml:space="preserve">Apps </w:t>
      </w:r>
      <w:proofErr w:type="gramStart"/>
      <w:r>
        <w:t>Portal</w:t>
      </w:r>
      <w:proofErr w:type="gramEnd"/>
      <w:r>
        <w:t xml:space="preserve"> and automation with both a business process flow and a </w:t>
      </w:r>
      <w:r w:rsidR="00C2605D">
        <w:t>Power Automate flow</w:t>
      </w:r>
      <w:r>
        <w:t>.</w:t>
      </w:r>
    </w:p>
    <w:p w14:paraId="09D9B88E" w14:textId="77777777" w:rsidR="00A77E43" w:rsidRDefault="00A77E43">
      <w:pPr>
        <w:rPr>
          <w:rFonts w:asciiTheme="minorHAnsi" w:eastAsiaTheme="majorEastAsia" w:hAnsiTheme="minorHAnsi" w:cstheme="minorHAnsi"/>
          <w:color w:val="0078D7" w:themeColor="accent1"/>
          <w:sz w:val="36"/>
          <w:szCs w:val="40"/>
        </w:rPr>
      </w:pPr>
      <w:r>
        <w:br w:type="page"/>
      </w:r>
    </w:p>
    <w:p w14:paraId="372605EB" w14:textId="28E8E659" w:rsidR="008F5446" w:rsidRDefault="008F5446" w:rsidP="008F5446">
      <w:pPr>
        <w:pStyle w:val="Titre2"/>
      </w:pPr>
      <w:bookmarkStart w:id="31" w:name="_Toc43733536"/>
      <w:r>
        <w:lastRenderedPageBreak/>
        <w:t xml:space="preserve">Exercise 4 Add Business Card reader to canvas </w:t>
      </w:r>
      <w:proofErr w:type="gramStart"/>
      <w:r>
        <w:t>app</w:t>
      </w:r>
      <w:bookmarkEnd w:id="31"/>
      <w:proofErr w:type="gramEnd"/>
    </w:p>
    <w:p w14:paraId="43C95B1C" w14:textId="27FA31A9" w:rsidR="008F5446" w:rsidRDefault="008F5446" w:rsidP="0085221F">
      <w:r>
        <w:t xml:space="preserve">Add page to canvas app that has </w:t>
      </w:r>
      <w:proofErr w:type="gramStart"/>
      <w:r>
        <w:t>biz</w:t>
      </w:r>
      <w:proofErr w:type="gramEnd"/>
      <w:r>
        <w:t xml:space="preserve"> card reader and map it to create a new </w:t>
      </w:r>
      <w:r w:rsidR="0092584E">
        <w:t>DVS</w:t>
      </w:r>
      <w:r w:rsidR="00123A06">
        <w:t xml:space="preserve"> </w:t>
      </w:r>
      <w:r>
        <w:t>contact record</w:t>
      </w:r>
      <w:r w:rsidR="0085221F">
        <w:t>.</w:t>
      </w:r>
    </w:p>
    <w:p w14:paraId="57D6A673" w14:textId="43605FC2" w:rsidR="00885AEE" w:rsidRDefault="00885AEE" w:rsidP="00885AEE">
      <w:pPr>
        <w:pStyle w:val="Titre4"/>
      </w:pPr>
      <w:r>
        <w:t>Task 1 – Provision a portal</w:t>
      </w:r>
    </w:p>
    <w:p w14:paraId="63467503" w14:textId="349CC9FB" w:rsidR="00D46AD2" w:rsidRPr="00D46AD2" w:rsidRDefault="00D46AD2" w:rsidP="00D46AD2">
      <w:r w:rsidRPr="00D46AD2">
        <w:rPr>
          <w:b/>
          <w:bCs/>
        </w:rPr>
        <w:t>Note:</w:t>
      </w:r>
      <w:r>
        <w:t xml:space="preserve"> The provisioning process for a portal takes several minutes</w:t>
      </w:r>
      <w:proofErr w:type="gramStart"/>
      <w:r>
        <w:t xml:space="preserve">.  </w:t>
      </w:r>
      <w:proofErr w:type="gramEnd"/>
      <w:r>
        <w:t>Your only action at this point is to get it started</w:t>
      </w:r>
      <w:proofErr w:type="gramStart"/>
      <w:r>
        <w:t xml:space="preserve">.  </w:t>
      </w:r>
      <w:proofErr w:type="gramEnd"/>
      <w:r>
        <w:t xml:space="preserve">The provisioning will take place in the background while you build out the business card reader in your app. </w:t>
      </w:r>
      <w:r w:rsidR="0085221F">
        <w:t>If you do not plan to complete the portal app part of this lab, skip ahead to the next task.</w:t>
      </w:r>
    </w:p>
    <w:p w14:paraId="286173EA" w14:textId="77777777" w:rsidR="00885AEE" w:rsidRDefault="00885AEE" w:rsidP="00885AEE">
      <w:pPr>
        <w:pStyle w:val="m5021348663428551347gmail-msolistparagraph"/>
        <w:shd w:val="clear" w:color="auto" w:fill="FFFFFF"/>
        <w:spacing w:before="0" w:beforeAutospacing="0" w:after="0" w:afterAutospacing="0" w:line="214" w:lineRule="atLeast"/>
        <w:ind w:left="720"/>
        <w:rPr>
          <w:rFonts w:ascii="Segoe UI" w:hAnsi="Segoe UI" w:cs="Segoe UI"/>
          <w:color w:val="222222"/>
          <w:sz w:val="20"/>
          <w:szCs w:val="20"/>
        </w:rPr>
      </w:pPr>
      <w:r>
        <w:rPr>
          <w:rFonts w:ascii="Segoe UI" w:hAnsi="Segoe UI" w:cs="Segoe UI"/>
          <w:color w:val="222222"/>
          <w:sz w:val="20"/>
          <w:szCs w:val="20"/>
        </w:rPr>
        <w:t>1.</w:t>
      </w:r>
      <w:r>
        <w:rPr>
          <w:color w:val="222222"/>
          <w:sz w:val="14"/>
          <w:szCs w:val="14"/>
        </w:rPr>
        <w:t>      </w:t>
      </w:r>
      <w:r>
        <w:rPr>
          <w:rFonts w:ascii="Segoe UI" w:hAnsi="Segoe UI" w:cs="Segoe UI"/>
          <w:color w:val="222222"/>
          <w:sz w:val="20"/>
          <w:szCs w:val="20"/>
        </w:rPr>
        <w:t>Navigate to </w:t>
      </w:r>
      <w:hyperlink r:id="rId177" w:tgtFrame="_blank" w:history="1">
        <w:r w:rsidRPr="005A198F">
          <w:rPr>
            <w:rStyle w:val="Lienhypertexte"/>
            <w:rFonts w:ascii="Segoe UI" w:eastAsiaTheme="majorEastAsia" w:hAnsi="Segoe UI" w:cs="Segoe UI"/>
            <w:color w:val="auto"/>
            <w:sz w:val="20"/>
            <w:szCs w:val="20"/>
          </w:rPr>
          <w:t>https://make.powerapps.com/</w:t>
        </w:r>
      </w:hyperlink>
      <w:r>
        <w:rPr>
          <w:rFonts w:ascii="Segoe UI" w:hAnsi="Segoe UI" w:cs="Segoe UI"/>
          <w:color w:val="222222"/>
          <w:sz w:val="20"/>
          <w:szCs w:val="20"/>
        </w:rPr>
        <w:t> and make sure you are in the correct environment.</w:t>
      </w:r>
    </w:p>
    <w:p w14:paraId="00393B3A" w14:textId="57E76BAF" w:rsidR="00E60F1F" w:rsidRDefault="00885AEE" w:rsidP="00E60F1F">
      <w:pPr>
        <w:pStyle w:val="m5021348663428551347gmail-msolistparagraph"/>
        <w:shd w:val="clear" w:color="auto" w:fill="FFFFFF"/>
        <w:spacing w:before="0" w:beforeAutospacing="0" w:after="0" w:afterAutospacing="0" w:line="214" w:lineRule="atLeast"/>
        <w:ind w:left="720"/>
        <w:rPr>
          <w:rFonts w:ascii="Segoe UI" w:hAnsi="Segoe UI" w:cs="Segoe UI"/>
          <w:color w:val="222222"/>
          <w:sz w:val="20"/>
          <w:szCs w:val="20"/>
        </w:rPr>
      </w:pPr>
      <w:r>
        <w:rPr>
          <w:rFonts w:ascii="Segoe UI" w:hAnsi="Segoe UI" w:cs="Segoe UI"/>
          <w:color w:val="222222"/>
          <w:sz w:val="20"/>
          <w:szCs w:val="20"/>
        </w:rPr>
        <w:t>2.</w:t>
      </w:r>
      <w:r>
        <w:rPr>
          <w:color w:val="222222"/>
          <w:sz w:val="14"/>
          <w:szCs w:val="14"/>
        </w:rPr>
        <w:t>      </w:t>
      </w:r>
      <w:r w:rsidR="00E60F1F">
        <w:rPr>
          <w:rFonts w:ascii="Segoe UI" w:hAnsi="Segoe UI" w:cs="Segoe UI"/>
          <w:color w:val="222222"/>
          <w:sz w:val="20"/>
          <w:szCs w:val="20"/>
        </w:rPr>
        <w:t xml:space="preserve">Click </w:t>
      </w:r>
      <w:r w:rsidR="00E60F1F" w:rsidRPr="00E60F1F">
        <w:rPr>
          <w:rFonts w:ascii="Segoe UI" w:hAnsi="Segoe UI" w:cs="Segoe UI"/>
          <w:b/>
          <w:bCs/>
          <w:color w:val="222222"/>
          <w:sz w:val="20"/>
          <w:szCs w:val="20"/>
        </w:rPr>
        <w:t xml:space="preserve">+ </w:t>
      </w:r>
      <w:r w:rsidR="00062581">
        <w:rPr>
          <w:rFonts w:ascii="Segoe UI" w:hAnsi="Segoe UI" w:cs="Segoe UI"/>
          <w:b/>
          <w:bCs/>
          <w:color w:val="222222"/>
          <w:sz w:val="20"/>
          <w:szCs w:val="20"/>
        </w:rPr>
        <w:t>New</w:t>
      </w:r>
      <w:r w:rsidR="00E60F1F" w:rsidRPr="00E60F1F">
        <w:rPr>
          <w:rFonts w:ascii="Segoe UI" w:hAnsi="Segoe UI" w:cs="Segoe UI"/>
          <w:b/>
          <w:bCs/>
          <w:color w:val="222222"/>
          <w:sz w:val="20"/>
          <w:szCs w:val="20"/>
        </w:rPr>
        <w:t xml:space="preserve"> App</w:t>
      </w:r>
      <w:r w:rsidR="00E60F1F">
        <w:rPr>
          <w:rFonts w:ascii="Segoe UI" w:hAnsi="Segoe UI" w:cs="Segoe UI"/>
          <w:color w:val="222222"/>
          <w:sz w:val="20"/>
          <w:szCs w:val="20"/>
        </w:rPr>
        <w:t xml:space="preserve"> and select </w:t>
      </w:r>
      <w:r w:rsidR="00E60F1F" w:rsidRPr="00E60F1F">
        <w:rPr>
          <w:rFonts w:ascii="Segoe UI" w:hAnsi="Segoe UI" w:cs="Segoe UI"/>
          <w:b/>
          <w:bCs/>
          <w:color w:val="222222"/>
          <w:sz w:val="20"/>
          <w:szCs w:val="20"/>
        </w:rPr>
        <w:t>Portal</w:t>
      </w:r>
      <w:r w:rsidR="00E60F1F">
        <w:rPr>
          <w:rFonts w:ascii="Segoe UI" w:hAnsi="Segoe UI" w:cs="Segoe UI"/>
          <w:color w:val="222222"/>
          <w:sz w:val="20"/>
          <w:szCs w:val="20"/>
        </w:rPr>
        <w:t>.</w:t>
      </w:r>
    </w:p>
    <w:p w14:paraId="077754A7" w14:textId="00B62D4F" w:rsidR="00885AEE" w:rsidRDefault="00E60F1F" w:rsidP="00E60F1F">
      <w:pPr>
        <w:pStyle w:val="m5021348663428551347gmail-msolistparagraph"/>
        <w:shd w:val="clear" w:color="auto" w:fill="FFFFFF"/>
        <w:spacing w:before="0" w:beforeAutospacing="0" w:after="0" w:afterAutospacing="0" w:line="214" w:lineRule="atLeast"/>
        <w:ind w:left="720"/>
        <w:rPr>
          <w:rFonts w:ascii="Segoe UI" w:hAnsi="Segoe UI" w:cs="Segoe UI"/>
          <w:color w:val="222222"/>
          <w:sz w:val="20"/>
          <w:szCs w:val="20"/>
        </w:rPr>
      </w:pPr>
      <w:r>
        <w:rPr>
          <w:noProof/>
        </w:rPr>
        <w:drawing>
          <wp:inline distT="0" distB="0" distL="0" distR="0" wp14:anchorId="338BDEDC" wp14:editId="2D755412">
            <wp:extent cx="4628571" cy="1723943"/>
            <wp:effectExtent l="19050" t="19050" r="19685" b="10160"/>
            <wp:docPr id="110" name="Picture 110" descr="Select Portal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8571" cy="172394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F736CE" w14:textId="5FD72876" w:rsidR="00885AEE" w:rsidRDefault="00885AEE" w:rsidP="00885AEE">
      <w:pPr>
        <w:pStyle w:val="m5021348663428551347gmail-msolistparagraph"/>
        <w:shd w:val="clear" w:color="auto" w:fill="FFFFFF"/>
        <w:spacing w:before="0" w:beforeAutospacing="0" w:after="160" w:afterAutospacing="0" w:line="214" w:lineRule="atLeast"/>
        <w:ind w:left="720"/>
        <w:rPr>
          <w:rFonts w:ascii="Segoe UI" w:hAnsi="Segoe UI" w:cs="Segoe UI"/>
          <w:b/>
          <w:bCs/>
          <w:color w:val="222222"/>
          <w:sz w:val="20"/>
          <w:szCs w:val="20"/>
        </w:rPr>
      </w:pPr>
      <w:r>
        <w:rPr>
          <w:rFonts w:ascii="Segoe UI" w:hAnsi="Segoe UI" w:cs="Segoe UI"/>
          <w:color w:val="222222"/>
          <w:sz w:val="20"/>
          <w:szCs w:val="20"/>
        </w:rPr>
        <w:t>4.</w:t>
      </w:r>
      <w:r>
        <w:rPr>
          <w:color w:val="222222"/>
          <w:sz w:val="14"/>
          <w:szCs w:val="14"/>
        </w:rPr>
        <w:t>      </w:t>
      </w:r>
      <w:r>
        <w:rPr>
          <w:rFonts w:ascii="Segoe UI" w:hAnsi="Segoe UI" w:cs="Segoe UI"/>
          <w:color w:val="222222"/>
          <w:sz w:val="20"/>
          <w:szCs w:val="20"/>
        </w:rPr>
        <w:t xml:space="preserve">Enter </w:t>
      </w:r>
      <w:r w:rsidR="0064792C" w:rsidRPr="0064792C">
        <w:rPr>
          <w:rFonts w:ascii="Segoe UI" w:hAnsi="Segoe UI" w:cs="Segoe UI"/>
          <w:b/>
          <w:bCs/>
          <w:color w:val="222222"/>
          <w:sz w:val="20"/>
          <w:szCs w:val="20"/>
        </w:rPr>
        <w:t>Contoso Speaker Portal</w:t>
      </w:r>
      <w:r w:rsidR="0064792C">
        <w:rPr>
          <w:rFonts w:ascii="Segoe UI" w:hAnsi="Segoe UI" w:cs="Segoe UI"/>
          <w:color w:val="222222"/>
          <w:sz w:val="20"/>
          <w:szCs w:val="20"/>
        </w:rPr>
        <w:t xml:space="preserve"> for</w:t>
      </w:r>
      <w:r>
        <w:rPr>
          <w:rFonts w:ascii="Segoe UI" w:hAnsi="Segoe UI" w:cs="Segoe UI"/>
          <w:color w:val="222222"/>
          <w:sz w:val="20"/>
          <w:szCs w:val="20"/>
        </w:rPr>
        <w:t> </w:t>
      </w:r>
      <w:r>
        <w:rPr>
          <w:rFonts w:ascii="Segoe UI" w:hAnsi="Segoe UI" w:cs="Segoe UI"/>
          <w:b/>
          <w:bCs/>
          <w:color w:val="222222"/>
          <w:sz w:val="20"/>
          <w:szCs w:val="20"/>
        </w:rPr>
        <w:t>Name</w:t>
      </w:r>
      <w:r w:rsidR="0064792C">
        <w:rPr>
          <w:rFonts w:ascii="Segoe UI" w:hAnsi="Segoe UI" w:cs="Segoe UI"/>
          <w:color w:val="222222"/>
          <w:sz w:val="20"/>
          <w:szCs w:val="20"/>
        </w:rPr>
        <w:t xml:space="preserve">, </w:t>
      </w:r>
      <w:proofErr w:type="spellStart"/>
      <w:r w:rsidR="0064792C" w:rsidRPr="0064792C">
        <w:rPr>
          <w:rFonts w:ascii="Segoe UI" w:hAnsi="Segoe UI" w:cs="Segoe UI"/>
          <w:b/>
          <w:bCs/>
          <w:color w:val="222222"/>
          <w:sz w:val="20"/>
          <w:szCs w:val="20"/>
        </w:rPr>
        <w:t>SpeakerPortal</w:t>
      </w:r>
      <w:proofErr w:type="spellEnd"/>
      <w:r w:rsidR="0064792C">
        <w:rPr>
          <w:rFonts w:ascii="Segoe UI" w:hAnsi="Segoe UI" w:cs="Segoe UI"/>
          <w:color w:val="222222"/>
          <w:sz w:val="20"/>
          <w:szCs w:val="20"/>
        </w:rPr>
        <w:t xml:space="preserve"> for</w:t>
      </w:r>
      <w:r>
        <w:rPr>
          <w:rFonts w:ascii="Segoe UI" w:hAnsi="Segoe UI" w:cs="Segoe UI"/>
          <w:color w:val="222222"/>
          <w:sz w:val="20"/>
          <w:szCs w:val="20"/>
        </w:rPr>
        <w:t> </w:t>
      </w:r>
      <w:r>
        <w:rPr>
          <w:rFonts w:ascii="Segoe UI" w:hAnsi="Segoe UI" w:cs="Segoe UI"/>
          <w:b/>
          <w:bCs/>
          <w:color w:val="222222"/>
          <w:sz w:val="20"/>
          <w:szCs w:val="20"/>
        </w:rPr>
        <w:t>Address</w:t>
      </w:r>
      <w:r>
        <w:rPr>
          <w:rFonts w:ascii="Segoe UI" w:hAnsi="Segoe UI" w:cs="Segoe UI"/>
          <w:color w:val="222222"/>
          <w:sz w:val="20"/>
          <w:szCs w:val="20"/>
        </w:rPr>
        <w:t> and click </w:t>
      </w:r>
      <w:r>
        <w:rPr>
          <w:rFonts w:ascii="Segoe UI" w:hAnsi="Segoe UI" w:cs="Segoe UI"/>
          <w:b/>
          <w:bCs/>
          <w:color w:val="222222"/>
          <w:sz w:val="20"/>
          <w:szCs w:val="20"/>
        </w:rPr>
        <w:t>Create</w:t>
      </w:r>
      <w:proofErr w:type="gramStart"/>
      <w:r w:rsidR="0085221F">
        <w:rPr>
          <w:rFonts w:ascii="Segoe UI" w:hAnsi="Segoe UI" w:cs="Segoe UI"/>
          <w:b/>
          <w:bCs/>
          <w:color w:val="222222"/>
          <w:sz w:val="20"/>
          <w:szCs w:val="20"/>
        </w:rPr>
        <w:t xml:space="preserve">.  </w:t>
      </w:r>
      <w:proofErr w:type="gramEnd"/>
      <w:r w:rsidR="0085221F" w:rsidRPr="0085221F">
        <w:rPr>
          <w:rFonts w:ascii="Segoe UI" w:hAnsi="Segoe UI" w:cs="Segoe UI"/>
          <w:color w:val="222222"/>
          <w:sz w:val="20"/>
          <w:szCs w:val="20"/>
        </w:rPr>
        <w:t xml:space="preserve">You make </w:t>
      </w:r>
      <w:proofErr w:type="gramStart"/>
      <w:r w:rsidR="0085221F" w:rsidRPr="0085221F">
        <w:rPr>
          <w:rFonts w:ascii="Segoe UI" w:hAnsi="Segoe UI" w:cs="Segoe UI"/>
          <w:color w:val="222222"/>
          <w:sz w:val="20"/>
          <w:szCs w:val="20"/>
        </w:rPr>
        <w:t>have to</w:t>
      </w:r>
      <w:proofErr w:type="gramEnd"/>
      <w:r w:rsidR="0085221F" w:rsidRPr="0085221F">
        <w:rPr>
          <w:rFonts w:ascii="Segoe UI" w:hAnsi="Segoe UI" w:cs="Segoe UI"/>
          <w:color w:val="222222"/>
          <w:sz w:val="20"/>
          <w:szCs w:val="20"/>
        </w:rPr>
        <w:t xml:space="preserve"> append the address with your name or another unique identifier for the portal address to be accepted.</w:t>
      </w:r>
    </w:p>
    <w:p w14:paraId="67059292" w14:textId="1C75A3C0" w:rsidR="0064792C" w:rsidRDefault="0064792C" w:rsidP="00885AEE">
      <w:pPr>
        <w:pStyle w:val="m5021348663428551347gmail-msolistparagraph"/>
        <w:shd w:val="clear" w:color="auto" w:fill="FFFFFF"/>
        <w:spacing w:before="0" w:beforeAutospacing="0" w:after="160" w:afterAutospacing="0" w:line="214" w:lineRule="atLeast"/>
        <w:ind w:left="720"/>
        <w:rPr>
          <w:rFonts w:ascii="Segoe UI" w:hAnsi="Segoe UI" w:cs="Segoe UI"/>
          <w:b/>
          <w:bCs/>
          <w:color w:val="222222"/>
          <w:sz w:val="20"/>
          <w:szCs w:val="20"/>
        </w:rPr>
      </w:pPr>
      <w:r>
        <w:rPr>
          <w:noProof/>
        </w:rPr>
        <w:drawing>
          <wp:inline distT="0" distB="0" distL="0" distR="0" wp14:anchorId="22E9194D" wp14:editId="6AE8EFC1">
            <wp:extent cx="5759060" cy="3622342"/>
            <wp:effectExtent l="19050" t="19050" r="13335" b="16510"/>
            <wp:docPr id="119" name="Picture 119" descr="Configure Portal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5804965" cy="365121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17BCA9" w14:textId="77777777" w:rsidR="0064792C" w:rsidRDefault="0064792C" w:rsidP="00885AEE">
      <w:pPr>
        <w:pStyle w:val="m5021348663428551347gmail-msolistparagraph"/>
        <w:shd w:val="clear" w:color="auto" w:fill="FFFFFF"/>
        <w:spacing w:before="0" w:beforeAutospacing="0" w:after="160" w:afterAutospacing="0" w:line="214" w:lineRule="atLeast"/>
        <w:ind w:left="720"/>
        <w:rPr>
          <w:rFonts w:ascii="Segoe UI" w:hAnsi="Segoe UI" w:cs="Segoe UI"/>
          <w:b/>
          <w:bCs/>
          <w:color w:val="222222"/>
          <w:sz w:val="20"/>
          <w:szCs w:val="20"/>
        </w:rPr>
      </w:pPr>
    </w:p>
    <w:p w14:paraId="0861E391" w14:textId="180F092B" w:rsidR="00885AEE" w:rsidRPr="00885AEE" w:rsidRDefault="00885AEE" w:rsidP="00885AEE">
      <w:pPr>
        <w:pStyle w:val="m5021348663428551347gmail-msolistparagraph"/>
        <w:shd w:val="clear" w:color="auto" w:fill="FFFFFF"/>
        <w:spacing w:before="0" w:beforeAutospacing="0" w:after="160" w:afterAutospacing="0" w:line="214" w:lineRule="atLeast"/>
        <w:rPr>
          <w:rFonts w:ascii="Segoe UI" w:hAnsi="Segoe UI" w:cs="Segoe UI"/>
          <w:color w:val="222222"/>
          <w:sz w:val="20"/>
          <w:szCs w:val="20"/>
        </w:rPr>
      </w:pPr>
      <w:r>
        <w:rPr>
          <w:rFonts w:ascii="Segoe UI" w:hAnsi="Segoe UI" w:cs="Segoe UI"/>
          <w:color w:val="222222"/>
          <w:sz w:val="20"/>
          <w:szCs w:val="20"/>
        </w:rPr>
        <w:t xml:space="preserve">The portal will provision in the background while you complete the remaining tasks. </w:t>
      </w:r>
    </w:p>
    <w:p w14:paraId="5BF1975C" w14:textId="3021B496" w:rsidR="00885AEE" w:rsidRDefault="00885AEE" w:rsidP="00885AEE">
      <w:pPr>
        <w:pStyle w:val="Titre4"/>
      </w:pPr>
      <w:r>
        <w:lastRenderedPageBreak/>
        <w:t>Task 2 – Add Contact Screen</w:t>
      </w:r>
    </w:p>
    <w:p w14:paraId="3DE4D660" w14:textId="0F00EE6E" w:rsidR="001F1F9D" w:rsidRDefault="001F1F9D" w:rsidP="008960E2">
      <w:pPr>
        <w:pStyle w:val="Paragraphedeliste"/>
        <w:numPr>
          <w:ilvl w:val="0"/>
          <w:numId w:val="15"/>
        </w:numPr>
      </w:pPr>
      <w:r>
        <w:t xml:space="preserve">Expand </w:t>
      </w:r>
      <w:r w:rsidRPr="001F1F9D">
        <w:rPr>
          <w:b/>
          <w:bCs/>
        </w:rPr>
        <w:t>AI Builder</w:t>
      </w:r>
      <w:r>
        <w:t xml:space="preserve"> and select </w:t>
      </w:r>
      <w:r w:rsidRPr="001F1F9D">
        <w:rPr>
          <w:b/>
          <w:bCs/>
        </w:rPr>
        <w:t>Build</w:t>
      </w:r>
      <w:r>
        <w:t>.</w:t>
      </w:r>
    </w:p>
    <w:p w14:paraId="31C7A55D" w14:textId="1C63EDB3" w:rsidR="001F1F9D" w:rsidRDefault="001F1F9D" w:rsidP="001F1F9D">
      <w:pPr>
        <w:ind w:left="360"/>
      </w:pPr>
      <w:r>
        <w:rPr>
          <w:noProof/>
        </w:rPr>
        <w:drawing>
          <wp:inline distT="0" distB="0" distL="0" distR="0" wp14:anchorId="40A2A5A6" wp14:editId="740539D1">
            <wp:extent cx="3943350" cy="2312199"/>
            <wp:effectExtent l="19050" t="19050" r="19050" b="12065"/>
            <wp:docPr id="14" name="Picture 14" descr="Expand AI Builder and select Build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3954963" cy="231900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56A695" w14:textId="06BF20D4" w:rsidR="001F1F9D" w:rsidRDefault="001F1F9D" w:rsidP="008960E2">
      <w:pPr>
        <w:pStyle w:val="Paragraphedeliste"/>
        <w:numPr>
          <w:ilvl w:val="0"/>
          <w:numId w:val="15"/>
        </w:numPr>
      </w:pPr>
      <w:r>
        <w:t xml:space="preserve">Click </w:t>
      </w:r>
      <w:r w:rsidRPr="001F1F9D">
        <w:rPr>
          <w:b/>
          <w:bCs/>
        </w:rPr>
        <w:t xml:space="preserve">Start </w:t>
      </w:r>
      <w:r>
        <w:rPr>
          <w:b/>
          <w:bCs/>
        </w:rPr>
        <w:t xml:space="preserve">Free </w:t>
      </w:r>
      <w:r w:rsidRPr="001F1F9D">
        <w:rPr>
          <w:b/>
          <w:bCs/>
        </w:rPr>
        <w:t>Trial</w:t>
      </w:r>
      <w:r>
        <w:t>.</w:t>
      </w:r>
    </w:p>
    <w:p w14:paraId="229113A2" w14:textId="42187EBB" w:rsidR="001F1F9D" w:rsidRDefault="001F1F9D" w:rsidP="001F1F9D">
      <w:pPr>
        <w:ind w:left="360"/>
      </w:pPr>
      <w:r>
        <w:rPr>
          <w:noProof/>
        </w:rPr>
        <w:drawing>
          <wp:inline distT="0" distB="0" distL="0" distR="0" wp14:anchorId="65FCBEF6" wp14:editId="7F6818DC">
            <wp:extent cx="5645150" cy="408751"/>
            <wp:effectExtent l="19050" t="19050" r="12700" b="10795"/>
            <wp:docPr id="16" name="Picture 16" descr="Click Start Free Trial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jpg@01D58F45.7F4855A0"/>
                    <pic:cNvPicPr>
                      <a:picLocks noChangeAspect="1" noChangeArrowheads="1"/>
                    </pic:cNvPicPr>
                  </pic:nvPicPr>
                  <pic:blipFill>
                    <a:blip r:embed="rId181" r:link="rId1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8834" cy="41553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61930F" w14:textId="7BF33FD5" w:rsidR="0064792C" w:rsidRDefault="0064792C" w:rsidP="008960E2">
      <w:pPr>
        <w:pStyle w:val="Paragraphedeliste"/>
        <w:numPr>
          <w:ilvl w:val="0"/>
          <w:numId w:val="15"/>
        </w:numPr>
      </w:pPr>
      <w:r>
        <w:t xml:space="preserve">Select </w:t>
      </w:r>
      <w:r w:rsidRPr="0064792C">
        <w:rPr>
          <w:b/>
          <w:bCs/>
        </w:rPr>
        <w:t>Solutions</w:t>
      </w:r>
      <w:r>
        <w:t xml:space="preserve"> and click to open the </w:t>
      </w:r>
      <w:r w:rsidRPr="0064792C">
        <w:rPr>
          <w:b/>
          <w:bCs/>
        </w:rPr>
        <w:t>Contoso Conference</w:t>
      </w:r>
      <w:r>
        <w:t xml:space="preserve"> solution.</w:t>
      </w:r>
    </w:p>
    <w:p w14:paraId="60121ABB" w14:textId="5506C802" w:rsidR="0064792C" w:rsidRDefault="0064792C" w:rsidP="0064792C">
      <w:pPr>
        <w:ind w:left="360"/>
      </w:pPr>
      <w:r>
        <w:rPr>
          <w:noProof/>
        </w:rPr>
        <w:drawing>
          <wp:inline distT="0" distB="0" distL="0" distR="0" wp14:anchorId="0033D35D" wp14:editId="248DB7D4">
            <wp:extent cx="4911978" cy="1442205"/>
            <wp:effectExtent l="19050" t="19050" r="22225" b="24765"/>
            <wp:docPr id="127" name="Picture 127" descr="Open Contoso Conference solu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4927496" cy="144676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C577A9" w14:textId="617D0625" w:rsidR="008960E2" w:rsidRPr="00C9429B" w:rsidRDefault="008960E2" w:rsidP="008960E2">
      <w:pPr>
        <w:pStyle w:val="Paragraphedeliste"/>
        <w:numPr>
          <w:ilvl w:val="0"/>
          <w:numId w:val="15"/>
        </w:numPr>
      </w:pPr>
      <w:r>
        <w:t>Select the</w:t>
      </w:r>
      <w:r w:rsidR="0064792C">
        <w:t xml:space="preserve"> Canvas</w:t>
      </w:r>
      <w:r>
        <w:t xml:space="preserve"> </w:t>
      </w:r>
      <w:r>
        <w:rPr>
          <w:b/>
          <w:bCs/>
        </w:rPr>
        <w:t>Conference App</w:t>
      </w:r>
      <w:r>
        <w:t xml:space="preserve"> and click </w:t>
      </w:r>
      <w:proofErr w:type="gramStart"/>
      <w:r>
        <w:rPr>
          <w:b/>
          <w:bCs/>
        </w:rPr>
        <w:t>Edit</w:t>
      </w:r>
      <w:proofErr w:type="gramEnd"/>
    </w:p>
    <w:p w14:paraId="253533F2" w14:textId="4B69E8D6" w:rsidR="00C9429B" w:rsidRPr="00C9429B" w:rsidRDefault="0064792C" w:rsidP="00C9429B">
      <w:pPr>
        <w:ind w:left="360"/>
      </w:pPr>
      <w:r>
        <w:rPr>
          <w:noProof/>
        </w:rPr>
        <w:drawing>
          <wp:inline distT="0" distB="0" distL="0" distR="0" wp14:anchorId="39163A07" wp14:editId="46B354F0">
            <wp:extent cx="5748357" cy="2279650"/>
            <wp:effectExtent l="19050" t="19050" r="24130" b="25400"/>
            <wp:docPr id="128" name="Picture 128" descr="Select Canvas App and click Edi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5778236" cy="229149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95EF9F" w14:textId="5C381B1F" w:rsidR="008960E2" w:rsidRPr="00C9429B" w:rsidRDefault="00ED6D4A" w:rsidP="008960E2">
      <w:pPr>
        <w:pStyle w:val="Paragraphedeliste"/>
        <w:numPr>
          <w:ilvl w:val="0"/>
          <w:numId w:val="15"/>
        </w:numPr>
      </w:pPr>
      <w:r>
        <w:lastRenderedPageBreak/>
        <w:t xml:space="preserve">From the </w:t>
      </w:r>
      <w:r>
        <w:rPr>
          <w:b/>
          <w:bCs/>
        </w:rPr>
        <w:t xml:space="preserve">Insert </w:t>
      </w:r>
      <w:r>
        <w:t xml:space="preserve">tab, click </w:t>
      </w:r>
      <w:r>
        <w:rPr>
          <w:b/>
          <w:bCs/>
        </w:rPr>
        <w:t>New Screen</w:t>
      </w:r>
      <w:r>
        <w:t xml:space="preserve"> and select </w:t>
      </w:r>
      <w:r>
        <w:rPr>
          <w:b/>
          <w:bCs/>
        </w:rPr>
        <w:t>Blank Screen</w:t>
      </w:r>
      <w:r w:rsidR="0085221F">
        <w:rPr>
          <w:b/>
          <w:bCs/>
        </w:rPr>
        <w:t>.</w:t>
      </w:r>
    </w:p>
    <w:p w14:paraId="5E2FBBB5" w14:textId="459282B0" w:rsidR="00C9429B" w:rsidRPr="00C64B79" w:rsidRDefault="0064792C" w:rsidP="00C9429B">
      <w:pPr>
        <w:ind w:left="360"/>
      </w:pPr>
      <w:r>
        <w:rPr>
          <w:noProof/>
        </w:rPr>
        <w:drawing>
          <wp:inline distT="0" distB="0" distL="0" distR="0" wp14:anchorId="20AC6910" wp14:editId="3302891B">
            <wp:extent cx="4552648" cy="1816100"/>
            <wp:effectExtent l="19050" t="19050" r="19685" b="12700"/>
            <wp:docPr id="129" name="Picture 129" descr="Select new blank scree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5"/>
                    <a:srcRect b="9522"/>
                    <a:stretch/>
                  </pic:blipFill>
                  <pic:spPr bwMode="auto">
                    <a:xfrm>
                      <a:off x="0" y="0"/>
                      <a:ext cx="4591610" cy="1831642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75307" w14:textId="6F754F72" w:rsidR="00ED6D4A" w:rsidRDefault="00C64B79" w:rsidP="00ED6D4A">
      <w:pPr>
        <w:pStyle w:val="Paragraphedeliste"/>
        <w:numPr>
          <w:ilvl w:val="0"/>
          <w:numId w:val="15"/>
        </w:numPr>
        <w:rPr>
          <w:b/>
          <w:bCs/>
        </w:rPr>
      </w:pPr>
      <w:r>
        <w:t xml:space="preserve">Rename </w:t>
      </w:r>
      <w:r w:rsidR="00ED6D4A">
        <w:t xml:space="preserve">the new screen to </w:t>
      </w:r>
      <w:proofErr w:type="spellStart"/>
      <w:r w:rsidR="00ED6D4A">
        <w:rPr>
          <w:b/>
          <w:bCs/>
        </w:rPr>
        <w:t>ContactScreen</w:t>
      </w:r>
      <w:proofErr w:type="spellEnd"/>
      <w:r w:rsidR="0085221F">
        <w:rPr>
          <w:b/>
          <w:bCs/>
        </w:rPr>
        <w:t>.</w:t>
      </w:r>
    </w:p>
    <w:p w14:paraId="6383CB38" w14:textId="6A09D9D7" w:rsidR="00C9429B" w:rsidRPr="00C9429B" w:rsidRDefault="0064792C" w:rsidP="00C9429B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16F6FC14" wp14:editId="31A4FF3B">
            <wp:extent cx="3620770" cy="1752415"/>
            <wp:effectExtent l="19050" t="19050" r="17780" b="19685"/>
            <wp:docPr id="143" name="Picture 143" descr="Rename scree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6"/>
                    <a:srcRect t="3890" b="6645"/>
                    <a:stretch/>
                  </pic:blipFill>
                  <pic:spPr bwMode="auto">
                    <a:xfrm>
                      <a:off x="0" y="0"/>
                      <a:ext cx="3632951" cy="1758310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3A7B1" w14:textId="77777777" w:rsidR="0064792C" w:rsidRDefault="0064792C" w:rsidP="00ED6D4A">
      <w:pPr>
        <w:pStyle w:val="Paragraphedeliste"/>
        <w:numPr>
          <w:ilvl w:val="0"/>
          <w:numId w:val="15"/>
        </w:numPr>
        <w:rPr>
          <w:b/>
          <w:bCs/>
        </w:rPr>
      </w:pPr>
      <w:r>
        <w:t>Select the</w:t>
      </w:r>
      <w:r w:rsidR="00E6205C">
        <w:rPr>
          <w:b/>
          <w:bCs/>
        </w:rPr>
        <w:t xml:space="preserve"> Insert </w:t>
      </w:r>
      <w:r>
        <w:rPr>
          <w:b/>
          <w:bCs/>
        </w:rPr>
        <w:t>T</w:t>
      </w:r>
      <w:r w:rsidR="00E6205C">
        <w:rPr>
          <w:b/>
          <w:bCs/>
        </w:rPr>
        <w:t>ab</w:t>
      </w:r>
      <w:r w:rsidRPr="0064792C">
        <w:t>.</w:t>
      </w:r>
    </w:p>
    <w:p w14:paraId="5F3AFB2D" w14:textId="004ACF62" w:rsidR="00E6205C" w:rsidRPr="00CA7D18" w:rsidRDefault="0064792C" w:rsidP="00ED6D4A">
      <w:pPr>
        <w:pStyle w:val="Paragraphedeliste"/>
        <w:numPr>
          <w:ilvl w:val="0"/>
          <w:numId w:val="15"/>
        </w:numPr>
        <w:rPr>
          <w:b/>
          <w:bCs/>
        </w:rPr>
      </w:pPr>
      <w:r>
        <w:t>Click</w:t>
      </w:r>
      <w:r w:rsidR="00E6205C" w:rsidRPr="00E6205C">
        <w:t xml:space="preserve"> </w:t>
      </w:r>
      <w:r w:rsidR="00E6205C">
        <w:rPr>
          <w:b/>
          <w:bCs/>
        </w:rPr>
        <w:t xml:space="preserve">AI Builder </w:t>
      </w:r>
      <w:r w:rsidR="00E6205C" w:rsidRPr="00E6205C">
        <w:t xml:space="preserve">and </w:t>
      </w:r>
      <w:r>
        <w:t>select</w:t>
      </w:r>
      <w:r w:rsidR="00E6205C">
        <w:rPr>
          <w:b/>
          <w:bCs/>
        </w:rPr>
        <w:t xml:space="preserve"> Business card reader</w:t>
      </w:r>
      <w:r w:rsidR="00E6205C" w:rsidRPr="0064792C">
        <w:t>.</w:t>
      </w:r>
    </w:p>
    <w:p w14:paraId="51028E82" w14:textId="00D9A773" w:rsidR="00CA7D18" w:rsidRPr="00CA7D18" w:rsidRDefault="00CA7D18" w:rsidP="00CA7D18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38F99DDA" wp14:editId="2F478316">
            <wp:extent cx="4270553" cy="1447800"/>
            <wp:effectExtent l="19050" t="19050" r="15875" b="19050"/>
            <wp:docPr id="144" name="Picture 144" descr="Select Business Card Read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4332482" cy="14687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5979A" w14:textId="3644ED1B" w:rsidR="00CA7D18" w:rsidRPr="00CA7D18" w:rsidRDefault="00CA7D18" w:rsidP="00ED6D4A">
      <w:pPr>
        <w:pStyle w:val="Paragraphedeliste"/>
        <w:numPr>
          <w:ilvl w:val="0"/>
          <w:numId w:val="15"/>
        </w:numPr>
        <w:rPr>
          <w:b/>
          <w:bCs/>
        </w:rPr>
      </w:pPr>
      <w:r>
        <w:t xml:space="preserve">Resize and reposition the Business Card Reader </w:t>
      </w:r>
      <w:r w:rsidRPr="00883658">
        <w:t xml:space="preserve">to fill the width at the top of the </w:t>
      </w:r>
      <w:proofErr w:type="gramStart"/>
      <w:r w:rsidRPr="00883658">
        <w:t>screen</w:t>
      </w:r>
      <w:proofErr w:type="gramEnd"/>
    </w:p>
    <w:p w14:paraId="28F2C833" w14:textId="403B3A56" w:rsidR="00E6205C" w:rsidRPr="00CA7D18" w:rsidRDefault="00167110" w:rsidP="00CA7D18">
      <w:pPr>
        <w:ind w:left="36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B39C3EB" wp14:editId="7452C223">
            <wp:extent cx="3026971" cy="2508497"/>
            <wp:effectExtent l="19050" t="19050" r="21590" b="25400"/>
            <wp:docPr id="17" name="Picture 17" descr="Business Card Read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3034768" cy="251495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AD6EDF" w14:textId="44580A81" w:rsidR="0077119A" w:rsidRDefault="00E87684" w:rsidP="00600E57">
      <w:pPr>
        <w:pStyle w:val="Paragraphedeliste"/>
        <w:numPr>
          <w:ilvl w:val="0"/>
          <w:numId w:val="15"/>
        </w:numPr>
        <w:spacing w:after="120"/>
        <w:rPr>
          <w:b/>
          <w:bCs/>
        </w:rPr>
      </w:pPr>
      <w:r>
        <w:t xml:space="preserve">Click </w:t>
      </w:r>
      <w:r w:rsidR="00C9429B">
        <w:rPr>
          <w:b/>
          <w:bCs/>
        </w:rPr>
        <w:t>Insert</w:t>
      </w:r>
      <w:r w:rsidR="00C9429B">
        <w:t xml:space="preserve"> </w:t>
      </w:r>
      <w:r>
        <w:t xml:space="preserve">and </w:t>
      </w:r>
      <w:r w:rsidR="00C9429B">
        <w:t xml:space="preserve">select </w:t>
      </w:r>
      <w:r w:rsidRPr="00E87684">
        <w:rPr>
          <w:b/>
          <w:bCs/>
        </w:rPr>
        <w:t>Edit</w:t>
      </w:r>
      <w:r>
        <w:t xml:space="preserve"> </w:t>
      </w:r>
      <w:r w:rsidR="00F2161B">
        <w:rPr>
          <w:b/>
          <w:bCs/>
        </w:rPr>
        <w:t>Form</w:t>
      </w:r>
      <w:r>
        <w:rPr>
          <w:b/>
          <w:bCs/>
        </w:rPr>
        <w:t>.</w:t>
      </w:r>
    </w:p>
    <w:p w14:paraId="63984C1F" w14:textId="637B1063" w:rsidR="00CB1A70" w:rsidRPr="00CB1A70" w:rsidRDefault="00E87684" w:rsidP="00CB1A70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033086DA" wp14:editId="643F5472">
            <wp:extent cx="3326703" cy="2103088"/>
            <wp:effectExtent l="19050" t="19050" r="26670" b="12065"/>
            <wp:docPr id="95" name="Picture 95" descr="Insert Edit Form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3342961" cy="2113366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77DBD2B8" w14:textId="5D9ADD8C" w:rsidR="00F2161B" w:rsidRDefault="00E87684" w:rsidP="00600E57">
      <w:pPr>
        <w:pStyle w:val="Paragraphedeliste"/>
        <w:numPr>
          <w:ilvl w:val="0"/>
          <w:numId w:val="15"/>
        </w:numPr>
        <w:spacing w:after="120"/>
        <w:rPr>
          <w:b/>
          <w:bCs/>
        </w:rPr>
      </w:pPr>
      <w:r>
        <w:t xml:space="preserve">Select </w:t>
      </w:r>
      <w:r w:rsidRPr="00E87684">
        <w:rPr>
          <w:b/>
          <w:bCs/>
        </w:rPr>
        <w:t>Tree View</w:t>
      </w:r>
      <w:r>
        <w:t xml:space="preserve"> and r</w:t>
      </w:r>
      <w:r w:rsidR="00F2161B">
        <w:t xml:space="preserve">ename the form to </w:t>
      </w:r>
      <w:proofErr w:type="spellStart"/>
      <w:proofErr w:type="gramStart"/>
      <w:r w:rsidR="00F2161B">
        <w:rPr>
          <w:b/>
          <w:bCs/>
        </w:rPr>
        <w:t>ContactForm</w:t>
      </w:r>
      <w:proofErr w:type="spellEnd"/>
      <w:proofErr w:type="gramEnd"/>
    </w:p>
    <w:p w14:paraId="489F1A4D" w14:textId="467EC171" w:rsidR="00CB1A70" w:rsidRPr="00CB1A70" w:rsidRDefault="00E87684" w:rsidP="00CB1A70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07CFDF00" wp14:editId="318B2F5A">
            <wp:extent cx="3411272" cy="2551463"/>
            <wp:effectExtent l="19050" t="19050" r="17780" b="20320"/>
            <wp:docPr id="96" name="Picture 96" descr="Rename form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3426261" cy="2562674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5C21C632" w14:textId="77777777" w:rsidR="00CA7D18" w:rsidRPr="00CA7D18" w:rsidRDefault="00CA7D18" w:rsidP="008010BA">
      <w:pPr>
        <w:pStyle w:val="Paragraphedeliste"/>
        <w:numPr>
          <w:ilvl w:val="0"/>
          <w:numId w:val="15"/>
        </w:numPr>
        <w:rPr>
          <w:b/>
          <w:bCs/>
        </w:rPr>
      </w:pPr>
      <w:r>
        <w:t xml:space="preserve">Select the </w:t>
      </w:r>
      <w:proofErr w:type="spellStart"/>
      <w:r w:rsidRPr="00CA7D18">
        <w:rPr>
          <w:b/>
          <w:bCs/>
        </w:rPr>
        <w:t>ContactScreen</w:t>
      </w:r>
      <w:proofErr w:type="spellEnd"/>
      <w:r>
        <w:t>.</w:t>
      </w:r>
    </w:p>
    <w:p w14:paraId="5FC0F386" w14:textId="16BD40FC" w:rsidR="00CA7D18" w:rsidRPr="00CA7D18" w:rsidRDefault="001352F3" w:rsidP="00600E57">
      <w:pPr>
        <w:pStyle w:val="Paragraphedeliste"/>
        <w:numPr>
          <w:ilvl w:val="0"/>
          <w:numId w:val="15"/>
        </w:numPr>
        <w:spacing w:after="120"/>
        <w:rPr>
          <w:b/>
          <w:bCs/>
        </w:rPr>
      </w:pPr>
      <w:r w:rsidRPr="00CA7D18">
        <w:t>Set the</w:t>
      </w:r>
      <w:r w:rsidRPr="001352F3">
        <w:rPr>
          <w:b/>
          <w:bCs/>
        </w:rPr>
        <w:t xml:space="preserve"> </w:t>
      </w:r>
      <w:proofErr w:type="spellStart"/>
      <w:r w:rsidRPr="001352F3">
        <w:rPr>
          <w:b/>
          <w:bCs/>
        </w:rPr>
        <w:t>OnVisible</w:t>
      </w:r>
      <w:proofErr w:type="spellEnd"/>
      <w:r w:rsidRPr="001352F3">
        <w:rPr>
          <w:b/>
          <w:bCs/>
        </w:rPr>
        <w:t xml:space="preserve"> </w:t>
      </w:r>
      <w:r w:rsidRPr="00CA7D18">
        <w:t>property of the</w:t>
      </w:r>
      <w:r w:rsidRPr="001352F3">
        <w:rPr>
          <w:b/>
          <w:bCs/>
        </w:rPr>
        <w:t xml:space="preserve"> </w:t>
      </w:r>
      <w:proofErr w:type="spellStart"/>
      <w:r w:rsidRPr="001352F3">
        <w:rPr>
          <w:b/>
          <w:bCs/>
        </w:rPr>
        <w:t>ContactScreen</w:t>
      </w:r>
      <w:proofErr w:type="spellEnd"/>
      <w:r w:rsidRPr="001352F3">
        <w:rPr>
          <w:b/>
          <w:bCs/>
        </w:rPr>
        <w:t xml:space="preserve"> </w:t>
      </w:r>
      <w:r w:rsidRPr="00CA7D18">
        <w:t>to the following formula</w:t>
      </w:r>
      <w:r w:rsidR="00CA7D18">
        <w:t>.</w:t>
      </w:r>
    </w:p>
    <w:p w14:paraId="78214B0C" w14:textId="3D87AFF6" w:rsidR="00CA7D18" w:rsidRPr="0085221F" w:rsidRDefault="00CA7D18" w:rsidP="0085221F">
      <w:pPr>
        <w:pStyle w:val="Code"/>
      </w:pPr>
      <w:proofErr w:type="spellStart"/>
      <w:proofErr w:type="gramStart"/>
      <w:r w:rsidRPr="0085221F">
        <w:rPr>
          <w:rStyle w:val="ExcelExpression"/>
          <w:noProof w:val="0"/>
          <w:color w:val="auto"/>
        </w:rPr>
        <w:lastRenderedPageBreak/>
        <w:t>NewForm</w:t>
      </w:r>
      <w:proofErr w:type="spellEnd"/>
      <w:r w:rsidRPr="0085221F">
        <w:rPr>
          <w:rStyle w:val="ExcelExpression"/>
          <w:noProof w:val="0"/>
          <w:color w:val="auto"/>
        </w:rPr>
        <w:t>(</w:t>
      </w:r>
      <w:proofErr w:type="spellStart"/>
      <w:proofErr w:type="gramEnd"/>
      <w:r w:rsidRPr="0085221F">
        <w:rPr>
          <w:rStyle w:val="ExcelExpression"/>
          <w:noProof w:val="0"/>
          <w:color w:val="auto"/>
        </w:rPr>
        <w:t>ContactForm</w:t>
      </w:r>
      <w:proofErr w:type="spellEnd"/>
      <w:r w:rsidRPr="0085221F">
        <w:rPr>
          <w:rStyle w:val="ExcelExpression"/>
          <w:noProof w:val="0"/>
          <w:color w:val="auto"/>
        </w:rPr>
        <w:t>)</w:t>
      </w:r>
    </w:p>
    <w:p w14:paraId="6C989A9F" w14:textId="254C945B" w:rsidR="00CA7D18" w:rsidRPr="00CA7D18" w:rsidRDefault="00CA7D18" w:rsidP="00CA7D18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05E428ED" wp14:editId="6BECE23B">
            <wp:extent cx="6105525" cy="485775"/>
            <wp:effectExtent l="19050" t="19050" r="28575" b="28575"/>
            <wp:docPr id="42" name="Picture 42" descr="Set OnVisible property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485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33A7FB" w14:textId="77777777" w:rsidR="00167110" w:rsidRDefault="00E6205C" w:rsidP="00600E57">
      <w:pPr>
        <w:pStyle w:val="Paragraphedeliste"/>
        <w:numPr>
          <w:ilvl w:val="0"/>
          <w:numId w:val="15"/>
        </w:numPr>
        <w:spacing w:after="120" w:line="240" w:lineRule="auto"/>
        <w:rPr>
          <w:b/>
          <w:bCs/>
        </w:rPr>
      </w:pPr>
      <w:r w:rsidRPr="00883658">
        <w:t>Drag the form below the Business card reader, leaving space for a submit button at the bottom of the screen</w:t>
      </w:r>
      <w:r w:rsidR="001352F3" w:rsidRPr="00883658">
        <w:t>.</w:t>
      </w:r>
    </w:p>
    <w:p w14:paraId="3B9CF910" w14:textId="70BDB77B" w:rsidR="00E6205C" w:rsidRPr="00167110" w:rsidRDefault="00167110" w:rsidP="00167110">
      <w:pPr>
        <w:spacing w:after="120" w:line="240" w:lineRule="auto"/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3934CDDD" wp14:editId="4DE81679">
            <wp:extent cx="2777589" cy="4281785"/>
            <wp:effectExtent l="19050" t="19050" r="22860" b="24130"/>
            <wp:docPr id="19" name="Picture 19" descr="Position Form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2790910" cy="4302320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  <w:r w:rsidR="00E6205C" w:rsidRPr="00167110">
        <w:rPr>
          <w:b/>
          <w:bCs/>
        </w:rPr>
        <w:br/>
      </w:r>
    </w:p>
    <w:p w14:paraId="34B52D12" w14:textId="6F431EC1" w:rsidR="002267D2" w:rsidRPr="007C7BD5" w:rsidRDefault="00F2161B">
      <w:pPr>
        <w:pStyle w:val="Paragraphedeliste"/>
        <w:numPr>
          <w:ilvl w:val="0"/>
          <w:numId w:val="15"/>
        </w:numPr>
        <w:rPr>
          <w:b/>
          <w:bCs/>
        </w:rPr>
      </w:pPr>
      <w:r>
        <w:t>Select</w:t>
      </w:r>
      <w:r w:rsidR="00CA7D18">
        <w:t xml:space="preserve"> the</w:t>
      </w:r>
      <w:r>
        <w:t xml:space="preserve"> </w:t>
      </w:r>
      <w:proofErr w:type="spellStart"/>
      <w:r w:rsidRPr="007C7BD5">
        <w:rPr>
          <w:b/>
          <w:bCs/>
        </w:rPr>
        <w:t>ContactForm</w:t>
      </w:r>
      <w:proofErr w:type="spellEnd"/>
      <w:r w:rsidR="0042494C">
        <w:t>, g</w:t>
      </w:r>
      <w:r w:rsidR="00CA7D18">
        <w:t xml:space="preserve">o to the </w:t>
      </w:r>
      <w:r w:rsidR="00CA7D18" w:rsidRPr="007C7BD5">
        <w:rPr>
          <w:b/>
          <w:bCs/>
        </w:rPr>
        <w:t>Properties</w:t>
      </w:r>
      <w:r w:rsidR="00CA7D18">
        <w:t xml:space="preserve"> pane</w:t>
      </w:r>
      <w:r w:rsidR="0042494C">
        <w:t>,</w:t>
      </w:r>
      <w:r w:rsidR="00CA7D18">
        <w:t xml:space="preserve"> and </w:t>
      </w:r>
      <w:r w:rsidR="002267D2">
        <w:t xml:space="preserve">click on the </w:t>
      </w:r>
      <w:r w:rsidR="002267D2" w:rsidRPr="007C7BD5">
        <w:rPr>
          <w:b/>
          <w:bCs/>
        </w:rPr>
        <w:t>Data Source</w:t>
      </w:r>
      <w:r w:rsidR="002267D2">
        <w:t xml:space="preserve"> dropdown.</w:t>
      </w:r>
    </w:p>
    <w:p w14:paraId="2201F2CB" w14:textId="408D971E" w:rsidR="002267D2" w:rsidRPr="002267D2" w:rsidRDefault="002267D2" w:rsidP="002267D2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12EB38E9" wp14:editId="37B9B060">
            <wp:extent cx="2914430" cy="1652341"/>
            <wp:effectExtent l="19050" t="19050" r="19685" b="24130"/>
            <wp:docPr id="152" name="Picture 152" descr="Set data sourc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2941877" cy="16679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C34E6" w14:textId="77777777" w:rsidR="002267D2" w:rsidRPr="002267D2" w:rsidRDefault="002267D2" w:rsidP="00517190">
      <w:pPr>
        <w:pStyle w:val="Paragraphedeliste"/>
        <w:numPr>
          <w:ilvl w:val="0"/>
          <w:numId w:val="15"/>
        </w:numPr>
        <w:rPr>
          <w:b/>
          <w:bCs/>
        </w:rPr>
      </w:pPr>
      <w:r>
        <w:t xml:space="preserve">Expand </w:t>
      </w:r>
      <w:r w:rsidRPr="002267D2">
        <w:rPr>
          <w:b/>
          <w:bCs/>
        </w:rPr>
        <w:t>Entities</w:t>
      </w:r>
      <w:r>
        <w:t>.</w:t>
      </w:r>
    </w:p>
    <w:p w14:paraId="4B86549E" w14:textId="2F9285F2" w:rsidR="002267D2" w:rsidRPr="002267D2" w:rsidRDefault="002267D2" w:rsidP="002267D2">
      <w:pPr>
        <w:ind w:left="36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23296A2F" wp14:editId="4B6CE356">
            <wp:extent cx="2459873" cy="2524230"/>
            <wp:effectExtent l="19050" t="19050" r="17145" b="9525"/>
            <wp:docPr id="156" name="Picture 156" descr="Expand data source entitie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2475273" cy="2540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7AE60D" w14:textId="3209CB64" w:rsidR="002267D2" w:rsidRPr="002267D2" w:rsidRDefault="002267D2" w:rsidP="00517190">
      <w:pPr>
        <w:pStyle w:val="Paragraphedeliste"/>
        <w:numPr>
          <w:ilvl w:val="0"/>
          <w:numId w:val="15"/>
        </w:numPr>
        <w:rPr>
          <w:b/>
          <w:bCs/>
        </w:rPr>
      </w:pPr>
      <w:r>
        <w:t xml:space="preserve">Select </w:t>
      </w:r>
      <w:r w:rsidRPr="002267D2">
        <w:rPr>
          <w:b/>
          <w:bCs/>
        </w:rPr>
        <w:t>Contacts</w:t>
      </w:r>
      <w:r>
        <w:t>.</w:t>
      </w:r>
    </w:p>
    <w:p w14:paraId="2F8B6381" w14:textId="40E9F9F3" w:rsidR="002267D2" w:rsidRPr="002267D2" w:rsidRDefault="002267D2" w:rsidP="002267D2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1B330099" wp14:editId="7876443E">
            <wp:extent cx="2700399" cy="2864771"/>
            <wp:effectExtent l="19050" t="19050" r="24130" b="12065"/>
            <wp:docPr id="159" name="Picture 159" descr="Select contact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2706383" cy="28711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B4BC91" w14:textId="4F862F3D" w:rsidR="00F90D73" w:rsidRPr="002267D2" w:rsidRDefault="00E6205C" w:rsidP="002267D2">
      <w:pPr>
        <w:pStyle w:val="Paragraphedeliste"/>
        <w:numPr>
          <w:ilvl w:val="0"/>
          <w:numId w:val="15"/>
        </w:numPr>
        <w:rPr>
          <w:b/>
          <w:bCs/>
        </w:rPr>
      </w:pPr>
      <w:r w:rsidRPr="00E6205C">
        <w:t xml:space="preserve">Notice </w:t>
      </w:r>
      <w:proofErr w:type="gramStart"/>
      <w:r w:rsidRPr="00E6205C">
        <w:t>some</w:t>
      </w:r>
      <w:proofErr w:type="gramEnd"/>
      <w:r w:rsidRPr="00E6205C">
        <w:t xml:space="preserve"> </w:t>
      </w:r>
      <w:r w:rsidR="006C5645">
        <w:t>column</w:t>
      </w:r>
      <w:r w:rsidRPr="00E6205C">
        <w:t xml:space="preserve">s were added. We will now add, </w:t>
      </w:r>
      <w:r w:rsidR="00167110" w:rsidRPr="00E6205C">
        <w:t>remove,</w:t>
      </w:r>
      <w:r w:rsidRPr="00E6205C">
        <w:t xml:space="preserve"> and reorder the </w:t>
      </w:r>
      <w:r w:rsidR="006C5645">
        <w:t>column</w:t>
      </w:r>
      <w:r w:rsidRPr="00E6205C">
        <w:t>s we need.</w:t>
      </w:r>
    </w:p>
    <w:p w14:paraId="1AC84C65" w14:textId="56D63894" w:rsidR="002267D2" w:rsidRPr="002267D2" w:rsidRDefault="00167110" w:rsidP="002267D2">
      <w:pPr>
        <w:ind w:left="36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3455DA8" wp14:editId="47B9A3B8">
            <wp:extent cx="2646960" cy="3641439"/>
            <wp:effectExtent l="19050" t="19050" r="20320" b="16510"/>
            <wp:docPr id="23" name="Picture 23" descr="Form fields are added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2653633" cy="3650619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23C6FCE5" w14:textId="7F484D5F" w:rsidR="00E6205C" w:rsidRPr="002267D2" w:rsidRDefault="00275028" w:rsidP="00A3026A">
      <w:pPr>
        <w:pStyle w:val="Paragraphedeliste"/>
        <w:numPr>
          <w:ilvl w:val="0"/>
          <w:numId w:val="15"/>
        </w:numPr>
        <w:rPr>
          <w:b/>
          <w:bCs/>
        </w:rPr>
      </w:pPr>
      <w:r>
        <w:t>C</w:t>
      </w:r>
      <w:r w:rsidR="00E6205C">
        <w:t xml:space="preserve">lick </w:t>
      </w:r>
      <w:r w:rsidR="00E6205C" w:rsidRPr="002267D2">
        <w:rPr>
          <w:b/>
          <w:bCs/>
        </w:rPr>
        <w:t>Edit</w:t>
      </w:r>
      <w:r w:rsidR="00E6205C">
        <w:t xml:space="preserve"> </w:t>
      </w:r>
      <w:r w:rsidR="006C5645">
        <w:rPr>
          <w:b/>
          <w:bCs/>
        </w:rPr>
        <w:t>Column</w:t>
      </w:r>
      <w:r w:rsidR="00E6205C" w:rsidRPr="002267D2">
        <w:rPr>
          <w:b/>
          <w:bCs/>
        </w:rPr>
        <w:t xml:space="preserve">s </w:t>
      </w:r>
      <w:r w:rsidR="00E6205C">
        <w:t xml:space="preserve">from the Properties tab to edit the form </w:t>
      </w:r>
      <w:r w:rsidR="006C5645">
        <w:t>column</w:t>
      </w:r>
      <w:r w:rsidR="00E6205C">
        <w:t>s.</w:t>
      </w:r>
    </w:p>
    <w:p w14:paraId="04F7EE08" w14:textId="0C12D7DB" w:rsidR="002267D2" w:rsidRPr="002267D2" w:rsidRDefault="002267D2" w:rsidP="002267D2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9EF971E" wp14:editId="4239A574">
            <wp:extent cx="3035300" cy="2772317"/>
            <wp:effectExtent l="19050" t="19050" r="12700" b="28575"/>
            <wp:docPr id="28" name="Picture 28" descr="Click Edit Field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tep 6.png"/>
                    <pic:cNvPicPr/>
                  </pic:nvPicPr>
                  <pic:blipFill rotWithShape="1">
                    <a:blip r:embed="rId1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5900"/>
                    <a:stretch/>
                  </pic:blipFill>
                  <pic:spPr bwMode="auto">
                    <a:xfrm>
                      <a:off x="0" y="0"/>
                      <a:ext cx="3075605" cy="2809130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15CF89" w14:textId="41B52943" w:rsidR="00F2161B" w:rsidRDefault="00F2161B" w:rsidP="00ED6D4A">
      <w:pPr>
        <w:pStyle w:val="Paragraphedeliste"/>
        <w:numPr>
          <w:ilvl w:val="0"/>
          <w:numId w:val="15"/>
        </w:numPr>
        <w:rPr>
          <w:b/>
          <w:bCs/>
        </w:rPr>
      </w:pPr>
      <w:r>
        <w:t xml:space="preserve">Click </w:t>
      </w:r>
      <w:r>
        <w:rPr>
          <w:b/>
          <w:bCs/>
        </w:rPr>
        <w:t xml:space="preserve">Add </w:t>
      </w:r>
      <w:proofErr w:type="gramStart"/>
      <w:r w:rsidR="006C5645">
        <w:rPr>
          <w:b/>
          <w:bCs/>
        </w:rPr>
        <w:t>column</w:t>
      </w:r>
      <w:proofErr w:type="gramEnd"/>
    </w:p>
    <w:p w14:paraId="0E26893F" w14:textId="0ABE26B0" w:rsidR="00517190" w:rsidRPr="00517190" w:rsidRDefault="00517190" w:rsidP="00517190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BDEE6CF" wp14:editId="75B941BA">
            <wp:extent cx="2905125" cy="1164311"/>
            <wp:effectExtent l="19050" t="19050" r="9525" b="17145"/>
            <wp:docPr id="225" name="Picture 225" descr="Click Add Field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Step 7.png"/>
                    <pic:cNvPicPr/>
                  </pic:nvPicPr>
                  <pic:blipFill rotWithShape="1">
                    <a:blip r:embed="rId1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605" b="76784"/>
                    <a:stretch/>
                  </pic:blipFill>
                  <pic:spPr bwMode="auto">
                    <a:xfrm>
                      <a:off x="0" y="0"/>
                      <a:ext cx="2963452" cy="1187687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74CA09" w14:textId="69037FE9" w:rsidR="002267D2" w:rsidRPr="002267D2" w:rsidRDefault="002267D2" w:rsidP="00ED6D4A">
      <w:pPr>
        <w:pStyle w:val="Paragraphedeliste"/>
        <w:numPr>
          <w:ilvl w:val="0"/>
          <w:numId w:val="15"/>
        </w:numPr>
        <w:rPr>
          <w:b/>
          <w:bCs/>
        </w:rPr>
      </w:pPr>
      <w:r>
        <w:lastRenderedPageBreak/>
        <w:t xml:space="preserve">Select </w:t>
      </w:r>
      <w:r w:rsidR="00F2161B">
        <w:rPr>
          <w:b/>
          <w:bCs/>
        </w:rPr>
        <w:t>First Name</w:t>
      </w:r>
      <w:r w:rsidR="00F2161B">
        <w:t xml:space="preserve">, </w:t>
      </w:r>
      <w:r w:rsidR="00F2161B">
        <w:rPr>
          <w:b/>
          <w:bCs/>
        </w:rPr>
        <w:t>Last Name</w:t>
      </w:r>
      <w:r w:rsidR="00F2161B">
        <w:t xml:space="preserve">, </w:t>
      </w:r>
      <w:r w:rsidR="00CE4878">
        <w:t xml:space="preserve">and </w:t>
      </w:r>
      <w:r w:rsidR="00A311A1">
        <w:rPr>
          <w:b/>
          <w:bCs/>
        </w:rPr>
        <w:t>Job Title</w:t>
      </w:r>
      <w:r>
        <w:t xml:space="preserve">, and then click </w:t>
      </w:r>
      <w:r w:rsidRPr="002267D2">
        <w:rPr>
          <w:b/>
          <w:bCs/>
        </w:rPr>
        <w:t>Add</w:t>
      </w:r>
      <w:r>
        <w:t>.</w:t>
      </w:r>
    </w:p>
    <w:p w14:paraId="464F06CE" w14:textId="0D76F7B4" w:rsidR="002267D2" w:rsidRPr="002267D2" w:rsidRDefault="002267D2" w:rsidP="002267D2">
      <w:pPr>
        <w:ind w:left="360"/>
        <w:rPr>
          <w:b/>
          <w:bCs/>
        </w:rPr>
      </w:pPr>
      <w:r w:rsidRPr="002267D2">
        <w:rPr>
          <w:noProof/>
        </w:rPr>
        <w:drawing>
          <wp:inline distT="0" distB="0" distL="0" distR="0" wp14:anchorId="280968EB" wp14:editId="2D037DCD">
            <wp:extent cx="5340350" cy="4663795"/>
            <wp:effectExtent l="19050" t="19050" r="12700" b="22860"/>
            <wp:docPr id="30" name="Picture 30" descr="Select field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tep 8.png"/>
                    <pic:cNvPicPr/>
                  </pic:nvPicPr>
                  <pic:blipFill>
                    <a:blip r:embed="rId1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1666" cy="471734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BEF706" w14:textId="4393F458" w:rsidR="002267D2" w:rsidRPr="002267D2" w:rsidRDefault="002267D2" w:rsidP="00ED6D4A">
      <w:pPr>
        <w:pStyle w:val="Paragraphedeliste"/>
        <w:numPr>
          <w:ilvl w:val="0"/>
          <w:numId w:val="15"/>
        </w:numPr>
        <w:rPr>
          <w:b/>
          <w:bCs/>
        </w:rPr>
      </w:pPr>
      <w:r>
        <w:t xml:space="preserve">Click on the </w:t>
      </w:r>
      <w:r w:rsidRPr="002267D2">
        <w:rPr>
          <w:b/>
          <w:bCs/>
        </w:rPr>
        <w:t>… More Actions</w:t>
      </w:r>
      <w:r>
        <w:t xml:space="preserve"> button of the </w:t>
      </w:r>
      <w:r w:rsidRPr="002267D2">
        <w:rPr>
          <w:b/>
          <w:bCs/>
        </w:rPr>
        <w:t>Full Name</w:t>
      </w:r>
      <w:r>
        <w:t xml:space="preserve"> </w:t>
      </w:r>
      <w:r w:rsidR="006C5645">
        <w:t>column</w:t>
      </w:r>
      <w:r>
        <w:t xml:space="preserve"> and click </w:t>
      </w:r>
      <w:r w:rsidRPr="002267D2">
        <w:rPr>
          <w:b/>
          <w:bCs/>
        </w:rPr>
        <w:t>Remove</w:t>
      </w:r>
      <w:r>
        <w:t>.</w:t>
      </w:r>
    </w:p>
    <w:p w14:paraId="5261E6BB" w14:textId="04656247" w:rsidR="00517190" w:rsidRPr="002267D2" w:rsidRDefault="002267D2" w:rsidP="002267D2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32BBE04B" wp14:editId="16C2740F">
            <wp:extent cx="5176108" cy="2393950"/>
            <wp:effectExtent l="19050" t="19050" r="24765" b="25400"/>
            <wp:docPr id="160" name="Picture 160" descr="Remove Full Nam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5187838" cy="23993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F20338" w14:textId="25AAA25E" w:rsidR="002267D2" w:rsidRPr="002267D2" w:rsidRDefault="002267D2" w:rsidP="00ED6D4A">
      <w:pPr>
        <w:pStyle w:val="Paragraphedeliste"/>
        <w:numPr>
          <w:ilvl w:val="0"/>
          <w:numId w:val="15"/>
        </w:numPr>
        <w:rPr>
          <w:b/>
          <w:bCs/>
        </w:rPr>
      </w:pPr>
      <w:r>
        <w:t xml:space="preserve">on the </w:t>
      </w:r>
      <w:r w:rsidRPr="002267D2">
        <w:rPr>
          <w:b/>
          <w:bCs/>
        </w:rPr>
        <w:t>… More Actions</w:t>
      </w:r>
      <w:r>
        <w:t xml:space="preserve"> button of the </w:t>
      </w:r>
      <w:r>
        <w:rPr>
          <w:b/>
          <w:bCs/>
        </w:rPr>
        <w:t>Business Phone</w:t>
      </w:r>
      <w:r>
        <w:t xml:space="preserve"> </w:t>
      </w:r>
      <w:r w:rsidR="006C5645">
        <w:t>column</w:t>
      </w:r>
      <w:r>
        <w:t xml:space="preserve"> and click </w:t>
      </w:r>
      <w:r w:rsidRPr="002267D2">
        <w:rPr>
          <w:b/>
          <w:bCs/>
        </w:rPr>
        <w:t>Remove</w:t>
      </w:r>
      <w:r>
        <w:t>.</w:t>
      </w:r>
    </w:p>
    <w:p w14:paraId="445AD9E9" w14:textId="5A4B8BA5" w:rsidR="001A2FF5" w:rsidRPr="001A2FF5" w:rsidRDefault="001A2FF5" w:rsidP="00ED6D4A">
      <w:pPr>
        <w:pStyle w:val="Paragraphedeliste"/>
        <w:numPr>
          <w:ilvl w:val="0"/>
          <w:numId w:val="15"/>
        </w:numPr>
        <w:rPr>
          <w:b/>
          <w:bCs/>
        </w:rPr>
      </w:pPr>
      <w:r>
        <w:t xml:space="preserve">on the </w:t>
      </w:r>
      <w:r w:rsidRPr="002267D2">
        <w:rPr>
          <w:b/>
          <w:bCs/>
        </w:rPr>
        <w:t>… More Actions</w:t>
      </w:r>
      <w:r>
        <w:t xml:space="preserve"> button of the </w:t>
      </w:r>
      <w:r>
        <w:rPr>
          <w:b/>
          <w:bCs/>
        </w:rPr>
        <w:t>Email</w:t>
      </w:r>
      <w:r>
        <w:t xml:space="preserve"> </w:t>
      </w:r>
      <w:r w:rsidR="006C5645">
        <w:t>column</w:t>
      </w:r>
      <w:r>
        <w:t xml:space="preserve"> and click </w:t>
      </w:r>
      <w:r w:rsidRPr="002267D2">
        <w:rPr>
          <w:b/>
          <w:bCs/>
        </w:rPr>
        <w:t>Remove</w:t>
      </w:r>
      <w:r>
        <w:t>.</w:t>
      </w:r>
    </w:p>
    <w:p w14:paraId="008BD634" w14:textId="1AE0966C" w:rsidR="00A311A1" w:rsidRPr="00443E39" w:rsidRDefault="00A311A1" w:rsidP="00ED6D4A">
      <w:pPr>
        <w:pStyle w:val="Paragraphedeliste"/>
        <w:numPr>
          <w:ilvl w:val="0"/>
          <w:numId w:val="15"/>
        </w:numPr>
        <w:rPr>
          <w:b/>
          <w:bCs/>
        </w:rPr>
      </w:pPr>
      <w:r>
        <w:lastRenderedPageBreak/>
        <w:t xml:space="preserve">Reorder the </w:t>
      </w:r>
      <w:r w:rsidR="006C5645">
        <w:t>column</w:t>
      </w:r>
      <w:r>
        <w:t xml:space="preserve">s until they look like the image below. </w:t>
      </w:r>
      <w:r w:rsidR="006C5645">
        <w:t>Column</w:t>
      </w:r>
      <w:r>
        <w:t>s can be reordered by clicking and dragging or by clicking on the ellipses and selecting Move Up or Move Down</w:t>
      </w:r>
      <w:proofErr w:type="gramStart"/>
      <w:r>
        <w:t xml:space="preserve">. </w:t>
      </w:r>
      <w:r w:rsidR="000106E5">
        <w:t xml:space="preserve"> </w:t>
      </w:r>
      <w:proofErr w:type="gramEnd"/>
      <w:r w:rsidR="000106E5">
        <w:t xml:space="preserve"> </w:t>
      </w:r>
      <w:r w:rsidR="000106E5">
        <w:br/>
        <w:t xml:space="preserve">Order of </w:t>
      </w:r>
      <w:r w:rsidR="006C5645">
        <w:t>column</w:t>
      </w:r>
      <w:r w:rsidR="000106E5">
        <w:t>s:</w:t>
      </w:r>
      <w:r w:rsidR="000106E5">
        <w:br/>
      </w:r>
      <w:r w:rsidR="000106E5" w:rsidRPr="000106E5">
        <w:rPr>
          <w:b/>
          <w:bCs/>
        </w:rPr>
        <w:t>First Name; Last Name; Job Title</w:t>
      </w:r>
    </w:p>
    <w:p w14:paraId="2F1AB459" w14:textId="0F107C41" w:rsidR="00443E39" w:rsidRPr="00443E39" w:rsidRDefault="001A2FF5" w:rsidP="00443E39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067B9346" wp14:editId="2D08728F">
            <wp:extent cx="3495238" cy="2228571"/>
            <wp:effectExtent l="19050" t="19050" r="10160" b="19685"/>
            <wp:docPr id="163" name="Picture 163" descr="Reorder field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3495238" cy="222857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95C73E" w14:textId="11CA31D8" w:rsidR="00A311A1" w:rsidRPr="00235B8A" w:rsidRDefault="00A311A1" w:rsidP="00ED6D4A">
      <w:pPr>
        <w:pStyle w:val="Paragraphedeliste"/>
        <w:numPr>
          <w:ilvl w:val="0"/>
          <w:numId w:val="15"/>
        </w:numPr>
        <w:rPr>
          <w:b/>
          <w:bCs/>
        </w:rPr>
      </w:pPr>
      <w:r>
        <w:t xml:space="preserve">Close the </w:t>
      </w:r>
      <w:r w:rsidR="006C5645">
        <w:rPr>
          <w:b/>
          <w:bCs/>
        </w:rPr>
        <w:t>Column</w:t>
      </w:r>
      <w:r w:rsidR="001A2FF5" w:rsidRPr="001A2FF5">
        <w:rPr>
          <w:b/>
          <w:bCs/>
        </w:rPr>
        <w:t>s</w:t>
      </w:r>
      <w:r w:rsidR="001A2FF5">
        <w:t xml:space="preserve"> pane</w:t>
      </w:r>
      <w:r w:rsidR="00275028">
        <w:t>.</w:t>
      </w:r>
    </w:p>
    <w:p w14:paraId="416DCEED" w14:textId="7848B87B" w:rsidR="0098736C" w:rsidRDefault="00235B8A" w:rsidP="00517190">
      <w:pPr>
        <w:pStyle w:val="Paragraphedeliste"/>
        <w:numPr>
          <w:ilvl w:val="0"/>
          <w:numId w:val="15"/>
        </w:numPr>
        <w:rPr>
          <w:b/>
          <w:bCs/>
        </w:rPr>
      </w:pPr>
      <w:r>
        <w:t>Expand</w:t>
      </w:r>
      <w:r w:rsidR="0098736C">
        <w:t xml:space="preserve"> </w:t>
      </w:r>
      <w:r w:rsidRPr="00F1443B">
        <w:rPr>
          <w:b/>
          <w:bCs/>
        </w:rPr>
        <w:t>First Name_DataCard</w:t>
      </w:r>
      <w:r w:rsidR="00745243">
        <w:rPr>
          <w:b/>
          <w:bCs/>
        </w:rPr>
        <w:t>1</w:t>
      </w:r>
      <w:r w:rsidR="00F1443B" w:rsidRPr="00F1443B">
        <w:rPr>
          <w:b/>
          <w:bCs/>
        </w:rPr>
        <w:t xml:space="preserve"> </w:t>
      </w:r>
      <w:r w:rsidR="00F1443B">
        <w:t>and se</w:t>
      </w:r>
      <w:r w:rsidR="0098736C">
        <w:t xml:space="preserve">lect </w:t>
      </w:r>
      <w:r w:rsidR="0098736C" w:rsidRPr="00F1443B">
        <w:rPr>
          <w:b/>
          <w:bCs/>
        </w:rPr>
        <w:t>DataCardValue</w:t>
      </w:r>
      <w:r w:rsidR="001A2FF5">
        <w:rPr>
          <w:b/>
          <w:bCs/>
        </w:rPr>
        <w:t>1</w:t>
      </w:r>
      <w:r w:rsidR="00745243">
        <w:t xml:space="preserve"> </w:t>
      </w:r>
      <w:r w:rsidR="00E151CA">
        <w:t xml:space="preserve">(Note that the number at the end of </w:t>
      </w:r>
      <w:r w:rsidR="006C5645">
        <w:t>column</w:t>
      </w:r>
      <w:r w:rsidR="00E151CA">
        <w:t xml:space="preserve"> names may not match images</w:t>
      </w:r>
      <w:r w:rsidR="002C44CE">
        <w:t>)</w:t>
      </w:r>
    </w:p>
    <w:p w14:paraId="541FEB74" w14:textId="737394D2" w:rsidR="00443E39" w:rsidRPr="00443E39" w:rsidRDefault="00443E39" w:rsidP="00443E39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42126D7" wp14:editId="703717A5">
            <wp:extent cx="2698750" cy="4555385"/>
            <wp:effectExtent l="19050" t="19050" r="25400" b="17145"/>
            <wp:docPr id="29" name="Picture 29" descr="Expand navig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tep 12.png"/>
                    <pic:cNvPicPr/>
                  </pic:nvPicPr>
                  <pic:blipFill>
                    <a:blip r:embed="rId2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634" cy="458726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CDEAD9" w14:textId="2EB747DF" w:rsidR="001A2FF5" w:rsidRPr="001A2FF5" w:rsidRDefault="001A2FF5" w:rsidP="00517190">
      <w:pPr>
        <w:pStyle w:val="Paragraphedeliste"/>
        <w:numPr>
          <w:ilvl w:val="0"/>
          <w:numId w:val="15"/>
        </w:numPr>
        <w:rPr>
          <w:b/>
          <w:bCs/>
        </w:rPr>
      </w:pPr>
      <w:r>
        <w:lastRenderedPageBreak/>
        <w:t xml:space="preserve">Go to the Properties pane and select </w:t>
      </w:r>
      <w:r w:rsidR="0098736C">
        <w:t xml:space="preserve">the </w:t>
      </w:r>
      <w:r w:rsidR="0098736C" w:rsidRPr="00EE09E0">
        <w:rPr>
          <w:b/>
          <w:bCs/>
        </w:rPr>
        <w:t>Advanced</w:t>
      </w:r>
      <w:r w:rsidR="0098736C">
        <w:t xml:space="preserve"> tab</w:t>
      </w:r>
      <w:r>
        <w:t>.</w:t>
      </w:r>
    </w:p>
    <w:p w14:paraId="484D02F7" w14:textId="28A3FFDE" w:rsidR="001A2FF5" w:rsidRPr="001A2FF5" w:rsidRDefault="001A2FF5" w:rsidP="001A2FF5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369BB4E7" wp14:editId="55CB030D">
            <wp:extent cx="3609524" cy="1923810"/>
            <wp:effectExtent l="19050" t="19050" r="10160" b="19685"/>
            <wp:docPr id="164" name="Picture 164" descr="Select Advanced tab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3"/>
                    <a:stretch>
                      <a:fillRect/>
                    </a:stretch>
                  </pic:blipFill>
                  <pic:spPr>
                    <a:xfrm>
                      <a:off x="0" y="0"/>
                      <a:ext cx="3609524" cy="19238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389249" w14:textId="4870210C" w:rsidR="0098736C" w:rsidRDefault="0098736C" w:rsidP="00517190">
      <w:pPr>
        <w:pStyle w:val="Paragraphedeliste"/>
        <w:numPr>
          <w:ilvl w:val="0"/>
          <w:numId w:val="15"/>
        </w:numPr>
        <w:rPr>
          <w:b/>
          <w:bCs/>
        </w:rPr>
      </w:pPr>
      <w:r>
        <w:t xml:space="preserve"> </w:t>
      </w:r>
      <w:r w:rsidR="001A2FF5">
        <w:t>C</w:t>
      </w:r>
      <w:r w:rsidR="00EE09E0">
        <w:t xml:space="preserve">lick to </w:t>
      </w:r>
      <w:r w:rsidR="00EE09E0" w:rsidRPr="00EE09E0">
        <w:rPr>
          <w:b/>
          <w:bCs/>
        </w:rPr>
        <w:t>Unlock</w:t>
      </w:r>
    </w:p>
    <w:p w14:paraId="1C97E3AA" w14:textId="579A4A05" w:rsidR="001A2FF5" w:rsidRPr="001A2FF5" w:rsidRDefault="001A2FF5" w:rsidP="001A2FF5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55167416" wp14:editId="1E914E2B">
            <wp:extent cx="2623210" cy="1816695"/>
            <wp:effectExtent l="19050" t="19050" r="24765" b="12700"/>
            <wp:docPr id="166" name="Picture 166" descr="Click to unlock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4"/>
                    <a:stretch>
                      <a:fillRect/>
                    </a:stretch>
                  </pic:blipFill>
                  <pic:spPr>
                    <a:xfrm>
                      <a:off x="0" y="0"/>
                      <a:ext cx="2634266" cy="182435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308F8" w14:textId="6609AF53" w:rsidR="0098736C" w:rsidRDefault="0098736C" w:rsidP="00ED6D4A">
      <w:pPr>
        <w:pStyle w:val="Paragraphedeliste"/>
        <w:numPr>
          <w:ilvl w:val="0"/>
          <w:numId w:val="15"/>
        </w:numPr>
        <w:rPr>
          <w:b/>
          <w:bCs/>
        </w:rPr>
      </w:pPr>
      <w:r>
        <w:t xml:space="preserve">Change the </w:t>
      </w:r>
      <w:r>
        <w:rPr>
          <w:b/>
          <w:bCs/>
        </w:rPr>
        <w:t>Hint Text</w:t>
      </w:r>
      <w:r>
        <w:t xml:space="preserve"> to </w:t>
      </w:r>
      <w:r>
        <w:rPr>
          <w:b/>
          <w:bCs/>
        </w:rPr>
        <w:t>“First Name”</w:t>
      </w:r>
    </w:p>
    <w:p w14:paraId="62B4AB53" w14:textId="2799C876" w:rsidR="00A52477" w:rsidRPr="00773FD5" w:rsidRDefault="00773FD5" w:rsidP="009248C4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EEAF51B" wp14:editId="25DC722A">
            <wp:extent cx="2213511" cy="3467059"/>
            <wp:effectExtent l="19050" t="19050" r="15875" b="19685"/>
            <wp:docPr id="31" name="Picture 31" descr="Change Hint Text - Screenshot&#10;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tep 14.png"/>
                    <pic:cNvPicPr/>
                  </pic:nvPicPr>
                  <pic:blipFill rotWithShape="1">
                    <a:blip r:embed="rId2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041" b="23014"/>
                    <a:stretch/>
                  </pic:blipFill>
                  <pic:spPr bwMode="auto">
                    <a:xfrm>
                      <a:off x="0" y="0"/>
                      <a:ext cx="2231464" cy="3495180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75028">
        <w:rPr>
          <w:b/>
          <w:bCs/>
        </w:rPr>
        <w:br/>
      </w:r>
    </w:p>
    <w:p w14:paraId="356BFA52" w14:textId="7B47B5C2" w:rsidR="00D2104D" w:rsidRDefault="00D2104D" w:rsidP="00ED6D4A">
      <w:pPr>
        <w:pStyle w:val="Paragraphedeliste"/>
        <w:numPr>
          <w:ilvl w:val="0"/>
          <w:numId w:val="15"/>
        </w:numPr>
        <w:rPr>
          <w:b/>
          <w:bCs/>
        </w:rPr>
      </w:pPr>
      <w:r w:rsidRPr="00D2104D">
        <w:lastRenderedPageBreak/>
        <w:t xml:space="preserve">Repeat this for </w:t>
      </w:r>
      <w:r w:rsidR="0042494C">
        <w:t>Last Name and Job Title</w:t>
      </w:r>
      <w:r w:rsidR="0085221F">
        <w:t>.</w:t>
      </w:r>
    </w:p>
    <w:p w14:paraId="48B735B0" w14:textId="7BB1AB61" w:rsidR="00D2104D" w:rsidRDefault="00D2104D" w:rsidP="00ED6D4A">
      <w:pPr>
        <w:pStyle w:val="Paragraphedeliste"/>
        <w:numPr>
          <w:ilvl w:val="0"/>
          <w:numId w:val="15"/>
        </w:numPr>
        <w:rPr>
          <w:b/>
          <w:bCs/>
        </w:rPr>
      </w:pPr>
      <w:r w:rsidRPr="00D2104D">
        <w:t xml:space="preserve">Notice now that we have both </w:t>
      </w:r>
      <w:proofErr w:type="spellStart"/>
      <w:r w:rsidRPr="00D2104D">
        <w:t>HintText</w:t>
      </w:r>
      <w:proofErr w:type="spellEnd"/>
      <w:r w:rsidRPr="00D2104D">
        <w:t xml:space="preserve"> and Labels on the screen</w:t>
      </w:r>
      <w:proofErr w:type="gramStart"/>
      <w:r w:rsidRPr="00D2104D">
        <w:t xml:space="preserve">.  </w:t>
      </w:r>
      <w:proofErr w:type="gramEnd"/>
      <w:r w:rsidRPr="00D2104D">
        <w:t>With such a small screen, we need as much space available as possible</w:t>
      </w:r>
      <w:proofErr w:type="gramStart"/>
      <w:r w:rsidRPr="00D2104D">
        <w:t>.  Let’s</w:t>
      </w:r>
      <w:proofErr w:type="gramEnd"/>
      <w:r w:rsidRPr="00D2104D">
        <w:t xml:space="preserve"> remove the labels and use the </w:t>
      </w:r>
      <w:proofErr w:type="spellStart"/>
      <w:r w:rsidRPr="00D2104D">
        <w:t>Hint</w:t>
      </w:r>
      <w:r w:rsidR="00275028">
        <w:t>T</w:t>
      </w:r>
      <w:r w:rsidRPr="00D2104D">
        <w:t>ext</w:t>
      </w:r>
      <w:proofErr w:type="spellEnd"/>
      <w:r w:rsidRPr="00D2104D">
        <w:t xml:space="preserve"> </w:t>
      </w:r>
      <w:r w:rsidR="00883658">
        <w:t xml:space="preserve">alone </w:t>
      </w:r>
      <w:r w:rsidRPr="00D2104D">
        <w:t>to guide users.</w:t>
      </w:r>
    </w:p>
    <w:p w14:paraId="6A08921C" w14:textId="70D34647" w:rsidR="001A2FF5" w:rsidRPr="001A2FF5" w:rsidRDefault="001A2FF5" w:rsidP="001A2FF5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743BF8BE" wp14:editId="697F07E8">
            <wp:extent cx="3340100" cy="3925330"/>
            <wp:effectExtent l="19050" t="19050" r="12700" b="18415"/>
            <wp:docPr id="167" name="Picture 167" descr="Review Business Card reader scree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6"/>
                    <a:stretch>
                      <a:fillRect/>
                    </a:stretch>
                  </pic:blipFill>
                  <pic:spPr>
                    <a:xfrm>
                      <a:off x="0" y="0"/>
                      <a:ext cx="3375198" cy="3966578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4B653E70" w14:textId="0619266F" w:rsidR="001A2FF5" w:rsidRPr="001A2FF5" w:rsidRDefault="001A2FF5" w:rsidP="00ED6D4A">
      <w:pPr>
        <w:pStyle w:val="Paragraphedeliste"/>
        <w:numPr>
          <w:ilvl w:val="0"/>
          <w:numId w:val="15"/>
        </w:numPr>
        <w:rPr>
          <w:b/>
          <w:bCs/>
        </w:rPr>
      </w:pPr>
      <w:r>
        <w:t xml:space="preserve">Select the </w:t>
      </w:r>
      <w:r w:rsidRPr="001A2FF5">
        <w:rPr>
          <w:b/>
          <w:bCs/>
        </w:rPr>
        <w:t>First Name</w:t>
      </w:r>
      <w:r>
        <w:t xml:space="preserve"> Data Card.</w:t>
      </w:r>
    </w:p>
    <w:p w14:paraId="0DE41857" w14:textId="7F9F1C9B" w:rsidR="001A2FF5" w:rsidRPr="001A2FF5" w:rsidRDefault="001A2FF5" w:rsidP="001A2FF5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16195714" wp14:editId="71268AA7">
            <wp:extent cx="3419048" cy="1609524"/>
            <wp:effectExtent l="19050" t="19050" r="10160" b="10160"/>
            <wp:docPr id="168" name="Picture 168" descr="Select First Name Data Card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3419048" cy="1609524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739A7133" w14:textId="60D16446" w:rsidR="00452F16" w:rsidRPr="00452F16" w:rsidRDefault="00167110" w:rsidP="00ED6D4A">
      <w:pPr>
        <w:pStyle w:val="Paragraphedeliste"/>
        <w:numPr>
          <w:ilvl w:val="0"/>
          <w:numId w:val="15"/>
        </w:numPr>
        <w:rPr>
          <w:b/>
          <w:bCs/>
        </w:rPr>
      </w:pPr>
      <w:r>
        <w:t>Clear</w:t>
      </w:r>
      <w:r w:rsidR="00452F16">
        <w:t xml:space="preserve"> the </w:t>
      </w:r>
      <w:r w:rsidR="00452F16" w:rsidRPr="00452F16">
        <w:rPr>
          <w:b/>
          <w:bCs/>
        </w:rPr>
        <w:t>DisplayName</w:t>
      </w:r>
      <w:r w:rsidR="00452F16">
        <w:t xml:space="preserve"> value.</w:t>
      </w:r>
    </w:p>
    <w:p w14:paraId="37D1871D" w14:textId="6B3CC441" w:rsidR="00D2104D" w:rsidRPr="00452F16" w:rsidRDefault="00167110" w:rsidP="00452F16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1541ECF3" wp14:editId="671C284C">
            <wp:extent cx="5995802" cy="1496787"/>
            <wp:effectExtent l="19050" t="19050" r="24130" b="27305"/>
            <wp:docPr id="26" name="Picture 26" descr="Clear DisplayName valu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8"/>
                    <a:stretch>
                      <a:fillRect/>
                    </a:stretch>
                  </pic:blipFill>
                  <pic:spPr>
                    <a:xfrm>
                      <a:off x="0" y="0"/>
                      <a:ext cx="6005541" cy="1499218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5638BC36" w14:textId="752AC2B0" w:rsidR="00452F16" w:rsidRDefault="00D2104D" w:rsidP="00ED6D4A">
      <w:pPr>
        <w:pStyle w:val="Paragraphedeliste"/>
        <w:numPr>
          <w:ilvl w:val="0"/>
          <w:numId w:val="15"/>
        </w:numPr>
        <w:rPr>
          <w:b/>
          <w:bCs/>
        </w:rPr>
      </w:pPr>
      <w:r w:rsidRPr="00D2104D">
        <w:lastRenderedPageBreak/>
        <w:t xml:space="preserve">Notice the </w:t>
      </w:r>
      <w:r w:rsidR="006C5645">
        <w:t>column</w:t>
      </w:r>
      <w:r w:rsidR="00452F16">
        <w:t xml:space="preserve"> label for First Name is gone and your form now has more space.</w:t>
      </w:r>
      <w:r>
        <w:rPr>
          <w:b/>
          <w:bCs/>
        </w:rPr>
        <w:t xml:space="preserve"> </w:t>
      </w:r>
      <w:r w:rsidRPr="00E53BA6">
        <w:t>Repeat this for both</w:t>
      </w:r>
      <w:r>
        <w:rPr>
          <w:b/>
          <w:bCs/>
        </w:rPr>
        <w:t xml:space="preserve"> Last Name</w:t>
      </w:r>
      <w:r w:rsidRPr="00E53BA6">
        <w:t xml:space="preserve"> and</w:t>
      </w:r>
      <w:r>
        <w:rPr>
          <w:b/>
          <w:bCs/>
        </w:rPr>
        <w:t xml:space="preserve"> Job Title </w:t>
      </w:r>
      <w:r w:rsidR="006C5645">
        <w:t>column</w:t>
      </w:r>
      <w:r w:rsidRPr="00E53BA6">
        <w:t>s</w:t>
      </w:r>
      <w:r>
        <w:rPr>
          <w:b/>
          <w:bCs/>
        </w:rPr>
        <w:t>.</w:t>
      </w:r>
    </w:p>
    <w:p w14:paraId="7E94566B" w14:textId="087B03AA" w:rsidR="00452F16" w:rsidRPr="00452F16" w:rsidRDefault="00452F16" w:rsidP="00452F16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7248450E" wp14:editId="731010CA">
            <wp:extent cx="2959100" cy="2317525"/>
            <wp:effectExtent l="19050" t="19050" r="12700" b="26035"/>
            <wp:docPr id="170" name="Picture 170" descr="Business card scree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9"/>
                    <a:stretch>
                      <a:fillRect/>
                    </a:stretch>
                  </pic:blipFill>
                  <pic:spPr>
                    <a:xfrm>
                      <a:off x="0" y="0"/>
                      <a:ext cx="3000862" cy="2350233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38BE1706" w14:textId="4004EE35" w:rsidR="00D2104D" w:rsidRDefault="00452F16" w:rsidP="00ED6D4A">
      <w:pPr>
        <w:pStyle w:val="Paragraphedeliste"/>
        <w:numPr>
          <w:ilvl w:val="0"/>
          <w:numId w:val="15"/>
        </w:numPr>
      </w:pPr>
      <w:r w:rsidRPr="00452F16">
        <w:t>Your screen should now look like the image below.</w:t>
      </w:r>
    </w:p>
    <w:p w14:paraId="23C7BCA9" w14:textId="1E49F6E9" w:rsidR="00E53BA6" w:rsidRPr="00E53BA6" w:rsidRDefault="00B14298" w:rsidP="00600E57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169207F6" wp14:editId="592082E3">
            <wp:extent cx="2819152" cy="2967071"/>
            <wp:effectExtent l="19050" t="19050" r="19685" b="24130"/>
            <wp:docPr id="72" name="Picture 72" descr="Business card scree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0"/>
                    <a:stretch>
                      <a:fillRect/>
                    </a:stretch>
                  </pic:blipFill>
                  <pic:spPr>
                    <a:xfrm>
                      <a:off x="0" y="0"/>
                      <a:ext cx="2824632" cy="2972838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31516DAB" w14:textId="399BA40C" w:rsidR="0024644C" w:rsidRPr="0024644C" w:rsidRDefault="0024644C" w:rsidP="00600E57">
      <w:pPr>
        <w:pStyle w:val="Titre4"/>
        <w:spacing w:line="240" w:lineRule="auto"/>
      </w:pPr>
      <w:r>
        <w:t xml:space="preserve">Task </w:t>
      </w:r>
      <w:r w:rsidR="00D46AD2">
        <w:t>3</w:t>
      </w:r>
      <w:r>
        <w:t xml:space="preserve"> – </w:t>
      </w:r>
      <w:r w:rsidR="00E53BA6">
        <w:t xml:space="preserve">Map to </w:t>
      </w:r>
      <w:r w:rsidR="00F75DAF">
        <w:t>Business Card Reader</w:t>
      </w:r>
    </w:p>
    <w:p w14:paraId="7B856BFF" w14:textId="1AC632EF" w:rsidR="00CF49E8" w:rsidRPr="004447E9" w:rsidRDefault="004447E9" w:rsidP="004447E9">
      <w:r w:rsidRPr="004447E9">
        <w:t xml:space="preserve">In this task, you will </w:t>
      </w:r>
      <w:r>
        <w:t xml:space="preserve">map the card reader values to your </w:t>
      </w:r>
      <w:r w:rsidR="006C5645">
        <w:t>column</w:t>
      </w:r>
      <w:r>
        <w:t>s.</w:t>
      </w:r>
    </w:p>
    <w:p w14:paraId="4FC3C0F2" w14:textId="03E730A1" w:rsidR="004B76DD" w:rsidRDefault="00634CFF" w:rsidP="004447E9">
      <w:pPr>
        <w:pStyle w:val="Paragraphedeliste"/>
        <w:numPr>
          <w:ilvl w:val="0"/>
          <w:numId w:val="17"/>
        </w:numPr>
        <w:spacing w:after="0" w:line="240" w:lineRule="auto"/>
        <w:rPr>
          <w:b/>
          <w:bCs/>
        </w:rPr>
      </w:pPr>
      <w:r>
        <w:t>Expand</w:t>
      </w:r>
      <w:r w:rsidR="00CF49E8">
        <w:t xml:space="preserve"> </w:t>
      </w:r>
      <w:proofErr w:type="spellStart"/>
      <w:r w:rsidR="00CF49E8">
        <w:rPr>
          <w:b/>
          <w:bCs/>
        </w:rPr>
        <w:t>FirstNameDataCard</w:t>
      </w:r>
      <w:proofErr w:type="spellEnd"/>
      <w:r w:rsidR="00C226DE">
        <w:rPr>
          <w:b/>
          <w:bCs/>
        </w:rPr>
        <w:t xml:space="preserve"> </w:t>
      </w:r>
      <w:r>
        <w:t xml:space="preserve">and select </w:t>
      </w:r>
      <w:proofErr w:type="spellStart"/>
      <w:proofErr w:type="gramStart"/>
      <w:r>
        <w:rPr>
          <w:b/>
          <w:bCs/>
        </w:rPr>
        <w:t>DataCardValue</w:t>
      </w:r>
      <w:proofErr w:type="spellEnd"/>
      <w:proofErr w:type="gramEnd"/>
    </w:p>
    <w:p w14:paraId="57414F80" w14:textId="6986435B" w:rsidR="004447E9" w:rsidRPr="004447E9" w:rsidRDefault="004447E9" w:rsidP="004447E9">
      <w:pPr>
        <w:spacing w:after="0" w:line="240" w:lineRule="auto"/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ED2D731" wp14:editId="50A71F01">
            <wp:extent cx="2346451" cy="1136650"/>
            <wp:effectExtent l="19050" t="19050" r="15875" b="25400"/>
            <wp:docPr id="116375632" name="Picture 116375632" descr="Select DatacardValu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75632" name="Step 5BB.png"/>
                    <pic:cNvPicPr/>
                  </pic:nvPicPr>
                  <pic:blipFill>
                    <a:blip r:embed="rId2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8136" cy="114715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FBF71A" w14:textId="2159467D" w:rsidR="008E11C4" w:rsidRPr="008E11C4" w:rsidRDefault="00634CFF" w:rsidP="0024644C">
      <w:pPr>
        <w:pStyle w:val="Paragraphedeliste"/>
        <w:numPr>
          <w:ilvl w:val="0"/>
          <w:numId w:val="17"/>
        </w:numPr>
        <w:spacing w:after="0" w:line="240" w:lineRule="auto"/>
        <w:rPr>
          <w:b/>
          <w:bCs/>
        </w:rPr>
      </w:pPr>
      <w:r>
        <w:lastRenderedPageBreak/>
        <w:t>Paste the following formula for</w:t>
      </w:r>
      <w:r w:rsidR="0024644C">
        <w:t xml:space="preserve"> the </w:t>
      </w:r>
      <w:r w:rsidR="0024644C">
        <w:rPr>
          <w:b/>
          <w:bCs/>
        </w:rPr>
        <w:t>Default</w:t>
      </w:r>
      <w:r w:rsidR="0024644C">
        <w:t xml:space="preserve"> function</w:t>
      </w:r>
      <w:proofErr w:type="gramStart"/>
      <w:r w:rsidR="0024644C">
        <w:t>.</w:t>
      </w:r>
      <w:r w:rsidR="00E53BA6">
        <w:t xml:space="preserve">  </w:t>
      </w:r>
      <w:proofErr w:type="gramEnd"/>
      <w:r w:rsidR="00E53BA6">
        <w:t>Note, the numbers might be slightly different in your environment, use the auto-complete function to help guide you.</w:t>
      </w:r>
    </w:p>
    <w:p w14:paraId="0ADED850" w14:textId="54882B7A" w:rsidR="00400CE7" w:rsidRPr="008E11C4" w:rsidRDefault="008E11C4" w:rsidP="008E11C4">
      <w:pPr>
        <w:pStyle w:val="Code"/>
        <w:ind w:left="360"/>
        <w:rPr>
          <w:noProof/>
        </w:rPr>
      </w:pPr>
      <w:r>
        <w:rPr>
          <w:noProof/>
        </w:rPr>
        <w:t>BusinessCardReader1.FirstName</w:t>
      </w:r>
    </w:p>
    <w:p w14:paraId="79B5578A" w14:textId="46A3AFD2" w:rsidR="008E11C4" w:rsidRPr="0024644C" w:rsidRDefault="0024644C" w:rsidP="0024644C">
      <w:pPr>
        <w:ind w:firstLine="72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09CE7FB" wp14:editId="4CAFC41C">
            <wp:extent cx="6477000" cy="349250"/>
            <wp:effectExtent l="19050" t="19050" r="19050" b="12700"/>
            <wp:docPr id="116375628" name="Picture 116375628" descr="Update default func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75628" name="Step 6 B.png"/>
                    <pic:cNvPicPr/>
                  </pic:nvPicPr>
                  <pic:blipFill>
                    <a:blip r:embed="rId2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0" cy="3492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4931E0" w14:textId="14A4BD9F" w:rsidR="002D3894" w:rsidRPr="001352F3" w:rsidRDefault="00CE6E85" w:rsidP="002D3894">
      <w:pPr>
        <w:pStyle w:val="Paragraphedeliste"/>
        <w:numPr>
          <w:ilvl w:val="0"/>
          <w:numId w:val="17"/>
        </w:numPr>
        <w:rPr>
          <w:b/>
          <w:bCs/>
        </w:rPr>
      </w:pPr>
      <w:r>
        <w:t xml:space="preserve">Repeat this formula for </w:t>
      </w:r>
      <w:r w:rsidR="00E53BA6" w:rsidRPr="00E53BA6">
        <w:t xml:space="preserve">the other </w:t>
      </w:r>
      <w:r w:rsidR="006C5645">
        <w:t>column</w:t>
      </w:r>
      <w:r w:rsidR="00E53BA6" w:rsidRPr="00E53BA6">
        <w:t>s</w:t>
      </w:r>
      <w:r>
        <w:rPr>
          <w:b/>
          <w:bCs/>
        </w:rPr>
        <w:t xml:space="preserve">. </w:t>
      </w:r>
      <w:r>
        <w:t xml:space="preserve">The pattern is </w:t>
      </w:r>
      <w:r w:rsidRPr="004B7EA6">
        <w:rPr>
          <w:b/>
          <w:bCs/>
        </w:rPr>
        <w:t>BusinessCardReader1</w:t>
      </w:r>
      <w:r w:rsidR="004B7EA6" w:rsidRPr="004B7EA6">
        <w:rPr>
          <w:b/>
          <w:bCs/>
        </w:rPr>
        <w:t>.</w:t>
      </w:r>
      <w:r w:rsidR="006C5645">
        <w:rPr>
          <w:b/>
          <w:bCs/>
        </w:rPr>
        <w:t>Column</w:t>
      </w:r>
      <w:r w:rsidRPr="004B7EA6">
        <w:rPr>
          <w:b/>
          <w:bCs/>
        </w:rPr>
        <w:t>Name</w:t>
      </w:r>
      <w:r>
        <w:t xml:space="preserve">. </w:t>
      </w:r>
      <w:r w:rsidR="004B7EA6">
        <w:t xml:space="preserve">If you begin typing the </w:t>
      </w:r>
      <w:r w:rsidR="006C5645">
        <w:t>column</w:t>
      </w:r>
      <w:r w:rsidR="004B7EA6">
        <w:t xml:space="preserve"> name in the formula bar, the</w:t>
      </w:r>
      <w:r w:rsidR="00B11104">
        <w:t xml:space="preserve"> correct </w:t>
      </w:r>
      <w:r w:rsidR="006C5645">
        <w:t>column</w:t>
      </w:r>
      <w:r w:rsidR="00B11104">
        <w:t xml:space="preserve"> name will </w:t>
      </w:r>
      <w:proofErr w:type="gramStart"/>
      <w:r w:rsidR="00B11104">
        <w:t>be suggested</w:t>
      </w:r>
      <w:proofErr w:type="gramEnd"/>
      <w:r w:rsidR="00B11104">
        <w:t xml:space="preserve">. </w:t>
      </w:r>
    </w:p>
    <w:p w14:paraId="33B3628C" w14:textId="2B366311" w:rsidR="001352F3" w:rsidRPr="00452F16" w:rsidRDefault="001352F3" w:rsidP="002D3894">
      <w:pPr>
        <w:pStyle w:val="Paragraphedeliste"/>
        <w:numPr>
          <w:ilvl w:val="0"/>
          <w:numId w:val="17"/>
        </w:numPr>
        <w:rPr>
          <w:b/>
          <w:bCs/>
        </w:rPr>
      </w:pPr>
      <w:r>
        <w:t xml:space="preserve">With the </w:t>
      </w:r>
      <w:proofErr w:type="spellStart"/>
      <w:r w:rsidRPr="00452F16">
        <w:rPr>
          <w:b/>
          <w:bCs/>
        </w:rPr>
        <w:t>ContactScreen</w:t>
      </w:r>
      <w:proofErr w:type="spellEnd"/>
      <w:r>
        <w:t xml:space="preserve"> selected</w:t>
      </w:r>
      <w:r w:rsidR="00452F16">
        <w:t xml:space="preserve">, click </w:t>
      </w:r>
      <w:r w:rsidRPr="00452F16">
        <w:rPr>
          <w:b/>
          <w:bCs/>
        </w:rPr>
        <w:t>Play</w:t>
      </w:r>
      <w:r>
        <w:t xml:space="preserve"> and test progress so far.</w:t>
      </w:r>
    </w:p>
    <w:p w14:paraId="608353F2" w14:textId="18C5F4D7" w:rsidR="00452F16" w:rsidRPr="00452F16" w:rsidRDefault="00452F16" w:rsidP="00452F16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7D4E9F3D" wp14:editId="05D15D43">
            <wp:extent cx="4838700" cy="704850"/>
            <wp:effectExtent l="19050" t="19050" r="19050" b="19050"/>
            <wp:docPr id="43" name="Picture 43" descr="Click Play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3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704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09AD0" w14:textId="3DC1A940" w:rsidR="001352F3" w:rsidRPr="00452F16" w:rsidRDefault="001352F3" w:rsidP="008010BA">
      <w:pPr>
        <w:pStyle w:val="Paragraphedeliste"/>
        <w:numPr>
          <w:ilvl w:val="0"/>
          <w:numId w:val="17"/>
        </w:numPr>
        <w:rPr>
          <w:b/>
          <w:bCs/>
        </w:rPr>
      </w:pPr>
      <w:r>
        <w:t xml:space="preserve">Click </w:t>
      </w:r>
      <w:r w:rsidR="00883658">
        <w:t>S</w:t>
      </w:r>
      <w:r>
        <w:t xml:space="preserve">can business card and load your sample provided. Notice the mapped </w:t>
      </w:r>
      <w:r w:rsidR="006C5645">
        <w:t>column</w:t>
      </w:r>
      <w:r>
        <w:t>s</w:t>
      </w:r>
      <w:proofErr w:type="gramStart"/>
      <w:r>
        <w:t xml:space="preserve">.  </w:t>
      </w:r>
      <w:proofErr w:type="gramEnd"/>
      <w:r>
        <w:t>Close the player.</w:t>
      </w:r>
    </w:p>
    <w:p w14:paraId="5C2677E7" w14:textId="298221A8" w:rsidR="00452F16" w:rsidRPr="00452F16" w:rsidRDefault="00452F16" w:rsidP="00452F16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0051EA53" wp14:editId="22FFCBCD">
            <wp:extent cx="2590800" cy="3285135"/>
            <wp:effectExtent l="19050" t="19050" r="19050" b="10795"/>
            <wp:docPr id="44" name="Picture 44" descr="Scan business card tes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4"/>
                    <a:stretch>
                      <a:fillRect/>
                    </a:stretch>
                  </pic:blipFill>
                  <pic:spPr>
                    <a:xfrm>
                      <a:off x="0" y="0"/>
                      <a:ext cx="2593514" cy="32885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443CAB" w14:textId="739013D6" w:rsidR="00F75DAF" w:rsidRDefault="00F75DAF" w:rsidP="00463291">
      <w:pPr>
        <w:pStyle w:val="Titre4"/>
      </w:pPr>
      <w:r>
        <w:t>Task 4 – Add Submit Button</w:t>
      </w:r>
    </w:p>
    <w:p w14:paraId="7955DC78" w14:textId="61192C2D" w:rsidR="004B7BAA" w:rsidRPr="004B7BAA" w:rsidRDefault="004B7BAA" w:rsidP="004B7BAA">
      <w:r>
        <w:t xml:space="preserve">In this task, you will add a button and a success screen. The button will allow the user to save the new contact, and if the new record creation succeeds, the </w:t>
      </w:r>
      <w:r w:rsidR="004447E9">
        <w:t>application</w:t>
      </w:r>
      <w:r>
        <w:t xml:space="preserve"> will navigate to the success screen.</w:t>
      </w:r>
    </w:p>
    <w:p w14:paraId="793CA0AC" w14:textId="4F5127EB" w:rsidR="00873D8A" w:rsidRPr="001A7F30" w:rsidRDefault="001352F3" w:rsidP="001A7F30">
      <w:pPr>
        <w:pStyle w:val="Paragraphedeliste"/>
        <w:numPr>
          <w:ilvl w:val="0"/>
          <w:numId w:val="19"/>
        </w:numPr>
        <w:rPr>
          <w:b/>
          <w:bCs/>
        </w:rPr>
      </w:pPr>
      <w:r>
        <w:t xml:space="preserve">With the </w:t>
      </w:r>
      <w:proofErr w:type="spellStart"/>
      <w:r w:rsidRPr="001A7F30">
        <w:rPr>
          <w:b/>
          <w:bCs/>
        </w:rPr>
        <w:t>ContactScreen</w:t>
      </w:r>
      <w:proofErr w:type="spellEnd"/>
      <w:r>
        <w:t xml:space="preserve"> selected; f</w:t>
      </w:r>
      <w:r w:rsidR="00CE6E85">
        <w:t xml:space="preserve">rom the </w:t>
      </w:r>
      <w:r w:rsidR="00CE6E85">
        <w:rPr>
          <w:b/>
          <w:bCs/>
        </w:rPr>
        <w:t>Insert</w:t>
      </w:r>
      <w:r w:rsidR="00CE6E85">
        <w:t xml:space="preserve"> tab add a </w:t>
      </w:r>
      <w:r w:rsidR="00CE6E85">
        <w:rPr>
          <w:b/>
          <w:bCs/>
        </w:rPr>
        <w:t>Button</w:t>
      </w:r>
      <w:proofErr w:type="gramStart"/>
      <w:r>
        <w:t xml:space="preserve">.  </w:t>
      </w:r>
      <w:proofErr w:type="gramEnd"/>
      <w:r>
        <w:t>Drag the button to the bottom the screen.</w:t>
      </w:r>
    </w:p>
    <w:p w14:paraId="77753E15" w14:textId="1C294671" w:rsidR="001A7F30" w:rsidRPr="001A7F30" w:rsidRDefault="001A7F30" w:rsidP="001A7F30">
      <w:pPr>
        <w:ind w:left="36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768015C5" wp14:editId="4DAA41C1">
            <wp:extent cx="3291055" cy="1143000"/>
            <wp:effectExtent l="19050" t="19050" r="24130" b="19050"/>
            <wp:docPr id="224" name="Picture 224" descr="Add submit butt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Step 2B.png"/>
                    <pic:cNvPicPr/>
                  </pic:nvPicPr>
                  <pic:blipFill>
                    <a:blip r:embed="rId2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3118" cy="116455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6B94A8" w14:textId="6E6FF8C4" w:rsidR="00C61A5D" w:rsidRDefault="00CE6E85" w:rsidP="00A3026A">
      <w:pPr>
        <w:pStyle w:val="Paragraphedeliste"/>
        <w:numPr>
          <w:ilvl w:val="0"/>
          <w:numId w:val="19"/>
        </w:numPr>
        <w:rPr>
          <w:b/>
          <w:bCs/>
        </w:rPr>
      </w:pPr>
      <w:r>
        <w:t xml:space="preserve">Rename the button to </w:t>
      </w:r>
      <w:proofErr w:type="spellStart"/>
      <w:proofErr w:type="gramStart"/>
      <w:r w:rsidRPr="001A7F30">
        <w:rPr>
          <w:b/>
          <w:bCs/>
        </w:rPr>
        <w:t>SubmitButton</w:t>
      </w:r>
      <w:proofErr w:type="spellEnd"/>
      <w:proofErr w:type="gramEnd"/>
    </w:p>
    <w:p w14:paraId="58A75D2E" w14:textId="3E882824" w:rsidR="001A7F30" w:rsidRPr="001A7F30" w:rsidRDefault="001A7F30" w:rsidP="001A7F30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878B636" wp14:editId="59676E5F">
            <wp:extent cx="3275966" cy="2082800"/>
            <wp:effectExtent l="19050" t="19050" r="25400" b="11430"/>
            <wp:docPr id="116375629" name="Picture 116375629" descr="Rename butt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75629" name="Step 3 b.png"/>
                    <pic:cNvPicPr/>
                  </pic:nvPicPr>
                  <pic:blipFill>
                    <a:blip r:embed="rId2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5966" cy="20828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DC8ED9" w14:textId="00E1075F" w:rsidR="00CE6E85" w:rsidRDefault="00CE6E85" w:rsidP="006C2A77">
      <w:pPr>
        <w:pStyle w:val="Paragraphedeliste"/>
        <w:numPr>
          <w:ilvl w:val="0"/>
          <w:numId w:val="19"/>
        </w:numPr>
        <w:rPr>
          <w:b/>
          <w:bCs/>
        </w:rPr>
      </w:pPr>
      <w:r>
        <w:t xml:space="preserve">Change the button </w:t>
      </w:r>
      <w:r>
        <w:rPr>
          <w:b/>
          <w:bCs/>
        </w:rPr>
        <w:t>Text</w:t>
      </w:r>
      <w:r>
        <w:t xml:space="preserve"> property to </w:t>
      </w:r>
      <w:proofErr w:type="gramStart"/>
      <w:r>
        <w:rPr>
          <w:b/>
          <w:bCs/>
        </w:rPr>
        <w:t>Submit</w:t>
      </w:r>
      <w:proofErr w:type="gramEnd"/>
    </w:p>
    <w:p w14:paraId="05A825B6" w14:textId="4933ED9D" w:rsidR="00C61A5D" w:rsidRPr="001A7F30" w:rsidRDefault="001A7F30" w:rsidP="001A7F30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82F7321" wp14:editId="0CBBEBFD">
            <wp:extent cx="5419725" cy="318158"/>
            <wp:effectExtent l="19050" t="19050" r="12700" b="12700"/>
            <wp:docPr id="116375630" name="Picture 116375630" descr="Change text property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75630" name="Step 4 B.png"/>
                    <pic:cNvPicPr/>
                  </pic:nvPicPr>
                  <pic:blipFill>
                    <a:blip r:embed="rId2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31815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0F6C4" w14:textId="77777777" w:rsidR="00CE6E85" w:rsidRPr="00362DBD" w:rsidRDefault="00CE6E85" w:rsidP="006C2A77">
      <w:pPr>
        <w:pStyle w:val="Paragraphedeliste"/>
        <w:numPr>
          <w:ilvl w:val="0"/>
          <w:numId w:val="19"/>
        </w:numPr>
        <w:rPr>
          <w:b/>
          <w:bCs/>
        </w:rPr>
      </w:pPr>
      <w:r>
        <w:t xml:space="preserve">Change the </w:t>
      </w:r>
      <w:proofErr w:type="spellStart"/>
      <w:r>
        <w:rPr>
          <w:b/>
          <w:bCs/>
        </w:rPr>
        <w:t>OnSelect</w:t>
      </w:r>
      <w:proofErr w:type="spellEnd"/>
      <w:r>
        <w:rPr>
          <w:b/>
          <w:bCs/>
        </w:rPr>
        <w:t xml:space="preserve"> </w:t>
      </w:r>
      <w:r>
        <w:t xml:space="preserve">Property of the button to </w:t>
      </w:r>
    </w:p>
    <w:p w14:paraId="06DFEA8B" w14:textId="0CE87CD2" w:rsidR="001A7F30" w:rsidRPr="001A7F30" w:rsidRDefault="00CE6E85" w:rsidP="001A7F30">
      <w:pPr>
        <w:pStyle w:val="Code"/>
        <w:ind w:left="720" w:right="1530"/>
        <w:rPr>
          <w:noProof/>
        </w:rPr>
      </w:pPr>
      <w:r>
        <w:rPr>
          <w:noProof/>
        </w:rPr>
        <w:t>SubmitForm(ContactForm)</w:t>
      </w:r>
    </w:p>
    <w:p w14:paraId="7BC44D9A" w14:textId="6E670896" w:rsidR="001A7F30" w:rsidRPr="001A7F30" w:rsidRDefault="001A7F30" w:rsidP="001A7F30">
      <w:pPr>
        <w:ind w:left="360"/>
        <w:rPr>
          <w:b/>
          <w:bCs/>
        </w:rPr>
      </w:pPr>
      <w:r w:rsidRPr="001A7F30">
        <w:rPr>
          <w:noProof/>
        </w:rPr>
        <w:drawing>
          <wp:inline distT="0" distB="0" distL="0" distR="0" wp14:anchorId="01C161B0" wp14:editId="205860EA">
            <wp:extent cx="5419725" cy="262455"/>
            <wp:effectExtent l="19050" t="19050" r="9525" b="23495"/>
            <wp:docPr id="116375631" name="Picture 116375631" descr="Change OnSelect property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75631" name="Step 5B.png"/>
                    <pic:cNvPicPr/>
                  </pic:nvPicPr>
                  <pic:blipFill>
                    <a:blip r:embed="rId2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26245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C9F9EF" w14:textId="3A542656" w:rsidR="001A7F30" w:rsidRPr="001A7F30" w:rsidRDefault="001352F3" w:rsidP="005F04AB">
      <w:pPr>
        <w:pStyle w:val="Paragraphedeliste"/>
        <w:numPr>
          <w:ilvl w:val="0"/>
          <w:numId w:val="19"/>
        </w:numPr>
        <w:ind w:left="360" w:firstLine="0"/>
        <w:rPr>
          <w:b/>
          <w:bCs/>
        </w:rPr>
      </w:pPr>
      <w:r w:rsidRPr="00883658">
        <w:t xml:space="preserve">Add the Header component to the </w:t>
      </w:r>
      <w:proofErr w:type="spellStart"/>
      <w:r w:rsidRPr="001A7F30">
        <w:rPr>
          <w:b/>
          <w:bCs/>
        </w:rPr>
        <w:t>ContactScreen</w:t>
      </w:r>
      <w:proofErr w:type="spellEnd"/>
      <w:proofErr w:type="gramStart"/>
      <w:r w:rsidRPr="00883658">
        <w:t xml:space="preserve">.  </w:t>
      </w:r>
      <w:proofErr w:type="gramEnd"/>
      <w:r w:rsidRPr="00883658">
        <w:t xml:space="preserve">From the </w:t>
      </w:r>
      <w:r w:rsidRPr="00883658">
        <w:rPr>
          <w:b/>
          <w:bCs/>
        </w:rPr>
        <w:t>Insert</w:t>
      </w:r>
      <w:r w:rsidRPr="00883658">
        <w:t xml:space="preserve"> tab</w:t>
      </w:r>
      <w:r w:rsidR="001A7F30">
        <w:t>, click</w:t>
      </w:r>
      <w:r w:rsidRPr="00883658">
        <w:t xml:space="preserve"> </w:t>
      </w:r>
      <w:r w:rsidR="001A7F30" w:rsidRPr="001A7F30">
        <w:rPr>
          <w:b/>
          <w:bCs/>
        </w:rPr>
        <w:t>Custom</w:t>
      </w:r>
      <w:r w:rsidR="001A7F30">
        <w:t xml:space="preserve"> and select </w:t>
      </w:r>
      <w:r w:rsidR="001E3E09" w:rsidRPr="001A7F30">
        <w:rPr>
          <w:b/>
          <w:bCs/>
        </w:rPr>
        <w:t>Header</w:t>
      </w:r>
      <w:r w:rsidR="001E3E09" w:rsidRPr="00883658">
        <w:t xml:space="preserve">. </w:t>
      </w:r>
    </w:p>
    <w:p w14:paraId="483CF696" w14:textId="4769AC50" w:rsidR="001A7F30" w:rsidRPr="001A7F30" w:rsidRDefault="001A7F30" w:rsidP="001A7F30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0A84DC92" wp14:editId="5B01AD5C">
            <wp:extent cx="5609524" cy="1714286"/>
            <wp:effectExtent l="19050" t="19050" r="10795" b="19685"/>
            <wp:docPr id="173" name="Picture 173" descr="Add header compon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9"/>
                    <a:stretch>
                      <a:fillRect/>
                    </a:stretch>
                  </pic:blipFill>
                  <pic:spPr>
                    <a:xfrm>
                      <a:off x="0" y="0"/>
                      <a:ext cx="5609524" cy="171428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26D348" w14:textId="04C78CAC" w:rsidR="001A7F30" w:rsidRPr="007F74D7" w:rsidRDefault="001E3E09" w:rsidP="007F74D7">
      <w:pPr>
        <w:pStyle w:val="Paragraphedeliste"/>
        <w:numPr>
          <w:ilvl w:val="0"/>
          <w:numId w:val="19"/>
        </w:numPr>
        <w:rPr>
          <w:b/>
          <w:bCs/>
        </w:rPr>
      </w:pPr>
      <w:r w:rsidRPr="00883658">
        <w:t xml:space="preserve">Rename </w:t>
      </w:r>
      <w:r w:rsidR="001A7F30">
        <w:t xml:space="preserve">the Header </w:t>
      </w:r>
      <w:r w:rsidRPr="00883658">
        <w:t xml:space="preserve">to </w:t>
      </w:r>
      <w:proofErr w:type="spellStart"/>
      <w:r w:rsidRPr="00883658">
        <w:rPr>
          <w:b/>
          <w:bCs/>
        </w:rPr>
        <w:t>ContactScreenHeader</w:t>
      </w:r>
      <w:proofErr w:type="spellEnd"/>
      <w:r w:rsidRPr="00883658">
        <w:rPr>
          <w:b/>
          <w:bCs/>
        </w:rPr>
        <w:t>.</w:t>
      </w:r>
    </w:p>
    <w:p w14:paraId="03C8A709" w14:textId="4CE3BB9B" w:rsidR="007F74D7" w:rsidRPr="007F74D7" w:rsidRDefault="007F74D7" w:rsidP="005F04AB">
      <w:pPr>
        <w:pStyle w:val="Paragraphedeliste"/>
        <w:numPr>
          <w:ilvl w:val="0"/>
          <w:numId w:val="19"/>
        </w:numPr>
        <w:ind w:left="360" w:firstLine="0"/>
        <w:rPr>
          <w:b/>
          <w:bCs/>
        </w:rPr>
      </w:pPr>
      <w:r>
        <w:t xml:space="preserve">Select the </w:t>
      </w:r>
      <w:r w:rsidRPr="007F74D7">
        <w:rPr>
          <w:b/>
          <w:bCs/>
        </w:rPr>
        <w:t>Header</w:t>
      </w:r>
      <w:r>
        <w:t xml:space="preserve"> and change </w:t>
      </w:r>
      <w:r w:rsidRPr="007F74D7">
        <w:rPr>
          <w:b/>
          <w:bCs/>
        </w:rPr>
        <w:t>Text</w:t>
      </w:r>
      <w:r>
        <w:t xml:space="preserve"> value to </w:t>
      </w:r>
      <w:r w:rsidRPr="007F74D7">
        <w:rPr>
          <w:b/>
          <w:bCs/>
        </w:rPr>
        <w:t>“Add Contact</w:t>
      </w:r>
      <w:proofErr w:type="gramStart"/>
      <w:r w:rsidRPr="007F74D7">
        <w:rPr>
          <w:b/>
          <w:bCs/>
        </w:rPr>
        <w:t>”</w:t>
      </w:r>
      <w:r w:rsidRPr="007F74D7">
        <w:t>.</w:t>
      </w:r>
      <w:proofErr w:type="gramEnd"/>
    </w:p>
    <w:p w14:paraId="57A10C5D" w14:textId="535D3AD3" w:rsidR="007F74D7" w:rsidRPr="007F74D7" w:rsidRDefault="007F74D7" w:rsidP="007F74D7">
      <w:pPr>
        <w:ind w:left="36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AA68120" wp14:editId="49C329CA">
            <wp:extent cx="6714286" cy="1438095"/>
            <wp:effectExtent l="19050" t="19050" r="10795" b="10160"/>
            <wp:docPr id="176" name="Picture 176" descr="Update text valu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0"/>
                    <a:stretch>
                      <a:fillRect/>
                    </a:stretch>
                  </pic:blipFill>
                  <pic:spPr>
                    <a:xfrm>
                      <a:off x="0" y="0"/>
                      <a:ext cx="6714286" cy="14380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44F375" w14:textId="353C8228" w:rsidR="007F74D7" w:rsidRPr="007F74D7" w:rsidRDefault="007F74D7" w:rsidP="00600E57">
      <w:pPr>
        <w:pStyle w:val="Paragraphedeliste"/>
        <w:numPr>
          <w:ilvl w:val="0"/>
          <w:numId w:val="19"/>
        </w:numPr>
        <w:spacing w:after="120"/>
        <w:ind w:left="360" w:firstLine="0"/>
        <w:rPr>
          <w:b/>
          <w:bCs/>
        </w:rPr>
      </w:pPr>
      <w:r>
        <w:t xml:space="preserve"> S</w:t>
      </w:r>
      <w:r w:rsidR="001E3E09" w:rsidRPr="001E3E09">
        <w:t xml:space="preserve">et the header </w:t>
      </w:r>
      <w:proofErr w:type="spellStart"/>
      <w:r w:rsidR="001E3E09" w:rsidRPr="007F74D7">
        <w:rPr>
          <w:b/>
          <w:bCs/>
        </w:rPr>
        <w:t>IsBackButtonVisible</w:t>
      </w:r>
      <w:proofErr w:type="spellEnd"/>
      <w:r w:rsidR="001E3E09" w:rsidRPr="001E3E09">
        <w:t xml:space="preserve"> value to </w:t>
      </w:r>
      <w:r w:rsidR="001E3E09" w:rsidRPr="007F74D7">
        <w:rPr>
          <w:b/>
          <w:bCs/>
        </w:rPr>
        <w:t>true</w:t>
      </w:r>
      <w:r>
        <w:t>.</w:t>
      </w:r>
    </w:p>
    <w:p w14:paraId="6D5A0A47" w14:textId="07C26062" w:rsidR="007F74D7" w:rsidRPr="007F74D7" w:rsidRDefault="007F74D7" w:rsidP="00600E57">
      <w:pPr>
        <w:spacing w:after="120"/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46F847A6" wp14:editId="57D3236F">
            <wp:extent cx="6000279" cy="1282700"/>
            <wp:effectExtent l="19050" t="19050" r="19685" b="12700"/>
            <wp:docPr id="177" name="Picture 177" descr="Configure compon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1"/>
                    <a:stretch>
                      <a:fillRect/>
                    </a:stretch>
                  </pic:blipFill>
                  <pic:spPr>
                    <a:xfrm>
                      <a:off x="0" y="0"/>
                      <a:ext cx="6135903" cy="131169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B22C36" w14:textId="77777777" w:rsidR="0027327A" w:rsidRPr="00600E57" w:rsidRDefault="001E3E09" w:rsidP="007C7BD5">
      <w:pPr>
        <w:pStyle w:val="Paragraphedeliste"/>
        <w:numPr>
          <w:ilvl w:val="0"/>
          <w:numId w:val="19"/>
        </w:numPr>
        <w:spacing w:after="0"/>
        <w:ind w:left="360" w:firstLine="0"/>
        <w:rPr>
          <w:b/>
          <w:bCs/>
        </w:rPr>
      </w:pPr>
      <w:r w:rsidRPr="001E3E09">
        <w:t>Rearrange items on the screen to better fill the space</w:t>
      </w:r>
      <w:proofErr w:type="gramStart"/>
      <w:r w:rsidRPr="001E3E09">
        <w:t>.</w:t>
      </w:r>
      <w:r w:rsidR="00883658">
        <w:t xml:space="preserve">  </w:t>
      </w:r>
      <w:proofErr w:type="gramEnd"/>
      <w:r w:rsidR="00883658">
        <w:t xml:space="preserve">Feel free to change visual items such as colors, font sizes </w:t>
      </w:r>
      <w:proofErr w:type="gramStart"/>
      <w:r w:rsidR="00883658">
        <w:t>and so on</w:t>
      </w:r>
      <w:proofErr w:type="gramEnd"/>
      <w:r w:rsidR="00883658">
        <w:t xml:space="preserve"> to make the screen look nicer.</w:t>
      </w:r>
    </w:p>
    <w:p w14:paraId="26DA0D62" w14:textId="117536D1" w:rsidR="001C03FC" w:rsidRPr="00600E57" w:rsidRDefault="001E3E09" w:rsidP="00600E57">
      <w:pPr>
        <w:ind w:left="360"/>
      </w:pPr>
      <w:r w:rsidRPr="00600E57">
        <w:rPr>
          <w:b/>
          <w:bCs/>
        </w:rPr>
        <w:br/>
      </w:r>
      <w:r>
        <w:rPr>
          <w:noProof/>
        </w:rPr>
        <w:drawing>
          <wp:inline distT="0" distB="0" distL="0" distR="0" wp14:anchorId="4666FEC2" wp14:editId="15DC3CDD">
            <wp:extent cx="2597150" cy="4472271"/>
            <wp:effectExtent l="19050" t="19050" r="12700" b="24130"/>
            <wp:docPr id="46" name="Picture 46" descr="Scan business card scree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2"/>
                    <a:stretch>
                      <a:fillRect/>
                    </a:stretch>
                  </pic:blipFill>
                  <pic:spPr>
                    <a:xfrm>
                      <a:off x="0" y="0"/>
                      <a:ext cx="2608215" cy="44913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B51321" w14:textId="388AA81E" w:rsidR="0027327A" w:rsidRDefault="0027327A" w:rsidP="00600E57">
      <w:pPr>
        <w:pStyle w:val="Paragraphedeliste"/>
        <w:numPr>
          <w:ilvl w:val="0"/>
          <w:numId w:val="19"/>
        </w:numPr>
        <w:spacing w:after="0" w:line="240" w:lineRule="auto"/>
        <w:ind w:left="360" w:firstLine="0"/>
        <w:rPr>
          <w:b/>
          <w:bCs/>
        </w:rPr>
      </w:pPr>
      <w:r>
        <w:t xml:space="preserve">Click on </w:t>
      </w:r>
      <w:r>
        <w:rPr>
          <w:b/>
          <w:bCs/>
        </w:rPr>
        <w:t>New Screen</w:t>
      </w:r>
      <w:r w:rsidR="007F74D7">
        <w:rPr>
          <w:b/>
          <w:bCs/>
        </w:rPr>
        <w:t xml:space="preserve"> </w:t>
      </w:r>
      <w:r w:rsidR="007F74D7" w:rsidRPr="007F74D7">
        <w:t>and select</w:t>
      </w:r>
      <w:r w:rsidR="007F74D7">
        <w:rPr>
          <w:b/>
          <w:bCs/>
        </w:rPr>
        <w:t xml:space="preserve"> Success.</w:t>
      </w:r>
    </w:p>
    <w:p w14:paraId="67DCBB58" w14:textId="310039C5" w:rsidR="00873B64" w:rsidRPr="00600E57" w:rsidRDefault="001E3E09" w:rsidP="00600E57">
      <w:pPr>
        <w:spacing w:after="120"/>
        <w:ind w:left="360"/>
        <w:rPr>
          <w:b/>
          <w:bCs/>
        </w:rPr>
      </w:pPr>
      <w:r w:rsidRPr="00600E57">
        <w:rPr>
          <w:b/>
          <w:bCs/>
        </w:rPr>
        <w:lastRenderedPageBreak/>
        <w:br/>
      </w:r>
      <w:r w:rsidR="007F74D7">
        <w:rPr>
          <w:noProof/>
        </w:rPr>
        <w:drawing>
          <wp:inline distT="0" distB="0" distL="0" distR="0" wp14:anchorId="1B0FF37B" wp14:editId="0F219062">
            <wp:extent cx="4993938" cy="3111500"/>
            <wp:effectExtent l="19050" t="19050" r="16510" b="12700"/>
            <wp:docPr id="183" name="Picture 183" descr="Add new success scree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3"/>
                    <a:srcRect b="7640"/>
                    <a:stretch/>
                  </pic:blipFill>
                  <pic:spPr bwMode="auto">
                    <a:xfrm>
                      <a:off x="0" y="0"/>
                      <a:ext cx="5115342" cy="3187142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E267A5" w14:textId="2CBFCF55" w:rsidR="007106E4" w:rsidRPr="007F74D7" w:rsidRDefault="00CE6E85" w:rsidP="007F74D7">
      <w:pPr>
        <w:pStyle w:val="Paragraphedeliste"/>
        <w:numPr>
          <w:ilvl w:val="0"/>
          <w:numId w:val="19"/>
        </w:numPr>
        <w:rPr>
          <w:b/>
          <w:bCs/>
        </w:rPr>
      </w:pPr>
      <w:r>
        <w:rPr>
          <w:b/>
          <w:bCs/>
        </w:rPr>
        <w:t>Rename</w:t>
      </w:r>
      <w:r>
        <w:t xml:space="preserve"> the new screen </w:t>
      </w:r>
      <w:proofErr w:type="spellStart"/>
      <w:proofErr w:type="gramStart"/>
      <w:r w:rsidR="009C5426">
        <w:rPr>
          <w:b/>
          <w:bCs/>
        </w:rPr>
        <w:t>SubmitSuccessScreen</w:t>
      </w:r>
      <w:proofErr w:type="spellEnd"/>
      <w:proofErr w:type="gramEnd"/>
    </w:p>
    <w:p w14:paraId="0E57A49A" w14:textId="27ECA765" w:rsidR="007106E4" w:rsidRPr="007F74D7" w:rsidRDefault="007F74D7" w:rsidP="007F74D7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3CDEA2CF" wp14:editId="131460EE">
            <wp:extent cx="3966477" cy="1765300"/>
            <wp:effectExtent l="19050" t="19050" r="15240" b="25400"/>
            <wp:docPr id="185" name="Picture 185" descr="Rename scree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4"/>
                    <a:stretch>
                      <a:fillRect/>
                    </a:stretch>
                  </pic:blipFill>
                  <pic:spPr>
                    <a:xfrm>
                      <a:off x="0" y="0"/>
                      <a:ext cx="3983100" cy="177269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57D83" w14:textId="4D2DF897" w:rsidR="007106E4" w:rsidRPr="007F74D7" w:rsidRDefault="00CE6E85" w:rsidP="007F74D7">
      <w:pPr>
        <w:pStyle w:val="Paragraphedeliste"/>
        <w:numPr>
          <w:ilvl w:val="0"/>
          <w:numId w:val="19"/>
        </w:numPr>
        <w:rPr>
          <w:b/>
          <w:bCs/>
        </w:rPr>
      </w:pPr>
      <w:r>
        <w:t xml:space="preserve">Change the </w:t>
      </w:r>
      <w:r>
        <w:rPr>
          <w:b/>
          <w:bCs/>
        </w:rPr>
        <w:t xml:space="preserve">LblSuccessMsg1 </w:t>
      </w:r>
      <w:r>
        <w:t xml:space="preserve">text property to “Your form has been successfully </w:t>
      </w:r>
      <w:proofErr w:type="gramStart"/>
      <w:r>
        <w:t>submitted”</w:t>
      </w:r>
      <w:proofErr w:type="gramEnd"/>
    </w:p>
    <w:p w14:paraId="77A6A8F2" w14:textId="1275C0E0" w:rsidR="007F74D7" w:rsidRPr="007F74D7" w:rsidRDefault="007F74D7" w:rsidP="007F74D7">
      <w:pPr>
        <w:ind w:left="360"/>
        <w:rPr>
          <w:b/>
          <w:bCs/>
        </w:rPr>
      </w:pPr>
      <w:r w:rsidRPr="00E61642">
        <w:rPr>
          <w:noProof/>
        </w:rPr>
        <w:drawing>
          <wp:inline distT="0" distB="0" distL="0" distR="0" wp14:anchorId="4A750513" wp14:editId="1EE30F74">
            <wp:extent cx="2273300" cy="2510689"/>
            <wp:effectExtent l="19050" t="19050" r="12700" b="23495"/>
            <wp:docPr id="116375634" name="Picture 116375634" descr="Change tex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75634" name="Step 7C.png"/>
                    <pic:cNvPicPr/>
                  </pic:nvPicPr>
                  <pic:blipFill>
                    <a:blip r:embed="rId2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0917" cy="255223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CC44FC" w14:textId="2B3C0EBB" w:rsidR="007106E4" w:rsidRDefault="002012D5" w:rsidP="00E61642">
      <w:pPr>
        <w:pStyle w:val="Paragraphedeliste"/>
        <w:numPr>
          <w:ilvl w:val="0"/>
          <w:numId w:val="19"/>
        </w:numPr>
        <w:rPr>
          <w:b/>
          <w:bCs/>
        </w:rPr>
      </w:pPr>
      <w:r>
        <w:lastRenderedPageBreak/>
        <w:t xml:space="preserve">Edit the </w:t>
      </w:r>
      <w:proofErr w:type="spellStart"/>
      <w:r w:rsidRPr="00883658">
        <w:rPr>
          <w:b/>
          <w:bCs/>
        </w:rPr>
        <w:t>OnSelect</w:t>
      </w:r>
      <w:proofErr w:type="spellEnd"/>
      <w:r w:rsidRPr="00883658">
        <w:rPr>
          <w:b/>
          <w:bCs/>
        </w:rPr>
        <w:t xml:space="preserve"> </w:t>
      </w:r>
      <w:r>
        <w:t xml:space="preserve">function of the </w:t>
      </w:r>
      <w:r w:rsidRPr="00E61642">
        <w:rPr>
          <w:b/>
          <w:bCs/>
        </w:rPr>
        <w:t>iconCheck1</w:t>
      </w:r>
      <w:r>
        <w:t xml:space="preserve"> to be </w:t>
      </w:r>
      <w:proofErr w:type="gramStart"/>
      <w:r w:rsidRPr="00E61642">
        <w:rPr>
          <w:b/>
          <w:bCs/>
        </w:rPr>
        <w:t>Navigate(</w:t>
      </w:r>
      <w:proofErr w:type="spellStart"/>
      <w:proofErr w:type="gramEnd"/>
      <w:r w:rsidRPr="00E61642">
        <w:rPr>
          <w:b/>
          <w:bCs/>
        </w:rPr>
        <w:t>HomeScreen</w:t>
      </w:r>
      <w:proofErr w:type="spellEnd"/>
      <w:r w:rsidRPr="00E61642">
        <w:rPr>
          <w:b/>
          <w:bCs/>
        </w:rPr>
        <w:t>)</w:t>
      </w:r>
    </w:p>
    <w:p w14:paraId="3A0DD81A" w14:textId="22D702A7" w:rsidR="00E61642" w:rsidRDefault="00E61642" w:rsidP="00E61642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778D554D" wp14:editId="60D0EF4E">
            <wp:extent cx="5880100" cy="1365348"/>
            <wp:effectExtent l="19050" t="19050" r="25400" b="25400"/>
            <wp:docPr id="186" name="Picture 186" descr="Set OnSelec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5907777" cy="137177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8D8079" w14:textId="07EE7C52" w:rsidR="00C272A8" w:rsidRDefault="00C272A8" w:rsidP="00C272A8">
      <w:pPr>
        <w:pStyle w:val="Paragraphedeliste"/>
        <w:numPr>
          <w:ilvl w:val="0"/>
          <w:numId w:val="19"/>
        </w:numPr>
      </w:pPr>
      <w:r w:rsidRPr="00C272A8">
        <w:t>Select</w:t>
      </w:r>
      <w:r>
        <w:t xml:space="preserve"> the</w:t>
      </w:r>
      <w:r w:rsidRPr="00C272A8">
        <w:t xml:space="preserve"> </w:t>
      </w:r>
      <w:proofErr w:type="spellStart"/>
      <w:r w:rsidRPr="00C272A8">
        <w:rPr>
          <w:b/>
          <w:bCs/>
        </w:rPr>
        <w:t>ContactForm</w:t>
      </w:r>
      <w:proofErr w:type="spellEnd"/>
      <w:r>
        <w:t>.</w:t>
      </w:r>
    </w:p>
    <w:p w14:paraId="0A9B9B5D" w14:textId="0B6178CC" w:rsidR="00C272A8" w:rsidRDefault="00B14298" w:rsidP="00C272A8">
      <w:pPr>
        <w:ind w:left="360"/>
      </w:pPr>
      <w:r>
        <w:rPr>
          <w:noProof/>
        </w:rPr>
        <w:drawing>
          <wp:inline distT="0" distB="0" distL="0" distR="0" wp14:anchorId="3563D113" wp14:editId="0E9799C6">
            <wp:extent cx="3365417" cy="1375511"/>
            <wp:effectExtent l="19050" t="19050" r="26035" b="15240"/>
            <wp:docPr id="84" name="Picture 84" descr="Select ContactForm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7"/>
                    <a:stretch>
                      <a:fillRect/>
                    </a:stretch>
                  </pic:blipFill>
                  <pic:spPr>
                    <a:xfrm>
                      <a:off x="0" y="0"/>
                      <a:ext cx="3371268" cy="137790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8CFBA4" w14:textId="1980E4DF" w:rsidR="00C272A8" w:rsidRDefault="00C272A8" w:rsidP="00C272A8">
      <w:pPr>
        <w:pStyle w:val="Paragraphedeliste"/>
        <w:numPr>
          <w:ilvl w:val="0"/>
          <w:numId w:val="19"/>
        </w:numPr>
      </w:pPr>
      <w:r>
        <w:t xml:space="preserve">Set the </w:t>
      </w:r>
      <w:proofErr w:type="spellStart"/>
      <w:r w:rsidRPr="00C272A8">
        <w:rPr>
          <w:b/>
          <w:bCs/>
        </w:rPr>
        <w:t>OnSuccess</w:t>
      </w:r>
      <w:proofErr w:type="spellEnd"/>
      <w:r>
        <w:t xml:space="preserve"> value to the formula below.</w:t>
      </w:r>
    </w:p>
    <w:p w14:paraId="4F5A0F19" w14:textId="0BDA156D" w:rsidR="00821B87" w:rsidRPr="001779D2" w:rsidRDefault="00C272A8" w:rsidP="001779D2">
      <w:pPr>
        <w:pStyle w:val="Code"/>
        <w:rPr>
          <w:b/>
          <w:bCs/>
        </w:rPr>
      </w:pPr>
      <w:r w:rsidRPr="001779D2">
        <w:rPr>
          <w:rStyle w:val="ExcelExpression"/>
          <w:color w:val="auto"/>
        </w:rPr>
        <w:t>Navigate(SubmitSuccessScreen, ScreenTransition.Fade)</w:t>
      </w:r>
    </w:p>
    <w:p w14:paraId="55DFAE98" w14:textId="1EA6446C" w:rsidR="00821B87" w:rsidRPr="00F75DAF" w:rsidRDefault="00821B87" w:rsidP="00821B87">
      <w:pPr>
        <w:pStyle w:val="Titre4"/>
        <w:rPr>
          <w:b/>
          <w:bCs/>
        </w:rPr>
      </w:pPr>
      <w:r>
        <w:t>Task 5 – Navigate to Contact Screen from Home Page</w:t>
      </w:r>
    </w:p>
    <w:p w14:paraId="58E5DE66" w14:textId="599B0D12" w:rsidR="002A2CD0" w:rsidRPr="004B7BAA" w:rsidRDefault="004B7BAA" w:rsidP="004B7BAA">
      <w:r w:rsidRPr="004B7BAA">
        <w:t>In this task, you will a</w:t>
      </w:r>
      <w:r>
        <w:t xml:space="preserve">dd an icon button to the home screen, the icon button will allow </w:t>
      </w:r>
      <w:r w:rsidR="004447E9">
        <w:t>the user</w:t>
      </w:r>
      <w:r>
        <w:t xml:space="preserve"> to navigate to the contact screen. </w:t>
      </w:r>
    </w:p>
    <w:p w14:paraId="581E7126" w14:textId="0BE77BED" w:rsidR="00CE6E85" w:rsidRDefault="00CE6E85" w:rsidP="00B42F64">
      <w:pPr>
        <w:pStyle w:val="Paragraphedeliste"/>
        <w:numPr>
          <w:ilvl w:val="0"/>
          <w:numId w:val="20"/>
        </w:numPr>
        <w:rPr>
          <w:b/>
          <w:bCs/>
        </w:rPr>
      </w:pPr>
      <w:r>
        <w:t xml:space="preserve">Select the </w:t>
      </w:r>
      <w:proofErr w:type="spellStart"/>
      <w:r>
        <w:rPr>
          <w:b/>
          <w:bCs/>
        </w:rPr>
        <w:t>HomeScreen</w:t>
      </w:r>
      <w:proofErr w:type="spellEnd"/>
    </w:p>
    <w:p w14:paraId="6156A0B2" w14:textId="77777777" w:rsidR="00E61642" w:rsidRPr="00E61642" w:rsidRDefault="00E61642" w:rsidP="00B42F64">
      <w:pPr>
        <w:pStyle w:val="Paragraphedeliste"/>
        <w:numPr>
          <w:ilvl w:val="0"/>
          <w:numId w:val="20"/>
        </w:numPr>
        <w:rPr>
          <w:b/>
          <w:bCs/>
        </w:rPr>
      </w:pPr>
      <w:r>
        <w:t xml:space="preserve">Select the </w:t>
      </w:r>
      <w:r w:rsidRPr="00E61642">
        <w:rPr>
          <w:b/>
          <w:bCs/>
        </w:rPr>
        <w:t>Insert</w:t>
      </w:r>
      <w:r>
        <w:t xml:space="preserve"> tab.</w:t>
      </w:r>
    </w:p>
    <w:p w14:paraId="22E7B20C" w14:textId="78EE9326" w:rsidR="00CE6E85" w:rsidRPr="00A57C84" w:rsidRDefault="00E61642" w:rsidP="00B42F64">
      <w:pPr>
        <w:pStyle w:val="Paragraphedeliste"/>
        <w:numPr>
          <w:ilvl w:val="0"/>
          <w:numId w:val="20"/>
        </w:numPr>
        <w:rPr>
          <w:b/>
          <w:bCs/>
        </w:rPr>
      </w:pPr>
      <w:r>
        <w:t xml:space="preserve">Click </w:t>
      </w:r>
      <w:r w:rsidRPr="00E61642">
        <w:rPr>
          <w:b/>
          <w:bCs/>
        </w:rPr>
        <w:t>Icons</w:t>
      </w:r>
      <w:r w:rsidR="004B7BAA">
        <w:t xml:space="preserve">, </w:t>
      </w:r>
      <w:r>
        <w:t xml:space="preserve">select </w:t>
      </w:r>
      <w:r w:rsidR="00CE6E85">
        <w:rPr>
          <w:b/>
          <w:bCs/>
        </w:rPr>
        <w:t>Person</w:t>
      </w:r>
      <w:r w:rsidR="002012D5">
        <w:t xml:space="preserve"> </w:t>
      </w:r>
      <w:r w:rsidR="004B7BAA">
        <w:t>icon and</w:t>
      </w:r>
      <w:r w:rsidR="002012D5">
        <w:t xml:space="preserve"> place it in the header area.</w:t>
      </w:r>
    </w:p>
    <w:p w14:paraId="254AB7D3" w14:textId="50BDCB36" w:rsidR="00A57C84" w:rsidRPr="00E61642" w:rsidRDefault="00E61642" w:rsidP="00E61642">
      <w:pPr>
        <w:ind w:left="360"/>
        <w:rPr>
          <w:b/>
          <w:bCs/>
        </w:rPr>
      </w:pPr>
      <w:r w:rsidRPr="00E61642">
        <w:rPr>
          <w:noProof/>
        </w:rPr>
        <w:drawing>
          <wp:inline distT="0" distB="0" distL="0" distR="0" wp14:anchorId="1C29A811" wp14:editId="7BFFB877">
            <wp:extent cx="6286500" cy="1306196"/>
            <wp:effectExtent l="19050" t="19050" r="19050" b="27305"/>
            <wp:docPr id="116375640" name="Picture 116375640" descr="Add Person Ic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75640" name="Step 2D.png"/>
                    <pic:cNvPicPr/>
                  </pic:nvPicPr>
                  <pic:blipFill>
                    <a:blip r:embed="rId2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6022" cy="13227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60E58C" w14:textId="0EA8FA20" w:rsidR="00E61642" w:rsidRPr="00E61642" w:rsidRDefault="00E61642" w:rsidP="00B42F64">
      <w:pPr>
        <w:pStyle w:val="Paragraphedeliste"/>
        <w:numPr>
          <w:ilvl w:val="0"/>
          <w:numId w:val="20"/>
        </w:numPr>
        <w:rPr>
          <w:b/>
          <w:bCs/>
        </w:rPr>
      </w:pPr>
      <w:r>
        <w:t xml:space="preserve">Place the </w:t>
      </w:r>
      <w:r w:rsidRPr="00E61642">
        <w:rPr>
          <w:b/>
          <w:bCs/>
        </w:rPr>
        <w:t>Person</w:t>
      </w:r>
      <w:r>
        <w:t xml:space="preserve"> icon top-right of the screen.</w:t>
      </w:r>
    </w:p>
    <w:p w14:paraId="3A80C399" w14:textId="3560394F" w:rsidR="00E61642" w:rsidRPr="00E61642" w:rsidRDefault="00E61642" w:rsidP="00E61642">
      <w:pPr>
        <w:ind w:left="36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7836949" wp14:editId="6E4F1F92">
            <wp:extent cx="3733552" cy="1570263"/>
            <wp:effectExtent l="19050" t="19050" r="19685" b="11430"/>
            <wp:docPr id="187" name="Picture 187" descr="Place person ic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9"/>
                    <a:stretch>
                      <a:fillRect/>
                    </a:stretch>
                  </pic:blipFill>
                  <pic:spPr>
                    <a:xfrm>
                      <a:off x="0" y="0"/>
                      <a:ext cx="3745673" cy="15753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E54B60" w14:textId="0D469C24" w:rsidR="00E61642" w:rsidRPr="00E61642" w:rsidRDefault="00E61642" w:rsidP="00B42F64">
      <w:pPr>
        <w:pStyle w:val="Paragraphedeliste"/>
        <w:numPr>
          <w:ilvl w:val="0"/>
          <w:numId w:val="20"/>
        </w:numPr>
        <w:rPr>
          <w:b/>
          <w:bCs/>
        </w:rPr>
      </w:pPr>
      <w:r>
        <w:t xml:space="preserve">Select the </w:t>
      </w:r>
      <w:r w:rsidRPr="00E61642">
        <w:rPr>
          <w:b/>
          <w:bCs/>
        </w:rPr>
        <w:t>Home</w:t>
      </w:r>
      <w:r>
        <w:t xml:space="preserve"> tab and change the color of the </w:t>
      </w:r>
      <w:r w:rsidRPr="00E61642">
        <w:rPr>
          <w:b/>
          <w:bCs/>
        </w:rPr>
        <w:t>Person</w:t>
      </w:r>
      <w:r>
        <w:t xml:space="preserve"> icon to </w:t>
      </w:r>
      <w:r w:rsidRPr="00E61642">
        <w:rPr>
          <w:b/>
          <w:bCs/>
        </w:rPr>
        <w:t>White</w:t>
      </w:r>
      <w:r>
        <w:t>.</w:t>
      </w:r>
    </w:p>
    <w:p w14:paraId="6A25A6A1" w14:textId="4F428003" w:rsidR="00E61642" w:rsidRPr="00E61642" w:rsidRDefault="00E61642" w:rsidP="00E61642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4535DC37" wp14:editId="04B56C15">
            <wp:extent cx="4845050" cy="1644117"/>
            <wp:effectExtent l="19050" t="19050" r="12700" b="13335"/>
            <wp:docPr id="189" name="Picture 189" descr="Set person icon colo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0"/>
                    <a:stretch>
                      <a:fillRect/>
                    </a:stretch>
                  </pic:blipFill>
                  <pic:spPr>
                    <a:xfrm>
                      <a:off x="0" y="0"/>
                      <a:ext cx="4896981" cy="16617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F9E18D" w14:textId="0914C3A6" w:rsidR="00AD159B" w:rsidRPr="00AD159B" w:rsidRDefault="00AD159B" w:rsidP="00B42F64">
      <w:pPr>
        <w:pStyle w:val="Paragraphedeliste"/>
        <w:numPr>
          <w:ilvl w:val="0"/>
          <w:numId w:val="20"/>
        </w:numPr>
        <w:rPr>
          <w:b/>
          <w:bCs/>
        </w:rPr>
      </w:pPr>
      <w:r>
        <w:t xml:space="preserve">Rename the </w:t>
      </w:r>
      <w:r w:rsidR="00E61642" w:rsidRPr="00E61642">
        <w:rPr>
          <w:b/>
          <w:bCs/>
        </w:rPr>
        <w:t>Person</w:t>
      </w:r>
      <w:r w:rsidR="00E61642">
        <w:t xml:space="preserve"> i</w:t>
      </w:r>
      <w:r>
        <w:t xml:space="preserve">con to </w:t>
      </w:r>
      <w:proofErr w:type="spellStart"/>
      <w:r w:rsidR="00CE175F">
        <w:rPr>
          <w:b/>
          <w:bCs/>
        </w:rPr>
        <w:t>Contact</w:t>
      </w:r>
      <w:r w:rsidR="008D5C61">
        <w:rPr>
          <w:b/>
          <w:bCs/>
        </w:rPr>
        <w:t>Icon</w:t>
      </w:r>
      <w:proofErr w:type="spellEnd"/>
      <w:r w:rsidR="0085221F">
        <w:rPr>
          <w:b/>
          <w:bCs/>
        </w:rPr>
        <w:t>.</w:t>
      </w:r>
    </w:p>
    <w:p w14:paraId="7B65DBE2" w14:textId="25C62EB1" w:rsidR="00A57C84" w:rsidRPr="00600E57" w:rsidRDefault="00B32C35" w:rsidP="002012D5">
      <w:pPr>
        <w:pStyle w:val="Paragraphedeliste"/>
        <w:numPr>
          <w:ilvl w:val="0"/>
          <w:numId w:val="20"/>
        </w:numPr>
        <w:rPr>
          <w:b/>
          <w:bCs/>
        </w:rPr>
      </w:pPr>
      <w:r w:rsidRPr="00B32C35">
        <w:rPr>
          <w:b/>
          <w:bCs/>
        </w:rPr>
        <w:t>Change</w:t>
      </w:r>
      <w:r>
        <w:t xml:space="preserve"> the </w:t>
      </w:r>
      <w:proofErr w:type="spellStart"/>
      <w:r w:rsidRPr="00E61642">
        <w:rPr>
          <w:b/>
          <w:bCs/>
        </w:rPr>
        <w:t>OnSelect</w:t>
      </w:r>
      <w:proofErr w:type="spellEnd"/>
      <w:r>
        <w:t xml:space="preserve"> </w:t>
      </w:r>
      <w:r w:rsidR="00E61642">
        <w:t xml:space="preserve">value of the </w:t>
      </w:r>
      <w:proofErr w:type="spellStart"/>
      <w:r w:rsidR="00E61642" w:rsidRPr="00E61642">
        <w:rPr>
          <w:b/>
          <w:bCs/>
        </w:rPr>
        <w:t>ContactIcon</w:t>
      </w:r>
      <w:proofErr w:type="spellEnd"/>
      <w:r w:rsidR="00E61642">
        <w:t xml:space="preserve"> </w:t>
      </w:r>
      <w:r>
        <w:t xml:space="preserve">to </w:t>
      </w:r>
      <w:proofErr w:type="gramStart"/>
      <w:r w:rsidRPr="00507773">
        <w:rPr>
          <w:b/>
          <w:bCs/>
        </w:rPr>
        <w:t>Navigate(</w:t>
      </w:r>
      <w:proofErr w:type="spellStart"/>
      <w:proofErr w:type="gramEnd"/>
      <w:r w:rsidRPr="00507773">
        <w:rPr>
          <w:b/>
          <w:bCs/>
        </w:rPr>
        <w:t>ContactScreen</w:t>
      </w:r>
      <w:proofErr w:type="spellEnd"/>
      <w:r w:rsidRPr="00507773">
        <w:rPr>
          <w:b/>
          <w:bCs/>
        </w:rPr>
        <w:t>)</w:t>
      </w:r>
    </w:p>
    <w:p w14:paraId="3EFA05E1" w14:textId="66FF860B" w:rsidR="0027327A" w:rsidRPr="00600E57" w:rsidRDefault="0027327A" w:rsidP="00600E57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3C646EF" wp14:editId="3B75F078">
            <wp:extent cx="4413075" cy="2594610"/>
            <wp:effectExtent l="19050" t="19050" r="26035" b="15240"/>
            <wp:docPr id="24" name="Picture 24" descr="Change OnSelect valu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2.3.jpg"/>
                    <pic:cNvPicPr/>
                  </pic:nvPicPr>
                  <pic:blipFill rotWithShape="1">
                    <a:blip r:embed="rId2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04"/>
                    <a:stretch/>
                  </pic:blipFill>
                  <pic:spPr bwMode="auto">
                    <a:xfrm>
                      <a:off x="0" y="0"/>
                      <a:ext cx="4424353" cy="2601241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A94790" w14:textId="5DAF59AA" w:rsidR="00E61642" w:rsidRDefault="00E61642" w:rsidP="00B42F64">
      <w:pPr>
        <w:pStyle w:val="Paragraphedeliste"/>
        <w:numPr>
          <w:ilvl w:val="0"/>
          <w:numId w:val="20"/>
        </w:numPr>
        <w:rPr>
          <w:b/>
          <w:bCs/>
        </w:rPr>
      </w:pPr>
      <w:r w:rsidRPr="00E61642">
        <w:t>Click</w:t>
      </w:r>
      <w:r>
        <w:rPr>
          <w:b/>
          <w:bCs/>
        </w:rPr>
        <w:t xml:space="preserve"> File </w:t>
      </w:r>
      <w:r w:rsidRPr="00E61642">
        <w:t>and select</w:t>
      </w:r>
      <w:r>
        <w:rPr>
          <w:b/>
          <w:bCs/>
        </w:rPr>
        <w:t xml:space="preserve"> Save.</w:t>
      </w:r>
    </w:p>
    <w:p w14:paraId="2B0FC320" w14:textId="34C74A29" w:rsidR="00E61642" w:rsidRPr="00E61642" w:rsidRDefault="00E61642" w:rsidP="00E61642">
      <w:pPr>
        <w:ind w:left="36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C74E72D" wp14:editId="7CEF62A1">
            <wp:extent cx="4677641" cy="2965105"/>
            <wp:effectExtent l="19050" t="19050" r="27940" b="26035"/>
            <wp:docPr id="191" name="Picture 191" descr="Save ap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2"/>
                    <a:stretch>
                      <a:fillRect/>
                    </a:stretch>
                  </pic:blipFill>
                  <pic:spPr>
                    <a:xfrm>
                      <a:off x="0" y="0"/>
                      <a:ext cx="4697924" cy="29779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4A4CBD" w14:textId="77777777" w:rsidR="00E61642" w:rsidRDefault="00E61642" w:rsidP="00B42F64">
      <w:pPr>
        <w:pStyle w:val="Paragraphedeliste"/>
        <w:numPr>
          <w:ilvl w:val="0"/>
          <w:numId w:val="20"/>
        </w:numPr>
        <w:rPr>
          <w:b/>
          <w:bCs/>
        </w:rPr>
      </w:pPr>
      <w:r w:rsidRPr="00E61642">
        <w:t xml:space="preserve">Click </w:t>
      </w:r>
      <w:r>
        <w:rPr>
          <w:b/>
          <w:bCs/>
        </w:rPr>
        <w:t>Publish.</w:t>
      </w:r>
    </w:p>
    <w:p w14:paraId="7C114B31" w14:textId="4F9062DE" w:rsidR="00E61642" w:rsidRPr="00E61642" w:rsidRDefault="00E61642" w:rsidP="00E61642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712DB2A4" wp14:editId="13EE10ED">
            <wp:extent cx="3175412" cy="1445716"/>
            <wp:effectExtent l="19050" t="19050" r="25400" b="21590"/>
            <wp:docPr id="194" name="Picture 194" descr="Click Publish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3"/>
                    <a:stretch>
                      <a:fillRect/>
                    </a:stretch>
                  </pic:blipFill>
                  <pic:spPr>
                    <a:xfrm>
                      <a:off x="0" y="0"/>
                      <a:ext cx="3175412" cy="14457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78D9B5" w14:textId="33E67EA4" w:rsidR="00E61642" w:rsidRPr="00E61642" w:rsidRDefault="00E61642" w:rsidP="00E61642">
      <w:pPr>
        <w:pStyle w:val="Paragraphedeliste"/>
        <w:numPr>
          <w:ilvl w:val="0"/>
          <w:numId w:val="20"/>
        </w:numPr>
        <w:rPr>
          <w:b/>
          <w:bCs/>
        </w:rPr>
      </w:pPr>
      <w:r w:rsidRPr="00E61642">
        <w:t xml:space="preserve">Click </w:t>
      </w:r>
      <w:r>
        <w:rPr>
          <w:b/>
          <w:bCs/>
        </w:rPr>
        <w:t xml:space="preserve">Publish </w:t>
      </w:r>
      <w:r w:rsidRPr="00E61642">
        <w:t>this version.</w:t>
      </w:r>
    </w:p>
    <w:p w14:paraId="2C951D77" w14:textId="6F656C2D" w:rsidR="00E61642" w:rsidRPr="00E61642" w:rsidRDefault="00E61642" w:rsidP="00E61642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20F3F2AF" wp14:editId="6C6892FB">
            <wp:extent cx="3472295" cy="2100703"/>
            <wp:effectExtent l="19050" t="19050" r="13970" b="13970"/>
            <wp:docPr id="195" name="Picture 195" descr="Click Publish this Vers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4"/>
                    <a:stretch>
                      <a:fillRect/>
                    </a:stretch>
                  </pic:blipFill>
                  <pic:spPr>
                    <a:xfrm>
                      <a:off x="0" y="0"/>
                      <a:ext cx="3472295" cy="21007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1C0947" w14:textId="39B79300" w:rsidR="00E61642" w:rsidRPr="00E61642" w:rsidRDefault="00E61642" w:rsidP="00E61642">
      <w:pPr>
        <w:pStyle w:val="Paragraphedeliste"/>
        <w:numPr>
          <w:ilvl w:val="0"/>
          <w:numId w:val="20"/>
        </w:numPr>
        <w:rPr>
          <w:b/>
          <w:bCs/>
        </w:rPr>
      </w:pPr>
      <w:r>
        <w:t>Go back to the designer by clicking on the app back button.</w:t>
      </w:r>
    </w:p>
    <w:p w14:paraId="44126ED2" w14:textId="7CA2AA97" w:rsidR="00E61642" w:rsidRPr="00C272A8" w:rsidRDefault="00C272A8" w:rsidP="00C272A8">
      <w:pPr>
        <w:ind w:left="36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10DAA6E" wp14:editId="4DF6324C">
            <wp:extent cx="4037691" cy="1079500"/>
            <wp:effectExtent l="19050" t="19050" r="20320" b="25400"/>
            <wp:docPr id="196" name="Picture 196" descr="Click back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5"/>
                    <a:srcRect b="11826"/>
                    <a:stretch/>
                  </pic:blipFill>
                  <pic:spPr bwMode="auto">
                    <a:xfrm>
                      <a:off x="0" y="0"/>
                      <a:ext cx="4074279" cy="108928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B6705C" w14:textId="7A6CD579" w:rsidR="00CE6E85" w:rsidRPr="00E61642" w:rsidRDefault="00CE6E85" w:rsidP="00E61642">
      <w:pPr>
        <w:rPr>
          <w:b/>
          <w:bCs/>
        </w:rPr>
      </w:pPr>
    </w:p>
    <w:p w14:paraId="5064A2A8" w14:textId="2C5148D4" w:rsidR="002012D5" w:rsidRDefault="002012D5" w:rsidP="00B32C35">
      <w:pPr>
        <w:pStyle w:val="Titre4"/>
      </w:pPr>
      <w:r>
        <w:t xml:space="preserve">Task 6- </w:t>
      </w:r>
      <w:r w:rsidR="00B32C35">
        <w:t>T</w:t>
      </w:r>
      <w:r>
        <w:t xml:space="preserve">est </w:t>
      </w:r>
      <w:r w:rsidR="00B32C35">
        <w:t xml:space="preserve">your app </w:t>
      </w:r>
      <w:r>
        <w:t xml:space="preserve">and </w:t>
      </w:r>
      <w:r w:rsidR="00B32C35">
        <w:t>locate</w:t>
      </w:r>
      <w:r>
        <w:t xml:space="preserve"> the record</w:t>
      </w:r>
    </w:p>
    <w:p w14:paraId="4563A5F6" w14:textId="405C5C26" w:rsidR="004447E9" w:rsidRPr="004447E9" w:rsidRDefault="004447E9" w:rsidP="004447E9">
      <w:r>
        <w:t xml:space="preserve">In this task, you will </w:t>
      </w:r>
      <w:proofErr w:type="gramStart"/>
      <w:r>
        <w:t>test</w:t>
      </w:r>
      <w:proofErr w:type="gramEnd"/>
      <w:r>
        <w:t xml:space="preserve"> your card reader and confirm a new contact was created.</w:t>
      </w:r>
    </w:p>
    <w:p w14:paraId="34933745" w14:textId="1F6F66A1" w:rsidR="00B32C35" w:rsidRDefault="00C272A8" w:rsidP="00B32C35">
      <w:pPr>
        <w:pStyle w:val="Paragraphedeliste"/>
        <w:numPr>
          <w:ilvl w:val="0"/>
          <w:numId w:val="42"/>
        </w:numPr>
      </w:pPr>
      <w:r>
        <w:t xml:space="preserve">Select the </w:t>
      </w:r>
      <w:proofErr w:type="spellStart"/>
      <w:r w:rsidRPr="00C272A8">
        <w:rPr>
          <w:b/>
          <w:bCs/>
        </w:rPr>
        <w:t>HomeScreen</w:t>
      </w:r>
      <w:proofErr w:type="spellEnd"/>
      <w:r>
        <w:t xml:space="preserve"> and click </w:t>
      </w:r>
      <w:r w:rsidRPr="00C272A8">
        <w:rPr>
          <w:b/>
          <w:bCs/>
        </w:rPr>
        <w:t>Play</w:t>
      </w:r>
      <w:r>
        <w:t>.</w:t>
      </w:r>
    </w:p>
    <w:p w14:paraId="0FC0F3CD" w14:textId="0F71016D" w:rsidR="00C272A8" w:rsidRDefault="00C272A8" w:rsidP="00C272A8">
      <w:pPr>
        <w:ind w:left="360"/>
      </w:pPr>
      <w:r>
        <w:rPr>
          <w:noProof/>
        </w:rPr>
        <w:drawing>
          <wp:inline distT="0" distB="0" distL="0" distR="0" wp14:anchorId="7D506A44" wp14:editId="0FC6B4DD">
            <wp:extent cx="5668456" cy="1587500"/>
            <wp:effectExtent l="19050" t="19050" r="27940" b="12700"/>
            <wp:docPr id="197" name="Picture 197" descr="Click play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6"/>
                    <a:srcRect b="22046"/>
                    <a:stretch/>
                  </pic:blipFill>
                  <pic:spPr bwMode="auto">
                    <a:xfrm>
                      <a:off x="0" y="0"/>
                      <a:ext cx="5687044" cy="159270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E33863" w14:textId="55F6EEC7" w:rsidR="00C272A8" w:rsidRDefault="00C272A8" w:rsidP="00B32C35">
      <w:pPr>
        <w:pStyle w:val="Paragraphedeliste"/>
        <w:numPr>
          <w:ilvl w:val="0"/>
          <w:numId w:val="42"/>
        </w:numPr>
      </w:pPr>
      <w:r>
        <w:t xml:space="preserve">Click on the </w:t>
      </w:r>
      <w:r w:rsidRPr="00C272A8">
        <w:rPr>
          <w:b/>
          <w:bCs/>
        </w:rPr>
        <w:t>Person</w:t>
      </w:r>
      <w:r>
        <w:t xml:space="preserve"> icon.</w:t>
      </w:r>
    </w:p>
    <w:p w14:paraId="7D3326B3" w14:textId="1B4C2AA8" w:rsidR="00C272A8" w:rsidRDefault="00C272A8" w:rsidP="00C272A8">
      <w:pPr>
        <w:ind w:left="360"/>
      </w:pPr>
      <w:r>
        <w:rPr>
          <w:noProof/>
        </w:rPr>
        <w:drawing>
          <wp:inline distT="0" distB="0" distL="0" distR="0" wp14:anchorId="540D3F5A" wp14:editId="79B1B2AF">
            <wp:extent cx="3816350" cy="1320169"/>
            <wp:effectExtent l="19050" t="19050" r="12700" b="13335"/>
            <wp:docPr id="198" name="Picture 198" descr="Click the Person Ic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7"/>
                    <a:stretch>
                      <a:fillRect/>
                    </a:stretch>
                  </pic:blipFill>
                  <pic:spPr>
                    <a:xfrm>
                      <a:off x="0" y="0"/>
                      <a:ext cx="3899831" cy="13490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F6D756" w14:textId="77777777" w:rsidR="00C272A8" w:rsidRDefault="00C272A8" w:rsidP="00B32C35">
      <w:pPr>
        <w:pStyle w:val="Paragraphedeliste"/>
        <w:numPr>
          <w:ilvl w:val="0"/>
          <w:numId w:val="42"/>
        </w:numPr>
      </w:pPr>
      <w:r>
        <w:t xml:space="preserve">Click </w:t>
      </w:r>
      <w:r w:rsidRPr="00C272A8">
        <w:rPr>
          <w:b/>
          <w:bCs/>
        </w:rPr>
        <w:t>Scan Business Card</w:t>
      </w:r>
      <w:r>
        <w:t>.</w:t>
      </w:r>
    </w:p>
    <w:p w14:paraId="00C49225" w14:textId="08D351BC" w:rsidR="00C272A8" w:rsidRDefault="00C272A8" w:rsidP="00C272A8">
      <w:pPr>
        <w:pStyle w:val="Paragraphedeliste"/>
        <w:numPr>
          <w:ilvl w:val="0"/>
          <w:numId w:val="42"/>
        </w:numPr>
      </w:pPr>
      <w:r>
        <w:t>Select</w:t>
      </w:r>
      <w:r w:rsidR="00B32C35">
        <w:t xml:space="preserve"> the sample provided </w:t>
      </w:r>
      <w:r>
        <w:t>and click Open</w:t>
      </w:r>
      <w:r w:rsidR="00B32C35">
        <w:t>.</w:t>
      </w:r>
    </w:p>
    <w:p w14:paraId="2DF34C53" w14:textId="78F20EE2" w:rsidR="00C272A8" w:rsidRDefault="00C272A8" w:rsidP="00C272A8">
      <w:pPr>
        <w:ind w:left="360"/>
      </w:pPr>
      <w:r>
        <w:rPr>
          <w:noProof/>
        </w:rPr>
        <w:drawing>
          <wp:inline distT="0" distB="0" distL="0" distR="0" wp14:anchorId="7931E397" wp14:editId="15338E06">
            <wp:extent cx="4214503" cy="1674690"/>
            <wp:effectExtent l="19050" t="19050" r="14605" b="20955"/>
            <wp:docPr id="208" name="Picture 208" descr="Scan business card tes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8"/>
                    <a:stretch>
                      <a:fillRect/>
                    </a:stretch>
                  </pic:blipFill>
                  <pic:spPr>
                    <a:xfrm>
                      <a:off x="0" y="0"/>
                      <a:ext cx="4235202" cy="16829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64A693" w14:textId="4F571F0E" w:rsidR="00C272A8" w:rsidRDefault="00C272A8" w:rsidP="00B32C35">
      <w:pPr>
        <w:pStyle w:val="Paragraphedeliste"/>
        <w:numPr>
          <w:ilvl w:val="0"/>
          <w:numId w:val="42"/>
        </w:numPr>
      </w:pPr>
      <w:r>
        <w:t xml:space="preserve">Click </w:t>
      </w:r>
      <w:r w:rsidRPr="00C272A8">
        <w:rPr>
          <w:b/>
          <w:bCs/>
        </w:rPr>
        <w:t>Submit</w:t>
      </w:r>
      <w:r>
        <w:t>.</w:t>
      </w:r>
    </w:p>
    <w:p w14:paraId="5C4F4B21" w14:textId="13B198B4" w:rsidR="00C272A8" w:rsidRDefault="00C272A8" w:rsidP="00C272A8">
      <w:pPr>
        <w:ind w:left="360"/>
      </w:pPr>
      <w:r>
        <w:rPr>
          <w:noProof/>
        </w:rPr>
        <w:lastRenderedPageBreak/>
        <w:drawing>
          <wp:inline distT="0" distB="0" distL="0" distR="0" wp14:anchorId="1F3BEEFC" wp14:editId="235D22CE">
            <wp:extent cx="2591620" cy="4152900"/>
            <wp:effectExtent l="19050" t="19050" r="18415" b="19050"/>
            <wp:docPr id="215" name="Picture 215" descr="Submi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9"/>
                    <a:stretch>
                      <a:fillRect/>
                    </a:stretch>
                  </pic:blipFill>
                  <pic:spPr>
                    <a:xfrm>
                      <a:off x="0" y="0"/>
                      <a:ext cx="2616678" cy="4193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2494A5" w14:textId="7D5FBDFB" w:rsidR="00C272A8" w:rsidRDefault="00C272A8" w:rsidP="00B32C35">
      <w:pPr>
        <w:pStyle w:val="Paragraphedeliste"/>
        <w:numPr>
          <w:ilvl w:val="0"/>
          <w:numId w:val="42"/>
        </w:numPr>
      </w:pPr>
      <w:r>
        <w:t xml:space="preserve">Click on the </w:t>
      </w:r>
      <w:r w:rsidRPr="00C272A8">
        <w:rPr>
          <w:b/>
          <w:bCs/>
        </w:rPr>
        <w:t>OK</w:t>
      </w:r>
      <w:r>
        <w:t xml:space="preserve"> button.</w:t>
      </w:r>
    </w:p>
    <w:p w14:paraId="5D084BA1" w14:textId="03B38909" w:rsidR="00C272A8" w:rsidRDefault="00C272A8" w:rsidP="00C272A8">
      <w:pPr>
        <w:ind w:left="360"/>
      </w:pPr>
      <w:r>
        <w:rPr>
          <w:noProof/>
        </w:rPr>
        <w:drawing>
          <wp:inline distT="0" distB="0" distL="0" distR="0" wp14:anchorId="199CD8F1" wp14:editId="69405CBB">
            <wp:extent cx="4018280" cy="2057094"/>
            <wp:effectExtent l="19050" t="19050" r="20320" b="19685"/>
            <wp:docPr id="217" name="Picture 217" descr="Click on OK Checkmark butt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0"/>
                    <a:srcRect t="6601" b="7867"/>
                    <a:stretch/>
                  </pic:blipFill>
                  <pic:spPr bwMode="auto">
                    <a:xfrm>
                      <a:off x="0" y="0"/>
                      <a:ext cx="4060048" cy="20784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E204DD" w14:textId="18C4B2E8" w:rsidR="007E66CC" w:rsidRDefault="00C272A8" w:rsidP="00B32C35">
      <w:pPr>
        <w:pStyle w:val="Paragraphedeliste"/>
        <w:numPr>
          <w:ilvl w:val="0"/>
          <w:numId w:val="42"/>
        </w:numPr>
      </w:pPr>
      <w:r>
        <w:t xml:space="preserve">Close the </w:t>
      </w:r>
      <w:r w:rsidR="007E66CC">
        <w:t>preview.</w:t>
      </w:r>
    </w:p>
    <w:p w14:paraId="62AAD20E" w14:textId="77777777" w:rsidR="007E66CC" w:rsidRDefault="007E66CC" w:rsidP="00B32C35">
      <w:pPr>
        <w:pStyle w:val="Paragraphedeliste"/>
        <w:numPr>
          <w:ilvl w:val="0"/>
          <w:numId w:val="42"/>
        </w:numPr>
      </w:pPr>
      <w:r>
        <w:t xml:space="preserve">Navigate to </w:t>
      </w:r>
      <w:hyperlink r:id="rId241" w:history="1">
        <w:r w:rsidRPr="005A198F">
          <w:rPr>
            <w:rStyle w:val="Lienhypertexte"/>
            <w:color w:val="auto"/>
          </w:rPr>
          <w:t>https://make.powerapps.com/</w:t>
        </w:r>
      </w:hyperlink>
      <w:r>
        <w:t xml:space="preserve"> and make sure you are in the correct environment.</w:t>
      </w:r>
    </w:p>
    <w:p w14:paraId="426FCA31" w14:textId="62381569" w:rsidR="007E66CC" w:rsidRDefault="007E66CC" w:rsidP="00B32C35">
      <w:pPr>
        <w:pStyle w:val="Paragraphedeliste"/>
        <w:numPr>
          <w:ilvl w:val="0"/>
          <w:numId w:val="42"/>
        </w:numPr>
      </w:pPr>
      <w:r>
        <w:t xml:space="preserve">Expand </w:t>
      </w:r>
      <w:r w:rsidRPr="007E66CC">
        <w:rPr>
          <w:b/>
          <w:bCs/>
        </w:rPr>
        <w:t>Data</w:t>
      </w:r>
      <w:r>
        <w:t xml:space="preserve"> and select </w:t>
      </w:r>
      <w:r w:rsidRPr="007E66CC">
        <w:rPr>
          <w:b/>
          <w:bCs/>
        </w:rPr>
        <w:t>Entities</w:t>
      </w:r>
      <w:r>
        <w:t>.</w:t>
      </w:r>
    </w:p>
    <w:p w14:paraId="136FFCE8" w14:textId="132C9F10" w:rsidR="007E66CC" w:rsidRDefault="007E66CC" w:rsidP="007E66CC">
      <w:pPr>
        <w:ind w:left="360"/>
      </w:pPr>
      <w:r>
        <w:rPr>
          <w:noProof/>
        </w:rPr>
        <w:lastRenderedPageBreak/>
        <w:drawing>
          <wp:inline distT="0" distB="0" distL="0" distR="0" wp14:anchorId="31DEE009" wp14:editId="477F6D1D">
            <wp:extent cx="1892300" cy="1303938"/>
            <wp:effectExtent l="19050" t="19050" r="12700" b="10795"/>
            <wp:docPr id="218" name="Picture 218" descr="Select Data, then Entitie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2"/>
                    <a:stretch>
                      <a:fillRect/>
                    </a:stretch>
                  </pic:blipFill>
                  <pic:spPr>
                    <a:xfrm>
                      <a:off x="0" y="0"/>
                      <a:ext cx="1900992" cy="13099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A6F53B" w14:textId="3124FEFE" w:rsidR="007E66CC" w:rsidRDefault="007E66CC" w:rsidP="00B32C35">
      <w:pPr>
        <w:pStyle w:val="Paragraphedeliste"/>
        <w:numPr>
          <w:ilvl w:val="0"/>
          <w:numId w:val="42"/>
        </w:numPr>
      </w:pPr>
      <w:r>
        <w:t xml:space="preserve">Locate and click to open the </w:t>
      </w:r>
      <w:r w:rsidRPr="007E66CC">
        <w:rPr>
          <w:b/>
          <w:bCs/>
        </w:rPr>
        <w:t>Contact</w:t>
      </w:r>
      <w:r>
        <w:t xml:space="preserve"> </w:t>
      </w:r>
      <w:r w:rsidR="00A01846">
        <w:t>table</w:t>
      </w:r>
      <w:r>
        <w:t>.</w:t>
      </w:r>
    </w:p>
    <w:p w14:paraId="56FC193E" w14:textId="3E88E1C7" w:rsidR="007E66CC" w:rsidRDefault="007E66CC" w:rsidP="007E66CC">
      <w:pPr>
        <w:ind w:left="360"/>
      </w:pPr>
      <w:r>
        <w:rPr>
          <w:noProof/>
        </w:rPr>
        <w:drawing>
          <wp:inline distT="0" distB="0" distL="0" distR="0" wp14:anchorId="244A70C7" wp14:editId="2AB5D599">
            <wp:extent cx="5229843" cy="1291118"/>
            <wp:effectExtent l="19050" t="19050" r="9525" b="23495"/>
            <wp:docPr id="219" name="Picture 219" descr="Open Contact Ent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3"/>
                    <a:stretch>
                      <a:fillRect/>
                    </a:stretch>
                  </pic:blipFill>
                  <pic:spPr>
                    <a:xfrm>
                      <a:off x="0" y="0"/>
                      <a:ext cx="5249564" cy="12959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AD63F8" w14:textId="0663BE0B" w:rsidR="007E66CC" w:rsidRDefault="007E66CC" w:rsidP="00B32C35">
      <w:pPr>
        <w:pStyle w:val="Paragraphedeliste"/>
        <w:numPr>
          <w:ilvl w:val="0"/>
          <w:numId w:val="42"/>
        </w:numPr>
      </w:pPr>
      <w:r>
        <w:t xml:space="preserve">Select the </w:t>
      </w:r>
      <w:r w:rsidRPr="007E66CC">
        <w:rPr>
          <w:b/>
          <w:bCs/>
        </w:rPr>
        <w:t>Data</w:t>
      </w:r>
      <w:r>
        <w:t xml:space="preserve"> tab. </w:t>
      </w:r>
      <w:r w:rsidRPr="007E66CC">
        <w:rPr>
          <w:b/>
          <w:bCs/>
        </w:rPr>
        <w:t>Helena Foreman</w:t>
      </w:r>
      <w:r>
        <w:t xml:space="preserve"> should </w:t>
      </w:r>
      <w:proofErr w:type="gramStart"/>
      <w:r>
        <w:t>be listed</w:t>
      </w:r>
      <w:proofErr w:type="gramEnd"/>
      <w:r>
        <w:t xml:space="preserve"> here.</w:t>
      </w:r>
    </w:p>
    <w:p w14:paraId="3B7E5A27" w14:textId="1B4588E9" w:rsidR="007E66CC" w:rsidRDefault="007E66CC" w:rsidP="007E66CC">
      <w:pPr>
        <w:ind w:left="360"/>
      </w:pPr>
      <w:r>
        <w:rPr>
          <w:noProof/>
        </w:rPr>
        <w:drawing>
          <wp:inline distT="0" distB="0" distL="0" distR="0" wp14:anchorId="55A21CD3" wp14:editId="1E0EEBBE">
            <wp:extent cx="5789221" cy="1502734"/>
            <wp:effectExtent l="19050" t="19050" r="21590" b="21590"/>
            <wp:docPr id="248" name="Picture 248" descr="Find contact in Data Tab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4"/>
                    <a:stretch>
                      <a:fillRect/>
                    </a:stretch>
                  </pic:blipFill>
                  <pic:spPr>
                    <a:xfrm>
                      <a:off x="0" y="0"/>
                      <a:ext cx="5821103" cy="15110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1FB26C" w14:textId="2799D5F7" w:rsidR="00B2636A" w:rsidRDefault="00B32C35" w:rsidP="00CE1CD9">
      <w:pPr>
        <w:pStyle w:val="Paragraphedeliste"/>
        <w:numPr>
          <w:ilvl w:val="0"/>
          <w:numId w:val="42"/>
        </w:numPr>
      </w:pPr>
      <w:r w:rsidRPr="007C7BD5">
        <w:rPr>
          <w:b/>
          <w:bCs/>
        </w:rPr>
        <w:t>Challenge</w:t>
      </w:r>
      <w:r>
        <w:t xml:space="preserve">- add this to your </w:t>
      </w:r>
      <w:r w:rsidR="00B2636A">
        <w:t>mobile</w:t>
      </w:r>
      <w:r>
        <w:t xml:space="preserve"> device and test.</w:t>
      </w:r>
      <w:r w:rsidR="00B2636A">
        <w:br w:type="page"/>
      </w:r>
    </w:p>
    <w:p w14:paraId="3F91F4A3" w14:textId="77777777" w:rsidR="00B32C35" w:rsidRPr="00B32C35" w:rsidRDefault="00B32C35" w:rsidP="00B2636A">
      <w:pPr>
        <w:pStyle w:val="Paragraphedeliste"/>
      </w:pPr>
    </w:p>
    <w:p w14:paraId="0C043A90" w14:textId="7EDEE824" w:rsidR="00565DA4" w:rsidRDefault="00565DA4" w:rsidP="008F5446">
      <w:pPr>
        <w:pStyle w:val="Titre2"/>
      </w:pPr>
      <w:bookmarkStart w:id="32" w:name="_Toc43733537"/>
      <w:r>
        <w:t xml:space="preserve">Exercise </w:t>
      </w:r>
      <w:r w:rsidR="008F5446">
        <w:t xml:space="preserve">5 </w:t>
      </w:r>
      <w:r>
        <w:t xml:space="preserve">Make a submission page for external </w:t>
      </w:r>
      <w:proofErr w:type="gramStart"/>
      <w:r>
        <w:t>speakers</w:t>
      </w:r>
      <w:bookmarkEnd w:id="32"/>
      <w:proofErr w:type="gramEnd"/>
    </w:p>
    <w:p w14:paraId="597759B8" w14:textId="276333A5" w:rsidR="00E90735" w:rsidRDefault="00E90735" w:rsidP="00E90735">
      <w:r w:rsidRPr="001D6C03">
        <w:rPr>
          <w:b/>
          <w:bCs/>
        </w:rPr>
        <w:t>Note:</w:t>
      </w:r>
      <w:r>
        <w:t xml:space="preserve"> If you did not provision your portal yet, please go back to Exercise 4 and follow the steps to provision the portal.</w:t>
      </w:r>
    </w:p>
    <w:p w14:paraId="400B3134" w14:textId="3247E849" w:rsidR="00803A38" w:rsidRDefault="00803A38" w:rsidP="00803A38">
      <w:pPr>
        <w:pStyle w:val="Titre4"/>
      </w:pPr>
      <w:r>
        <w:t>Task</w:t>
      </w:r>
      <w:r w:rsidR="002B233B">
        <w:t xml:space="preserve"> </w:t>
      </w:r>
      <w:r w:rsidR="00F00665">
        <w:t>1 –</w:t>
      </w:r>
      <w:r>
        <w:t xml:space="preserve"> Add External Speaker F</w:t>
      </w:r>
      <w:r w:rsidR="00692463">
        <w:t>orm</w:t>
      </w:r>
    </w:p>
    <w:p w14:paraId="0BA70121" w14:textId="19067A51" w:rsidR="004447E9" w:rsidRPr="004447E9" w:rsidRDefault="004447E9" w:rsidP="004447E9">
      <w:r>
        <w:t>In this task, you will create the external speaker form</w:t>
      </w:r>
      <w:proofErr w:type="gramStart"/>
      <w:r>
        <w:t>.</w:t>
      </w:r>
      <w:r w:rsidR="001D6C03">
        <w:t xml:space="preserve">  </w:t>
      </w:r>
      <w:proofErr w:type="gramEnd"/>
      <w:r w:rsidR="001D6C03">
        <w:t>The portal will use the form you create in your model-driven app.</w:t>
      </w:r>
    </w:p>
    <w:p w14:paraId="41D02F2D" w14:textId="72EDDA56" w:rsidR="00803A38" w:rsidRDefault="007F222C" w:rsidP="00803A38">
      <w:pPr>
        <w:pStyle w:val="Paragraphedeliste"/>
        <w:numPr>
          <w:ilvl w:val="0"/>
          <w:numId w:val="21"/>
        </w:numPr>
      </w:pPr>
      <w:r>
        <w:t xml:space="preserve">Navigate to </w:t>
      </w:r>
      <w:hyperlink r:id="rId245" w:history="1">
        <w:r w:rsidRPr="005A198F">
          <w:rPr>
            <w:rStyle w:val="Lienhypertexte"/>
            <w:color w:val="auto"/>
          </w:rPr>
          <w:t>make.powerapps.com</w:t>
        </w:r>
      </w:hyperlink>
    </w:p>
    <w:p w14:paraId="6B07B1FF" w14:textId="6677F756" w:rsidR="00507773" w:rsidRDefault="00692463" w:rsidP="00D47553">
      <w:pPr>
        <w:pStyle w:val="Paragraphedeliste"/>
        <w:numPr>
          <w:ilvl w:val="0"/>
          <w:numId w:val="21"/>
        </w:numPr>
        <w:rPr>
          <w:b/>
          <w:bCs/>
        </w:rPr>
      </w:pPr>
      <w:r>
        <w:rPr>
          <w:b/>
          <w:bCs/>
        </w:rPr>
        <w:t xml:space="preserve">Navigate </w:t>
      </w:r>
      <w:r w:rsidRPr="00692463">
        <w:t xml:space="preserve">to your </w:t>
      </w:r>
      <w:r w:rsidR="00E90735" w:rsidRPr="00507773">
        <w:rPr>
          <w:b/>
          <w:bCs/>
        </w:rPr>
        <w:t>Solutions</w:t>
      </w:r>
      <w:r w:rsidR="00E90735">
        <w:t xml:space="preserve"> </w:t>
      </w:r>
      <w:r w:rsidRPr="00692463">
        <w:t>and</w:t>
      </w:r>
      <w:r>
        <w:rPr>
          <w:b/>
          <w:bCs/>
        </w:rPr>
        <w:t xml:space="preserve"> select </w:t>
      </w:r>
      <w:r w:rsidRPr="00692463">
        <w:t>your</w:t>
      </w:r>
      <w:r>
        <w:rPr>
          <w:b/>
          <w:bCs/>
        </w:rPr>
        <w:t xml:space="preserve"> </w:t>
      </w:r>
      <w:r w:rsidR="00E90735">
        <w:rPr>
          <w:b/>
          <w:bCs/>
        </w:rPr>
        <w:t xml:space="preserve">Contoso </w:t>
      </w:r>
      <w:r>
        <w:rPr>
          <w:b/>
          <w:bCs/>
        </w:rPr>
        <w:t xml:space="preserve">Conference </w:t>
      </w:r>
      <w:r w:rsidR="00B14298">
        <w:t>s</w:t>
      </w:r>
      <w:r w:rsidR="00E90735" w:rsidRPr="00B14298">
        <w:t>olution</w:t>
      </w:r>
      <w:r>
        <w:rPr>
          <w:b/>
          <w:bCs/>
        </w:rPr>
        <w:t xml:space="preserve"> </w:t>
      </w:r>
      <w:r w:rsidRPr="00692463">
        <w:t>to edit.</w:t>
      </w:r>
    </w:p>
    <w:p w14:paraId="3FECD756" w14:textId="358CB495" w:rsidR="00692463" w:rsidRDefault="007E66CC" w:rsidP="00D47553">
      <w:pPr>
        <w:pStyle w:val="Paragraphedeliste"/>
        <w:numPr>
          <w:ilvl w:val="0"/>
          <w:numId w:val="21"/>
        </w:numPr>
        <w:rPr>
          <w:b/>
          <w:bCs/>
        </w:rPr>
      </w:pPr>
      <w:r>
        <w:t>Click</w:t>
      </w:r>
      <w:r w:rsidR="00E90735" w:rsidRPr="00E90735">
        <w:t xml:space="preserve"> the</w:t>
      </w:r>
      <w:r w:rsidR="00E90735">
        <w:rPr>
          <w:b/>
          <w:bCs/>
        </w:rPr>
        <w:t xml:space="preserve"> Session </w:t>
      </w:r>
      <w:r w:rsidR="00A01846">
        <w:t>table</w:t>
      </w:r>
      <w:r w:rsidR="00E90735">
        <w:rPr>
          <w:b/>
          <w:bCs/>
        </w:rPr>
        <w:t>.</w:t>
      </w:r>
    </w:p>
    <w:p w14:paraId="212FFEBD" w14:textId="44FDBB0B" w:rsidR="007E66CC" w:rsidRPr="007E66CC" w:rsidRDefault="007E66CC" w:rsidP="007E66CC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54FD73C8" wp14:editId="2E20CBBA">
            <wp:extent cx="5861050" cy="2574166"/>
            <wp:effectExtent l="19050" t="19050" r="25400" b="17145"/>
            <wp:docPr id="252" name="Picture 252" descr="Open session entity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6"/>
                    <a:stretch>
                      <a:fillRect/>
                    </a:stretch>
                  </pic:blipFill>
                  <pic:spPr>
                    <a:xfrm>
                      <a:off x="0" y="0"/>
                      <a:ext cx="5897410" cy="2590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61D27D" w14:textId="44E93BD4" w:rsidR="00E90735" w:rsidRDefault="007E66CC" w:rsidP="00D47553">
      <w:pPr>
        <w:pStyle w:val="Paragraphedeliste"/>
        <w:numPr>
          <w:ilvl w:val="0"/>
          <w:numId w:val="21"/>
        </w:numPr>
      </w:pPr>
      <w:r>
        <w:t>Select</w:t>
      </w:r>
      <w:r w:rsidR="00E90735">
        <w:t xml:space="preserve"> to the </w:t>
      </w:r>
      <w:r w:rsidR="00E90735" w:rsidRPr="00E90735">
        <w:rPr>
          <w:b/>
          <w:bCs/>
        </w:rPr>
        <w:t>Forms tab</w:t>
      </w:r>
      <w:r w:rsidR="00B41333">
        <w:t xml:space="preserve"> and click to open the </w:t>
      </w:r>
      <w:r w:rsidR="00B41333" w:rsidRPr="00507773">
        <w:rPr>
          <w:b/>
          <w:bCs/>
        </w:rPr>
        <w:t>Main</w:t>
      </w:r>
      <w:r w:rsidR="00B41333">
        <w:t xml:space="preserve"> Form</w:t>
      </w:r>
      <w:r w:rsidR="00E90735">
        <w:t>.</w:t>
      </w:r>
    </w:p>
    <w:p w14:paraId="69A192D3" w14:textId="7AB26B79" w:rsidR="007E66CC" w:rsidRDefault="00B41333" w:rsidP="007E66CC">
      <w:pPr>
        <w:ind w:left="360"/>
      </w:pPr>
      <w:r>
        <w:rPr>
          <w:noProof/>
        </w:rPr>
        <w:drawing>
          <wp:inline distT="0" distB="0" distL="0" distR="0" wp14:anchorId="29D1E98F" wp14:editId="78F06E52">
            <wp:extent cx="6248400" cy="2243060"/>
            <wp:effectExtent l="19050" t="19050" r="19050" b="24130"/>
            <wp:docPr id="495101224" name="Picture 495101224" descr="Open main form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7"/>
                    <a:stretch>
                      <a:fillRect/>
                    </a:stretch>
                  </pic:blipFill>
                  <pic:spPr>
                    <a:xfrm>
                      <a:off x="0" y="0"/>
                      <a:ext cx="6305033" cy="2263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48B438" w14:textId="563D119A" w:rsidR="00B41333" w:rsidRDefault="00692463" w:rsidP="00E90735">
      <w:pPr>
        <w:pStyle w:val="Paragraphedeliste"/>
        <w:numPr>
          <w:ilvl w:val="0"/>
          <w:numId w:val="21"/>
        </w:numPr>
      </w:pPr>
      <w:r w:rsidRPr="00692463">
        <w:t xml:space="preserve">The new form will need a name, and the </w:t>
      </w:r>
      <w:r w:rsidR="006C5645">
        <w:t>column</w:t>
      </w:r>
      <w:r w:rsidRPr="00692463">
        <w:t>s that we need for our external speakers to submit session ideas</w:t>
      </w:r>
      <w:proofErr w:type="gramStart"/>
      <w:r w:rsidRPr="00692463">
        <w:t xml:space="preserve">.  </w:t>
      </w:r>
      <w:proofErr w:type="gramEnd"/>
      <w:r w:rsidRPr="00692463">
        <w:t>The new main form will be a copy of the default form, we will edit from there.</w:t>
      </w:r>
      <w:r w:rsidR="00E90735">
        <w:t xml:space="preserve"> </w:t>
      </w:r>
      <w:r w:rsidRPr="00692463">
        <w:t>Click</w:t>
      </w:r>
      <w:r w:rsidR="00B41333">
        <w:t xml:space="preserve"> </w:t>
      </w:r>
      <w:r w:rsidR="00B41333" w:rsidRPr="00B41333">
        <w:rPr>
          <w:b/>
          <w:bCs/>
        </w:rPr>
        <w:t>Save</w:t>
      </w:r>
      <w:r w:rsidR="00B41333">
        <w:t xml:space="preserve"> and select</w:t>
      </w:r>
      <w:r w:rsidRPr="00E90735">
        <w:rPr>
          <w:b/>
          <w:bCs/>
        </w:rPr>
        <w:t xml:space="preserve"> Save </w:t>
      </w:r>
      <w:r w:rsidR="00B41333">
        <w:rPr>
          <w:b/>
          <w:bCs/>
        </w:rPr>
        <w:t>a</w:t>
      </w:r>
      <w:r w:rsidRPr="00E90735">
        <w:rPr>
          <w:b/>
          <w:bCs/>
        </w:rPr>
        <w:t>s</w:t>
      </w:r>
      <w:r w:rsidR="00B41333">
        <w:t>.</w:t>
      </w:r>
    </w:p>
    <w:p w14:paraId="65DDDC78" w14:textId="6AA2ADCC" w:rsidR="00B41333" w:rsidRDefault="00B41333" w:rsidP="00B41333">
      <w:pPr>
        <w:ind w:left="360"/>
      </w:pPr>
      <w:r>
        <w:rPr>
          <w:noProof/>
        </w:rPr>
        <w:lastRenderedPageBreak/>
        <w:drawing>
          <wp:inline distT="0" distB="0" distL="0" distR="0" wp14:anchorId="7DF25FC5" wp14:editId="0FBF5101">
            <wp:extent cx="3268416" cy="1581150"/>
            <wp:effectExtent l="19050" t="19050" r="27305" b="19050"/>
            <wp:docPr id="495101225" name="Picture 495101225" descr="Select Save a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8"/>
                    <a:stretch>
                      <a:fillRect/>
                    </a:stretch>
                  </pic:blipFill>
                  <pic:spPr>
                    <a:xfrm>
                      <a:off x="0" y="0"/>
                      <a:ext cx="3280732" cy="15871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E37F79" w14:textId="4E5B2C0F" w:rsidR="00E90735" w:rsidRDefault="00B41333" w:rsidP="00E90735">
      <w:pPr>
        <w:pStyle w:val="Paragraphedeliste"/>
        <w:numPr>
          <w:ilvl w:val="0"/>
          <w:numId w:val="21"/>
        </w:numPr>
      </w:pPr>
      <w:r>
        <w:t>N</w:t>
      </w:r>
      <w:r w:rsidR="00692463" w:rsidRPr="00692463">
        <w:t>ame the form</w:t>
      </w:r>
      <w:r w:rsidR="00692463" w:rsidRPr="00E90735">
        <w:rPr>
          <w:b/>
          <w:bCs/>
        </w:rPr>
        <w:t xml:space="preserve"> Portal Speaker</w:t>
      </w:r>
      <w:r>
        <w:rPr>
          <w:b/>
          <w:bCs/>
        </w:rPr>
        <w:t xml:space="preserve"> </w:t>
      </w:r>
      <w:r w:rsidRPr="00B41333">
        <w:t>and click</w:t>
      </w:r>
      <w:r>
        <w:rPr>
          <w:b/>
          <w:bCs/>
        </w:rPr>
        <w:t xml:space="preserve"> Save</w:t>
      </w:r>
      <w:r w:rsidR="00692463" w:rsidRPr="00B41333">
        <w:t>.</w:t>
      </w:r>
    </w:p>
    <w:p w14:paraId="1AB61D9C" w14:textId="0B91C744" w:rsidR="00B41333" w:rsidRPr="00E90735" w:rsidRDefault="00B41333" w:rsidP="00B41333">
      <w:pPr>
        <w:ind w:left="360"/>
      </w:pPr>
      <w:r>
        <w:rPr>
          <w:noProof/>
        </w:rPr>
        <w:drawing>
          <wp:inline distT="0" distB="0" distL="0" distR="0" wp14:anchorId="72963997" wp14:editId="5131F8E8">
            <wp:extent cx="3365500" cy="3123109"/>
            <wp:effectExtent l="19050" t="19050" r="25400" b="20320"/>
            <wp:docPr id="495101227" name="Picture 495101227" descr="Name form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9"/>
                    <a:stretch>
                      <a:fillRect/>
                    </a:stretch>
                  </pic:blipFill>
                  <pic:spPr>
                    <a:xfrm>
                      <a:off x="0" y="0"/>
                      <a:ext cx="3390501" cy="31463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5B537F" w14:textId="39C91D49" w:rsidR="00B41333" w:rsidRDefault="00E90735" w:rsidP="00E90735">
      <w:pPr>
        <w:pStyle w:val="Paragraphedeliste"/>
        <w:numPr>
          <w:ilvl w:val="0"/>
          <w:numId w:val="21"/>
        </w:numPr>
      </w:pPr>
      <w:r>
        <w:t xml:space="preserve">Thinking about what details we might need from an external speaker wishing to speak at our events, there are </w:t>
      </w:r>
      <w:proofErr w:type="gramStart"/>
      <w:r>
        <w:t>several</w:t>
      </w:r>
      <w:proofErr w:type="gramEnd"/>
      <w:r>
        <w:t xml:space="preserve"> </w:t>
      </w:r>
      <w:r w:rsidR="006C5645">
        <w:t>column</w:t>
      </w:r>
      <w:r>
        <w:t xml:space="preserve">s that would not apply. </w:t>
      </w:r>
      <w:r w:rsidR="00B41333">
        <w:t xml:space="preserve">Select the </w:t>
      </w:r>
      <w:r w:rsidR="00B41333" w:rsidRPr="00B41333">
        <w:rPr>
          <w:b/>
          <w:bCs/>
        </w:rPr>
        <w:t>Session Status</w:t>
      </w:r>
      <w:r w:rsidR="00B41333">
        <w:t xml:space="preserve"> </w:t>
      </w:r>
      <w:r w:rsidR="006C5645">
        <w:t>column</w:t>
      </w:r>
      <w:r w:rsidR="00B41333">
        <w:t xml:space="preserve"> and click </w:t>
      </w:r>
      <w:r w:rsidR="00B41333" w:rsidRPr="00B41333">
        <w:rPr>
          <w:b/>
          <w:bCs/>
        </w:rPr>
        <w:t>Delete</w:t>
      </w:r>
      <w:r w:rsidR="00B41333">
        <w:t>.</w:t>
      </w:r>
    </w:p>
    <w:p w14:paraId="1951414D" w14:textId="78CAE264" w:rsidR="00B41333" w:rsidRDefault="00B41333" w:rsidP="00B41333">
      <w:pPr>
        <w:ind w:left="360"/>
      </w:pPr>
      <w:r>
        <w:rPr>
          <w:noProof/>
        </w:rPr>
        <w:drawing>
          <wp:inline distT="0" distB="0" distL="0" distR="0" wp14:anchorId="1A5BFC62" wp14:editId="20F5E8A7">
            <wp:extent cx="6233163" cy="2597150"/>
            <wp:effectExtent l="19050" t="19050" r="15240" b="12700"/>
            <wp:docPr id="261" name="Picture 261" descr="Delete field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0"/>
                    <a:stretch>
                      <a:fillRect/>
                    </a:stretch>
                  </pic:blipFill>
                  <pic:spPr>
                    <a:xfrm>
                      <a:off x="0" y="0"/>
                      <a:ext cx="6259404" cy="26080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72B7D7" w14:textId="78A3EFBA" w:rsidR="00692463" w:rsidRPr="00E90735" w:rsidRDefault="00E90735" w:rsidP="00E90735">
      <w:pPr>
        <w:pStyle w:val="Paragraphedeliste"/>
        <w:numPr>
          <w:ilvl w:val="0"/>
          <w:numId w:val="21"/>
        </w:numPr>
      </w:pPr>
      <w:r>
        <w:lastRenderedPageBreak/>
        <w:t xml:space="preserve"> </w:t>
      </w:r>
      <w:r w:rsidR="00692463">
        <w:t xml:space="preserve">Remove all </w:t>
      </w:r>
      <w:r w:rsidR="006C5645">
        <w:t>column</w:t>
      </w:r>
      <w:r w:rsidR="00692463">
        <w:t xml:space="preserve">s </w:t>
      </w:r>
      <w:r w:rsidR="00692463" w:rsidRPr="00D81A55">
        <w:rPr>
          <w:b/>
          <w:bCs/>
        </w:rPr>
        <w:t>except</w:t>
      </w:r>
      <w:r>
        <w:t xml:space="preserve"> the following</w:t>
      </w:r>
      <w:r w:rsidR="00692463">
        <w:t>:</w:t>
      </w:r>
    </w:p>
    <w:p w14:paraId="6D1DF52D" w14:textId="7CF77DA3" w:rsidR="00E90735" w:rsidRPr="00E90735" w:rsidRDefault="00E90735" w:rsidP="00E90735">
      <w:pPr>
        <w:pStyle w:val="Paragraphedeliste"/>
        <w:numPr>
          <w:ilvl w:val="1"/>
          <w:numId w:val="21"/>
        </w:numPr>
        <w:rPr>
          <w:b/>
          <w:bCs/>
        </w:rPr>
      </w:pPr>
      <w:r>
        <w:t>Description</w:t>
      </w:r>
    </w:p>
    <w:p w14:paraId="3D9BD1B2" w14:textId="2DBD9EF7" w:rsidR="00E90735" w:rsidRPr="00E90735" w:rsidRDefault="00E90735" w:rsidP="00E90735">
      <w:pPr>
        <w:pStyle w:val="Paragraphedeliste"/>
        <w:numPr>
          <w:ilvl w:val="1"/>
          <w:numId w:val="21"/>
        </w:numPr>
        <w:rPr>
          <w:b/>
          <w:bCs/>
        </w:rPr>
      </w:pPr>
      <w:r>
        <w:t>Track</w:t>
      </w:r>
    </w:p>
    <w:p w14:paraId="256F84F3" w14:textId="648131ED" w:rsidR="00B41333" w:rsidRPr="00B41333" w:rsidRDefault="00E90735" w:rsidP="00B41333">
      <w:pPr>
        <w:pStyle w:val="Paragraphedeliste"/>
        <w:numPr>
          <w:ilvl w:val="1"/>
          <w:numId w:val="21"/>
        </w:numPr>
        <w:rPr>
          <w:b/>
          <w:bCs/>
        </w:rPr>
      </w:pPr>
      <w:r>
        <w:t>External Speaker</w:t>
      </w:r>
    </w:p>
    <w:p w14:paraId="4B653B7F" w14:textId="14F4B785" w:rsidR="00B41333" w:rsidRPr="00B41333" w:rsidRDefault="00B41333" w:rsidP="00B41333">
      <w:pPr>
        <w:pStyle w:val="Paragraphedeliste"/>
        <w:numPr>
          <w:ilvl w:val="1"/>
          <w:numId w:val="21"/>
        </w:numPr>
        <w:rPr>
          <w:b/>
          <w:bCs/>
        </w:rPr>
      </w:pPr>
      <w:r>
        <w:t>Owner</w:t>
      </w:r>
    </w:p>
    <w:p w14:paraId="3C9732B5" w14:textId="67EEC898" w:rsidR="00043A68" w:rsidRPr="00B41333" w:rsidRDefault="00B41333" w:rsidP="00CE1CD9">
      <w:pPr>
        <w:ind w:left="1080" w:hanging="630"/>
        <w:rPr>
          <w:b/>
          <w:bCs/>
        </w:rPr>
      </w:pPr>
      <w:r>
        <w:rPr>
          <w:noProof/>
        </w:rPr>
        <w:drawing>
          <wp:inline distT="0" distB="0" distL="0" distR="0" wp14:anchorId="5F626AE6" wp14:editId="492793D4">
            <wp:extent cx="4499528" cy="3346450"/>
            <wp:effectExtent l="19050" t="19050" r="15875" b="25400"/>
            <wp:docPr id="53" name="Picture 53" descr="Remove field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1"/>
                    <a:srcRect l="2583" t="4999" b="22952"/>
                    <a:stretch/>
                  </pic:blipFill>
                  <pic:spPr bwMode="auto">
                    <a:xfrm>
                      <a:off x="0" y="0"/>
                      <a:ext cx="4538351" cy="337532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82FE36" w14:textId="1A9F0A47" w:rsidR="00E90735" w:rsidRPr="00E90735" w:rsidRDefault="00E90735" w:rsidP="00E90735">
      <w:pPr>
        <w:pStyle w:val="Paragraphedeliste"/>
        <w:numPr>
          <w:ilvl w:val="0"/>
          <w:numId w:val="21"/>
        </w:numPr>
        <w:rPr>
          <w:b/>
          <w:bCs/>
        </w:rPr>
      </w:pPr>
      <w:r>
        <w:t xml:space="preserve">When the form is exposed to people outside of our organization, we need to clarify the meaning of a couple of </w:t>
      </w:r>
      <w:r w:rsidR="006C5645">
        <w:t>column</w:t>
      </w:r>
      <w:r>
        <w:t>s</w:t>
      </w:r>
      <w:proofErr w:type="gramStart"/>
      <w:r>
        <w:t xml:space="preserve">.  </w:t>
      </w:r>
      <w:proofErr w:type="gramEnd"/>
      <w:r>
        <w:t xml:space="preserve">But we </w:t>
      </w:r>
      <w:proofErr w:type="gramStart"/>
      <w:r>
        <w:t>don’t</w:t>
      </w:r>
      <w:proofErr w:type="gramEnd"/>
      <w:r>
        <w:t xml:space="preserve"> need to change the underlying metadata.  </w:t>
      </w:r>
      <w:r w:rsidR="00043A68">
        <w:t xml:space="preserve">Click on the </w:t>
      </w:r>
      <w:r w:rsidR="006C5645">
        <w:t>column</w:t>
      </w:r>
      <w:r w:rsidR="00043A68">
        <w:t xml:space="preserve"> and e</w:t>
      </w:r>
      <w:r>
        <w:t xml:space="preserve">dit the following </w:t>
      </w:r>
      <w:r w:rsidR="006C5645">
        <w:t>column</w:t>
      </w:r>
      <w:r>
        <w:t xml:space="preserve"> labels on the form:</w:t>
      </w:r>
    </w:p>
    <w:p w14:paraId="1411E9BA" w14:textId="0B311BE6" w:rsidR="00E90735" w:rsidRPr="00B41333" w:rsidRDefault="00E90735" w:rsidP="00E90735">
      <w:pPr>
        <w:pStyle w:val="Paragraphedeliste"/>
        <w:numPr>
          <w:ilvl w:val="1"/>
          <w:numId w:val="21"/>
        </w:numPr>
        <w:rPr>
          <w:b/>
          <w:bCs/>
        </w:rPr>
      </w:pPr>
      <w:r>
        <w:t>Name should be “</w:t>
      </w:r>
      <w:r w:rsidR="00043A68">
        <w:t>S</w:t>
      </w:r>
      <w:r>
        <w:t xml:space="preserve">ession </w:t>
      </w:r>
      <w:proofErr w:type="gramStart"/>
      <w:r>
        <w:t>Name</w:t>
      </w:r>
      <w:proofErr w:type="gramEnd"/>
      <w:r>
        <w:t>”</w:t>
      </w:r>
    </w:p>
    <w:p w14:paraId="7607EAF8" w14:textId="23420B57" w:rsidR="00B41333" w:rsidRPr="00B41333" w:rsidRDefault="00B41333" w:rsidP="00CE1CD9">
      <w:pPr>
        <w:ind w:left="1080" w:hanging="720"/>
        <w:rPr>
          <w:b/>
          <w:bCs/>
        </w:rPr>
      </w:pPr>
      <w:r>
        <w:rPr>
          <w:noProof/>
        </w:rPr>
        <w:drawing>
          <wp:inline distT="0" distB="0" distL="0" distR="0" wp14:anchorId="37B9C9A5" wp14:editId="6340A623">
            <wp:extent cx="5173326" cy="2768600"/>
            <wp:effectExtent l="19050" t="19050" r="27940" b="12700"/>
            <wp:docPr id="263" name="Picture 263" descr="Edit field label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2"/>
                    <a:stretch>
                      <a:fillRect/>
                    </a:stretch>
                  </pic:blipFill>
                  <pic:spPr>
                    <a:xfrm>
                      <a:off x="0" y="0"/>
                      <a:ext cx="5310216" cy="28418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C33C5" w14:textId="47857CAA" w:rsidR="00E90735" w:rsidRPr="00B41333" w:rsidRDefault="00E90735" w:rsidP="00E90735">
      <w:pPr>
        <w:pStyle w:val="Paragraphedeliste"/>
        <w:numPr>
          <w:ilvl w:val="1"/>
          <w:numId w:val="21"/>
        </w:numPr>
        <w:rPr>
          <w:b/>
          <w:bCs/>
        </w:rPr>
      </w:pPr>
      <w:r>
        <w:t xml:space="preserve">External Speaker should be “Speaker </w:t>
      </w:r>
      <w:proofErr w:type="gramStart"/>
      <w:r>
        <w:t>Name</w:t>
      </w:r>
      <w:proofErr w:type="gramEnd"/>
      <w:r>
        <w:t>”</w:t>
      </w:r>
    </w:p>
    <w:p w14:paraId="483E626A" w14:textId="0F8B3613" w:rsidR="00692463" w:rsidRPr="00DA0318" w:rsidRDefault="00B41333" w:rsidP="00CE1CD9">
      <w:pPr>
        <w:ind w:left="1170" w:hanging="81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05A97DC7" wp14:editId="1CE5BBB4">
            <wp:extent cx="6425766" cy="1765300"/>
            <wp:effectExtent l="19050" t="19050" r="13335" b="25400"/>
            <wp:docPr id="264" name="Picture 264" descr="Edit speaker name field nam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3"/>
                    <a:stretch>
                      <a:fillRect/>
                    </a:stretch>
                  </pic:blipFill>
                  <pic:spPr>
                    <a:xfrm>
                      <a:off x="0" y="0"/>
                      <a:ext cx="6650911" cy="1827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B1573" w14:textId="2F7AC6E8" w:rsidR="00043A68" w:rsidRPr="00043A68" w:rsidRDefault="00043A68" w:rsidP="00D47553">
      <w:pPr>
        <w:pStyle w:val="Paragraphedeliste"/>
        <w:numPr>
          <w:ilvl w:val="0"/>
          <w:numId w:val="21"/>
        </w:numPr>
        <w:rPr>
          <w:b/>
          <w:bCs/>
        </w:rPr>
      </w:pPr>
      <w:r>
        <w:rPr>
          <w:b/>
          <w:bCs/>
        </w:rPr>
        <w:t xml:space="preserve">Save </w:t>
      </w:r>
      <w:r w:rsidRPr="00043A68">
        <w:t>and</w:t>
      </w:r>
      <w:r>
        <w:rPr>
          <w:b/>
          <w:bCs/>
        </w:rPr>
        <w:t xml:space="preserve"> </w:t>
      </w:r>
      <w:proofErr w:type="gramStart"/>
      <w:r>
        <w:rPr>
          <w:b/>
          <w:bCs/>
        </w:rPr>
        <w:t>Publish</w:t>
      </w:r>
      <w:proofErr w:type="gramEnd"/>
      <w:r>
        <w:rPr>
          <w:b/>
          <w:bCs/>
        </w:rPr>
        <w:t xml:space="preserve"> </w:t>
      </w:r>
      <w:r w:rsidRPr="00043A68">
        <w:t>the form</w:t>
      </w:r>
      <w:r>
        <w:rPr>
          <w:b/>
          <w:bCs/>
        </w:rPr>
        <w:t>.</w:t>
      </w:r>
    </w:p>
    <w:p w14:paraId="195F510B" w14:textId="530FFD43" w:rsidR="0041351B" w:rsidRDefault="00DA0318" w:rsidP="00AF679F">
      <w:pPr>
        <w:pStyle w:val="Paragraphedeliste"/>
        <w:ind w:left="360"/>
      </w:pPr>
      <w:r>
        <w:rPr>
          <w:noProof/>
        </w:rPr>
        <w:drawing>
          <wp:inline distT="0" distB="0" distL="0" distR="0" wp14:anchorId="794ACC91" wp14:editId="6783FAA3">
            <wp:extent cx="3429000" cy="1852084"/>
            <wp:effectExtent l="19050" t="19050" r="19050" b="15240"/>
            <wp:docPr id="54" name="Picture 54" descr="Save and publish the form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4"/>
                    <a:stretch>
                      <a:fillRect/>
                    </a:stretch>
                  </pic:blipFill>
                  <pic:spPr>
                    <a:xfrm>
                      <a:off x="0" y="0"/>
                      <a:ext cx="3467904" cy="18730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73CE61" w14:textId="77777777" w:rsidR="00486DE4" w:rsidRDefault="00486DE4" w:rsidP="00AF679F">
      <w:pPr>
        <w:pStyle w:val="Paragraphedeliste"/>
        <w:ind w:left="360"/>
      </w:pPr>
    </w:p>
    <w:p w14:paraId="24D93D0B" w14:textId="23585861" w:rsidR="00162DC3" w:rsidRDefault="000A7035" w:rsidP="00792BDB">
      <w:pPr>
        <w:pStyle w:val="Paragraphedeliste"/>
        <w:numPr>
          <w:ilvl w:val="0"/>
          <w:numId w:val="21"/>
        </w:numPr>
      </w:pPr>
      <w:r>
        <w:t>Close the form editor browser window.</w:t>
      </w:r>
    </w:p>
    <w:p w14:paraId="19D66594" w14:textId="132FA179" w:rsidR="002B233B" w:rsidRDefault="002B233B" w:rsidP="002B233B">
      <w:pPr>
        <w:pStyle w:val="Titre4"/>
      </w:pPr>
      <w:r>
        <w:t xml:space="preserve">Task </w:t>
      </w:r>
      <w:r w:rsidR="006D1942">
        <w:t>2 –</w:t>
      </w:r>
      <w:r>
        <w:t xml:space="preserve"> Customize Portal</w:t>
      </w:r>
    </w:p>
    <w:p w14:paraId="25526B16" w14:textId="5BF1A1A2" w:rsidR="004447E9" w:rsidRPr="004447E9" w:rsidRDefault="004447E9" w:rsidP="004447E9">
      <w:r>
        <w:t>In this task, you will add list of sessions and a session submission for to the portal.</w:t>
      </w:r>
    </w:p>
    <w:p w14:paraId="09A561EA" w14:textId="58CA7B8E" w:rsidR="00760C9E" w:rsidRDefault="00BD0FC8" w:rsidP="00DA0318">
      <w:pPr>
        <w:pStyle w:val="Paragraphedeliste"/>
        <w:numPr>
          <w:ilvl w:val="0"/>
          <w:numId w:val="23"/>
        </w:numPr>
      </w:pPr>
      <w:r>
        <w:t xml:space="preserve">From Navigation, </w:t>
      </w:r>
      <w:r w:rsidR="00DA0318">
        <w:t>select</w:t>
      </w:r>
      <w:r>
        <w:t xml:space="preserve"> </w:t>
      </w:r>
      <w:r w:rsidRPr="00DA0318">
        <w:rPr>
          <w:b/>
          <w:bCs/>
        </w:rPr>
        <w:t>Apps</w:t>
      </w:r>
      <w:r w:rsidR="00DA0318">
        <w:t>.</w:t>
      </w:r>
    </w:p>
    <w:p w14:paraId="76528EB8" w14:textId="7547F542" w:rsidR="008A4A8A" w:rsidRPr="00DA0318" w:rsidRDefault="00427774" w:rsidP="00DA0318">
      <w:pPr>
        <w:pStyle w:val="Paragraphedeliste"/>
        <w:numPr>
          <w:ilvl w:val="0"/>
          <w:numId w:val="23"/>
        </w:numPr>
      </w:pPr>
      <w:r>
        <w:t xml:space="preserve">Select the </w:t>
      </w:r>
      <w:r w:rsidR="00D81A55">
        <w:t>p</w:t>
      </w:r>
      <w:r w:rsidR="00043A68">
        <w:t xml:space="preserve">ortal </w:t>
      </w:r>
      <w:proofErr w:type="gramStart"/>
      <w:r w:rsidR="00043A68">
        <w:t>you’ve</w:t>
      </w:r>
      <w:proofErr w:type="gramEnd"/>
      <w:r w:rsidR="00043A68">
        <w:t xml:space="preserve"> already provisioned </w:t>
      </w:r>
      <w:r>
        <w:t xml:space="preserve">and click </w:t>
      </w:r>
      <w:r>
        <w:rPr>
          <w:b/>
          <w:bCs/>
        </w:rPr>
        <w:t>Edit</w:t>
      </w:r>
      <w:r w:rsidR="00043A68">
        <w:rPr>
          <w:b/>
          <w:bCs/>
        </w:rPr>
        <w:t>.</w:t>
      </w:r>
      <w:r w:rsidR="00F10C59">
        <w:rPr>
          <w:b/>
          <w:bCs/>
        </w:rPr>
        <w:t xml:space="preserve"> </w:t>
      </w:r>
      <w:r w:rsidR="00F10C59">
        <w:t>This will open the Portal Editor</w:t>
      </w:r>
    </w:p>
    <w:p w14:paraId="7B31EBEF" w14:textId="77BE923A" w:rsidR="00DA0318" w:rsidRPr="00643F16" w:rsidRDefault="00DA0318" w:rsidP="00DA0318">
      <w:pPr>
        <w:ind w:left="360"/>
      </w:pPr>
      <w:r>
        <w:rPr>
          <w:noProof/>
        </w:rPr>
        <w:drawing>
          <wp:inline distT="0" distB="0" distL="0" distR="0" wp14:anchorId="64FCA1DF" wp14:editId="411DFE14">
            <wp:extent cx="6467237" cy="2406650"/>
            <wp:effectExtent l="19050" t="19050" r="10160" b="12700"/>
            <wp:docPr id="267" name="Picture 267" descr="Open to edit portal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5"/>
                    <a:stretch>
                      <a:fillRect/>
                    </a:stretch>
                  </pic:blipFill>
                  <pic:spPr>
                    <a:xfrm>
                      <a:off x="0" y="0"/>
                      <a:ext cx="6509847" cy="24225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8F07FE" w14:textId="77777777" w:rsidR="00F10C59" w:rsidRDefault="00F10C59" w:rsidP="00CE1CD9">
      <w:pPr>
        <w:pStyle w:val="Paragraphedeliste"/>
      </w:pPr>
    </w:p>
    <w:p w14:paraId="325AEF79" w14:textId="42688A0E" w:rsidR="008A4A8A" w:rsidRDefault="008A4A8A" w:rsidP="008A4A8A">
      <w:r>
        <w:rPr>
          <w:rStyle w:val="lev"/>
          <w:color w:val="333333"/>
        </w:rPr>
        <w:lastRenderedPageBreak/>
        <w:t>Power</w:t>
      </w:r>
      <w:r w:rsidR="00C2605D">
        <w:rPr>
          <w:rStyle w:val="lev"/>
          <w:color w:val="333333"/>
        </w:rPr>
        <w:t xml:space="preserve"> </w:t>
      </w:r>
      <w:r>
        <w:rPr>
          <w:rStyle w:val="lev"/>
          <w:color w:val="333333"/>
        </w:rPr>
        <w:t>Apps Portal Editor</w:t>
      </w:r>
      <w:r w:rsidRPr="76185817">
        <w:rPr>
          <w:rStyle w:val="apple-converted-space"/>
          <w:color w:val="333333"/>
        </w:rPr>
        <w:t> </w:t>
      </w:r>
      <w:r>
        <w:t>is available as a web application (</w:t>
      </w:r>
      <w:hyperlink r:id="rId256" w:history="1">
        <w:r w:rsidRPr="005A198F">
          <w:rPr>
            <w:rStyle w:val="Lienhypertexte"/>
            <w:color w:val="auto"/>
          </w:rPr>
          <w:t>http://make.powerapps.com</w:t>
        </w:r>
      </w:hyperlink>
      <w:r>
        <w:t>) that you can use in any modern browser. The components of the editor include:</w:t>
      </w:r>
    </w:p>
    <w:p w14:paraId="07376B72" w14:textId="1DB15EE4" w:rsidR="008A4A8A" w:rsidRPr="00D81A55" w:rsidRDefault="008A4A8A" w:rsidP="008A4A8A">
      <w:pPr>
        <w:pStyle w:val="Paragraphedeliste"/>
        <w:numPr>
          <w:ilvl w:val="0"/>
          <w:numId w:val="30"/>
        </w:numPr>
        <w:shd w:val="clear" w:color="auto" w:fill="FFFFFF" w:themeFill="background1"/>
        <w:spacing w:before="100" w:beforeAutospacing="1" w:after="180" w:line="240" w:lineRule="auto"/>
        <w:rPr>
          <w:rFonts w:ascii="Calibri" w:hAnsi="Calibri" w:cs="Calibri"/>
          <w:color w:val="333333"/>
          <w:sz w:val="22"/>
          <w:szCs w:val="24"/>
        </w:rPr>
      </w:pPr>
      <w:r w:rsidRPr="00D81A55">
        <w:rPr>
          <w:rStyle w:val="lev"/>
          <w:rFonts w:ascii="Calibri" w:hAnsi="Calibri" w:cs="Calibri"/>
          <w:color w:val="333333"/>
          <w:sz w:val="22"/>
          <w:szCs w:val="24"/>
        </w:rPr>
        <w:t>Left navigation bar</w:t>
      </w:r>
      <w:r w:rsidRPr="00D81A55">
        <w:rPr>
          <w:rFonts w:ascii="Calibri" w:hAnsi="Calibri" w:cs="Calibri"/>
          <w:color w:val="333333"/>
          <w:sz w:val="22"/>
          <w:szCs w:val="24"/>
        </w:rPr>
        <w:t xml:space="preserve">, which expand to include </w:t>
      </w:r>
      <w:r w:rsidRPr="00D81A55">
        <w:rPr>
          <w:rFonts w:ascii="Calibri" w:hAnsi="Calibri" w:cs="Calibri"/>
          <w:b/>
          <w:bCs/>
          <w:color w:val="333333"/>
          <w:sz w:val="22"/>
          <w:szCs w:val="24"/>
        </w:rPr>
        <w:t>Pages</w:t>
      </w:r>
      <w:r w:rsidRPr="00D81A55">
        <w:rPr>
          <w:rFonts w:ascii="Calibri" w:hAnsi="Calibri" w:cs="Calibri"/>
          <w:color w:val="333333"/>
          <w:sz w:val="22"/>
          <w:szCs w:val="24"/>
        </w:rPr>
        <w:t xml:space="preserve">, </w:t>
      </w:r>
      <w:r w:rsidRPr="00D81A55">
        <w:rPr>
          <w:rFonts w:ascii="Calibri" w:hAnsi="Calibri" w:cs="Calibri"/>
          <w:b/>
          <w:bCs/>
          <w:color w:val="333333"/>
          <w:sz w:val="22"/>
          <w:szCs w:val="24"/>
        </w:rPr>
        <w:t>Components, Themes</w:t>
      </w:r>
      <w:r w:rsidRPr="00D81A55">
        <w:rPr>
          <w:rFonts w:ascii="Calibri" w:hAnsi="Calibri" w:cs="Calibri"/>
          <w:color w:val="333333"/>
          <w:sz w:val="22"/>
          <w:szCs w:val="24"/>
        </w:rPr>
        <w:t xml:space="preserve">, and </w:t>
      </w:r>
      <w:r w:rsidRPr="00D81A55">
        <w:rPr>
          <w:rFonts w:ascii="Calibri" w:hAnsi="Calibri" w:cs="Calibri"/>
          <w:b/>
          <w:bCs/>
          <w:color w:val="333333"/>
          <w:sz w:val="22"/>
          <w:szCs w:val="24"/>
        </w:rPr>
        <w:t>Templates</w:t>
      </w:r>
    </w:p>
    <w:p w14:paraId="38921563" w14:textId="44B173D2" w:rsidR="008A4A8A" w:rsidRPr="00D81A55" w:rsidRDefault="008A4A8A" w:rsidP="008A4A8A">
      <w:pPr>
        <w:pStyle w:val="Paragraphedeliste"/>
        <w:numPr>
          <w:ilvl w:val="1"/>
          <w:numId w:val="30"/>
        </w:numPr>
        <w:shd w:val="clear" w:color="auto" w:fill="FFFFFF" w:themeFill="background1"/>
        <w:spacing w:before="100" w:beforeAutospacing="1" w:after="180" w:line="240" w:lineRule="auto"/>
        <w:rPr>
          <w:rFonts w:ascii="Calibri" w:hAnsi="Calibri" w:cs="Calibri"/>
          <w:color w:val="333333"/>
          <w:sz w:val="22"/>
          <w:szCs w:val="24"/>
        </w:rPr>
      </w:pPr>
      <w:r w:rsidRPr="00D81A55">
        <w:rPr>
          <w:rFonts w:ascii="Calibri" w:hAnsi="Calibri" w:cs="Calibri"/>
          <w:b/>
          <w:bCs/>
          <w:color w:val="333333"/>
          <w:sz w:val="22"/>
          <w:szCs w:val="24"/>
        </w:rPr>
        <w:t>Pages</w:t>
      </w:r>
      <w:r w:rsidRPr="00D81A55">
        <w:rPr>
          <w:rFonts w:ascii="Calibri" w:hAnsi="Calibri" w:cs="Calibri"/>
          <w:color w:val="333333"/>
          <w:sz w:val="22"/>
          <w:szCs w:val="24"/>
        </w:rPr>
        <w:t xml:space="preserve"> gives you a way to navigate between different portal pages</w:t>
      </w:r>
      <w:r w:rsidR="006D1942" w:rsidRPr="00D81A55">
        <w:rPr>
          <w:rFonts w:ascii="Calibri" w:hAnsi="Calibri" w:cs="Calibri"/>
          <w:color w:val="333333"/>
          <w:sz w:val="22"/>
          <w:szCs w:val="24"/>
        </w:rPr>
        <w:t>.</w:t>
      </w:r>
    </w:p>
    <w:p w14:paraId="7F379D05" w14:textId="30272477" w:rsidR="008A4A8A" w:rsidRPr="00D81A55" w:rsidRDefault="00011CC9" w:rsidP="008A4A8A">
      <w:pPr>
        <w:pStyle w:val="Paragraphedeliste"/>
        <w:numPr>
          <w:ilvl w:val="1"/>
          <w:numId w:val="30"/>
        </w:numPr>
        <w:shd w:val="clear" w:color="auto" w:fill="FFFFFF" w:themeFill="background1"/>
        <w:spacing w:before="100" w:beforeAutospacing="1" w:after="180" w:line="240" w:lineRule="auto"/>
        <w:rPr>
          <w:rFonts w:ascii="Calibri" w:hAnsi="Calibri" w:cs="Calibri"/>
          <w:color w:val="333333"/>
          <w:sz w:val="22"/>
          <w:szCs w:val="24"/>
        </w:rPr>
      </w:pPr>
      <w:r w:rsidRPr="00D81A55">
        <w:rPr>
          <w:rFonts w:ascii="Calibri" w:hAnsi="Calibri" w:cs="Calibri"/>
          <w:b/>
          <w:bCs/>
          <w:color w:val="333333"/>
          <w:sz w:val="22"/>
          <w:szCs w:val="24"/>
        </w:rPr>
        <w:t>Components</w:t>
      </w:r>
      <w:r w:rsidRPr="00D81A55">
        <w:rPr>
          <w:rFonts w:ascii="Calibri" w:hAnsi="Calibri" w:cs="Calibri"/>
          <w:color w:val="333333"/>
          <w:sz w:val="22"/>
          <w:szCs w:val="24"/>
        </w:rPr>
        <w:t xml:space="preserve"> is where you will select various page components, such as sections or </w:t>
      </w:r>
      <w:r w:rsidR="006C5645">
        <w:rPr>
          <w:rFonts w:ascii="Calibri" w:hAnsi="Calibri" w:cs="Calibri"/>
          <w:color w:val="333333"/>
          <w:sz w:val="22"/>
          <w:szCs w:val="24"/>
        </w:rPr>
        <w:t>column</w:t>
      </w:r>
      <w:r w:rsidRPr="00D81A55">
        <w:rPr>
          <w:rFonts w:ascii="Calibri" w:hAnsi="Calibri" w:cs="Calibri"/>
          <w:color w:val="333333"/>
          <w:sz w:val="22"/>
          <w:szCs w:val="24"/>
        </w:rPr>
        <w:t>s</w:t>
      </w:r>
      <w:r w:rsidR="006D1942" w:rsidRPr="00D81A55">
        <w:rPr>
          <w:rFonts w:ascii="Calibri" w:hAnsi="Calibri" w:cs="Calibri"/>
          <w:color w:val="333333"/>
          <w:sz w:val="22"/>
          <w:szCs w:val="24"/>
        </w:rPr>
        <w:t>.</w:t>
      </w:r>
    </w:p>
    <w:p w14:paraId="28390E5A" w14:textId="690E2927" w:rsidR="00011CC9" w:rsidRPr="00D81A55" w:rsidRDefault="00011CC9" w:rsidP="008A4A8A">
      <w:pPr>
        <w:pStyle w:val="Paragraphedeliste"/>
        <w:numPr>
          <w:ilvl w:val="1"/>
          <w:numId w:val="30"/>
        </w:numPr>
        <w:shd w:val="clear" w:color="auto" w:fill="FFFFFF" w:themeFill="background1"/>
        <w:spacing w:before="100" w:beforeAutospacing="1" w:after="180" w:line="240" w:lineRule="auto"/>
        <w:rPr>
          <w:rFonts w:ascii="Calibri" w:hAnsi="Calibri" w:cs="Calibri"/>
          <w:color w:val="333333"/>
          <w:sz w:val="22"/>
          <w:szCs w:val="24"/>
        </w:rPr>
      </w:pPr>
      <w:r w:rsidRPr="00D81A55">
        <w:rPr>
          <w:rFonts w:ascii="Calibri" w:hAnsi="Calibri" w:cs="Calibri"/>
          <w:b/>
          <w:bCs/>
          <w:color w:val="333333"/>
          <w:sz w:val="22"/>
          <w:szCs w:val="24"/>
        </w:rPr>
        <w:t xml:space="preserve">Themes </w:t>
      </w:r>
      <w:r w:rsidRPr="00D81A55">
        <w:rPr>
          <w:rFonts w:ascii="Calibri" w:hAnsi="Calibri" w:cs="Calibri"/>
          <w:color w:val="333333"/>
          <w:sz w:val="22"/>
          <w:szCs w:val="24"/>
        </w:rPr>
        <w:t>is currently under development</w:t>
      </w:r>
      <w:r w:rsidR="006D1942" w:rsidRPr="00D81A55">
        <w:rPr>
          <w:rFonts w:ascii="Calibri" w:hAnsi="Calibri" w:cs="Calibri"/>
          <w:color w:val="333333"/>
          <w:sz w:val="22"/>
          <w:szCs w:val="24"/>
        </w:rPr>
        <w:t>.</w:t>
      </w:r>
    </w:p>
    <w:p w14:paraId="61F04A08" w14:textId="4D08E38B" w:rsidR="00011CC9" w:rsidRPr="00D81A55" w:rsidRDefault="00011CC9" w:rsidP="008A4A8A">
      <w:pPr>
        <w:pStyle w:val="Paragraphedeliste"/>
        <w:numPr>
          <w:ilvl w:val="1"/>
          <w:numId w:val="30"/>
        </w:numPr>
        <w:shd w:val="clear" w:color="auto" w:fill="FFFFFF" w:themeFill="background1"/>
        <w:spacing w:before="100" w:beforeAutospacing="1" w:after="180" w:line="240" w:lineRule="auto"/>
        <w:rPr>
          <w:rFonts w:ascii="Calibri" w:hAnsi="Calibri" w:cs="Calibri"/>
          <w:color w:val="333333"/>
          <w:sz w:val="22"/>
          <w:szCs w:val="24"/>
        </w:rPr>
      </w:pPr>
      <w:r w:rsidRPr="00D81A55">
        <w:rPr>
          <w:rFonts w:ascii="Calibri" w:hAnsi="Calibri" w:cs="Calibri"/>
          <w:b/>
          <w:bCs/>
          <w:color w:val="333333"/>
          <w:sz w:val="22"/>
          <w:szCs w:val="24"/>
        </w:rPr>
        <w:t>Templates</w:t>
      </w:r>
      <w:r w:rsidRPr="00D81A55">
        <w:rPr>
          <w:rFonts w:ascii="Calibri" w:hAnsi="Calibri" w:cs="Calibri"/>
          <w:color w:val="333333"/>
          <w:sz w:val="22"/>
          <w:szCs w:val="24"/>
        </w:rPr>
        <w:t xml:space="preserve"> which will allow for the creation of new pages with templated components</w:t>
      </w:r>
      <w:r w:rsidR="006D1942" w:rsidRPr="00D81A55">
        <w:rPr>
          <w:rFonts w:ascii="Calibri" w:hAnsi="Calibri" w:cs="Calibri"/>
          <w:color w:val="333333"/>
          <w:sz w:val="22"/>
          <w:szCs w:val="24"/>
        </w:rPr>
        <w:t>.</w:t>
      </w:r>
    </w:p>
    <w:p w14:paraId="7421B107" w14:textId="2C10DB14" w:rsidR="008A4A8A" w:rsidRPr="00D81A55" w:rsidRDefault="008A4A8A" w:rsidP="008A4A8A">
      <w:pPr>
        <w:pStyle w:val="Paragraphedeliste"/>
        <w:numPr>
          <w:ilvl w:val="0"/>
          <w:numId w:val="30"/>
        </w:numPr>
        <w:shd w:val="clear" w:color="auto" w:fill="FFFFFF" w:themeFill="background1"/>
        <w:spacing w:before="100" w:beforeAutospacing="1" w:after="180" w:line="240" w:lineRule="auto"/>
        <w:rPr>
          <w:rFonts w:ascii="Calibri" w:hAnsi="Calibri" w:cs="Calibri"/>
          <w:color w:val="333333"/>
          <w:sz w:val="22"/>
          <w:szCs w:val="24"/>
        </w:rPr>
      </w:pPr>
      <w:r w:rsidRPr="00D81A55">
        <w:rPr>
          <w:rStyle w:val="lev"/>
          <w:rFonts w:ascii="Calibri" w:hAnsi="Calibri" w:cs="Calibri"/>
          <w:color w:val="333333"/>
          <w:sz w:val="22"/>
          <w:szCs w:val="24"/>
        </w:rPr>
        <w:t>Middle pane</w:t>
      </w:r>
      <w:r w:rsidRPr="00D81A55">
        <w:rPr>
          <w:rFonts w:ascii="Calibri" w:hAnsi="Calibri" w:cs="Calibri"/>
          <w:color w:val="333333"/>
          <w:sz w:val="22"/>
          <w:szCs w:val="24"/>
        </w:rPr>
        <w:t xml:space="preserve">, which contains </w:t>
      </w:r>
      <w:proofErr w:type="gramStart"/>
      <w:r w:rsidRPr="00D81A55">
        <w:rPr>
          <w:rFonts w:ascii="Calibri" w:hAnsi="Calibri" w:cs="Calibri"/>
          <w:color w:val="333333"/>
          <w:sz w:val="22"/>
          <w:szCs w:val="24"/>
        </w:rPr>
        <w:t>the portal page you are working on</w:t>
      </w:r>
      <w:proofErr w:type="gramEnd"/>
      <w:r w:rsidRPr="00D81A55">
        <w:rPr>
          <w:rFonts w:ascii="Calibri" w:hAnsi="Calibri" w:cs="Calibri"/>
          <w:color w:val="333333"/>
          <w:sz w:val="22"/>
          <w:szCs w:val="24"/>
        </w:rPr>
        <w:t xml:space="preserve">. Components, like text, can </w:t>
      </w:r>
      <w:proofErr w:type="gramStart"/>
      <w:r w:rsidRPr="00D81A55">
        <w:rPr>
          <w:rFonts w:ascii="Calibri" w:hAnsi="Calibri" w:cs="Calibri"/>
          <w:color w:val="333333"/>
          <w:sz w:val="22"/>
          <w:szCs w:val="24"/>
        </w:rPr>
        <w:t>be directly edited</w:t>
      </w:r>
      <w:proofErr w:type="gramEnd"/>
      <w:r w:rsidRPr="00D81A55">
        <w:rPr>
          <w:rFonts w:ascii="Calibri" w:hAnsi="Calibri" w:cs="Calibri"/>
          <w:color w:val="333333"/>
          <w:sz w:val="22"/>
          <w:szCs w:val="24"/>
        </w:rPr>
        <w:t xml:space="preserve"> from the middle pane while other components, such as lists and forms, will need to be edited from the Right-hand pane. </w:t>
      </w:r>
    </w:p>
    <w:p w14:paraId="4B9157B9" w14:textId="480042A1" w:rsidR="008A4A8A" w:rsidRPr="00D81A55" w:rsidRDefault="008A4A8A" w:rsidP="008A4A8A">
      <w:pPr>
        <w:pStyle w:val="Paragraphedeliste"/>
        <w:numPr>
          <w:ilvl w:val="0"/>
          <w:numId w:val="30"/>
        </w:numPr>
        <w:shd w:val="clear" w:color="auto" w:fill="FFFFFF" w:themeFill="background1"/>
        <w:spacing w:before="100" w:beforeAutospacing="1" w:after="180" w:line="240" w:lineRule="auto"/>
        <w:rPr>
          <w:rFonts w:ascii="Calibri" w:hAnsi="Calibri" w:cs="Calibri"/>
          <w:color w:val="333333"/>
          <w:sz w:val="22"/>
          <w:szCs w:val="24"/>
        </w:rPr>
      </w:pPr>
      <w:r w:rsidRPr="00D81A55">
        <w:rPr>
          <w:rStyle w:val="lev"/>
          <w:rFonts w:ascii="Calibri" w:hAnsi="Calibri" w:cs="Calibri"/>
          <w:color w:val="333333"/>
          <w:sz w:val="22"/>
          <w:szCs w:val="24"/>
        </w:rPr>
        <w:t>Right-hand pane</w:t>
      </w:r>
      <w:r w:rsidRPr="00D81A55">
        <w:rPr>
          <w:rFonts w:ascii="Calibri" w:hAnsi="Calibri" w:cs="Calibri"/>
          <w:color w:val="333333"/>
          <w:sz w:val="22"/>
          <w:szCs w:val="24"/>
        </w:rPr>
        <w:t>, where you configure portal properties</w:t>
      </w:r>
      <w:r w:rsidR="006D1942" w:rsidRPr="00D81A55">
        <w:rPr>
          <w:rFonts w:ascii="Calibri" w:hAnsi="Calibri" w:cs="Calibri"/>
          <w:color w:val="333333"/>
          <w:sz w:val="22"/>
          <w:szCs w:val="24"/>
        </w:rPr>
        <w:t>.</w:t>
      </w:r>
    </w:p>
    <w:p w14:paraId="1983B5AC" w14:textId="2E30C87D" w:rsidR="008A4A8A" w:rsidRDefault="00DA0318" w:rsidP="008A4A8A">
      <w:pPr>
        <w:pStyle w:val="Paragraphedeliste"/>
        <w:shd w:val="clear" w:color="auto" w:fill="FFFFFF"/>
        <w:spacing w:before="100" w:beforeAutospacing="1" w:after="0" w:line="240" w:lineRule="auto"/>
        <w:ind w:left="1080" w:hanging="810"/>
        <w:rPr>
          <w:rStyle w:val="lev"/>
          <w:rFonts w:ascii="Calibri" w:hAnsi="Calibri" w:cs="Calibri"/>
          <w:b w:val="0"/>
          <w:bCs w:val="0"/>
          <w:color w:val="333333"/>
        </w:rPr>
      </w:pPr>
      <w:r>
        <w:rPr>
          <w:noProof/>
        </w:rPr>
        <w:drawing>
          <wp:inline distT="0" distB="0" distL="0" distR="0" wp14:anchorId="208840B3" wp14:editId="1AFA4A21">
            <wp:extent cx="6567431" cy="2813050"/>
            <wp:effectExtent l="19050" t="19050" r="24130" b="25400"/>
            <wp:docPr id="270" name="Picture 270" descr="Power Apps Portal Edito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7"/>
                    <a:stretch>
                      <a:fillRect/>
                    </a:stretch>
                  </pic:blipFill>
                  <pic:spPr>
                    <a:xfrm>
                      <a:off x="0" y="0"/>
                      <a:ext cx="6581374" cy="2819022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32BBE2" w14:textId="77777777" w:rsidR="00F00665" w:rsidRDefault="00F00665" w:rsidP="008A4A8A">
      <w:pPr>
        <w:pStyle w:val="Paragraphedeliste"/>
        <w:shd w:val="clear" w:color="auto" w:fill="FFFFFF"/>
        <w:spacing w:before="100" w:beforeAutospacing="1" w:after="0" w:line="240" w:lineRule="auto"/>
        <w:ind w:left="1080" w:hanging="810"/>
        <w:rPr>
          <w:rStyle w:val="lev"/>
          <w:rFonts w:ascii="Calibri" w:hAnsi="Calibri" w:cs="Calibri"/>
          <w:b w:val="0"/>
          <w:bCs w:val="0"/>
          <w:color w:val="333333"/>
        </w:rPr>
      </w:pPr>
    </w:p>
    <w:p w14:paraId="69E09603" w14:textId="7BC9AC77" w:rsidR="00011CC9" w:rsidRDefault="00DA0318" w:rsidP="008A4A8A">
      <w:pPr>
        <w:pStyle w:val="Paragraphedeliste"/>
        <w:shd w:val="clear" w:color="auto" w:fill="FFFFFF"/>
        <w:spacing w:before="100" w:beforeAutospacing="1" w:after="0" w:line="240" w:lineRule="auto"/>
        <w:ind w:left="1080" w:hanging="810"/>
        <w:rPr>
          <w:rStyle w:val="lev"/>
          <w:rFonts w:ascii="Calibri" w:hAnsi="Calibri" w:cs="Calibri"/>
          <w:b w:val="0"/>
          <w:bCs w:val="0"/>
          <w:color w:val="333333"/>
        </w:rPr>
      </w:pPr>
      <w:r>
        <w:rPr>
          <w:noProof/>
        </w:rPr>
        <w:drawing>
          <wp:inline distT="0" distB="0" distL="0" distR="0" wp14:anchorId="27554F52" wp14:editId="0CADFBD6">
            <wp:extent cx="1616030" cy="2006930"/>
            <wp:effectExtent l="19050" t="19050" r="22860" b="12700"/>
            <wp:docPr id="271" name="Picture 271" descr="Page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8"/>
                    <a:stretch>
                      <a:fillRect/>
                    </a:stretch>
                  </pic:blipFill>
                  <pic:spPr>
                    <a:xfrm>
                      <a:off x="0" y="0"/>
                      <a:ext cx="1688047" cy="209636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2269EF">
        <w:rPr>
          <w:rStyle w:val="lev"/>
          <w:rFonts w:ascii="Calibri" w:hAnsi="Calibri" w:cs="Calibri"/>
          <w:b w:val="0"/>
          <w:bCs w:val="0"/>
          <w:color w:val="333333"/>
        </w:rPr>
        <w:t xml:space="preserve"> </w:t>
      </w:r>
      <w:r>
        <w:rPr>
          <w:noProof/>
        </w:rPr>
        <w:drawing>
          <wp:inline distT="0" distB="0" distL="0" distR="0" wp14:anchorId="45ED571E" wp14:editId="1540794B">
            <wp:extent cx="1538034" cy="2973532"/>
            <wp:effectExtent l="19050" t="19050" r="24130" b="17780"/>
            <wp:docPr id="272" name="Picture 272" descr="Component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9"/>
                    <a:stretch>
                      <a:fillRect/>
                    </a:stretch>
                  </pic:blipFill>
                  <pic:spPr>
                    <a:xfrm>
                      <a:off x="0" y="0"/>
                      <a:ext cx="1560607" cy="3017174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2269EF">
        <w:rPr>
          <w:rStyle w:val="lev"/>
          <w:rFonts w:ascii="Calibri" w:hAnsi="Calibri" w:cs="Calibri"/>
          <w:b w:val="0"/>
          <w:bCs w:val="0"/>
          <w:color w:val="333333"/>
        </w:rPr>
        <w:t xml:space="preserve">  </w:t>
      </w:r>
      <w:r>
        <w:rPr>
          <w:noProof/>
        </w:rPr>
        <w:drawing>
          <wp:inline distT="0" distB="0" distL="0" distR="0" wp14:anchorId="50AFAD0D" wp14:editId="46DACB8E">
            <wp:extent cx="1461855" cy="1192234"/>
            <wp:effectExtent l="19050" t="19050" r="24130" b="27305"/>
            <wp:docPr id="273" name="Picture 273" descr="Them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0"/>
                    <a:stretch>
                      <a:fillRect/>
                    </a:stretch>
                  </pic:blipFill>
                  <pic:spPr>
                    <a:xfrm>
                      <a:off x="0" y="0"/>
                      <a:ext cx="1502936" cy="1225739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2269EF">
        <w:rPr>
          <w:rStyle w:val="lev"/>
          <w:rFonts w:ascii="Calibri" w:hAnsi="Calibri" w:cs="Calibri"/>
          <w:b w:val="0"/>
          <w:bCs w:val="0"/>
          <w:color w:val="333333"/>
        </w:rPr>
        <w:t xml:space="preserve"> </w:t>
      </w:r>
      <w:r>
        <w:rPr>
          <w:noProof/>
        </w:rPr>
        <w:drawing>
          <wp:inline distT="0" distB="0" distL="0" distR="0" wp14:anchorId="0DC4815B" wp14:editId="00D3D696">
            <wp:extent cx="1696934" cy="1538155"/>
            <wp:effectExtent l="19050" t="19050" r="17780" b="24130"/>
            <wp:docPr id="284" name="Picture 284" descr="Template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1"/>
                    <a:stretch>
                      <a:fillRect/>
                    </a:stretch>
                  </pic:blipFill>
                  <pic:spPr>
                    <a:xfrm>
                      <a:off x="0" y="0"/>
                      <a:ext cx="1709725" cy="1549749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EA3C4F" w14:textId="6F18458A" w:rsidR="00F10C59" w:rsidRDefault="00F10C59" w:rsidP="008A4A8A">
      <w:pPr>
        <w:pStyle w:val="Paragraphedeliste"/>
        <w:shd w:val="clear" w:color="auto" w:fill="FFFFFF"/>
        <w:spacing w:before="100" w:beforeAutospacing="1" w:after="0" w:line="240" w:lineRule="auto"/>
        <w:ind w:left="1080" w:hanging="810"/>
        <w:rPr>
          <w:rStyle w:val="lev"/>
          <w:rFonts w:ascii="Calibri" w:hAnsi="Calibri" w:cs="Calibri"/>
          <w:b w:val="0"/>
          <w:bCs w:val="0"/>
          <w:color w:val="333333"/>
        </w:rPr>
      </w:pPr>
    </w:p>
    <w:p w14:paraId="1130AABC" w14:textId="1312B28F" w:rsidR="00F10C59" w:rsidRDefault="00F10C59" w:rsidP="008A4A8A">
      <w:pPr>
        <w:pStyle w:val="Paragraphedeliste"/>
        <w:shd w:val="clear" w:color="auto" w:fill="FFFFFF"/>
        <w:spacing w:before="100" w:beforeAutospacing="1" w:after="0" w:line="240" w:lineRule="auto"/>
        <w:ind w:left="1080" w:hanging="810"/>
        <w:rPr>
          <w:rStyle w:val="lev"/>
          <w:rFonts w:ascii="Calibri" w:hAnsi="Calibri" w:cs="Calibri"/>
          <w:b w:val="0"/>
          <w:bCs w:val="0"/>
          <w:color w:val="333333"/>
        </w:rPr>
      </w:pPr>
    </w:p>
    <w:p w14:paraId="4F58DDA2" w14:textId="77777777" w:rsidR="00F10C59" w:rsidRDefault="00F10C59" w:rsidP="008A4A8A">
      <w:pPr>
        <w:pStyle w:val="Paragraphedeliste"/>
        <w:shd w:val="clear" w:color="auto" w:fill="FFFFFF"/>
        <w:spacing w:before="100" w:beforeAutospacing="1" w:after="0" w:line="240" w:lineRule="auto"/>
        <w:ind w:left="1080" w:hanging="810"/>
        <w:rPr>
          <w:rStyle w:val="lev"/>
          <w:rFonts w:ascii="Calibri" w:hAnsi="Calibri" w:cs="Calibri"/>
          <w:b w:val="0"/>
          <w:bCs w:val="0"/>
          <w:color w:val="333333"/>
        </w:rPr>
      </w:pPr>
    </w:p>
    <w:p w14:paraId="48573976" w14:textId="77777777" w:rsidR="00011CC9" w:rsidRDefault="00011CC9" w:rsidP="008A4A8A">
      <w:pPr>
        <w:pStyle w:val="Paragraphedeliste"/>
        <w:shd w:val="clear" w:color="auto" w:fill="FFFFFF"/>
        <w:spacing w:before="100" w:beforeAutospacing="1" w:after="0" w:line="240" w:lineRule="auto"/>
        <w:ind w:left="1080" w:hanging="810"/>
        <w:rPr>
          <w:rStyle w:val="lev"/>
          <w:rFonts w:ascii="Calibri" w:hAnsi="Calibri" w:cs="Calibri"/>
          <w:b w:val="0"/>
          <w:bCs w:val="0"/>
          <w:color w:val="333333"/>
        </w:rPr>
      </w:pPr>
    </w:p>
    <w:p w14:paraId="111FBBB4" w14:textId="71A73D42" w:rsidR="00DA0318" w:rsidRPr="00DA0318" w:rsidRDefault="000A3490" w:rsidP="00D81A55">
      <w:pPr>
        <w:pStyle w:val="Paragraphedeliste"/>
        <w:numPr>
          <w:ilvl w:val="0"/>
          <w:numId w:val="30"/>
        </w:numPr>
        <w:shd w:val="clear" w:color="auto" w:fill="FFFFFF"/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  <w:r w:rsidRPr="006D1942">
        <w:rPr>
          <w:rFonts w:asciiTheme="minorHAnsi" w:hAnsiTheme="minorHAnsi" w:cstheme="minorHAnsi"/>
          <w:color w:val="333333"/>
        </w:rPr>
        <w:lastRenderedPageBreak/>
        <w:t xml:space="preserve">Click into the </w:t>
      </w:r>
      <w:r w:rsidR="00DA0318">
        <w:rPr>
          <w:rFonts w:asciiTheme="minorHAnsi" w:hAnsiTheme="minorHAnsi" w:cstheme="minorHAnsi"/>
          <w:color w:val="333333"/>
        </w:rPr>
        <w:t>Build your website</w:t>
      </w:r>
      <w:r w:rsidRPr="006D1942">
        <w:rPr>
          <w:rFonts w:asciiTheme="minorHAnsi" w:hAnsiTheme="minorHAnsi" w:cstheme="minorHAnsi"/>
          <w:bCs/>
          <w:color w:val="333333"/>
        </w:rPr>
        <w:t xml:space="preserve"> and edit the text to say </w:t>
      </w:r>
      <w:r w:rsidRPr="006D1942">
        <w:rPr>
          <w:rFonts w:asciiTheme="minorHAnsi" w:hAnsiTheme="minorHAnsi" w:cstheme="minorHAnsi"/>
          <w:b/>
          <w:color w:val="333333"/>
        </w:rPr>
        <w:t>Speaker Portal</w:t>
      </w:r>
      <w:r w:rsidRPr="006D1942">
        <w:rPr>
          <w:rFonts w:asciiTheme="minorHAnsi" w:hAnsiTheme="minorHAnsi" w:cstheme="minorHAnsi"/>
          <w:bCs/>
          <w:color w:val="333333"/>
        </w:rPr>
        <w:t xml:space="preserve">. </w:t>
      </w:r>
    </w:p>
    <w:p w14:paraId="37E6108D" w14:textId="2736455D" w:rsidR="00DA0318" w:rsidRPr="00DA0318" w:rsidRDefault="00DA0318" w:rsidP="00DA0318">
      <w:pPr>
        <w:shd w:val="clear" w:color="auto" w:fill="FFFFFF"/>
        <w:spacing w:before="100" w:beforeAutospacing="1" w:after="0" w:line="240" w:lineRule="auto"/>
        <w:ind w:left="360"/>
        <w:rPr>
          <w:rFonts w:asciiTheme="minorHAnsi" w:hAnsiTheme="minorHAnsi" w:cstheme="minorHAnsi"/>
          <w:color w:val="333333"/>
        </w:rPr>
      </w:pPr>
      <w:r>
        <w:rPr>
          <w:noProof/>
        </w:rPr>
        <w:drawing>
          <wp:inline distT="0" distB="0" distL="0" distR="0" wp14:anchorId="680FBF7F" wp14:editId="2771D8A1">
            <wp:extent cx="4066256" cy="1363980"/>
            <wp:effectExtent l="19050" t="19050" r="10795" b="26670"/>
            <wp:docPr id="316" name="Picture 316" descr="Edit tex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2"/>
                    <a:srcRect t="23776"/>
                    <a:stretch/>
                  </pic:blipFill>
                  <pic:spPr bwMode="auto">
                    <a:xfrm>
                      <a:off x="0" y="0"/>
                      <a:ext cx="4095590" cy="137382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2B69D0" w14:textId="49A59B64" w:rsidR="000A3490" w:rsidRDefault="000A3490" w:rsidP="00D81A55">
      <w:pPr>
        <w:pStyle w:val="Paragraphedeliste"/>
        <w:numPr>
          <w:ilvl w:val="0"/>
          <w:numId w:val="30"/>
        </w:numPr>
        <w:shd w:val="clear" w:color="auto" w:fill="FFFFFF"/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  <w:r w:rsidRPr="006D1942">
        <w:rPr>
          <w:rFonts w:asciiTheme="minorHAnsi" w:hAnsiTheme="minorHAnsi" w:cstheme="minorHAnsi"/>
          <w:color w:val="333333"/>
        </w:rPr>
        <w:t xml:space="preserve">Click into the </w:t>
      </w:r>
      <w:r w:rsidR="00043A68" w:rsidRPr="006D1942">
        <w:rPr>
          <w:rFonts w:asciiTheme="minorHAnsi" w:hAnsiTheme="minorHAnsi" w:cstheme="minorHAnsi"/>
          <w:color w:val="333333"/>
        </w:rPr>
        <w:t>sub header</w:t>
      </w:r>
      <w:r w:rsidRPr="006D1942">
        <w:rPr>
          <w:rFonts w:asciiTheme="minorHAnsi" w:hAnsiTheme="minorHAnsi" w:cstheme="minorHAnsi"/>
          <w:color w:val="333333"/>
        </w:rPr>
        <w:t xml:space="preserve"> and change the text to </w:t>
      </w:r>
      <w:r w:rsidR="00043A68">
        <w:rPr>
          <w:rFonts w:asciiTheme="minorHAnsi" w:hAnsiTheme="minorHAnsi" w:cstheme="minorHAnsi"/>
          <w:color w:val="333333"/>
        </w:rPr>
        <w:t>“Submit your sessions for consideration</w:t>
      </w:r>
      <w:proofErr w:type="gramStart"/>
      <w:r w:rsidR="00043A68">
        <w:rPr>
          <w:rFonts w:asciiTheme="minorHAnsi" w:hAnsiTheme="minorHAnsi" w:cstheme="minorHAnsi"/>
          <w:color w:val="333333"/>
        </w:rPr>
        <w:t>”</w:t>
      </w:r>
      <w:r w:rsidR="006D1942" w:rsidRPr="006D1942">
        <w:rPr>
          <w:rFonts w:asciiTheme="minorHAnsi" w:hAnsiTheme="minorHAnsi" w:cstheme="minorHAnsi"/>
          <w:color w:val="333333"/>
        </w:rPr>
        <w:t>.</w:t>
      </w:r>
      <w:proofErr w:type="gramEnd"/>
    </w:p>
    <w:p w14:paraId="71471581" w14:textId="73F602E2" w:rsidR="008B7D84" w:rsidRPr="008B7D84" w:rsidRDefault="008B7D84" w:rsidP="008B7D84">
      <w:pPr>
        <w:shd w:val="clear" w:color="auto" w:fill="FFFFFF"/>
        <w:spacing w:before="100" w:beforeAutospacing="1" w:after="0" w:line="240" w:lineRule="auto"/>
        <w:ind w:left="360"/>
        <w:rPr>
          <w:rFonts w:asciiTheme="minorHAnsi" w:hAnsiTheme="minorHAnsi" w:cstheme="minorHAnsi"/>
          <w:color w:val="333333"/>
        </w:rPr>
      </w:pPr>
      <w:r>
        <w:rPr>
          <w:noProof/>
        </w:rPr>
        <w:drawing>
          <wp:inline distT="0" distB="0" distL="0" distR="0" wp14:anchorId="3FD97F6E" wp14:editId="43906C51">
            <wp:extent cx="3473320" cy="1136650"/>
            <wp:effectExtent l="19050" t="19050" r="13335" b="25400"/>
            <wp:docPr id="317" name="Picture 317" descr="Change sub header tex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3"/>
                    <a:srcRect b="14272"/>
                    <a:stretch/>
                  </pic:blipFill>
                  <pic:spPr bwMode="auto">
                    <a:xfrm>
                      <a:off x="0" y="0"/>
                      <a:ext cx="3502788" cy="1146294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36054" w14:textId="4ECD207F" w:rsidR="008B7D84" w:rsidRDefault="008B7D84" w:rsidP="00D81A55">
      <w:pPr>
        <w:pStyle w:val="Paragraphedeliste"/>
        <w:numPr>
          <w:ilvl w:val="0"/>
          <w:numId w:val="30"/>
        </w:numPr>
        <w:shd w:val="clear" w:color="auto" w:fill="FFFFFF"/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Select the Getting Started text and click </w:t>
      </w:r>
      <w:r w:rsidRPr="008B7D84">
        <w:rPr>
          <w:rFonts w:asciiTheme="minorHAnsi" w:hAnsiTheme="minorHAnsi" w:cstheme="minorHAnsi"/>
          <w:b/>
          <w:bCs/>
          <w:color w:val="333333"/>
        </w:rPr>
        <w:t>Delete</w:t>
      </w:r>
      <w:r>
        <w:rPr>
          <w:rFonts w:asciiTheme="minorHAnsi" w:hAnsiTheme="minorHAnsi" w:cstheme="minorHAnsi"/>
          <w:color w:val="333333"/>
        </w:rPr>
        <w:t>.</w:t>
      </w:r>
    </w:p>
    <w:p w14:paraId="466A30C1" w14:textId="77777777" w:rsidR="008B7D84" w:rsidRDefault="008B7D84" w:rsidP="00D81A55">
      <w:pPr>
        <w:pStyle w:val="Paragraphedeliste"/>
        <w:numPr>
          <w:ilvl w:val="0"/>
          <w:numId w:val="30"/>
        </w:numPr>
        <w:shd w:val="clear" w:color="auto" w:fill="FFFFFF"/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  <w:bookmarkStart w:id="33" w:name="_Hlk42511010"/>
      <w:r>
        <w:rPr>
          <w:rFonts w:asciiTheme="minorHAnsi" w:hAnsiTheme="minorHAnsi" w:cstheme="minorHAnsi"/>
          <w:color w:val="333333"/>
        </w:rPr>
        <w:t xml:space="preserve">Select the dummy text and click </w:t>
      </w:r>
      <w:r w:rsidRPr="008B7D84">
        <w:rPr>
          <w:rFonts w:asciiTheme="minorHAnsi" w:hAnsiTheme="minorHAnsi" w:cstheme="minorHAnsi"/>
          <w:b/>
          <w:bCs/>
          <w:color w:val="333333"/>
        </w:rPr>
        <w:t>Delete</w:t>
      </w:r>
      <w:r>
        <w:rPr>
          <w:rFonts w:asciiTheme="minorHAnsi" w:hAnsiTheme="minorHAnsi" w:cstheme="minorHAnsi"/>
          <w:color w:val="333333"/>
        </w:rPr>
        <w:t>.</w:t>
      </w:r>
    </w:p>
    <w:bookmarkEnd w:id="33"/>
    <w:p w14:paraId="0DAFCC45" w14:textId="0D6A4D5B" w:rsidR="008B7D84" w:rsidRPr="008B7D84" w:rsidRDefault="008B7D84" w:rsidP="00D81A55">
      <w:pPr>
        <w:pStyle w:val="Paragraphedeliste"/>
        <w:numPr>
          <w:ilvl w:val="0"/>
          <w:numId w:val="30"/>
        </w:numPr>
        <w:shd w:val="clear" w:color="auto" w:fill="FFFFFF"/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Select</w:t>
      </w:r>
      <w:r w:rsidR="000A3490" w:rsidRPr="006D1942">
        <w:rPr>
          <w:rFonts w:asciiTheme="minorHAnsi" w:hAnsiTheme="minorHAnsi" w:cstheme="minorHAnsi"/>
          <w:color w:val="333333"/>
        </w:rPr>
        <w:t xml:space="preserve"> the </w:t>
      </w:r>
      <w:r w:rsidR="000A3490" w:rsidRPr="006D1942">
        <w:rPr>
          <w:rFonts w:asciiTheme="minorHAnsi" w:hAnsiTheme="minorHAnsi" w:cstheme="minorHAnsi"/>
          <w:b/>
          <w:bCs/>
          <w:color w:val="333333"/>
        </w:rPr>
        <w:t>Components</w:t>
      </w:r>
      <w:r w:rsidR="000A3490" w:rsidRPr="006D1942">
        <w:rPr>
          <w:rFonts w:asciiTheme="minorHAnsi" w:hAnsiTheme="minorHAnsi" w:cstheme="minorHAnsi"/>
          <w:color w:val="333333"/>
        </w:rPr>
        <w:t xml:space="preserve"> </w:t>
      </w:r>
      <w:r>
        <w:rPr>
          <w:rFonts w:asciiTheme="minorHAnsi" w:hAnsiTheme="minorHAnsi" w:cstheme="minorHAnsi"/>
          <w:color w:val="333333"/>
        </w:rPr>
        <w:t>tab</w:t>
      </w:r>
      <w:r w:rsidR="000A3490" w:rsidRPr="006D1942">
        <w:rPr>
          <w:rFonts w:asciiTheme="minorHAnsi" w:hAnsiTheme="minorHAnsi" w:cstheme="minorHAnsi"/>
          <w:color w:val="333333"/>
        </w:rPr>
        <w:t xml:space="preserve"> in the </w:t>
      </w:r>
      <w:r w:rsidR="00043A68" w:rsidRPr="006D1942">
        <w:rPr>
          <w:rFonts w:asciiTheme="minorHAnsi" w:hAnsiTheme="minorHAnsi" w:cstheme="minorHAnsi"/>
          <w:color w:val="333333"/>
        </w:rPr>
        <w:t>left-hand</w:t>
      </w:r>
      <w:r w:rsidR="000A3490" w:rsidRPr="006D1942">
        <w:rPr>
          <w:rFonts w:asciiTheme="minorHAnsi" w:hAnsiTheme="minorHAnsi" w:cstheme="minorHAnsi"/>
          <w:color w:val="333333"/>
        </w:rPr>
        <w:t xml:space="preserve"> navigation</w:t>
      </w:r>
      <w:r>
        <w:rPr>
          <w:rFonts w:asciiTheme="minorHAnsi" w:hAnsiTheme="minorHAnsi" w:cstheme="minorHAnsi"/>
          <w:color w:val="333333"/>
        </w:rPr>
        <w:t xml:space="preserve"> and s</w:t>
      </w:r>
      <w:r w:rsidR="000A3490" w:rsidRPr="006D1942">
        <w:rPr>
          <w:rFonts w:asciiTheme="minorHAnsi" w:hAnsiTheme="minorHAnsi" w:cstheme="minorHAnsi"/>
          <w:color w:val="333333"/>
        </w:rPr>
        <w:t xml:space="preserve">elect </w:t>
      </w:r>
      <w:r w:rsidR="000A3490" w:rsidRPr="006D1942">
        <w:rPr>
          <w:rFonts w:asciiTheme="minorHAnsi" w:hAnsiTheme="minorHAnsi" w:cstheme="minorHAnsi"/>
          <w:b/>
          <w:bCs/>
          <w:color w:val="333333"/>
        </w:rPr>
        <w:t>List.</w:t>
      </w:r>
    </w:p>
    <w:p w14:paraId="422641E6" w14:textId="7282E00C" w:rsidR="008B7D84" w:rsidRPr="008B7D84" w:rsidRDefault="008B7D84" w:rsidP="008B7D84">
      <w:pPr>
        <w:shd w:val="clear" w:color="auto" w:fill="FFFFFF"/>
        <w:spacing w:before="100" w:beforeAutospacing="1" w:after="0" w:line="240" w:lineRule="auto"/>
        <w:ind w:left="360"/>
        <w:rPr>
          <w:rFonts w:asciiTheme="minorHAnsi" w:hAnsiTheme="minorHAnsi" w:cstheme="minorHAnsi"/>
          <w:color w:val="333333"/>
        </w:rPr>
      </w:pPr>
      <w:r>
        <w:rPr>
          <w:noProof/>
        </w:rPr>
        <w:drawing>
          <wp:inline distT="0" distB="0" distL="0" distR="0" wp14:anchorId="21DA2CB7" wp14:editId="5DF9560E">
            <wp:extent cx="2593352" cy="4095750"/>
            <wp:effectExtent l="19050" t="19050" r="16510" b="19050"/>
            <wp:docPr id="116375616" name="Picture 116375616" descr="Select list from navig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4"/>
                    <a:stretch>
                      <a:fillRect/>
                    </a:stretch>
                  </pic:blipFill>
                  <pic:spPr>
                    <a:xfrm>
                      <a:off x="0" y="0"/>
                      <a:ext cx="2616824" cy="413282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266FE1" w14:textId="0B34222B" w:rsidR="008A4A8A" w:rsidRDefault="00F10C59" w:rsidP="00D81A55">
      <w:pPr>
        <w:pStyle w:val="Paragraphedeliste"/>
        <w:numPr>
          <w:ilvl w:val="0"/>
          <w:numId w:val="30"/>
        </w:numPr>
        <w:shd w:val="clear" w:color="auto" w:fill="FFFFFF"/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lastRenderedPageBreak/>
        <w:t xml:space="preserve">In the </w:t>
      </w:r>
      <w:r w:rsidR="001168EE">
        <w:rPr>
          <w:rFonts w:asciiTheme="minorHAnsi" w:hAnsiTheme="minorHAnsi" w:cstheme="minorHAnsi"/>
          <w:color w:val="333333"/>
        </w:rPr>
        <w:t>right-hand</w:t>
      </w:r>
      <w:r>
        <w:rPr>
          <w:rFonts w:asciiTheme="minorHAnsi" w:hAnsiTheme="minorHAnsi" w:cstheme="minorHAnsi"/>
          <w:color w:val="333333"/>
        </w:rPr>
        <w:t xml:space="preserve"> pane, e</w:t>
      </w:r>
      <w:r w:rsidR="000A3490" w:rsidRPr="006D1942">
        <w:rPr>
          <w:rFonts w:asciiTheme="minorHAnsi" w:hAnsiTheme="minorHAnsi" w:cstheme="minorHAnsi"/>
          <w:color w:val="333333"/>
        </w:rPr>
        <w:t xml:space="preserve">nter </w:t>
      </w:r>
      <w:r w:rsidR="00C9486A" w:rsidRPr="006D1942">
        <w:rPr>
          <w:rFonts w:asciiTheme="minorHAnsi" w:hAnsiTheme="minorHAnsi" w:cstheme="minorHAnsi"/>
          <w:b/>
          <w:bCs/>
          <w:color w:val="333333"/>
        </w:rPr>
        <w:t>Published</w:t>
      </w:r>
      <w:r w:rsidR="000A3490" w:rsidRPr="006D1942">
        <w:rPr>
          <w:rFonts w:asciiTheme="minorHAnsi" w:hAnsiTheme="minorHAnsi" w:cstheme="minorHAnsi"/>
          <w:b/>
          <w:bCs/>
          <w:color w:val="333333"/>
        </w:rPr>
        <w:t xml:space="preserve"> Sessions</w:t>
      </w:r>
      <w:r w:rsidR="000A3490" w:rsidRPr="006D1942">
        <w:rPr>
          <w:rFonts w:asciiTheme="minorHAnsi" w:hAnsiTheme="minorHAnsi" w:cstheme="minorHAnsi"/>
          <w:color w:val="333333"/>
        </w:rPr>
        <w:t xml:space="preserve"> for the </w:t>
      </w:r>
      <w:r w:rsidR="000A3490" w:rsidRPr="006D1942">
        <w:rPr>
          <w:rFonts w:asciiTheme="minorHAnsi" w:hAnsiTheme="minorHAnsi" w:cstheme="minorHAnsi"/>
          <w:b/>
          <w:bCs/>
          <w:color w:val="333333"/>
        </w:rPr>
        <w:t>Name</w:t>
      </w:r>
      <w:r w:rsidR="000A3490" w:rsidRPr="006D1942">
        <w:rPr>
          <w:rFonts w:asciiTheme="minorHAnsi" w:hAnsiTheme="minorHAnsi" w:cstheme="minorHAnsi"/>
          <w:color w:val="333333"/>
        </w:rPr>
        <w:t>,</w:t>
      </w:r>
      <w:r w:rsidR="008B7D84">
        <w:rPr>
          <w:rFonts w:asciiTheme="minorHAnsi" w:hAnsiTheme="minorHAnsi" w:cstheme="minorHAnsi"/>
          <w:color w:val="333333"/>
        </w:rPr>
        <w:t xml:space="preserve"> select</w:t>
      </w:r>
      <w:r w:rsidR="000A3490" w:rsidRPr="006D1942">
        <w:rPr>
          <w:rFonts w:asciiTheme="minorHAnsi" w:hAnsiTheme="minorHAnsi" w:cstheme="minorHAnsi"/>
          <w:color w:val="333333"/>
        </w:rPr>
        <w:t xml:space="preserve"> </w:t>
      </w:r>
      <w:r w:rsidR="000A3490" w:rsidRPr="006D1942">
        <w:rPr>
          <w:rFonts w:asciiTheme="minorHAnsi" w:hAnsiTheme="minorHAnsi" w:cstheme="minorHAnsi"/>
          <w:b/>
          <w:bCs/>
          <w:color w:val="333333"/>
        </w:rPr>
        <w:t>Session</w:t>
      </w:r>
      <w:r w:rsidR="000A3490" w:rsidRPr="006D1942">
        <w:rPr>
          <w:rFonts w:asciiTheme="minorHAnsi" w:hAnsiTheme="minorHAnsi" w:cstheme="minorHAnsi"/>
          <w:color w:val="333333"/>
        </w:rPr>
        <w:t xml:space="preserve"> for the </w:t>
      </w:r>
      <w:r w:rsidR="00A01846">
        <w:rPr>
          <w:rFonts w:asciiTheme="minorHAnsi" w:hAnsiTheme="minorHAnsi" w:cstheme="minorHAnsi"/>
          <w:b/>
          <w:bCs/>
          <w:color w:val="333333"/>
        </w:rPr>
        <w:t>Table</w:t>
      </w:r>
      <w:r w:rsidR="000A3490" w:rsidRPr="006D1942">
        <w:rPr>
          <w:rFonts w:asciiTheme="minorHAnsi" w:hAnsiTheme="minorHAnsi" w:cstheme="minorHAnsi"/>
          <w:color w:val="333333"/>
        </w:rPr>
        <w:t xml:space="preserve">, and choose </w:t>
      </w:r>
      <w:r w:rsidR="00180E1E" w:rsidRPr="006D1942">
        <w:rPr>
          <w:rFonts w:asciiTheme="minorHAnsi" w:hAnsiTheme="minorHAnsi" w:cstheme="minorHAnsi"/>
          <w:b/>
          <w:bCs/>
          <w:color w:val="333333"/>
        </w:rPr>
        <w:t>Published</w:t>
      </w:r>
      <w:r w:rsidR="000A3490" w:rsidRPr="006D1942">
        <w:rPr>
          <w:rFonts w:asciiTheme="minorHAnsi" w:hAnsiTheme="minorHAnsi" w:cstheme="minorHAnsi"/>
          <w:b/>
          <w:bCs/>
          <w:color w:val="333333"/>
        </w:rPr>
        <w:t xml:space="preserve"> Sessions</w:t>
      </w:r>
      <w:r w:rsidR="000A3490" w:rsidRPr="006D1942">
        <w:rPr>
          <w:rFonts w:asciiTheme="minorHAnsi" w:hAnsiTheme="minorHAnsi" w:cstheme="minorHAnsi"/>
          <w:color w:val="333333"/>
        </w:rPr>
        <w:t xml:space="preserve"> for the </w:t>
      </w:r>
      <w:r w:rsidR="000A3490" w:rsidRPr="008B7D84">
        <w:rPr>
          <w:rFonts w:asciiTheme="minorHAnsi" w:hAnsiTheme="minorHAnsi" w:cstheme="minorHAnsi"/>
          <w:b/>
          <w:bCs/>
          <w:color w:val="333333"/>
        </w:rPr>
        <w:t>View</w:t>
      </w:r>
      <w:proofErr w:type="gramStart"/>
      <w:r w:rsidR="000A3490" w:rsidRPr="006D1942">
        <w:rPr>
          <w:rFonts w:asciiTheme="minorHAnsi" w:hAnsiTheme="minorHAnsi" w:cstheme="minorHAnsi"/>
          <w:color w:val="333333"/>
        </w:rPr>
        <w:t>.</w:t>
      </w:r>
      <w:r w:rsidR="00035CAA" w:rsidRPr="006D1942">
        <w:rPr>
          <w:rFonts w:asciiTheme="minorHAnsi" w:hAnsiTheme="minorHAnsi" w:cstheme="minorHAnsi"/>
          <w:color w:val="333333"/>
        </w:rPr>
        <w:t xml:space="preserve"> </w:t>
      </w:r>
      <w:r w:rsidR="00636313">
        <w:rPr>
          <w:rFonts w:asciiTheme="minorHAnsi" w:hAnsiTheme="minorHAnsi" w:cstheme="minorHAnsi"/>
          <w:color w:val="333333"/>
        </w:rPr>
        <w:t xml:space="preserve"> Don’t</w:t>
      </w:r>
      <w:proofErr w:type="gramEnd"/>
      <w:r w:rsidR="00636313">
        <w:rPr>
          <w:rFonts w:asciiTheme="minorHAnsi" w:hAnsiTheme="minorHAnsi" w:cstheme="minorHAnsi"/>
          <w:color w:val="333333"/>
        </w:rPr>
        <w:t xml:space="preserve"> make any other changes.</w:t>
      </w:r>
    </w:p>
    <w:p w14:paraId="1BF67065" w14:textId="2F250B31" w:rsidR="00345453" w:rsidRDefault="008B7D84" w:rsidP="00345453">
      <w:pPr>
        <w:pStyle w:val="Paragraphedeliste"/>
        <w:shd w:val="clear" w:color="auto" w:fill="FFFFFF"/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  <w:r>
        <w:rPr>
          <w:noProof/>
        </w:rPr>
        <w:drawing>
          <wp:inline distT="0" distB="0" distL="0" distR="0" wp14:anchorId="3B2B13CB" wp14:editId="19BEDF93">
            <wp:extent cx="4834832" cy="3784600"/>
            <wp:effectExtent l="19050" t="19050" r="23495" b="25400"/>
            <wp:docPr id="116375618" name="Picture 116375618" descr="Configure list compon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5"/>
                    <a:stretch>
                      <a:fillRect/>
                    </a:stretch>
                  </pic:blipFill>
                  <pic:spPr>
                    <a:xfrm>
                      <a:off x="0" y="0"/>
                      <a:ext cx="4876162" cy="3816952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AF83EF" w14:textId="77777777" w:rsidR="00345453" w:rsidRPr="006D1942" w:rsidRDefault="00345453" w:rsidP="00345453">
      <w:pPr>
        <w:pStyle w:val="Paragraphedeliste"/>
        <w:shd w:val="clear" w:color="auto" w:fill="FFFFFF"/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</w:p>
    <w:p w14:paraId="4BF0C278" w14:textId="2631598F" w:rsidR="00DC5C2E" w:rsidRDefault="00DC5C2E" w:rsidP="00D81A55">
      <w:pPr>
        <w:pStyle w:val="Paragraphedeliste"/>
        <w:numPr>
          <w:ilvl w:val="0"/>
          <w:numId w:val="30"/>
        </w:numPr>
        <w:shd w:val="clear" w:color="auto" w:fill="FFFFFF"/>
        <w:tabs>
          <w:tab w:val="left" w:pos="810"/>
        </w:tabs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  <w:r w:rsidRPr="006D1942">
        <w:rPr>
          <w:rFonts w:asciiTheme="minorHAnsi" w:hAnsiTheme="minorHAnsi" w:cstheme="minorHAnsi"/>
          <w:color w:val="333333"/>
        </w:rPr>
        <w:t xml:space="preserve">Click </w:t>
      </w:r>
      <w:r w:rsidR="00043A68" w:rsidRPr="006D1942">
        <w:rPr>
          <w:rFonts w:asciiTheme="minorHAnsi" w:hAnsiTheme="minorHAnsi" w:cstheme="minorHAnsi"/>
          <w:color w:val="333333"/>
        </w:rPr>
        <w:t>in</w:t>
      </w:r>
      <w:r w:rsidRPr="006D1942">
        <w:rPr>
          <w:rFonts w:asciiTheme="minorHAnsi" w:hAnsiTheme="minorHAnsi" w:cstheme="minorHAnsi"/>
          <w:color w:val="333333"/>
        </w:rPr>
        <w:t xml:space="preserve"> the white space and wait for the portal to</w:t>
      </w:r>
      <w:r w:rsidR="00636313">
        <w:rPr>
          <w:rFonts w:asciiTheme="minorHAnsi" w:hAnsiTheme="minorHAnsi" w:cstheme="minorHAnsi"/>
          <w:color w:val="333333"/>
        </w:rPr>
        <w:t xml:space="preserve"> initiate a</w:t>
      </w:r>
      <w:r w:rsidRPr="006D1942">
        <w:rPr>
          <w:rFonts w:asciiTheme="minorHAnsi" w:hAnsiTheme="minorHAnsi" w:cstheme="minorHAnsi"/>
          <w:color w:val="333333"/>
        </w:rPr>
        <w:t xml:space="preserve"> save. </w:t>
      </w:r>
    </w:p>
    <w:p w14:paraId="55289447" w14:textId="582279DF" w:rsidR="00345453" w:rsidRDefault="00345453" w:rsidP="00345453">
      <w:pPr>
        <w:pStyle w:val="Paragraphedeliste"/>
        <w:shd w:val="clear" w:color="auto" w:fill="FFFFFF"/>
        <w:tabs>
          <w:tab w:val="left" w:pos="810"/>
        </w:tabs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7CF41714" wp14:editId="3DBA6D39">
            <wp:extent cx="4028794" cy="2781300"/>
            <wp:effectExtent l="19050" t="19050" r="10160" b="19050"/>
            <wp:docPr id="314" name="Picture 314" descr="Save portal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132" cy="282364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AA32E2" w14:textId="456EDDE5" w:rsidR="00F10C59" w:rsidRDefault="00F10C59" w:rsidP="00345453">
      <w:pPr>
        <w:pStyle w:val="Paragraphedeliste"/>
        <w:shd w:val="clear" w:color="auto" w:fill="FFFFFF"/>
        <w:tabs>
          <w:tab w:val="left" w:pos="810"/>
        </w:tabs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</w:p>
    <w:p w14:paraId="49437335" w14:textId="3BA78A00" w:rsidR="00F10C59" w:rsidRDefault="00F10C59" w:rsidP="00345453">
      <w:pPr>
        <w:pStyle w:val="Paragraphedeliste"/>
        <w:shd w:val="clear" w:color="auto" w:fill="FFFFFF"/>
        <w:tabs>
          <w:tab w:val="left" w:pos="810"/>
        </w:tabs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</w:p>
    <w:p w14:paraId="2566025C" w14:textId="55754D86" w:rsidR="00F10C59" w:rsidRDefault="00F10C59" w:rsidP="00345453">
      <w:pPr>
        <w:pStyle w:val="Paragraphedeliste"/>
        <w:shd w:val="clear" w:color="auto" w:fill="FFFFFF"/>
        <w:tabs>
          <w:tab w:val="left" w:pos="810"/>
        </w:tabs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</w:p>
    <w:p w14:paraId="102C002C" w14:textId="030F6072" w:rsidR="00F10C59" w:rsidRDefault="00F10C59" w:rsidP="00345453">
      <w:pPr>
        <w:pStyle w:val="Paragraphedeliste"/>
        <w:shd w:val="clear" w:color="auto" w:fill="FFFFFF"/>
        <w:tabs>
          <w:tab w:val="left" w:pos="810"/>
        </w:tabs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</w:p>
    <w:p w14:paraId="7FF39B53" w14:textId="3F9ABBE9" w:rsidR="00F10C59" w:rsidRDefault="00F10C59" w:rsidP="00345453">
      <w:pPr>
        <w:pStyle w:val="Paragraphedeliste"/>
        <w:shd w:val="clear" w:color="auto" w:fill="FFFFFF"/>
        <w:tabs>
          <w:tab w:val="left" w:pos="810"/>
        </w:tabs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</w:p>
    <w:p w14:paraId="2E27B4AF" w14:textId="77777777" w:rsidR="00F10C59" w:rsidRPr="006D1942" w:rsidRDefault="00F10C59" w:rsidP="00345453">
      <w:pPr>
        <w:pStyle w:val="Paragraphedeliste"/>
        <w:shd w:val="clear" w:color="auto" w:fill="FFFFFF"/>
        <w:tabs>
          <w:tab w:val="left" w:pos="810"/>
        </w:tabs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</w:p>
    <w:p w14:paraId="614E66B7" w14:textId="702DF9B8" w:rsidR="00345453" w:rsidRDefault="00DC5C2E" w:rsidP="00D81A55">
      <w:pPr>
        <w:pStyle w:val="Paragraphedeliste"/>
        <w:numPr>
          <w:ilvl w:val="0"/>
          <w:numId w:val="30"/>
        </w:numPr>
        <w:shd w:val="clear" w:color="auto" w:fill="FFFFFF"/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  <w:r w:rsidRPr="006D1942">
        <w:rPr>
          <w:rFonts w:asciiTheme="minorHAnsi" w:hAnsiTheme="minorHAnsi" w:cstheme="minorHAnsi"/>
          <w:color w:val="333333"/>
        </w:rPr>
        <w:lastRenderedPageBreak/>
        <w:t xml:space="preserve">Click </w:t>
      </w:r>
      <w:r w:rsidRPr="006D1942">
        <w:rPr>
          <w:rFonts w:asciiTheme="minorHAnsi" w:hAnsiTheme="minorHAnsi" w:cstheme="minorHAnsi"/>
          <w:b/>
          <w:bCs/>
          <w:color w:val="333333"/>
        </w:rPr>
        <w:t>Browse Website</w:t>
      </w:r>
      <w:r w:rsidRPr="006D1942">
        <w:rPr>
          <w:rFonts w:asciiTheme="minorHAnsi" w:hAnsiTheme="minorHAnsi" w:cstheme="minorHAnsi"/>
          <w:color w:val="333333"/>
        </w:rPr>
        <w:t xml:space="preserve"> in the upper </w:t>
      </w:r>
      <w:r w:rsidR="00043A68" w:rsidRPr="006D1942">
        <w:rPr>
          <w:rFonts w:asciiTheme="minorHAnsi" w:hAnsiTheme="minorHAnsi" w:cstheme="minorHAnsi"/>
          <w:color w:val="333333"/>
        </w:rPr>
        <w:t>right-hand</w:t>
      </w:r>
      <w:r w:rsidRPr="006D1942">
        <w:rPr>
          <w:rFonts w:asciiTheme="minorHAnsi" w:hAnsiTheme="minorHAnsi" w:cstheme="minorHAnsi"/>
          <w:color w:val="333333"/>
        </w:rPr>
        <w:t xml:space="preserve"> corner of the screen to view the portal as a webpage.</w:t>
      </w:r>
      <w:r w:rsidR="00180E1E" w:rsidRPr="006D1942">
        <w:rPr>
          <w:rFonts w:asciiTheme="minorHAnsi" w:hAnsiTheme="minorHAnsi" w:cstheme="minorHAnsi"/>
          <w:color w:val="333333"/>
        </w:rPr>
        <w:t xml:space="preserve"> You will see </w:t>
      </w:r>
      <w:r w:rsidR="00035CAA" w:rsidRPr="006D1942">
        <w:rPr>
          <w:rFonts w:asciiTheme="minorHAnsi" w:hAnsiTheme="minorHAnsi" w:cstheme="minorHAnsi"/>
          <w:color w:val="333333"/>
        </w:rPr>
        <w:t>your customizations.</w:t>
      </w:r>
      <w:r w:rsidR="00180E1E" w:rsidRPr="006D1942">
        <w:rPr>
          <w:rFonts w:asciiTheme="minorHAnsi" w:hAnsiTheme="minorHAnsi" w:cstheme="minorHAnsi"/>
          <w:color w:val="333333"/>
        </w:rPr>
        <w:t xml:space="preserve"> </w:t>
      </w:r>
    </w:p>
    <w:p w14:paraId="756D83C4" w14:textId="43886236" w:rsidR="00636313" w:rsidRPr="00D457CB" w:rsidRDefault="00D457CB" w:rsidP="00D457CB">
      <w:pPr>
        <w:shd w:val="clear" w:color="auto" w:fill="FFFFFF"/>
        <w:spacing w:before="100" w:beforeAutospacing="1" w:after="0" w:line="240" w:lineRule="auto"/>
        <w:ind w:left="360"/>
        <w:rPr>
          <w:rFonts w:asciiTheme="minorHAnsi" w:hAnsiTheme="minorHAnsi" w:cstheme="minorHAnsi"/>
          <w:color w:val="333333"/>
        </w:rPr>
      </w:pPr>
      <w:r>
        <w:rPr>
          <w:noProof/>
        </w:rPr>
        <w:drawing>
          <wp:inline distT="0" distB="0" distL="0" distR="0" wp14:anchorId="622C78CC" wp14:editId="51512E0C">
            <wp:extent cx="4981435" cy="2781300"/>
            <wp:effectExtent l="19050" t="19050" r="10160" b="19050"/>
            <wp:docPr id="57" name="Picture 57" descr="Browse Websit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7"/>
                    <a:stretch>
                      <a:fillRect/>
                    </a:stretch>
                  </pic:blipFill>
                  <pic:spPr>
                    <a:xfrm>
                      <a:off x="0" y="0"/>
                      <a:ext cx="4992383" cy="27874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B7877E" w14:textId="79DE6792" w:rsidR="00345453" w:rsidRPr="00345453" w:rsidRDefault="00652971" w:rsidP="00D81A55">
      <w:pPr>
        <w:pStyle w:val="Paragraphedeliste"/>
        <w:numPr>
          <w:ilvl w:val="0"/>
          <w:numId w:val="30"/>
        </w:numPr>
        <w:shd w:val="clear" w:color="auto" w:fill="FFFFFF"/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Close the tab</w:t>
      </w:r>
      <w:r w:rsidR="00D81A55">
        <w:rPr>
          <w:rFonts w:asciiTheme="minorHAnsi" w:hAnsiTheme="minorHAnsi" w:cstheme="minorHAnsi"/>
          <w:color w:val="333333"/>
        </w:rPr>
        <w:t>.</w:t>
      </w:r>
    </w:p>
    <w:p w14:paraId="43917AFB" w14:textId="6564C690" w:rsidR="00345453" w:rsidRPr="008B7D84" w:rsidRDefault="0082398E" w:rsidP="00D81A55">
      <w:pPr>
        <w:pStyle w:val="Paragraphedeliste"/>
        <w:numPr>
          <w:ilvl w:val="0"/>
          <w:numId w:val="30"/>
        </w:numPr>
        <w:shd w:val="clear" w:color="auto" w:fill="FFFFFF"/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  <w:r w:rsidRPr="006D1942">
        <w:rPr>
          <w:rFonts w:asciiTheme="minorHAnsi" w:hAnsiTheme="minorHAnsi" w:cstheme="minorHAnsi"/>
          <w:color w:val="333333"/>
        </w:rPr>
        <w:t xml:space="preserve">From the </w:t>
      </w:r>
      <w:r w:rsidRPr="006D1942">
        <w:rPr>
          <w:rFonts w:asciiTheme="minorHAnsi" w:hAnsiTheme="minorHAnsi" w:cstheme="minorHAnsi"/>
          <w:b/>
          <w:bCs/>
          <w:color w:val="333333"/>
        </w:rPr>
        <w:t xml:space="preserve">Pages </w:t>
      </w:r>
      <w:r w:rsidR="008B7D84" w:rsidRPr="008B7D84">
        <w:rPr>
          <w:rFonts w:asciiTheme="minorHAnsi" w:hAnsiTheme="minorHAnsi" w:cstheme="minorHAnsi"/>
          <w:color w:val="333333"/>
        </w:rPr>
        <w:t>tab</w:t>
      </w:r>
      <w:r w:rsidRPr="006D1942">
        <w:rPr>
          <w:rFonts w:asciiTheme="minorHAnsi" w:hAnsiTheme="minorHAnsi" w:cstheme="minorHAnsi"/>
          <w:color w:val="333333"/>
        </w:rPr>
        <w:t xml:space="preserve">, click the </w:t>
      </w:r>
      <w:r w:rsidRPr="006D1942">
        <w:rPr>
          <w:rFonts w:asciiTheme="minorHAnsi" w:hAnsiTheme="minorHAnsi" w:cstheme="minorHAnsi"/>
          <w:b/>
          <w:bCs/>
          <w:color w:val="333333"/>
        </w:rPr>
        <w:t>…</w:t>
      </w:r>
      <w:r w:rsidRPr="006D1942">
        <w:rPr>
          <w:rFonts w:asciiTheme="minorHAnsi" w:hAnsiTheme="minorHAnsi" w:cstheme="minorHAnsi"/>
          <w:color w:val="333333"/>
        </w:rPr>
        <w:t xml:space="preserve"> to the right of Home and select </w:t>
      </w:r>
      <w:r w:rsidRPr="006D1942">
        <w:rPr>
          <w:rFonts w:asciiTheme="minorHAnsi" w:hAnsiTheme="minorHAnsi" w:cstheme="minorHAnsi"/>
          <w:b/>
          <w:bCs/>
          <w:color w:val="333333"/>
        </w:rPr>
        <w:t>Add a child page</w:t>
      </w:r>
      <w:r w:rsidR="006D1942" w:rsidRPr="006D1942">
        <w:rPr>
          <w:rFonts w:asciiTheme="minorHAnsi" w:hAnsiTheme="minorHAnsi" w:cstheme="minorHAnsi"/>
          <w:b/>
          <w:bCs/>
          <w:color w:val="333333"/>
        </w:rPr>
        <w:t>.</w:t>
      </w:r>
    </w:p>
    <w:p w14:paraId="5683EA99" w14:textId="7B7ED653" w:rsidR="008B7D84" w:rsidRPr="008B7D84" w:rsidRDefault="008B7D84" w:rsidP="008B7D84">
      <w:pPr>
        <w:shd w:val="clear" w:color="auto" w:fill="FFFFFF"/>
        <w:spacing w:before="100" w:beforeAutospacing="1" w:after="0" w:line="240" w:lineRule="auto"/>
        <w:ind w:left="360"/>
        <w:rPr>
          <w:rFonts w:asciiTheme="minorHAnsi" w:hAnsiTheme="minorHAnsi" w:cstheme="minorHAnsi"/>
          <w:color w:val="333333"/>
        </w:rPr>
      </w:pPr>
      <w:r>
        <w:rPr>
          <w:noProof/>
        </w:rPr>
        <w:drawing>
          <wp:inline distT="0" distB="0" distL="0" distR="0" wp14:anchorId="4BF133E6" wp14:editId="10715ED5">
            <wp:extent cx="4127500" cy="1591136"/>
            <wp:effectExtent l="19050" t="19050" r="25400" b="28575"/>
            <wp:docPr id="116375619" name="Picture 116375619" descr="Add a child pag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8"/>
                    <a:stretch>
                      <a:fillRect/>
                    </a:stretch>
                  </pic:blipFill>
                  <pic:spPr>
                    <a:xfrm>
                      <a:off x="0" y="0"/>
                      <a:ext cx="4155812" cy="16020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EED989" w14:textId="14C1A56D" w:rsidR="00345453" w:rsidRPr="00DF7193" w:rsidRDefault="0082398E" w:rsidP="00D81A55">
      <w:pPr>
        <w:pStyle w:val="Paragraphedeliste"/>
        <w:numPr>
          <w:ilvl w:val="0"/>
          <w:numId w:val="30"/>
        </w:numPr>
        <w:shd w:val="clear" w:color="auto" w:fill="FFFFFF"/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  <w:r w:rsidRPr="006D1942">
        <w:rPr>
          <w:rFonts w:asciiTheme="minorHAnsi" w:hAnsiTheme="minorHAnsi" w:cstheme="minorHAnsi"/>
          <w:color w:val="333333"/>
        </w:rPr>
        <w:t>Using the right pane, change the Name to</w:t>
      </w:r>
      <w:r w:rsidR="006D1942" w:rsidRPr="006D1942">
        <w:rPr>
          <w:rFonts w:asciiTheme="minorHAnsi" w:hAnsiTheme="minorHAnsi" w:cstheme="minorHAnsi"/>
          <w:color w:val="333333"/>
        </w:rPr>
        <w:t xml:space="preserve"> </w:t>
      </w:r>
      <w:r w:rsidR="00652971">
        <w:rPr>
          <w:rFonts w:asciiTheme="minorHAnsi" w:hAnsiTheme="minorHAnsi" w:cstheme="minorHAnsi"/>
          <w:b/>
          <w:bCs/>
          <w:color w:val="333333"/>
        </w:rPr>
        <w:t>Session</w:t>
      </w:r>
      <w:r w:rsidRPr="006D1942">
        <w:rPr>
          <w:rFonts w:asciiTheme="minorHAnsi" w:hAnsiTheme="minorHAnsi" w:cstheme="minorHAnsi"/>
          <w:b/>
          <w:bCs/>
          <w:color w:val="333333"/>
        </w:rPr>
        <w:t xml:space="preserve"> Submission</w:t>
      </w:r>
      <w:r w:rsidRPr="006D1942">
        <w:rPr>
          <w:rFonts w:asciiTheme="minorHAnsi" w:hAnsiTheme="minorHAnsi" w:cstheme="minorHAnsi"/>
          <w:color w:val="333333"/>
        </w:rPr>
        <w:t>, the partial URL to</w:t>
      </w:r>
      <w:r w:rsidRPr="006D1942">
        <w:rPr>
          <w:rFonts w:asciiTheme="minorHAnsi" w:hAnsiTheme="minorHAnsi" w:cstheme="minorHAnsi"/>
          <w:b/>
          <w:bCs/>
          <w:color w:val="333333"/>
        </w:rPr>
        <w:t xml:space="preserve"> session-submission</w:t>
      </w:r>
      <w:r w:rsidRPr="006D1942">
        <w:rPr>
          <w:rFonts w:asciiTheme="minorHAnsi" w:hAnsiTheme="minorHAnsi" w:cstheme="minorHAnsi"/>
          <w:color w:val="333333"/>
        </w:rPr>
        <w:t xml:space="preserve">, and the template to </w:t>
      </w:r>
      <w:r w:rsidR="00DF7193" w:rsidRPr="00DF7193">
        <w:rPr>
          <w:rFonts w:asciiTheme="minorHAnsi" w:hAnsiTheme="minorHAnsi" w:cstheme="minorHAnsi"/>
          <w:b/>
          <w:bCs/>
          <w:color w:val="333333"/>
        </w:rPr>
        <w:t>P</w:t>
      </w:r>
      <w:r w:rsidRPr="00DF7193">
        <w:rPr>
          <w:rFonts w:asciiTheme="minorHAnsi" w:hAnsiTheme="minorHAnsi" w:cstheme="minorHAnsi"/>
          <w:b/>
          <w:bCs/>
          <w:color w:val="333333"/>
        </w:rPr>
        <w:t>age with title</w:t>
      </w:r>
      <w:r w:rsidR="006D1942" w:rsidRPr="006D1942">
        <w:rPr>
          <w:rFonts w:asciiTheme="minorHAnsi" w:hAnsiTheme="minorHAnsi" w:cstheme="minorHAnsi"/>
          <w:b/>
          <w:bCs/>
          <w:color w:val="333333"/>
        </w:rPr>
        <w:t>.</w:t>
      </w:r>
    </w:p>
    <w:p w14:paraId="63F41485" w14:textId="59C90310" w:rsidR="00DF7193" w:rsidRPr="00DF7193" w:rsidRDefault="00DF7193" w:rsidP="00DF7193">
      <w:pPr>
        <w:shd w:val="clear" w:color="auto" w:fill="FFFFFF"/>
        <w:spacing w:before="100" w:beforeAutospacing="1" w:after="0" w:line="240" w:lineRule="auto"/>
        <w:ind w:left="360"/>
        <w:rPr>
          <w:rFonts w:asciiTheme="minorHAnsi" w:hAnsiTheme="minorHAnsi" w:cstheme="minorHAnsi"/>
          <w:color w:val="333333"/>
        </w:rPr>
      </w:pPr>
      <w:r>
        <w:rPr>
          <w:noProof/>
        </w:rPr>
        <w:drawing>
          <wp:inline distT="0" distB="0" distL="0" distR="0" wp14:anchorId="0F8772FA" wp14:editId="60B8B0B1">
            <wp:extent cx="2151631" cy="2133600"/>
            <wp:effectExtent l="19050" t="19050" r="20320" b="19050"/>
            <wp:docPr id="116375620" name="Picture 116375620" descr="Configure pag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9"/>
                    <a:stretch>
                      <a:fillRect/>
                    </a:stretch>
                  </pic:blipFill>
                  <pic:spPr>
                    <a:xfrm>
                      <a:off x="0" y="0"/>
                      <a:ext cx="2183886" cy="21655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FF7F1" w14:textId="62FE35DB" w:rsidR="00035CAA" w:rsidRPr="00345453" w:rsidRDefault="0082398E" w:rsidP="00D81A55">
      <w:pPr>
        <w:pStyle w:val="Paragraphedeliste"/>
        <w:numPr>
          <w:ilvl w:val="0"/>
          <w:numId w:val="30"/>
        </w:numPr>
        <w:shd w:val="clear" w:color="auto" w:fill="FFFFFF"/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  <w:r w:rsidRPr="006D1942">
        <w:rPr>
          <w:rFonts w:asciiTheme="minorHAnsi" w:hAnsiTheme="minorHAnsi" w:cstheme="minorHAnsi"/>
          <w:color w:val="333333"/>
        </w:rPr>
        <w:lastRenderedPageBreak/>
        <w:t xml:space="preserve">From the </w:t>
      </w:r>
      <w:r w:rsidRPr="006D1942">
        <w:rPr>
          <w:rFonts w:asciiTheme="minorHAnsi" w:hAnsiTheme="minorHAnsi" w:cstheme="minorHAnsi"/>
          <w:b/>
          <w:bCs/>
          <w:color w:val="333333"/>
        </w:rPr>
        <w:t>Components navigation</w:t>
      </w:r>
      <w:r w:rsidRPr="006D1942">
        <w:rPr>
          <w:rFonts w:asciiTheme="minorHAnsi" w:hAnsiTheme="minorHAnsi" w:cstheme="minorHAnsi"/>
          <w:color w:val="333333"/>
        </w:rPr>
        <w:t xml:space="preserve"> select </w:t>
      </w:r>
      <w:r w:rsidRPr="006D1942">
        <w:rPr>
          <w:rFonts w:asciiTheme="minorHAnsi" w:hAnsiTheme="minorHAnsi" w:cstheme="minorHAnsi"/>
          <w:b/>
          <w:bCs/>
          <w:color w:val="333333"/>
        </w:rPr>
        <w:t>Form</w:t>
      </w:r>
      <w:r w:rsidR="006D1942" w:rsidRPr="006D1942">
        <w:rPr>
          <w:rFonts w:asciiTheme="minorHAnsi" w:hAnsiTheme="minorHAnsi" w:cstheme="minorHAnsi"/>
          <w:b/>
          <w:bCs/>
          <w:color w:val="333333"/>
        </w:rPr>
        <w:t>.</w:t>
      </w:r>
    </w:p>
    <w:p w14:paraId="4D6508A5" w14:textId="17727EBB" w:rsidR="00345453" w:rsidRPr="00DF7193" w:rsidRDefault="00DF7193" w:rsidP="00DF7193">
      <w:pPr>
        <w:shd w:val="clear" w:color="auto" w:fill="FFFFFF"/>
        <w:spacing w:before="100" w:beforeAutospacing="1" w:after="0" w:line="240" w:lineRule="auto"/>
        <w:ind w:left="36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b/>
          <w:bCs/>
          <w:noProof/>
          <w:color w:val="333333"/>
        </w:rPr>
        <w:drawing>
          <wp:inline distT="0" distB="0" distL="0" distR="0" wp14:anchorId="1E748136" wp14:editId="6C230A4F">
            <wp:extent cx="1822450" cy="3163620"/>
            <wp:effectExtent l="19050" t="19050" r="25400" b="17780"/>
            <wp:docPr id="64" name="Picture 64" descr="Add form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5858" cy="320425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F425B" w14:textId="77777777" w:rsidR="00636313" w:rsidRDefault="0082398E" w:rsidP="00D81A55">
      <w:pPr>
        <w:pStyle w:val="Paragraphedeliste"/>
        <w:numPr>
          <w:ilvl w:val="0"/>
          <w:numId w:val="30"/>
        </w:numPr>
        <w:shd w:val="clear" w:color="auto" w:fill="FFFFFF"/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  <w:r w:rsidRPr="006D1942">
        <w:rPr>
          <w:rFonts w:asciiTheme="minorHAnsi" w:hAnsiTheme="minorHAnsi" w:cstheme="minorHAnsi"/>
          <w:color w:val="333333"/>
        </w:rPr>
        <w:t>Change the form components to</w:t>
      </w:r>
      <w:r w:rsidR="00636313">
        <w:rPr>
          <w:rFonts w:asciiTheme="minorHAnsi" w:hAnsiTheme="minorHAnsi" w:cstheme="minorHAnsi"/>
          <w:color w:val="333333"/>
        </w:rPr>
        <w:t>:</w:t>
      </w:r>
    </w:p>
    <w:p w14:paraId="7952A5AB" w14:textId="1FB480D1" w:rsidR="0082398E" w:rsidRDefault="00636313" w:rsidP="00636313">
      <w:pPr>
        <w:pStyle w:val="Paragraphedeliste"/>
        <w:numPr>
          <w:ilvl w:val="1"/>
          <w:numId w:val="32"/>
        </w:numPr>
        <w:shd w:val="clear" w:color="auto" w:fill="FFFFFF"/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  <w:r w:rsidRPr="00636313">
        <w:rPr>
          <w:rFonts w:asciiTheme="minorHAnsi" w:hAnsiTheme="minorHAnsi" w:cstheme="minorHAnsi"/>
          <w:b/>
          <w:bCs/>
          <w:color w:val="333333"/>
        </w:rPr>
        <w:t>Name</w:t>
      </w:r>
      <w:r>
        <w:rPr>
          <w:rFonts w:asciiTheme="minorHAnsi" w:hAnsiTheme="minorHAnsi" w:cstheme="minorHAnsi"/>
          <w:color w:val="333333"/>
        </w:rPr>
        <w:t>: New Session Submission</w:t>
      </w:r>
    </w:p>
    <w:p w14:paraId="6ABE8AB8" w14:textId="362B4525" w:rsidR="00636313" w:rsidRDefault="00A01846" w:rsidP="00636313">
      <w:pPr>
        <w:pStyle w:val="Paragraphedeliste"/>
        <w:numPr>
          <w:ilvl w:val="1"/>
          <w:numId w:val="32"/>
        </w:numPr>
        <w:shd w:val="clear" w:color="auto" w:fill="FFFFFF"/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b/>
          <w:bCs/>
          <w:color w:val="333333"/>
        </w:rPr>
        <w:t>Table</w:t>
      </w:r>
      <w:r w:rsidR="00636313">
        <w:rPr>
          <w:rFonts w:asciiTheme="minorHAnsi" w:hAnsiTheme="minorHAnsi" w:cstheme="minorHAnsi"/>
          <w:color w:val="333333"/>
        </w:rPr>
        <w:t>: Session (</w:t>
      </w:r>
      <w:proofErr w:type="spellStart"/>
      <w:r w:rsidR="00636313">
        <w:rPr>
          <w:rFonts w:asciiTheme="minorHAnsi" w:hAnsiTheme="minorHAnsi" w:cstheme="minorHAnsi"/>
          <w:color w:val="333333"/>
        </w:rPr>
        <w:t>contoso_session</w:t>
      </w:r>
      <w:proofErr w:type="spellEnd"/>
      <w:r w:rsidR="00636313">
        <w:rPr>
          <w:rFonts w:asciiTheme="minorHAnsi" w:hAnsiTheme="minorHAnsi" w:cstheme="minorHAnsi"/>
          <w:color w:val="333333"/>
        </w:rPr>
        <w:t>)</w:t>
      </w:r>
    </w:p>
    <w:p w14:paraId="7BF3B7EB" w14:textId="0E0822F3" w:rsidR="00636313" w:rsidRDefault="00636313" w:rsidP="00636313">
      <w:pPr>
        <w:pStyle w:val="Paragraphedeliste"/>
        <w:numPr>
          <w:ilvl w:val="1"/>
          <w:numId w:val="32"/>
        </w:numPr>
        <w:shd w:val="clear" w:color="auto" w:fill="FFFFFF"/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  <w:r w:rsidRPr="00636313">
        <w:rPr>
          <w:rFonts w:asciiTheme="minorHAnsi" w:hAnsiTheme="minorHAnsi" w:cstheme="minorHAnsi"/>
          <w:b/>
          <w:bCs/>
          <w:color w:val="333333"/>
        </w:rPr>
        <w:t>Form</w:t>
      </w:r>
      <w:r>
        <w:rPr>
          <w:rFonts w:asciiTheme="minorHAnsi" w:hAnsiTheme="minorHAnsi" w:cstheme="minorHAnsi"/>
          <w:color w:val="333333"/>
        </w:rPr>
        <w:t xml:space="preserve"> layout: Portal Speaker</w:t>
      </w:r>
    </w:p>
    <w:p w14:paraId="59B9DD80" w14:textId="22112E69" w:rsidR="00345453" w:rsidRDefault="00636313" w:rsidP="00CE1CD9">
      <w:pPr>
        <w:pStyle w:val="Paragraphedeliste"/>
        <w:shd w:val="clear" w:color="auto" w:fill="FFFFFF"/>
        <w:spacing w:before="100" w:beforeAutospacing="1" w:after="0" w:line="240" w:lineRule="auto"/>
        <w:ind w:hanging="360"/>
        <w:rPr>
          <w:rFonts w:asciiTheme="minorHAnsi" w:hAnsiTheme="minorHAnsi" w:cstheme="minorHAnsi"/>
          <w:color w:val="333333"/>
        </w:rPr>
      </w:pPr>
      <w:r>
        <w:rPr>
          <w:noProof/>
        </w:rPr>
        <w:drawing>
          <wp:inline distT="0" distB="0" distL="0" distR="0" wp14:anchorId="082E4698" wp14:editId="69308255">
            <wp:extent cx="2177240" cy="4032250"/>
            <wp:effectExtent l="19050" t="19050" r="13970" b="25400"/>
            <wp:docPr id="58" name="Picture 58" descr="Change form component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1"/>
                    <a:stretch>
                      <a:fillRect/>
                    </a:stretch>
                  </pic:blipFill>
                  <pic:spPr>
                    <a:xfrm>
                      <a:off x="0" y="0"/>
                      <a:ext cx="2180965" cy="40391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629E6E" w14:textId="77777777" w:rsidR="00345453" w:rsidRPr="006D1942" w:rsidRDefault="00345453" w:rsidP="00345453">
      <w:pPr>
        <w:pStyle w:val="Paragraphedeliste"/>
        <w:shd w:val="clear" w:color="auto" w:fill="FFFFFF"/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</w:p>
    <w:p w14:paraId="7DECD8E1" w14:textId="0866FC62" w:rsidR="00FE75DD" w:rsidRPr="006D1942" w:rsidRDefault="00FE75DD" w:rsidP="00D81A55">
      <w:pPr>
        <w:pStyle w:val="Paragraphedeliste"/>
        <w:numPr>
          <w:ilvl w:val="0"/>
          <w:numId w:val="30"/>
        </w:numPr>
        <w:shd w:val="clear" w:color="auto" w:fill="FFFFFF"/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  <w:r w:rsidRPr="006D1942">
        <w:rPr>
          <w:rFonts w:asciiTheme="minorHAnsi" w:hAnsiTheme="minorHAnsi" w:cstheme="minorHAnsi"/>
          <w:color w:val="333333"/>
        </w:rPr>
        <w:t>Click into a blank space to save the form</w:t>
      </w:r>
      <w:r w:rsidR="006D1942" w:rsidRPr="006D1942">
        <w:rPr>
          <w:rFonts w:asciiTheme="minorHAnsi" w:hAnsiTheme="minorHAnsi" w:cstheme="minorHAnsi"/>
          <w:color w:val="333333"/>
        </w:rPr>
        <w:t>.</w:t>
      </w:r>
    </w:p>
    <w:p w14:paraId="1E8C6A3C" w14:textId="0B5D8091" w:rsidR="00345453" w:rsidRDefault="00E534E9" w:rsidP="00D81A55">
      <w:pPr>
        <w:pStyle w:val="Paragraphedeliste"/>
        <w:numPr>
          <w:ilvl w:val="0"/>
          <w:numId w:val="30"/>
        </w:numPr>
        <w:shd w:val="clear" w:color="auto" w:fill="FFFFFF"/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  <w:r w:rsidRPr="006D1942">
        <w:rPr>
          <w:rFonts w:asciiTheme="minorHAnsi" w:hAnsiTheme="minorHAnsi" w:cstheme="minorHAnsi"/>
          <w:color w:val="333333"/>
        </w:rPr>
        <w:t xml:space="preserve">Edit the page </w:t>
      </w:r>
      <w:r w:rsidR="00652971">
        <w:rPr>
          <w:rFonts w:asciiTheme="minorHAnsi" w:hAnsiTheme="minorHAnsi" w:cstheme="minorHAnsi"/>
          <w:color w:val="333333"/>
        </w:rPr>
        <w:t>text</w:t>
      </w:r>
      <w:r w:rsidRPr="006D1942">
        <w:rPr>
          <w:rFonts w:asciiTheme="minorHAnsi" w:hAnsiTheme="minorHAnsi" w:cstheme="minorHAnsi"/>
          <w:color w:val="333333"/>
        </w:rPr>
        <w:t xml:space="preserve"> to </w:t>
      </w:r>
      <w:r w:rsidR="00AB1861">
        <w:rPr>
          <w:rFonts w:asciiTheme="minorHAnsi" w:hAnsiTheme="minorHAnsi" w:cstheme="minorHAnsi"/>
          <w:color w:val="333333"/>
        </w:rPr>
        <w:t>“New Session Submission.”</w:t>
      </w:r>
    </w:p>
    <w:p w14:paraId="1D19E7DC" w14:textId="004EED15" w:rsidR="00D457CB" w:rsidRPr="00D457CB" w:rsidRDefault="00D457CB" w:rsidP="00D457CB">
      <w:pPr>
        <w:shd w:val="clear" w:color="auto" w:fill="FFFFFF"/>
        <w:spacing w:before="100" w:beforeAutospacing="1" w:after="0" w:line="240" w:lineRule="auto"/>
        <w:ind w:left="36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6EEA0210" wp14:editId="0AA4190F">
            <wp:extent cx="6537019" cy="3181350"/>
            <wp:effectExtent l="19050" t="19050" r="16510" b="19050"/>
            <wp:docPr id="66" name="Picture 66" descr="Edit page tex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5966" cy="3190571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BE39F8" w14:textId="43BEFCA5" w:rsidR="00F00665" w:rsidRDefault="00727D0C" w:rsidP="00D81A55">
      <w:pPr>
        <w:pStyle w:val="Paragraphedeliste"/>
        <w:numPr>
          <w:ilvl w:val="0"/>
          <w:numId w:val="30"/>
        </w:numPr>
        <w:shd w:val="clear" w:color="auto" w:fill="FFFFFF"/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Click</w:t>
      </w:r>
      <w:r w:rsidR="00993C10" w:rsidRPr="006D1942">
        <w:rPr>
          <w:rFonts w:asciiTheme="minorHAnsi" w:hAnsiTheme="minorHAnsi" w:cstheme="minorHAnsi"/>
          <w:color w:val="333333"/>
        </w:rPr>
        <w:t xml:space="preserve"> </w:t>
      </w:r>
      <w:r w:rsidR="00993C10" w:rsidRPr="006D1942">
        <w:rPr>
          <w:rFonts w:asciiTheme="minorHAnsi" w:hAnsiTheme="minorHAnsi" w:cstheme="minorHAnsi"/>
          <w:b/>
          <w:bCs/>
          <w:color w:val="333333"/>
        </w:rPr>
        <w:t xml:space="preserve">Browse Website. </w:t>
      </w:r>
      <w:r w:rsidR="00993C10" w:rsidRPr="006D1942">
        <w:rPr>
          <w:rFonts w:asciiTheme="minorHAnsi" w:hAnsiTheme="minorHAnsi" w:cstheme="minorHAnsi"/>
          <w:color w:val="333333"/>
        </w:rPr>
        <w:t>Th</w:t>
      </w:r>
      <w:r w:rsidR="005834F2">
        <w:rPr>
          <w:rFonts w:asciiTheme="minorHAnsi" w:hAnsiTheme="minorHAnsi" w:cstheme="minorHAnsi"/>
          <w:color w:val="333333"/>
        </w:rPr>
        <w:t xml:space="preserve">e form should </w:t>
      </w:r>
      <w:r w:rsidR="006D1942" w:rsidRPr="006D1942">
        <w:rPr>
          <w:rFonts w:asciiTheme="minorHAnsi" w:hAnsiTheme="minorHAnsi" w:cstheme="minorHAnsi"/>
          <w:color w:val="333333"/>
        </w:rPr>
        <w:t>appear on the webpage as an editable form.</w:t>
      </w:r>
    </w:p>
    <w:p w14:paraId="1C09FD7B" w14:textId="4D835B81" w:rsidR="005834F2" w:rsidRPr="005834F2" w:rsidRDefault="005834F2" w:rsidP="005834F2">
      <w:pPr>
        <w:shd w:val="clear" w:color="auto" w:fill="FFFFFF"/>
        <w:spacing w:before="100" w:beforeAutospacing="1" w:after="0" w:line="240" w:lineRule="auto"/>
        <w:ind w:left="360"/>
        <w:rPr>
          <w:rFonts w:asciiTheme="minorHAnsi" w:hAnsiTheme="minorHAnsi" w:cstheme="minorHAnsi"/>
          <w:color w:val="333333"/>
        </w:rPr>
      </w:pPr>
      <w:r>
        <w:rPr>
          <w:noProof/>
        </w:rPr>
        <w:drawing>
          <wp:inline distT="0" distB="0" distL="0" distR="0" wp14:anchorId="435A5395" wp14:editId="3A3547DE">
            <wp:extent cx="6345479" cy="3797300"/>
            <wp:effectExtent l="19050" t="19050" r="17780" b="12700"/>
            <wp:docPr id="116375621" name="Picture 116375621" descr="Click browse websit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3"/>
                    <a:stretch>
                      <a:fillRect/>
                    </a:stretch>
                  </pic:blipFill>
                  <pic:spPr>
                    <a:xfrm>
                      <a:off x="0" y="0"/>
                      <a:ext cx="6401892" cy="3831059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E1C0B6" w14:textId="2ACEF38E" w:rsidR="005834F2" w:rsidRDefault="006D1942" w:rsidP="00D81A55">
      <w:pPr>
        <w:pStyle w:val="Paragraphedeliste"/>
        <w:numPr>
          <w:ilvl w:val="0"/>
          <w:numId w:val="30"/>
        </w:numPr>
        <w:shd w:val="clear" w:color="auto" w:fill="FFFFFF"/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  <w:r w:rsidRPr="006D1942">
        <w:rPr>
          <w:rFonts w:asciiTheme="minorHAnsi" w:hAnsiTheme="minorHAnsi" w:cstheme="minorHAnsi"/>
          <w:color w:val="333333"/>
        </w:rPr>
        <w:lastRenderedPageBreak/>
        <w:t>Close the tab</w:t>
      </w:r>
      <w:r w:rsidR="005834F2">
        <w:rPr>
          <w:rFonts w:asciiTheme="minorHAnsi" w:hAnsiTheme="minorHAnsi" w:cstheme="minorHAnsi"/>
          <w:color w:val="333333"/>
        </w:rPr>
        <w:t>.</w:t>
      </w:r>
    </w:p>
    <w:p w14:paraId="5F258CDB" w14:textId="1474EAA3" w:rsidR="00345453" w:rsidRDefault="005834F2" w:rsidP="00D81A55">
      <w:pPr>
        <w:pStyle w:val="Paragraphedeliste"/>
        <w:numPr>
          <w:ilvl w:val="0"/>
          <w:numId w:val="30"/>
        </w:numPr>
        <w:shd w:val="clear" w:color="auto" w:fill="FFFFFF"/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U</w:t>
      </w:r>
      <w:r w:rsidR="006D1942" w:rsidRPr="006D1942">
        <w:rPr>
          <w:rFonts w:asciiTheme="minorHAnsi" w:hAnsiTheme="minorHAnsi" w:cstheme="minorHAnsi"/>
          <w:color w:val="333333"/>
        </w:rPr>
        <w:t xml:space="preserve">sing the left navigation pane, navigate back to the </w:t>
      </w:r>
      <w:proofErr w:type="gramStart"/>
      <w:r w:rsidR="006D1942" w:rsidRPr="006D1942">
        <w:rPr>
          <w:rFonts w:asciiTheme="minorHAnsi" w:hAnsiTheme="minorHAnsi" w:cstheme="minorHAnsi"/>
          <w:b/>
          <w:bCs/>
          <w:color w:val="333333"/>
        </w:rPr>
        <w:t>Home</w:t>
      </w:r>
      <w:proofErr w:type="gramEnd"/>
      <w:r w:rsidR="006D1942" w:rsidRPr="006D1942">
        <w:rPr>
          <w:rFonts w:asciiTheme="minorHAnsi" w:hAnsiTheme="minorHAnsi" w:cstheme="minorHAnsi"/>
          <w:color w:val="333333"/>
        </w:rPr>
        <w:t xml:space="preserve"> page.</w:t>
      </w:r>
    </w:p>
    <w:p w14:paraId="47991F56" w14:textId="630A8F1C" w:rsidR="00F00665" w:rsidRPr="005834F2" w:rsidRDefault="005834F2" w:rsidP="005834F2">
      <w:pPr>
        <w:shd w:val="clear" w:color="auto" w:fill="FFFFFF"/>
        <w:spacing w:before="100" w:beforeAutospacing="1" w:after="0" w:line="240" w:lineRule="auto"/>
        <w:ind w:left="36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376D016E" wp14:editId="16A50C8F">
            <wp:extent cx="3176427" cy="1009650"/>
            <wp:effectExtent l="19050" t="19050" r="24130" b="19050"/>
            <wp:docPr id="68" name="Picture 68" descr="Navigate to hom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497" cy="1011262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E441A5" w14:textId="0BFAE873" w:rsidR="00345453" w:rsidRPr="00345453" w:rsidRDefault="006D1942" w:rsidP="00D81A55">
      <w:pPr>
        <w:pStyle w:val="Paragraphedeliste"/>
        <w:numPr>
          <w:ilvl w:val="0"/>
          <w:numId w:val="30"/>
        </w:numPr>
        <w:shd w:val="clear" w:color="auto" w:fill="FFFFFF"/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  <w:r w:rsidRPr="006D1942">
        <w:rPr>
          <w:rFonts w:asciiTheme="minorHAnsi" w:hAnsiTheme="minorHAnsi" w:cstheme="minorHAnsi"/>
          <w:color w:val="333333"/>
        </w:rPr>
        <w:t xml:space="preserve">Select the Home Page </w:t>
      </w:r>
      <w:r w:rsidRPr="006D1942">
        <w:rPr>
          <w:rFonts w:asciiTheme="minorHAnsi" w:hAnsiTheme="minorHAnsi" w:cstheme="minorHAnsi"/>
          <w:b/>
          <w:bCs/>
          <w:color w:val="333333"/>
        </w:rPr>
        <w:t>List</w:t>
      </w:r>
      <w:r w:rsidRPr="006D1942">
        <w:rPr>
          <w:rFonts w:asciiTheme="minorHAnsi" w:hAnsiTheme="minorHAnsi" w:cstheme="minorHAnsi"/>
          <w:color w:val="333333"/>
        </w:rPr>
        <w:t>.</w:t>
      </w:r>
    </w:p>
    <w:p w14:paraId="24650287" w14:textId="72B7C4DC" w:rsidR="00345453" w:rsidRDefault="006D1942" w:rsidP="00D81A55">
      <w:pPr>
        <w:pStyle w:val="Paragraphedeliste"/>
        <w:numPr>
          <w:ilvl w:val="0"/>
          <w:numId w:val="30"/>
        </w:numPr>
        <w:shd w:val="clear" w:color="auto" w:fill="FFFFFF"/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  <w:r w:rsidRPr="006D1942">
        <w:rPr>
          <w:rFonts w:asciiTheme="minorHAnsi" w:hAnsiTheme="minorHAnsi" w:cstheme="minorHAnsi"/>
          <w:color w:val="333333"/>
        </w:rPr>
        <w:t xml:space="preserve">From the </w:t>
      </w:r>
      <w:r w:rsidR="003338A3" w:rsidRPr="006D1942">
        <w:rPr>
          <w:rFonts w:asciiTheme="minorHAnsi" w:hAnsiTheme="minorHAnsi" w:cstheme="minorHAnsi"/>
          <w:color w:val="333333"/>
        </w:rPr>
        <w:t>right-hand</w:t>
      </w:r>
      <w:r w:rsidRPr="006D1942">
        <w:rPr>
          <w:rFonts w:asciiTheme="minorHAnsi" w:hAnsiTheme="minorHAnsi" w:cstheme="minorHAnsi"/>
          <w:color w:val="333333"/>
        </w:rPr>
        <w:t xml:space="preserve"> pane, turn </w:t>
      </w:r>
      <w:r w:rsidRPr="006D1942">
        <w:rPr>
          <w:rFonts w:asciiTheme="minorHAnsi" w:hAnsiTheme="minorHAnsi" w:cstheme="minorHAnsi"/>
          <w:b/>
          <w:bCs/>
          <w:color w:val="333333"/>
        </w:rPr>
        <w:t>Create new record</w:t>
      </w:r>
      <w:r w:rsidRPr="006D1942">
        <w:rPr>
          <w:rFonts w:asciiTheme="minorHAnsi" w:hAnsiTheme="minorHAnsi" w:cstheme="minorHAnsi"/>
          <w:color w:val="333333"/>
        </w:rPr>
        <w:t xml:space="preserve"> on</w:t>
      </w:r>
      <w:r w:rsidR="005834F2">
        <w:rPr>
          <w:rFonts w:asciiTheme="minorHAnsi" w:hAnsiTheme="minorHAnsi" w:cstheme="minorHAnsi"/>
          <w:color w:val="333333"/>
        </w:rPr>
        <w:t>.</w:t>
      </w:r>
    </w:p>
    <w:p w14:paraId="14A7A348" w14:textId="3F87ECA7" w:rsidR="005834F2" w:rsidRPr="005834F2" w:rsidRDefault="005834F2" w:rsidP="005834F2">
      <w:pPr>
        <w:shd w:val="clear" w:color="auto" w:fill="FFFFFF"/>
        <w:spacing w:before="100" w:beforeAutospacing="1" w:after="0" w:line="240" w:lineRule="auto"/>
        <w:ind w:left="36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5C8EA4D3" wp14:editId="5C221587">
            <wp:extent cx="2362200" cy="3099338"/>
            <wp:effectExtent l="19050" t="19050" r="19050" b="25400"/>
            <wp:docPr id="70" name="Picture 70" descr="Turn new record 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5399" cy="311665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BE66B3" w14:textId="7F76A00F" w:rsidR="005834F2" w:rsidRPr="005834F2" w:rsidRDefault="006D1942" w:rsidP="00D81A55">
      <w:pPr>
        <w:pStyle w:val="Paragraphedeliste"/>
        <w:numPr>
          <w:ilvl w:val="0"/>
          <w:numId w:val="30"/>
        </w:numPr>
        <w:shd w:val="clear" w:color="auto" w:fill="FFFFFF"/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  <w:r w:rsidRPr="006D1942">
        <w:rPr>
          <w:rFonts w:asciiTheme="minorHAnsi" w:hAnsiTheme="minorHAnsi" w:cstheme="minorHAnsi"/>
          <w:color w:val="333333"/>
        </w:rPr>
        <w:t xml:space="preserve">Keep the </w:t>
      </w:r>
      <w:r w:rsidRPr="006D1942">
        <w:rPr>
          <w:rFonts w:asciiTheme="minorHAnsi" w:hAnsiTheme="minorHAnsi" w:cstheme="minorHAnsi"/>
          <w:b/>
          <w:bCs/>
          <w:color w:val="333333"/>
        </w:rPr>
        <w:t>Target Type</w:t>
      </w:r>
      <w:r w:rsidRPr="006D1942">
        <w:rPr>
          <w:rFonts w:asciiTheme="minorHAnsi" w:hAnsiTheme="minorHAnsi" w:cstheme="minorHAnsi"/>
          <w:color w:val="333333"/>
        </w:rPr>
        <w:t xml:space="preserve"> at </w:t>
      </w:r>
      <w:r w:rsidRPr="006D1942">
        <w:rPr>
          <w:rFonts w:asciiTheme="minorHAnsi" w:hAnsiTheme="minorHAnsi" w:cstheme="minorHAnsi"/>
          <w:b/>
          <w:bCs/>
          <w:color w:val="333333"/>
        </w:rPr>
        <w:t>Form</w:t>
      </w:r>
      <w:r w:rsidRPr="006D1942">
        <w:rPr>
          <w:rFonts w:asciiTheme="minorHAnsi" w:hAnsiTheme="minorHAnsi" w:cstheme="minorHAnsi"/>
          <w:color w:val="333333"/>
        </w:rPr>
        <w:t xml:space="preserve"> and set the </w:t>
      </w:r>
      <w:r w:rsidRPr="006D1942">
        <w:rPr>
          <w:rFonts w:asciiTheme="minorHAnsi" w:hAnsiTheme="minorHAnsi" w:cstheme="minorHAnsi"/>
          <w:b/>
          <w:bCs/>
          <w:color w:val="333333"/>
        </w:rPr>
        <w:t>Form</w:t>
      </w:r>
      <w:r w:rsidRPr="006D1942">
        <w:rPr>
          <w:rFonts w:asciiTheme="minorHAnsi" w:hAnsiTheme="minorHAnsi" w:cstheme="minorHAnsi"/>
          <w:color w:val="333333"/>
        </w:rPr>
        <w:t xml:space="preserve"> to </w:t>
      </w:r>
      <w:r w:rsidRPr="006D1942">
        <w:rPr>
          <w:rFonts w:asciiTheme="minorHAnsi" w:hAnsiTheme="minorHAnsi" w:cstheme="minorHAnsi"/>
          <w:b/>
          <w:bCs/>
          <w:color w:val="333333"/>
        </w:rPr>
        <w:t>New Session Submission</w:t>
      </w:r>
    </w:p>
    <w:p w14:paraId="04E74E97" w14:textId="5B1DABF7" w:rsidR="005834F2" w:rsidRPr="005834F2" w:rsidRDefault="005834F2" w:rsidP="005834F2">
      <w:pPr>
        <w:shd w:val="clear" w:color="auto" w:fill="FFFFFF"/>
        <w:spacing w:before="100" w:beforeAutospacing="1" w:after="0" w:line="240" w:lineRule="auto"/>
        <w:ind w:left="360"/>
        <w:rPr>
          <w:rFonts w:asciiTheme="minorHAnsi" w:hAnsiTheme="minorHAnsi" w:cstheme="minorHAnsi"/>
          <w:color w:val="333333"/>
        </w:rPr>
      </w:pPr>
      <w:r>
        <w:rPr>
          <w:noProof/>
        </w:rPr>
        <w:drawing>
          <wp:inline distT="0" distB="0" distL="0" distR="0" wp14:anchorId="1C5B0497" wp14:editId="68EC8D1B">
            <wp:extent cx="3238500" cy="2185117"/>
            <wp:effectExtent l="19050" t="19050" r="19050" b="24765"/>
            <wp:docPr id="116375622" name="Picture 116375622" descr="Configure Target Type and Form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6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218511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B4A0C2" w14:textId="076A97E0" w:rsidR="00AB1861" w:rsidRDefault="00AB1861" w:rsidP="00D81A55">
      <w:pPr>
        <w:pStyle w:val="Paragraphedeliste"/>
        <w:numPr>
          <w:ilvl w:val="0"/>
          <w:numId w:val="30"/>
        </w:numPr>
        <w:shd w:val="clear" w:color="auto" w:fill="FFFFFF"/>
        <w:spacing w:before="100" w:beforeAutospacing="1" w:after="0" w:line="240" w:lineRule="auto"/>
        <w:rPr>
          <w:rFonts w:asciiTheme="minorHAnsi" w:hAnsiTheme="minorHAnsi" w:cstheme="minorHAnsi"/>
          <w:color w:val="333333"/>
        </w:rPr>
      </w:pPr>
      <w:r w:rsidRPr="005834F2">
        <w:rPr>
          <w:rFonts w:asciiTheme="minorHAnsi" w:hAnsiTheme="minorHAnsi" w:cstheme="minorHAnsi"/>
          <w:color w:val="333333"/>
        </w:rPr>
        <w:t>Initiate a save action by clicking in white space on the portal page.</w:t>
      </w:r>
    </w:p>
    <w:p w14:paraId="269A5632" w14:textId="0918699A" w:rsidR="006D1942" w:rsidRPr="006D1942" w:rsidRDefault="006D1942" w:rsidP="006D1942">
      <w:pPr>
        <w:pStyle w:val="Titre4"/>
        <w:ind w:left="720" w:hanging="360"/>
      </w:pPr>
      <w:r w:rsidRPr="006D1942">
        <w:lastRenderedPageBreak/>
        <w:t>Task 3 – Test</w:t>
      </w:r>
    </w:p>
    <w:p w14:paraId="0897E6E1" w14:textId="40390834" w:rsidR="006D1942" w:rsidRPr="00EE40B0" w:rsidRDefault="005834F2" w:rsidP="006D1942">
      <w:pPr>
        <w:pStyle w:val="Paragraphedeliste"/>
        <w:numPr>
          <w:ilvl w:val="0"/>
          <w:numId w:val="3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lick</w:t>
      </w:r>
      <w:r w:rsidR="00EE40B0">
        <w:rPr>
          <w:rFonts w:asciiTheme="minorHAnsi" w:hAnsiTheme="minorHAnsi" w:cstheme="minorHAnsi"/>
        </w:rPr>
        <w:t xml:space="preserve"> </w:t>
      </w:r>
      <w:r w:rsidR="00EE40B0">
        <w:rPr>
          <w:rFonts w:asciiTheme="minorHAnsi" w:hAnsiTheme="minorHAnsi" w:cstheme="minorHAnsi"/>
          <w:b/>
          <w:bCs/>
        </w:rPr>
        <w:t>Browse Website</w:t>
      </w:r>
    </w:p>
    <w:p w14:paraId="57BF37E0" w14:textId="7845C9F4" w:rsidR="00EE40B0" w:rsidRDefault="00EE40B0" w:rsidP="006D1942">
      <w:pPr>
        <w:pStyle w:val="Paragraphedeliste"/>
        <w:numPr>
          <w:ilvl w:val="0"/>
          <w:numId w:val="3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lick on the </w:t>
      </w:r>
      <w:r>
        <w:rPr>
          <w:rFonts w:asciiTheme="minorHAnsi" w:hAnsiTheme="minorHAnsi" w:cstheme="minorHAnsi"/>
          <w:b/>
          <w:bCs/>
        </w:rPr>
        <w:t>+</w:t>
      </w:r>
      <w:r w:rsidR="005834F2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</w:rPr>
        <w:t>Create</w:t>
      </w:r>
      <w:r>
        <w:rPr>
          <w:rFonts w:asciiTheme="minorHAnsi" w:hAnsiTheme="minorHAnsi" w:cstheme="minorHAnsi"/>
        </w:rPr>
        <w:t xml:space="preserve"> button</w:t>
      </w:r>
      <w:r w:rsidR="00652971">
        <w:rPr>
          <w:rFonts w:asciiTheme="minorHAnsi" w:hAnsiTheme="minorHAnsi" w:cstheme="minorHAnsi"/>
        </w:rPr>
        <w:t xml:space="preserve"> above the list view</w:t>
      </w:r>
      <w:r w:rsidR="00CE7A18">
        <w:rPr>
          <w:rFonts w:asciiTheme="minorHAnsi" w:hAnsiTheme="minorHAnsi" w:cstheme="minorHAnsi"/>
        </w:rPr>
        <w:t xml:space="preserve">. Note that this may take a minute or two to populate on the website after </w:t>
      </w:r>
      <w:proofErr w:type="gramStart"/>
      <w:r w:rsidR="00CE7A18">
        <w:rPr>
          <w:rFonts w:asciiTheme="minorHAnsi" w:hAnsiTheme="minorHAnsi" w:cstheme="minorHAnsi"/>
        </w:rPr>
        <w:t>you’ve</w:t>
      </w:r>
      <w:proofErr w:type="gramEnd"/>
      <w:r w:rsidR="00CE7A18">
        <w:rPr>
          <w:rFonts w:asciiTheme="minorHAnsi" w:hAnsiTheme="minorHAnsi" w:cstheme="minorHAnsi"/>
        </w:rPr>
        <w:t xml:space="preserve"> turned Create New Record on.</w:t>
      </w:r>
    </w:p>
    <w:p w14:paraId="0FD0FAA5" w14:textId="22804223" w:rsidR="00F00665" w:rsidRPr="005834F2" w:rsidRDefault="005834F2" w:rsidP="005834F2">
      <w:pPr>
        <w:ind w:left="360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2D75F3AF" wp14:editId="58868518">
            <wp:extent cx="5118100" cy="2892674"/>
            <wp:effectExtent l="19050" t="19050" r="25400" b="22225"/>
            <wp:docPr id="116375623" name="Picture 116375623" descr="Click +Creat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7"/>
                    <a:stretch>
                      <a:fillRect/>
                    </a:stretch>
                  </pic:blipFill>
                  <pic:spPr>
                    <a:xfrm>
                      <a:off x="0" y="0"/>
                      <a:ext cx="5131053" cy="289999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6CE43C" w14:textId="77786791" w:rsidR="00F00665" w:rsidRDefault="00EE40B0" w:rsidP="005834F2">
      <w:pPr>
        <w:pStyle w:val="Paragraphedeliste"/>
        <w:numPr>
          <w:ilvl w:val="0"/>
          <w:numId w:val="3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ill out the form</w:t>
      </w:r>
      <w:r w:rsidR="005834F2">
        <w:rPr>
          <w:rFonts w:asciiTheme="minorHAnsi" w:hAnsiTheme="minorHAnsi" w:cstheme="minorHAnsi"/>
        </w:rPr>
        <w:t xml:space="preserve"> and click </w:t>
      </w:r>
      <w:r w:rsidR="005834F2" w:rsidRPr="005834F2">
        <w:rPr>
          <w:rFonts w:asciiTheme="minorHAnsi" w:hAnsiTheme="minorHAnsi" w:cstheme="minorHAnsi"/>
          <w:b/>
          <w:bCs/>
        </w:rPr>
        <w:t>Submit</w:t>
      </w:r>
      <w:r w:rsidR="00AB1861">
        <w:rPr>
          <w:rFonts w:asciiTheme="minorHAnsi" w:hAnsiTheme="minorHAnsi" w:cstheme="minorHAnsi"/>
        </w:rPr>
        <w:t>.</w:t>
      </w:r>
    </w:p>
    <w:p w14:paraId="668508F4" w14:textId="5DF733F9" w:rsidR="005834F2" w:rsidRPr="005834F2" w:rsidRDefault="006B10C6" w:rsidP="005834F2">
      <w:pPr>
        <w:ind w:left="360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6F91CAFE" wp14:editId="5036A456">
            <wp:extent cx="3902828" cy="4127241"/>
            <wp:effectExtent l="19050" t="19050" r="21590" b="26035"/>
            <wp:docPr id="97" name="Picture 97" descr="Submit Form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8"/>
                    <a:stretch>
                      <a:fillRect/>
                    </a:stretch>
                  </pic:blipFill>
                  <pic:spPr>
                    <a:xfrm>
                      <a:off x="0" y="0"/>
                      <a:ext cx="3917105" cy="4142339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DEA09F" w14:textId="010CC6EA" w:rsidR="00EE40B0" w:rsidRPr="00AB1861" w:rsidRDefault="00AB1861" w:rsidP="008010BA">
      <w:pPr>
        <w:pStyle w:val="Paragraphedeliste"/>
        <w:numPr>
          <w:ilvl w:val="0"/>
          <w:numId w:val="31"/>
        </w:numPr>
        <w:rPr>
          <w:rFonts w:asciiTheme="minorHAnsi" w:hAnsiTheme="minorHAnsi" w:cstheme="minorHAnsi"/>
        </w:rPr>
      </w:pPr>
      <w:r w:rsidRPr="00AB1861">
        <w:rPr>
          <w:rFonts w:asciiTheme="minorHAnsi" w:hAnsiTheme="minorHAnsi" w:cstheme="minorHAnsi"/>
        </w:rPr>
        <w:lastRenderedPageBreak/>
        <w:t xml:space="preserve">Because we are using the Published Sessions view, you </w:t>
      </w:r>
      <w:proofErr w:type="gramStart"/>
      <w:r w:rsidRPr="00AB1861">
        <w:rPr>
          <w:rFonts w:asciiTheme="minorHAnsi" w:hAnsiTheme="minorHAnsi" w:cstheme="minorHAnsi"/>
        </w:rPr>
        <w:t>won’t</w:t>
      </w:r>
      <w:proofErr w:type="gramEnd"/>
      <w:r w:rsidRPr="00AB1861">
        <w:rPr>
          <w:rFonts w:asciiTheme="minorHAnsi" w:hAnsiTheme="minorHAnsi" w:cstheme="minorHAnsi"/>
        </w:rPr>
        <w:t xml:space="preserve"> immediately see your submission.  </w:t>
      </w:r>
      <w:r w:rsidR="005834F2">
        <w:rPr>
          <w:rFonts w:asciiTheme="minorHAnsi" w:hAnsiTheme="minorHAnsi" w:cstheme="minorHAnsi"/>
        </w:rPr>
        <w:t>N</w:t>
      </w:r>
      <w:r w:rsidR="00FC319E" w:rsidRPr="00AB1861">
        <w:rPr>
          <w:rFonts w:asciiTheme="minorHAnsi" w:hAnsiTheme="minorHAnsi" w:cstheme="minorHAnsi"/>
        </w:rPr>
        <w:t xml:space="preserve">avigate to </w:t>
      </w:r>
      <w:hyperlink r:id="rId279" w:history="1">
        <w:r w:rsidR="005834F2" w:rsidRPr="005A198F">
          <w:rPr>
            <w:rStyle w:val="Lienhypertexte"/>
            <w:color w:val="auto"/>
          </w:rPr>
          <w:t>https://make.powerapps.com</w:t>
        </w:r>
      </w:hyperlink>
      <w:r w:rsidR="005834F2">
        <w:t xml:space="preserve"> </w:t>
      </w:r>
    </w:p>
    <w:p w14:paraId="416EA51D" w14:textId="75B0F5E3" w:rsidR="00D457CB" w:rsidRDefault="00D457CB" w:rsidP="00EE40B0">
      <w:pPr>
        <w:pStyle w:val="Paragraphedeliste"/>
        <w:numPr>
          <w:ilvl w:val="0"/>
          <w:numId w:val="3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elect Apps and click to open the </w:t>
      </w:r>
      <w:r w:rsidRPr="00D457CB">
        <w:rPr>
          <w:rFonts w:asciiTheme="minorHAnsi" w:hAnsiTheme="minorHAnsi" w:cstheme="minorHAnsi"/>
          <w:b/>
          <w:bCs/>
        </w:rPr>
        <w:t>Conference Admin App</w:t>
      </w:r>
      <w:r>
        <w:rPr>
          <w:rFonts w:asciiTheme="minorHAnsi" w:hAnsiTheme="minorHAnsi" w:cstheme="minorHAnsi"/>
        </w:rPr>
        <w:t>.</w:t>
      </w:r>
    </w:p>
    <w:p w14:paraId="20D5ED18" w14:textId="32F2B3CC" w:rsidR="00D457CB" w:rsidRPr="00D457CB" w:rsidRDefault="00D457CB" w:rsidP="00D457CB">
      <w:pPr>
        <w:ind w:left="360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23E854C1" wp14:editId="6870621A">
            <wp:extent cx="5505450" cy="1999294"/>
            <wp:effectExtent l="19050" t="19050" r="19050" b="20320"/>
            <wp:docPr id="116375626" name="Picture 116375626" descr="Select to open Conference Admin Ap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0"/>
                    <a:stretch>
                      <a:fillRect/>
                    </a:stretch>
                  </pic:blipFill>
                  <pic:spPr>
                    <a:xfrm>
                      <a:off x="0" y="0"/>
                      <a:ext cx="5521332" cy="2005062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973350" w14:textId="0C18B325" w:rsidR="00F00665" w:rsidRDefault="00D457CB" w:rsidP="00D457CB">
      <w:pPr>
        <w:pStyle w:val="Paragraphedeliste"/>
        <w:numPr>
          <w:ilvl w:val="0"/>
          <w:numId w:val="3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ake sure you have the </w:t>
      </w:r>
      <w:r w:rsidRPr="00D457CB">
        <w:rPr>
          <w:rFonts w:asciiTheme="minorHAnsi" w:hAnsiTheme="minorHAnsi" w:cstheme="minorHAnsi"/>
          <w:b/>
          <w:bCs/>
        </w:rPr>
        <w:t>Active Sessions</w:t>
      </w:r>
      <w:r>
        <w:rPr>
          <w:rFonts w:asciiTheme="minorHAnsi" w:hAnsiTheme="minorHAnsi" w:cstheme="minorHAnsi"/>
        </w:rPr>
        <w:t xml:space="preserve"> view. The session you created from the portal should </w:t>
      </w:r>
      <w:proofErr w:type="gramStart"/>
      <w:r>
        <w:rPr>
          <w:rFonts w:asciiTheme="minorHAnsi" w:hAnsiTheme="minorHAnsi" w:cstheme="minorHAnsi"/>
        </w:rPr>
        <w:t>be listed</w:t>
      </w:r>
      <w:proofErr w:type="gramEnd"/>
      <w:r>
        <w:rPr>
          <w:rFonts w:asciiTheme="minorHAnsi" w:hAnsiTheme="minorHAnsi" w:cstheme="minorHAnsi"/>
        </w:rPr>
        <w:t xml:space="preserve"> here.</w:t>
      </w:r>
    </w:p>
    <w:p w14:paraId="2A9D36C9" w14:textId="30A4B785" w:rsidR="00D457CB" w:rsidRPr="00D457CB" w:rsidRDefault="00D457CB" w:rsidP="00D457CB">
      <w:pPr>
        <w:ind w:left="360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3A21404F" wp14:editId="4011FD1B">
            <wp:extent cx="6858000" cy="2519045"/>
            <wp:effectExtent l="19050" t="19050" r="19050" b="14605"/>
            <wp:docPr id="116375627" name="Picture 116375627" descr="Active Sessions View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1904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903C51" w14:textId="05748239" w:rsidR="00F00665" w:rsidRPr="00FC319E" w:rsidRDefault="00F00665" w:rsidP="00F00665">
      <w:pPr>
        <w:pStyle w:val="Paragraphedeliste"/>
        <w:rPr>
          <w:rFonts w:asciiTheme="minorHAnsi" w:hAnsiTheme="minorHAnsi" w:cstheme="minorHAnsi"/>
        </w:rPr>
      </w:pPr>
    </w:p>
    <w:p w14:paraId="08272C8F" w14:textId="77777777" w:rsidR="00AB1861" w:rsidRDefault="00AB1861" w:rsidP="00AB1861">
      <w:pPr>
        <w:rPr>
          <w:rFonts w:asciiTheme="minorHAnsi" w:eastAsiaTheme="majorEastAsia" w:hAnsiTheme="minorHAnsi" w:cstheme="minorHAnsi"/>
          <w:color w:val="0078D7" w:themeColor="accent1"/>
          <w:sz w:val="36"/>
          <w:szCs w:val="40"/>
        </w:rPr>
      </w:pPr>
      <w:r>
        <w:br w:type="page"/>
      </w:r>
    </w:p>
    <w:p w14:paraId="43E50748" w14:textId="693AF8CA" w:rsidR="00565DA4" w:rsidRDefault="00565DA4" w:rsidP="008F5446">
      <w:pPr>
        <w:pStyle w:val="Titre2"/>
      </w:pPr>
      <w:bookmarkStart w:id="34" w:name="_Toc43733538"/>
      <w:r>
        <w:lastRenderedPageBreak/>
        <w:t xml:space="preserve">Exercise 6 </w:t>
      </w:r>
      <w:r w:rsidR="00E22566">
        <w:t>A</w:t>
      </w:r>
      <w:r>
        <w:t xml:space="preserve">dd a </w:t>
      </w:r>
      <w:r w:rsidR="00D46AD2">
        <w:t>B</w:t>
      </w:r>
      <w:r>
        <w:t xml:space="preserve">usiness </w:t>
      </w:r>
      <w:r w:rsidR="00D46AD2">
        <w:t>P</w:t>
      </w:r>
      <w:r>
        <w:t xml:space="preserve">rocess </w:t>
      </w:r>
      <w:r w:rsidR="00D46AD2">
        <w:t>F</w:t>
      </w:r>
      <w:r>
        <w:t xml:space="preserve">low for session </w:t>
      </w:r>
      <w:proofErr w:type="gramStart"/>
      <w:r>
        <w:t>management</w:t>
      </w:r>
      <w:bookmarkEnd w:id="34"/>
      <w:proofErr w:type="gramEnd"/>
    </w:p>
    <w:p w14:paraId="1603626E" w14:textId="211B7F5B" w:rsidR="003E71FF" w:rsidRPr="003E71FF" w:rsidRDefault="003E71FF" w:rsidP="003E71FF">
      <w:r>
        <w:t>Now that we have created the possibility of more sessions, we need to better manage the intake process. To do so, we will create a Business Process Flow</w:t>
      </w:r>
      <w:proofErr w:type="gramStart"/>
      <w:r>
        <w:t>.</w:t>
      </w:r>
      <w:r w:rsidR="00CC17B0">
        <w:t xml:space="preserve">  </w:t>
      </w:r>
      <w:proofErr w:type="gramEnd"/>
      <w:r w:rsidR="00CC17B0">
        <w:t>The business process flow we are creating will be an over-simplified process</w:t>
      </w:r>
      <w:proofErr w:type="gramStart"/>
      <w:r w:rsidR="00CC17B0">
        <w:t>.  In reality</w:t>
      </w:r>
      <w:r w:rsidR="00D457CB">
        <w:t xml:space="preserve">, </w:t>
      </w:r>
      <w:r w:rsidR="00CC17B0">
        <w:t>we’d</w:t>
      </w:r>
      <w:proofErr w:type="gramEnd"/>
      <w:r w:rsidR="00CC17B0">
        <w:t xml:space="preserve"> have more detailed steps, and automation triggered by our user’s actions on the records.  </w:t>
      </w:r>
    </w:p>
    <w:p w14:paraId="62859925" w14:textId="6AFFA15F" w:rsidR="00067172" w:rsidRDefault="003A6BD2" w:rsidP="003A6BD2">
      <w:pPr>
        <w:pStyle w:val="Titre4"/>
      </w:pPr>
      <w:r>
        <w:t xml:space="preserve">Task </w:t>
      </w:r>
      <w:r w:rsidR="005F64A5">
        <w:t>1</w:t>
      </w:r>
      <w:r>
        <w:t xml:space="preserve"> – Create business process flow</w:t>
      </w:r>
    </w:p>
    <w:p w14:paraId="6BDEA388" w14:textId="00ED17D1" w:rsidR="004447E9" w:rsidRPr="004447E9" w:rsidRDefault="004447E9" w:rsidP="004447E9">
      <w:r>
        <w:t xml:space="preserve">In this task, you will create a business process flow for the session </w:t>
      </w:r>
      <w:r w:rsidR="00A01846">
        <w:t>table</w:t>
      </w:r>
      <w:r>
        <w:t>.</w:t>
      </w:r>
    </w:p>
    <w:p w14:paraId="5B7B5A3C" w14:textId="69C34F3B" w:rsidR="003C0D7E" w:rsidRDefault="00754F00" w:rsidP="00D46AD2">
      <w:pPr>
        <w:pStyle w:val="Paragraphedeliste"/>
        <w:numPr>
          <w:ilvl w:val="0"/>
          <w:numId w:val="26"/>
        </w:numPr>
      </w:pPr>
      <w:r>
        <w:t xml:space="preserve">Navigate to </w:t>
      </w:r>
      <w:hyperlink r:id="rId282" w:history="1">
        <w:r w:rsidRPr="005A198F">
          <w:rPr>
            <w:rStyle w:val="Lienhypertexte"/>
            <w:color w:val="auto"/>
          </w:rPr>
          <w:t>https://make.powerapps.com/</w:t>
        </w:r>
      </w:hyperlink>
      <w:r>
        <w:t xml:space="preserve"> and make sure you are in the correct environment. </w:t>
      </w:r>
    </w:p>
    <w:p w14:paraId="0BAC101A" w14:textId="72B049E9" w:rsidR="005F18A0" w:rsidRPr="005F18A0" w:rsidRDefault="00754F00" w:rsidP="00793583">
      <w:pPr>
        <w:pStyle w:val="Paragraphedeliste"/>
        <w:numPr>
          <w:ilvl w:val="0"/>
          <w:numId w:val="26"/>
        </w:numPr>
        <w:rPr>
          <w:b/>
          <w:bCs/>
        </w:rPr>
      </w:pPr>
      <w:r>
        <w:t xml:space="preserve">Select </w:t>
      </w:r>
      <w:r w:rsidR="005F18A0">
        <w:rPr>
          <w:b/>
        </w:rPr>
        <w:t>Flows</w:t>
      </w:r>
      <w:r w:rsidR="005F18A0">
        <w:t xml:space="preserve">, select </w:t>
      </w:r>
      <w:r w:rsidR="005F18A0" w:rsidRPr="005F18A0">
        <w:rPr>
          <w:b/>
          <w:bCs/>
        </w:rPr>
        <w:t>Business Process Flows</w:t>
      </w:r>
      <w:r w:rsidR="005F18A0">
        <w:t xml:space="preserve">, and click </w:t>
      </w:r>
      <w:r w:rsidR="005F18A0" w:rsidRPr="005F18A0">
        <w:rPr>
          <w:b/>
          <w:bCs/>
        </w:rPr>
        <w:t>+ New</w:t>
      </w:r>
      <w:r w:rsidR="005F18A0">
        <w:t>.</w:t>
      </w:r>
    </w:p>
    <w:p w14:paraId="1F283817" w14:textId="07AC5EB5" w:rsidR="003C0D7E" w:rsidRPr="005F18A0" w:rsidRDefault="005F18A0" w:rsidP="005F18A0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3C728BFE" wp14:editId="0DBF4FBA">
            <wp:extent cx="5803900" cy="2437101"/>
            <wp:effectExtent l="19050" t="19050" r="25400" b="20955"/>
            <wp:docPr id="116375637" name="Picture 116375637" descr="Select New Flow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3"/>
                    <a:stretch>
                      <a:fillRect/>
                    </a:stretch>
                  </pic:blipFill>
                  <pic:spPr>
                    <a:xfrm>
                      <a:off x="0" y="0"/>
                      <a:ext cx="5820810" cy="2444202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C6D443" w14:textId="36306166" w:rsidR="003C0D7E" w:rsidRPr="005F18A0" w:rsidRDefault="00754F00" w:rsidP="005F18A0">
      <w:pPr>
        <w:pStyle w:val="Paragraphedeliste"/>
        <w:numPr>
          <w:ilvl w:val="0"/>
          <w:numId w:val="26"/>
        </w:numPr>
        <w:rPr>
          <w:b/>
          <w:bCs/>
        </w:rPr>
      </w:pPr>
      <w:r>
        <w:t xml:space="preserve">Name the Business Process Flow </w:t>
      </w:r>
      <w:proofErr w:type="gramStart"/>
      <w:r>
        <w:rPr>
          <w:b/>
          <w:bCs/>
        </w:rPr>
        <w:t xml:space="preserve">Create Session Management </w:t>
      </w:r>
      <w:r>
        <w:t xml:space="preserve">and choose </w:t>
      </w:r>
      <w:r>
        <w:rPr>
          <w:b/>
          <w:bCs/>
        </w:rPr>
        <w:t>Session</w:t>
      </w:r>
      <w:r>
        <w:t xml:space="preserve"> </w:t>
      </w:r>
      <w:r w:rsidR="005F18A0">
        <w:t xml:space="preserve">for </w:t>
      </w:r>
      <w:r w:rsidR="00A01846">
        <w:rPr>
          <w:b/>
          <w:bCs/>
        </w:rPr>
        <w:t>Table</w:t>
      </w:r>
      <w:proofErr w:type="gramEnd"/>
      <w:r w:rsidR="005F18A0">
        <w:t xml:space="preserve"> and click </w:t>
      </w:r>
      <w:r w:rsidR="005F18A0" w:rsidRPr="005F18A0">
        <w:rPr>
          <w:b/>
          <w:bCs/>
        </w:rPr>
        <w:t>Create</w:t>
      </w:r>
      <w:r w:rsidR="005F18A0">
        <w:t>.</w:t>
      </w:r>
    </w:p>
    <w:p w14:paraId="30CDD9F1" w14:textId="17F879F7" w:rsidR="005F18A0" w:rsidRPr="005F18A0" w:rsidRDefault="005F18A0" w:rsidP="005F18A0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326BA517" wp14:editId="3EC8240E">
            <wp:extent cx="4606389" cy="3398918"/>
            <wp:effectExtent l="19050" t="19050" r="22860" b="11430"/>
            <wp:docPr id="116375638" name="Picture 116375638" descr="Configure Business Process Flow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4"/>
                    <a:stretch>
                      <a:fillRect/>
                    </a:stretch>
                  </pic:blipFill>
                  <pic:spPr>
                    <a:xfrm>
                      <a:off x="0" y="0"/>
                      <a:ext cx="4619249" cy="340840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BEF34F" w14:textId="0B0D6B21" w:rsidR="003C0D7E" w:rsidRPr="005F18A0" w:rsidRDefault="00067172" w:rsidP="005F18A0">
      <w:pPr>
        <w:pStyle w:val="Paragraphedeliste"/>
        <w:numPr>
          <w:ilvl w:val="0"/>
          <w:numId w:val="26"/>
        </w:numPr>
        <w:rPr>
          <w:b/>
          <w:bCs/>
        </w:rPr>
      </w:pPr>
      <w:r>
        <w:lastRenderedPageBreak/>
        <w:t xml:space="preserve">You will </w:t>
      </w:r>
      <w:proofErr w:type="gramStart"/>
      <w:r>
        <w:t>be navigated</w:t>
      </w:r>
      <w:proofErr w:type="gramEnd"/>
      <w:r>
        <w:t xml:space="preserve"> </w:t>
      </w:r>
      <w:r w:rsidR="004F261C">
        <w:t xml:space="preserve">to the Business Process Flow Designer. </w:t>
      </w:r>
    </w:p>
    <w:p w14:paraId="1CD38E5B" w14:textId="77EE0C74" w:rsidR="005F18A0" w:rsidRPr="005F18A0" w:rsidRDefault="005F18A0" w:rsidP="005F18A0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260C564" wp14:editId="2D46D594">
            <wp:extent cx="5335440" cy="3190875"/>
            <wp:effectExtent l="19050" t="19050" r="17780" b="9525"/>
            <wp:docPr id="495101219" name="Picture 495101219" descr="Business Process Flow Design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486" cy="319329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FA03B1" w14:textId="7CB37343" w:rsidR="003C0D7E" w:rsidRDefault="004C093D" w:rsidP="005F18A0">
      <w:pPr>
        <w:pStyle w:val="Paragraphedeliste"/>
        <w:numPr>
          <w:ilvl w:val="0"/>
          <w:numId w:val="26"/>
        </w:numPr>
        <w:rPr>
          <w:b/>
          <w:bCs/>
        </w:rPr>
      </w:pPr>
      <w:r>
        <w:t xml:space="preserve">Select the </w:t>
      </w:r>
      <w:r>
        <w:rPr>
          <w:b/>
          <w:bCs/>
        </w:rPr>
        <w:t xml:space="preserve">New Stage </w:t>
      </w:r>
      <w:r>
        <w:t>and change the Display</w:t>
      </w:r>
      <w:r w:rsidR="003C0D7E">
        <w:t xml:space="preserve"> Name to </w:t>
      </w:r>
      <w:r w:rsidR="003C0D7E">
        <w:rPr>
          <w:b/>
          <w:bCs/>
        </w:rPr>
        <w:t>Info</w:t>
      </w:r>
      <w:r w:rsidR="003C0D7E">
        <w:t xml:space="preserve"> and click </w:t>
      </w:r>
      <w:proofErr w:type="gramStart"/>
      <w:r w:rsidR="003C0D7E">
        <w:rPr>
          <w:b/>
          <w:bCs/>
        </w:rPr>
        <w:t>Apply</w:t>
      </w:r>
      <w:proofErr w:type="gramEnd"/>
    </w:p>
    <w:p w14:paraId="0B59C076" w14:textId="0CFB8E83" w:rsidR="005F18A0" w:rsidRPr="005F18A0" w:rsidRDefault="005F18A0" w:rsidP="005F18A0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2997007F" wp14:editId="666910EE">
            <wp:extent cx="5354320" cy="2859609"/>
            <wp:effectExtent l="19050" t="19050" r="17780" b="17145"/>
            <wp:docPr id="495101226" name="Picture 495101226" descr="New Stag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6208" cy="286061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CD2CC5" w14:textId="0DB7DA30" w:rsidR="003C0D7E" w:rsidRDefault="004C093D" w:rsidP="005F18A0">
      <w:pPr>
        <w:pStyle w:val="Paragraphedeliste"/>
        <w:numPr>
          <w:ilvl w:val="0"/>
          <w:numId w:val="26"/>
        </w:numPr>
        <w:rPr>
          <w:b/>
          <w:bCs/>
        </w:rPr>
      </w:pPr>
      <w:r w:rsidRPr="004C093D">
        <w:t xml:space="preserve">Click </w:t>
      </w:r>
      <w:r>
        <w:rPr>
          <w:b/>
          <w:bCs/>
        </w:rPr>
        <w:t>Details</w:t>
      </w:r>
    </w:p>
    <w:p w14:paraId="613A2260" w14:textId="4C163CBB" w:rsidR="005F18A0" w:rsidRPr="005F18A0" w:rsidRDefault="005F18A0" w:rsidP="005F18A0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C249DD7" wp14:editId="04E7FE3C">
            <wp:extent cx="2657475" cy="1131474"/>
            <wp:effectExtent l="19050" t="19050" r="9525" b="12065"/>
            <wp:docPr id="495101228" name="Picture 495101228" descr="Expand Detail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936" cy="1135928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CEE035" w14:textId="110BB768" w:rsidR="003C0D7E" w:rsidRPr="005F18A0" w:rsidRDefault="001B31E7" w:rsidP="005F18A0">
      <w:pPr>
        <w:pStyle w:val="Paragraphedeliste"/>
        <w:numPr>
          <w:ilvl w:val="0"/>
          <w:numId w:val="26"/>
        </w:numPr>
        <w:rPr>
          <w:b/>
          <w:bCs/>
        </w:rPr>
      </w:pPr>
      <w:r>
        <w:lastRenderedPageBreak/>
        <w:t xml:space="preserve">Select the </w:t>
      </w:r>
      <w:r>
        <w:rPr>
          <w:b/>
          <w:bCs/>
        </w:rPr>
        <w:t>Data Step</w:t>
      </w:r>
      <w:r>
        <w:t>, select</w:t>
      </w:r>
      <w:r>
        <w:rPr>
          <w:b/>
          <w:bCs/>
        </w:rPr>
        <w:t xml:space="preserve"> Name</w:t>
      </w:r>
      <w:r>
        <w:t xml:space="preserve"> for Data </w:t>
      </w:r>
      <w:r w:rsidR="006C5645">
        <w:t>Column</w:t>
      </w:r>
      <w:r>
        <w:t xml:space="preserve">, and Click </w:t>
      </w:r>
      <w:r>
        <w:rPr>
          <w:b/>
          <w:bCs/>
        </w:rPr>
        <w:t xml:space="preserve">Apply. </w:t>
      </w:r>
      <w:r>
        <w:t xml:space="preserve">The Step Name will auto-fill for you. </w:t>
      </w:r>
    </w:p>
    <w:p w14:paraId="2B5A608D" w14:textId="68DE459B" w:rsidR="005F18A0" w:rsidRPr="005F18A0" w:rsidRDefault="005F18A0" w:rsidP="005F18A0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22133C3" wp14:editId="788D691F">
            <wp:extent cx="5195944" cy="3067050"/>
            <wp:effectExtent l="19050" t="19050" r="24130" b="19050"/>
            <wp:docPr id="495101229" name="Picture 495101229" descr="Configure Data Ste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275" cy="307669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054FA6" w14:textId="4FFFF2ED" w:rsidR="00256FF0" w:rsidRDefault="001B31E7" w:rsidP="005F18A0">
      <w:pPr>
        <w:pStyle w:val="Paragraphedeliste"/>
        <w:numPr>
          <w:ilvl w:val="0"/>
          <w:numId w:val="26"/>
        </w:numPr>
        <w:rPr>
          <w:b/>
          <w:bCs/>
        </w:rPr>
      </w:pPr>
      <w:r>
        <w:t xml:space="preserve">Click </w:t>
      </w:r>
      <w:r>
        <w:rPr>
          <w:b/>
          <w:bCs/>
        </w:rPr>
        <w:t>Add</w:t>
      </w:r>
      <w:r>
        <w:t xml:space="preserve"> and select </w:t>
      </w:r>
      <w:r>
        <w:rPr>
          <w:b/>
          <w:bCs/>
        </w:rPr>
        <w:t>Add Data Step.</w:t>
      </w:r>
    </w:p>
    <w:p w14:paraId="29175F51" w14:textId="59C02D06" w:rsidR="005F18A0" w:rsidRPr="005F18A0" w:rsidRDefault="005F18A0" w:rsidP="005F18A0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C8C302C" wp14:editId="3C2524F3">
            <wp:extent cx="2238375" cy="2047875"/>
            <wp:effectExtent l="19050" t="19050" r="28575" b="28575"/>
            <wp:docPr id="495101230" name="Picture 495101230" descr="Add Data Ste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204787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03FA12" w14:textId="17AB33E2" w:rsidR="003C0D7E" w:rsidRPr="00A3026A" w:rsidRDefault="00A3026A" w:rsidP="00A3026A">
      <w:pPr>
        <w:pStyle w:val="Paragraphedeliste"/>
        <w:numPr>
          <w:ilvl w:val="0"/>
          <w:numId w:val="26"/>
        </w:numPr>
        <w:rPr>
          <w:b/>
          <w:bCs/>
        </w:rPr>
      </w:pPr>
      <w:r>
        <w:t xml:space="preserve">Add the new data step below the </w:t>
      </w:r>
      <w:r w:rsidRPr="00A3026A">
        <w:rPr>
          <w:b/>
          <w:bCs/>
        </w:rPr>
        <w:t>Name</w:t>
      </w:r>
      <w:r>
        <w:t xml:space="preserve"> data step.</w:t>
      </w:r>
    </w:p>
    <w:p w14:paraId="68A097D0" w14:textId="443CFC14" w:rsidR="00A3026A" w:rsidRPr="00A3026A" w:rsidRDefault="00A3026A" w:rsidP="00A3026A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29F53CB" wp14:editId="1722B679">
            <wp:extent cx="2284496" cy="2066925"/>
            <wp:effectExtent l="19050" t="19050" r="20955" b="9525"/>
            <wp:docPr id="495101231" name="Picture 495101231" descr="Place Data Ste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7502" cy="2069644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9B5FC6" w14:textId="3AD6CEC0" w:rsidR="003C0D7E" w:rsidRDefault="001B31E7" w:rsidP="00A3026A">
      <w:pPr>
        <w:pStyle w:val="Paragraphedeliste"/>
        <w:numPr>
          <w:ilvl w:val="0"/>
          <w:numId w:val="26"/>
        </w:numPr>
        <w:rPr>
          <w:b/>
          <w:bCs/>
        </w:rPr>
      </w:pPr>
      <w:r>
        <w:lastRenderedPageBreak/>
        <w:t xml:space="preserve">Select </w:t>
      </w:r>
      <w:r>
        <w:rPr>
          <w:b/>
          <w:bCs/>
        </w:rPr>
        <w:t>Start Time</w:t>
      </w:r>
      <w:r>
        <w:t xml:space="preserve"> for Data </w:t>
      </w:r>
      <w:r w:rsidR="006C5645">
        <w:t>column</w:t>
      </w:r>
      <w:r>
        <w:t xml:space="preserve"> and click </w:t>
      </w:r>
      <w:r>
        <w:rPr>
          <w:b/>
          <w:bCs/>
        </w:rPr>
        <w:t>Apply</w:t>
      </w:r>
      <w:r w:rsidR="00A3026A">
        <w:rPr>
          <w:b/>
          <w:bCs/>
        </w:rPr>
        <w:t>.</w:t>
      </w:r>
    </w:p>
    <w:p w14:paraId="39DCB643" w14:textId="1E99A27F" w:rsidR="00A3026A" w:rsidRPr="00A3026A" w:rsidRDefault="00A3026A" w:rsidP="00A3026A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6FBAA12" wp14:editId="7B9B931E">
            <wp:extent cx="4744422" cy="2847975"/>
            <wp:effectExtent l="19050" t="19050" r="18415" b="9525"/>
            <wp:docPr id="495101233" name="Picture 495101233" descr="Configure Data Ste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0910" cy="285187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245528" w14:textId="1F8ECB11" w:rsidR="003C0D7E" w:rsidRDefault="001B31E7" w:rsidP="00A3026A">
      <w:pPr>
        <w:pStyle w:val="Paragraphedeliste"/>
        <w:numPr>
          <w:ilvl w:val="0"/>
          <w:numId w:val="26"/>
        </w:numPr>
        <w:rPr>
          <w:b/>
          <w:bCs/>
        </w:rPr>
      </w:pPr>
      <w:r>
        <w:t xml:space="preserve">Add another Data Step, select </w:t>
      </w:r>
      <w:r w:rsidRPr="00A3026A">
        <w:rPr>
          <w:b/>
          <w:bCs/>
        </w:rPr>
        <w:t>End Time</w:t>
      </w:r>
      <w:r>
        <w:t xml:space="preserve"> for Data </w:t>
      </w:r>
      <w:r w:rsidR="006C5645">
        <w:t>Column</w:t>
      </w:r>
      <w:r>
        <w:t xml:space="preserve"> and click </w:t>
      </w:r>
      <w:r w:rsidRPr="00A3026A">
        <w:rPr>
          <w:b/>
          <w:bCs/>
        </w:rPr>
        <w:t>Apply</w:t>
      </w:r>
      <w:r w:rsidR="00A3026A">
        <w:rPr>
          <w:b/>
          <w:bCs/>
        </w:rPr>
        <w:t>.</w:t>
      </w:r>
    </w:p>
    <w:p w14:paraId="059054BB" w14:textId="55F9513A" w:rsidR="00A3026A" w:rsidRPr="00A3026A" w:rsidRDefault="00A3026A" w:rsidP="00A3026A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AE0BEA" wp14:editId="3A5BB1F6">
            <wp:extent cx="1879600" cy="2466973"/>
            <wp:effectExtent l="19050" t="19050" r="25400" b="10160"/>
            <wp:docPr id="495101234" name="Picture 495101234" descr="Add and Configure Data Ste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173" cy="2474288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16208F" w14:textId="009E4246" w:rsidR="003C0D7E" w:rsidRPr="00256FF0" w:rsidRDefault="001B31E7" w:rsidP="00FC3810">
      <w:pPr>
        <w:pStyle w:val="Paragraphedeliste"/>
        <w:numPr>
          <w:ilvl w:val="0"/>
          <w:numId w:val="26"/>
        </w:numPr>
        <w:rPr>
          <w:b/>
          <w:bCs/>
        </w:rPr>
      </w:pPr>
      <w:r>
        <w:t xml:space="preserve">Select the </w:t>
      </w:r>
      <w:r w:rsidRPr="00256FF0">
        <w:rPr>
          <w:b/>
          <w:bCs/>
        </w:rPr>
        <w:t>Components</w:t>
      </w:r>
      <w:r>
        <w:t xml:space="preserve"> </w:t>
      </w:r>
      <w:proofErr w:type="gramStart"/>
      <w:r>
        <w:t>tab</w:t>
      </w:r>
      <w:proofErr w:type="gramEnd"/>
    </w:p>
    <w:p w14:paraId="02487A30" w14:textId="0DF7C4C7" w:rsidR="003C0D7E" w:rsidRPr="00A3026A" w:rsidRDefault="001B31E7" w:rsidP="00A3026A">
      <w:pPr>
        <w:pStyle w:val="Paragraphedeliste"/>
        <w:numPr>
          <w:ilvl w:val="0"/>
          <w:numId w:val="26"/>
        </w:numPr>
        <w:rPr>
          <w:b/>
          <w:bCs/>
        </w:rPr>
      </w:pPr>
      <w:r>
        <w:t xml:space="preserve">Drag </w:t>
      </w:r>
      <w:r w:rsidRPr="00A3026A">
        <w:rPr>
          <w:b/>
          <w:bCs/>
        </w:rPr>
        <w:t>Stage</w:t>
      </w:r>
      <w:r>
        <w:t xml:space="preserve"> to the canvas and place to the right of the </w:t>
      </w:r>
      <w:r w:rsidR="005F64A5" w:rsidRPr="00A3026A">
        <w:rPr>
          <w:b/>
          <w:bCs/>
        </w:rPr>
        <w:t>Session</w:t>
      </w:r>
      <w:r>
        <w:t xml:space="preserve"> stage</w:t>
      </w:r>
      <w:r w:rsidR="00A3026A">
        <w:t>.</w:t>
      </w:r>
    </w:p>
    <w:p w14:paraId="7544C408" w14:textId="5A90C8E2" w:rsidR="00A3026A" w:rsidRPr="00A3026A" w:rsidRDefault="00A3026A" w:rsidP="00A3026A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F776CD3" wp14:editId="139ECDDF">
            <wp:extent cx="4521200" cy="1808480"/>
            <wp:effectExtent l="19050" t="19050" r="12700" b="20320"/>
            <wp:docPr id="495101236" name="Picture 495101236" descr="Add Stag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2105" cy="1808842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05FE92" w14:textId="3B6B2848" w:rsidR="00A3026A" w:rsidRDefault="001B31E7" w:rsidP="00A3026A">
      <w:pPr>
        <w:pStyle w:val="Paragraphedeliste"/>
        <w:numPr>
          <w:ilvl w:val="0"/>
          <w:numId w:val="26"/>
        </w:numPr>
        <w:rPr>
          <w:b/>
          <w:bCs/>
        </w:rPr>
      </w:pPr>
      <w:r>
        <w:lastRenderedPageBreak/>
        <w:t xml:space="preserve">Select the new stage, change the Display Name to </w:t>
      </w:r>
      <w:r>
        <w:rPr>
          <w:b/>
          <w:bCs/>
        </w:rPr>
        <w:t>Plan</w:t>
      </w:r>
      <w:r>
        <w:t xml:space="preserve"> and click </w:t>
      </w:r>
      <w:r>
        <w:rPr>
          <w:b/>
          <w:bCs/>
        </w:rPr>
        <w:t>Apply</w:t>
      </w:r>
      <w:r w:rsidR="00A3026A">
        <w:rPr>
          <w:b/>
          <w:bCs/>
        </w:rPr>
        <w:t>.</w:t>
      </w:r>
    </w:p>
    <w:p w14:paraId="18F51C0A" w14:textId="65010D23" w:rsidR="00A3026A" w:rsidRPr="00A3026A" w:rsidRDefault="00A3026A" w:rsidP="00A3026A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461E9FA" wp14:editId="49F555E5">
            <wp:extent cx="5114925" cy="1328460"/>
            <wp:effectExtent l="19050" t="19050" r="9525" b="24130"/>
            <wp:docPr id="495101237" name="Picture 495101237" descr="Configure Stag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482" cy="1331981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928096" w14:textId="635D86B4" w:rsidR="00256FF0" w:rsidRDefault="001B31E7" w:rsidP="00A3026A">
      <w:pPr>
        <w:pStyle w:val="Paragraphedeliste"/>
        <w:numPr>
          <w:ilvl w:val="0"/>
          <w:numId w:val="26"/>
        </w:numPr>
        <w:rPr>
          <w:b/>
          <w:bCs/>
        </w:rPr>
      </w:pPr>
      <w:r>
        <w:t xml:space="preserve">Click </w:t>
      </w:r>
      <w:r w:rsidRPr="00A3026A">
        <w:rPr>
          <w:b/>
          <w:bCs/>
        </w:rPr>
        <w:t>Details</w:t>
      </w:r>
      <w:r w:rsidR="00A3026A">
        <w:rPr>
          <w:b/>
          <w:bCs/>
        </w:rPr>
        <w:t>.</w:t>
      </w:r>
    </w:p>
    <w:p w14:paraId="68A33657" w14:textId="12F4D19D" w:rsidR="00A3026A" w:rsidRPr="00A3026A" w:rsidRDefault="00A3026A" w:rsidP="00A3026A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51A2856" wp14:editId="0F0D7259">
            <wp:extent cx="2165350" cy="776701"/>
            <wp:effectExtent l="19050" t="19050" r="25400" b="23495"/>
            <wp:docPr id="495101238" name="Picture 495101238" descr="Expand Detail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198" cy="780233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2941CB" w14:textId="5E1F7AA5" w:rsidR="00256FF0" w:rsidRDefault="001B31E7" w:rsidP="00A3026A">
      <w:pPr>
        <w:pStyle w:val="Paragraphedeliste"/>
        <w:numPr>
          <w:ilvl w:val="0"/>
          <w:numId w:val="26"/>
        </w:numPr>
        <w:rPr>
          <w:b/>
          <w:bCs/>
        </w:rPr>
      </w:pPr>
      <w:r>
        <w:t xml:space="preserve">Select the existing Data Step, select </w:t>
      </w:r>
      <w:r w:rsidRPr="00A3026A">
        <w:rPr>
          <w:b/>
          <w:bCs/>
        </w:rPr>
        <w:t>Track</w:t>
      </w:r>
      <w:r>
        <w:t xml:space="preserve"> for Data </w:t>
      </w:r>
      <w:r w:rsidR="006C5645">
        <w:t>Column</w:t>
      </w:r>
      <w:r>
        <w:t xml:space="preserve">, and click </w:t>
      </w:r>
      <w:proofErr w:type="gramStart"/>
      <w:r w:rsidRPr="00A3026A">
        <w:rPr>
          <w:b/>
          <w:bCs/>
        </w:rPr>
        <w:t>Apply</w:t>
      </w:r>
      <w:proofErr w:type="gramEnd"/>
    </w:p>
    <w:p w14:paraId="575E7285" w14:textId="76257E47" w:rsidR="00A3026A" w:rsidRPr="00A3026A" w:rsidRDefault="00A3026A" w:rsidP="00A3026A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76A6A73" wp14:editId="0802F715">
            <wp:extent cx="4768850" cy="2238710"/>
            <wp:effectExtent l="19050" t="19050" r="12700" b="28575"/>
            <wp:docPr id="495101239" name="Picture 495101239" descr="Configure Data Ste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194" cy="2247321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69BE94" w14:textId="6E86945F" w:rsidR="003C0D7E" w:rsidRPr="00A3026A" w:rsidRDefault="001B31E7" w:rsidP="00A3026A">
      <w:pPr>
        <w:pStyle w:val="Paragraphedeliste"/>
        <w:numPr>
          <w:ilvl w:val="0"/>
          <w:numId w:val="26"/>
        </w:numPr>
        <w:rPr>
          <w:b/>
          <w:bCs/>
        </w:rPr>
      </w:pPr>
      <w:r>
        <w:t xml:space="preserve">Select the </w:t>
      </w:r>
      <w:r>
        <w:rPr>
          <w:b/>
          <w:bCs/>
        </w:rPr>
        <w:t>Components</w:t>
      </w:r>
      <w:r>
        <w:t xml:space="preserve"> tab, drag </w:t>
      </w:r>
      <w:r>
        <w:rPr>
          <w:b/>
          <w:bCs/>
        </w:rPr>
        <w:t>Data Step</w:t>
      </w:r>
      <w:r>
        <w:t xml:space="preserve"> to the canvas and place under the </w:t>
      </w:r>
      <w:r>
        <w:rPr>
          <w:b/>
          <w:bCs/>
        </w:rPr>
        <w:t xml:space="preserve">Track </w:t>
      </w:r>
      <w:r w:rsidR="00256FF0">
        <w:t>Data Step</w:t>
      </w:r>
      <w:r w:rsidR="00A3026A">
        <w:t>.</w:t>
      </w:r>
    </w:p>
    <w:p w14:paraId="3BF6FDDE" w14:textId="6DEB8727" w:rsidR="00A3026A" w:rsidRPr="00A3026A" w:rsidRDefault="00A3026A" w:rsidP="00A3026A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FACCA7E" wp14:editId="7D7FDBF7">
            <wp:extent cx="4343400" cy="2534880"/>
            <wp:effectExtent l="19050" t="19050" r="19050" b="18415"/>
            <wp:docPr id="495101240" name="Picture 495101240" descr="Add Data Ste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 rotWithShape="1">
                    <a:blip r:embed="rId2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57"/>
                    <a:stretch/>
                  </pic:blipFill>
                  <pic:spPr bwMode="auto">
                    <a:xfrm>
                      <a:off x="0" y="0"/>
                      <a:ext cx="4357579" cy="2543155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998F85" w14:textId="376024D4" w:rsidR="003C0D7E" w:rsidRDefault="001B31E7" w:rsidP="00A3026A">
      <w:pPr>
        <w:pStyle w:val="Paragraphedeliste"/>
        <w:numPr>
          <w:ilvl w:val="0"/>
          <w:numId w:val="26"/>
        </w:numPr>
        <w:rPr>
          <w:b/>
          <w:bCs/>
        </w:rPr>
      </w:pPr>
      <w:r>
        <w:lastRenderedPageBreak/>
        <w:t xml:space="preserve">Select </w:t>
      </w:r>
      <w:r>
        <w:rPr>
          <w:b/>
          <w:bCs/>
        </w:rPr>
        <w:t>Venue</w:t>
      </w:r>
      <w:r>
        <w:t xml:space="preserve"> for Data </w:t>
      </w:r>
      <w:r w:rsidR="006C5645">
        <w:t>Column</w:t>
      </w:r>
      <w:r>
        <w:t xml:space="preserve"> and click </w:t>
      </w:r>
      <w:r>
        <w:rPr>
          <w:b/>
          <w:bCs/>
        </w:rPr>
        <w:t>Apply.</w:t>
      </w:r>
    </w:p>
    <w:p w14:paraId="3F0CE011" w14:textId="500C020B" w:rsidR="00A3026A" w:rsidRPr="00A3026A" w:rsidRDefault="00A3026A" w:rsidP="00A3026A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7B7303E" wp14:editId="37C592B5">
            <wp:extent cx="4508500" cy="2376526"/>
            <wp:effectExtent l="19050" t="19050" r="25400" b="24130"/>
            <wp:docPr id="495101242" name="Picture 495101242" descr="Configure Data Ste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237652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E1E8E" w14:textId="66DC7BC9" w:rsidR="003C0D7E" w:rsidRPr="00A3026A" w:rsidRDefault="001B31E7" w:rsidP="00A3026A">
      <w:pPr>
        <w:pStyle w:val="Paragraphedeliste"/>
        <w:numPr>
          <w:ilvl w:val="0"/>
          <w:numId w:val="26"/>
        </w:numPr>
        <w:rPr>
          <w:b/>
          <w:bCs/>
        </w:rPr>
      </w:pPr>
      <w:r>
        <w:t>Repeat the steps above and add</w:t>
      </w:r>
      <w:r w:rsidR="003C0D7E">
        <w:t xml:space="preserve"> t</w:t>
      </w:r>
      <w:r w:rsidR="00BD098D">
        <w:t>wo</w:t>
      </w:r>
      <w:r w:rsidR="003C0D7E">
        <w:t xml:space="preserve"> more steps to the </w:t>
      </w:r>
      <w:r w:rsidR="003C0D7E" w:rsidRPr="00A3026A">
        <w:rPr>
          <w:b/>
          <w:bCs/>
        </w:rPr>
        <w:t>Plan</w:t>
      </w:r>
      <w:r w:rsidR="003C0D7E">
        <w:t xml:space="preserve"> stage. Select</w:t>
      </w:r>
      <w:r>
        <w:t xml:space="preserve"> </w:t>
      </w:r>
      <w:r w:rsidRPr="00A3026A">
        <w:rPr>
          <w:b/>
          <w:bCs/>
        </w:rPr>
        <w:t>Speaker</w:t>
      </w:r>
      <w:r w:rsidR="005E128C" w:rsidRPr="00A3026A">
        <w:rPr>
          <w:b/>
          <w:bCs/>
        </w:rPr>
        <w:t>, Capacity,</w:t>
      </w:r>
      <w:r>
        <w:t xml:space="preserve"> and </w:t>
      </w:r>
      <w:r w:rsidR="005E128C" w:rsidRPr="00A3026A">
        <w:rPr>
          <w:b/>
          <w:bCs/>
        </w:rPr>
        <w:t xml:space="preserve">Session Status </w:t>
      </w:r>
      <w:r w:rsidR="003C0D7E">
        <w:t xml:space="preserve">as the Data </w:t>
      </w:r>
      <w:r w:rsidR="006C5645">
        <w:t>Column</w:t>
      </w:r>
      <w:r w:rsidR="003C0D7E">
        <w:t xml:space="preserve">s. </w:t>
      </w:r>
    </w:p>
    <w:p w14:paraId="38F8369F" w14:textId="5F77AAF4" w:rsidR="00A3026A" w:rsidRPr="00A3026A" w:rsidRDefault="00A3026A" w:rsidP="00A3026A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CE63434" wp14:editId="39D38E0A">
            <wp:extent cx="1740857" cy="2641600"/>
            <wp:effectExtent l="19050" t="19050" r="12065" b="25400"/>
            <wp:docPr id="495101243" name="Picture 495101243" descr="Business Process Flow Stag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857" cy="26416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415D84" w14:textId="6D045F99" w:rsidR="001B31E7" w:rsidRPr="003C0D7E" w:rsidRDefault="001B31E7" w:rsidP="001B31E7">
      <w:pPr>
        <w:pStyle w:val="Paragraphedeliste"/>
        <w:numPr>
          <w:ilvl w:val="0"/>
          <w:numId w:val="26"/>
        </w:numPr>
        <w:rPr>
          <w:b/>
          <w:bCs/>
        </w:rPr>
      </w:pPr>
      <w:r>
        <w:t xml:space="preserve">Add another stage and name </w:t>
      </w:r>
      <w:proofErr w:type="gramStart"/>
      <w:r>
        <w:t>it</w:t>
      </w:r>
      <w:proofErr w:type="gramEnd"/>
      <w:r>
        <w:rPr>
          <w:b/>
          <w:bCs/>
        </w:rPr>
        <w:t xml:space="preserve"> </w:t>
      </w:r>
      <w:r w:rsidR="006A3DF7" w:rsidRPr="00A3026A">
        <w:rPr>
          <w:b/>
          <w:bCs/>
        </w:rPr>
        <w:t>Approval</w:t>
      </w:r>
      <w:r w:rsidR="006A3DF7">
        <w:rPr>
          <w:b/>
          <w:bCs/>
        </w:rPr>
        <w:t>.</w:t>
      </w:r>
    </w:p>
    <w:p w14:paraId="1C4338CD" w14:textId="098F3910" w:rsidR="003C0D7E" w:rsidRPr="003C0D7E" w:rsidRDefault="006A3DF7" w:rsidP="003C0D7E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568CD8B4" wp14:editId="33802615">
            <wp:extent cx="5187950" cy="1986793"/>
            <wp:effectExtent l="19050" t="19050" r="12700" b="13970"/>
            <wp:docPr id="116375641" name="Picture 116375641" descr="Add Stag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0"/>
                    <a:stretch>
                      <a:fillRect/>
                    </a:stretch>
                  </pic:blipFill>
                  <pic:spPr>
                    <a:xfrm>
                      <a:off x="0" y="0"/>
                      <a:ext cx="5187950" cy="1986793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05B488" w14:textId="1C4EF28A" w:rsidR="00490B9F" w:rsidRDefault="00490B9F" w:rsidP="00490B9F">
      <w:pPr>
        <w:pStyle w:val="Paragraphedeliste"/>
        <w:numPr>
          <w:ilvl w:val="0"/>
          <w:numId w:val="26"/>
        </w:numPr>
        <w:rPr>
          <w:b/>
          <w:bCs/>
        </w:rPr>
      </w:pPr>
      <w:r>
        <w:lastRenderedPageBreak/>
        <w:t xml:space="preserve">Select the existing Data Step, set it to </w:t>
      </w:r>
      <w:r>
        <w:rPr>
          <w:b/>
          <w:bCs/>
        </w:rPr>
        <w:t>Session Status</w:t>
      </w:r>
      <w:r>
        <w:t xml:space="preserve"> click </w:t>
      </w:r>
      <w:r>
        <w:rPr>
          <w:b/>
          <w:bCs/>
        </w:rPr>
        <w:t>Apply.</w:t>
      </w:r>
    </w:p>
    <w:p w14:paraId="7E140163" w14:textId="67F3B2D8" w:rsidR="00490B9F" w:rsidRPr="00490B9F" w:rsidRDefault="00490B9F" w:rsidP="00490B9F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0B20F53B" wp14:editId="74D03F40">
            <wp:extent cx="5545037" cy="2762250"/>
            <wp:effectExtent l="19050" t="19050" r="17780" b="19050"/>
            <wp:docPr id="116375642" name="Picture 116375642" descr="Configure Data Ste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1"/>
                    <a:stretch>
                      <a:fillRect/>
                    </a:stretch>
                  </pic:blipFill>
                  <pic:spPr>
                    <a:xfrm>
                      <a:off x="0" y="0"/>
                      <a:ext cx="5567606" cy="2773493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43627B" w14:textId="1E4AC5E6" w:rsidR="00490B9F" w:rsidRPr="00490B9F" w:rsidRDefault="00490B9F" w:rsidP="00A3026A">
      <w:pPr>
        <w:pStyle w:val="Paragraphedeliste"/>
        <w:numPr>
          <w:ilvl w:val="0"/>
          <w:numId w:val="26"/>
        </w:numPr>
        <w:rPr>
          <w:b/>
          <w:bCs/>
        </w:rPr>
      </w:pPr>
      <w:r>
        <w:t xml:space="preserve">Select the </w:t>
      </w:r>
      <w:r w:rsidRPr="00490B9F">
        <w:rPr>
          <w:b/>
          <w:bCs/>
        </w:rPr>
        <w:t>Components</w:t>
      </w:r>
      <w:r>
        <w:t xml:space="preserve"> tab, drag stage and add it after the </w:t>
      </w:r>
      <w:r w:rsidRPr="00490B9F">
        <w:rPr>
          <w:b/>
          <w:bCs/>
        </w:rPr>
        <w:t>Approval</w:t>
      </w:r>
      <w:r>
        <w:t xml:space="preserve"> stage.</w:t>
      </w:r>
    </w:p>
    <w:p w14:paraId="3596B92F" w14:textId="2AE7AFBB" w:rsidR="00490B9F" w:rsidRPr="00490B9F" w:rsidRDefault="00490B9F" w:rsidP="00490B9F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154D59C0" wp14:editId="11BB9085">
            <wp:extent cx="6199551" cy="1943100"/>
            <wp:effectExtent l="19050" t="19050" r="10795" b="19050"/>
            <wp:docPr id="116375643" name="Picture 116375643" descr="Add Stag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2"/>
                    <a:stretch>
                      <a:fillRect/>
                    </a:stretch>
                  </pic:blipFill>
                  <pic:spPr>
                    <a:xfrm>
                      <a:off x="0" y="0"/>
                      <a:ext cx="6242775" cy="1956648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02494021" w14:textId="17038433" w:rsidR="00490B9F" w:rsidRPr="00490B9F" w:rsidRDefault="00490B9F" w:rsidP="00A3026A">
      <w:pPr>
        <w:pStyle w:val="Paragraphedeliste"/>
        <w:numPr>
          <w:ilvl w:val="0"/>
          <w:numId w:val="26"/>
        </w:numPr>
        <w:rPr>
          <w:b/>
          <w:bCs/>
        </w:rPr>
      </w:pPr>
      <w:r>
        <w:t xml:space="preserve">Name the new stage </w:t>
      </w:r>
      <w:r w:rsidRPr="00490B9F">
        <w:rPr>
          <w:b/>
          <w:bCs/>
        </w:rPr>
        <w:t>Publish</w:t>
      </w:r>
      <w:r>
        <w:t xml:space="preserve"> and click </w:t>
      </w:r>
      <w:r w:rsidRPr="00490B9F">
        <w:rPr>
          <w:b/>
          <w:bCs/>
        </w:rPr>
        <w:t>Apply</w:t>
      </w:r>
      <w:r>
        <w:t>.</w:t>
      </w:r>
    </w:p>
    <w:p w14:paraId="63937CED" w14:textId="01F81855" w:rsidR="00490B9F" w:rsidRPr="00490B9F" w:rsidRDefault="00490B9F" w:rsidP="00490B9F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1E2E0D8A" wp14:editId="4F061E19">
            <wp:extent cx="5825269" cy="2432050"/>
            <wp:effectExtent l="19050" t="19050" r="23495" b="25400"/>
            <wp:docPr id="116375644" name="Picture 116375644" descr="Configure Stag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3"/>
                    <a:stretch>
                      <a:fillRect/>
                    </a:stretch>
                  </pic:blipFill>
                  <pic:spPr>
                    <a:xfrm>
                      <a:off x="0" y="0"/>
                      <a:ext cx="5853979" cy="2444036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5FF57C16" w14:textId="0F7C93EB" w:rsidR="00256FF0" w:rsidRDefault="001B31E7" w:rsidP="00A3026A">
      <w:pPr>
        <w:pStyle w:val="Paragraphedeliste"/>
        <w:numPr>
          <w:ilvl w:val="0"/>
          <w:numId w:val="26"/>
        </w:numPr>
        <w:rPr>
          <w:b/>
          <w:bCs/>
        </w:rPr>
      </w:pPr>
      <w:r>
        <w:lastRenderedPageBreak/>
        <w:t>Select the existing Data Step</w:t>
      </w:r>
      <w:r w:rsidR="008277F7">
        <w:t xml:space="preserve"> and set it to </w:t>
      </w:r>
      <w:r w:rsidR="005E128C">
        <w:rPr>
          <w:b/>
          <w:bCs/>
        </w:rPr>
        <w:t>Capacity</w:t>
      </w:r>
      <w:r w:rsidR="008277F7">
        <w:t>. Add an additional Data Steps and set it to</w:t>
      </w:r>
      <w:r w:rsidR="005E128C">
        <w:t xml:space="preserve"> </w:t>
      </w:r>
      <w:r w:rsidR="005E128C">
        <w:rPr>
          <w:b/>
          <w:bCs/>
        </w:rPr>
        <w:t>Session Status</w:t>
      </w:r>
      <w:r w:rsidR="005E128C">
        <w:t xml:space="preserve"> </w:t>
      </w:r>
      <w:r>
        <w:t xml:space="preserve">and click </w:t>
      </w:r>
      <w:r>
        <w:rPr>
          <w:b/>
          <w:bCs/>
        </w:rPr>
        <w:t>Apply</w:t>
      </w:r>
      <w:r w:rsidR="00A3026A">
        <w:rPr>
          <w:b/>
          <w:bCs/>
        </w:rPr>
        <w:t>.</w:t>
      </w:r>
    </w:p>
    <w:p w14:paraId="533FD99F" w14:textId="611C0933" w:rsidR="00A3026A" w:rsidRDefault="00490B9F" w:rsidP="00A3026A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0B99E46A" wp14:editId="1B2E7E1C">
            <wp:extent cx="2432050" cy="2831951"/>
            <wp:effectExtent l="19050" t="19050" r="25400" b="26035"/>
            <wp:docPr id="116375646" name="Picture 116375646" descr="Configure Data Step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4"/>
                    <a:stretch>
                      <a:fillRect/>
                    </a:stretch>
                  </pic:blipFill>
                  <pic:spPr>
                    <a:xfrm>
                      <a:off x="0" y="0"/>
                      <a:ext cx="2432050" cy="2831951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2EE7D3DC" w14:textId="77777777" w:rsidR="00A3026A" w:rsidRPr="00A3026A" w:rsidRDefault="00A3026A" w:rsidP="00A3026A">
      <w:pPr>
        <w:ind w:left="360"/>
        <w:rPr>
          <w:b/>
          <w:bCs/>
        </w:rPr>
      </w:pPr>
    </w:p>
    <w:p w14:paraId="785749C8" w14:textId="486AE6B1" w:rsidR="001B31E7" w:rsidRDefault="001B31E7" w:rsidP="001B31E7">
      <w:pPr>
        <w:pStyle w:val="Titre4"/>
      </w:pPr>
      <w:r>
        <w:t xml:space="preserve">Task </w:t>
      </w:r>
      <w:r w:rsidR="005F64A5">
        <w:t>2</w:t>
      </w:r>
      <w:r>
        <w:t xml:space="preserve"> – Add a branch condition</w:t>
      </w:r>
    </w:p>
    <w:p w14:paraId="4820E84C" w14:textId="32C83626" w:rsidR="001F70BF" w:rsidRPr="001F70BF" w:rsidRDefault="001F70BF" w:rsidP="001F70BF">
      <w:r>
        <w:t xml:space="preserve">In this task, you will add a condition that will check if the session </w:t>
      </w:r>
      <w:proofErr w:type="gramStart"/>
      <w:r>
        <w:t>is rejected</w:t>
      </w:r>
      <w:proofErr w:type="gramEnd"/>
      <w:r>
        <w:t xml:space="preserve"> or waiting to be approved. </w:t>
      </w:r>
    </w:p>
    <w:p w14:paraId="6E86BF24" w14:textId="4ECE0B84" w:rsidR="00423215" w:rsidRDefault="00423215" w:rsidP="006A3DF7">
      <w:pPr>
        <w:pStyle w:val="Paragraphedeliste"/>
        <w:numPr>
          <w:ilvl w:val="0"/>
          <w:numId w:val="27"/>
        </w:numPr>
      </w:pPr>
      <w:r>
        <w:t xml:space="preserve">Select the Components tab, drag </w:t>
      </w:r>
      <w:r>
        <w:rPr>
          <w:b/>
          <w:bCs/>
        </w:rPr>
        <w:t>Condition</w:t>
      </w:r>
      <w:r>
        <w:t xml:space="preserve"> between the Plan and </w:t>
      </w:r>
      <w:r w:rsidR="00490B9F">
        <w:t>Approval</w:t>
      </w:r>
      <w:r>
        <w:t xml:space="preserve"> </w:t>
      </w:r>
      <w:r w:rsidR="00A3026A">
        <w:t>s</w:t>
      </w:r>
      <w:r>
        <w:t>tages</w:t>
      </w:r>
      <w:r w:rsidR="006A3DF7">
        <w:t>.</w:t>
      </w:r>
    </w:p>
    <w:p w14:paraId="53E782C6" w14:textId="3DE52417" w:rsidR="006A3DF7" w:rsidRDefault="00490B9F" w:rsidP="006A3DF7">
      <w:pPr>
        <w:ind w:left="360"/>
      </w:pPr>
      <w:r>
        <w:rPr>
          <w:noProof/>
        </w:rPr>
        <w:drawing>
          <wp:inline distT="0" distB="0" distL="0" distR="0" wp14:anchorId="1AA656D5" wp14:editId="661A8E9C">
            <wp:extent cx="5905500" cy="1336940"/>
            <wp:effectExtent l="19050" t="19050" r="19050" b="15875"/>
            <wp:docPr id="116375647" name="Picture 116375647" descr="Business Process Flow, Add Condi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5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133694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4890F4" w14:textId="691C8FFE" w:rsidR="00B67860" w:rsidRDefault="00423215" w:rsidP="00FC3810">
      <w:pPr>
        <w:pStyle w:val="Paragraphedeliste"/>
        <w:numPr>
          <w:ilvl w:val="0"/>
          <w:numId w:val="27"/>
        </w:numPr>
      </w:pPr>
      <w:r>
        <w:t xml:space="preserve">Rename the condition </w:t>
      </w:r>
      <w:r>
        <w:rPr>
          <w:b/>
          <w:bCs/>
        </w:rPr>
        <w:t>Check Status</w:t>
      </w:r>
    </w:p>
    <w:p w14:paraId="4926035F" w14:textId="2D56C8A0" w:rsidR="00BD098D" w:rsidRPr="00A3026A" w:rsidRDefault="00BD098D" w:rsidP="00BD098D">
      <w:pPr>
        <w:pStyle w:val="Paragraphedeliste"/>
        <w:numPr>
          <w:ilvl w:val="0"/>
          <w:numId w:val="27"/>
        </w:numPr>
      </w:pPr>
      <w:r>
        <w:t xml:space="preserve">Add the following conditions to the </w:t>
      </w:r>
      <w:r w:rsidRPr="00A3026A">
        <w:rPr>
          <w:b/>
          <w:bCs/>
        </w:rPr>
        <w:t>Rule 1</w:t>
      </w:r>
      <w:r>
        <w:t xml:space="preserve"> so that the </w:t>
      </w:r>
      <w:r w:rsidR="006C5645">
        <w:rPr>
          <w:b/>
          <w:bCs/>
        </w:rPr>
        <w:t>Column</w:t>
      </w:r>
      <w:r>
        <w:t xml:space="preserve"> is </w:t>
      </w:r>
      <w:r>
        <w:rPr>
          <w:b/>
          <w:bCs/>
        </w:rPr>
        <w:t>Session Status</w:t>
      </w:r>
      <w:r>
        <w:t xml:space="preserve">, the </w:t>
      </w:r>
      <w:r>
        <w:rPr>
          <w:b/>
          <w:bCs/>
        </w:rPr>
        <w:t>Operator</w:t>
      </w:r>
      <w:r>
        <w:t xml:space="preserve"> is </w:t>
      </w:r>
      <w:r>
        <w:rPr>
          <w:b/>
          <w:bCs/>
        </w:rPr>
        <w:t>Equals</w:t>
      </w:r>
      <w:r>
        <w:t xml:space="preserve">, the </w:t>
      </w:r>
      <w:r>
        <w:rPr>
          <w:b/>
          <w:bCs/>
        </w:rPr>
        <w:t>Type</w:t>
      </w:r>
      <w:r>
        <w:t xml:space="preserve"> is </w:t>
      </w:r>
      <w:r>
        <w:rPr>
          <w:b/>
          <w:bCs/>
        </w:rPr>
        <w:t>Value</w:t>
      </w:r>
      <w:r>
        <w:t xml:space="preserve">, and the </w:t>
      </w:r>
      <w:r>
        <w:rPr>
          <w:b/>
          <w:bCs/>
        </w:rPr>
        <w:t>Value</w:t>
      </w:r>
      <w:r>
        <w:t xml:space="preserve"> is </w:t>
      </w:r>
      <w:r>
        <w:rPr>
          <w:b/>
          <w:bCs/>
        </w:rPr>
        <w:t xml:space="preserve">Waiting Approval </w:t>
      </w:r>
      <w:r w:rsidR="001F70BF">
        <w:t>or</w:t>
      </w:r>
      <w:r>
        <w:rPr>
          <w:b/>
          <w:bCs/>
        </w:rPr>
        <w:t xml:space="preserve"> Rejected. </w:t>
      </w:r>
    </w:p>
    <w:p w14:paraId="7F439D45" w14:textId="12C140DB" w:rsidR="00A3026A" w:rsidRDefault="00490B9F" w:rsidP="00A3026A">
      <w:pPr>
        <w:ind w:left="360"/>
      </w:pPr>
      <w:r>
        <w:rPr>
          <w:noProof/>
        </w:rPr>
        <w:lastRenderedPageBreak/>
        <w:drawing>
          <wp:inline distT="0" distB="0" distL="0" distR="0" wp14:anchorId="1AE1C928" wp14:editId="6205EBFB">
            <wp:extent cx="2449873" cy="5600700"/>
            <wp:effectExtent l="19050" t="19050" r="26670" b="19050"/>
            <wp:docPr id="116375648" name="Picture 116375648" descr="Configure Condi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6"/>
                    <a:stretch>
                      <a:fillRect/>
                    </a:stretch>
                  </pic:blipFill>
                  <pic:spPr>
                    <a:xfrm>
                      <a:off x="0" y="0"/>
                      <a:ext cx="2452511" cy="560673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18527" w14:textId="31CC51DB" w:rsidR="00490B9F" w:rsidRDefault="00490B9F" w:rsidP="00A3026A">
      <w:pPr>
        <w:pStyle w:val="Paragraphedeliste"/>
        <w:numPr>
          <w:ilvl w:val="0"/>
          <w:numId w:val="27"/>
        </w:numPr>
      </w:pPr>
      <w:r>
        <w:t xml:space="preserve">Select the </w:t>
      </w:r>
      <w:r w:rsidRPr="00490B9F">
        <w:rPr>
          <w:b/>
          <w:bCs/>
        </w:rPr>
        <w:t>Condition</w:t>
      </w:r>
      <w:r>
        <w:t xml:space="preserve">, click </w:t>
      </w:r>
      <w:r w:rsidRPr="00490B9F">
        <w:rPr>
          <w:b/>
          <w:bCs/>
        </w:rPr>
        <w:t>Connect</w:t>
      </w:r>
      <w:r>
        <w:t xml:space="preserve">, and select </w:t>
      </w:r>
      <w:r w:rsidRPr="00490B9F">
        <w:rPr>
          <w:b/>
          <w:bCs/>
        </w:rPr>
        <w:t>Reconnect</w:t>
      </w:r>
      <w:r>
        <w:t>.</w:t>
      </w:r>
    </w:p>
    <w:p w14:paraId="066D122F" w14:textId="3677F66D" w:rsidR="00490B9F" w:rsidRDefault="00327CCD" w:rsidP="00490B9F">
      <w:pPr>
        <w:ind w:left="360"/>
      </w:pPr>
      <w:r>
        <w:rPr>
          <w:noProof/>
        </w:rPr>
        <w:drawing>
          <wp:inline distT="0" distB="0" distL="0" distR="0" wp14:anchorId="33357EAD" wp14:editId="39C39912">
            <wp:extent cx="6026150" cy="2285473"/>
            <wp:effectExtent l="19050" t="19050" r="12700" b="19685"/>
            <wp:docPr id="116375650" name="Picture 116375650" descr="Reconnect Condi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7"/>
                    <a:stretch>
                      <a:fillRect/>
                    </a:stretch>
                  </pic:blipFill>
                  <pic:spPr>
                    <a:xfrm>
                      <a:off x="0" y="0"/>
                      <a:ext cx="6032394" cy="228784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0BF17E" w14:textId="383C55E0" w:rsidR="00327CCD" w:rsidRDefault="00327CCD" w:rsidP="00A3026A">
      <w:pPr>
        <w:pStyle w:val="Paragraphedeliste"/>
        <w:numPr>
          <w:ilvl w:val="0"/>
          <w:numId w:val="27"/>
        </w:numPr>
      </w:pPr>
      <w:r>
        <w:lastRenderedPageBreak/>
        <w:t xml:space="preserve">Connect with the </w:t>
      </w:r>
      <w:r w:rsidRPr="00327CCD">
        <w:rPr>
          <w:b/>
          <w:bCs/>
        </w:rPr>
        <w:t>Publish</w:t>
      </w:r>
      <w:r>
        <w:t xml:space="preserve"> stage.</w:t>
      </w:r>
    </w:p>
    <w:p w14:paraId="7DB749D0" w14:textId="41CDE0C3" w:rsidR="00327CCD" w:rsidRDefault="00327CCD" w:rsidP="00327CCD">
      <w:pPr>
        <w:ind w:left="360"/>
      </w:pPr>
      <w:r>
        <w:rPr>
          <w:noProof/>
        </w:rPr>
        <w:drawing>
          <wp:inline distT="0" distB="0" distL="0" distR="0" wp14:anchorId="12346160" wp14:editId="7D4EB8DE">
            <wp:extent cx="6311900" cy="1855582"/>
            <wp:effectExtent l="19050" t="19050" r="12700" b="11430"/>
            <wp:docPr id="116375651" name="Picture 116375651" descr="Connect Condition to Publish Stag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8"/>
                    <a:stretch>
                      <a:fillRect/>
                    </a:stretch>
                  </pic:blipFill>
                  <pic:spPr>
                    <a:xfrm>
                      <a:off x="0" y="0"/>
                      <a:ext cx="6334052" cy="186209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EAC4AC" w14:textId="7A14ADE5" w:rsidR="00A3026A" w:rsidRDefault="00327CCD" w:rsidP="00327CCD">
      <w:pPr>
        <w:pStyle w:val="Paragraphedeliste"/>
        <w:numPr>
          <w:ilvl w:val="0"/>
          <w:numId w:val="27"/>
        </w:numPr>
      </w:pPr>
      <w:r>
        <w:t>Your Business Process Flow should now look like the image below.</w:t>
      </w:r>
    </w:p>
    <w:p w14:paraId="4B07F064" w14:textId="68BB90DF" w:rsidR="00327CCD" w:rsidRPr="008277F7" w:rsidRDefault="00327CCD" w:rsidP="00327CCD">
      <w:pPr>
        <w:ind w:left="360"/>
      </w:pPr>
      <w:r>
        <w:rPr>
          <w:noProof/>
        </w:rPr>
        <w:drawing>
          <wp:inline distT="0" distB="0" distL="0" distR="0" wp14:anchorId="3434B823" wp14:editId="64667B00">
            <wp:extent cx="6464877" cy="1374984"/>
            <wp:effectExtent l="19050" t="19050" r="12700" b="15875"/>
            <wp:docPr id="116375652" name="Picture 116375652" descr="Complete Business Process Flow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9"/>
                    <a:stretch>
                      <a:fillRect/>
                    </a:stretch>
                  </pic:blipFill>
                  <pic:spPr>
                    <a:xfrm>
                      <a:off x="0" y="0"/>
                      <a:ext cx="6473910" cy="137690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057837" w14:textId="77777777" w:rsidR="00327CCD" w:rsidRDefault="008277F7" w:rsidP="00FC3810">
      <w:pPr>
        <w:pStyle w:val="Paragraphedeliste"/>
        <w:numPr>
          <w:ilvl w:val="0"/>
          <w:numId w:val="27"/>
        </w:numPr>
      </w:pPr>
      <w:r>
        <w:rPr>
          <w:b/>
          <w:bCs/>
        </w:rPr>
        <w:t>Save</w:t>
      </w:r>
      <w:r>
        <w:t xml:space="preserve"> and </w:t>
      </w:r>
      <w:r>
        <w:rPr>
          <w:b/>
          <w:bCs/>
        </w:rPr>
        <w:t>Activate</w:t>
      </w:r>
      <w:r>
        <w:t xml:space="preserve"> the Business Process Flow</w:t>
      </w:r>
      <w:r w:rsidR="00327CCD">
        <w:t>.</w:t>
      </w:r>
    </w:p>
    <w:p w14:paraId="455BB5EF" w14:textId="5812765E" w:rsidR="008277F7" w:rsidRDefault="00327CCD" w:rsidP="00327CCD">
      <w:pPr>
        <w:ind w:left="360"/>
      </w:pPr>
      <w:r>
        <w:rPr>
          <w:noProof/>
        </w:rPr>
        <w:drawing>
          <wp:inline distT="0" distB="0" distL="0" distR="0" wp14:anchorId="5753E2E4" wp14:editId="4E1866B7">
            <wp:extent cx="6202680" cy="327364"/>
            <wp:effectExtent l="19050" t="19050" r="7620" b="15875"/>
            <wp:docPr id="78" name="Picture 78" descr="Save and Activate Business Process Flow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Save and Activate.png"/>
                    <pic:cNvPicPr/>
                  </pic:nvPicPr>
                  <pic:blipFill>
                    <a:blip r:embed="rId3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9859" cy="34252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889E6E" w14:textId="1DF82E10" w:rsidR="00CC17B0" w:rsidRDefault="00CC17B0" w:rsidP="00FC3810">
      <w:pPr>
        <w:pStyle w:val="Paragraphedeliste"/>
        <w:numPr>
          <w:ilvl w:val="0"/>
          <w:numId w:val="27"/>
        </w:numPr>
      </w:pPr>
      <w:r w:rsidRPr="00CC17B0">
        <w:t xml:space="preserve">Open your model-driven Conference app and </w:t>
      </w:r>
      <w:proofErr w:type="gramStart"/>
      <w:r w:rsidRPr="00CC17B0">
        <w:t>test</w:t>
      </w:r>
      <w:proofErr w:type="gramEnd"/>
      <w:r w:rsidRPr="00CC17B0">
        <w:t xml:space="preserve"> the Business Process Flow by adding a new session record.</w:t>
      </w:r>
    </w:p>
    <w:p w14:paraId="6404F29E" w14:textId="1D46B12A" w:rsidR="00331E59" w:rsidRDefault="00CC17B0" w:rsidP="00331E59">
      <w:pPr>
        <w:pStyle w:val="Paragraphedeliste"/>
        <w:numPr>
          <w:ilvl w:val="0"/>
          <w:numId w:val="27"/>
        </w:numPr>
      </w:pPr>
      <w:r>
        <w:t>Open one of your previously created records</w:t>
      </w:r>
      <w:proofErr w:type="gramStart"/>
      <w:r>
        <w:t xml:space="preserve">.  </w:t>
      </w:r>
      <w:proofErr w:type="gramEnd"/>
      <w:r>
        <w:t>You will not see the business process flow here</w:t>
      </w:r>
      <w:proofErr w:type="gramStart"/>
      <w:r>
        <w:t xml:space="preserve">.  </w:t>
      </w:r>
      <w:proofErr w:type="gramEnd"/>
      <w:r>
        <w:t>Because the record was created prior to activation of the business process flow, you need to manually relate the business process flow to your record</w:t>
      </w:r>
      <w:proofErr w:type="gramStart"/>
      <w:r>
        <w:t xml:space="preserve">.  </w:t>
      </w:r>
      <w:proofErr w:type="gramEnd"/>
      <w:r>
        <w:t>Click the Process item in the ribbon.</w:t>
      </w:r>
    </w:p>
    <w:p w14:paraId="040DEAEA" w14:textId="6AAAAACA" w:rsidR="00CC17B0" w:rsidRDefault="00CC17B0" w:rsidP="00FC3810">
      <w:pPr>
        <w:pStyle w:val="Paragraphedeliste"/>
        <w:numPr>
          <w:ilvl w:val="0"/>
          <w:numId w:val="27"/>
        </w:numPr>
      </w:pPr>
      <w:r>
        <w:t>Select switch process</w:t>
      </w:r>
      <w:r w:rsidR="00681176">
        <w:t xml:space="preserve"> </w:t>
      </w:r>
      <w:r>
        <w:t>and select the process you just created.</w:t>
      </w:r>
    </w:p>
    <w:p w14:paraId="30670989" w14:textId="7639E8A5" w:rsidR="00331E59" w:rsidRDefault="00331E59" w:rsidP="00331E59">
      <w:pPr>
        <w:ind w:left="360"/>
      </w:pPr>
      <w:r>
        <w:rPr>
          <w:noProof/>
        </w:rPr>
        <w:drawing>
          <wp:inline distT="0" distB="0" distL="0" distR="0" wp14:anchorId="269EEBBE" wp14:editId="55DC9140">
            <wp:extent cx="6084867" cy="1610236"/>
            <wp:effectExtent l="19050" t="19050" r="11430" b="28575"/>
            <wp:docPr id="100" name="Picture 100" descr="Select Proces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1"/>
                    <a:stretch>
                      <a:fillRect/>
                    </a:stretch>
                  </pic:blipFill>
                  <pic:spPr>
                    <a:xfrm>
                      <a:off x="0" y="0"/>
                      <a:ext cx="6097122" cy="161347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6B09AC" w14:textId="77777777" w:rsidR="00331E59" w:rsidRPr="00CC17B0" w:rsidRDefault="00331E59" w:rsidP="00331E59">
      <w:pPr>
        <w:ind w:left="360"/>
      </w:pPr>
    </w:p>
    <w:p w14:paraId="7D8FFBAA" w14:textId="198E8342" w:rsidR="008277F7" w:rsidRDefault="008277F7" w:rsidP="008277F7">
      <w:pPr>
        <w:pStyle w:val="Paragraphedeliste"/>
      </w:pPr>
    </w:p>
    <w:p w14:paraId="5D9356FC" w14:textId="787CF41C" w:rsidR="00BD098D" w:rsidRDefault="00BD098D" w:rsidP="00327CCD">
      <w:pPr>
        <w:rPr>
          <w:rFonts w:asciiTheme="minorHAnsi" w:eastAsiaTheme="majorEastAsia" w:hAnsiTheme="minorHAnsi" w:cstheme="minorHAnsi"/>
          <w:color w:val="0078D7" w:themeColor="accent1"/>
          <w:sz w:val="36"/>
          <w:szCs w:val="40"/>
        </w:rPr>
      </w:pPr>
    </w:p>
    <w:p w14:paraId="077F8F70" w14:textId="1BF06E11" w:rsidR="00565DA4" w:rsidRDefault="00565DA4" w:rsidP="008F5446">
      <w:pPr>
        <w:pStyle w:val="Titre2"/>
      </w:pPr>
      <w:bookmarkStart w:id="35" w:name="_Toc43733539"/>
      <w:r>
        <w:lastRenderedPageBreak/>
        <w:t xml:space="preserve">Exercise 7 Build a </w:t>
      </w:r>
      <w:r w:rsidR="00300E2B">
        <w:t>f</w:t>
      </w:r>
      <w:r>
        <w:t xml:space="preserve">low to </w:t>
      </w:r>
      <w:r w:rsidR="004A7C4E">
        <w:t xml:space="preserve">approve </w:t>
      </w:r>
      <w:proofErr w:type="gramStart"/>
      <w:r w:rsidR="004A7C4E">
        <w:t>session</w:t>
      </w:r>
      <w:bookmarkEnd w:id="35"/>
      <w:proofErr w:type="gramEnd"/>
      <w:r w:rsidR="004A7C4E">
        <w:t xml:space="preserve"> </w:t>
      </w:r>
    </w:p>
    <w:p w14:paraId="738AE7AB" w14:textId="1215A6CB" w:rsidR="005D0CF0" w:rsidRDefault="005D0CF0" w:rsidP="004A7C4E">
      <w:pPr>
        <w:pStyle w:val="Titre4"/>
      </w:pPr>
      <w:r>
        <w:t>Task 1 – Create a flow</w:t>
      </w:r>
    </w:p>
    <w:p w14:paraId="63AC7769" w14:textId="4E9BE7D6" w:rsidR="001F70BF" w:rsidRPr="001F70BF" w:rsidRDefault="001F70BF" w:rsidP="001F70BF">
      <w:r>
        <w:t xml:space="preserve">In this task, you will create a flow that will get triggered when session </w:t>
      </w:r>
      <w:proofErr w:type="gramStart"/>
      <w:r>
        <w:t>is created</w:t>
      </w:r>
      <w:proofErr w:type="gramEnd"/>
      <w:r>
        <w:t xml:space="preserve"> or when the capacity </w:t>
      </w:r>
      <w:r w:rsidR="006C5645">
        <w:t>column</w:t>
      </w:r>
      <w:r>
        <w:t xml:space="preserve"> changes. If the capacity is equals o</w:t>
      </w:r>
      <w:r w:rsidR="00D81A55">
        <w:t>r</w:t>
      </w:r>
      <w:r>
        <w:t xml:space="preserve"> greater than </w:t>
      </w:r>
      <w:proofErr w:type="gramStart"/>
      <w:r>
        <w:t>50</w:t>
      </w:r>
      <w:proofErr w:type="gramEnd"/>
      <w:r>
        <w:t>, the flow will set the status to waiting for approval and send an approval request</w:t>
      </w:r>
      <w:r w:rsidR="003D5B4F">
        <w:t>. T</w:t>
      </w:r>
      <w:r>
        <w:t xml:space="preserve">he flow will then </w:t>
      </w:r>
      <w:r w:rsidR="003D5B4F">
        <w:t xml:space="preserve">wait for the approval result and </w:t>
      </w:r>
      <w:r>
        <w:t>change the session status according to the outcome.</w:t>
      </w:r>
    </w:p>
    <w:p w14:paraId="71579DCD" w14:textId="3F07BBFB" w:rsidR="00B67860" w:rsidRDefault="00B67860" w:rsidP="00327CCD">
      <w:pPr>
        <w:pStyle w:val="Paragraphedeliste"/>
        <w:numPr>
          <w:ilvl w:val="0"/>
          <w:numId w:val="29"/>
        </w:numPr>
      </w:pPr>
      <w:r>
        <w:t xml:space="preserve">Navigate to </w:t>
      </w:r>
      <w:hyperlink r:id="rId312" w:history="1">
        <w:r w:rsidRPr="005A198F">
          <w:rPr>
            <w:rStyle w:val="Lienhypertexte"/>
            <w:color w:val="auto"/>
          </w:rPr>
          <w:t>https://make.powerapps.com/</w:t>
        </w:r>
      </w:hyperlink>
      <w:r>
        <w:t xml:space="preserve"> and make sure you are in the correct environment.</w:t>
      </w:r>
    </w:p>
    <w:p w14:paraId="31E1B360" w14:textId="3AAB4716" w:rsidR="00327CCD" w:rsidRPr="00327CCD" w:rsidRDefault="00B67860" w:rsidP="00A635F8">
      <w:pPr>
        <w:pStyle w:val="Paragraphedeliste"/>
        <w:numPr>
          <w:ilvl w:val="0"/>
          <w:numId w:val="29"/>
        </w:numPr>
        <w:rPr>
          <w:b/>
          <w:bCs/>
        </w:rPr>
      </w:pPr>
      <w:r>
        <w:t xml:space="preserve">Select </w:t>
      </w:r>
      <w:r w:rsidR="00327CCD" w:rsidRPr="00327CCD">
        <w:rPr>
          <w:b/>
          <w:bCs/>
        </w:rPr>
        <w:t>Solutions</w:t>
      </w:r>
      <w:r w:rsidR="00327CCD">
        <w:t xml:space="preserve"> and click to open the</w:t>
      </w:r>
      <w:r w:rsidR="00C63F9F">
        <w:t xml:space="preserve"> </w:t>
      </w:r>
      <w:r w:rsidR="00C63F9F" w:rsidRPr="00327CCD">
        <w:rPr>
          <w:b/>
          <w:bCs/>
        </w:rPr>
        <w:t>Contoso Conference</w:t>
      </w:r>
      <w:r w:rsidR="00C63F9F">
        <w:t xml:space="preserve"> Solution. </w:t>
      </w:r>
    </w:p>
    <w:p w14:paraId="6A38A1CF" w14:textId="2463858E" w:rsidR="00AE3A50" w:rsidRDefault="004D0363" w:rsidP="00A635F8">
      <w:pPr>
        <w:pStyle w:val="Paragraphedeliste"/>
        <w:numPr>
          <w:ilvl w:val="0"/>
          <w:numId w:val="29"/>
        </w:numPr>
        <w:rPr>
          <w:b/>
          <w:bCs/>
        </w:rPr>
      </w:pPr>
      <w:r>
        <w:t>Click</w:t>
      </w:r>
      <w:r w:rsidR="00C63F9F">
        <w:t xml:space="preserve"> </w:t>
      </w:r>
      <w:r w:rsidR="00C63F9F" w:rsidRPr="004D0363">
        <w:rPr>
          <w:b/>
          <w:bCs/>
        </w:rPr>
        <w:t>New</w:t>
      </w:r>
      <w:r w:rsidR="00C63F9F">
        <w:t xml:space="preserve"> and select </w:t>
      </w:r>
      <w:r w:rsidR="00B67860" w:rsidRPr="00327CCD">
        <w:rPr>
          <w:b/>
          <w:bCs/>
        </w:rPr>
        <w:t>Flow</w:t>
      </w:r>
      <w:r w:rsidR="00327CCD">
        <w:rPr>
          <w:b/>
          <w:bCs/>
        </w:rPr>
        <w:t>.</w:t>
      </w:r>
    </w:p>
    <w:p w14:paraId="0085DFF1" w14:textId="77777777" w:rsidR="00327CCD" w:rsidRPr="00327CCD" w:rsidRDefault="00327CCD" w:rsidP="00327CCD">
      <w:pPr>
        <w:pStyle w:val="Paragraphedeliste"/>
        <w:rPr>
          <w:b/>
          <w:bCs/>
        </w:rPr>
      </w:pPr>
    </w:p>
    <w:p w14:paraId="25EC97BC" w14:textId="3D5F0B48" w:rsidR="00327CCD" w:rsidRPr="00327CCD" w:rsidRDefault="00327CCD" w:rsidP="00327CCD">
      <w:pPr>
        <w:pStyle w:val="Paragraphedeliste"/>
        <w:rPr>
          <w:b/>
          <w:bCs/>
        </w:rPr>
      </w:pPr>
      <w:r>
        <w:rPr>
          <w:noProof/>
        </w:rPr>
        <w:drawing>
          <wp:inline distT="0" distB="0" distL="0" distR="0" wp14:anchorId="0240A266" wp14:editId="12771DB0">
            <wp:extent cx="2057400" cy="2560320"/>
            <wp:effectExtent l="19050" t="19050" r="19050" b="11430"/>
            <wp:docPr id="60" name="Picture 60" descr="Create New Flow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3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25603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785F3F" w14:textId="545C2568" w:rsidR="00C63F9F" w:rsidRPr="00C63F9F" w:rsidRDefault="00C63F9F" w:rsidP="00D46AD2">
      <w:pPr>
        <w:pStyle w:val="Paragraphedeliste"/>
        <w:numPr>
          <w:ilvl w:val="0"/>
          <w:numId w:val="29"/>
        </w:numPr>
        <w:rPr>
          <w:b/>
          <w:bCs/>
        </w:rPr>
      </w:pPr>
      <w:r>
        <w:t xml:space="preserve">Search for </w:t>
      </w:r>
      <w:r w:rsidR="0092584E">
        <w:t>Dataverse</w:t>
      </w:r>
      <w:r>
        <w:t xml:space="preserve"> and select </w:t>
      </w:r>
      <w:r w:rsidR="0092584E">
        <w:rPr>
          <w:b/>
          <w:bCs/>
        </w:rPr>
        <w:t>Dataverse</w:t>
      </w:r>
      <w:r w:rsidRPr="00331E59">
        <w:rPr>
          <w:b/>
          <w:bCs/>
        </w:rPr>
        <w:t xml:space="preserve"> (current environment)</w:t>
      </w:r>
      <w:proofErr w:type="gramStart"/>
      <w:r>
        <w:t xml:space="preserve">.  </w:t>
      </w:r>
      <w:proofErr w:type="gramEnd"/>
      <w:r>
        <w:t>You may have to hover over the icons to ensure you have the desired selection.</w:t>
      </w:r>
      <w:r>
        <w:br/>
      </w:r>
      <w:r>
        <w:br/>
      </w:r>
      <w:r>
        <w:rPr>
          <w:noProof/>
        </w:rPr>
        <w:drawing>
          <wp:inline distT="0" distB="0" distL="0" distR="0" wp14:anchorId="050486C0" wp14:editId="73671EF0">
            <wp:extent cx="5486400" cy="2478024"/>
            <wp:effectExtent l="19050" t="19050" r="19050" b="17780"/>
            <wp:docPr id="61" name="Picture 61" descr="Common Data Service Search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780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</w:p>
    <w:p w14:paraId="3493D1F1" w14:textId="3DECEEFD" w:rsidR="00C63F9F" w:rsidRPr="00C63F9F" w:rsidRDefault="00C63F9F" w:rsidP="00CE1CD9">
      <w:pPr>
        <w:pStyle w:val="Paragraphedeliste"/>
        <w:numPr>
          <w:ilvl w:val="0"/>
          <w:numId w:val="29"/>
        </w:numPr>
        <w:ind w:left="360" w:firstLine="0"/>
        <w:rPr>
          <w:b/>
          <w:bCs/>
        </w:rPr>
      </w:pPr>
      <w:r w:rsidRPr="00C63F9F">
        <w:lastRenderedPageBreak/>
        <w:t>Select</w:t>
      </w:r>
      <w:r>
        <w:rPr>
          <w:b/>
          <w:bCs/>
        </w:rPr>
        <w:t xml:space="preserve"> When a record is created, </w:t>
      </w:r>
      <w:proofErr w:type="gramStart"/>
      <w:r>
        <w:rPr>
          <w:b/>
          <w:bCs/>
        </w:rPr>
        <w:t>updated</w:t>
      </w:r>
      <w:proofErr w:type="gramEnd"/>
      <w:r>
        <w:rPr>
          <w:b/>
          <w:bCs/>
        </w:rPr>
        <w:t xml:space="preserve"> or deleted </w:t>
      </w:r>
      <w:r w:rsidRPr="00C63F9F">
        <w:t>as your trigger</w:t>
      </w:r>
      <w:r>
        <w:rPr>
          <w:b/>
          <w:bCs/>
        </w:rPr>
        <w:t>.</w:t>
      </w:r>
      <w:r>
        <w:rPr>
          <w:b/>
          <w:bCs/>
        </w:rPr>
        <w:br/>
      </w:r>
      <w:r>
        <w:rPr>
          <w:noProof/>
        </w:rPr>
        <w:drawing>
          <wp:inline distT="0" distB="0" distL="0" distR="0" wp14:anchorId="459935A1" wp14:editId="11D93A36">
            <wp:extent cx="5486400" cy="1856232"/>
            <wp:effectExtent l="19050" t="19050" r="19050" b="10795"/>
            <wp:docPr id="63" name="Picture 63" descr="Select trigg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562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br/>
      </w:r>
    </w:p>
    <w:p w14:paraId="16F09790" w14:textId="2769D3CA" w:rsidR="00416FC4" w:rsidRPr="00C63F9F" w:rsidRDefault="00C63F9F" w:rsidP="00D46AD2">
      <w:pPr>
        <w:pStyle w:val="Paragraphedeliste"/>
        <w:numPr>
          <w:ilvl w:val="0"/>
          <w:numId w:val="29"/>
        </w:numPr>
        <w:rPr>
          <w:b/>
          <w:bCs/>
        </w:rPr>
      </w:pPr>
      <w:r>
        <w:t>Choose the following</w:t>
      </w:r>
      <w:r w:rsidR="00DB260F">
        <w:t xml:space="preserve"> and click </w:t>
      </w:r>
      <w:r w:rsidR="00DB260F" w:rsidRPr="00DB260F">
        <w:rPr>
          <w:b/>
          <w:bCs/>
        </w:rPr>
        <w:t>Show Advanced Options</w:t>
      </w:r>
      <w:r w:rsidR="00DB260F">
        <w:t>.</w:t>
      </w:r>
    </w:p>
    <w:p w14:paraId="5EC55E46" w14:textId="15BA4A80" w:rsidR="00C63F9F" w:rsidRPr="00C63F9F" w:rsidRDefault="00C63F9F" w:rsidP="00C63F9F">
      <w:pPr>
        <w:pStyle w:val="Paragraphedeliste"/>
        <w:numPr>
          <w:ilvl w:val="1"/>
          <w:numId w:val="29"/>
        </w:numPr>
        <w:rPr>
          <w:b/>
          <w:bCs/>
        </w:rPr>
      </w:pPr>
      <w:r>
        <w:t xml:space="preserve">Trigger condition: </w:t>
      </w:r>
      <w:r w:rsidRPr="00F41FE6">
        <w:rPr>
          <w:b/>
          <w:bCs/>
        </w:rPr>
        <w:t>Create or Update</w:t>
      </w:r>
    </w:p>
    <w:p w14:paraId="5F6712AF" w14:textId="2FAB7A69" w:rsidR="00C63F9F" w:rsidRPr="00C63F9F" w:rsidRDefault="00C63F9F" w:rsidP="00C63F9F">
      <w:pPr>
        <w:pStyle w:val="Paragraphedeliste"/>
        <w:numPr>
          <w:ilvl w:val="1"/>
          <w:numId w:val="29"/>
        </w:numPr>
        <w:rPr>
          <w:b/>
          <w:bCs/>
        </w:rPr>
      </w:pPr>
      <w:r>
        <w:t xml:space="preserve">The </w:t>
      </w:r>
      <w:r w:rsidR="00A01846">
        <w:t>table</w:t>
      </w:r>
      <w:r>
        <w:t xml:space="preserve"> name: </w:t>
      </w:r>
      <w:r w:rsidRPr="00F41FE6">
        <w:rPr>
          <w:b/>
          <w:bCs/>
        </w:rPr>
        <w:t>Sessions</w:t>
      </w:r>
    </w:p>
    <w:p w14:paraId="438FDE1D" w14:textId="77777777" w:rsidR="00F41FE6" w:rsidRPr="00F41FE6" w:rsidRDefault="00C63F9F" w:rsidP="00C63F9F">
      <w:pPr>
        <w:pStyle w:val="Paragraphedeliste"/>
        <w:numPr>
          <w:ilvl w:val="1"/>
          <w:numId w:val="29"/>
        </w:numPr>
        <w:rPr>
          <w:b/>
          <w:bCs/>
        </w:rPr>
      </w:pPr>
      <w:r>
        <w:t xml:space="preserve">Scope: </w:t>
      </w:r>
      <w:r w:rsidRPr="00F41FE6">
        <w:rPr>
          <w:b/>
          <w:bCs/>
        </w:rPr>
        <w:t>Organization</w:t>
      </w:r>
    </w:p>
    <w:p w14:paraId="1394E1E2" w14:textId="0E8839EB" w:rsidR="0070322A" w:rsidRPr="00DB260F" w:rsidRDefault="00DB260F" w:rsidP="00CE1CD9">
      <w:pPr>
        <w:ind w:left="1080" w:hanging="720"/>
        <w:rPr>
          <w:b/>
          <w:bCs/>
        </w:rPr>
      </w:pPr>
      <w:r>
        <w:rPr>
          <w:noProof/>
        </w:rPr>
        <w:drawing>
          <wp:inline distT="0" distB="0" distL="0" distR="0" wp14:anchorId="605ACAE2" wp14:editId="08A8354E">
            <wp:extent cx="5429250" cy="2020983"/>
            <wp:effectExtent l="19050" t="19050" r="19050" b="17780"/>
            <wp:docPr id="116375653" name="Picture 116375653" descr="Configure trigg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6"/>
                    <a:stretch>
                      <a:fillRect/>
                    </a:stretch>
                  </pic:blipFill>
                  <pic:spPr>
                    <a:xfrm>
                      <a:off x="0" y="0"/>
                      <a:ext cx="5440087" cy="20250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54D6A8" w14:textId="7E19B065" w:rsidR="00C56363" w:rsidRDefault="00C56363" w:rsidP="005D0CF0">
      <w:pPr>
        <w:pStyle w:val="Paragraphedeliste"/>
        <w:numPr>
          <w:ilvl w:val="0"/>
          <w:numId w:val="29"/>
        </w:numPr>
        <w:rPr>
          <w:b/>
          <w:bCs/>
        </w:rPr>
      </w:pPr>
      <w:r>
        <w:t xml:space="preserve">Click </w:t>
      </w:r>
      <w:r>
        <w:rPr>
          <w:b/>
          <w:bCs/>
        </w:rPr>
        <w:t xml:space="preserve">Show advanced </w:t>
      </w:r>
      <w:r w:rsidRPr="00CE1CD9">
        <w:t>options</w:t>
      </w:r>
      <w:r>
        <w:t xml:space="preserve"> and </w:t>
      </w:r>
      <w:proofErr w:type="gramStart"/>
      <w:r w:rsidR="00DB260F" w:rsidRPr="00A800D6">
        <w:t>Enter</w:t>
      </w:r>
      <w:proofErr w:type="gramEnd"/>
      <w:r w:rsidR="00DB260F">
        <w:t xml:space="preserve"> </w:t>
      </w:r>
      <w:proofErr w:type="spellStart"/>
      <w:r w:rsidR="00DB260F" w:rsidRPr="00DB260F">
        <w:rPr>
          <w:b/>
          <w:bCs/>
        </w:rPr>
        <w:t>contoso_capacity</w:t>
      </w:r>
      <w:proofErr w:type="spellEnd"/>
      <w:r w:rsidR="00DB260F">
        <w:t xml:space="preserve"> for </w:t>
      </w:r>
      <w:r w:rsidR="00DB260F" w:rsidRPr="00DB260F">
        <w:rPr>
          <w:b/>
          <w:bCs/>
        </w:rPr>
        <w:t>Filtering Attributes</w:t>
      </w:r>
      <w:r>
        <w:rPr>
          <w:b/>
          <w:bCs/>
        </w:rPr>
        <w:t>.</w:t>
      </w:r>
    </w:p>
    <w:p w14:paraId="3A911657" w14:textId="3DCD778C" w:rsidR="00331E59" w:rsidRPr="00331E59" w:rsidRDefault="00331E59" w:rsidP="00331E59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0E6FFB06" wp14:editId="266274AD">
            <wp:extent cx="5461412" cy="2240785"/>
            <wp:effectExtent l="19050" t="19050" r="25400" b="26670"/>
            <wp:docPr id="102" name="Picture 102" descr="Configure advanced trigger item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7"/>
                    <a:stretch>
                      <a:fillRect/>
                    </a:stretch>
                  </pic:blipFill>
                  <pic:spPr>
                    <a:xfrm>
                      <a:off x="0" y="0"/>
                      <a:ext cx="5474506" cy="22461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E48671" w14:textId="350B8C96" w:rsidR="00DB260F" w:rsidRPr="00DB260F" w:rsidRDefault="00C56363" w:rsidP="005D0CF0">
      <w:pPr>
        <w:pStyle w:val="Paragraphedeliste"/>
        <w:numPr>
          <w:ilvl w:val="0"/>
          <w:numId w:val="29"/>
        </w:numPr>
        <w:rPr>
          <w:b/>
          <w:bCs/>
        </w:rPr>
      </w:pPr>
      <w:r>
        <w:t>C</w:t>
      </w:r>
      <w:r w:rsidR="00DB260F">
        <w:t xml:space="preserve">lick </w:t>
      </w:r>
      <w:r w:rsidR="00DC6387">
        <w:rPr>
          <w:b/>
          <w:bCs/>
        </w:rPr>
        <w:t>+New step</w:t>
      </w:r>
      <w:r w:rsidR="00DB260F" w:rsidRPr="00DB260F">
        <w:t>.</w:t>
      </w:r>
    </w:p>
    <w:p w14:paraId="2955E919" w14:textId="3F08A86F" w:rsidR="00DB260F" w:rsidRPr="00DB260F" w:rsidRDefault="00331E59" w:rsidP="00DB260F">
      <w:pPr>
        <w:ind w:left="36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A328B0E" wp14:editId="72D8CA36">
            <wp:extent cx="5710794" cy="2188171"/>
            <wp:effectExtent l="19050" t="19050" r="23495" b="22225"/>
            <wp:docPr id="103" name="Picture 103" descr="Select New Ste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8"/>
                    <a:stretch>
                      <a:fillRect/>
                    </a:stretch>
                  </pic:blipFill>
                  <pic:spPr>
                    <a:xfrm>
                      <a:off x="0" y="0"/>
                      <a:ext cx="5722523" cy="2192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F16D62" w14:textId="2BDEFAB9" w:rsidR="0070322A" w:rsidRPr="00DB260F" w:rsidRDefault="00DB260F" w:rsidP="00A635F8">
      <w:pPr>
        <w:pStyle w:val="Paragraphedeliste"/>
        <w:numPr>
          <w:ilvl w:val="0"/>
          <w:numId w:val="29"/>
        </w:numPr>
        <w:rPr>
          <w:b/>
          <w:bCs/>
        </w:rPr>
      </w:pPr>
      <w:r>
        <w:t>S</w:t>
      </w:r>
      <w:r w:rsidR="0070322A">
        <w:t xml:space="preserve">elect the </w:t>
      </w:r>
      <w:r w:rsidR="0070322A" w:rsidRPr="00DB260F">
        <w:rPr>
          <w:b/>
          <w:bCs/>
        </w:rPr>
        <w:t>Condition</w:t>
      </w:r>
      <w:r w:rsidR="0070322A">
        <w:t xml:space="preserve"> action</w:t>
      </w:r>
      <w:r>
        <w:t>.</w:t>
      </w:r>
    </w:p>
    <w:p w14:paraId="24456593" w14:textId="0580E781" w:rsidR="00DB260F" w:rsidRPr="00DB260F" w:rsidRDefault="00DB260F" w:rsidP="00DB260F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3D3DE5DA" wp14:editId="5A62C567">
            <wp:extent cx="3536950" cy="4564445"/>
            <wp:effectExtent l="19050" t="19050" r="25400" b="26670"/>
            <wp:docPr id="80" name="Picture 80" descr="Select Condition Ac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564" cy="4584594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165EC8" w14:textId="52B6C7DE" w:rsidR="00DB260F" w:rsidRPr="00DB260F" w:rsidRDefault="00DB260F" w:rsidP="00DB260F">
      <w:pPr>
        <w:pStyle w:val="Paragraphedeliste"/>
        <w:numPr>
          <w:ilvl w:val="0"/>
          <w:numId w:val="29"/>
        </w:numPr>
        <w:rPr>
          <w:b/>
          <w:bCs/>
        </w:rPr>
      </w:pPr>
      <w:r>
        <w:t xml:space="preserve">Click on the </w:t>
      </w:r>
      <w:r w:rsidRPr="00DB260F">
        <w:rPr>
          <w:b/>
          <w:bCs/>
        </w:rPr>
        <w:t>Choose a Value</w:t>
      </w:r>
      <w:r>
        <w:t xml:space="preserve"> </w:t>
      </w:r>
      <w:r w:rsidR="006C5645">
        <w:t>column</w:t>
      </w:r>
      <w:r>
        <w:t xml:space="preserve"> and select </w:t>
      </w:r>
      <w:r w:rsidRPr="00DB260F">
        <w:rPr>
          <w:b/>
          <w:bCs/>
        </w:rPr>
        <w:t>Capacity</w:t>
      </w:r>
      <w:r>
        <w:t xml:space="preserve"> from the Dynamic Content pane.</w:t>
      </w:r>
    </w:p>
    <w:p w14:paraId="33E9A536" w14:textId="22B5E921" w:rsidR="00DB260F" w:rsidRPr="00DB260F" w:rsidRDefault="00DB260F" w:rsidP="00DB260F">
      <w:pPr>
        <w:ind w:left="36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7BD6058" wp14:editId="32E57604">
            <wp:extent cx="4984750" cy="1968976"/>
            <wp:effectExtent l="19050" t="19050" r="25400" b="12700"/>
            <wp:docPr id="116375655" name="Picture 116375655" descr="Configure Condi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0"/>
                    <a:stretch>
                      <a:fillRect/>
                    </a:stretch>
                  </pic:blipFill>
                  <pic:spPr>
                    <a:xfrm>
                      <a:off x="0" y="0"/>
                      <a:ext cx="5003215" cy="197627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165A98" w14:textId="14983AD1" w:rsidR="0070322A" w:rsidRDefault="00DB260F" w:rsidP="00DB260F">
      <w:pPr>
        <w:pStyle w:val="Paragraphedeliste"/>
        <w:numPr>
          <w:ilvl w:val="0"/>
          <w:numId w:val="29"/>
        </w:numPr>
        <w:rPr>
          <w:b/>
          <w:bCs/>
        </w:rPr>
      </w:pPr>
      <w:r>
        <w:t xml:space="preserve">Select </w:t>
      </w:r>
      <w:r w:rsidR="005F5A22" w:rsidRPr="005F5A22">
        <w:rPr>
          <w:b/>
          <w:bCs/>
        </w:rPr>
        <w:t>is greater than or equal to</w:t>
      </w:r>
      <w:r w:rsidR="005F5A22">
        <w:t>, and</w:t>
      </w:r>
      <w:r>
        <w:t xml:space="preserve"> type</w:t>
      </w:r>
      <w:r w:rsidR="005F5A22">
        <w:t xml:space="preserve"> </w:t>
      </w:r>
      <w:r w:rsidR="005F5A22" w:rsidRPr="005F5A22">
        <w:rPr>
          <w:b/>
          <w:bCs/>
        </w:rPr>
        <w:t>50</w:t>
      </w:r>
      <w:r>
        <w:rPr>
          <w:b/>
          <w:bCs/>
        </w:rPr>
        <w:t xml:space="preserve"> </w:t>
      </w:r>
      <w:r w:rsidRPr="00DB260F">
        <w:t>for</w:t>
      </w:r>
      <w:r>
        <w:rPr>
          <w:b/>
          <w:bCs/>
        </w:rPr>
        <w:t xml:space="preserve"> Value.</w:t>
      </w:r>
    </w:p>
    <w:p w14:paraId="75B06B73" w14:textId="1CF0FA27" w:rsidR="00DB260F" w:rsidRPr="00DB260F" w:rsidRDefault="00DB260F" w:rsidP="00DB260F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3B97EAF" wp14:editId="5596C474">
            <wp:extent cx="4496435" cy="1171414"/>
            <wp:effectExtent l="19050" t="19050" r="18415" b="10160"/>
            <wp:docPr id="81" name="Picture 81" descr="Configure Condi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3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07"/>
                    <a:stretch/>
                  </pic:blipFill>
                  <pic:spPr bwMode="auto">
                    <a:xfrm>
                      <a:off x="0" y="0"/>
                      <a:ext cx="4496435" cy="1171414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3AFE14" w14:textId="5764889D" w:rsidR="00AC7319" w:rsidRPr="00DB260F" w:rsidRDefault="005F5A22" w:rsidP="00A635F8">
      <w:pPr>
        <w:pStyle w:val="Paragraphedeliste"/>
        <w:numPr>
          <w:ilvl w:val="0"/>
          <w:numId w:val="29"/>
        </w:numPr>
        <w:rPr>
          <w:b/>
          <w:bCs/>
        </w:rPr>
      </w:pPr>
      <w:r>
        <w:t xml:space="preserve">Click </w:t>
      </w:r>
      <w:r w:rsidRPr="00DB260F">
        <w:rPr>
          <w:b/>
          <w:bCs/>
        </w:rPr>
        <w:t>Add an action</w:t>
      </w:r>
      <w:r>
        <w:t xml:space="preserve"> for the </w:t>
      </w:r>
      <w:r w:rsidRPr="00DB260F">
        <w:rPr>
          <w:b/>
          <w:bCs/>
        </w:rPr>
        <w:t>If yes</w:t>
      </w:r>
      <w:r>
        <w:t xml:space="preserve"> condition</w:t>
      </w:r>
      <w:r w:rsidR="00DB260F">
        <w:t>.</w:t>
      </w:r>
    </w:p>
    <w:p w14:paraId="46D9C175" w14:textId="4DA756D4" w:rsidR="00DB260F" w:rsidRPr="00DB260F" w:rsidRDefault="00DB260F" w:rsidP="00DB260F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7BAE865" wp14:editId="0E75F19B">
            <wp:extent cx="4515485" cy="1234571"/>
            <wp:effectExtent l="19050" t="19050" r="18415" b="22860"/>
            <wp:docPr id="112" name="Picture 112" descr="Add an action to If Ye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Step 10.png"/>
                    <pic:cNvPicPr/>
                  </pic:nvPicPr>
                  <pic:blipFill>
                    <a:blip r:embed="rId3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431" cy="123947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4A6D13" w14:textId="0772A422" w:rsidR="000D7A4B" w:rsidRDefault="000D7A4B" w:rsidP="00DB260F">
      <w:pPr>
        <w:pStyle w:val="Paragraphedeliste"/>
        <w:numPr>
          <w:ilvl w:val="0"/>
          <w:numId w:val="29"/>
        </w:numPr>
        <w:rPr>
          <w:b/>
          <w:bCs/>
        </w:rPr>
      </w:pPr>
      <w:r>
        <w:t xml:space="preserve"> </w:t>
      </w:r>
      <w:r w:rsidR="00DB260F">
        <w:t xml:space="preserve">Search for Update a Record and select </w:t>
      </w:r>
      <w:r w:rsidR="00DB260F" w:rsidRPr="00DB260F">
        <w:rPr>
          <w:b/>
          <w:bCs/>
        </w:rPr>
        <w:t>Update a Record (Current Environment).</w:t>
      </w:r>
    </w:p>
    <w:p w14:paraId="7F786129" w14:textId="5BC868F1" w:rsidR="00DB260F" w:rsidRPr="00DB260F" w:rsidRDefault="00DB260F" w:rsidP="00DB260F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326ECC81" wp14:editId="1DB1F964">
            <wp:extent cx="4507230" cy="2571750"/>
            <wp:effectExtent l="19050" t="19050" r="26670" b="19050"/>
            <wp:docPr id="116375656" name="Picture 116375656" descr="Select ac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3"/>
                    <a:srcRect t="2792" b="2943"/>
                    <a:stretch/>
                  </pic:blipFill>
                  <pic:spPr bwMode="auto">
                    <a:xfrm>
                      <a:off x="0" y="0"/>
                      <a:ext cx="4574303" cy="2610021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E959C0" w14:textId="2D85804F" w:rsidR="000D7A4B" w:rsidRPr="00FC6CA2" w:rsidRDefault="00356CD6" w:rsidP="00FC6CA2">
      <w:pPr>
        <w:pStyle w:val="Paragraphedeliste"/>
        <w:numPr>
          <w:ilvl w:val="0"/>
          <w:numId w:val="29"/>
        </w:numPr>
        <w:rPr>
          <w:b/>
          <w:bCs/>
        </w:rPr>
      </w:pPr>
      <w:r>
        <w:lastRenderedPageBreak/>
        <w:t xml:space="preserve">Select </w:t>
      </w:r>
      <w:r w:rsidRPr="00DC6387">
        <w:rPr>
          <w:b/>
          <w:bCs/>
        </w:rPr>
        <w:t>Sessions</w:t>
      </w:r>
      <w:r>
        <w:t xml:space="preserve"> for the </w:t>
      </w:r>
      <w:r w:rsidR="00A01846">
        <w:rPr>
          <w:b/>
          <w:bCs/>
        </w:rPr>
        <w:t>Table</w:t>
      </w:r>
      <w:r w:rsidR="00DB260F">
        <w:t xml:space="preserve"> click on the </w:t>
      </w:r>
      <w:r w:rsidR="00DB260F" w:rsidRPr="00FC6CA2">
        <w:rPr>
          <w:b/>
          <w:bCs/>
        </w:rPr>
        <w:t>Record Identifies</w:t>
      </w:r>
      <w:r w:rsidR="00DB260F">
        <w:t xml:space="preserve"> </w:t>
      </w:r>
      <w:r w:rsidR="006C5645">
        <w:t>column</w:t>
      </w:r>
      <w:r w:rsidR="00DB260F">
        <w:t xml:space="preserve"> and select</w:t>
      </w:r>
      <w:r w:rsidR="00FC6CA2">
        <w:t xml:space="preserve"> </w:t>
      </w:r>
      <w:r w:rsidR="00FC6CA2" w:rsidRPr="00FC6CA2">
        <w:rPr>
          <w:b/>
          <w:bCs/>
        </w:rPr>
        <w:t>Session</w:t>
      </w:r>
      <w:r w:rsidR="00FC6CA2">
        <w:t xml:space="preserve"> from Dynamic Content pane.</w:t>
      </w:r>
    </w:p>
    <w:p w14:paraId="067436C0" w14:textId="098AAD35" w:rsidR="00FC6CA2" w:rsidRPr="00FC6CA2" w:rsidRDefault="00FC6CA2" w:rsidP="00FC6CA2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28239110" wp14:editId="4076C3C8">
            <wp:extent cx="6271895" cy="1854112"/>
            <wp:effectExtent l="19050" t="19050" r="14605" b="13335"/>
            <wp:docPr id="116375657" name="Picture 116375657" descr="Configure &quot;Update a record&quot; action -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4"/>
                    <a:srcRect t="3631"/>
                    <a:stretch/>
                  </pic:blipFill>
                  <pic:spPr bwMode="auto">
                    <a:xfrm>
                      <a:off x="0" y="0"/>
                      <a:ext cx="6278969" cy="1856203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B17078" w14:textId="7C6522BB" w:rsidR="000D7A4B" w:rsidRDefault="00356CD6" w:rsidP="00FC6CA2">
      <w:pPr>
        <w:pStyle w:val="Paragraphedeliste"/>
        <w:numPr>
          <w:ilvl w:val="0"/>
          <w:numId w:val="29"/>
        </w:numPr>
        <w:rPr>
          <w:b/>
          <w:bCs/>
        </w:rPr>
      </w:pPr>
      <w:r>
        <w:t xml:space="preserve">Click </w:t>
      </w:r>
      <w:r>
        <w:rPr>
          <w:b/>
          <w:bCs/>
        </w:rPr>
        <w:t>Show Advanced Options</w:t>
      </w:r>
      <w:r w:rsidR="00FC6CA2">
        <w:rPr>
          <w:b/>
          <w:bCs/>
        </w:rPr>
        <w:t>.</w:t>
      </w:r>
    </w:p>
    <w:p w14:paraId="4EF24982" w14:textId="40EB29FF" w:rsidR="00FC6CA2" w:rsidRPr="00FC6CA2" w:rsidRDefault="00FC6CA2" w:rsidP="00FC6CA2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18B6EFDC" wp14:editId="2CDAA243">
            <wp:extent cx="5099050" cy="2191853"/>
            <wp:effectExtent l="19050" t="19050" r="25400" b="18415"/>
            <wp:docPr id="116375658" name="Picture 116375658" descr="Configure Advanced items for &quot;Update a Record&quot; Ac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5"/>
                    <a:srcRect b="6452"/>
                    <a:stretch/>
                  </pic:blipFill>
                  <pic:spPr bwMode="auto">
                    <a:xfrm>
                      <a:off x="0" y="0"/>
                      <a:ext cx="5109297" cy="2196258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9A0ACB" w14:textId="093BC35F" w:rsidR="000D7A4B" w:rsidRDefault="00356CD6" w:rsidP="00A635F8">
      <w:pPr>
        <w:pStyle w:val="Paragraphedeliste"/>
        <w:numPr>
          <w:ilvl w:val="0"/>
          <w:numId w:val="29"/>
        </w:numPr>
        <w:rPr>
          <w:b/>
          <w:bCs/>
        </w:rPr>
      </w:pPr>
      <w:r>
        <w:t xml:space="preserve">Set </w:t>
      </w:r>
      <w:r w:rsidRPr="00FC6CA2">
        <w:rPr>
          <w:b/>
          <w:bCs/>
        </w:rPr>
        <w:t>Session Status Value</w:t>
      </w:r>
      <w:r>
        <w:t xml:space="preserve"> to </w:t>
      </w:r>
      <w:r w:rsidRPr="00FC6CA2">
        <w:rPr>
          <w:b/>
          <w:bCs/>
        </w:rPr>
        <w:t>Waiting Approval</w:t>
      </w:r>
      <w:r w:rsidR="00FC6CA2" w:rsidRPr="00FC6CA2">
        <w:rPr>
          <w:b/>
          <w:bCs/>
        </w:rPr>
        <w:t>.</w:t>
      </w:r>
    </w:p>
    <w:p w14:paraId="54C2BAB3" w14:textId="604024DB" w:rsidR="00FC6CA2" w:rsidRPr="00FC6CA2" w:rsidRDefault="00FC6CA2" w:rsidP="00FC6CA2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17D2BE0D" wp14:editId="7D252DF0">
            <wp:extent cx="5440777" cy="1286510"/>
            <wp:effectExtent l="19050" t="19050" r="26670" b="27940"/>
            <wp:docPr id="116375659" name="Picture 116375659" descr="Set Session Status Valu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6"/>
                    <a:srcRect t="17171"/>
                    <a:stretch/>
                  </pic:blipFill>
                  <pic:spPr bwMode="auto">
                    <a:xfrm>
                      <a:off x="0" y="0"/>
                      <a:ext cx="5477484" cy="129519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3D0FA2" w14:textId="3A8DAA18" w:rsidR="00FC6CA2" w:rsidRPr="00FC6CA2" w:rsidRDefault="00FC6CA2" w:rsidP="00EA1090">
      <w:pPr>
        <w:pStyle w:val="Paragraphedeliste"/>
        <w:numPr>
          <w:ilvl w:val="0"/>
          <w:numId w:val="29"/>
        </w:numPr>
        <w:rPr>
          <w:b/>
          <w:bCs/>
        </w:rPr>
      </w:pPr>
      <w:r>
        <w:t xml:space="preserve">Click </w:t>
      </w:r>
      <w:r w:rsidRPr="00FC6CA2">
        <w:rPr>
          <w:b/>
          <w:bCs/>
        </w:rPr>
        <w:t>Hide Advanced Options</w:t>
      </w:r>
      <w:r>
        <w:t>.</w:t>
      </w:r>
    </w:p>
    <w:p w14:paraId="67C3384D" w14:textId="2233E297" w:rsidR="00FC6CA2" w:rsidRPr="00FC6CA2" w:rsidRDefault="00FC6CA2" w:rsidP="00FC6CA2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3B886F28" wp14:editId="2B2822AB">
            <wp:extent cx="5173362" cy="1366520"/>
            <wp:effectExtent l="19050" t="19050" r="27305" b="24130"/>
            <wp:docPr id="116375660" name="Picture 116375660" descr="Hide Advanced Op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7"/>
                    <a:srcRect t="11632" b="4925"/>
                    <a:stretch/>
                  </pic:blipFill>
                  <pic:spPr bwMode="auto">
                    <a:xfrm>
                      <a:off x="0" y="0"/>
                      <a:ext cx="5200468" cy="137368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8783A5" w14:textId="35D22D67" w:rsidR="00FC6CA2" w:rsidRPr="00FC6CA2" w:rsidRDefault="00FC6CA2" w:rsidP="00EA1090">
      <w:pPr>
        <w:pStyle w:val="Paragraphedeliste"/>
        <w:numPr>
          <w:ilvl w:val="0"/>
          <w:numId w:val="29"/>
        </w:numPr>
        <w:rPr>
          <w:b/>
          <w:bCs/>
        </w:rPr>
      </w:pPr>
      <w:r>
        <w:lastRenderedPageBreak/>
        <w:t xml:space="preserve">Click </w:t>
      </w:r>
      <w:r w:rsidRPr="00FC6CA2">
        <w:rPr>
          <w:b/>
          <w:bCs/>
        </w:rPr>
        <w:t>Add an Action</w:t>
      </w:r>
      <w:r>
        <w:t>.</w:t>
      </w:r>
    </w:p>
    <w:p w14:paraId="5B24A7CD" w14:textId="1BB6C59A" w:rsidR="00FC6CA2" w:rsidRPr="00FC6CA2" w:rsidRDefault="00FC6CA2" w:rsidP="00FC6CA2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4DC75F9D" wp14:editId="271F8410">
            <wp:extent cx="5175250" cy="2979943"/>
            <wp:effectExtent l="19050" t="19050" r="25400" b="11430"/>
            <wp:docPr id="116375661" name="Picture 116375661" descr="Click Add an Ac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8"/>
                    <a:stretch>
                      <a:fillRect/>
                    </a:stretch>
                  </pic:blipFill>
                  <pic:spPr>
                    <a:xfrm>
                      <a:off x="0" y="0"/>
                      <a:ext cx="5187772" cy="2987153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7DF49B" w14:textId="2E5CEBEF" w:rsidR="00FC6CA2" w:rsidRPr="00FC6CA2" w:rsidRDefault="00FC6CA2" w:rsidP="00EA1090">
      <w:pPr>
        <w:pStyle w:val="Paragraphedeliste"/>
        <w:numPr>
          <w:ilvl w:val="0"/>
          <w:numId w:val="29"/>
        </w:numPr>
        <w:rPr>
          <w:b/>
          <w:bCs/>
        </w:rPr>
      </w:pPr>
      <w:r>
        <w:t xml:space="preserve">Search for </w:t>
      </w:r>
      <w:r w:rsidRPr="00FC6CA2">
        <w:rPr>
          <w:b/>
          <w:bCs/>
        </w:rPr>
        <w:t>Approval</w:t>
      </w:r>
      <w:r>
        <w:t xml:space="preserve"> and select </w:t>
      </w:r>
      <w:r w:rsidRPr="00FC6CA2">
        <w:rPr>
          <w:b/>
          <w:bCs/>
        </w:rPr>
        <w:t>Start and Wait for an Approval</w:t>
      </w:r>
      <w:r>
        <w:t>.</w:t>
      </w:r>
    </w:p>
    <w:p w14:paraId="1CC2363E" w14:textId="75ED995B" w:rsidR="000D7A4B" w:rsidRPr="00FC6CA2" w:rsidRDefault="00FC6CA2" w:rsidP="00FC6CA2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2F29F86D" wp14:editId="3D4DA5F5">
            <wp:extent cx="5340350" cy="2943704"/>
            <wp:effectExtent l="19050" t="19050" r="12700" b="28575"/>
            <wp:docPr id="116375662" name="Picture 116375662" descr="Select Approval Ac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9"/>
                    <a:stretch>
                      <a:fillRect/>
                    </a:stretch>
                  </pic:blipFill>
                  <pic:spPr>
                    <a:xfrm>
                      <a:off x="0" y="0"/>
                      <a:ext cx="5349667" cy="294884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65D17D" w14:textId="506171B9" w:rsidR="000D7A4B" w:rsidRPr="00FC6CA2" w:rsidRDefault="000B4A62" w:rsidP="00FC6CA2">
      <w:pPr>
        <w:pStyle w:val="Paragraphedeliste"/>
        <w:numPr>
          <w:ilvl w:val="0"/>
          <w:numId w:val="29"/>
        </w:numPr>
        <w:rPr>
          <w:b/>
          <w:bCs/>
        </w:rPr>
      </w:pPr>
      <w:r>
        <w:t xml:space="preserve">In the </w:t>
      </w:r>
      <w:r>
        <w:rPr>
          <w:b/>
          <w:bCs/>
        </w:rPr>
        <w:t>Approval type</w:t>
      </w:r>
      <w:r>
        <w:t xml:space="preserve"> dropdown select </w:t>
      </w:r>
      <w:r>
        <w:rPr>
          <w:b/>
        </w:rPr>
        <w:t>Approve/Reject – First to Respond.</w:t>
      </w:r>
    </w:p>
    <w:p w14:paraId="4554AD3C" w14:textId="07A084C1" w:rsidR="00FC6CA2" w:rsidRPr="00FC6CA2" w:rsidRDefault="00FC6CA2" w:rsidP="00FC6CA2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411A499" wp14:editId="409A590C">
            <wp:extent cx="3533775" cy="1317217"/>
            <wp:effectExtent l="19050" t="19050" r="9525" b="16510"/>
            <wp:docPr id="88" name="Picture 88" descr="Set Approval Typ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7658" cy="1318664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9EE3C1" w14:textId="60B33885" w:rsidR="00AC7319" w:rsidRPr="00FC6CA2" w:rsidRDefault="000B4A62" w:rsidP="00A635F8">
      <w:pPr>
        <w:pStyle w:val="Paragraphedeliste"/>
        <w:numPr>
          <w:ilvl w:val="0"/>
          <w:numId w:val="29"/>
        </w:numPr>
        <w:rPr>
          <w:b/>
          <w:bCs/>
        </w:rPr>
      </w:pPr>
      <w:r w:rsidRPr="00FC6CA2">
        <w:rPr>
          <w:bCs/>
        </w:rPr>
        <w:lastRenderedPageBreak/>
        <w:t xml:space="preserve">Enter </w:t>
      </w:r>
      <w:r w:rsidRPr="00FC6CA2">
        <w:rPr>
          <w:b/>
        </w:rPr>
        <w:t xml:space="preserve">Session Capacity Request for </w:t>
      </w:r>
      <w:r w:rsidRPr="00FC6CA2">
        <w:rPr>
          <w:bCs/>
        </w:rPr>
        <w:t>in the title</w:t>
      </w:r>
      <w:r w:rsidR="000D7A4B" w:rsidRPr="00FC6CA2">
        <w:rPr>
          <w:bCs/>
        </w:rPr>
        <w:t>, then s</w:t>
      </w:r>
      <w:r w:rsidRPr="00FC6CA2">
        <w:rPr>
          <w:bCs/>
        </w:rPr>
        <w:t xml:space="preserve">earch for and select </w:t>
      </w:r>
      <w:r w:rsidR="00356CD6" w:rsidRPr="00FC6CA2">
        <w:rPr>
          <w:b/>
        </w:rPr>
        <w:t xml:space="preserve">Name </w:t>
      </w:r>
      <w:r w:rsidR="00356CD6" w:rsidRPr="00FC6CA2">
        <w:rPr>
          <w:bCs/>
        </w:rPr>
        <w:t xml:space="preserve">from the </w:t>
      </w:r>
      <w:r w:rsidR="00356CD6" w:rsidRPr="00FC6CA2">
        <w:rPr>
          <w:b/>
        </w:rPr>
        <w:t>Dynamics Content</w:t>
      </w:r>
      <w:r w:rsidR="00356CD6" w:rsidRPr="00FC6CA2">
        <w:rPr>
          <w:bCs/>
        </w:rPr>
        <w:t xml:space="preserve">. </w:t>
      </w:r>
    </w:p>
    <w:p w14:paraId="568C41CC" w14:textId="19B497B2" w:rsidR="00FC6CA2" w:rsidRPr="00FC6CA2" w:rsidRDefault="00FC6CA2" w:rsidP="00FC6CA2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402C36F2" wp14:editId="7665AA43">
            <wp:extent cx="6858000" cy="2188845"/>
            <wp:effectExtent l="19050" t="19050" r="19050" b="20955"/>
            <wp:docPr id="116375663" name="Picture 116375663" descr="Configure &quot;Start and wait for an approval&quot;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8884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585A0D" w14:textId="696B7CBC" w:rsidR="00FC6CA2" w:rsidRPr="00E91244" w:rsidRDefault="000B4A62" w:rsidP="00E91244">
      <w:pPr>
        <w:pStyle w:val="Paragraphedeliste"/>
        <w:numPr>
          <w:ilvl w:val="0"/>
          <w:numId w:val="29"/>
        </w:numPr>
        <w:rPr>
          <w:b/>
          <w:bCs/>
        </w:rPr>
      </w:pPr>
      <w:r w:rsidRPr="00416FC4">
        <w:t xml:space="preserve">Select the </w:t>
      </w:r>
      <w:r w:rsidRPr="00416FC4">
        <w:rPr>
          <w:b/>
          <w:bCs/>
        </w:rPr>
        <w:t>Assigned to</w:t>
      </w:r>
      <w:r w:rsidRPr="00416FC4">
        <w:t xml:space="preserve"> </w:t>
      </w:r>
      <w:r w:rsidR="006C5645">
        <w:t>column</w:t>
      </w:r>
      <w:r w:rsidR="00AA4E7C" w:rsidRPr="00416FC4">
        <w:t xml:space="preserve"> and </w:t>
      </w:r>
      <w:r w:rsidR="00FC6CA2">
        <w:t xml:space="preserve">enter </w:t>
      </w:r>
      <w:r w:rsidR="00E91244">
        <w:t>the email of user you are using for this lab.</w:t>
      </w:r>
    </w:p>
    <w:p w14:paraId="2A7C864B" w14:textId="380669C3" w:rsidR="00F63C05" w:rsidRPr="00FC6CA2" w:rsidRDefault="000B4A62" w:rsidP="00FC6CA2">
      <w:pPr>
        <w:pStyle w:val="Paragraphedeliste"/>
        <w:numPr>
          <w:ilvl w:val="0"/>
          <w:numId w:val="29"/>
        </w:numPr>
        <w:rPr>
          <w:b/>
          <w:bCs/>
        </w:rPr>
      </w:pPr>
      <w:r>
        <w:t xml:space="preserve">In the </w:t>
      </w:r>
      <w:r>
        <w:rPr>
          <w:b/>
          <w:bCs/>
        </w:rPr>
        <w:t>Details</w:t>
      </w:r>
      <w:r>
        <w:t xml:space="preserve"> </w:t>
      </w:r>
      <w:r w:rsidR="006C5645">
        <w:t>column</w:t>
      </w:r>
      <w:r>
        <w:t xml:space="preserve">, </w:t>
      </w:r>
      <w:r w:rsidRPr="00287DF1">
        <w:rPr>
          <w:i/>
          <w:iCs/>
        </w:rPr>
        <w:t xml:space="preserve">type </w:t>
      </w:r>
      <w:r w:rsidRPr="00287DF1">
        <w:rPr>
          <w:b/>
          <w:bCs/>
          <w:i/>
          <w:iCs/>
        </w:rPr>
        <w:t>A session</w:t>
      </w:r>
      <w:r w:rsidR="00287DF1" w:rsidRPr="00287DF1">
        <w:rPr>
          <w:b/>
          <w:bCs/>
          <w:i/>
          <w:iCs/>
        </w:rPr>
        <w:t>’</w:t>
      </w:r>
      <w:r w:rsidRPr="00287DF1">
        <w:rPr>
          <w:b/>
          <w:bCs/>
          <w:i/>
          <w:iCs/>
        </w:rPr>
        <w:t>s capacity has changed</w:t>
      </w:r>
      <w:r>
        <w:rPr>
          <w:b/>
          <w:bCs/>
        </w:rPr>
        <w:t xml:space="preserve"> </w:t>
      </w:r>
      <w:r>
        <w:t>and hit &lt;enter&gt;</w:t>
      </w:r>
    </w:p>
    <w:p w14:paraId="1D4AFC2E" w14:textId="184A0ED4" w:rsidR="00FC6CA2" w:rsidRPr="00FC6CA2" w:rsidRDefault="00E91244" w:rsidP="00FC6CA2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6C279C33" wp14:editId="493F444D">
            <wp:extent cx="4559300" cy="1960655"/>
            <wp:effectExtent l="19050" t="19050" r="12700" b="20955"/>
            <wp:docPr id="116375666" name="Picture 116375666" descr="Configure detail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2"/>
                    <a:stretch>
                      <a:fillRect/>
                    </a:stretch>
                  </pic:blipFill>
                  <pic:spPr>
                    <a:xfrm>
                      <a:off x="0" y="0"/>
                      <a:ext cx="4582361" cy="197057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D33E76" w14:textId="4CA4CD1C" w:rsidR="00A37A28" w:rsidRPr="00A37A28" w:rsidRDefault="00A37A28" w:rsidP="00A37A28">
      <w:pPr>
        <w:pStyle w:val="Paragraphedeliste"/>
        <w:numPr>
          <w:ilvl w:val="0"/>
          <w:numId w:val="29"/>
        </w:numPr>
        <w:rPr>
          <w:b/>
          <w:bCs/>
        </w:rPr>
      </w:pPr>
      <w:r>
        <w:t xml:space="preserve">Type </w:t>
      </w:r>
      <w:r>
        <w:rPr>
          <w:b/>
          <w:bCs/>
        </w:rPr>
        <w:t xml:space="preserve">Session: </w:t>
      </w:r>
      <w:r>
        <w:t xml:space="preserve">and Select </w:t>
      </w:r>
      <w:r w:rsidR="00356CD6">
        <w:rPr>
          <w:b/>
          <w:bCs/>
        </w:rPr>
        <w:t>Name</w:t>
      </w:r>
      <w:r>
        <w:rPr>
          <w:b/>
          <w:bCs/>
        </w:rPr>
        <w:t xml:space="preserve"> </w:t>
      </w:r>
      <w:r>
        <w:t>from the Dynamic content pane</w:t>
      </w:r>
      <w:r w:rsidR="00F63C05">
        <w:t xml:space="preserve">. </w:t>
      </w:r>
    </w:p>
    <w:p w14:paraId="0E650682" w14:textId="49E199BF" w:rsidR="00FC5CDD" w:rsidRPr="00E91244" w:rsidRDefault="00287DF1" w:rsidP="00E91244">
      <w:pPr>
        <w:pStyle w:val="Paragraphedeliste"/>
        <w:numPr>
          <w:ilvl w:val="0"/>
          <w:numId w:val="29"/>
        </w:numPr>
        <w:rPr>
          <w:b/>
          <w:bCs/>
        </w:rPr>
      </w:pPr>
      <w:r>
        <w:t xml:space="preserve">Type </w:t>
      </w:r>
      <w:r>
        <w:rPr>
          <w:b/>
          <w:bCs/>
        </w:rPr>
        <w:t xml:space="preserve">Capacity: </w:t>
      </w:r>
      <w:r>
        <w:t xml:space="preserve">and select </w:t>
      </w:r>
      <w:r>
        <w:rPr>
          <w:b/>
          <w:bCs/>
        </w:rPr>
        <w:t>Capacity</w:t>
      </w:r>
      <w:r>
        <w:t xml:space="preserve"> from the Dynamic content pane</w:t>
      </w:r>
      <w:r w:rsidR="00F63C05">
        <w:t xml:space="preserve">. </w:t>
      </w:r>
    </w:p>
    <w:p w14:paraId="6ED421B4" w14:textId="3D61DAEC" w:rsidR="00E91244" w:rsidRPr="00E91244" w:rsidRDefault="00E91244" w:rsidP="00E91244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6E1873B0" wp14:editId="7BC77B55">
            <wp:extent cx="4813300" cy="2594132"/>
            <wp:effectExtent l="19050" t="19050" r="25400" b="15875"/>
            <wp:docPr id="116375667" name="Picture 116375667" descr="Configure detail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3"/>
                    <a:stretch>
                      <a:fillRect/>
                    </a:stretch>
                  </pic:blipFill>
                  <pic:spPr>
                    <a:xfrm>
                      <a:off x="0" y="0"/>
                      <a:ext cx="4852363" cy="261518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4E0424" w14:textId="092977B6" w:rsidR="005D0CF0" w:rsidRPr="00287DF1" w:rsidRDefault="00E078A2" w:rsidP="005D0CF0">
      <w:pPr>
        <w:pStyle w:val="Paragraphedeliste"/>
        <w:numPr>
          <w:ilvl w:val="0"/>
          <w:numId w:val="29"/>
        </w:numPr>
        <w:rPr>
          <w:b/>
          <w:bCs/>
        </w:rPr>
      </w:pPr>
      <w:r>
        <w:t xml:space="preserve">Save the </w:t>
      </w:r>
      <w:proofErr w:type="gramStart"/>
      <w:r>
        <w:t>flow</w:t>
      </w:r>
      <w:proofErr w:type="gramEnd"/>
    </w:p>
    <w:p w14:paraId="2B0F7434" w14:textId="2FEA37CA" w:rsidR="005D0CF0" w:rsidRPr="005D0CF0" w:rsidRDefault="005D0CF0" w:rsidP="005D0CF0">
      <w:pPr>
        <w:pStyle w:val="Titre4"/>
        <w:rPr>
          <w:b/>
          <w:bCs/>
        </w:rPr>
      </w:pPr>
      <w:r>
        <w:lastRenderedPageBreak/>
        <w:t>Task 2 – Add a condition</w:t>
      </w:r>
    </w:p>
    <w:p w14:paraId="04B59C92" w14:textId="58520780" w:rsidR="00172CA6" w:rsidRDefault="004611B5" w:rsidP="00E91244">
      <w:pPr>
        <w:pStyle w:val="Paragraphedeliste"/>
        <w:numPr>
          <w:ilvl w:val="0"/>
          <w:numId w:val="36"/>
        </w:numPr>
        <w:rPr>
          <w:b/>
          <w:bCs/>
        </w:rPr>
      </w:pPr>
      <w:r>
        <w:t xml:space="preserve">Click </w:t>
      </w:r>
      <w:r>
        <w:rPr>
          <w:b/>
          <w:bCs/>
        </w:rPr>
        <w:t>Add an action</w:t>
      </w:r>
      <w:r>
        <w:t xml:space="preserve"> under </w:t>
      </w:r>
      <w:r>
        <w:rPr>
          <w:b/>
          <w:bCs/>
        </w:rPr>
        <w:t xml:space="preserve">Start and wait for an </w:t>
      </w:r>
      <w:proofErr w:type="gramStart"/>
      <w:r>
        <w:rPr>
          <w:b/>
          <w:bCs/>
        </w:rPr>
        <w:t>approval</w:t>
      </w:r>
      <w:proofErr w:type="gramEnd"/>
      <w:r w:rsidR="005D0CF0">
        <w:rPr>
          <w:b/>
          <w:bCs/>
        </w:rPr>
        <w:t xml:space="preserve"> </w:t>
      </w:r>
    </w:p>
    <w:p w14:paraId="53CE31EA" w14:textId="226F71B7" w:rsidR="00E91244" w:rsidRPr="00E91244" w:rsidRDefault="001369E0" w:rsidP="00E91244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286A2CE2" wp14:editId="04BC2E11">
            <wp:extent cx="5073650" cy="2480451"/>
            <wp:effectExtent l="19050" t="19050" r="12700" b="15240"/>
            <wp:docPr id="116375668" name="Picture 116375668" descr="Add an ac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4"/>
                    <a:stretch>
                      <a:fillRect/>
                    </a:stretch>
                  </pic:blipFill>
                  <pic:spPr>
                    <a:xfrm>
                      <a:off x="0" y="0"/>
                      <a:ext cx="5084782" cy="2485893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44C8E6" w14:textId="7D13217C" w:rsidR="004611B5" w:rsidRDefault="004611B5" w:rsidP="005D0CF0">
      <w:pPr>
        <w:pStyle w:val="Paragraphedeliste"/>
        <w:numPr>
          <w:ilvl w:val="0"/>
          <w:numId w:val="36"/>
        </w:numPr>
        <w:rPr>
          <w:b/>
          <w:bCs/>
        </w:rPr>
      </w:pPr>
      <w:r>
        <w:t>Select</w:t>
      </w:r>
      <w:r>
        <w:rPr>
          <w:b/>
          <w:bCs/>
        </w:rPr>
        <w:t xml:space="preserve"> Condition</w:t>
      </w:r>
    </w:p>
    <w:p w14:paraId="5F45F50A" w14:textId="19D662F1" w:rsidR="006D7DE7" w:rsidRPr="006D7DE7" w:rsidRDefault="006D7DE7" w:rsidP="00A635F8">
      <w:pPr>
        <w:pStyle w:val="Paragraphedeliste"/>
        <w:numPr>
          <w:ilvl w:val="0"/>
          <w:numId w:val="36"/>
        </w:numPr>
        <w:rPr>
          <w:b/>
          <w:bCs/>
        </w:rPr>
      </w:pPr>
      <w:r>
        <w:t>Click Choose a value and select Outcome.</w:t>
      </w:r>
    </w:p>
    <w:p w14:paraId="4E2CB545" w14:textId="2B083D8C" w:rsidR="001369E0" w:rsidRPr="006D7DE7" w:rsidRDefault="006D7DE7" w:rsidP="006D7DE7">
      <w:pPr>
        <w:pStyle w:val="Paragraphedeliste"/>
        <w:numPr>
          <w:ilvl w:val="0"/>
          <w:numId w:val="36"/>
        </w:numPr>
        <w:rPr>
          <w:b/>
          <w:bCs/>
        </w:rPr>
      </w:pPr>
      <w:r>
        <w:t>Select is equal to and type Approve.</w:t>
      </w:r>
    </w:p>
    <w:p w14:paraId="762DF1B5" w14:textId="770DE5D3" w:rsidR="006D7DE7" w:rsidRPr="006D7DE7" w:rsidRDefault="006D7DE7" w:rsidP="006D7DE7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6B36D5FF" wp14:editId="0D539B3D">
            <wp:extent cx="5099050" cy="1728491"/>
            <wp:effectExtent l="19050" t="19050" r="25400" b="24130"/>
            <wp:docPr id="116375669" name="Picture 116375669" descr="Configure Condi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5"/>
                    <a:stretch>
                      <a:fillRect/>
                    </a:stretch>
                  </pic:blipFill>
                  <pic:spPr>
                    <a:xfrm>
                      <a:off x="0" y="0"/>
                      <a:ext cx="5116907" cy="1734544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A61D25" w14:textId="77777777" w:rsidR="001369E0" w:rsidRPr="001369E0" w:rsidRDefault="001369E0" w:rsidP="005D0CF0">
      <w:pPr>
        <w:pStyle w:val="Paragraphedeliste"/>
        <w:numPr>
          <w:ilvl w:val="0"/>
          <w:numId w:val="36"/>
        </w:numPr>
        <w:rPr>
          <w:b/>
          <w:bCs/>
        </w:rPr>
      </w:pPr>
      <w:r>
        <w:t xml:space="preserve">Click </w:t>
      </w:r>
      <w:r w:rsidRPr="001369E0">
        <w:rPr>
          <w:b/>
          <w:bCs/>
        </w:rPr>
        <w:t>Add an Action</w:t>
      </w:r>
      <w:r>
        <w:t xml:space="preserve"> of the </w:t>
      </w:r>
      <w:r w:rsidRPr="001369E0">
        <w:rPr>
          <w:b/>
          <w:bCs/>
        </w:rPr>
        <w:t>Yes</w:t>
      </w:r>
      <w:r>
        <w:t xml:space="preserve"> branch.</w:t>
      </w:r>
    </w:p>
    <w:p w14:paraId="450DE630" w14:textId="50F28BDD" w:rsidR="001369E0" w:rsidRDefault="001369E0" w:rsidP="005D0CF0">
      <w:pPr>
        <w:pStyle w:val="Paragraphedeliste"/>
        <w:numPr>
          <w:ilvl w:val="0"/>
          <w:numId w:val="36"/>
        </w:numPr>
        <w:rPr>
          <w:b/>
          <w:bCs/>
        </w:rPr>
      </w:pPr>
      <w:r>
        <w:t xml:space="preserve">Search for Update a Record and select </w:t>
      </w:r>
      <w:r w:rsidRPr="001369E0">
        <w:rPr>
          <w:b/>
          <w:bCs/>
        </w:rPr>
        <w:t>Update a Record (Current Environment).</w:t>
      </w:r>
    </w:p>
    <w:p w14:paraId="5B06488F" w14:textId="339BE89F" w:rsidR="00FC5CDD" w:rsidRPr="001369E0" w:rsidRDefault="001369E0" w:rsidP="001369E0">
      <w:pPr>
        <w:ind w:left="36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FBA53AF" wp14:editId="31C58F38">
            <wp:extent cx="4108450" cy="2422464"/>
            <wp:effectExtent l="19050" t="19050" r="25400" b="16510"/>
            <wp:docPr id="116375670" name="Picture 116375670" descr="Select &quot;Update a record&quot; ac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6"/>
                    <a:stretch>
                      <a:fillRect/>
                    </a:stretch>
                  </pic:blipFill>
                  <pic:spPr>
                    <a:xfrm>
                      <a:off x="0" y="0"/>
                      <a:ext cx="4143217" cy="2442964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53E92E" w14:textId="4558BA86" w:rsidR="001369E0" w:rsidRPr="001369E0" w:rsidRDefault="005D0CF0" w:rsidP="005D0CF0">
      <w:pPr>
        <w:pStyle w:val="Paragraphedeliste"/>
        <w:numPr>
          <w:ilvl w:val="0"/>
          <w:numId w:val="36"/>
        </w:numPr>
        <w:rPr>
          <w:b/>
          <w:bCs/>
        </w:rPr>
      </w:pPr>
      <w:r>
        <w:t xml:space="preserve">Select </w:t>
      </w:r>
      <w:r>
        <w:rPr>
          <w:b/>
          <w:bCs/>
        </w:rPr>
        <w:t>Session</w:t>
      </w:r>
      <w:r w:rsidR="001369E0">
        <w:rPr>
          <w:b/>
          <w:bCs/>
        </w:rPr>
        <w:t>s</w:t>
      </w:r>
      <w:r>
        <w:t xml:space="preserve"> for </w:t>
      </w:r>
      <w:r w:rsidR="00A01846">
        <w:t>Table</w:t>
      </w:r>
      <w:r w:rsidR="001369E0">
        <w:t xml:space="preserve"> Name, click on the </w:t>
      </w:r>
      <w:r w:rsidR="00431397">
        <w:rPr>
          <w:b/>
          <w:bCs/>
        </w:rPr>
        <w:t>Item ID</w:t>
      </w:r>
      <w:r w:rsidR="001369E0">
        <w:t xml:space="preserve"> </w:t>
      </w:r>
      <w:r w:rsidR="006C5645">
        <w:t>column</w:t>
      </w:r>
      <w:r w:rsidR="001369E0">
        <w:t xml:space="preserve"> and select </w:t>
      </w:r>
      <w:r w:rsidR="001369E0" w:rsidRPr="001369E0">
        <w:rPr>
          <w:b/>
          <w:bCs/>
        </w:rPr>
        <w:t>Session</w:t>
      </w:r>
      <w:r w:rsidR="001369E0">
        <w:t xml:space="preserve"> from the Dynamic Content pane.</w:t>
      </w:r>
    </w:p>
    <w:p w14:paraId="78908B34" w14:textId="2254873E" w:rsidR="00172CA6" w:rsidRPr="001369E0" w:rsidRDefault="001369E0" w:rsidP="001369E0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561AC3D0" wp14:editId="6AE5D5E4">
            <wp:extent cx="6385184" cy="2438400"/>
            <wp:effectExtent l="19050" t="19050" r="15875" b="19050"/>
            <wp:docPr id="116375671" name="Picture 116375671" descr="Configure &quot;Update a Record 2&quot; ac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6974" cy="2442903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1A0868" w14:textId="32570F6E" w:rsidR="00172CA6" w:rsidRPr="001369E0" w:rsidRDefault="005D0CF0" w:rsidP="001369E0">
      <w:pPr>
        <w:pStyle w:val="Paragraphedeliste"/>
        <w:numPr>
          <w:ilvl w:val="0"/>
          <w:numId w:val="36"/>
        </w:numPr>
        <w:rPr>
          <w:b/>
          <w:bCs/>
        </w:rPr>
      </w:pPr>
      <w:r>
        <w:t xml:space="preserve">Click to expand </w:t>
      </w:r>
      <w:r w:rsidR="001369E0" w:rsidRPr="001369E0">
        <w:rPr>
          <w:b/>
          <w:bCs/>
        </w:rPr>
        <w:t>Show</w:t>
      </w:r>
      <w:r w:rsidR="001369E0">
        <w:t xml:space="preserve"> </w:t>
      </w:r>
      <w:r>
        <w:rPr>
          <w:b/>
          <w:bCs/>
        </w:rPr>
        <w:t xml:space="preserve">Advanced </w:t>
      </w:r>
      <w:r w:rsidR="001369E0">
        <w:rPr>
          <w:b/>
          <w:bCs/>
        </w:rPr>
        <w:t>O</w:t>
      </w:r>
      <w:r>
        <w:rPr>
          <w:b/>
          <w:bCs/>
        </w:rPr>
        <w:t>ptions</w:t>
      </w:r>
    </w:p>
    <w:p w14:paraId="23AC5619" w14:textId="417D0246" w:rsidR="00172CA6" w:rsidRDefault="005D0CF0" w:rsidP="00A635F8">
      <w:pPr>
        <w:pStyle w:val="Paragraphedeliste"/>
        <w:numPr>
          <w:ilvl w:val="0"/>
          <w:numId w:val="36"/>
        </w:numPr>
        <w:rPr>
          <w:b/>
          <w:bCs/>
        </w:rPr>
      </w:pPr>
      <w:r>
        <w:t xml:space="preserve">Set the </w:t>
      </w:r>
      <w:r w:rsidRPr="001369E0">
        <w:rPr>
          <w:b/>
          <w:bCs/>
        </w:rPr>
        <w:t xml:space="preserve">Session Status </w:t>
      </w:r>
      <w:r>
        <w:t xml:space="preserve">to </w:t>
      </w:r>
      <w:r w:rsidRPr="001369E0">
        <w:rPr>
          <w:b/>
          <w:bCs/>
        </w:rPr>
        <w:t>Approved</w:t>
      </w:r>
      <w:r w:rsidR="001369E0" w:rsidRPr="001369E0">
        <w:rPr>
          <w:b/>
          <w:bCs/>
        </w:rPr>
        <w:t>.</w:t>
      </w:r>
    </w:p>
    <w:p w14:paraId="1B51E47F" w14:textId="1C8047EE" w:rsidR="001369E0" w:rsidRPr="001369E0" w:rsidRDefault="001369E0" w:rsidP="001369E0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005436CD" wp14:editId="084D39C2">
            <wp:extent cx="6381750" cy="1890888"/>
            <wp:effectExtent l="19050" t="19050" r="19050" b="14605"/>
            <wp:docPr id="116375672" name="Picture 116375672" descr="Set Session Statu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8"/>
                    <a:stretch>
                      <a:fillRect/>
                    </a:stretch>
                  </pic:blipFill>
                  <pic:spPr>
                    <a:xfrm>
                      <a:off x="0" y="0"/>
                      <a:ext cx="6427679" cy="190449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A7BEC6" w14:textId="77777777" w:rsidR="001369E0" w:rsidRPr="001369E0" w:rsidRDefault="001369E0" w:rsidP="005D0CF0">
      <w:pPr>
        <w:pStyle w:val="Paragraphedeliste"/>
        <w:numPr>
          <w:ilvl w:val="0"/>
          <w:numId w:val="36"/>
        </w:numPr>
        <w:rPr>
          <w:b/>
          <w:bCs/>
        </w:rPr>
      </w:pPr>
      <w:r>
        <w:t xml:space="preserve">Click </w:t>
      </w:r>
      <w:r w:rsidRPr="0026585D">
        <w:rPr>
          <w:b/>
          <w:bCs/>
        </w:rPr>
        <w:t>Hide Advanced Options</w:t>
      </w:r>
      <w:r>
        <w:t>.</w:t>
      </w:r>
    </w:p>
    <w:p w14:paraId="2C3097FF" w14:textId="179D83B9" w:rsidR="001369E0" w:rsidRPr="00A42D61" w:rsidRDefault="005D0CF0" w:rsidP="005D0CF0">
      <w:pPr>
        <w:pStyle w:val="Paragraphedeliste"/>
        <w:numPr>
          <w:ilvl w:val="0"/>
          <w:numId w:val="36"/>
        </w:numPr>
        <w:rPr>
          <w:b/>
          <w:bCs/>
        </w:rPr>
      </w:pPr>
      <w:r>
        <w:t xml:space="preserve">Click on </w:t>
      </w:r>
      <w:r>
        <w:rPr>
          <w:b/>
          <w:bCs/>
        </w:rPr>
        <w:t xml:space="preserve">Add an </w:t>
      </w:r>
      <w:r w:rsidR="001369E0">
        <w:rPr>
          <w:b/>
          <w:bCs/>
        </w:rPr>
        <w:t>A</w:t>
      </w:r>
      <w:r>
        <w:rPr>
          <w:b/>
          <w:bCs/>
        </w:rPr>
        <w:t>ction</w:t>
      </w:r>
      <w:r>
        <w:t xml:space="preserve"> under the </w:t>
      </w:r>
      <w:r w:rsidR="001369E0">
        <w:rPr>
          <w:b/>
          <w:bCs/>
        </w:rPr>
        <w:t>No</w:t>
      </w:r>
      <w:r>
        <w:t xml:space="preserve"> </w:t>
      </w:r>
      <w:r w:rsidR="001369E0">
        <w:t>branch.</w:t>
      </w:r>
    </w:p>
    <w:p w14:paraId="10D31E10" w14:textId="1E8CF028" w:rsidR="00A42D61" w:rsidRDefault="00A42D61" w:rsidP="00A42D61">
      <w:pPr>
        <w:ind w:left="36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8B6DA02" wp14:editId="51A3730A">
            <wp:extent cx="6003797" cy="2159000"/>
            <wp:effectExtent l="19050" t="19050" r="16510" b="12700"/>
            <wp:docPr id="116375673" name="Picture 116375673" descr="Add and ac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9"/>
                    <a:stretch>
                      <a:fillRect/>
                    </a:stretch>
                  </pic:blipFill>
                  <pic:spPr>
                    <a:xfrm>
                      <a:off x="0" y="0"/>
                      <a:ext cx="6026970" cy="2167333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E5E2C2" w14:textId="77777777" w:rsidR="00431397" w:rsidRPr="00A42D61" w:rsidRDefault="00431397" w:rsidP="00A42D61">
      <w:pPr>
        <w:ind w:left="360"/>
        <w:rPr>
          <w:b/>
          <w:bCs/>
        </w:rPr>
      </w:pPr>
    </w:p>
    <w:p w14:paraId="0F64070C" w14:textId="77777777" w:rsidR="00A42D61" w:rsidRDefault="00A42D61" w:rsidP="00A42D61">
      <w:pPr>
        <w:pStyle w:val="Paragraphedeliste"/>
        <w:numPr>
          <w:ilvl w:val="0"/>
          <w:numId w:val="36"/>
        </w:numPr>
        <w:rPr>
          <w:b/>
          <w:bCs/>
        </w:rPr>
      </w:pPr>
      <w:r>
        <w:t xml:space="preserve">Search for Update a Record and select </w:t>
      </w:r>
      <w:r w:rsidRPr="001369E0">
        <w:rPr>
          <w:b/>
          <w:bCs/>
        </w:rPr>
        <w:t>Update a Record (Current Environment).</w:t>
      </w:r>
    </w:p>
    <w:p w14:paraId="3FBA3180" w14:textId="726B698E" w:rsidR="00A42D61" w:rsidRPr="00A42D61" w:rsidRDefault="00A42D61" w:rsidP="00A42D61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1DBD5125" wp14:editId="3BA32E94">
            <wp:extent cx="4603750" cy="2714508"/>
            <wp:effectExtent l="19050" t="19050" r="25400" b="10160"/>
            <wp:docPr id="116375674" name="Picture 116375674" descr="Select &quot;Update a Record (Current Environment) Ac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6"/>
                    <a:stretch>
                      <a:fillRect/>
                    </a:stretch>
                  </pic:blipFill>
                  <pic:spPr>
                    <a:xfrm>
                      <a:off x="0" y="0"/>
                      <a:ext cx="4654334" cy="2744334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3C2A8A" w14:textId="1413B83B" w:rsidR="00A42D61" w:rsidRPr="001369E0" w:rsidRDefault="00A42D61" w:rsidP="00A42D61">
      <w:pPr>
        <w:pStyle w:val="Paragraphedeliste"/>
        <w:numPr>
          <w:ilvl w:val="0"/>
          <w:numId w:val="36"/>
        </w:numPr>
        <w:rPr>
          <w:b/>
          <w:bCs/>
        </w:rPr>
      </w:pPr>
      <w:r>
        <w:t xml:space="preserve">Select </w:t>
      </w:r>
      <w:r>
        <w:rPr>
          <w:b/>
          <w:bCs/>
        </w:rPr>
        <w:t>Sessions</w:t>
      </w:r>
      <w:r>
        <w:t xml:space="preserve"> for </w:t>
      </w:r>
      <w:r w:rsidR="00A01846">
        <w:t>Table</w:t>
      </w:r>
      <w:r>
        <w:t xml:space="preserve"> Name, click on the </w:t>
      </w:r>
      <w:r w:rsidR="00431397">
        <w:rPr>
          <w:b/>
          <w:bCs/>
        </w:rPr>
        <w:t>Item ID</w:t>
      </w:r>
      <w:r>
        <w:t xml:space="preserve"> </w:t>
      </w:r>
      <w:r w:rsidR="006C5645">
        <w:t>column</w:t>
      </w:r>
      <w:r>
        <w:t xml:space="preserve"> and select </w:t>
      </w:r>
      <w:r w:rsidRPr="001369E0">
        <w:rPr>
          <w:b/>
          <w:bCs/>
        </w:rPr>
        <w:t>Session</w:t>
      </w:r>
      <w:r>
        <w:t xml:space="preserve"> from the Dynamic Content pane.</w:t>
      </w:r>
    </w:p>
    <w:p w14:paraId="123C8AFB" w14:textId="2C23BB74" w:rsidR="00172CA6" w:rsidRPr="00A42D61" w:rsidRDefault="00A42D61" w:rsidP="00A42D61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05512B2C" wp14:editId="55F2542A">
            <wp:extent cx="6179672" cy="2000250"/>
            <wp:effectExtent l="19050" t="19050" r="12065" b="19050"/>
            <wp:docPr id="116375676" name="Picture 116375676" descr="Configure &quot;Update a Record 3&quot; Ac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4600" cy="200184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3EA4BD" w14:textId="0D194941" w:rsidR="00172CA6" w:rsidRPr="00A42D61" w:rsidRDefault="005D0CF0" w:rsidP="00A42D61">
      <w:pPr>
        <w:pStyle w:val="Paragraphedeliste"/>
        <w:numPr>
          <w:ilvl w:val="0"/>
          <w:numId w:val="36"/>
        </w:numPr>
        <w:rPr>
          <w:b/>
          <w:bCs/>
        </w:rPr>
      </w:pPr>
      <w:r>
        <w:t xml:space="preserve">Click to expand </w:t>
      </w:r>
      <w:r>
        <w:rPr>
          <w:b/>
          <w:bCs/>
        </w:rPr>
        <w:t xml:space="preserve">Advanced </w:t>
      </w:r>
      <w:proofErr w:type="gramStart"/>
      <w:r>
        <w:rPr>
          <w:b/>
          <w:bCs/>
        </w:rPr>
        <w:t>options</w:t>
      </w:r>
      <w:proofErr w:type="gramEnd"/>
    </w:p>
    <w:p w14:paraId="6F768487" w14:textId="4BED268D" w:rsidR="00D01840" w:rsidRDefault="00D01840" w:rsidP="00A635F8">
      <w:pPr>
        <w:pStyle w:val="Paragraphedeliste"/>
        <w:numPr>
          <w:ilvl w:val="0"/>
          <w:numId w:val="36"/>
        </w:numPr>
        <w:rPr>
          <w:b/>
          <w:bCs/>
        </w:rPr>
      </w:pPr>
      <w:r w:rsidRPr="00A42D61">
        <w:rPr>
          <w:b/>
          <w:bCs/>
        </w:rPr>
        <w:t xml:space="preserve">Set Session Status </w:t>
      </w:r>
      <w:r>
        <w:t xml:space="preserve">to </w:t>
      </w:r>
      <w:r w:rsidRPr="00A42D61">
        <w:rPr>
          <w:b/>
          <w:bCs/>
        </w:rPr>
        <w:t>Rejected</w:t>
      </w:r>
    </w:p>
    <w:p w14:paraId="63ECC071" w14:textId="6B611A3C" w:rsidR="00A42D61" w:rsidRPr="00A42D61" w:rsidRDefault="00A42D61" w:rsidP="00A42D61">
      <w:pPr>
        <w:ind w:left="36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07385088" wp14:editId="5D9BE5D6">
            <wp:extent cx="5159730" cy="1416050"/>
            <wp:effectExtent l="19050" t="19050" r="22225" b="12700"/>
            <wp:docPr id="116375677" name="Picture 116375677" descr="Set Session Statu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1"/>
                    <a:stretch>
                      <a:fillRect/>
                    </a:stretch>
                  </pic:blipFill>
                  <pic:spPr>
                    <a:xfrm>
                      <a:off x="0" y="0"/>
                      <a:ext cx="5190703" cy="142455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B42754" w14:textId="55622520" w:rsidR="005D0CF0" w:rsidRPr="00A42D61" w:rsidRDefault="00D01840" w:rsidP="005D0CF0">
      <w:pPr>
        <w:pStyle w:val="Paragraphedeliste"/>
        <w:numPr>
          <w:ilvl w:val="0"/>
          <w:numId w:val="36"/>
        </w:numPr>
        <w:rPr>
          <w:b/>
          <w:bCs/>
        </w:rPr>
      </w:pPr>
      <w:r>
        <w:t>Save the Flow</w:t>
      </w:r>
      <w:r w:rsidR="00A42D61">
        <w:t>.</w:t>
      </w:r>
    </w:p>
    <w:p w14:paraId="31372B25" w14:textId="5C7D1D7C" w:rsidR="00A42D61" w:rsidRDefault="00A42D61" w:rsidP="00A42D61">
      <w:pPr>
        <w:rPr>
          <w:b/>
          <w:bCs/>
        </w:rPr>
      </w:pPr>
    </w:p>
    <w:p w14:paraId="54AEEB29" w14:textId="7DBB95F7" w:rsidR="00D01840" w:rsidRPr="005D0CF0" w:rsidRDefault="00D01840" w:rsidP="00D01840">
      <w:pPr>
        <w:pStyle w:val="Titre4"/>
        <w:rPr>
          <w:b/>
          <w:bCs/>
        </w:rPr>
      </w:pPr>
      <w:r>
        <w:t>Task 3 – Set If No Value</w:t>
      </w:r>
    </w:p>
    <w:p w14:paraId="7300002B" w14:textId="76B7A333" w:rsidR="00D01840" w:rsidRPr="00A42D61" w:rsidRDefault="00D01840" w:rsidP="00A42D61">
      <w:pPr>
        <w:pStyle w:val="Paragraphedeliste"/>
        <w:numPr>
          <w:ilvl w:val="0"/>
          <w:numId w:val="39"/>
        </w:numPr>
        <w:rPr>
          <w:b/>
          <w:bCs/>
        </w:rPr>
      </w:pPr>
      <w:r>
        <w:t>At this point your flow should look like the image below</w:t>
      </w:r>
    </w:p>
    <w:p w14:paraId="7DFCD4E8" w14:textId="3812DFD7" w:rsidR="00A42D61" w:rsidRPr="00A42D61" w:rsidRDefault="00A42D61" w:rsidP="00A42D61">
      <w:pPr>
        <w:ind w:left="720"/>
        <w:rPr>
          <w:b/>
          <w:bCs/>
        </w:rPr>
      </w:pPr>
      <w:r>
        <w:rPr>
          <w:noProof/>
        </w:rPr>
        <w:drawing>
          <wp:inline distT="0" distB="0" distL="0" distR="0" wp14:anchorId="4722080F" wp14:editId="77489474">
            <wp:extent cx="6496050" cy="3336443"/>
            <wp:effectExtent l="19050" t="19050" r="19050" b="16510"/>
            <wp:docPr id="116375678" name="Picture 116375678" descr="View flow:&#10;Trigger: When a record is created, update or delete&#10;Next Step: Condition (Capacity is greater than 50)&#10;If Yes, Update a record, then Start and wait for an approval, then Condition 2. &#10;If yes for Condition 2, Update a record 2&#10;If no for Condition 2, Update a record 3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2"/>
                    <a:stretch>
                      <a:fillRect/>
                    </a:stretch>
                  </pic:blipFill>
                  <pic:spPr>
                    <a:xfrm>
                      <a:off x="0" y="0"/>
                      <a:ext cx="6507912" cy="3342535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6D11FB72" w14:textId="3792370C" w:rsidR="00D01840" w:rsidRPr="003445E7" w:rsidRDefault="00D01840" w:rsidP="00D01840">
      <w:pPr>
        <w:pStyle w:val="Paragraphedeliste"/>
        <w:numPr>
          <w:ilvl w:val="0"/>
          <w:numId w:val="39"/>
        </w:numPr>
        <w:rPr>
          <w:b/>
          <w:bCs/>
        </w:rPr>
      </w:pPr>
      <w:r>
        <w:t xml:space="preserve">Click </w:t>
      </w:r>
      <w:r>
        <w:rPr>
          <w:b/>
          <w:bCs/>
        </w:rPr>
        <w:t xml:space="preserve">Add an action </w:t>
      </w:r>
      <w:r>
        <w:t xml:space="preserve">under the If no conditional </w:t>
      </w:r>
      <w:proofErr w:type="gramStart"/>
      <w:r>
        <w:t>outcome</w:t>
      </w:r>
      <w:proofErr w:type="gramEnd"/>
    </w:p>
    <w:p w14:paraId="7F56A564" w14:textId="6D7AB2FC" w:rsidR="003445E7" w:rsidRPr="003445E7" w:rsidRDefault="00A42D61" w:rsidP="003445E7">
      <w:pPr>
        <w:ind w:left="720"/>
        <w:rPr>
          <w:b/>
          <w:bCs/>
        </w:rPr>
      </w:pPr>
      <w:r>
        <w:rPr>
          <w:noProof/>
        </w:rPr>
        <w:drawing>
          <wp:inline distT="0" distB="0" distL="0" distR="0" wp14:anchorId="173166DC" wp14:editId="3C59D894">
            <wp:extent cx="6273800" cy="1873426"/>
            <wp:effectExtent l="19050" t="19050" r="12700" b="12700"/>
            <wp:docPr id="116375679" name="Picture 116375679" descr="If no branch, Add an ac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3"/>
                    <a:stretch>
                      <a:fillRect/>
                    </a:stretch>
                  </pic:blipFill>
                  <pic:spPr>
                    <a:xfrm>
                      <a:off x="0" y="0"/>
                      <a:ext cx="6288627" cy="1877853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0F25AEF6" w14:textId="7706884F" w:rsidR="00A42D61" w:rsidRDefault="00A42D61" w:rsidP="00A42D61">
      <w:pPr>
        <w:pStyle w:val="Paragraphedeliste"/>
        <w:numPr>
          <w:ilvl w:val="0"/>
          <w:numId w:val="39"/>
        </w:numPr>
        <w:rPr>
          <w:b/>
          <w:bCs/>
        </w:rPr>
      </w:pPr>
      <w:r>
        <w:lastRenderedPageBreak/>
        <w:t xml:space="preserve">Search for Update a Record and select </w:t>
      </w:r>
      <w:r w:rsidRPr="001369E0">
        <w:rPr>
          <w:b/>
          <w:bCs/>
        </w:rPr>
        <w:t>Update a Record (Current Environment).</w:t>
      </w:r>
    </w:p>
    <w:p w14:paraId="50A83742" w14:textId="3F818FF5" w:rsidR="00A42D61" w:rsidRPr="00A42D61" w:rsidRDefault="00A42D61" w:rsidP="00A42D61">
      <w:pPr>
        <w:ind w:left="720"/>
        <w:rPr>
          <w:b/>
          <w:bCs/>
        </w:rPr>
      </w:pPr>
      <w:r>
        <w:rPr>
          <w:noProof/>
        </w:rPr>
        <w:drawing>
          <wp:inline distT="0" distB="0" distL="0" distR="0" wp14:anchorId="687C905B" wp14:editId="200CFCBE">
            <wp:extent cx="4600097" cy="3244850"/>
            <wp:effectExtent l="19050" t="19050" r="10160" b="12700"/>
            <wp:docPr id="252979265" name="Picture 252979265" descr="Select Ac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4"/>
                    <a:stretch>
                      <a:fillRect/>
                    </a:stretch>
                  </pic:blipFill>
                  <pic:spPr>
                    <a:xfrm>
                      <a:off x="0" y="0"/>
                      <a:ext cx="4627732" cy="3264343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75EF1144" w14:textId="41F7321B" w:rsidR="003445E7" w:rsidRPr="00A42D61" w:rsidRDefault="00A42D61" w:rsidP="00A42D61">
      <w:pPr>
        <w:pStyle w:val="Paragraphedeliste"/>
        <w:numPr>
          <w:ilvl w:val="0"/>
          <w:numId w:val="39"/>
        </w:numPr>
        <w:rPr>
          <w:b/>
          <w:bCs/>
        </w:rPr>
      </w:pPr>
      <w:r>
        <w:t xml:space="preserve">Select </w:t>
      </w:r>
      <w:r>
        <w:rPr>
          <w:b/>
          <w:bCs/>
        </w:rPr>
        <w:t>Sessions</w:t>
      </w:r>
      <w:r>
        <w:t xml:space="preserve"> for </w:t>
      </w:r>
      <w:r w:rsidR="00A01846">
        <w:t>Table</w:t>
      </w:r>
      <w:r>
        <w:t xml:space="preserve"> Name, click on the </w:t>
      </w:r>
      <w:r w:rsidRPr="001369E0">
        <w:rPr>
          <w:b/>
          <w:bCs/>
        </w:rPr>
        <w:t>Record Identifier</w:t>
      </w:r>
      <w:r>
        <w:t xml:space="preserve"> </w:t>
      </w:r>
      <w:r w:rsidR="006C5645">
        <w:t>column</w:t>
      </w:r>
      <w:r>
        <w:t xml:space="preserve"> and select </w:t>
      </w:r>
      <w:r w:rsidRPr="001369E0">
        <w:rPr>
          <w:b/>
          <w:bCs/>
        </w:rPr>
        <w:t>Session</w:t>
      </w:r>
      <w:r>
        <w:t xml:space="preserve"> from the Dynamic Content pane.</w:t>
      </w:r>
    </w:p>
    <w:p w14:paraId="1F3A5C21" w14:textId="1FC31098" w:rsidR="003445E7" w:rsidRPr="00A42D61" w:rsidRDefault="00A42D61" w:rsidP="00A42D61">
      <w:pPr>
        <w:ind w:left="720"/>
        <w:rPr>
          <w:b/>
          <w:bCs/>
        </w:rPr>
      </w:pPr>
      <w:r>
        <w:rPr>
          <w:noProof/>
        </w:rPr>
        <w:drawing>
          <wp:inline distT="0" distB="0" distL="0" distR="0" wp14:anchorId="632976A6" wp14:editId="64914BCB">
            <wp:extent cx="5968425" cy="2036067"/>
            <wp:effectExtent l="19050" t="19050" r="13335" b="21590"/>
            <wp:docPr id="252979266" name="Picture 252979266" descr="Configure Ac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1794" cy="2044039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4E74AC6A" w14:textId="6739ED3D" w:rsidR="003445E7" w:rsidRPr="00A800D6" w:rsidRDefault="00D01840" w:rsidP="00CE1CD9">
      <w:pPr>
        <w:pStyle w:val="Paragraphedeliste"/>
        <w:numPr>
          <w:ilvl w:val="0"/>
          <w:numId w:val="39"/>
        </w:numPr>
        <w:rPr>
          <w:b/>
          <w:bCs/>
        </w:rPr>
      </w:pPr>
      <w:r>
        <w:t xml:space="preserve">Expand </w:t>
      </w:r>
      <w:r w:rsidRPr="00A800D6">
        <w:rPr>
          <w:b/>
          <w:bCs/>
        </w:rPr>
        <w:t xml:space="preserve">Show </w:t>
      </w:r>
      <w:r w:rsidR="00A42D61" w:rsidRPr="00A800D6">
        <w:rPr>
          <w:b/>
          <w:bCs/>
        </w:rPr>
        <w:t>A</w:t>
      </w:r>
      <w:r w:rsidRPr="00A800D6">
        <w:rPr>
          <w:b/>
          <w:bCs/>
        </w:rPr>
        <w:t xml:space="preserve">dvanced </w:t>
      </w:r>
      <w:r w:rsidR="00A42D61" w:rsidRPr="00A800D6">
        <w:rPr>
          <w:b/>
          <w:bCs/>
        </w:rPr>
        <w:t>O</w:t>
      </w:r>
      <w:r w:rsidRPr="00A800D6">
        <w:rPr>
          <w:b/>
          <w:bCs/>
        </w:rPr>
        <w:t>ptions</w:t>
      </w:r>
    </w:p>
    <w:p w14:paraId="126D6B53" w14:textId="1220ECB9" w:rsidR="00A42D61" w:rsidRPr="00A42D61" w:rsidRDefault="00D01840" w:rsidP="00A635F8">
      <w:pPr>
        <w:pStyle w:val="Paragraphedeliste"/>
        <w:numPr>
          <w:ilvl w:val="0"/>
          <w:numId w:val="39"/>
        </w:numPr>
        <w:rPr>
          <w:b/>
          <w:bCs/>
        </w:rPr>
      </w:pPr>
      <w:r>
        <w:t>Set the</w:t>
      </w:r>
      <w:r w:rsidRPr="00A42D61">
        <w:rPr>
          <w:b/>
          <w:bCs/>
        </w:rPr>
        <w:t xml:space="preserve"> Session S</w:t>
      </w:r>
      <w:r w:rsidR="00D36309" w:rsidRPr="00A42D61">
        <w:rPr>
          <w:b/>
          <w:bCs/>
        </w:rPr>
        <w:t>tatus</w:t>
      </w:r>
      <w:r w:rsidR="003445E7" w:rsidRPr="00A42D61">
        <w:rPr>
          <w:b/>
          <w:bCs/>
        </w:rPr>
        <w:t xml:space="preserve"> </w:t>
      </w:r>
      <w:r w:rsidR="003445E7">
        <w:t xml:space="preserve">to </w:t>
      </w:r>
      <w:r w:rsidR="003445E7" w:rsidRPr="00A42D61">
        <w:rPr>
          <w:b/>
          <w:bCs/>
        </w:rPr>
        <w:t>Approved</w:t>
      </w:r>
      <w:proofErr w:type="gramStart"/>
      <w:r w:rsidR="006B4825" w:rsidRPr="006B4825">
        <w:t xml:space="preserve">.  </w:t>
      </w:r>
      <w:proofErr w:type="gramEnd"/>
      <w:r w:rsidR="006B4825" w:rsidRPr="006B4825">
        <w:t xml:space="preserve">Save your </w:t>
      </w:r>
      <w:r w:rsidR="0048600E">
        <w:t>f</w:t>
      </w:r>
      <w:r w:rsidR="006B4825" w:rsidRPr="006B4825">
        <w:t>low</w:t>
      </w:r>
      <w:r w:rsidR="0048600E">
        <w:t>.</w:t>
      </w:r>
    </w:p>
    <w:p w14:paraId="0ABA3839" w14:textId="77777777" w:rsidR="00A42D61" w:rsidRPr="00A42D61" w:rsidRDefault="00A42D61" w:rsidP="00A42D61">
      <w:pPr>
        <w:pStyle w:val="Paragraphedeliste"/>
        <w:rPr>
          <w:b/>
          <w:bCs/>
        </w:rPr>
      </w:pPr>
    </w:p>
    <w:p w14:paraId="0D61626B" w14:textId="6536D188" w:rsidR="00775190" w:rsidRPr="00A42D61" w:rsidRDefault="00A42D61" w:rsidP="00CE1CD9">
      <w:pPr>
        <w:pStyle w:val="Paragraphedeliste"/>
        <w:ind w:left="1080" w:hanging="360"/>
        <w:rPr>
          <w:b/>
          <w:bCs/>
        </w:rPr>
      </w:pPr>
      <w:r>
        <w:rPr>
          <w:noProof/>
        </w:rPr>
        <w:drawing>
          <wp:inline distT="0" distB="0" distL="0" distR="0" wp14:anchorId="23344808" wp14:editId="7F8113BF">
            <wp:extent cx="5156200" cy="1604151"/>
            <wp:effectExtent l="19050" t="19050" r="25400" b="15240"/>
            <wp:docPr id="252979267" name="Picture 252979267" descr="Set Session Statu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6"/>
                    <a:stretch>
                      <a:fillRect/>
                    </a:stretch>
                  </pic:blipFill>
                  <pic:spPr>
                    <a:xfrm>
                      <a:off x="0" y="0"/>
                      <a:ext cx="5167490" cy="1607663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35353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4BBF720B" w14:textId="26FE81D8" w:rsidR="00543661" w:rsidRDefault="00543661" w:rsidP="00543661">
      <w:pPr>
        <w:pStyle w:val="Titre4"/>
      </w:pPr>
      <w:r>
        <w:lastRenderedPageBreak/>
        <w:t xml:space="preserve">Task </w:t>
      </w:r>
      <w:r w:rsidR="00300E2B">
        <w:t>4</w:t>
      </w:r>
      <w:r>
        <w:t xml:space="preserve"> – Test flow</w:t>
      </w:r>
    </w:p>
    <w:p w14:paraId="59914113" w14:textId="1D108DE7" w:rsidR="00543661" w:rsidRDefault="00543661" w:rsidP="00775190">
      <w:proofErr w:type="gramStart"/>
      <w:r>
        <w:t>Testing</w:t>
      </w:r>
      <w:proofErr w:type="gramEnd"/>
      <w:r>
        <w:t xml:space="preserve"> your flow is optional for this exercise.</w:t>
      </w:r>
    </w:p>
    <w:p w14:paraId="58D53142" w14:textId="05ACD6E4" w:rsidR="00775190" w:rsidRDefault="00775190" w:rsidP="00775190">
      <w:r>
        <w:t xml:space="preserve">To </w:t>
      </w:r>
      <w:proofErr w:type="gramStart"/>
      <w:r w:rsidR="00151026">
        <w:t>test</w:t>
      </w:r>
      <w:proofErr w:type="gramEnd"/>
      <w:r>
        <w:t xml:space="preserve">, select the </w:t>
      </w:r>
      <w:r>
        <w:rPr>
          <w:noProof/>
        </w:rPr>
        <w:drawing>
          <wp:inline distT="0" distB="0" distL="0" distR="0" wp14:anchorId="4763C3A3" wp14:editId="5F1B6864">
            <wp:extent cx="335395" cy="133350"/>
            <wp:effectExtent l="0" t="0" r="7620" b="0"/>
            <wp:docPr id="138" name="Picture 1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Test.png"/>
                    <pic:cNvPicPr/>
                  </pic:nvPicPr>
                  <pic:blipFill>
                    <a:blip r:embed="rId3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854" cy="13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icon in the </w:t>
      </w:r>
      <w:r w:rsidR="00151026">
        <w:t>upper</w:t>
      </w:r>
      <w:r>
        <w:t xml:space="preserve"> </w:t>
      </w:r>
      <w:r w:rsidR="00300E2B">
        <w:t>right-hand</w:t>
      </w:r>
      <w:r>
        <w:t xml:space="preserve"> corner of the flow screen. </w:t>
      </w:r>
      <w:r w:rsidR="00431397">
        <w:t xml:space="preserve">Select </w:t>
      </w:r>
      <w:proofErr w:type="gramStart"/>
      <w:r w:rsidR="00431397">
        <w:rPr>
          <w:b/>
          <w:bCs/>
        </w:rPr>
        <w:t>I’ll</w:t>
      </w:r>
      <w:proofErr w:type="gramEnd"/>
      <w:r w:rsidR="00431397">
        <w:rPr>
          <w:b/>
          <w:bCs/>
        </w:rPr>
        <w:t xml:space="preserve"> perform the trigger </w:t>
      </w:r>
      <w:r w:rsidR="00431397" w:rsidRPr="00CE1CD9">
        <w:t>action</w:t>
      </w:r>
      <w:r w:rsidR="00A800D6">
        <w:t xml:space="preserve"> and click </w:t>
      </w:r>
      <w:r w:rsidR="00A800D6">
        <w:rPr>
          <w:b/>
          <w:bCs/>
        </w:rPr>
        <w:t xml:space="preserve">Save and Test. </w:t>
      </w:r>
      <w:r w:rsidRPr="00A800D6">
        <w:t>Then</w:t>
      </w:r>
      <w:r>
        <w:t xml:space="preserve">, navigate to the Conference Admin app and </w:t>
      </w:r>
      <w:r w:rsidR="009F3572">
        <w:t>create</w:t>
      </w:r>
      <w:r>
        <w:t xml:space="preserve"> three Session records as follows:</w:t>
      </w:r>
    </w:p>
    <w:p w14:paraId="2D8F5F39" w14:textId="02B766E2" w:rsidR="00775190" w:rsidRDefault="00775190" w:rsidP="00775190">
      <w:pPr>
        <w:pStyle w:val="Paragraphedeliste"/>
        <w:numPr>
          <w:ilvl w:val="0"/>
          <w:numId w:val="40"/>
        </w:numPr>
      </w:pPr>
      <w:r>
        <w:t xml:space="preserve">Capacity </w:t>
      </w:r>
      <w:proofErr w:type="gramStart"/>
      <w:r>
        <w:t>20</w:t>
      </w:r>
      <w:proofErr w:type="gramEnd"/>
    </w:p>
    <w:p w14:paraId="50F2996F" w14:textId="27C42ACA" w:rsidR="00775190" w:rsidRDefault="00775190" w:rsidP="00775190">
      <w:pPr>
        <w:pStyle w:val="Paragraphedeliste"/>
        <w:numPr>
          <w:ilvl w:val="0"/>
          <w:numId w:val="40"/>
        </w:numPr>
      </w:pPr>
      <w:r>
        <w:t xml:space="preserve">Capacity </w:t>
      </w:r>
      <w:proofErr w:type="gramStart"/>
      <w:r>
        <w:t>55</w:t>
      </w:r>
      <w:proofErr w:type="gramEnd"/>
    </w:p>
    <w:p w14:paraId="4BF5C7AF" w14:textId="2BAA4FD7" w:rsidR="00775190" w:rsidRDefault="00775190" w:rsidP="00775190">
      <w:pPr>
        <w:pStyle w:val="Paragraphedeliste"/>
        <w:numPr>
          <w:ilvl w:val="0"/>
          <w:numId w:val="40"/>
        </w:numPr>
      </w:pPr>
      <w:r>
        <w:t xml:space="preserve">Capacity </w:t>
      </w:r>
      <w:proofErr w:type="gramStart"/>
      <w:r>
        <w:t>85</w:t>
      </w:r>
      <w:proofErr w:type="gramEnd"/>
    </w:p>
    <w:p w14:paraId="3DE4EA6B" w14:textId="77777777" w:rsidR="00775190" w:rsidRDefault="00775190" w:rsidP="00775190">
      <w:r>
        <w:t>You should receive two approval request emails.</w:t>
      </w:r>
    </w:p>
    <w:p w14:paraId="243C16A5" w14:textId="77777777" w:rsidR="00543661" w:rsidRDefault="00775190" w:rsidP="00775190">
      <w:r>
        <w:t xml:space="preserve">Refresh </w:t>
      </w:r>
      <w:r w:rsidR="00543661">
        <w:t xml:space="preserve">the Conference Admin App and review the three Session </w:t>
      </w:r>
      <w:proofErr w:type="gramStart"/>
      <w:r w:rsidR="00543661">
        <w:t>record</w:t>
      </w:r>
      <w:proofErr w:type="gramEnd"/>
    </w:p>
    <w:p w14:paraId="2DF3F922" w14:textId="77777777" w:rsidR="00543661" w:rsidRDefault="00543661" w:rsidP="00543661">
      <w:pPr>
        <w:pStyle w:val="Paragraphedeliste"/>
        <w:numPr>
          <w:ilvl w:val="0"/>
          <w:numId w:val="41"/>
        </w:numPr>
      </w:pPr>
      <w:r>
        <w:t xml:space="preserve">Capacity 20: Status </w:t>
      </w:r>
      <w:proofErr w:type="gramStart"/>
      <w:r>
        <w:t>is Approved</w:t>
      </w:r>
      <w:proofErr w:type="gramEnd"/>
    </w:p>
    <w:p w14:paraId="4FED5BA6" w14:textId="77777777" w:rsidR="00543661" w:rsidRDefault="00543661" w:rsidP="00543661">
      <w:pPr>
        <w:pStyle w:val="Paragraphedeliste"/>
        <w:numPr>
          <w:ilvl w:val="0"/>
          <w:numId w:val="41"/>
        </w:numPr>
      </w:pPr>
      <w:r>
        <w:t>Capacity 55: Status is Waiting Approval</w:t>
      </w:r>
    </w:p>
    <w:p w14:paraId="4AA34F11" w14:textId="62919A1D" w:rsidR="00543661" w:rsidRDefault="00543661" w:rsidP="00543661">
      <w:pPr>
        <w:pStyle w:val="Paragraphedeliste"/>
        <w:numPr>
          <w:ilvl w:val="0"/>
          <w:numId w:val="41"/>
        </w:numPr>
      </w:pPr>
      <w:r>
        <w:t>Capacity 85: Status is Waiting Approval</w:t>
      </w:r>
    </w:p>
    <w:p w14:paraId="3FC5B762" w14:textId="3278FA2A" w:rsidR="00775190" w:rsidRDefault="00775190" w:rsidP="00543661">
      <w:pPr>
        <w:ind w:left="360"/>
      </w:pPr>
      <w:r>
        <w:t xml:space="preserve"> Approve the one for the Capacity of 5</w:t>
      </w:r>
      <w:r w:rsidR="009F3572">
        <w:t>5</w:t>
      </w:r>
      <w:r>
        <w:t xml:space="preserve"> and </w:t>
      </w:r>
      <w:proofErr w:type="gramStart"/>
      <w:r>
        <w:t>Reject</w:t>
      </w:r>
      <w:proofErr w:type="gramEnd"/>
      <w:r>
        <w:t xml:space="preserve"> the other. Then, </w:t>
      </w:r>
      <w:r w:rsidR="00543661">
        <w:t xml:space="preserve">refresh and </w:t>
      </w:r>
      <w:r>
        <w:t>review the three records.</w:t>
      </w:r>
    </w:p>
    <w:p w14:paraId="08A9EBEF" w14:textId="6256FFEE" w:rsidR="00775190" w:rsidRDefault="00775190" w:rsidP="00775190">
      <w:pPr>
        <w:pStyle w:val="Paragraphedeliste"/>
        <w:numPr>
          <w:ilvl w:val="0"/>
          <w:numId w:val="41"/>
        </w:numPr>
      </w:pPr>
      <w:r>
        <w:t xml:space="preserve">Capacity 20: Status </w:t>
      </w:r>
      <w:proofErr w:type="gramStart"/>
      <w:r>
        <w:t>is Approved</w:t>
      </w:r>
      <w:proofErr w:type="gramEnd"/>
    </w:p>
    <w:p w14:paraId="3EA54AE4" w14:textId="7C519859" w:rsidR="00775190" w:rsidRDefault="00775190" w:rsidP="00775190">
      <w:pPr>
        <w:pStyle w:val="Paragraphedeliste"/>
        <w:numPr>
          <w:ilvl w:val="0"/>
          <w:numId w:val="41"/>
        </w:numPr>
      </w:pPr>
      <w:r>
        <w:t xml:space="preserve">Capacity 55: Status </w:t>
      </w:r>
      <w:proofErr w:type="gramStart"/>
      <w:r>
        <w:t>is Approved</w:t>
      </w:r>
      <w:proofErr w:type="gramEnd"/>
    </w:p>
    <w:p w14:paraId="614E762E" w14:textId="6596462B" w:rsidR="00775190" w:rsidRDefault="00775190" w:rsidP="00775190">
      <w:pPr>
        <w:pStyle w:val="Paragraphedeliste"/>
        <w:numPr>
          <w:ilvl w:val="0"/>
          <w:numId w:val="41"/>
        </w:numPr>
      </w:pPr>
      <w:r>
        <w:t xml:space="preserve">Capacity 85: Status </w:t>
      </w:r>
      <w:proofErr w:type="gramStart"/>
      <w:r>
        <w:t>is Rejected</w:t>
      </w:r>
      <w:proofErr w:type="gramEnd"/>
    </w:p>
    <w:p w14:paraId="3CB2AC78" w14:textId="77777777" w:rsidR="00775190" w:rsidRPr="00D01840" w:rsidRDefault="00775190" w:rsidP="003445E7">
      <w:pPr>
        <w:pStyle w:val="Paragraphedeliste"/>
        <w:ind w:left="1080"/>
        <w:rPr>
          <w:b/>
          <w:bCs/>
        </w:rPr>
      </w:pPr>
    </w:p>
    <w:sectPr w:rsidR="00775190" w:rsidRPr="00D01840" w:rsidSect="002F6DED">
      <w:headerReference w:type="even" r:id="rId348"/>
      <w:headerReference w:type="default" r:id="rId349"/>
      <w:footerReference w:type="even" r:id="rId350"/>
      <w:footerReference w:type="default" r:id="rId351"/>
      <w:headerReference w:type="first" r:id="rId352"/>
      <w:type w:val="oddPage"/>
      <w:pgSz w:w="12240" w:h="15840" w:code="1"/>
      <w:pgMar w:top="990" w:right="720" w:bottom="965" w:left="720" w:header="720" w:footer="317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F3919" w14:textId="77777777" w:rsidR="00123B06" w:rsidRPr="007E3D91" w:rsidRDefault="00123B06" w:rsidP="007E3D91">
      <w:r>
        <w:separator/>
      </w:r>
    </w:p>
  </w:endnote>
  <w:endnote w:type="continuationSeparator" w:id="0">
    <w:p w14:paraId="092E1A1D" w14:textId="77777777" w:rsidR="00123B06" w:rsidRPr="007E3D91" w:rsidRDefault="00123B06" w:rsidP="007E3D91">
      <w:r>
        <w:continuationSeparator/>
      </w:r>
    </w:p>
  </w:endnote>
  <w:endnote w:type="continuationNotice" w:id="1">
    <w:p w14:paraId="1CD565FB" w14:textId="77777777" w:rsidR="00123B06" w:rsidRDefault="00123B06" w:rsidP="007E3D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Quattrocento Sans">
    <w:altName w:val="Times New Roman"/>
    <w:charset w:val="00"/>
    <w:family w:val="swiss"/>
    <w:pitch w:val="variable"/>
    <w:sig w:usb0="800000BF" w:usb1="4000005B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A7E0" w14:textId="1AAA5B52" w:rsidR="005F6953" w:rsidRPr="005A198F" w:rsidRDefault="005F6953" w:rsidP="00D53599">
    <w:pPr>
      <w:pStyle w:val="Pieddepage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 w:rsidRPr="005A198F">
      <w:t xml:space="preserve"> ©202</w:t>
    </w:r>
    <w:r w:rsidR="00060A16">
      <w:t>3</w:t>
    </w:r>
    <w:r w:rsidRPr="005A198F">
      <w:t xml:space="preserve"> Microsoft Corporation </w:t>
    </w:r>
    <w:r w:rsidRPr="005A198F">
      <w:tab/>
    </w:r>
    <w:r w:rsidRPr="005A198F"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spacing w:val="60"/>
        </w:rPr>
      </w:sdtEndPr>
      <w:sdtContent>
        <w:r w:rsidRPr="005A198F">
          <w:fldChar w:fldCharType="begin"/>
        </w:r>
        <w:r w:rsidRPr="005A198F">
          <w:instrText xml:space="preserve"> PAGE   \* MERGEFORMAT </w:instrText>
        </w:r>
        <w:r w:rsidRPr="005A198F">
          <w:fldChar w:fldCharType="separate"/>
        </w:r>
        <w:r w:rsidRPr="005A198F">
          <w:rPr>
            <w:noProof/>
          </w:rPr>
          <w:t>2</w:t>
        </w:r>
        <w:r w:rsidRPr="005A198F">
          <w:rPr>
            <w:noProof/>
          </w:rPr>
          <w:fldChar w:fldCharType="end"/>
        </w:r>
        <w:r w:rsidRPr="005A198F">
          <w:t xml:space="preserve"> | </w:t>
        </w:r>
        <w:r w:rsidRPr="005A198F">
          <w:rPr>
            <w:spacing w:val="60"/>
          </w:rPr>
          <w:t>Page</w:t>
        </w:r>
      </w:sdtContent>
    </w:sdt>
  </w:p>
  <w:p w14:paraId="26F2AAA3" w14:textId="039B148A" w:rsidR="005F6953" w:rsidRDefault="005F6953" w:rsidP="0096164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8330932" w14:textId="75F7BC4F" w:rsidR="005F6953" w:rsidRDefault="005F6953" w:rsidP="00D53599">
        <w:pPr>
          <w:pStyle w:val="Pieddepage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4D5FA4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</w:t>
        </w:r>
        <w:r w:rsidRPr="005A198F">
          <w:rPr>
            <w:b/>
            <w:bCs/>
          </w:rPr>
          <w:t xml:space="preserve"> </w:t>
        </w:r>
        <w:r w:rsidRPr="005A198F">
          <w:rPr>
            <w:spacing w:val="60"/>
          </w:rPr>
          <w:t>Page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7E3D91">
          <w:t>©</w:t>
        </w:r>
        <w:r>
          <w:t xml:space="preserve">2020 </w:t>
        </w:r>
        <w:r w:rsidRPr="007E3D91">
          <w:t>Microsoft Corporation</w:t>
        </w:r>
      </w:p>
    </w:sdtContent>
  </w:sdt>
  <w:p w14:paraId="0ECBF6B0" w14:textId="1571C22E" w:rsidR="005F6953" w:rsidRPr="007E3D91" w:rsidRDefault="005F6953" w:rsidP="00D5359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1F0C9" w14:textId="77777777" w:rsidR="00123B06" w:rsidRPr="007E3D91" w:rsidRDefault="00123B06" w:rsidP="007E3D91">
      <w:r>
        <w:separator/>
      </w:r>
    </w:p>
  </w:footnote>
  <w:footnote w:type="continuationSeparator" w:id="0">
    <w:p w14:paraId="3743C375" w14:textId="77777777" w:rsidR="00123B06" w:rsidRPr="007E3D91" w:rsidRDefault="00123B06" w:rsidP="007E3D91">
      <w:r>
        <w:continuationSeparator/>
      </w:r>
    </w:p>
  </w:footnote>
  <w:footnote w:type="continuationNotice" w:id="1">
    <w:p w14:paraId="5FC9776A" w14:textId="77777777" w:rsidR="00123B06" w:rsidRDefault="00123B06" w:rsidP="007E3D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9B9D0" w14:textId="201696E4" w:rsidR="005F6953" w:rsidRPr="005A198F" w:rsidRDefault="005F6953" w:rsidP="00765BDB">
    <w:pPr>
      <w:pStyle w:val="En-tte"/>
      <w:tabs>
        <w:tab w:val="clear" w:pos="9360"/>
        <w:tab w:val="right" w:pos="10710"/>
      </w:tabs>
      <w:jc w:val="center"/>
      <w:rPr>
        <w:rFonts w:eastAsia="Times New Roman"/>
        <w:szCs w:val="20"/>
      </w:rPr>
    </w:pPr>
    <w:r w:rsidRPr="005A198F">
      <w:rPr>
        <w:szCs w:val="20"/>
      </w:rPr>
      <w:t>Power Apps App in a Day</w:t>
    </w:r>
    <w:r w:rsidRPr="005A198F">
      <w:rPr>
        <w:szCs w:val="20"/>
      </w:rPr>
      <w:tab/>
    </w:r>
    <w:r w:rsidRPr="005A198F">
      <w:rPr>
        <w:szCs w:val="20"/>
      </w:rPr>
      <w:tab/>
    </w:r>
    <w:r w:rsidRPr="005A198F">
      <w:rPr>
        <w:rFonts w:eastAsia="Times New Roman"/>
        <w:szCs w:val="20"/>
      </w:rPr>
      <w:t xml:space="preserve">Overview and Pre-requisites </w:t>
    </w:r>
  </w:p>
  <w:p w14:paraId="25107096" w14:textId="2E7F3DB9" w:rsidR="005F6953" w:rsidRDefault="005F6953" w:rsidP="007E3D91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2A545" w14:textId="1DA77808" w:rsidR="005F6953" w:rsidRDefault="005F6953" w:rsidP="000849CB">
    <w:pPr>
      <w:pStyle w:val="En-tte"/>
      <w:tabs>
        <w:tab w:val="clear" w:pos="9360"/>
        <w:tab w:val="right" w:pos="10710"/>
      </w:tabs>
      <w:jc w:val="right"/>
      <w:rPr>
        <w:rFonts w:eastAsia="Times New Roman"/>
        <w:color w:val="353535" w:themeColor="text1"/>
        <w:szCs w:val="20"/>
      </w:rPr>
    </w:pPr>
    <w:r>
      <w:rPr>
        <w:color w:val="353535" w:themeColor="text1"/>
        <w:szCs w:val="20"/>
      </w:rPr>
      <w:t>Power Apps App in a Day</w:t>
    </w:r>
    <w:r w:rsidRPr="002859B0">
      <w:rPr>
        <w:color w:val="353535" w:themeColor="text1"/>
        <w:szCs w:val="20"/>
      </w:rPr>
      <w:tab/>
    </w:r>
    <w:r w:rsidRPr="002859B0">
      <w:rPr>
        <w:color w:val="353535" w:themeColor="text1"/>
        <w:szCs w:val="20"/>
      </w:rPr>
      <w:tab/>
    </w:r>
    <w:r>
      <w:rPr>
        <w:color w:val="353535" w:themeColor="text1"/>
        <w:szCs w:val="20"/>
      </w:rPr>
      <w:t>Overview and pre-requisites</w:t>
    </w:r>
  </w:p>
  <w:p w14:paraId="62CB60A9" w14:textId="77777777" w:rsidR="005F6953" w:rsidRPr="000849CB" w:rsidRDefault="005F6953" w:rsidP="000849CB">
    <w:pPr>
      <w:pStyle w:val="En-tte"/>
      <w:tabs>
        <w:tab w:val="clear" w:pos="9360"/>
        <w:tab w:val="right" w:pos="10710"/>
      </w:tabs>
      <w:jc w:val="right"/>
      <w:rPr>
        <w:color w:val="353535" w:themeColor="text1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E237E" w14:textId="133E371A" w:rsidR="005F6953" w:rsidRPr="00305141" w:rsidRDefault="005F6953" w:rsidP="00DF3344">
    <w:pPr>
      <w:pStyle w:val="Titre1"/>
      <w:rPr>
        <w:color w:val="802780"/>
        <w:sz w:val="128"/>
        <w:szCs w:val="128"/>
        <w14:textFill>
          <w14:gradFill>
            <w14:gsLst>
              <w14:gs w14:pos="0">
                <w14:srgbClr w14:val="58FA26"/>
              </w14:gs>
              <w14:gs w14:pos="50000">
                <w14:srgbClr w14:val="00C85A"/>
              </w14:gs>
              <w14:gs w14:pos="100000">
                <w14:srgbClr w14:val="00682F"/>
              </w14:gs>
            </w14:gsLst>
            <w14:path w14:path="circle">
              <w14:fillToRect w14:l="0" w14:t="100000" w14:r="100000" w14:b="0"/>
            </w14:path>
          </w14:gradFill>
        </w14:textFill>
      </w:rPr>
    </w:pPr>
    <w:r>
      <w:rPr>
        <w:noProof/>
      </w:rPr>
      <w:drawing>
        <wp:inline distT="0" distB="0" distL="0" distR="0" wp14:anchorId="75DDD480" wp14:editId="08D938D2">
          <wp:extent cx="1171575" cy="1171575"/>
          <wp:effectExtent l="0" t="0" r="0" b="9525"/>
          <wp:docPr id="116375664" name="Graphique 1163756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71575" cy="11715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305141">
      <w:rPr>
        <w:color w:val="802780"/>
        <w:sz w:val="128"/>
        <w:szCs w:val="128"/>
        <w14:textFill>
          <w14:gradFill>
            <w14:gsLst>
              <w14:gs w14:pos="0">
                <w14:srgbClr w14:val="58FA26"/>
              </w14:gs>
              <w14:gs w14:pos="50000">
                <w14:srgbClr w14:val="00C85A"/>
              </w14:gs>
              <w14:gs w14:pos="100000">
                <w14:srgbClr w14:val="00682F"/>
              </w14:gs>
            </w14:gsLst>
            <w14:path w14:path="circle">
              <w14:fillToRect w14:l="0" w14:t="100000" w14:r="100000" w14:b="0"/>
            </w14:path>
          </w14:gradFill>
        </w14:textFill>
      </w:rPr>
      <w:t>Power Platform</w:t>
    </w:r>
  </w:p>
  <w:p w14:paraId="4F0A3180" w14:textId="54D49199" w:rsidR="005F6953" w:rsidRDefault="005F6953" w:rsidP="00305141">
    <w:pPr>
      <w:pStyle w:val="Titre1"/>
      <w:jc w:val="center"/>
    </w:pPr>
    <w:r w:rsidRPr="00305141">
      <w:rPr>
        <w:color w:val="802780"/>
        <w:sz w:val="128"/>
        <w:szCs w:val="128"/>
        <w14:textFill>
          <w14:gradFill>
            <w14:gsLst>
              <w14:gs w14:pos="0">
                <w14:srgbClr w14:val="58FA26"/>
              </w14:gs>
              <w14:gs w14:pos="50000">
                <w14:srgbClr w14:val="00C85A"/>
              </w14:gs>
              <w14:gs w14:pos="100000">
                <w14:srgbClr w14:val="00682F"/>
              </w14:gs>
            </w14:gsLst>
            <w14:path w14:path="circle">
              <w14:fillToRect w14:l="0" w14:t="100000" w14:r="100000" w14:b="0"/>
            </w14:path>
          </w14:gradFill>
        </w14:textFill>
      </w:rPr>
      <w:t>App in an ~Hou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26B19"/>
    <w:multiLevelType w:val="hybridMultilevel"/>
    <w:tmpl w:val="437A30BA"/>
    <w:lvl w:ilvl="0" w:tplc="757CA53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DE1C548E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F04C7"/>
    <w:multiLevelType w:val="hybridMultilevel"/>
    <w:tmpl w:val="4A003076"/>
    <w:lvl w:ilvl="0" w:tplc="A8D47B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8650E2"/>
    <w:multiLevelType w:val="hybridMultilevel"/>
    <w:tmpl w:val="1B2CB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5462A1"/>
    <w:multiLevelType w:val="hybridMultilevel"/>
    <w:tmpl w:val="546046EE"/>
    <w:lvl w:ilvl="0" w:tplc="C1EE6F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942DC"/>
    <w:multiLevelType w:val="hybridMultilevel"/>
    <w:tmpl w:val="798EAF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76513D"/>
    <w:multiLevelType w:val="hybridMultilevel"/>
    <w:tmpl w:val="DB888C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4F50C6"/>
    <w:multiLevelType w:val="hybridMultilevel"/>
    <w:tmpl w:val="85603A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B9639D"/>
    <w:multiLevelType w:val="hybridMultilevel"/>
    <w:tmpl w:val="06A6745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AC0910"/>
    <w:multiLevelType w:val="hybridMultilevel"/>
    <w:tmpl w:val="BC6861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7E1ECC"/>
    <w:multiLevelType w:val="hybridMultilevel"/>
    <w:tmpl w:val="D02A63A0"/>
    <w:lvl w:ilvl="0" w:tplc="7FD6A8E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6E14208"/>
    <w:multiLevelType w:val="hybridMultilevel"/>
    <w:tmpl w:val="CA1AF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7D39E0"/>
    <w:multiLevelType w:val="hybridMultilevel"/>
    <w:tmpl w:val="06A67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E02513"/>
    <w:multiLevelType w:val="hybridMultilevel"/>
    <w:tmpl w:val="25A8E7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843C41"/>
    <w:multiLevelType w:val="hybridMultilevel"/>
    <w:tmpl w:val="82EE53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DD4F6E"/>
    <w:multiLevelType w:val="hybridMultilevel"/>
    <w:tmpl w:val="FDFC40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8A33C4"/>
    <w:multiLevelType w:val="hybridMultilevel"/>
    <w:tmpl w:val="06A67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AF5569"/>
    <w:multiLevelType w:val="hybridMultilevel"/>
    <w:tmpl w:val="51B0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651234"/>
    <w:multiLevelType w:val="hybridMultilevel"/>
    <w:tmpl w:val="06A67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3E55B7"/>
    <w:multiLevelType w:val="hybridMultilevel"/>
    <w:tmpl w:val="5EF2FEF8"/>
    <w:lvl w:ilvl="0" w:tplc="0D44702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6A6F71"/>
    <w:multiLevelType w:val="hybridMultilevel"/>
    <w:tmpl w:val="344A8CC8"/>
    <w:lvl w:ilvl="0" w:tplc="3C1452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D279EA"/>
    <w:multiLevelType w:val="hybridMultilevel"/>
    <w:tmpl w:val="9018556E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DD43CA"/>
    <w:multiLevelType w:val="hybridMultilevel"/>
    <w:tmpl w:val="856279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1C1251"/>
    <w:multiLevelType w:val="hybridMultilevel"/>
    <w:tmpl w:val="06A67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900CCD"/>
    <w:multiLevelType w:val="hybridMultilevel"/>
    <w:tmpl w:val="F8D839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3F80A6B"/>
    <w:multiLevelType w:val="hybridMultilevel"/>
    <w:tmpl w:val="F2148C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C67B97"/>
    <w:multiLevelType w:val="hybridMultilevel"/>
    <w:tmpl w:val="3698E05A"/>
    <w:lvl w:ilvl="0" w:tplc="A63CCCC2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F3771F"/>
    <w:multiLevelType w:val="hybridMultilevel"/>
    <w:tmpl w:val="DD106622"/>
    <w:lvl w:ilvl="0" w:tplc="9296155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CA1038"/>
    <w:multiLevelType w:val="hybridMultilevel"/>
    <w:tmpl w:val="87BEF5C4"/>
    <w:lvl w:ilvl="0" w:tplc="26B0AAD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4158AE"/>
    <w:multiLevelType w:val="hybridMultilevel"/>
    <w:tmpl w:val="15EA101E"/>
    <w:lvl w:ilvl="0" w:tplc="A0B6E2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95240D"/>
    <w:multiLevelType w:val="hybridMultilevel"/>
    <w:tmpl w:val="6D90B1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376F75"/>
    <w:multiLevelType w:val="hybridMultilevel"/>
    <w:tmpl w:val="06A67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2A61EA"/>
    <w:multiLevelType w:val="hybridMultilevel"/>
    <w:tmpl w:val="B38A3C80"/>
    <w:lvl w:ilvl="0" w:tplc="5886625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5B32C4"/>
    <w:multiLevelType w:val="hybridMultilevel"/>
    <w:tmpl w:val="939C3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2D6B5C"/>
    <w:multiLevelType w:val="hybridMultilevel"/>
    <w:tmpl w:val="A66C234A"/>
    <w:lvl w:ilvl="0" w:tplc="147A03E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DA3FED"/>
    <w:multiLevelType w:val="hybridMultilevel"/>
    <w:tmpl w:val="CAC21C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BD3DC4"/>
    <w:multiLevelType w:val="hybridMultilevel"/>
    <w:tmpl w:val="E4A7FFC7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6" w15:restartNumberingAfterBreak="0">
    <w:nsid w:val="6B143590"/>
    <w:multiLevelType w:val="hybridMultilevel"/>
    <w:tmpl w:val="2E0266C4"/>
    <w:lvl w:ilvl="0" w:tplc="A63CCCC2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306C97"/>
    <w:multiLevelType w:val="hybridMultilevel"/>
    <w:tmpl w:val="939C3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707FAF"/>
    <w:multiLevelType w:val="hybridMultilevel"/>
    <w:tmpl w:val="4078C782"/>
    <w:lvl w:ilvl="0" w:tplc="F6501D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0BF115B"/>
    <w:multiLevelType w:val="hybridMultilevel"/>
    <w:tmpl w:val="166A5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166E5E"/>
    <w:multiLevelType w:val="hybridMultilevel"/>
    <w:tmpl w:val="C8421A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6C6B86"/>
    <w:multiLevelType w:val="hybridMultilevel"/>
    <w:tmpl w:val="E0F6CA10"/>
    <w:lvl w:ilvl="0" w:tplc="6338E04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D435AD"/>
    <w:multiLevelType w:val="hybridMultilevel"/>
    <w:tmpl w:val="847285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9478BD"/>
    <w:multiLevelType w:val="hybridMultilevel"/>
    <w:tmpl w:val="D6203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734454"/>
    <w:multiLevelType w:val="hybridMultilevel"/>
    <w:tmpl w:val="79A416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0032323">
    <w:abstractNumId w:val="16"/>
  </w:num>
  <w:num w:numId="2" w16cid:durableId="632515577">
    <w:abstractNumId w:val="15"/>
  </w:num>
  <w:num w:numId="3" w16cid:durableId="1403020009">
    <w:abstractNumId w:val="17"/>
  </w:num>
  <w:num w:numId="4" w16cid:durableId="1574655833">
    <w:abstractNumId w:val="11"/>
  </w:num>
  <w:num w:numId="5" w16cid:durableId="1605386173">
    <w:abstractNumId w:val="32"/>
  </w:num>
  <w:num w:numId="6" w16cid:durableId="1137916392">
    <w:abstractNumId w:val="29"/>
  </w:num>
  <w:num w:numId="7" w16cid:durableId="1729724180">
    <w:abstractNumId w:val="23"/>
  </w:num>
  <w:num w:numId="8" w16cid:durableId="377121116">
    <w:abstractNumId w:val="2"/>
  </w:num>
  <w:num w:numId="9" w16cid:durableId="2045515895">
    <w:abstractNumId w:val="3"/>
  </w:num>
  <w:num w:numId="10" w16cid:durableId="2103187586">
    <w:abstractNumId w:val="22"/>
  </w:num>
  <w:num w:numId="11" w16cid:durableId="1239630215">
    <w:abstractNumId w:val="44"/>
  </w:num>
  <w:num w:numId="12" w16cid:durableId="471412636">
    <w:abstractNumId w:val="30"/>
  </w:num>
  <w:num w:numId="13" w16cid:durableId="428358111">
    <w:abstractNumId w:val="37"/>
  </w:num>
  <w:num w:numId="14" w16cid:durableId="1195079014">
    <w:abstractNumId w:val="4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 w16cid:durableId="1594631961">
    <w:abstractNumId w:val="1"/>
  </w:num>
  <w:num w:numId="16" w16cid:durableId="86424949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16548185">
    <w:abstractNumId w:val="31"/>
  </w:num>
  <w:num w:numId="18" w16cid:durableId="426851200">
    <w:abstractNumId w:val="34"/>
  </w:num>
  <w:num w:numId="19" w16cid:durableId="2047287646">
    <w:abstractNumId w:val="27"/>
  </w:num>
  <w:num w:numId="20" w16cid:durableId="1597405256">
    <w:abstractNumId w:val="18"/>
  </w:num>
  <w:num w:numId="21" w16cid:durableId="841431578">
    <w:abstractNumId w:val="0"/>
  </w:num>
  <w:num w:numId="22" w16cid:durableId="682435408">
    <w:abstractNumId w:val="10"/>
  </w:num>
  <w:num w:numId="23" w16cid:durableId="283927066">
    <w:abstractNumId w:val="6"/>
  </w:num>
  <w:num w:numId="24" w16cid:durableId="201868067">
    <w:abstractNumId w:val="8"/>
  </w:num>
  <w:num w:numId="25" w16cid:durableId="1079063675">
    <w:abstractNumId w:val="26"/>
  </w:num>
  <w:num w:numId="26" w16cid:durableId="1119303968">
    <w:abstractNumId w:val="33"/>
  </w:num>
  <w:num w:numId="27" w16cid:durableId="1827548602">
    <w:abstractNumId w:val="41"/>
  </w:num>
  <w:num w:numId="28" w16cid:durableId="1576628364">
    <w:abstractNumId w:val="39"/>
  </w:num>
  <w:num w:numId="29" w16cid:durableId="1819345843">
    <w:abstractNumId w:val="28"/>
  </w:num>
  <w:num w:numId="30" w16cid:durableId="1520926702">
    <w:abstractNumId w:val="38"/>
  </w:num>
  <w:num w:numId="31" w16cid:durableId="433984242">
    <w:abstractNumId w:val="4"/>
  </w:num>
  <w:num w:numId="32" w16cid:durableId="110176403">
    <w:abstractNumId w:val="36"/>
  </w:num>
  <w:num w:numId="33" w16cid:durableId="77674115">
    <w:abstractNumId w:val="35"/>
  </w:num>
  <w:num w:numId="34" w16cid:durableId="1734741447">
    <w:abstractNumId w:val="25"/>
  </w:num>
  <w:num w:numId="35" w16cid:durableId="702946240">
    <w:abstractNumId w:val="14"/>
  </w:num>
  <w:num w:numId="36" w16cid:durableId="532887711">
    <w:abstractNumId w:val="19"/>
  </w:num>
  <w:num w:numId="37" w16cid:durableId="597757918">
    <w:abstractNumId w:val="13"/>
  </w:num>
  <w:num w:numId="38" w16cid:durableId="50689790">
    <w:abstractNumId w:val="21"/>
  </w:num>
  <w:num w:numId="39" w16cid:durableId="1999726947">
    <w:abstractNumId w:val="9"/>
  </w:num>
  <w:num w:numId="40" w16cid:durableId="948318612">
    <w:abstractNumId w:val="43"/>
  </w:num>
  <w:num w:numId="41" w16cid:durableId="1164203581">
    <w:abstractNumId w:val="42"/>
  </w:num>
  <w:num w:numId="42" w16cid:durableId="221715977">
    <w:abstractNumId w:val="24"/>
  </w:num>
  <w:num w:numId="43" w16cid:durableId="721753499">
    <w:abstractNumId w:val="12"/>
  </w:num>
  <w:num w:numId="44" w16cid:durableId="1707560769">
    <w:abstractNumId w:val="20"/>
  </w:num>
  <w:num w:numId="45" w16cid:durableId="926036423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removePersonalInformation/>
  <w:removeDateAndTime/>
  <w:proofState w:spelling="clean" w:grammar="clean"/>
  <w:styleLockTheme/>
  <w:styleLockQFSet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zYxMLA0NDcxNLZQ0lEKTi0uzszPAykwqgUA0ZeE7CwAAAA="/>
  </w:docVars>
  <w:rsids>
    <w:rsidRoot w:val="00214A0F"/>
    <w:rsid w:val="00000047"/>
    <w:rsid w:val="00000ED0"/>
    <w:rsid w:val="000010F2"/>
    <w:rsid w:val="00002EF3"/>
    <w:rsid w:val="00002F3F"/>
    <w:rsid w:val="0000301E"/>
    <w:rsid w:val="00003A45"/>
    <w:rsid w:val="00004A14"/>
    <w:rsid w:val="00004FB0"/>
    <w:rsid w:val="0000538C"/>
    <w:rsid w:val="00005A67"/>
    <w:rsid w:val="00005BD4"/>
    <w:rsid w:val="00005F11"/>
    <w:rsid w:val="00006135"/>
    <w:rsid w:val="00006A1F"/>
    <w:rsid w:val="000070A2"/>
    <w:rsid w:val="00010299"/>
    <w:rsid w:val="000106E5"/>
    <w:rsid w:val="00010B98"/>
    <w:rsid w:val="00011464"/>
    <w:rsid w:val="00011CC9"/>
    <w:rsid w:val="00012030"/>
    <w:rsid w:val="00012F33"/>
    <w:rsid w:val="0001339C"/>
    <w:rsid w:val="00013B8D"/>
    <w:rsid w:val="00015683"/>
    <w:rsid w:val="00015D2A"/>
    <w:rsid w:val="00016215"/>
    <w:rsid w:val="0001693F"/>
    <w:rsid w:val="00016ECA"/>
    <w:rsid w:val="000179C9"/>
    <w:rsid w:val="00017E86"/>
    <w:rsid w:val="00020A6F"/>
    <w:rsid w:val="00021538"/>
    <w:rsid w:val="00021904"/>
    <w:rsid w:val="00022A89"/>
    <w:rsid w:val="00022E30"/>
    <w:rsid w:val="000237E2"/>
    <w:rsid w:val="00023806"/>
    <w:rsid w:val="00023876"/>
    <w:rsid w:val="00024492"/>
    <w:rsid w:val="0002458F"/>
    <w:rsid w:val="00024971"/>
    <w:rsid w:val="00025F2A"/>
    <w:rsid w:val="00027691"/>
    <w:rsid w:val="000279A0"/>
    <w:rsid w:val="00030B15"/>
    <w:rsid w:val="00030C9C"/>
    <w:rsid w:val="0003161E"/>
    <w:rsid w:val="0003185F"/>
    <w:rsid w:val="00032934"/>
    <w:rsid w:val="00032D7A"/>
    <w:rsid w:val="000331FE"/>
    <w:rsid w:val="00033C6E"/>
    <w:rsid w:val="0003423D"/>
    <w:rsid w:val="000349D0"/>
    <w:rsid w:val="00035CAA"/>
    <w:rsid w:val="00037A67"/>
    <w:rsid w:val="00037BB3"/>
    <w:rsid w:val="00037C3F"/>
    <w:rsid w:val="00040BDA"/>
    <w:rsid w:val="00040DCC"/>
    <w:rsid w:val="00040F6B"/>
    <w:rsid w:val="000429BE"/>
    <w:rsid w:val="00043A68"/>
    <w:rsid w:val="00044785"/>
    <w:rsid w:val="000454E4"/>
    <w:rsid w:val="00046D7A"/>
    <w:rsid w:val="00047911"/>
    <w:rsid w:val="000479F6"/>
    <w:rsid w:val="000503AC"/>
    <w:rsid w:val="00051A51"/>
    <w:rsid w:val="00051B51"/>
    <w:rsid w:val="00051CCE"/>
    <w:rsid w:val="00051EC7"/>
    <w:rsid w:val="00051F02"/>
    <w:rsid w:val="00052031"/>
    <w:rsid w:val="0005297A"/>
    <w:rsid w:val="00052F21"/>
    <w:rsid w:val="000530BE"/>
    <w:rsid w:val="0005324A"/>
    <w:rsid w:val="000532B9"/>
    <w:rsid w:val="00053FAA"/>
    <w:rsid w:val="00055338"/>
    <w:rsid w:val="0005578D"/>
    <w:rsid w:val="0005579B"/>
    <w:rsid w:val="000566BB"/>
    <w:rsid w:val="00056AF5"/>
    <w:rsid w:val="0005734C"/>
    <w:rsid w:val="00057A8F"/>
    <w:rsid w:val="00057C19"/>
    <w:rsid w:val="00060A16"/>
    <w:rsid w:val="00060FF2"/>
    <w:rsid w:val="00061F75"/>
    <w:rsid w:val="00062581"/>
    <w:rsid w:val="00063D5C"/>
    <w:rsid w:val="00063DC0"/>
    <w:rsid w:val="00064AE6"/>
    <w:rsid w:val="00065168"/>
    <w:rsid w:val="00065A09"/>
    <w:rsid w:val="000664EC"/>
    <w:rsid w:val="00066607"/>
    <w:rsid w:val="00066D4A"/>
    <w:rsid w:val="000670B2"/>
    <w:rsid w:val="00067172"/>
    <w:rsid w:val="00067762"/>
    <w:rsid w:val="0007080B"/>
    <w:rsid w:val="00070C64"/>
    <w:rsid w:val="000711B3"/>
    <w:rsid w:val="00071BF9"/>
    <w:rsid w:val="00071E9F"/>
    <w:rsid w:val="000729BF"/>
    <w:rsid w:val="0007348A"/>
    <w:rsid w:val="00075E6D"/>
    <w:rsid w:val="000760F6"/>
    <w:rsid w:val="00076248"/>
    <w:rsid w:val="00077C63"/>
    <w:rsid w:val="00077D1A"/>
    <w:rsid w:val="000804D2"/>
    <w:rsid w:val="00080695"/>
    <w:rsid w:val="000809B4"/>
    <w:rsid w:val="0008116A"/>
    <w:rsid w:val="00081837"/>
    <w:rsid w:val="00081D94"/>
    <w:rsid w:val="00082903"/>
    <w:rsid w:val="00082C7E"/>
    <w:rsid w:val="00082FCE"/>
    <w:rsid w:val="0008471E"/>
    <w:rsid w:val="000849CB"/>
    <w:rsid w:val="00084AD8"/>
    <w:rsid w:val="00084DC7"/>
    <w:rsid w:val="00084DD3"/>
    <w:rsid w:val="00086A9F"/>
    <w:rsid w:val="000874D7"/>
    <w:rsid w:val="00090FF5"/>
    <w:rsid w:val="00092839"/>
    <w:rsid w:val="000934E0"/>
    <w:rsid w:val="00093B7D"/>
    <w:rsid w:val="00094713"/>
    <w:rsid w:val="0009477C"/>
    <w:rsid w:val="00095EB7"/>
    <w:rsid w:val="000963BF"/>
    <w:rsid w:val="00096F26"/>
    <w:rsid w:val="00097527"/>
    <w:rsid w:val="000A035C"/>
    <w:rsid w:val="000A18EC"/>
    <w:rsid w:val="000A1C20"/>
    <w:rsid w:val="000A3490"/>
    <w:rsid w:val="000A3BE8"/>
    <w:rsid w:val="000A4017"/>
    <w:rsid w:val="000A40C0"/>
    <w:rsid w:val="000A45AF"/>
    <w:rsid w:val="000A5137"/>
    <w:rsid w:val="000A7035"/>
    <w:rsid w:val="000A78C9"/>
    <w:rsid w:val="000A7FAF"/>
    <w:rsid w:val="000B00FD"/>
    <w:rsid w:val="000B0419"/>
    <w:rsid w:val="000B085A"/>
    <w:rsid w:val="000B09ED"/>
    <w:rsid w:val="000B0A6F"/>
    <w:rsid w:val="000B0ED2"/>
    <w:rsid w:val="000B0F02"/>
    <w:rsid w:val="000B11ED"/>
    <w:rsid w:val="000B17D6"/>
    <w:rsid w:val="000B3AC2"/>
    <w:rsid w:val="000B3E77"/>
    <w:rsid w:val="000B44A6"/>
    <w:rsid w:val="000B4A62"/>
    <w:rsid w:val="000B4AE7"/>
    <w:rsid w:val="000B557F"/>
    <w:rsid w:val="000B55EE"/>
    <w:rsid w:val="000B5762"/>
    <w:rsid w:val="000B5D2C"/>
    <w:rsid w:val="000B7320"/>
    <w:rsid w:val="000B7376"/>
    <w:rsid w:val="000C1009"/>
    <w:rsid w:val="000C1D6F"/>
    <w:rsid w:val="000C234E"/>
    <w:rsid w:val="000C3ED0"/>
    <w:rsid w:val="000C5543"/>
    <w:rsid w:val="000C5A71"/>
    <w:rsid w:val="000C706E"/>
    <w:rsid w:val="000C77AD"/>
    <w:rsid w:val="000C7B88"/>
    <w:rsid w:val="000C7EE5"/>
    <w:rsid w:val="000D1227"/>
    <w:rsid w:val="000D2203"/>
    <w:rsid w:val="000D2961"/>
    <w:rsid w:val="000D3E54"/>
    <w:rsid w:val="000D4481"/>
    <w:rsid w:val="000D5103"/>
    <w:rsid w:val="000D5CBE"/>
    <w:rsid w:val="000D72B8"/>
    <w:rsid w:val="000D72C0"/>
    <w:rsid w:val="000D7A4B"/>
    <w:rsid w:val="000E0CF6"/>
    <w:rsid w:val="000E2740"/>
    <w:rsid w:val="000E2C1C"/>
    <w:rsid w:val="000E2C4A"/>
    <w:rsid w:val="000E3E51"/>
    <w:rsid w:val="000E48B6"/>
    <w:rsid w:val="000E6167"/>
    <w:rsid w:val="000E70AE"/>
    <w:rsid w:val="000E77B7"/>
    <w:rsid w:val="000F02D8"/>
    <w:rsid w:val="000F106A"/>
    <w:rsid w:val="000F1537"/>
    <w:rsid w:val="000F2790"/>
    <w:rsid w:val="000F2A57"/>
    <w:rsid w:val="000F3418"/>
    <w:rsid w:val="000F3839"/>
    <w:rsid w:val="000F3A51"/>
    <w:rsid w:val="000F3D1E"/>
    <w:rsid w:val="000F3DD7"/>
    <w:rsid w:val="000F412A"/>
    <w:rsid w:val="000F4957"/>
    <w:rsid w:val="000F4CF5"/>
    <w:rsid w:val="000F4F86"/>
    <w:rsid w:val="000F5488"/>
    <w:rsid w:val="000F54A9"/>
    <w:rsid w:val="000F664F"/>
    <w:rsid w:val="000F67C3"/>
    <w:rsid w:val="000F6DD9"/>
    <w:rsid w:val="000F6FDF"/>
    <w:rsid w:val="000F7194"/>
    <w:rsid w:val="000F7D46"/>
    <w:rsid w:val="00100676"/>
    <w:rsid w:val="0010083E"/>
    <w:rsid w:val="00101763"/>
    <w:rsid w:val="001017DB"/>
    <w:rsid w:val="00101D1E"/>
    <w:rsid w:val="00102DF7"/>
    <w:rsid w:val="0010316F"/>
    <w:rsid w:val="00103818"/>
    <w:rsid w:val="00103C6B"/>
    <w:rsid w:val="00103DAF"/>
    <w:rsid w:val="00104351"/>
    <w:rsid w:val="00104B0B"/>
    <w:rsid w:val="0010527C"/>
    <w:rsid w:val="001059C5"/>
    <w:rsid w:val="00105D6D"/>
    <w:rsid w:val="00106878"/>
    <w:rsid w:val="001073B1"/>
    <w:rsid w:val="00107D8D"/>
    <w:rsid w:val="00110012"/>
    <w:rsid w:val="00110A8A"/>
    <w:rsid w:val="00111040"/>
    <w:rsid w:val="00111133"/>
    <w:rsid w:val="00111764"/>
    <w:rsid w:val="001121A9"/>
    <w:rsid w:val="00113760"/>
    <w:rsid w:val="0011397E"/>
    <w:rsid w:val="00113DC7"/>
    <w:rsid w:val="00113E3D"/>
    <w:rsid w:val="001148A7"/>
    <w:rsid w:val="00114B3C"/>
    <w:rsid w:val="00115859"/>
    <w:rsid w:val="001164B1"/>
    <w:rsid w:val="001168EE"/>
    <w:rsid w:val="00116E06"/>
    <w:rsid w:val="00120281"/>
    <w:rsid w:val="00120830"/>
    <w:rsid w:val="00121382"/>
    <w:rsid w:val="00121DA3"/>
    <w:rsid w:val="00122002"/>
    <w:rsid w:val="00122578"/>
    <w:rsid w:val="0012295A"/>
    <w:rsid w:val="00122AF2"/>
    <w:rsid w:val="00123A06"/>
    <w:rsid w:val="00123B06"/>
    <w:rsid w:val="00123D5E"/>
    <w:rsid w:val="0012435E"/>
    <w:rsid w:val="001243E1"/>
    <w:rsid w:val="001250A0"/>
    <w:rsid w:val="00125590"/>
    <w:rsid w:val="00125781"/>
    <w:rsid w:val="00126016"/>
    <w:rsid w:val="00126328"/>
    <w:rsid w:val="001266AF"/>
    <w:rsid w:val="00127C42"/>
    <w:rsid w:val="0013001F"/>
    <w:rsid w:val="001301FA"/>
    <w:rsid w:val="001311FD"/>
    <w:rsid w:val="00131678"/>
    <w:rsid w:val="0013344D"/>
    <w:rsid w:val="001336BA"/>
    <w:rsid w:val="00133914"/>
    <w:rsid w:val="00133B32"/>
    <w:rsid w:val="0013514D"/>
    <w:rsid w:val="001352F3"/>
    <w:rsid w:val="00135428"/>
    <w:rsid w:val="001369E0"/>
    <w:rsid w:val="00136CFF"/>
    <w:rsid w:val="0013704D"/>
    <w:rsid w:val="00137CD6"/>
    <w:rsid w:val="00141154"/>
    <w:rsid w:val="00141B7E"/>
    <w:rsid w:val="00142E6D"/>
    <w:rsid w:val="00142ED7"/>
    <w:rsid w:val="0014345A"/>
    <w:rsid w:val="00144DB8"/>
    <w:rsid w:val="001457D2"/>
    <w:rsid w:val="00145967"/>
    <w:rsid w:val="0014795D"/>
    <w:rsid w:val="00147DE2"/>
    <w:rsid w:val="00147DF0"/>
    <w:rsid w:val="00150099"/>
    <w:rsid w:val="0015030E"/>
    <w:rsid w:val="00150C8A"/>
    <w:rsid w:val="00151025"/>
    <w:rsid w:val="00151026"/>
    <w:rsid w:val="001514A4"/>
    <w:rsid w:val="001515EC"/>
    <w:rsid w:val="00151D45"/>
    <w:rsid w:val="00152429"/>
    <w:rsid w:val="00152A1E"/>
    <w:rsid w:val="00152E59"/>
    <w:rsid w:val="00153646"/>
    <w:rsid w:val="001540D9"/>
    <w:rsid w:val="00154E54"/>
    <w:rsid w:val="001552B9"/>
    <w:rsid w:val="001553B8"/>
    <w:rsid w:val="00155DE7"/>
    <w:rsid w:val="00156409"/>
    <w:rsid w:val="00156A81"/>
    <w:rsid w:val="00157C2D"/>
    <w:rsid w:val="00157E77"/>
    <w:rsid w:val="0016039D"/>
    <w:rsid w:val="001609DF"/>
    <w:rsid w:val="001615AA"/>
    <w:rsid w:val="00162511"/>
    <w:rsid w:val="00162DC3"/>
    <w:rsid w:val="00165284"/>
    <w:rsid w:val="00165312"/>
    <w:rsid w:val="00165F92"/>
    <w:rsid w:val="001663EE"/>
    <w:rsid w:val="00167110"/>
    <w:rsid w:val="00167302"/>
    <w:rsid w:val="0016746B"/>
    <w:rsid w:val="00170D21"/>
    <w:rsid w:val="0017117E"/>
    <w:rsid w:val="001712A9"/>
    <w:rsid w:val="0017137F"/>
    <w:rsid w:val="00172745"/>
    <w:rsid w:val="00172CA6"/>
    <w:rsid w:val="00173FC6"/>
    <w:rsid w:val="0017474F"/>
    <w:rsid w:val="001757EC"/>
    <w:rsid w:val="0017615B"/>
    <w:rsid w:val="001763D6"/>
    <w:rsid w:val="001779D2"/>
    <w:rsid w:val="00180E1E"/>
    <w:rsid w:val="00181343"/>
    <w:rsid w:val="00181D33"/>
    <w:rsid w:val="00181FC1"/>
    <w:rsid w:val="00182068"/>
    <w:rsid w:val="001821A8"/>
    <w:rsid w:val="00183BCF"/>
    <w:rsid w:val="00183C94"/>
    <w:rsid w:val="001850B4"/>
    <w:rsid w:val="00187A34"/>
    <w:rsid w:val="00190407"/>
    <w:rsid w:val="001907F2"/>
    <w:rsid w:val="00191D47"/>
    <w:rsid w:val="00192C74"/>
    <w:rsid w:val="0019391E"/>
    <w:rsid w:val="00193CE3"/>
    <w:rsid w:val="0019658F"/>
    <w:rsid w:val="0019682B"/>
    <w:rsid w:val="00196CE2"/>
    <w:rsid w:val="00196EEA"/>
    <w:rsid w:val="00196F19"/>
    <w:rsid w:val="0019739C"/>
    <w:rsid w:val="0019758E"/>
    <w:rsid w:val="001A039D"/>
    <w:rsid w:val="001A0F57"/>
    <w:rsid w:val="001A1194"/>
    <w:rsid w:val="001A1397"/>
    <w:rsid w:val="001A201A"/>
    <w:rsid w:val="001A27D7"/>
    <w:rsid w:val="001A2943"/>
    <w:rsid w:val="001A2A27"/>
    <w:rsid w:val="001A2FF5"/>
    <w:rsid w:val="001A40A7"/>
    <w:rsid w:val="001A47E1"/>
    <w:rsid w:val="001A6193"/>
    <w:rsid w:val="001A6436"/>
    <w:rsid w:val="001A66C6"/>
    <w:rsid w:val="001A6952"/>
    <w:rsid w:val="001A6967"/>
    <w:rsid w:val="001A6CFE"/>
    <w:rsid w:val="001A7631"/>
    <w:rsid w:val="001A7C03"/>
    <w:rsid w:val="001A7F30"/>
    <w:rsid w:val="001A7FE6"/>
    <w:rsid w:val="001B0FA4"/>
    <w:rsid w:val="001B1CED"/>
    <w:rsid w:val="001B1FD3"/>
    <w:rsid w:val="001B249B"/>
    <w:rsid w:val="001B2DAC"/>
    <w:rsid w:val="001B315B"/>
    <w:rsid w:val="001B31E7"/>
    <w:rsid w:val="001B3712"/>
    <w:rsid w:val="001B41FD"/>
    <w:rsid w:val="001B528A"/>
    <w:rsid w:val="001B5E32"/>
    <w:rsid w:val="001B5FDF"/>
    <w:rsid w:val="001B616E"/>
    <w:rsid w:val="001B7140"/>
    <w:rsid w:val="001B75F6"/>
    <w:rsid w:val="001C03FC"/>
    <w:rsid w:val="001C0CB4"/>
    <w:rsid w:val="001C18ED"/>
    <w:rsid w:val="001C31E8"/>
    <w:rsid w:val="001C358B"/>
    <w:rsid w:val="001C42FC"/>
    <w:rsid w:val="001C4D94"/>
    <w:rsid w:val="001C518C"/>
    <w:rsid w:val="001C5478"/>
    <w:rsid w:val="001C5895"/>
    <w:rsid w:val="001C6297"/>
    <w:rsid w:val="001C712B"/>
    <w:rsid w:val="001C7A95"/>
    <w:rsid w:val="001D0241"/>
    <w:rsid w:val="001D05FE"/>
    <w:rsid w:val="001D0BE4"/>
    <w:rsid w:val="001D0ED5"/>
    <w:rsid w:val="001D1219"/>
    <w:rsid w:val="001D1B4F"/>
    <w:rsid w:val="001D1BDA"/>
    <w:rsid w:val="001D235A"/>
    <w:rsid w:val="001D2A8D"/>
    <w:rsid w:val="001D5176"/>
    <w:rsid w:val="001D5F5D"/>
    <w:rsid w:val="001D66D2"/>
    <w:rsid w:val="001D682E"/>
    <w:rsid w:val="001D6C03"/>
    <w:rsid w:val="001D7DB6"/>
    <w:rsid w:val="001E0647"/>
    <w:rsid w:val="001E09BB"/>
    <w:rsid w:val="001E1037"/>
    <w:rsid w:val="001E1B67"/>
    <w:rsid w:val="001E1D0D"/>
    <w:rsid w:val="001E1FB9"/>
    <w:rsid w:val="001E3187"/>
    <w:rsid w:val="001E363C"/>
    <w:rsid w:val="001E3E09"/>
    <w:rsid w:val="001E44FC"/>
    <w:rsid w:val="001E4DCA"/>
    <w:rsid w:val="001E56A4"/>
    <w:rsid w:val="001E5824"/>
    <w:rsid w:val="001F0D2A"/>
    <w:rsid w:val="001F1236"/>
    <w:rsid w:val="001F1BC6"/>
    <w:rsid w:val="001F1D05"/>
    <w:rsid w:val="001F1F9D"/>
    <w:rsid w:val="001F22CE"/>
    <w:rsid w:val="001F2B17"/>
    <w:rsid w:val="001F2EA4"/>
    <w:rsid w:val="001F317D"/>
    <w:rsid w:val="001F3569"/>
    <w:rsid w:val="001F4E86"/>
    <w:rsid w:val="001F6F98"/>
    <w:rsid w:val="001F70BF"/>
    <w:rsid w:val="001F724E"/>
    <w:rsid w:val="00200B07"/>
    <w:rsid w:val="00200E5F"/>
    <w:rsid w:val="00200F3A"/>
    <w:rsid w:val="00201088"/>
    <w:rsid w:val="002012D5"/>
    <w:rsid w:val="00202709"/>
    <w:rsid w:val="00203639"/>
    <w:rsid w:val="0020673E"/>
    <w:rsid w:val="00210423"/>
    <w:rsid w:val="00210B5D"/>
    <w:rsid w:val="00210E27"/>
    <w:rsid w:val="0021138A"/>
    <w:rsid w:val="00211C0F"/>
    <w:rsid w:val="00212DB0"/>
    <w:rsid w:val="002143B7"/>
    <w:rsid w:val="00214A0F"/>
    <w:rsid w:val="00214F95"/>
    <w:rsid w:val="0021653A"/>
    <w:rsid w:val="00216B84"/>
    <w:rsid w:val="00216E80"/>
    <w:rsid w:val="00216F12"/>
    <w:rsid w:val="002206B3"/>
    <w:rsid w:val="002221D2"/>
    <w:rsid w:val="00222776"/>
    <w:rsid w:val="002227B6"/>
    <w:rsid w:val="00222FC0"/>
    <w:rsid w:val="00223342"/>
    <w:rsid w:val="00223D09"/>
    <w:rsid w:val="00225007"/>
    <w:rsid w:val="00225D7F"/>
    <w:rsid w:val="0022612C"/>
    <w:rsid w:val="002267D2"/>
    <w:rsid w:val="002269EF"/>
    <w:rsid w:val="00226F64"/>
    <w:rsid w:val="00227163"/>
    <w:rsid w:val="00227711"/>
    <w:rsid w:val="00230C25"/>
    <w:rsid w:val="00230C51"/>
    <w:rsid w:val="002315B7"/>
    <w:rsid w:val="002332B0"/>
    <w:rsid w:val="002343F6"/>
    <w:rsid w:val="002346BF"/>
    <w:rsid w:val="00235B8A"/>
    <w:rsid w:val="00236DE5"/>
    <w:rsid w:val="00236FBD"/>
    <w:rsid w:val="002371A0"/>
    <w:rsid w:val="002411FB"/>
    <w:rsid w:val="00241342"/>
    <w:rsid w:val="00241689"/>
    <w:rsid w:val="002439E0"/>
    <w:rsid w:val="00243C5A"/>
    <w:rsid w:val="00243D31"/>
    <w:rsid w:val="00244016"/>
    <w:rsid w:val="002441B3"/>
    <w:rsid w:val="00245A9F"/>
    <w:rsid w:val="00245D9A"/>
    <w:rsid w:val="00245FDD"/>
    <w:rsid w:val="0024620E"/>
    <w:rsid w:val="00246293"/>
    <w:rsid w:val="0024644C"/>
    <w:rsid w:val="00246909"/>
    <w:rsid w:val="0024799F"/>
    <w:rsid w:val="00247D9C"/>
    <w:rsid w:val="00250052"/>
    <w:rsid w:val="00250803"/>
    <w:rsid w:val="00250CAA"/>
    <w:rsid w:val="00251B01"/>
    <w:rsid w:val="00253740"/>
    <w:rsid w:val="00253D33"/>
    <w:rsid w:val="00253ED7"/>
    <w:rsid w:val="00254CAC"/>
    <w:rsid w:val="00254EF8"/>
    <w:rsid w:val="00255420"/>
    <w:rsid w:val="00255E46"/>
    <w:rsid w:val="00256FF0"/>
    <w:rsid w:val="00260004"/>
    <w:rsid w:val="002605D5"/>
    <w:rsid w:val="00260C47"/>
    <w:rsid w:val="00262669"/>
    <w:rsid w:val="002627EF"/>
    <w:rsid w:val="00263B33"/>
    <w:rsid w:val="00264B1F"/>
    <w:rsid w:val="0026512D"/>
    <w:rsid w:val="0026585D"/>
    <w:rsid w:val="00265865"/>
    <w:rsid w:val="00266680"/>
    <w:rsid w:val="00266C3A"/>
    <w:rsid w:val="002678C2"/>
    <w:rsid w:val="002708B4"/>
    <w:rsid w:val="00270AE7"/>
    <w:rsid w:val="00270CBA"/>
    <w:rsid w:val="0027327A"/>
    <w:rsid w:val="00273538"/>
    <w:rsid w:val="00273744"/>
    <w:rsid w:val="002738D2"/>
    <w:rsid w:val="00273B26"/>
    <w:rsid w:val="00274480"/>
    <w:rsid w:val="00274494"/>
    <w:rsid w:val="00274630"/>
    <w:rsid w:val="0027468D"/>
    <w:rsid w:val="00274AB2"/>
    <w:rsid w:val="00275028"/>
    <w:rsid w:val="00275AF2"/>
    <w:rsid w:val="0027617C"/>
    <w:rsid w:val="00276548"/>
    <w:rsid w:val="0027763B"/>
    <w:rsid w:val="00280F43"/>
    <w:rsid w:val="002823BC"/>
    <w:rsid w:val="002833C1"/>
    <w:rsid w:val="00283848"/>
    <w:rsid w:val="0028388D"/>
    <w:rsid w:val="00283C6A"/>
    <w:rsid w:val="0028461B"/>
    <w:rsid w:val="002848E5"/>
    <w:rsid w:val="0028496C"/>
    <w:rsid w:val="00284F4B"/>
    <w:rsid w:val="0028569A"/>
    <w:rsid w:val="002859B0"/>
    <w:rsid w:val="00285A9C"/>
    <w:rsid w:val="00285B62"/>
    <w:rsid w:val="00286189"/>
    <w:rsid w:val="002871C9"/>
    <w:rsid w:val="00287915"/>
    <w:rsid w:val="00287DF1"/>
    <w:rsid w:val="00291EB4"/>
    <w:rsid w:val="002922F0"/>
    <w:rsid w:val="002924CF"/>
    <w:rsid w:val="00292FAA"/>
    <w:rsid w:val="002935F3"/>
    <w:rsid w:val="002937D8"/>
    <w:rsid w:val="00294025"/>
    <w:rsid w:val="00294531"/>
    <w:rsid w:val="00294B42"/>
    <w:rsid w:val="00295DCD"/>
    <w:rsid w:val="00296128"/>
    <w:rsid w:val="002963C2"/>
    <w:rsid w:val="00296895"/>
    <w:rsid w:val="00296989"/>
    <w:rsid w:val="002972D6"/>
    <w:rsid w:val="00297ECF"/>
    <w:rsid w:val="002A0A79"/>
    <w:rsid w:val="002A0CAE"/>
    <w:rsid w:val="002A0E8C"/>
    <w:rsid w:val="002A12DB"/>
    <w:rsid w:val="002A1309"/>
    <w:rsid w:val="002A1C43"/>
    <w:rsid w:val="002A24F8"/>
    <w:rsid w:val="002A2CD0"/>
    <w:rsid w:val="002A3114"/>
    <w:rsid w:val="002A32EE"/>
    <w:rsid w:val="002A3ACA"/>
    <w:rsid w:val="002A4018"/>
    <w:rsid w:val="002A48C1"/>
    <w:rsid w:val="002A5530"/>
    <w:rsid w:val="002A5B52"/>
    <w:rsid w:val="002A6A77"/>
    <w:rsid w:val="002B07E0"/>
    <w:rsid w:val="002B1D87"/>
    <w:rsid w:val="002B22DE"/>
    <w:rsid w:val="002B233B"/>
    <w:rsid w:val="002B24B1"/>
    <w:rsid w:val="002B2DB6"/>
    <w:rsid w:val="002B3C8B"/>
    <w:rsid w:val="002B3D49"/>
    <w:rsid w:val="002B490E"/>
    <w:rsid w:val="002B4B68"/>
    <w:rsid w:val="002B5EF4"/>
    <w:rsid w:val="002B684C"/>
    <w:rsid w:val="002B7714"/>
    <w:rsid w:val="002C0206"/>
    <w:rsid w:val="002C04EB"/>
    <w:rsid w:val="002C1BC4"/>
    <w:rsid w:val="002C3349"/>
    <w:rsid w:val="002C3864"/>
    <w:rsid w:val="002C3DE8"/>
    <w:rsid w:val="002C41E1"/>
    <w:rsid w:val="002C430E"/>
    <w:rsid w:val="002C44CE"/>
    <w:rsid w:val="002C493B"/>
    <w:rsid w:val="002C6059"/>
    <w:rsid w:val="002C6536"/>
    <w:rsid w:val="002C70A9"/>
    <w:rsid w:val="002C72D0"/>
    <w:rsid w:val="002C7496"/>
    <w:rsid w:val="002C7CA3"/>
    <w:rsid w:val="002D1772"/>
    <w:rsid w:val="002D2785"/>
    <w:rsid w:val="002D2D48"/>
    <w:rsid w:val="002D32D7"/>
    <w:rsid w:val="002D3894"/>
    <w:rsid w:val="002D3DBA"/>
    <w:rsid w:val="002D4C6F"/>
    <w:rsid w:val="002D51E4"/>
    <w:rsid w:val="002D5B39"/>
    <w:rsid w:val="002D6548"/>
    <w:rsid w:val="002D6572"/>
    <w:rsid w:val="002D6CA4"/>
    <w:rsid w:val="002D6FEC"/>
    <w:rsid w:val="002E006C"/>
    <w:rsid w:val="002E0D80"/>
    <w:rsid w:val="002E1FA4"/>
    <w:rsid w:val="002E2126"/>
    <w:rsid w:val="002E2A9B"/>
    <w:rsid w:val="002E2BD4"/>
    <w:rsid w:val="002E31B0"/>
    <w:rsid w:val="002E3706"/>
    <w:rsid w:val="002E457C"/>
    <w:rsid w:val="002E7114"/>
    <w:rsid w:val="002E77E4"/>
    <w:rsid w:val="002E7ECF"/>
    <w:rsid w:val="002F01A9"/>
    <w:rsid w:val="002F2B49"/>
    <w:rsid w:val="002F2CB0"/>
    <w:rsid w:val="002F2EDE"/>
    <w:rsid w:val="002F346A"/>
    <w:rsid w:val="002F4025"/>
    <w:rsid w:val="002F45DB"/>
    <w:rsid w:val="002F484F"/>
    <w:rsid w:val="002F5BB7"/>
    <w:rsid w:val="002F6331"/>
    <w:rsid w:val="002F6706"/>
    <w:rsid w:val="002F6DED"/>
    <w:rsid w:val="002F7A6D"/>
    <w:rsid w:val="00300666"/>
    <w:rsid w:val="00300E2B"/>
    <w:rsid w:val="00302CBD"/>
    <w:rsid w:val="0030348D"/>
    <w:rsid w:val="00304B02"/>
    <w:rsid w:val="00305141"/>
    <w:rsid w:val="00305484"/>
    <w:rsid w:val="00306948"/>
    <w:rsid w:val="00306E93"/>
    <w:rsid w:val="003075B3"/>
    <w:rsid w:val="00307DCC"/>
    <w:rsid w:val="003107D6"/>
    <w:rsid w:val="0031100D"/>
    <w:rsid w:val="00312A3A"/>
    <w:rsid w:val="00312ACF"/>
    <w:rsid w:val="00313064"/>
    <w:rsid w:val="0031351A"/>
    <w:rsid w:val="00314283"/>
    <w:rsid w:val="0031468C"/>
    <w:rsid w:val="00315200"/>
    <w:rsid w:val="003152A5"/>
    <w:rsid w:val="00315798"/>
    <w:rsid w:val="00316A20"/>
    <w:rsid w:val="0032017C"/>
    <w:rsid w:val="00320943"/>
    <w:rsid w:val="00321783"/>
    <w:rsid w:val="00321A08"/>
    <w:rsid w:val="00321EB4"/>
    <w:rsid w:val="0032567D"/>
    <w:rsid w:val="00326940"/>
    <w:rsid w:val="00327A8E"/>
    <w:rsid w:val="00327CCD"/>
    <w:rsid w:val="00327EB3"/>
    <w:rsid w:val="00330220"/>
    <w:rsid w:val="00330AA7"/>
    <w:rsid w:val="00330BEB"/>
    <w:rsid w:val="003314B4"/>
    <w:rsid w:val="003315B5"/>
    <w:rsid w:val="00331E59"/>
    <w:rsid w:val="003321E2"/>
    <w:rsid w:val="00332215"/>
    <w:rsid w:val="003338A3"/>
    <w:rsid w:val="00334237"/>
    <w:rsid w:val="00335E04"/>
    <w:rsid w:val="003362EF"/>
    <w:rsid w:val="00343A30"/>
    <w:rsid w:val="003445E7"/>
    <w:rsid w:val="00345397"/>
    <w:rsid w:val="00345453"/>
    <w:rsid w:val="00345497"/>
    <w:rsid w:val="00345D8D"/>
    <w:rsid w:val="00345FA7"/>
    <w:rsid w:val="00346573"/>
    <w:rsid w:val="003466BE"/>
    <w:rsid w:val="003468B6"/>
    <w:rsid w:val="00346912"/>
    <w:rsid w:val="00346979"/>
    <w:rsid w:val="003469CE"/>
    <w:rsid w:val="00346F2E"/>
    <w:rsid w:val="003474C7"/>
    <w:rsid w:val="00350450"/>
    <w:rsid w:val="00352236"/>
    <w:rsid w:val="00352D6B"/>
    <w:rsid w:val="00354357"/>
    <w:rsid w:val="0035456D"/>
    <w:rsid w:val="003554F3"/>
    <w:rsid w:val="00356078"/>
    <w:rsid w:val="003561ED"/>
    <w:rsid w:val="00356CD6"/>
    <w:rsid w:val="00357C3F"/>
    <w:rsid w:val="003618FF"/>
    <w:rsid w:val="00361A33"/>
    <w:rsid w:val="003630E1"/>
    <w:rsid w:val="0036354D"/>
    <w:rsid w:val="003643DD"/>
    <w:rsid w:val="00364B9B"/>
    <w:rsid w:val="00367641"/>
    <w:rsid w:val="00370EAB"/>
    <w:rsid w:val="0037116A"/>
    <w:rsid w:val="00373501"/>
    <w:rsid w:val="00373668"/>
    <w:rsid w:val="00374679"/>
    <w:rsid w:val="00374868"/>
    <w:rsid w:val="003758A5"/>
    <w:rsid w:val="00375AE4"/>
    <w:rsid w:val="00375C43"/>
    <w:rsid w:val="00376240"/>
    <w:rsid w:val="00376709"/>
    <w:rsid w:val="00376AC8"/>
    <w:rsid w:val="0037734D"/>
    <w:rsid w:val="0037774B"/>
    <w:rsid w:val="00377BEE"/>
    <w:rsid w:val="00377CD9"/>
    <w:rsid w:val="00380954"/>
    <w:rsid w:val="00380B47"/>
    <w:rsid w:val="00380B4B"/>
    <w:rsid w:val="00381B7D"/>
    <w:rsid w:val="00382333"/>
    <w:rsid w:val="00382804"/>
    <w:rsid w:val="00382902"/>
    <w:rsid w:val="00382C0F"/>
    <w:rsid w:val="0038308D"/>
    <w:rsid w:val="00383509"/>
    <w:rsid w:val="003836B9"/>
    <w:rsid w:val="00383978"/>
    <w:rsid w:val="003850DB"/>
    <w:rsid w:val="00385F73"/>
    <w:rsid w:val="0038650E"/>
    <w:rsid w:val="003868C2"/>
    <w:rsid w:val="00387533"/>
    <w:rsid w:val="00387A81"/>
    <w:rsid w:val="003909CB"/>
    <w:rsid w:val="003911F3"/>
    <w:rsid w:val="00391953"/>
    <w:rsid w:val="00391D59"/>
    <w:rsid w:val="00392237"/>
    <w:rsid w:val="0039267B"/>
    <w:rsid w:val="00392A36"/>
    <w:rsid w:val="00392B46"/>
    <w:rsid w:val="003947D3"/>
    <w:rsid w:val="003947D8"/>
    <w:rsid w:val="003949CF"/>
    <w:rsid w:val="003962D7"/>
    <w:rsid w:val="003964C8"/>
    <w:rsid w:val="00396728"/>
    <w:rsid w:val="00396D4D"/>
    <w:rsid w:val="00397171"/>
    <w:rsid w:val="00397894"/>
    <w:rsid w:val="003A0E12"/>
    <w:rsid w:val="003A1790"/>
    <w:rsid w:val="003A1D21"/>
    <w:rsid w:val="003A38E7"/>
    <w:rsid w:val="003A48CF"/>
    <w:rsid w:val="003A5184"/>
    <w:rsid w:val="003A5D5D"/>
    <w:rsid w:val="003A5DCE"/>
    <w:rsid w:val="003A6BD2"/>
    <w:rsid w:val="003A7DEB"/>
    <w:rsid w:val="003B00A5"/>
    <w:rsid w:val="003B03E3"/>
    <w:rsid w:val="003B08BA"/>
    <w:rsid w:val="003B1567"/>
    <w:rsid w:val="003B15A5"/>
    <w:rsid w:val="003B1E2D"/>
    <w:rsid w:val="003B1F2D"/>
    <w:rsid w:val="003B232A"/>
    <w:rsid w:val="003B257E"/>
    <w:rsid w:val="003B36DB"/>
    <w:rsid w:val="003B496A"/>
    <w:rsid w:val="003B4FC0"/>
    <w:rsid w:val="003B5A33"/>
    <w:rsid w:val="003B63F1"/>
    <w:rsid w:val="003B723E"/>
    <w:rsid w:val="003C091D"/>
    <w:rsid w:val="003C0D48"/>
    <w:rsid w:val="003C0D7E"/>
    <w:rsid w:val="003C0F06"/>
    <w:rsid w:val="003C1D43"/>
    <w:rsid w:val="003C2A60"/>
    <w:rsid w:val="003C476C"/>
    <w:rsid w:val="003C5069"/>
    <w:rsid w:val="003C5377"/>
    <w:rsid w:val="003C7377"/>
    <w:rsid w:val="003C7C1D"/>
    <w:rsid w:val="003D032C"/>
    <w:rsid w:val="003D0B54"/>
    <w:rsid w:val="003D0BB8"/>
    <w:rsid w:val="003D19B6"/>
    <w:rsid w:val="003D1BAB"/>
    <w:rsid w:val="003D24D3"/>
    <w:rsid w:val="003D2964"/>
    <w:rsid w:val="003D299D"/>
    <w:rsid w:val="003D2D4E"/>
    <w:rsid w:val="003D3CC7"/>
    <w:rsid w:val="003D3D54"/>
    <w:rsid w:val="003D3DE3"/>
    <w:rsid w:val="003D45AE"/>
    <w:rsid w:val="003D4CE2"/>
    <w:rsid w:val="003D4EE9"/>
    <w:rsid w:val="003D5B4F"/>
    <w:rsid w:val="003D7304"/>
    <w:rsid w:val="003D7C88"/>
    <w:rsid w:val="003E0844"/>
    <w:rsid w:val="003E0BF2"/>
    <w:rsid w:val="003E1969"/>
    <w:rsid w:val="003E2524"/>
    <w:rsid w:val="003E2A30"/>
    <w:rsid w:val="003E459A"/>
    <w:rsid w:val="003E4C3D"/>
    <w:rsid w:val="003E5AC1"/>
    <w:rsid w:val="003E6167"/>
    <w:rsid w:val="003E61F9"/>
    <w:rsid w:val="003E6515"/>
    <w:rsid w:val="003E65AE"/>
    <w:rsid w:val="003E6D10"/>
    <w:rsid w:val="003E6FC2"/>
    <w:rsid w:val="003E71FF"/>
    <w:rsid w:val="003E7BF0"/>
    <w:rsid w:val="003F1720"/>
    <w:rsid w:val="003F18E8"/>
    <w:rsid w:val="003F2CF8"/>
    <w:rsid w:val="003F31FF"/>
    <w:rsid w:val="003F3919"/>
    <w:rsid w:val="003F4F85"/>
    <w:rsid w:val="003F52F5"/>
    <w:rsid w:val="003F54B6"/>
    <w:rsid w:val="003F665D"/>
    <w:rsid w:val="003F6680"/>
    <w:rsid w:val="003F69C0"/>
    <w:rsid w:val="00400B5E"/>
    <w:rsid w:val="00400CE7"/>
    <w:rsid w:val="0040119C"/>
    <w:rsid w:val="00401748"/>
    <w:rsid w:val="004033F6"/>
    <w:rsid w:val="0040518D"/>
    <w:rsid w:val="0040529B"/>
    <w:rsid w:val="00405A43"/>
    <w:rsid w:val="00405F49"/>
    <w:rsid w:val="00406B85"/>
    <w:rsid w:val="00406F27"/>
    <w:rsid w:val="00407631"/>
    <w:rsid w:val="00407ADE"/>
    <w:rsid w:val="00410285"/>
    <w:rsid w:val="004102F1"/>
    <w:rsid w:val="004104DF"/>
    <w:rsid w:val="00410E90"/>
    <w:rsid w:val="00410FE7"/>
    <w:rsid w:val="00411E02"/>
    <w:rsid w:val="00411E6E"/>
    <w:rsid w:val="0041351B"/>
    <w:rsid w:val="00413AD0"/>
    <w:rsid w:val="00414274"/>
    <w:rsid w:val="00414CAE"/>
    <w:rsid w:val="00414CBF"/>
    <w:rsid w:val="00414FD4"/>
    <w:rsid w:val="0041572C"/>
    <w:rsid w:val="00416914"/>
    <w:rsid w:val="00416FC4"/>
    <w:rsid w:val="0041758B"/>
    <w:rsid w:val="00417AEA"/>
    <w:rsid w:val="00420485"/>
    <w:rsid w:val="004204DA"/>
    <w:rsid w:val="004205FC"/>
    <w:rsid w:val="00420966"/>
    <w:rsid w:val="0042105F"/>
    <w:rsid w:val="00421168"/>
    <w:rsid w:val="00421452"/>
    <w:rsid w:val="004228BE"/>
    <w:rsid w:val="00422B0D"/>
    <w:rsid w:val="00423215"/>
    <w:rsid w:val="0042494C"/>
    <w:rsid w:val="004253F9"/>
    <w:rsid w:val="00426010"/>
    <w:rsid w:val="0042642B"/>
    <w:rsid w:val="00426AF1"/>
    <w:rsid w:val="00426CCF"/>
    <w:rsid w:val="00426F22"/>
    <w:rsid w:val="00427774"/>
    <w:rsid w:val="00427EDD"/>
    <w:rsid w:val="00431397"/>
    <w:rsid w:val="004313B8"/>
    <w:rsid w:val="00432BD6"/>
    <w:rsid w:val="004332F0"/>
    <w:rsid w:val="00433F80"/>
    <w:rsid w:val="004341C4"/>
    <w:rsid w:val="0043421E"/>
    <w:rsid w:val="00434984"/>
    <w:rsid w:val="00434B73"/>
    <w:rsid w:val="00434C5C"/>
    <w:rsid w:val="00435295"/>
    <w:rsid w:val="00436391"/>
    <w:rsid w:val="0043686A"/>
    <w:rsid w:val="00436EB9"/>
    <w:rsid w:val="00437470"/>
    <w:rsid w:val="00440359"/>
    <w:rsid w:val="0044068C"/>
    <w:rsid w:val="00441E94"/>
    <w:rsid w:val="00443701"/>
    <w:rsid w:val="00443930"/>
    <w:rsid w:val="00443E39"/>
    <w:rsid w:val="0044403D"/>
    <w:rsid w:val="004447E9"/>
    <w:rsid w:val="004454E2"/>
    <w:rsid w:val="004456F9"/>
    <w:rsid w:val="004457ED"/>
    <w:rsid w:val="0044655F"/>
    <w:rsid w:val="0044664E"/>
    <w:rsid w:val="00446A8B"/>
    <w:rsid w:val="004479A8"/>
    <w:rsid w:val="00447CA7"/>
    <w:rsid w:val="00447D8E"/>
    <w:rsid w:val="004505BC"/>
    <w:rsid w:val="0045233F"/>
    <w:rsid w:val="004528DA"/>
    <w:rsid w:val="00452A92"/>
    <w:rsid w:val="00452F16"/>
    <w:rsid w:val="00452F49"/>
    <w:rsid w:val="0045442E"/>
    <w:rsid w:val="00456DFD"/>
    <w:rsid w:val="00457435"/>
    <w:rsid w:val="004574D0"/>
    <w:rsid w:val="00457920"/>
    <w:rsid w:val="004600B9"/>
    <w:rsid w:val="0046072E"/>
    <w:rsid w:val="004611B5"/>
    <w:rsid w:val="004613D9"/>
    <w:rsid w:val="004615F9"/>
    <w:rsid w:val="00461D1B"/>
    <w:rsid w:val="00462680"/>
    <w:rsid w:val="00462B58"/>
    <w:rsid w:val="00462C38"/>
    <w:rsid w:val="00462C55"/>
    <w:rsid w:val="00463291"/>
    <w:rsid w:val="0046342F"/>
    <w:rsid w:val="00463A16"/>
    <w:rsid w:val="00464392"/>
    <w:rsid w:val="004643B0"/>
    <w:rsid w:val="00464A95"/>
    <w:rsid w:val="00466227"/>
    <w:rsid w:val="00466DDB"/>
    <w:rsid w:val="00467F3C"/>
    <w:rsid w:val="00471D57"/>
    <w:rsid w:val="00472098"/>
    <w:rsid w:val="00473C15"/>
    <w:rsid w:val="004746A0"/>
    <w:rsid w:val="00474C82"/>
    <w:rsid w:val="00475F60"/>
    <w:rsid w:val="0047607C"/>
    <w:rsid w:val="00476173"/>
    <w:rsid w:val="00476D84"/>
    <w:rsid w:val="00477CA0"/>
    <w:rsid w:val="004805BE"/>
    <w:rsid w:val="00480633"/>
    <w:rsid w:val="00480D6D"/>
    <w:rsid w:val="004812BE"/>
    <w:rsid w:val="004820D7"/>
    <w:rsid w:val="00482683"/>
    <w:rsid w:val="00482F67"/>
    <w:rsid w:val="004834ED"/>
    <w:rsid w:val="004838A7"/>
    <w:rsid w:val="00483A02"/>
    <w:rsid w:val="004847B0"/>
    <w:rsid w:val="004848E2"/>
    <w:rsid w:val="0048498A"/>
    <w:rsid w:val="00484FD3"/>
    <w:rsid w:val="0048576B"/>
    <w:rsid w:val="0048600E"/>
    <w:rsid w:val="0048638A"/>
    <w:rsid w:val="00486DE4"/>
    <w:rsid w:val="00486E01"/>
    <w:rsid w:val="00486F0C"/>
    <w:rsid w:val="004873DC"/>
    <w:rsid w:val="00487834"/>
    <w:rsid w:val="00490AA4"/>
    <w:rsid w:val="00490B9F"/>
    <w:rsid w:val="00491002"/>
    <w:rsid w:val="00491059"/>
    <w:rsid w:val="00491BDE"/>
    <w:rsid w:val="00492456"/>
    <w:rsid w:val="00493066"/>
    <w:rsid w:val="0049386F"/>
    <w:rsid w:val="00496401"/>
    <w:rsid w:val="004964E8"/>
    <w:rsid w:val="00496694"/>
    <w:rsid w:val="004966C7"/>
    <w:rsid w:val="00496ACF"/>
    <w:rsid w:val="00497D6B"/>
    <w:rsid w:val="004A0DB2"/>
    <w:rsid w:val="004A0FCA"/>
    <w:rsid w:val="004A3374"/>
    <w:rsid w:val="004A3554"/>
    <w:rsid w:val="004A4392"/>
    <w:rsid w:val="004A51DD"/>
    <w:rsid w:val="004A577D"/>
    <w:rsid w:val="004A6023"/>
    <w:rsid w:val="004A773A"/>
    <w:rsid w:val="004A7C4E"/>
    <w:rsid w:val="004B1FB7"/>
    <w:rsid w:val="004B368A"/>
    <w:rsid w:val="004B40A5"/>
    <w:rsid w:val="004B424A"/>
    <w:rsid w:val="004B478C"/>
    <w:rsid w:val="004B521F"/>
    <w:rsid w:val="004B591E"/>
    <w:rsid w:val="004B5A30"/>
    <w:rsid w:val="004B6970"/>
    <w:rsid w:val="004B7287"/>
    <w:rsid w:val="004B76DD"/>
    <w:rsid w:val="004B76DF"/>
    <w:rsid w:val="004B7BAA"/>
    <w:rsid w:val="004B7EA6"/>
    <w:rsid w:val="004C0632"/>
    <w:rsid w:val="004C093D"/>
    <w:rsid w:val="004C182D"/>
    <w:rsid w:val="004C19F5"/>
    <w:rsid w:val="004C380F"/>
    <w:rsid w:val="004C4339"/>
    <w:rsid w:val="004C57ED"/>
    <w:rsid w:val="004C5869"/>
    <w:rsid w:val="004C58E0"/>
    <w:rsid w:val="004C5B07"/>
    <w:rsid w:val="004C5CEF"/>
    <w:rsid w:val="004C7AD7"/>
    <w:rsid w:val="004D01FD"/>
    <w:rsid w:val="004D02E4"/>
    <w:rsid w:val="004D032E"/>
    <w:rsid w:val="004D0363"/>
    <w:rsid w:val="004D130B"/>
    <w:rsid w:val="004D18C7"/>
    <w:rsid w:val="004D1BF5"/>
    <w:rsid w:val="004D1F8C"/>
    <w:rsid w:val="004D341C"/>
    <w:rsid w:val="004D4F29"/>
    <w:rsid w:val="004D4F52"/>
    <w:rsid w:val="004D5047"/>
    <w:rsid w:val="004D52C2"/>
    <w:rsid w:val="004D5C7B"/>
    <w:rsid w:val="004D5FA4"/>
    <w:rsid w:val="004D6782"/>
    <w:rsid w:val="004E0BFA"/>
    <w:rsid w:val="004E1192"/>
    <w:rsid w:val="004E198B"/>
    <w:rsid w:val="004E2235"/>
    <w:rsid w:val="004E4EAB"/>
    <w:rsid w:val="004E590F"/>
    <w:rsid w:val="004E6DBD"/>
    <w:rsid w:val="004E78DC"/>
    <w:rsid w:val="004F02F8"/>
    <w:rsid w:val="004F11A8"/>
    <w:rsid w:val="004F1D3B"/>
    <w:rsid w:val="004F22C0"/>
    <w:rsid w:val="004F261C"/>
    <w:rsid w:val="004F4554"/>
    <w:rsid w:val="004F4B1C"/>
    <w:rsid w:val="004F4E64"/>
    <w:rsid w:val="004F5EC1"/>
    <w:rsid w:val="004F6960"/>
    <w:rsid w:val="005013CC"/>
    <w:rsid w:val="00501790"/>
    <w:rsid w:val="005032EB"/>
    <w:rsid w:val="00504925"/>
    <w:rsid w:val="0050517F"/>
    <w:rsid w:val="005051D6"/>
    <w:rsid w:val="00506DAC"/>
    <w:rsid w:val="00507773"/>
    <w:rsid w:val="00507984"/>
    <w:rsid w:val="0051092A"/>
    <w:rsid w:val="00510B8B"/>
    <w:rsid w:val="00511C8D"/>
    <w:rsid w:val="005120C3"/>
    <w:rsid w:val="0051237A"/>
    <w:rsid w:val="00512917"/>
    <w:rsid w:val="0051332A"/>
    <w:rsid w:val="00515D9C"/>
    <w:rsid w:val="005170CB"/>
    <w:rsid w:val="00517190"/>
    <w:rsid w:val="0051795E"/>
    <w:rsid w:val="00517E77"/>
    <w:rsid w:val="00517F9B"/>
    <w:rsid w:val="005201F1"/>
    <w:rsid w:val="005215FE"/>
    <w:rsid w:val="0052194B"/>
    <w:rsid w:val="005231A7"/>
    <w:rsid w:val="00524D5F"/>
    <w:rsid w:val="0052583E"/>
    <w:rsid w:val="0052604C"/>
    <w:rsid w:val="005260EE"/>
    <w:rsid w:val="005261A7"/>
    <w:rsid w:val="00526321"/>
    <w:rsid w:val="0052722A"/>
    <w:rsid w:val="00527435"/>
    <w:rsid w:val="00527CEE"/>
    <w:rsid w:val="00530AF9"/>
    <w:rsid w:val="0053194B"/>
    <w:rsid w:val="00532457"/>
    <w:rsid w:val="005326A1"/>
    <w:rsid w:val="00532F3F"/>
    <w:rsid w:val="00533BE6"/>
    <w:rsid w:val="00535E5B"/>
    <w:rsid w:val="005361D9"/>
    <w:rsid w:val="00537402"/>
    <w:rsid w:val="00540468"/>
    <w:rsid w:val="00540757"/>
    <w:rsid w:val="005407CC"/>
    <w:rsid w:val="005415F4"/>
    <w:rsid w:val="0054271B"/>
    <w:rsid w:val="005427F0"/>
    <w:rsid w:val="00542ED8"/>
    <w:rsid w:val="00543214"/>
    <w:rsid w:val="00543661"/>
    <w:rsid w:val="00543676"/>
    <w:rsid w:val="005436E5"/>
    <w:rsid w:val="00543CAA"/>
    <w:rsid w:val="0054443E"/>
    <w:rsid w:val="00544DDC"/>
    <w:rsid w:val="005458B1"/>
    <w:rsid w:val="00545AF7"/>
    <w:rsid w:val="00545CB5"/>
    <w:rsid w:val="005460C8"/>
    <w:rsid w:val="00547621"/>
    <w:rsid w:val="00550111"/>
    <w:rsid w:val="00550123"/>
    <w:rsid w:val="0055063D"/>
    <w:rsid w:val="005509BF"/>
    <w:rsid w:val="00550F65"/>
    <w:rsid w:val="00551A4F"/>
    <w:rsid w:val="00551D42"/>
    <w:rsid w:val="00551EC7"/>
    <w:rsid w:val="00551EF2"/>
    <w:rsid w:val="00552F94"/>
    <w:rsid w:val="005530BA"/>
    <w:rsid w:val="005536F7"/>
    <w:rsid w:val="0055381D"/>
    <w:rsid w:val="00553B52"/>
    <w:rsid w:val="00553E70"/>
    <w:rsid w:val="00554A47"/>
    <w:rsid w:val="0055548F"/>
    <w:rsid w:val="00555518"/>
    <w:rsid w:val="00556295"/>
    <w:rsid w:val="00556404"/>
    <w:rsid w:val="005575A2"/>
    <w:rsid w:val="00557C9E"/>
    <w:rsid w:val="00560085"/>
    <w:rsid w:val="00560132"/>
    <w:rsid w:val="00560A0C"/>
    <w:rsid w:val="00560DDB"/>
    <w:rsid w:val="00561F1F"/>
    <w:rsid w:val="005622C8"/>
    <w:rsid w:val="005624FA"/>
    <w:rsid w:val="0056486E"/>
    <w:rsid w:val="005648DE"/>
    <w:rsid w:val="0056500F"/>
    <w:rsid w:val="005652C5"/>
    <w:rsid w:val="00565DA4"/>
    <w:rsid w:val="00567AAB"/>
    <w:rsid w:val="00567DE9"/>
    <w:rsid w:val="005703A0"/>
    <w:rsid w:val="00570497"/>
    <w:rsid w:val="00570B86"/>
    <w:rsid w:val="0057132C"/>
    <w:rsid w:val="005719DB"/>
    <w:rsid w:val="00575391"/>
    <w:rsid w:val="005753CC"/>
    <w:rsid w:val="00575668"/>
    <w:rsid w:val="0057573F"/>
    <w:rsid w:val="00575D5C"/>
    <w:rsid w:val="00576677"/>
    <w:rsid w:val="005804E4"/>
    <w:rsid w:val="005804EE"/>
    <w:rsid w:val="00580911"/>
    <w:rsid w:val="005811AB"/>
    <w:rsid w:val="0058137F"/>
    <w:rsid w:val="005816AE"/>
    <w:rsid w:val="00582CEE"/>
    <w:rsid w:val="00583128"/>
    <w:rsid w:val="005834F2"/>
    <w:rsid w:val="00583EA8"/>
    <w:rsid w:val="00584230"/>
    <w:rsid w:val="005844DD"/>
    <w:rsid w:val="00585FFC"/>
    <w:rsid w:val="005865A7"/>
    <w:rsid w:val="0058672D"/>
    <w:rsid w:val="00586B26"/>
    <w:rsid w:val="00587229"/>
    <w:rsid w:val="0058772A"/>
    <w:rsid w:val="00587B8C"/>
    <w:rsid w:val="005909F0"/>
    <w:rsid w:val="00591623"/>
    <w:rsid w:val="00591EC8"/>
    <w:rsid w:val="00594D53"/>
    <w:rsid w:val="00595DDD"/>
    <w:rsid w:val="00596048"/>
    <w:rsid w:val="005966D9"/>
    <w:rsid w:val="005967C1"/>
    <w:rsid w:val="00596E80"/>
    <w:rsid w:val="00597259"/>
    <w:rsid w:val="005A0523"/>
    <w:rsid w:val="005A0AE3"/>
    <w:rsid w:val="005A0B8D"/>
    <w:rsid w:val="005A0C35"/>
    <w:rsid w:val="005A1260"/>
    <w:rsid w:val="005A14DD"/>
    <w:rsid w:val="005A198F"/>
    <w:rsid w:val="005A2665"/>
    <w:rsid w:val="005A2C55"/>
    <w:rsid w:val="005A3C71"/>
    <w:rsid w:val="005A5745"/>
    <w:rsid w:val="005A6392"/>
    <w:rsid w:val="005A6B6E"/>
    <w:rsid w:val="005A79D1"/>
    <w:rsid w:val="005A7BC9"/>
    <w:rsid w:val="005B011C"/>
    <w:rsid w:val="005B071F"/>
    <w:rsid w:val="005B1A30"/>
    <w:rsid w:val="005B3067"/>
    <w:rsid w:val="005B437B"/>
    <w:rsid w:val="005B48EB"/>
    <w:rsid w:val="005B4D6D"/>
    <w:rsid w:val="005B5210"/>
    <w:rsid w:val="005B5423"/>
    <w:rsid w:val="005B5C32"/>
    <w:rsid w:val="005B7B16"/>
    <w:rsid w:val="005C0755"/>
    <w:rsid w:val="005C0A97"/>
    <w:rsid w:val="005C3100"/>
    <w:rsid w:val="005C3893"/>
    <w:rsid w:val="005C3951"/>
    <w:rsid w:val="005C396C"/>
    <w:rsid w:val="005C451A"/>
    <w:rsid w:val="005D04B8"/>
    <w:rsid w:val="005D0CF0"/>
    <w:rsid w:val="005D0D31"/>
    <w:rsid w:val="005D112E"/>
    <w:rsid w:val="005D23B0"/>
    <w:rsid w:val="005D23DF"/>
    <w:rsid w:val="005D2EF7"/>
    <w:rsid w:val="005D3177"/>
    <w:rsid w:val="005D3E68"/>
    <w:rsid w:val="005D4DC9"/>
    <w:rsid w:val="005D5FD6"/>
    <w:rsid w:val="005D611D"/>
    <w:rsid w:val="005D61EA"/>
    <w:rsid w:val="005D689E"/>
    <w:rsid w:val="005D77C1"/>
    <w:rsid w:val="005E06A5"/>
    <w:rsid w:val="005E128C"/>
    <w:rsid w:val="005E12C1"/>
    <w:rsid w:val="005E1BB3"/>
    <w:rsid w:val="005E2D79"/>
    <w:rsid w:val="005E2F0C"/>
    <w:rsid w:val="005E3070"/>
    <w:rsid w:val="005E38AF"/>
    <w:rsid w:val="005E4064"/>
    <w:rsid w:val="005E40D9"/>
    <w:rsid w:val="005E4237"/>
    <w:rsid w:val="005E4433"/>
    <w:rsid w:val="005E547C"/>
    <w:rsid w:val="005E5E50"/>
    <w:rsid w:val="005E6C7F"/>
    <w:rsid w:val="005F00C8"/>
    <w:rsid w:val="005F04AB"/>
    <w:rsid w:val="005F1734"/>
    <w:rsid w:val="005F18A0"/>
    <w:rsid w:val="005F1DC0"/>
    <w:rsid w:val="005F25EB"/>
    <w:rsid w:val="005F27B4"/>
    <w:rsid w:val="005F2A4F"/>
    <w:rsid w:val="005F30A4"/>
    <w:rsid w:val="005F314D"/>
    <w:rsid w:val="005F33AC"/>
    <w:rsid w:val="005F3E8F"/>
    <w:rsid w:val="005F5013"/>
    <w:rsid w:val="005F50FB"/>
    <w:rsid w:val="005F5A22"/>
    <w:rsid w:val="005F64A5"/>
    <w:rsid w:val="005F6953"/>
    <w:rsid w:val="005F6FBE"/>
    <w:rsid w:val="005F7244"/>
    <w:rsid w:val="005F7DFD"/>
    <w:rsid w:val="00600E57"/>
    <w:rsid w:val="00600EA2"/>
    <w:rsid w:val="0060149A"/>
    <w:rsid w:val="00601960"/>
    <w:rsid w:val="0060254A"/>
    <w:rsid w:val="006047BC"/>
    <w:rsid w:val="0060499D"/>
    <w:rsid w:val="00604AB3"/>
    <w:rsid w:val="00604C5D"/>
    <w:rsid w:val="00604EA1"/>
    <w:rsid w:val="00605C3C"/>
    <w:rsid w:val="00605DBD"/>
    <w:rsid w:val="006060D1"/>
    <w:rsid w:val="00607CC3"/>
    <w:rsid w:val="00610E28"/>
    <w:rsid w:val="00610EEE"/>
    <w:rsid w:val="00611A42"/>
    <w:rsid w:val="00611B7F"/>
    <w:rsid w:val="00611FE9"/>
    <w:rsid w:val="00612309"/>
    <w:rsid w:val="00612A5F"/>
    <w:rsid w:val="00612D48"/>
    <w:rsid w:val="006131F7"/>
    <w:rsid w:val="006132B9"/>
    <w:rsid w:val="00613ACC"/>
    <w:rsid w:val="00613EDB"/>
    <w:rsid w:val="00615EA2"/>
    <w:rsid w:val="00616B36"/>
    <w:rsid w:val="00616D91"/>
    <w:rsid w:val="00621090"/>
    <w:rsid w:val="00621BA8"/>
    <w:rsid w:val="00622387"/>
    <w:rsid w:val="006226E2"/>
    <w:rsid w:val="0062284D"/>
    <w:rsid w:val="0062287F"/>
    <w:rsid w:val="006228AF"/>
    <w:rsid w:val="006238A7"/>
    <w:rsid w:val="00623C1F"/>
    <w:rsid w:val="00623C2D"/>
    <w:rsid w:val="00623D68"/>
    <w:rsid w:val="0062461D"/>
    <w:rsid w:val="00625775"/>
    <w:rsid w:val="006257EF"/>
    <w:rsid w:val="00625B23"/>
    <w:rsid w:val="006267A5"/>
    <w:rsid w:val="00626ABC"/>
    <w:rsid w:val="00627EFB"/>
    <w:rsid w:val="00630DC4"/>
    <w:rsid w:val="006318A3"/>
    <w:rsid w:val="00631B6E"/>
    <w:rsid w:val="00632FE2"/>
    <w:rsid w:val="0063397A"/>
    <w:rsid w:val="00633C18"/>
    <w:rsid w:val="00634885"/>
    <w:rsid w:val="00634CFF"/>
    <w:rsid w:val="00636313"/>
    <w:rsid w:val="006364B1"/>
    <w:rsid w:val="006367F7"/>
    <w:rsid w:val="006372C1"/>
    <w:rsid w:val="00637731"/>
    <w:rsid w:val="006402B4"/>
    <w:rsid w:val="00641882"/>
    <w:rsid w:val="006423EF"/>
    <w:rsid w:val="00643E11"/>
    <w:rsid w:val="00643F16"/>
    <w:rsid w:val="006444AA"/>
    <w:rsid w:val="00646EE0"/>
    <w:rsid w:val="00647328"/>
    <w:rsid w:val="00647616"/>
    <w:rsid w:val="006478E1"/>
    <w:rsid w:val="0064792C"/>
    <w:rsid w:val="0065071F"/>
    <w:rsid w:val="00650856"/>
    <w:rsid w:val="00650DA6"/>
    <w:rsid w:val="00651579"/>
    <w:rsid w:val="00652971"/>
    <w:rsid w:val="006550E3"/>
    <w:rsid w:val="00656030"/>
    <w:rsid w:val="00656B7F"/>
    <w:rsid w:val="00656BF4"/>
    <w:rsid w:val="0065714E"/>
    <w:rsid w:val="00657D87"/>
    <w:rsid w:val="006604FD"/>
    <w:rsid w:val="006615E6"/>
    <w:rsid w:val="0066178C"/>
    <w:rsid w:val="00662887"/>
    <w:rsid w:val="00662CA4"/>
    <w:rsid w:val="00663B9C"/>
    <w:rsid w:val="006646BE"/>
    <w:rsid w:val="00666076"/>
    <w:rsid w:val="00666304"/>
    <w:rsid w:val="0066757C"/>
    <w:rsid w:val="00670227"/>
    <w:rsid w:val="006703F2"/>
    <w:rsid w:val="00671738"/>
    <w:rsid w:val="00671D86"/>
    <w:rsid w:val="00672798"/>
    <w:rsid w:val="0067283E"/>
    <w:rsid w:val="00672A33"/>
    <w:rsid w:val="00673A27"/>
    <w:rsid w:val="006757EE"/>
    <w:rsid w:val="006759A9"/>
    <w:rsid w:val="00675C9A"/>
    <w:rsid w:val="00675D4D"/>
    <w:rsid w:val="006768E8"/>
    <w:rsid w:val="00676F16"/>
    <w:rsid w:val="006803E0"/>
    <w:rsid w:val="00680597"/>
    <w:rsid w:val="0068114C"/>
    <w:rsid w:val="0068116F"/>
    <w:rsid w:val="00681176"/>
    <w:rsid w:val="00682090"/>
    <w:rsid w:val="006820BE"/>
    <w:rsid w:val="00682F30"/>
    <w:rsid w:val="0068326B"/>
    <w:rsid w:val="00683361"/>
    <w:rsid w:val="006838EB"/>
    <w:rsid w:val="006852BE"/>
    <w:rsid w:val="0068581B"/>
    <w:rsid w:val="00686450"/>
    <w:rsid w:val="00686A17"/>
    <w:rsid w:val="00687C80"/>
    <w:rsid w:val="00690279"/>
    <w:rsid w:val="006904D8"/>
    <w:rsid w:val="006906AD"/>
    <w:rsid w:val="00691C37"/>
    <w:rsid w:val="00692463"/>
    <w:rsid w:val="006940B9"/>
    <w:rsid w:val="00694651"/>
    <w:rsid w:val="0069645B"/>
    <w:rsid w:val="00696FCC"/>
    <w:rsid w:val="00697D33"/>
    <w:rsid w:val="00697D3B"/>
    <w:rsid w:val="006A0CAC"/>
    <w:rsid w:val="006A1B41"/>
    <w:rsid w:val="006A2704"/>
    <w:rsid w:val="006A273E"/>
    <w:rsid w:val="006A3391"/>
    <w:rsid w:val="006A35FB"/>
    <w:rsid w:val="006A3DF7"/>
    <w:rsid w:val="006A46C3"/>
    <w:rsid w:val="006A670A"/>
    <w:rsid w:val="006A72C7"/>
    <w:rsid w:val="006A7E8B"/>
    <w:rsid w:val="006B0D3C"/>
    <w:rsid w:val="006B0E0C"/>
    <w:rsid w:val="006B10C6"/>
    <w:rsid w:val="006B18F4"/>
    <w:rsid w:val="006B1B24"/>
    <w:rsid w:val="006B2CA4"/>
    <w:rsid w:val="006B363F"/>
    <w:rsid w:val="006B3D85"/>
    <w:rsid w:val="006B4540"/>
    <w:rsid w:val="006B4825"/>
    <w:rsid w:val="006B54B7"/>
    <w:rsid w:val="006B5520"/>
    <w:rsid w:val="006B71D3"/>
    <w:rsid w:val="006B786D"/>
    <w:rsid w:val="006B7C67"/>
    <w:rsid w:val="006C0973"/>
    <w:rsid w:val="006C10A2"/>
    <w:rsid w:val="006C2A77"/>
    <w:rsid w:val="006C2CAE"/>
    <w:rsid w:val="006C2CE1"/>
    <w:rsid w:val="006C337E"/>
    <w:rsid w:val="006C5645"/>
    <w:rsid w:val="006C5807"/>
    <w:rsid w:val="006C5C10"/>
    <w:rsid w:val="006C5C2F"/>
    <w:rsid w:val="006C69D6"/>
    <w:rsid w:val="006C747C"/>
    <w:rsid w:val="006D012B"/>
    <w:rsid w:val="006D023D"/>
    <w:rsid w:val="006D074B"/>
    <w:rsid w:val="006D0AB7"/>
    <w:rsid w:val="006D1421"/>
    <w:rsid w:val="006D1942"/>
    <w:rsid w:val="006D234F"/>
    <w:rsid w:val="006D2733"/>
    <w:rsid w:val="006D2E4C"/>
    <w:rsid w:val="006D4606"/>
    <w:rsid w:val="006D4A7C"/>
    <w:rsid w:val="006D6148"/>
    <w:rsid w:val="006D738E"/>
    <w:rsid w:val="006D772A"/>
    <w:rsid w:val="006D7DE7"/>
    <w:rsid w:val="006E0119"/>
    <w:rsid w:val="006E038B"/>
    <w:rsid w:val="006E04F3"/>
    <w:rsid w:val="006E0C59"/>
    <w:rsid w:val="006E13AE"/>
    <w:rsid w:val="006E1D29"/>
    <w:rsid w:val="006E1DB3"/>
    <w:rsid w:val="006E2A88"/>
    <w:rsid w:val="006E2F4F"/>
    <w:rsid w:val="006E3A4A"/>
    <w:rsid w:val="006E456C"/>
    <w:rsid w:val="006E4BEC"/>
    <w:rsid w:val="006E694C"/>
    <w:rsid w:val="006E7397"/>
    <w:rsid w:val="006E760A"/>
    <w:rsid w:val="006F105B"/>
    <w:rsid w:val="006F150A"/>
    <w:rsid w:val="006F22FB"/>
    <w:rsid w:val="006F2A0A"/>
    <w:rsid w:val="006F3AA4"/>
    <w:rsid w:val="006F4089"/>
    <w:rsid w:val="006F6FD6"/>
    <w:rsid w:val="006F7641"/>
    <w:rsid w:val="006F787F"/>
    <w:rsid w:val="006F7A34"/>
    <w:rsid w:val="00700997"/>
    <w:rsid w:val="00701EF9"/>
    <w:rsid w:val="00702034"/>
    <w:rsid w:val="00702CFC"/>
    <w:rsid w:val="00702F10"/>
    <w:rsid w:val="0070322A"/>
    <w:rsid w:val="0070716D"/>
    <w:rsid w:val="00707FAF"/>
    <w:rsid w:val="007106E4"/>
    <w:rsid w:val="00710B05"/>
    <w:rsid w:val="007121D5"/>
    <w:rsid w:val="00713A43"/>
    <w:rsid w:val="00713E94"/>
    <w:rsid w:val="0071421B"/>
    <w:rsid w:val="00714FA1"/>
    <w:rsid w:val="00714FEB"/>
    <w:rsid w:val="00715474"/>
    <w:rsid w:val="007159C2"/>
    <w:rsid w:val="00715E5F"/>
    <w:rsid w:val="007160BA"/>
    <w:rsid w:val="007175C3"/>
    <w:rsid w:val="00720AA0"/>
    <w:rsid w:val="00720EFC"/>
    <w:rsid w:val="007215A7"/>
    <w:rsid w:val="00722A90"/>
    <w:rsid w:val="00722E7D"/>
    <w:rsid w:val="007249F0"/>
    <w:rsid w:val="00725C19"/>
    <w:rsid w:val="00725E7A"/>
    <w:rsid w:val="00727043"/>
    <w:rsid w:val="00727533"/>
    <w:rsid w:val="007278C3"/>
    <w:rsid w:val="00727D0C"/>
    <w:rsid w:val="00727E13"/>
    <w:rsid w:val="00730EE0"/>
    <w:rsid w:val="0073180C"/>
    <w:rsid w:val="00731CD3"/>
    <w:rsid w:val="00732487"/>
    <w:rsid w:val="00733845"/>
    <w:rsid w:val="00734754"/>
    <w:rsid w:val="00734776"/>
    <w:rsid w:val="00734EFB"/>
    <w:rsid w:val="0073561C"/>
    <w:rsid w:val="007357F7"/>
    <w:rsid w:val="0073711D"/>
    <w:rsid w:val="007373F2"/>
    <w:rsid w:val="0074028C"/>
    <w:rsid w:val="00740C07"/>
    <w:rsid w:val="00742085"/>
    <w:rsid w:val="00742118"/>
    <w:rsid w:val="00742A8D"/>
    <w:rsid w:val="0074383C"/>
    <w:rsid w:val="007449A8"/>
    <w:rsid w:val="00744CFE"/>
    <w:rsid w:val="00744DA9"/>
    <w:rsid w:val="00745243"/>
    <w:rsid w:val="00745F44"/>
    <w:rsid w:val="007460A9"/>
    <w:rsid w:val="00747658"/>
    <w:rsid w:val="00747A47"/>
    <w:rsid w:val="0075066C"/>
    <w:rsid w:val="0075110D"/>
    <w:rsid w:val="00751910"/>
    <w:rsid w:val="0075195D"/>
    <w:rsid w:val="0075217F"/>
    <w:rsid w:val="00752972"/>
    <w:rsid w:val="007529E1"/>
    <w:rsid w:val="007539BB"/>
    <w:rsid w:val="00753BBE"/>
    <w:rsid w:val="00753CA5"/>
    <w:rsid w:val="00753DC5"/>
    <w:rsid w:val="007544C4"/>
    <w:rsid w:val="00754580"/>
    <w:rsid w:val="00754F00"/>
    <w:rsid w:val="0075543D"/>
    <w:rsid w:val="0075652B"/>
    <w:rsid w:val="00756D75"/>
    <w:rsid w:val="00756FD2"/>
    <w:rsid w:val="0075700A"/>
    <w:rsid w:val="007575D3"/>
    <w:rsid w:val="00757B7C"/>
    <w:rsid w:val="00757D66"/>
    <w:rsid w:val="00757F67"/>
    <w:rsid w:val="00760C9E"/>
    <w:rsid w:val="00761359"/>
    <w:rsid w:val="0076154D"/>
    <w:rsid w:val="0076181C"/>
    <w:rsid w:val="00762676"/>
    <w:rsid w:val="00763498"/>
    <w:rsid w:val="00764812"/>
    <w:rsid w:val="00764959"/>
    <w:rsid w:val="00764D1E"/>
    <w:rsid w:val="007652C7"/>
    <w:rsid w:val="0076574F"/>
    <w:rsid w:val="00765A29"/>
    <w:rsid w:val="00765BDB"/>
    <w:rsid w:val="00765D4F"/>
    <w:rsid w:val="0076660E"/>
    <w:rsid w:val="00767F24"/>
    <w:rsid w:val="007700CC"/>
    <w:rsid w:val="00770545"/>
    <w:rsid w:val="00770F59"/>
    <w:rsid w:val="0077119A"/>
    <w:rsid w:val="00771D3E"/>
    <w:rsid w:val="00773FD5"/>
    <w:rsid w:val="00774542"/>
    <w:rsid w:val="00774B3F"/>
    <w:rsid w:val="00775190"/>
    <w:rsid w:val="00776683"/>
    <w:rsid w:val="007768FD"/>
    <w:rsid w:val="00776F13"/>
    <w:rsid w:val="00777042"/>
    <w:rsid w:val="0077714E"/>
    <w:rsid w:val="00777643"/>
    <w:rsid w:val="00777EF8"/>
    <w:rsid w:val="00780E28"/>
    <w:rsid w:val="007810BE"/>
    <w:rsid w:val="0078153B"/>
    <w:rsid w:val="00781F65"/>
    <w:rsid w:val="00782C63"/>
    <w:rsid w:val="00782D90"/>
    <w:rsid w:val="00782ED0"/>
    <w:rsid w:val="0078365F"/>
    <w:rsid w:val="007838AA"/>
    <w:rsid w:val="00783B48"/>
    <w:rsid w:val="00784BF7"/>
    <w:rsid w:val="007852AC"/>
    <w:rsid w:val="00785EAD"/>
    <w:rsid w:val="007873E4"/>
    <w:rsid w:val="0078752C"/>
    <w:rsid w:val="00787ED5"/>
    <w:rsid w:val="0079064D"/>
    <w:rsid w:val="007912FE"/>
    <w:rsid w:val="00791B18"/>
    <w:rsid w:val="00792BDB"/>
    <w:rsid w:val="00792C82"/>
    <w:rsid w:val="00793583"/>
    <w:rsid w:val="00793C5A"/>
    <w:rsid w:val="00793E1F"/>
    <w:rsid w:val="00793F08"/>
    <w:rsid w:val="0079508B"/>
    <w:rsid w:val="0079512F"/>
    <w:rsid w:val="0079524B"/>
    <w:rsid w:val="00795AED"/>
    <w:rsid w:val="00796C55"/>
    <w:rsid w:val="00797DDC"/>
    <w:rsid w:val="00797F83"/>
    <w:rsid w:val="007A0B43"/>
    <w:rsid w:val="007A0CFC"/>
    <w:rsid w:val="007A0E36"/>
    <w:rsid w:val="007A0F9E"/>
    <w:rsid w:val="007A0FB5"/>
    <w:rsid w:val="007A10EF"/>
    <w:rsid w:val="007A1976"/>
    <w:rsid w:val="007A1E3C"/>
    <w:rsid w:val="007A24E8"/>
    <w:rsid w:val="007A2603"/>
    <w:rsid w:val="007A369D"/>
    <w:rsid w:val="007A381C"/>
    <w:rsid w:val="007A46A0"/>
    <w:rsid w:val="007A493F"/>
    <w:rsid w:val="007A623F"/>
    <w:rsid w:val="007A6BDA"/>
    <w:rsid w:val="007A7540"/>
    <w:rsid w:val="007A778A"/>
    <w:rsid w:val="007B0C65"/>
    <w:rsid w:val="007B1139"/>
    <w:rsid w:val="007B13D1"/>
    <w:rsid w:val="007B1576"/>
    <w:rsid w:val="007B15CD"/>
    <w:rsid w:val="007B15DF"/>
    <w:rsid w:val="007B20A8"/>
    <w:rsid w:val="007B3066"/>
    <w:rsid w:val="007B323B"/>
    <w:rsid w:val="007B390B"/>
    <w:rsid w:val="007B5121"/>
    <w:rsid w:val="007B5900"/>
    <w:rsid w:val="007B5F02"/>
    <w:rsid w:val="007B72FD"/>
    <w:rsid w:val="007B7AAB"/>
    <w:rsid w:val="007C0308"/>
    <w:rsid w:val="007C12C2"/>
    <w:rsid w:val="007C3A2B"/>
    <w:rsid w:val="007C4642"/>
    <w:rsid w:val="007C4C81"/>
    <w:rsid w:val="007C5236"/>
    <w:rsid w:val="007C556D"/>
    <w:rsid w:val="007C59B6"/>
    <w:rsid w:val="007C6896"/>
    <w:rsid w:val="007C7BD5"/>
    <w:rsid w:val="007C7DE0"/>
    <w:rsid w:val="007D00A6"/>
    <w:rsid w:val="007D0CC9"/>
    <w:rsid w:val="007D0DB2"/>
    <w:rsid w:val="007D0F04"/>
    <w:rsid w:val="007D14D2"/>
    <w:rsid w:val="007D2283"/>
    <w:rsid w:val="007D2AA3"/>
    <w:rsid w:val="007D3305"/>
    <w:rsid w:val="007D488C"/>
    <w:rsid w:val="007D514F"/>
    <w:rsid w:val="007D55BA"/>
    <w:rsid w:val="007D596E"/>
    <w:rsid w:val="007D5A17"/>
    <w:rsid w:val="007D61D1"/>
    <w:rsid w:val="007D6E80"/>
    <w:rsid w:val="007D721B"/>
    <w:rsid w:val="007E0208"/>
    <w:rsid w:val="007E07E8"/>
    <w:rsid w:val="007E0F38"/>
    <w:rsid w:val="007E3D91"/>
    <w:rsid w:val="007E4011"/>
    <w:rsid w:val="007E4487"/>
    <w:rsid w:val="007E6066"/>
    <w:rsid w:val="007E64C4"/>
    <w:rsid w:val="007E64EC"/>
    <w:rsid w:val="007E66CC"/>
    <w:rsid w:val="007E6CA0"/>
    <w:rsid w:val="007E7B70"/>
    <w:rsid w:val="007F0AF4"/>
    <w:rsid w:val="007F0DFA"/>
    <w:rsid w:val="007F17E0"/>
    <w:rsid w:val="007F1C38"/>
    <w:rsid w:val="007F222C"/>
    <w:rsid w:val="007F27B8"/>
    <w:rsid w:val="007F27CE"/>
    <w:rsid w:val="007F2835"/>
    <w:rsid w:val="007F2AB5"/>
    <w:rsid w:val="007F2B1F"/>
    <w:rsid w:val="007F410F"/>
    <w:rsid w:val="007F4D4F"/>
    <w:rsid w:val="007F5362"/>
    <w:rsid w:val="007F5D56"/>
    <w:rsid w:val="007F6A13"/>
    <w:rsid w:val="007F74D7"/>
    <w:rsid w:val="007F7AC9"/>
    <w:rsid w:val="008010BA"/>
    <w:rsid w:val="008012BB"/>
    <w:rsid w:val="00801CC5"/>
    <w:rsid w:val="00801DA4"/>
    <w:rsid w:val="00801FF8"/>
    <w:rsid w:val="00803256"/>
    <w:rsid w:val="008033BA"/>
    <w:rsid w:val="00803A38"/>
    <w:rsid w:val="00803F13"/>
    <w:rsid w:val="008042ED"/>
    <w:rsid w:val="008056C7"/>
    <w:rsid w:val="00805875"/>
    <w:rsid w:val="00806136"/>
    <w:rsid w:val="00806569"/>
    <w:rsid w:val="0080665B"/>
    <w:rsid w:val="0081019C"/>
    <w:rsid w:val="00810345"/>
    <w:rsid w:val="00810654"/>
    <w:rsid w:val="00810CF6"/>
    <w:rsid w:val="00811AAC"/>
    <w:rsid w:val="00811C42"/>
    <w:rsid w:val="00813F8A"/>
    <w:rsid w:val="0081566D"/>
    <w:rsid w:val="00816BDB"/>
    <w:rsid w:val="00816F10"/>
    <w:rsid w:val="00817901"/>
    <w:rsid w:val="00817963"/>
    <w:rsid w:val="00817C8E"/>
    <w:rsid w:val="00817CC0"/>
    <w:rsid w:val="00821B87"/>
    <w:rsid w:val="008223CE"/>
    <w:rsid w:val="0082398E"/>
    <w:rsid w:val="008247B4"/>
    <w:rsid w:val="0082492E"/>
    <w:rsid w:val="008250EC"/>
    <w:rsid w:val="008262E2"/>
    <w:rsid w:val="00826757"/>
    <w:rsid w:val="00827527"/>
    <w:rsid w:val="008277F7"/>
    <w:rsid w:val="00827A16"/>
    <w:rsid w:val="00827A46"/>
    <w:rsid w:val="00830B76"/>
    <w:rsid w:val="00831829"/>
    <w:rsid w:val="0083192A"/>
    <w:rsid w:val="0083265B"/>
    <w:rsid w:val="00832723"/>
    <w:rsid w:val="00832E3E"/>
    <w:rsid w:val="00832E6A"/>
    <w:rsid w:val="008342F8"/>
    <w:rsid w:val="00834429"/>
    <w:rsid w:val="008344E1"/>
    <w:rsid w:val="008358B3"/>
    <w:rsid w:val="0083597A"/>
    <w:rsid w:val="00836DE3"/>
    <w:rsid w:val="008379E7"/>
    <w:rsid w:val="0084185E"/>
    <w:rsid w:val="0084227C"/>
    <w:rsid w:val="008422D9"/>
    <w:rsid w:val="00843FCF"/>
    <w:rsid w:val="00844833"/>
    <w:rsid w:val="008468DB"/>
    <w:rsid w:val="00846B1C"/>
    <w:rsid w:val="00847ACE"/>
    <w:rsid w:val="0085011C"/>
    <w:rsid w:val="00850E6B"/>
    <w:rsid w:val="00851366"/>
    <w:rsid w:val="008519B5"/>
    <w:rsid w:val="0085221F"/>
    <w:rsid w:val="0085230E"/>
    <w:rsid w:val="008524A0"/>
    <w:rsid w:val="00853822"/>
    <w:rsid w:val="0085536C"/>
    <w:rsid w:val="00857474"/>
    <w:rsid w:val="00857647"/>
    <w:rsid w:val="00857E1D"/>
    <w:rsid w:val="008608FF"/>
    <w:rsid w:val="00861C48"/>
    <w:rsid w:val="00861EF4"/>
    <w:rsid w:val="0086219F"/>
    <w:rsid w:val="008633BF"/>
    <w:rsid w:val="0086396F"/>
    <w:rsid w:val="00865134"/>
    <w:rsid w:val="00866128"/>
    <w:rsid w:val="008668B6"/>
    <w:rsid w:val="00867108"/>
    <w:rsid w:val="00867444"/>
    <w:rsid w:val="00867BB1"/>
    <w:rsid w:val="0087016A"/>
    <w:rsid w:val="00870E59"/>
    <w:rsid w:val="008718A5"/>
    <w:rsid w:val="00872542"/>
    <w:rsid w:val="008725F6"/>
    <w:rsid w:val="00872622"/>
    <w:rsid w:val="00872B57"/>
    <w:rsid w:val="0087324F"/>
    <w:rsid w:val="00873B64"/>
    <w:rsid w:val="00873D8A"/>
    <w:rsid w:val="008747EB"/>
    <w:rsid w:val="008752CE"/>
    <w:rsid w:val="00880229"/>
    <w:rsid w:val="0088292D"/>
    <w:rsid w:val="00882A13"/>
    <w:rsid w:val="00882FC4"/>
    <w:rsid w:val="00882FD1"/>
    <w:rsid w:val="00883658"/>
    <w:rsid w:val="0088421C"/>
    <w:rsid w:val="00885310"/>
    <w:rsid w:val="0088587B"/>
    <w:rsid w:val="00885AEE"/>
    <w:rsid w:val="008860B1"/>
    <w:rsid w:val="00886323"/>
    <w:rsid w:val="00887DB9"/>
    <w:rsid w:val="00887EC3"/>
    <w:rsid w:val="0089033E"/>
    <w:rsid w:val="00890C17"/>
    <w:rsid w:val="00891308"/>
    <w:rsid w:val="0089147E"/>
    <w:rsid w:val="00892056"/>
    <w:rsid w:val="00892E72"/>
    <w:rsid w:val="00892F53"/>
    <w:rsid w:val="0089336C"/>
    <w:rsid w:val="00893759"/>
    <w:rsid w:val="00894F14"/>
    <w:rsid w:val="008960E2"/>
    <w:rsid w:val="008971F1"/>
    <w:rsid w:val="008A126B"/>
    <w:rsid w:val="008A170D"/>
    <w:rsid w:val="008A176F"/>
    <w:rsid w:val="008A34BC"/>
    <w:rsid w:val="008A3DDA"/>
    <w:rsid w:val="008A3E17"/>
    <w:rsid w:val="008A4A8A"/>
    <w:rsid w:val="008A58B2"/>
    <w:rsid w:val="008A5B51"/>
    <w:rsid w:val="008A65A5"/>
    <w:rsid w:val="008A6D78"/>
    <w:rsid w:val="008A70F6"/>
    <w:rsid w:val="008A7DA8"/>
    <w:rsid w:val="008B03EE"/>
    <w:rsid w:val="008B197E"/>
    <w:rsid w:val="008B20D9"/>
    <w:rsid w:val="008B24E4"/>
    <w:rsid w:val="008B2974"/>
    <w:rsid w:val="008B2F23"/>
    <w:rsid w:val="008B3468"/>
    <w:rsid w:val="008B37D4"/>
    <w:rsid w:val="008B382E"/>
    <w:rsid w:val="008B4E89"/>
    <w:rsid w:val="008B581A"/>
    <w:rsid w:val="008B5B37"/>
    <w:rsid w:val="008B617A"/>
    <w:rsid w:val="008B62D8"/>
    <w:rsid w:val="008B71DD"/>
    <w:rsid w:val="008B7D84"/>
    <w:rsid w:val="008C14FC"/>
    <w:rsid w:val="008C194A"/>
    <w:rsid w:val="008C2E67"/>
    <w:rsid w:val="008C36B1"/>
    <w:rsid w:val="008C3BD7"/>
    <w:rsid w:val="008C44A5"/>
    <w:rsid w:val="008C510F"/>
    <w:rsid w:val="008C64DF"/>
    <w:rsid w:val="008C7063"/>
    <w:rsid w:val="008C7085"/>
    <w:rsid w:val="008D0EBA"/>
    <w:rsid w:val="008D21A7"/>
    <w:rsid w:val="008D2B75"/>
    <w:rsid w:val="008D3D1F"/>
    <w:rsid w:val="008D3EEA"/>
    <w:rsid w:val="008D4227"/>
    <w:rsid w:val="008D45A4"/>
    <w:rsid w:val="008D482B"/>
    <w:rsid w:val="008D52BA"/>
    <w:rsid w:val="008D55B1"/>
    <w:rsid w:val="008D59D5"/>
    <w:rsid w:val="008D5AC9"/>
    <w:rsid w:val="008D5C61"/>
    <w:rsid w:val="008D69C8"/>
    <w:rsid w:val="008D79BC"/>
    <w:rsid w:val="008D7BED"/>
    <w:rsid w:val="008E0992"/>
    <w:rsid w:val="008E0A37"/>
    <w:rsid w:val="008E11C4"/>
    <w:rsid w:val="008E14AF"/>
    <w:rsid w:val="008E1CFB"/>
    <w:rsid w:val="008E1F38"/>
    <w:rsid w:val="008E258A"/>
    <w:rsid w:val="008E389F"/>
    <w:rsid w:val="008E3CAB"/>
    <w:rsid w:val="008E4909"/>
    <w:rsid w:val="008E4BE8"/>
    <w:rsid w:val="008E69F4"/>
    <w:rsid w:val="008E769B"/>
    <w:rsid w:val="008F0D83"/>
    <w:rsid w:val="008F1793"/>
    <w:rsid w:val="008F2F93"/>
    <w:rsid w:val="008F5446"/>
    <w:rsid w:val="008F5A17"/>
    <w:rsid w:val="008F60C2"/>
    <w:rsid w:val="008F7016"/>
    <w:rsid w:val="008F710D"/>
    <w:rsid w:val="009000E4"/>
    <w:rsid w:val="00900110"/>
    <w:rsid w:val="009006B5"/>
    <w:rsid w:val="009006C2"/>
    <w:rsid w:val="00901537"/>
    <w:rsid w:val="00901674"/>
    <w:rsid w:val="009033C1"/>
    <w:rsid w:val="00903A7F"/>
    <w:rsid w:val="0090406D"/>
    <w:rsid w:val="00904272"/>
    <w:rsid w:val="00904343"/>
    <w:rsid w:val="00904616"/>
    <w:rsid w:val="00904A92"/>
    <w:rsid w:val="009059D8"/>
    <w:rsid w:val="00910CBB"/>
    <w:rsid w:val="009113AD"/>
    <w:rsid w:val="00913940"/>
    <w:rsid w:val="009146EA"/>
    <w:rsid w:val="00914C9F"/>
    <w:rsid w:val="009164CF"/>
    <w:rsid w:val="00916B16"/>
    <w:rsid w:val="00916F09"/>
    <w:rsid w:val="00917617"/>
    <w:rsid w:val="00917866"/>
    <w:rsid w:val="00921D74"/>
    <w:rsid w:val="00921FFE"/>
    <w:rsid w:val="00922264"/>
    <w:rsid w:val="009235E0"/>
    <w:rsid w:val="00923A56"/>
    <w:rsid w:val="00924071"/>
    <w:rsid w:val="0092431A"/>
    <w:rsid w:val="009245BB"/>
    <w:rsid w:val="009248C4"/>
    <w:rsid w:val="00924C09"/>
    <w:rsid w:val="0092506D"/>
    <w:rsid w:val="0092539C"/>
    <w:rsid w:val="0092584E"/>
    <w:rsid w:val="00926D16"/>
    <w:rsid w:val="009275A3"/>
    <w:rsid w:val="00930422"/>
    <w:rsid w:val="00930F2A"/>
    <w:rsid w:val="00931283"/>
    <w:rsid w:val="009318D5"/>
    <w:rsid w:val="009319BB"/>
    <w:rsid w:val="009319C3"/>
    <w:rsid w:val="0093240A"/>
    <w:rsid w:val="00932589"/>
    <w:rsid w:val="00932623"/>
    <w:rsid w:val="009331F9"/>
    <w:rsid w:val="00933E14"/>
    <w:rsid w:val="00934126"/>
    <w:rsid w:val="00935A2E"/>
    <w:rsid w:val="00936937"/>
    <w:rsid w:val="00936DED"/>
    <w:rsid w:val="0093775E"/>
    <w:rsid w:val="00940162"/>
    <w:rsid w:val="00941282"/>
    <w:rsid w:val="00942718"/>
    <w:rsid w:val="00942F6D"/>
    <w:rsid w:val="009438D8"/>
    <w:rsid w:val="00943D9C"/>
    <w:rsid w:val="009450F4"/>
    <w:rsid w:val="0094615F"/>
    <w:rsid w:val="00947F26"/>
    <w:rsid w:val="009501CE"/>
    <w:rsid w:val="00950E33"/>
    <w:rsid w:val="0095159A"/>
    <w:rsid w:val="00951B16"/>
    <w:rsid w:val="00951B5D"/>
    <w:rsid w:val="009520F9"/>
    <w:rsid w:val="00952109"/>
    <w:rsid w:val="0095238C"/>
    <w:rsid w:val="009529B5"/>
    <w:rsid w:val="00952E7E"/>
    <w:rsid w:val="00953425"/>
    <w:rsid w:val="00955B7C"/>
    <w:rsid w:val="009613ED"/>
    <w:rsid w:val="0096153C"/>
    <w:rsid w:val="0096164B"/>
    <w:rsid w:val="0096272E"/>
    <w:rsid w:val="00962BB8"/>
    <w:rsid w:val="00963B9D"/>
    <w:rsid w:val="00964571"/>
    <w:rsid w:val="0096466C"/>
    <w:rsid w:val="00964994"/>
    <w:rsid w:val="00964D2F"/>
    <w:rsid w:val="00964EAE"/>
    <w:rsid w:val="00965022"/>
    <w:rsid w:val="00965C86"/>
    <w:rsid w:val="00966574"/>
    <w:rsid w:val="00966653"/>
    <w:rsid w:val="009669E5"/>
    <w:rsid w:val="00966DED"/>
    <w:rsid w:val="00970166"/>
    <w:rsid w:val="00972532"/>
    <w:rsid w:val="00972B9C"/>
    <w:rsid w:val="00972D69"/>
    <w:rsid w:val="00973B44"/>
    <w:rsid w:val="00973E1E"/>
    <w:rsid w:val="00976542"/>
    <w:rsid w:val="00976571"/>
    <w:rsid w:val="009767E5"/>
    <w:rsid w:val="00976F89"/>
    <w:rsid w:val="00977005"/>
    <w:rsid w:val="00977BE1"/>
    <w:rsid w:val="009806CC"/>
    <w:rsid w:val="009807F5"/>
    <w:rsid w:val="00980CFE"/>
    <w:rsid w:val="00980FE8"/>
    <w:rsid w:val="00981AE1"/>
    <w:rsid w:val="0098267D"/>
    <w:rsid w:val="009829B0"/>
    <w:rsid w:val="0098436F"/>
    <w:rsid w:val="009843D9"/>
    <w:rsid w:val="00985713"/>
    <w:rsid w:val="00985EEE"/>
    <w:rsid w:val="0098658C"/>
    <w:rsid w:val="00986615"/>
    <w:rsid w:val="00986F1C"/>
    <w:rsid w:val="0098736C"/>
    <w:rsid w:val="009876CB"/>
    <w:rsid w:val="009878B6"/>
    <w:rsid w:val="00990230"/>
    <w:rsid w:val="00990FD6"/>
    <w:rsid w:val="009921C7"/>
    <w:rsid w:val="009922A6"/>
    <w:rsid w:val="00992BF5"/>
    <w:rsid w:val="00993630"/>
    <w:rsid w:val="00993C10"/>
    <w:rsid w:val="00993DAB"/>
    <w:rsid w:val="00993FDF"/>
    <w:rsid w:val="00994021"/>
    <w:rsid w:val="0099460A"/>
    <w:rsid w:val="009947B2"/>
    <w:rsid w:val="00995A2D"/>
    <w:rsid w:val="00995D84"/>
    <w:rsid w:val="009961D7"/>
    <w:rsid w:val="009966FE"/>
    <w:rsid w:val="009971EF"/>
    <w:rsid w:val="009A003B"/>
    <w:rsid w:val="009A0DF6"/>
    <w:rsid w:val="009A1C72"/>
    <w:rsid w:val="009A290C"/>
    <w:rsid w:val="009A2B6C"/>
    <w:rsid w:val="009A3D15"/>
    <w:rsid w:val="009A3D40"/>
    <w:rsid w:val="009A468B"/>
    <w:rsid w:val="009A4E7E"/>
    <w:rsid w:val="009A593C"/>
    <w:rsid w:val="009A5B3A"/>
    <w:rsid w:val="009A6D4A"/>
    <w:rsid w:val="009A701B"/>
    <w:rsid w:val="009B0016"/>
    <w:rsid w:val="009B145F"/>
    <w:rsid w:val="009B282D"/>
    <w:rsid w:val="009B3715"/>
    <w:rsid w:val="009B40F9"/>
    <w:rsid w:val="009B47ED"/>
    <w:rsid w:val="009B5045"/>
    <w:rsid w:val="009B6A3E"/>
    <w:rsid w:val="009B789E"/>
    <w:rsid w:val="009C18A0"/>
    <w:rsid w:val="009C208E"/>
    <w:rsid w:val="009C28D3"/>
    <w:rsid w:val="009C32EE"/>
    <w:rsid w:val="009C3F56"/>
    <w:rsid w:val="009C4349"/>
    <w:rsid w:val="009C4E2D"/>
    <w:rsid w:val="009C516F"/>
    <w:rsid w:val="009C5426"/>
    <w:rsid w:val="009C6061"/>
    <w:rsid w:val="009C6DAE"/>
    <w:rsid w:val="009C760F"/>
    <w:rsid w:val="009D0257"/>
    <w:rsid w:val="009D0E40"/>
    <w:rsid w:val="009D10BB"/>
    <w:rsid w:val="009D11C7"/>
    <w:rsid w:val="009D14DF"/>
    <w:rsid w:val="009D2524"/>
    <w:rsid w:val="009D2888"/>
    <w:rsid w:val="009D31BB"/>
    <w:rsid w:val="009D442F"/>
    <w:rsid w:val="009D4EF1"/>
    <w:rsid w:val="009D52A3"/>
    <w:rsid w:val="009D54EC"/>
    <w:rsid w:val="009D5CF7"/>
    <w:rsid w:val="009D607B"/>
    <w:rsid w:val="009D7B59"/>
    <w:rsid w:val="009D7DAF"/>
    <w:rsid w:val="009E0B14"/>
    <w:rsid w:val="009E0E87"/>
    <w:rsid w:val="009E15EA"/>
    <w:rsid w:val="009E1E6C"/>
    <w:rsid w:val="009E21CB"/>
    <w:rsid w:val="009E220A"/>
    <w:rsid w:val="009E41F1"/>
    <w:rsid w:val="009E5358"/>
    <w:rsid w:val="009E53DD"/>
    <w:rsid w:val="009E5D46"/>
    <w:rsid w:val="009E5E61"/>
    <w:rsid w:val="009E601B"/>
    <w:rsid w:val="009E6E93"/>
    <w:rsid w:val="009E6F9E"/>
    <w:rsid w:val="009E6FB1"/>
    <w:rsid w:val="009E75CD"/>
    <w:rsid w:val="009E76D8"/>
    <w:rsid w:val="009F2726"/>
    <w:rsid w:val="009F3572"/>
    <w:rsid w:val="009F3BCB"/>
    <w:rsid w:val="009F5D94"/>
    <w:rsid w:val="009F6D39"/>
    <w:rsid w:val="009F76C0"/>
    <w:rsid w:val="00A0007B"/>
    <w:rsid w:val="00A00626"/>
    <w:rsid w:val="00A00755"/>
    <w:rsid w:val="00A0086D"/>
    <w:rsid w:val="00A01846"/>
    <w:rsid w:val="00A020AA"/>
    <w:rsid w:val="00A037A0"/>
    <w:rsid w:val="00A038B4"/>
    <w:rsid w:val="00A039E7"/>
    <w:rsid w:val="00A03C43"/>
    <w:rsid w:val="00A04C93"/>
    <w:rsid w:val="00A04CD4"/>
    <w:rsid w:val="00A04E8D"/>
    <w:rsid w:val="00A051C1"/>
    <w:rsid w:val="00A0543E"/>
    <w:rsid w:val="00A06B2F"/>
    <w:rsid w:val="00A100BC"/>
    <w:rsid w:val="00A103C4"/>
    <w:rsid w:val="00A106C2"/>
    <w:rsid w:val="00A11194"/>
    <w:rsid w:val="00A11921"/>
    <w:rsid w:val="00A12A6C"/>
    <w:rsid w:val="00A12B68"/>
    <w:rsid w:val="00A140EB"/>
    <w:rsid w:val="00A14D8F"/>
    <w:rsid w:val="00A150F9"/>
    <w:rsid w:val="00A15AE6"/>
    <w:rsid w:val="00A1617F"/>
    <w:rsid w:val="00A1620F"/>
    <w:rsid w:val="00A163AB"/>
    <w:rsid w:val="00A1733B"/>
    <w:rsid w:val="00A1791F"/>
    <w:rsid w:val="00A202FA"/>
    <w:rsid w:val="00A21742"/>
    <w:rsid w:val="00A22725"/>
    <w:rsid w:val="00A2286A"/>
    <w:rsid w:val="00A241AA"/>
    <w:rsid w:val="00A2423E"/>
    <w:rsid w:val="00A25F6E"/>
    <w:rsid w:val="00A2626C"/>
    <w:rsid w:val="00A30147"/>
    <w:rsid w:val="00A3026A"/>
    <w:rsid w:val="00A311A1"/>
    <w:rsid w:val="00A31523"/>
    <w:rsid w:val="00A31C95"/>
    <w:rsid w:val="00A31E1F"/>
    <w:rsid w:val="00A31F6A"/>
    <w:rsid w:val="00A3297A"/>
    <w:rsid w:val="00A32E03"/>
    <w:rsid w:val="00A338FD"/>
    <w:rsid w:val="00A33943"/>
    <w:rsid w:val="00A35666"/>
    <w:rsid w:val="00A35D10"/>
    <w:rsid w:val="00A37A28"/>
    <w:rsid w:val="00A37D99"/>
    <w:rsid w:val="00A40053"/>
    <w:rsid w:val="00A40D30"/>
    <w:rsid w:val="00A414D1"/>
    <w:rsid w:val="00A41C2F"/>
    <w:rsid w:val="00A4288C"/>
    <w:rsid w:val="00A42A8E"/>
    <w:rsid w:val="00A42D61"/>
    <w:rsid w:val="00A42F75"/>
    <w:rsid w:val="00A430BC"/>
    <w:rsid w:val="00A43FBC"/>
    <w:rsid w:val="00A4497A"/>
    <w:rsid w:val="00A45354"/>
    <w:rsid w:val="00A4583C"/>
    <w:rsid w:val="00A4584F"/>
    <w:rsid w:val="00A4669C"/>
    <w:rsid w:val="00A46763"/>
    <w:rsid w:val="00A46A56"/>
    <w:rsid w:val="00A47B56"/>
    <w:rsid w:val="00A50F4B"/>
    <w:rsid w:val="00A510E3"/>
    <w:rsid w:val="00A517A2"/>
    <w:rsid w:val="00A51F68"/>
    <w:rsid w:val="00A52477"/>
    <w:rsid w:val="00A52726"/>
    <w:rsid w:val="00A55420"/>
    <w:rsid w:val="00A55CFD"/>
    <w:rsid w:val="00A55F8B"/>
    <w:rsid w:val="00A56A89"/>
    <w:rsid w:val="00A57858"/>
    <w:rsid w:val="00A57993"/>
    <w:rsid w:val="00A57C84"/>
    <w:rsid w:val="00A600BD"/>
    <w:rsid w:val="00A60455"/>
    <w:rsid w:val="00A617D3"/>
    <w:rsid w:val="00A61B7B"/>
    <w:rsid w:val="00A61EBB"/>
    <w:rsid w:val="00A62FEA"/>
    <w:rsid w:val="00A63304"/>
    <w:rsid w:val="00A635F8"/>
    <w:rsid w:val="00A63C3C"/>
    <w:rsid w:val="00A63D5F"/>
    <w:rsid w:val="00A64403"/>
    <w:rsid w:val="00A64715"/>
    <w:rsid w:val="00A65561"/>
    <w:rsid w:val="00A663C8"/>
    <w:rsid w:val="00A66863"/>
    <w:rsid w:val="00A70D4E"/>
    <w:rsid w:val="00A712F3"/>
    <w:rsid w:val="00A716F8"/>
    <w:rsid w:val="00A71725"/>
    <w:rsid w:val="00A738B7"/>
    <w:rsid w:val="00A74314"/>
    <w:rsid w:val="00A747FF"/>
    <w:rsid w:val="00A749D0"/>
    <w:rsid w:val="00A74C13"/>
    <w:rsid w:val="00A7547F"/>
    <w:rsid w:val="00A764CD"/>
    <w:rsid w:val="00A76A26"/>
    <w:rsid w:val="00A77E43"/>
    <w:rsid w:val="00A800D6"/>
    <w:rsid w:val="00A80F10"/>
    <w:rsid w:val="00A811E9"/>
    <w:rsid w:val="00A813E4"/>
    <w:rsid w:val="00A817D3"/>
    <w:rsid w:val="00A8285A"/>
    <w:rsid w:val="00A82E52"/>
    <w:rsid w:val="00A82F4C"/>
    <w:rsid w:val="00A84882"/>
    <w:rsid w:val="00A84CB8"/>
    <w:rsid w:val="00A84D32"/>
    <w:rsid w:val="00A84E9A"/>
    <w:rsid w:val="00A85643"/>
    <w:rsid w:val="00A85FE8"/>
    <w:rsid w:val="00A86402"/>
    <w:rsid w:val="00A86CB0"/>
    <w:rsid w:val="00A876FC"/>
    <w:rsid w:val="00A8770F"/>
    <w:rsid w:val="00A878A3"/>
    <w:rsid w:val="00A90976"/>
    <w:rsid w:val="00A90BFD"/>
    <w:rsid w:val="00A90FCB"/>
    <w:rsid w:val="00A91AAB"/>
    <w:rsid w:val="00A91C2A"/>
    <w:rsid w:val="00A92E62"/>
    <w:rsid w:val="00A934BB"/>
    <w:rsid w:val="00A9381A"/>
    <w:rsid w:val="00A9507F"/>
    <w:rsid w:val="00A9542E"/>
    <w:rsid w:val="00A95770"/>
    <w:rsid w:val="00A973CD"/>
    <w:rsid w:val="00A97B4B"/>
    <w:rsid w:val="00AA0479"/>
    <w:rsid w:val="00AA19A5"/>
    <w:rsid w:val="00AA2B15"/>
    <w:rsid w:val="00AA2E6B"/>
    <w:rsid w:val="00AA46BB"/>
    <w:rsid w:val="00AA4E7C"/>
    <w:rsid w:val="00AA679F"/>
    <w:rsid w:val="00AA6A27"/>
    <w:rsid w:val="00AA700E"/>
    <w:rsid w:val="00AA70BE"/>
    <w:rsid w:val="00AA7277"/>
    <w:rsid w:val="00AA73F5"/>
    <w:rsid w:val="00AA76C6"/>
    <w:rsid w:val="00AB089E"/>
    <w:rsid w:val="00AB1861"/>
    <w:rsid w:val="00AB1F15"/>
    <w:rsid w:val="00AB1FFC"/>
    <w:rsid w:val="00AB247E"/>
    <w:rsid w:val="00AB25B1"/>
    <w:rsid w:val="00AB28B9"/>
    <w:rsid w:val="00AB2B6D"/>
    <w:rsid w:val="00AB2E64"/>
    <w:rsid w:val="00AB309A"/>
    <w:rsid w:val="00AB439E"/>
    <w:rsid w:val="00AB6588"/>
    <w:rsid w:val="00AB7016"/>
    <w:rsid w:val="00AB7351"/>
    <w:rsid w:val="00AB758D"/>
    <w:rsid w:val="00AC03D7"/>
    <w:rsid w:val="00AC1663"/>
    <w:rsid w:val="00AC24B2"/>
    <w:rsid w:val="00AC29F3"/>
    <w:rsid w:val="00AC32EC"/>
    <w:rsid w:val="00AC333B"/>
    <w:rsid w:val="00AC3AB0"/>
    <w:rsid w:val="00AC3EBC"/>
    <w:rsid w:val="00AC446F"/>
    <w:rsid w:val="00AC4648"/>
    <w:rsid w:val="00AC496E"/>
    <w:rsid w:val="00AC4F49"/>
    <w:rsid w:val="00AC7319"/>
    <w:rsid w:val="00AD09FA"/>
    <w:rsid w:val="00AD159B"/>
    <w:rsid w:val="00AD1A01"/>
    <w:rsid w:val="00AD20F4"/>
    <w:rsid w:val="00AD2209"/>
    <w:rsid w:val="00AD26C9"/>
    <w:rsid w:val="00AD3089"/>
    <w:rsid w:val="00AD3935"/>
    <w:rsid w:val="00AD4F19"/>
    <w:rsid w:val="00AD516D"/>
    <w:rsid w:val="00AD6328"/>
    <w:rsid w:val="00AD7E9D"/>
    <w:rsid w:val="00AE0EB9"/>
    <w:rsid w:val="00AE1506"/>
    <w:rsid w:val="00AE29C6"/>
    <w:rsid w:val="00AE2D61"/>
    <w:rsid w:val="00AE33C8"/>
    <w:rsid w:val="00AE3A50"/>
    <w:rsid w:val="00AE3DD2"/>
    <w:rsid w:val="00AE4767"/>
    <w:rsid w:val="00AE495A"/>
    <w:rsid w:val="00AE4CBB"/>
    <w:rsid w:val="00AE4E9F"/>
    <w:rsid w:val="00AE6491"/>
    <w:rsid w:val="00AE6749"/>
    <w:rsid w:val="00AE76E6"/>
    <w:rsid w:val="00AE77F4"/>
    <w:rsid w:val="00AE77F9"/>
    <w:rsid w:val="00AE7ABC"/>
    <w:rsid w:val="00AE7D26"/>
    <w:rsid w:val="00AE7D64"/>
    <w:rsid w:val="00AF0C76"/>
    <w:rsid w:val="00AF0E4A"/>
    <w:rsid w:val="00AF2DC3"/>
    <w:rsid w:val="00AF338C"/>
    <w:rsid w:val="00AF354F"/>
    <w:rsid w:val="00AF4E4B"/>
    <w:rsid w:val="00AF4FD6"/>
    <w:rsid w:val="00AF5C54"/>
    <w:rsid w:val="00AF615F"/>
    <w:rsid w:val="00AF679F"/>
    <w:rsid w:val="00AF6BFD"/>
    <w:rsid w:val="00AF7C9C"/>
    <w:rsid w:val="00B002C2"/>
    <w:rsid w:val="00B0348A"/>
    <w:rsid w:val="00B0464F"/>
    <w:rsid w:val="00B04B7B"/>
    <w:rsid w:val="00B052A6"/>
    <w:rsid w:val="00B057AE"/>
    <w:rsid w:val="00B06017"/>
    <w:rsid w:val="00B064C5"/>
    <w:rsid w:val="00B065CF"/>
    <w:rsid w:val="00B07421"/>
    <w:rsid w:val="00B10ED1"/>
    <w:rsid w:val="00B11104"/>
    <w:rsid w:val="00B1171C"/>
    <w:rsid w:val="00B1225A"/>
    <w:rsid w:val="00B125BA"/>
    <w:rsid w:val="00B125F5"/>
    <w:rsid w:val="00B12F52"/>
    <w:rsid w:val="00B14298"/>
    <w:rsid w:val="00B148F1"/>
    <w:rsid w:val="00B149F0"/>
    <w:rsid w:val="00B1613E"/>
    <w:rsid w:val="00B1627C"/>
    <w:rsid w:val="00B170CD"/>
    <w:rsid w:val="00B1756C"/>
    <w:rsid w:val="00B200BF"/>
    <w:rsid w:val="00B208EC"/>
    <w:rsid w:val="00B20A71"/>
    <w:rsid w:val="00B21D55"/>
    <w:rsid w:val="00B220D9"/>
    <w:rsid w:val="00B22426"/>
    <w:rsid w:val="00B22557"/>
    <w:rsid w:val="00B2399E"/>
    <w:rsid w:val="00B23D19"/>
    <w:rsid w:val="00B25AD9"/>
    <w:rsid w:val="00B2636A"/>
    <w:rsid w:val="00B2663F"/>
    <w:rsid w:val="00B27D10"/>
    <w:rsid w:val="00B27E83"/>
    <w:rsid w:val="00B30047"/>
    <w:rsid w:val="00B31AE0"/>
    <w:rsid w:val="00B32C35"/>
    <w:rsid w:val="00B33995"/>
    <w:rsid w:val="00B33B6A"/>
    <w:rsid w:val="00B3408E"/>
    <w:rsid w:val="00B3500D"/>
    <w:rsid w:val="00B36023"/>
    <w:rsid w:val="00B37CD4"/>
    <w:rsid w:val="00B40958"/>
    <w:rsid w:val="00B40D2D"/>
    <w:rsid w:val="00B41333"/>
    <w:rsid w:val="00B41FE7"/>
    <w:rsid w:val="00B427CC"/>
    <w:rsid w:val="00B42A85"/>
    <w:rsid w:val="00B42CF9"/>
    <w:rsid w:val="00B42F64"/>
    <w:rsid w:val="00B43645"/>
    <w:rsid w:val="00B43C60"/>
    <w:rsid w:val="00B444B2"/>
    <w:rsid w:val="00B44AC9"/>
    <w:rsid w:val="00B45544"/>
    <w:rsid w:val="00B46A66"/>
    <w:rsid w:val="00B509AF"/>
    <w:rsid w:val="00B50E26"/>
    <w:rsid w:val="00B51407"/>
    <w:rsid w:val="00B514E4"/>
    <w:rsid w:val="00B528AA"/>
    <w:rsid w:val="00B52E89"/>
    <w:rsid w:val="00B533EA"/>
    <w:rsid w:val="00B535D8"/>
    <w:rsid w:val="00B53949"/>
    <w:rsid w:val="00B539AF"/>
    <w:rsid w:val="00B54747"/>
    <w:rsid w:val="00B55B60"/>
    <w:rsid w:val="00B563E6"/>
    <w:rsid w:val="00B569E5"/>
    <w:rsid w:val="00B5721D"/>
    <w:rsid w:val="00B57384"/>
    <w:rsid w:val="00B576CC"/>
    <w:rsid w:val="00B60C91"/>
    <w:rsid w:val="00B61400"/>
    <w:rsid w:val="00B6202F"/>
    <w:rsid w:val="00B62FF8"/>
    <w:rsid w:val="00B6301A"/>
    <w:rsid w:val="00B6337B"/>
    <w:rsid w:val="00B6379E"/>
    <w:rsid w:val="00B6446F"/>
    <w:rsid w:val="00B651D0"/>
    <w:rsid w:val="00B66119"/>
    <w:rsid w:val="00B66B6F"/>
    <w:rsid w:val="00B67860"/>
    <w:rsid w:val="00B71883"/>
    <w:rsid w:val="00B71AA9"/>
    <w:rsid w:val="00B72307"/>
    <w:rsid w:val="00B729FB"/>
    <w:rsid w:val="00B72DD3"/>
    <w:rsid w:val="00B72FBE"/>
    <w:rsid w:val="00B73264"/>
    <w:rsid w:val="00B73477"/>
    <w:rsid w:val="00B74620"/>
    <w:rsid w:val="00B74F96"/>
    <w:rsid w:val="00B75079"/>
    <w:rsid w:val="00B75250"/>
    <w:rsid w:val="00B75556"/>
    <w:rsid w:val="00B76203"/>
    <w:rsid w:val="00B7691D"/>
    <w:rsid w:val="00B77E1F"/>
    <w:rsid w:val="00B806DB"/>
    <w:rsid w:val="00B813F4"/>
    <w:rsid w:val="00B81D2A"/>
    <w:rsid w:val="00B825D2"/>
    <w:rsid w:val="00B8281A"/>
    <w:rsid w:val="00B84DAB"/>
    <w:rsid w:val="00B86051"/>
    <w:rsid w:val="00B860BB"/>
    <w:rsid w:val="00B87740"/>
    <w:rsid w:val="00B9158C"/>
    <w:rsid w:val="00B91657"/>
    <w:rsid w:val="00B91F14"/>
    <w:rsid w:val="00B92202"/>
    <w:rsid w:val="00B927B0"/>
    <w:rsid w:val="00B92FEB"/>
    <w:rsid w:val="00B9361B"/>
    <w:rsid w:val="00B9377A"/>
    <w:rsid w:val="00B95159"/>
    <w:rsid w:val="00B95D3B"/>
    <w:rsid w:val="00B963A4"/>
    <w:rsid w:val="00B963E3"/>
    <w:rsid w:val="00B96769"/>
    <w:rsid w:val="00B96948"/>
    <w:rsid w:val="00B9724E"/>
    <w:rsid w:val="00B973D3"/>
    <w:rsid w:val="00B9780E"/>
    <w:rsid w:val="00B97962"/>
    <w:rsid w:val="00B97C89"/>
    <w:rsid w:val="00BA0066"/>
    <w:rsid w:val="00BA0720"/>
    <w:rsid w:val="00BA0C89"/>
    <w:rsid w:val="00BA2015"/>
    <w:rsid w:val="00BA2339"/>
    <w:rsid w:val="00BA25EA"/>
    <w:rsid w:val="00BA416D"/>
    <w:rsid w:val="00BA5A69"/>
    <w:rsid w:val="00BA5AC6"/>
    <w:rsid w:val="00BA6E5D"/>
    <w:rsid w:val="00BA7E0D"/>
    <w:rsid w:val="00BB0ACA"/>
    <w:rsid w:val="00BB0B50"/>
    <w:rsid w:val="00BB0CE4"/>
    <w:rsid w:val="00BB14CC"/>
    <w:rsid w:val="00BB1761"/>
    <w:rsid w:val="00BB177E"/>
    <w:rsid w:val="00BB1DA2"/>
    <w:rsid w:val="00BB1DFB"/>
    <w:rsid w:val="00BB224F"/>
    <w:rsid w:val="00BB3963"/>
    <w:rsid w:val="00BB44E1"/>
    <w:rsid w:val="00BB46E0"/>
    <w:rsid w:val="00BB4B36"/>
    <w:rsid w:val="00BB4D50"/>
    <w:rsid w:val="00BB525A"/>
    <w:rsid w:val="00BB55B7"/>
    <w:rsid w:val="00BB58DD"/>
    <w:rsid w:val="00BB5F8D"/>
    <w:rsid w:val="00BB7363"/>
    <w:rsid w:val="00BB7445"/>
    <w:rsid w:val="00BB7511"/>
    <w:rsid w:val="00BB770A"/>
    <w:rsid w:val="00BB7C36"/>
    <w:rsid w:val="00BB7EDC"/>
    <w:rsid w:val="00BC0063"/>
    <w:rsid w:val="00BC01F9"/>
    <w:rsid w:val="00BC0503"/>
    <w:rsid w:val="00BC13D2"/>
    <w:rsid w:val="00BC18CF"/>
    <w:rsid w:val="00BC22DA"/>
    <w:rsid w:val="00BC2B14"/>
    <w:rsid w:val="00BC3B22"/>
    <w:rsid w:val="00BC53AE"/>
    <w:rsid w:val="00BC5B44"/>
    <w:rsid w:val="00BC61B3"/>
    <w:rsid w:val="00BC69B9"/>
    <w:rsid w:val="00BC731F"/>
    <w:rsid w:val="00BD0291"/>
    <w:rsid w:val="00BD04A1"/>
    <w:rsid w:val="00BD098D"/>
    <w:rsid w:val="00BD0FC8"/>
    <w:rsid w:val="00BD1C87"/>
    <w:rsid w:val="00BD28A2"/>
    <w:rsid w:val="00BD2CBC"/>
    <w:rsid w:val="00BD32BB"/>
    <w:rsid w:val="00BD3791"/>
    <w:rsid w:val="00BD44F6"/>
    <w:rsid w:val="00BD4657"/>
    <w:rsid w:val="00BD5FC9"/>
    <w:rsid w:val="00BD605D"/>
    <w:rsid w:val="00BD626E"/>
    <w:rsid w:val="00BD691A"/>
    <w:rsid w:val="00BD7891"/>
    <w:rsid w:val="00BD7BDC"/>
    <w:rsid w:val="00BE0C7F"/>
    <w:rsid w:val="00BE1038"/>
    <w:rsid w:val="00BE25C5"/>
    <w:rsid w:val="00BE2E3B"/>
    <w:rsid w:val="00BE2E71"/>
    <w:rsid w:val="00BE3EE1"/>
    <w:rsid w:val="00BE57BD"/>
    <w:rsid w:val="00BF011D"/>
    <w:rsid w:val="00BF0BF2"/>
    <w:rsid w:val="00BF3055"/>
    <w:rsid w:val="00BF38B1"/>
    <w:rsid w:val="00BF391F"/>
    <w:rsid w:val="00BF4154"/>
    <w:rsid w:val="00BF4C78"/>
    <w:rsid w:val="00BF5746"/>
    <w:rsid w:val="00BF5748"/>
    <w:rsid w:val="00BF61C5"/>
    <w:rsid w:val="00BF657B"/>
    <w:rsid w:val="00BF65CB"/>
    <w:rsid w:val="00BF6838"/>
    <w:rsid w:val="00BF6A7D"/>
    <w:rsid w:val="00C00818"/>
    <w:rsid w:val="00C01C54"/>
    <w:rsid w:val="00C0256B"/>
    <w:rsid w:val="00C025F8"/>
    <w:rsid w:val="00C0303C"/>
    <w:rsid w:val="00C0347F"/>
    <w:rsid w:val="00C04417"/>
    <w:rsid w:val="00C0450F"/>
    <w:rsid w:val="00C04F33"/>
    <w:rsid w:val="00C0559B"/>
    <w:rsid w:val="00C06473"/>
    <w:rsid w:val="00C079F2"/>
    <w:rsid w:val="00C1063A"/>
    <w:rsid w:val="00C10705"/>
    <w:rsid w:val="00C107D4"/>
    <w:rsid w:val="00C10951"/>
    <w:rsid w:val="00C10A71"/>
    <w:rsid w:val="00C123B3"/>
    <w:rsid w:val="00C13EEF"/>
    <w:rsid w:val="00C14417"/>
    <w:rsid w:val="00C16025"/>
    <w:rsid w:val="00C1722A"/>
    <w:rsid w:val="00C20E6B"/>
    <w:rsid w:val="00C2138C"/>
    <w:rsid w:val="00C21805"/>
    <w:rsid w:val="00C226DE"/>
    <w:rsid w:val="00C230E0"/>
    <w:rsid w:val="00C2408B"/>
    <w:rsid w:val="00C24C1A"/>
    <w:rsid w:val="00C2605D"/>
    <w:rsid w:val="00C272A8"/>
    <w:rsid w:val="00C27F3A"/>
    <w:rsid w:val="00C304B2"/>
    <w:rsid w:val="00C30560"/>
    <w:rsid w:val="00C30D67"/>
    <w:rsid w:val="00C32725"/>
    <w:rsid w:val="00C32B2E"/>
    <w:rsid w:val="00C33008"/>
    <w:rsid w:val="00C33D42"/>
    <w:rsid w:val="00C34454"/>
    <w:rsid w:val="00C344B6"/>
    <w:rsid w:val="00C34555"/>
    <w:rsid w:val="00C34C58"/>
    <w:rsid w:val="00C3501A"/>
    <w:rsid w:val="00C3503F"/>
    <w:rsid w:val="00C3542C"/>
    <w:rsid w:val="00C36617"/>
    <w:rsid w:val="00C36AC3"/>
    <w:rsid w:val="00C40F68"/>
    <w:rsid w:val="00C421FF"/>
    <w:rsid w:val="00C42852"/>
    <w:rsid w:val="00C43135"/>
    <w:rsid w:val="00C440F5"/>
    <w:rsid w:val="00C446F2"/>
    <w:rsid w:val="00C44EDF"/>
    <w:rsid w:val="00C45103"/>
    <w:rsid w:val="00C456D2"/>
    <w:rsid w:val="00C46E1E"/>
    <w:rsid w:val="00C47B6F"/>
    <w:rsid w:val="00C52354"/>
    <w:rsid w:val="00C5305C"/>
    <w:rsid w:val="00C53AE3"/>
    <w:rsid w:val="00C54B5A"/>
    <w:rsid w:val="00C54B6C"/>
    <w:rsid w:val="00C54DDC"/>
    <w:rsid w:val="00C561D3"/>
    <w:rsid w:val="00C56363"/>
    <w:rsid w:val="00C5670C"/>
    <w:rsid w:val="00C56DFD"/>
    <w:rsid w:val="00C5723D"/>
    <w:rsid w:val="00C609AF"/>
    <w:rsid w:val="00C613D1"/>
    <w:rsid w:val="00C61A5D"/>
    <w:rsid w:val="00C61C65"/>
    <w:rsid w:val="00C6209E"/>
    <w:rsid w:val="00C62A98"/>
    <w:rsid w:val="00C62C49"/>
    <w:rsid w:val="00C63547"/>
    <w:rsid w:val="00C637A6"/>
    <w:rsid w:val="00C63F1F"/>
    <w:rsid w:val="00C63F9F"/>
    <w:rsid w:val="00C644E2"/>
    <w:rsid w:val="00C64B79"/>
    <w:rsid w:val="00C65B98"/>
    <w:rsid w:val="00C67A86"/>
    <w:rsid w:val="00C67E89"/>
    <w:rsid w:val="00C71BED"/>
    <w:rsid w:val="00C71C5B"/>
    <w:rsid w:val="00C7244E"/>
    <w:rsid w:val="00C72DD4"/>
    <w:rsid w:val="00C73109"/>
    <w:rsid w:val="00C73603"/>
    <w:rsid w:val="00C73835"/>
    <w:rsid w:val="00C74AFB"/>
    <w:rsid w:val="00C75045"/>
    <w:rsid w:val="00C7543B"/>
    <w:rsid w:val="00C759EB"/>
    <w:rsid w:val="00C7641A"/>
    <w:rsid w:val="00C76AC5"/>
    <w:rsid w:val="00C7702C"/>
    <w:rsid w:val="00C77301"/>
    <w:rsid w:val="00C77330"/>
    <w:rsid w:val="00C7741D"/>
    <w:rsid w:val="00C80BAC"/>
    <w:rsid w:val="00C81A43"/>
    <w:rsid w:val="00C82376"/>
    <w:rsid w:val="00C823FC"/>
    <w:rsid w:val="00C82BEA"/>
    <w:rsid w:val="00C82DCB"/>
    <w:rsid w:val="00C837B1"/>
    <w:rsid w:val="00C83A9B"/>
    <w:rsid w:val="00C83D2E"/>
    <w:rsid w:val="00C842B4"/>
    <w:rsid w:val="00C844BA"/>
    <w:rsid w:val="00C84AB5"/>
    <w:rsid w:val="00C850AA"/>
    <w:rsid w:val="00C8589C"/>
    <w:rsid w:val="00C85FF6"/>
    <w:rsid w:val="00C86B4A"/>
    <w:rsid w:val="00C90B6D"/>
    <w:rsid w:val="00C92332"/>
    <w:rsid w:val="00C9257F"/>
    <w:rsid w:val="00C92C1C"/>
    <w:rsid w:val="00C93F57"/>
    <w:rsid w:val="00C9429B"/>
    <w:rsid w:val="00C9440D"/>
    <w:rsid w:val="00C9486A"/>
    <w:rsid w:val="00C964F9"/>
    <w:rsid w:val="00C967AA"/>
    <w:rsid w:val="00C970B9"/>
    <w:rsid w:val="00C9737F"/>
    <w:rsid w:val="00C97B91"/>
    <w:rsid w:val="00CA00AF"/>
    <w:rsid w:val="00CA164E"/>
    <w:rsid w:val="00CA2013"/>
    <w:rsid w:val="00CA2129"/>
    <w:rsid w:val="00CA272A"/>
    <w:rsid w:val="00CA3AE7"/>
    <w:rsid w:val="00CA43C7"/>
    <w:rsid w:val="00CA4AC2"/>
    <w:rsid w:val="00CA51F3"/>
    <w:rsid w:val="00CA61EF"/>
    <w:rsid w:val="00CA7795"/>
    <w:rsid w:val="00CA7D18"/>
    <w:rsid w:val="00CB15C1"/>
    <w:rsid w:val="00CB1A70"/>
    <w:rsid w:val="00CB33F5"/>
    <w:rsid w:val="00CB4420"/>
    <w:rsid w:val="00CB4EF6"/>
    <w:rsid w:val="00CB4F42"/>
    <w:rsid w:val="00CB5391"/>
    <w:rsid w:val="00CB5695"/>
    <w:rsid w:val="00CB5984"/>
    <w:rsid w:val="00CB67B3"/>
    <w:rsid w:val="00CB6E65"/>
    <w:rsid w:val="00CB78C8"/>
    <w:rsid w:val="00CB7A32"/>
    <w:rsid w:val="00CB7F09"/>
    <w:rsid w:val="00CC15C6"/>
    <w:rsid w:val="00CC17B0"/>
    <w:rsid w:val="00CC214A"/>
    <w:rsid w:val="00CC2845"/>
    <w:rsid w:val="00CC414E"/>
    <w:rsid w:val="00CC6768"/>
    <w:rsid w:val="00CC682D"/>
    <w:rsid w:val="00CC72BC"/>
    <w:rsid w:val="00CC77B5"/>
    <w:rsid w:val="00CC77E9"/>
    <w:rsid w:val="00CC77FA"/>
    <w:rsid w:val="00CD09D1"/>
    <w:rsid w:val="00CD0A2C"/>
    <w:rsid w:val="00CD1677"/>
    <w:rsid w:val="00CD1DCE"/>
    <w:rsid w:val="00CD1E9A"/>
    <w:rsid w:val="00CD2E03"/>
    <w:rsid w:val="00CD3485"/>
    <w:rsid w:val="00CD3778"/>
    <w:rsid w:val="00CD3C5D"/>
    <w:rsid w:val="00CD3D7B"/>
    <w:rsid w:val="00CD464E"/>
    <w:rsid w:val="00CD5D20"/>
    <w:rsid w:val="00CD609D"/>
    <w:rsid w:val="00CD692B"/>
    <w:rsid w:val="00CD6AB8"/>
    <w:rsid w:val="00CD6D6C"/>
    <w:rsid w:val="00CD7016"/>
    <w:rsid w:val="00CD74DA"/>
    <w:rsid w:val="00CD7A4E"/>
    <w:rsid w:val="00CD7E56"/>
    <w:rsid w:val="00CE16A6"/>
    <w:rsid w:val="00CE175F"/>
    <w:rsid w:val="00CE1CD9"/>
    <w:rsid w:val="00CE3B1B"/>
    <w:rsid w:val="00CE4697"/>
    <w:rsid w:val="00CE4878"/>
    <w:rsid w:val="00CE4E7E"/>
    <w:rsid w:val="00CE5200"/>
    <w:rsid w:val="00CE5753"/>
    <w:rsid w:val="00CE58C4"/>
    <w:rsid w:val="00CE5A51"/>
    <w:rsid w:val="00CE61CA"/>
    <w:rsid w:val="00CE6E85"/>
    <w:rsid w:val="00CE6F94"/>
    <w:rsid w:val="00CE7A18"/>
    <w:rsid w:val="00CE7E7A"/>
    <w:rsid w:val="00CE7F33"/>
    <w:rsid w:val="00CF0205"/>
    <w:rsid w:val="00CF04DF"/>
    <w:rsid w:val="00CF15B0"/>
    <w:rsid w:val="00CF1B75"/>
    <w:rsid w:val="00CF2534"/>
    <w:rsid w:val="00CF33F7"/>
    <w:rsid w:val="00CF3B80"/>
    <w:rsid w:val="00CF3C1C"/>
    <w:rsid w:val="00CF3F47"/>
    <w:rsid w:val="00CF49E8"/>
    <w:rsid w:val="00CF4A89"/>
    <w:rsid w:val="00CF4FD2"/>
    <w:rsid w:val="00CF6CF5"/>
    <w:rsid w:val="00CF7946"/>
    <w:rsid w:val="00CF79DC"/>
    <w:rsid w:val="00D00935"/>
    <w:rsid w:val="00D01840"/>
    <w:rsid w:val="00D01963"/>
    <w:rsid w:val="00D01C80"/>
    <w:rsid w:val="00D03B93"/>
    <w:rsid w:val="00D04EDB"/>
    <w:rsid w:val="00D05A31"/>
    <w:rsid w:val="00D064B0"/>
    <w:rsid w:val="00D06687"/>
    <w:rsid w:val="00D06E77"/>
    <w:rsid w:val="00D10F93"/>
    <w:rsid w:val="00D111F9"/>
    <w:rsid w:val="00D1233B"/>
    <w:rsid w:val="00D132B3"/>
    <w:rsid w:val="00D15D32"/>
    <w:rsid w:val="00D1773D"/>
    <w:rsid w:val="00D20234"/>
    <w:rsid w:val="00D20244"/>
    <w:rsid w:val="00D20D85"/>
    <w:rsid w:val="00D2104D"/>
    <w:rsid w:val="00D21D6C"/>
    <w:rsid w:val="00D23E3D"/>
    <w:rsid w:val="00D26736"/>
    <w:rsid w:val="00D26794"/>
    <w:rsid w:val="00D26DDB"/>
    <w:rsid w:val="00D27283"/>
    <w:rsid w:val="00D27627"/>
    <w:rsid w:val="00D318CE"/>
    <w:rsid w:val="00D31CD6"/>
    <w:rsid w:val="00D3208F"/>
    <w:rsid w:val="00D32DF2"/>
    <w:rsid w:val="00D33E61"/>
    <w:rsid w:val="00D35E17"/>
    <w:rsid w:val="00D35E93"/>
    <w:rsid w:val="00D36309"/>
    <w:rsid w:val="00D375D8"/>
    <w:rsid w:val="00D37603"/>
    <w:rsid w:val="00D37C34"/>
    <w:rsid w:val="00D4105E"/>
    <w:rsid w:val="00D41422"/>
    <w:rsid w:val="00D41DF9"/>
    <w:rsid w:val="00D423FD"/>
    <w:rsid w:val="00D4266F"/>
    <w:rsid w:val="00D439D7"/>
    <w:rsid w:val="00D447AC"/>
    <w:rsid w:val="00D456DC"/>
    <w:rsid w:val="00D457CB"/>
    <w:rsid w:val="00D45950"/>
    <w:rsid w:val="00D46408"/>
    <w:rsid w:val="00D464A7"/>
    <w:rsid w:val="00D46AD2"/>
    <w:rsid w:val="00D46EBC"/>
    <w:rsid w:val="00D47553"/>
    <w:rsid w:val="00D50590"/>
    <w:rsid w:val="00D50F1C"/>
    <w:rsid w:val="00D518DF"/>
    <w:rsid w:val="00D51ABB"/>
    <w:rsid w:val="00D522B3"/>
    <w:rsid w:val="00D52ABF"/>
    <w:rsid w:val="00D52D67"/>
    <w:rsid w:val="00D53364"/>
    <w:rsid w:val="00D53599"/>
    <w:rsid w:val="00D54F78"/>
    <w:rsid w:val="00D57912"/>
    <w:rsid w:val="00D57AD3"/>
    <w:rsid w:val="00D57E2D"/>
    <w:rsid w:val="00D6236B"/>
    <w:rsid w:val="00D623A9"/>
    <w:rsid w:val="00D63012"/>
    <w:rsid w:val="00D63205"/>
    <w:rsid w:val="00D63399"/>
    <w:rsid w:val="00D637B2"/>
    <w:rsid w:val="00D63BA2"/>
    <w:rsid w:val="00D64AFD"/>
    <w:rsid w:val="00D655D0"/>
    <w:rsid w:val="00D70980"/>
    <w:rsid w:val="00D70B97"/>
    <w:rsid w:val="00D70E2A"/>
    <w:rsid w:val="00D70F53"/>
    <w:rsid w:val="00D70F69"/>
    <w:rsid w:val="00D72D62"/>
    <w:rsid w:val="00D73B0D"/>
    <w:rsid w:val="00D73E75"/>
    <w:rsid w:val="00D74533"/>
    <w:rsid w:val="00D74682"/>
    <w:rsid w:val="00D74C1B"/>
    <w:rsid w:val="00D752C9"/>
    <w:rsid w:val="00D759E3"/>
    <w:rsid w:val="00D770B4"/>
    <w:rsid w:val="00D77679"/>
    <w:rsid w:val="00D800B3"/>
    <w:rsid w:val="00D80104"/>
    <w:rsid w:val="00D81A55"/>
    <w:rsid w:val="00D82232"/>
    <w:rsid w:val="00D83352"/>
    <w:rsid w:val="00D839DF"/>
    <w:rsid w:val="00D84A4A"/>
    <w:rsid w:val="00D84B3F"/>
    <w:rsid w:val="00D8581A"/>
    <w:rsid w:val="00D85B86"/>
    <w:rsid w:val="00D90420"/>
    <w:rsid w:val="00D91C8F"/>
    <w:rsid w:val="00D91DCA"/>
    <w:rsid w:val="00D91EE3"/>
    <w:rsid w:val="00D926F7"/>
    <w:rsid w:val="00D94F5A"/>
    <w:rsid w:val="00D95C43"/>
    <w:rsid w:val="00D95C65"/>
    <w:rsid w:val="00D96019"/>
    <w:rsid w:val="00D9629C"/>
    <w:rsid w:val="00D96C2F"/>
    <w:rsid w:val="00D97CEA"/>
    <w:rsid w:val="00DA026F"/>
    <w:rsid w:val="00DA0270"/>
    <w:rsid w:val="00DA0318"/>
    <w:rsid w:val="00DA175F"/>
    <w:rsid w:val="00DA20D7"/>
    <w:rsid w:val="00DA343D"/>
    <w:rsid w:val="00DA4A50"/>
    <w:rsid w:val="00DA5447"/>
    <w:rsid w:val="00DA5590"/>
    <w:rsid w:val="00DA6519"/>
    <w:rsid w:val="00DA6963"/>
    <w:rsid w:val="00DA6EE9"/>
    <w:rsid w:val="00DB21D4"/>
    <w:rsid w:val="00DB260F"/>
    <w:rsid w:val="00DB31CF"/>
    <w:rsid w:val="00DB5539"/>
    <w:rsid w:val="00DB6B95"/>
    <w:rsid w:val="00DC17FE"/>
    <w:rsid w:val="00DC20AD"/>
    <w:rsid w:val="00DC2425"/>
    <w:rsid w:val="00DC3881"/>
    <w:rsid w:val="00DC4BA2"/>
    <w:rsid w:val="00DC5053"/>
    <w:rsid w:val="00DC5B9E"/>
    <w:rsid w:val="00DC5C2E"/>
    <w:rsid w:val="00DC5EFC"/>
    <w:rsid w:val="00DC637F"/>
    <w:rsid w:val="00DC6387"/>
    <w:rsid w:val="00DD1848"/>
    <w:rsid w:val="00DD1E36"/>
    <w:rsid w:val="00DD2503"/>
    <w:rsid w:val="00DD3238"/>
    <w:rsid w:val="00DD3E8B"/>
    <w:rsid w:val="00DD3F00"/>
    <w:rsid w:val="00DD404A"/>
    <w:rsid w:val="00DD4050"/>
    <w:rsid w:val="00DD4E4D"/>
    <w:rsid w:val="00DD56D0"/>
    <w:rsid w:val="00DD5725"/>
    <w:rsid w:val="00DD5815"/>
    <w:rsid w:val="00DD6838"/>
    <w:rsid w:val="00DD68FC"/>
    <w:rsid w:val="00DD6A9E"/>
    <w:rsid w:val="00DD76B3"/>
    <w:rsid w:val="00DE11A4"/>
    <w:rsid w:val="00DE1341"/>
    <w:rsid w:val="00DE138A"/>
    <w:rsid w:val="00DE19AE"/>
    <w:rsid w:val="00DE1A00"/>
    <w:rsid w:val="00DE34C3"/>
    <w:rsid w:val="00DE3E3A"/>
    <w:rsid w:val="00DE48C4"/>
    <w:rsid w:val="00DE6DF8"/>
    <w:rsid w:val="00DE7482"/>
    <w:rsid w:val="00DE783D"/>
    <w:rsid w:val="00DF0467"/>
    <w:rsid w:val="00DF0E64"/>
    <w:rsid w:val="00DF0EE4"/>
    <w:rsid w:val="00DF2B4D"/>
    <w:rsid w:val="00DF2BDC"/>
    <w:rsid w:val="00DF2E00"/>
    <w:rsid w:val="00DF3344"/>
    <w:rsid w:val="00DF3F2A"/>
    <w:rsid w:val="00DF431F"/>
    <w:rsid w:val="00DF47A3"/>
    <w:rsid w:val="00DF49B0"/>
    <w:rsid w:val="00DF5853"/>
    <w:rsid w:val="00DF5DF1"/>
    <w:rsid w:val="00DF6D9F"/>
    <w:rsid w:val="00DF7193"/>
    <w:rsid w:val="00DF7AA7"/>
    <w:rsid w:val="00E002CA"/>
    <w:rsid w:val="00E00FFA"/>
    <w:rsid w:val="00E01335"/>
    <w:rsid w:val="00E01732"/>
    <w:rsid w:val="00E020A2"/>
    <w:rsid w:val="00E02A34"/>
    <w:rsid w:val="00E02AD8"/>
    <w:rsid w:val="00E02AF4"/>
    <w:rsid w:val="00E02D17"/>
    <w:rsid w:val="00E03D75"/>
    <w:rsid w:val="00E041C5"/>
    <w:rsid w:val="00E04990"/>
    <w:rsid w:val="00E04A76"/>
    <w:rsid w:val="00E05DBA"/>
    <w:rsid w:val="00E061FE"/>
    <w:rsid w:val="00E070EE"/>
    <w:rsid w:val="00E0761A"/>
    <w:rsid w:val="00E078A2"/>
    <w:rsid w:val="00E07BF0"/>
    <w:rsid w:val="00E1019E"/>
    <w:rsid w:val="00E12C16"/>
    <w:rsid w:val="00E12F8A"/>
    <w:rsid w:val="00E138D6"/>
    <w:rsid w:val="00E14502"/>
    <w:rsid w:val="00E14D12"/>
    <w:rsid w:val="00E14E6F"/>
    <w:rsid w:val="00E151CA"/>
    <w:rsid w:val="00E1536D"/>
    <w:rsid w:val="00E15FB6"/>
    <w:rsid w:val="00E166E8"/>
    <w:rsid w:val="00E1720D"/>
    <w:rsid w:val="00E17650"/>
    <w:rsid w:val="00E17A25"/>
    <w:rsid w:val="00E208AA"/>
    <w:rsid w:val="00E21F70"/>
    <w:rsid w:val="00E22566"/>
    <w:rsid w:val="00E22D70"/>
    <w:rsid w:val="00E230A5"/>
    <w:rsid w:val="00E23C12"/>
    <w:rsid w:val="00E2499B"/>
    <w:rsid w:val="00E24D88"/>
    <w:rsid w:val="00E2515D"/>
    <w:rsid w:val="00E25522"/>
    <w:rsid w:val="00E25CAA"/>
    <w:rsid w:val="00E25EF2"/>
    <w:rsid w:val="00E262C5"/>
    <w:rsid w:val="00E26423"/>
    <w:rsid w:val="00E30CEF"/>
    <w:rsid w:val="00E31148"/>
    <w:rsid w:val="00E31968"/>
    <w:rsid w:val="00E370A7"/>
    <w:rsid w:val="00E37607"/>
    <w:rsid w:val="00E37F4B"/>
    <w:rsid w:val="00E37F70"/>
    <w:rsid w:val="00E42810"/>
    <w:rsid w:val="00E428C5"/>
    <w:rsid w:val="00E43FB1"/>
    <w:rsid w:val="00E4477E"/>
    <w:rsid w:val="00E44F5A"/>
    <w:rsid w:val="00E458C5"/>
    <w:rsid w:val="00E46093"/>
    <w:rsid w:val="00E46F49"/>
    <w:rsid w:val="00E47172"/>
    <w:rsid w:val="00E512F9"/>
    <w:rsid w:val="00E52033"/>
    <w:rsid w:val="00E534E9"/>
    <w:rsid w:val="00E538CD"/>
    <w:rsid w:val="00E53BA6"/>
    <w:rsid w:val="00E53F1A"/>
    <w:rsid w:val="00E541FE"/>
    <w:rsid w:val="00E549E1"/>
    <w:rsid w:val="00E55DA6"/>
    <w:rsid w:val="00E567C4"/>
    <w:rsid w:val="00E571A6"/>
    <w:rsid w:val="00E602EE"/>
    <w:rsid w:val="00E60402"/>
    <w:rsid w:val="00E60F1F"/>
    <w:rsid w:val="00E615FA"/>
    <w:rsid w:val="00E61642"/>
    <w:rsid w:val="00E6205C"/>
    <w:rsid w:val="00E628D7"/>
    <w:rsid w:val="00E62B13"/>
    <w:rsid w:val="00E63C48"/>
    <w:rsid w:val="00E63C67"/>
    <w:rsid w:val="00E6419A"/>
    <w:rsid w:val="00E65384"/>
    <w:rsid w:val="00E714BB"/>
    <w:rsid w:val="00E7313D"/>
    <w:rsid w:val="00E74A8D"/>
    <w:rsid w:val="00E776A5"/>
    <w:rsid w:val="00E80DF8"/>
    <w:rsid w:val="00E832CE"/>
    <w:rsid w:val="00E83BB7"/>
    <w:rsid w:val="00E85AFA"/>
    <w:rsid w:val="00E8647B"/>
    <w:rsid w:val="00E868DE"/>
    <w:rsid w:val="00E87512"/>
    <w:rsid w:val="00E87684"/>
    <w:rsid w:val="00E906C4"/>
    <w:rsid w:val="00E90735"/>
    <w:rsid w:val="00E9105F"/>
    <w:rsid w:val="00E91244"/>
    <w:rsid w:val="00E91BF8"/>
    <w:rsid w:val="00E91FBF"/>
    <w:rsid w:val="00E92DB8"/>
    <w:rsid w:val="00E935E7"/>
    <w:rsid w:val="00E94748"/>
    <w:rsid w:val="00E95471"/>
    <w:rsid w:val="00E95614"/>
    <w:rsid w:val="00E95CBE"/>
    <w:rsid w:val="00E95D04"/>
    <w:rsid w:val="00E96F7B"/>
    <w:rsid w:val="00EA00B6"/>
    <w:rsid w:val="00EA0418"/>
    <w:rsid w:val="00EA1090"/>
    <w:rsid w:val="00EA1D6D"/>
    <w:rsid w:val="00EA22C8"/>
    <w:rsid w:val="00EA28D6"/>
    <w:rsid w:val="00EA3939"/>
    <w:rsid w:val="00EA3A6A"/>
    <w:rsid w:val="00EA3E4A"/>
    <w:rsid w:val="00EA5BD3"/>
    <w:rsid w:val="00EA5C80"/>
    <w:rsid w:val="00EA62A9"/>
    <w:rsid w:val="00EA6E4C"/>
    <w:rsid w:val="00EA7206"/>
    <w:rsid w:val="00EB0230"/>
    <w:rsid w:val="00EB0480"/>
    <w:rsid w:val="00EB0A61"/>
    <w:rsid w:val="00EB1641"/>
    <w:rsid w:val="00EB16CE"/>
    <w:rsid w:val="00EB1BB6"/>
    <w:rsid w:val="00EB2F21"/>
    <w:rsid w:val="00EB37F7"/>
    <w:rsid w:val="00EB3A14"/>
    <w:rsid w:val="00EB3A15"/>
    <w:rsid w:val="00EB43A4"/>
    <w:rsid w:val="00EB45E4"/>
    <w:rsid w:val="00EB4A7F"/>
    <w:rsid w:val="00EB4D79"/>
    <w:rsid w:val="00EB54CD"/>
    <w:rsid w:val="00EB72B8"/>
    <w:rsid w:val="00EC3B15"/>
    <w:rsid w:val="00EC3FD8"/>
    <w:rsid w:val="00EC5AD1"/>
    <w:rsid w:val="00EC5DFA"/>
    <w:rsid w:val="00EC62CD"/>
    <w:rsid w:val="00EC6F72"/>
    <w:rsid w:val="00EC7F7A"/>
    <w:rsid w:val="00ED0F55"/>
    <w:rsid w:val="00ED12F6"/>
    <w:rsid w:val="00ED16E7"/>
    <w:rsid w:val="00ED1C2F"/>
    <w:rsid w:val="00ED2692"/>
    <w:rsid w:val="00ED2AF7"/>
    <w:rsid w:val="00ED38D8"/>
    <w:rsid w:val="00ED4A40"/>
    <w:rsid w:val="00ED52D0"/>
    <w:rsid w:val="00ED5E43"/>
    <w:rsid w:val="00ED604F"/>
    <w:rsid w:val="00ED6D4A"/>
    <w:rsid w:val="00ED73DC"/>
    <w:rsid w:val="00ED7B9D"/>
    <w:rsid w:val="00EE03EE"/>
    <w:rsid w:val="00EE0418"/>
    <w:rsid w:val="00EE09E0"/>
    <w:rsid w:val="00EE0A55"/>
    <w:rsid w:val="00EE2643"/>
    <w:rsid w:val="00EE4083"/>
    <w:rsid w:val="00EE40B0"/>
    <w:rsid w:val="00EE4395"/>
    <w:rsid w:val="00EE49D4"/>
    <w:rsid w:val="00EE51FC"/>
    <w:rsid w:val="00EE5382"/>
    <w:rsid w:val="00EE5EB5"/>
    <w:rsid w:val="00EE6DDD"/>
    <w:rsid w:val="00EE78CB"/>
    <w:rsid w:val="00EF06C7"/>
    <w:rsid w:val="00EF0734"/>
    <w:rsid w:val="00EF08B7"/>
    <w:rsid w:val="00EF0A10"/>
    <w:rsid w:val="00EF0A1F"/>
    <w:rsid w:val="00EF11DA"/>
    <w:rsid w:val="00EF1F2D"/>
    <w:rsid w:val="00EF2086"/>
    <w:rsid w:val="00EF326C"/>
    <w:rsid w:val="00EF4D47"/>
    <w:rsid w:val="00EF4E9C"/>
    <w:rsid w:val="00EF61E6"/>
    <w:rsid w:val="00EF64D1"/>
    <w:rsid w:val="00F00453"/>
    <w:rsid w:val="00F00665"/>
    <w:rsid w:val="00F01EC4"/>
    <w:rsid w:val="00F02981"/>
    <w:rsid w:val="00F02C4E"/>
    <w:rsid w:val="00F0338B"/>
    <w:rsid w:val="00F036EC"/>
    <w:rsid w:val="00F06074"/>
    <w:rsid w:val="00F0647F"/>
    <w:rsid w:val="00F06505"/>
    <w:rsid w:val="00F06D68"/>
    <w:rsid w:val="00F070E6"/>
    <w:rsid w:val="00F07C45"/>
    <w:rsid w:val="00F10ABF"/>
    <w:rsid w:val="00F10C59"/>
    <w:rsid w:val="00F12359"/>
    <w:rsid w:val="00F12F9B"/>
    <w:rsid w:val="00F132CE"/>
    <w:rsid w:val="00F13679"/>
    <w:rsid w:val="00F13719"/>
    <w:rsid w:val="00F143BA"/>
    <w:rsid w:val="00F1443B"/>
    <w:rsid w:val="00F14A47"/>
    <w:rsid w:val="00F1537A"/>
    <w:rsid w:val="00F163E8"/>
    <w:rsid w:val="00F1729D"/>
    <w:rsid w:val="00F176C9"/>
    <w:rsid w:val="00F17E10"/>
    <w:rsid w:val="00F2150F"/>
    <w:rsid w:val="00F2161B"/>
    <w:rsid w:val="00F2167E"/>
    <w:rsid w:val="00F22507"/>
    <w:rsid w:val="00F2306A"/>
    <w:rsid w:val="00F23444"/>
    <w:rsid w:val="00F25362"/>
    <w:rsid w:val="00F25561"/>
    <w:rsid w:val="00F256F7"/>
    <w:rsid w:val="00F26294"/>
    <w:rsid w:val="00F27917"/>
    <w:rsid w:val="00F27CC2"/>
    <w:rsid w:val="00F30900"/>
    <w:rsid w:val="00F30FC4"/>
    <w:rsid w:val="00F316DF"/>
    <w:rsid w:val="00F31A1A"/>
    <w:rsid w:val="00F32150"/>
    <w:rsid w:val="00F32BD2"/>
    <w:rsid w:val="00F32EC3"/>
    <w:rsid w:val="00F3331F"/>
    <w:rsid w:val="00F33B1F"/>
    <w:rsid w:val="00F33BBD"/>
    <w:rsid w:val="00F34041"/>
    <w:rsid w:val="00F3474D"/>
    <w:rsid w:val="00F34F2D"/>
    <w:rsid w:val="00F37107"/>
    <w:rsid w:val="00F41FE6"/>
    <w:rsid w:val="00F424F2"/>
    <w:rsid w:val="00F43000"/>
    <w:rsid w:val="00F43154"/>
    <w:rsid w:val="00F44299"/>
    <w:rsid w:val="00F447D0"/>
    <w:rsid w:val="00F44A08"/>
    <w:rsid w:val="00F452A6"/>
    <w:rsid w:val="00F4635D"/>
    <w:rsid w:val="00F4752B"/>
    <w:rsid w:val="00F47A22"/>
    <w:rsid w:val="00F47C8B"/>
    <w:rsid w:val="00F50126"/>
    <w:rsid w:val="00F51856"/>
    <w:rsid w:val="00F51A66"/>
    <w:rsid w:val="00F523B3"/>
    <w:rsid w:val="00F52B35"/>
    <w:rsid w:val="00F53284"/>
    <w:rsid w:val="00F539E9"/>
    <w:rsid w:val="00F54124"/>
    <w:rsid w:val="00F54445"/>
    <w:rsid w:val="00F54C7D"/>
    <w:rsid w:val="00F55F53"/>
    <w:rsid w:val="00F56577"/>
    <w:rsid w:val="00F567E0"/>
    <w:rsid w:val="00F57A18"/>
    <w:rsid w:val="00F57D07"/>
    <w:rsid w:val="00F60B89"/>
    <w:rsid w:val="00F60E76"/>
    <w:rsid w:val="00F61EF0"/>
    <w:rsid w:val="00F6271F"/>
    <w:rsid w:val="00F62C6E"/>
    <w:rsid w:val="00F63245"/>
    <w:rsid w:val="00F63C05"/>
    <w:rsid w:val="00F64418"/>
    <w:rsid w:val="00F64959"/>
    <w:rsid w:val="00F64BF7"/>
    <w:rsid w:val="00F64F93"/>
    <w:rsid w:val="00F6527F"/>
    <w:rsid w:val="00F66551"/>
    <w:rsid w:val="00F66D1B"/>
    <w:rsid w:val="00F670DF"/>
    <w:rsid w:val="00F67266"/>
    <w:rsid w:val="00F67D67"/>
    <w:rsid w:val="00F723E3"/>
    <w:rsid w:val="00F72472"/>
    <w:rsid w:val="00F73F79"/>
    <w:rsid w:val="00F742E4"/>
    <w:rsid w:val="00F74DC3"/>
    <w:rsid w:val="00F75DAF"/>
    <w:rsid w:val="00F76512"/>
    <w:rsid w:val="00F7717D"/>
    <w:rsid w:val="00F778AE"/>
    <w:rsid w:val="00F8105B"/>
    <w:rsid w:val="00F8198C"/>
    <w:rsid w:val="00F819D2"/>
    <w:rsid w:val="00F81E1B"/>
    <w:rsid w:val="00F81FEB"/>
    <w:rsid w:val="00F830E8"/>
    <w:rsid w:val="00F83139"/>
    <w:rsid w:val="00F83B61"/>
    <w:rsid w:val="00F8552B"/>
    <w:rsid w:val="00F8563A"/>
    <w:rsid w:val="00F8580C"/>
    <w:rsid w:val="00F86654"/>
    <w:rsid w:val="00F90D73"/>
    <w:rsid w:val="00F91120"/>
    <w:rsid w:val="00F91A84"/>
    <w:rsid w:val="00F93402"/>
    <w:rsid w:val="00F94B06"/>
    <w:rsid w:val="00F954C8"/>
    <w:rsid w:val="00F96983"/>
    <w:rsid w:val="00F96EAF"/>
    <w:rsid w:val="00F97B3A"/>
    <w:rsid w:val="00FA146C"/>
    <w:rsid w:val="00FA1A63"/>
    <w:rsid w:val="00FA2DFD"/>
    <w:rsid w:val="00FA3844"/>
    <w:rsid w:val="00FA3879"/>
    <w:rsid w:val="00FA4836"/>
    <w:rsid w:val="00FB04DE"/>
    <w:rsid w:val="00FB1281"/>
    <w:rsid w:val="00FB2216"/>
    <w:rsid w:val="00FB2862"/>
    <w:rsid w:val="00FB2B3D"/>
    <w:rsid w:val="00FB33CE"/>
    <w:rsid w:val="00FB4DD6"/>
    <w:rsid w:val="00FB5718"/>
    <w:rsid w:val="00FB58B7"/>
    <w:rsid w:val="00FB638D"/>
    <w:rsid w:val="00FB6A5F"/>
    <w:rsid w:val="00FC05C4"/>
    <w:rsid w:val="00FC10EA"/>
    <w:rsid w:val="00FC19DC"/>
    <w:rsid w:val="00FC2799"/>
    <w:rsid w:val="00FC289D"/>
    <w:rsid w:val="00FC2AB2"/>
    <w:rsid w:val="00FC2F37"/>
    <w:rsid w:val="00FC319E"/>
    <w:rsid w:val="00FC3242"/>
    <w:rsid w:val="00FC3810"/>
    <w:rsid w:val="00FC4382"/>
    <w:rsid w:val="00FC45F5"/>
    <w:rsid w:val="00FC52BC"/>
    <w:rsid w:val="00FC553B"/>
    <w:rsid w:val="00FC5CDD"/>
    <w:rsid w:val="00FC5DD3"/>
    <w:rsid w:val="00FC6263"/>
    <w:rsid w:val="00FC6A00"/>
    <w:rsid w:val="00FC6CA2"/>
    <w:rsid w:val="00FD1FA5"/>
    <w:rsid w:val="00FD1FDA"/>
    <w:rsid w:val="00FD2640"/>
    <w:rsid w:val="00FD2773"/>
    <w:rsid w:val="00FD395B"/>
    <w:rsid w:val="00FD4468"/>
    <w:rsid w:val="00FD5427"/>
    <w:rsid w:val="00FD5E35"/>
    <w:rsid w:val="00FD61E6"/>
    <w:rsid w:val="00FD6D0A"/>
    <w:rsid w:val="00FE01F9"/>
    <w:rsid w:val="00FE1704"/>
    <w:rsid w:val="00FE1AE4"/>
    <w:rsid w:val="00FE236A"/>
    <w:rsid w:val="00FE3E16"/>
    <w:rsid w:val="00FE44B7"/>
    <w:rsid w:val="00FE47E8"/>
    <w:rsid w:val="00FE5006"/>
    <w:rsid w:val="00FE70FF"/>
    <w:rsid w:val="00FE75DD"/>
    <w:rsid w:val="00FE7757"/>
    <w:rsid w:val="00FE7C64"/>
    <w:rsid w:val="00FF11B2"/>
    <w:rsid w:val="00FF4FEE"/>
    <w:rsid w:val="00FF5366"/>
    <w:rsid w:val="00FF5920"/>
    <w:rsid w:val="00FF6143"/>
    <w:rsid w:val="067ACD85"/>
    <w:rsid w:val="0FE98B30"/>
    <w:rsid w:val="24DA8890"/>
    <w:rsid w:val="27241B84"/>
    <w:rsid w:val="2C2003F4"/>
    <w:rsid w:val="33AC0724"/>
    <w:rsid w:val="36AE6734"/>
    <w:rsid w:val="39ADD8AD"/>
    <w:rsid w:val="39CEA601"/>
    <w:rsid w:val="3A900CF2"/>
    <w:rsid w:val="51993646"/>
    <w:rsid w:val="5B386CD4"/>
    <w:rsid w:val="5FB7D740"/>
    <w:rsid w:val="610F482A"/>
    <w:rsid w:val="6577E819"/>
    <w:rsid w:val="6873CDBD"/>
    <w:rsid w:val="6A63B5A5"/>
    <w:rsid w:val="754BE7DE"/>
    <w:rsid w:val="791AE0A1"/>
    <w:rsid w:val="7993E641"/>
    <w:rsid w:val="7AF12AB5"/>
    <w:rsid w:val="7B4D8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E756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5645"/>
    <w:pPr>
      <w:jc w:val="both"/>
    </w:pPr>
    <w:rPr>
      <w:rFonts w:ascii="Segoe UI" w:hAnsi="Segoe UI"/>
      <w:sz w:val="20"/>
    </w:rPr>
  </w:style>
  <w:style w:type="paragraph" w:styleId="Titre1">
    <w:name w:val="heading 1"/>
    <w:basedOn w:val="Normal"/>
    <w:next w:val="Normal"/>
    <w:link w:val="Titre1Car"/>
    <w:uiPriority w:val="9"/>
    <w:qFormat/>
    <w:rsid w:val="00F954C8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0078D7" w:themeColor="accent1"/>
      <w:sz w:val="96"/>
      <w:szCs w:val="96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306E93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0078D7" w:themeColor="accent1"/>
      <w:sz w:val="36"/>
      <w:szCs w:val="40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306E93"/>
    <w:pPr>
      <w:keepNext/>
      <w:keepLines/>
      <w:spacing w:before="240" w:after="240" w:line="216" w:lineRule="auto"/>
      <w:jc w:val="right"/>
      <w:outlineLvl w:val="2"/>
    </w:pPr>
    <w:rPr>
      <w:rFonts w:asciiTheme="majorHAnsi" w:eastAsiaTheme="majorEastAsia" w:hAnsiTheme="majorHAnsi" w:cstheme="majorBidi"/>
      <w:color w:val="0078D7" w:themeColor="accent1"/>
      <w:sz w:val="72"/>
      <w:szCs w:val="56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032934"/>
    <w:pPr>
      <w:keepNext/>
      <w:keepLines/>
      <w:spacing w:before="240" w:after="60"/>
      <w:outlineLvl w:val="3"/>
    </w:pPr>
    <w:rPr>
      <w:rFonts w:asciiTheme="minorHAnsi" w:eastAsia="Times New Roman" w:hAnsiTheme="minorHAnsi" w:cstheme="minorHAnsi"/>
      <w:iCs/>
      <w:color w:val="353535" w:themeColor="text1"/>
      <w:sz w:val="28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3868C2"/>
    <w:pPr>
      <w:keepNext/>
      <w:keepLines/>
      <w:spacing w:before="40" w:after="240" w:line="216" w:lineRule="auto"/>
      <w:outlineLvl w:val="4"/>
    </w:pPr>
    <w:rPr>
      <w:rFonts w:asciiTheme="majorHAnsi" w:eastAsia="Times New Roman" w:hAnsiTheme="majorHAnsi" w:cstheme="majorBidi"/>
      <w:b/>
      <w:color w:val="0059A1" w:themeColor="accent1" w:themeShade="BF"/>
      <w:sz w:val="96"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8D21A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B6B" w:themeColor="accent1" w:themeShade="7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F954C8"/>
    <w:rPr>
      <w:rFonts w:asciiTheme="majorHAnsi" w:eastAsiaTheme="majorEastAsia" w:hAnsiTheme="majorHAnsi" w:cstheme="majorHAnsi"/>
      <w:color w:val="0078D7" w:themeColor="accent1"/>
      <w:sz w:val="96"/>
      <w:szCs w:val="96"/>
    </w:rPr>
  </w:style>
  <w:style w:type="table" w:styleId="Grilledutableau">
    <w:name w:val="Table Grid"/>
    <w:basedOn w:val="TableauNormal"/>
    <w:uiPriority w:val="39"/>
    <w:rsid w:val="003F69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2Car">
    <w:name w:val="Titre 2 Car"/>
    <w:basedOn w:val="Policepardfaut"/>
    <w:link w:val="Titre2"/>
    <w:uiPriority w:val="9"/>
    <w:rsid w:val="00306E93"/>
    <w:rPr>
      <w:rFonts w:eastAsiaTheme="majorEastAsia" w:cstheme="minorHAnsi"/>
      <w:color w:val="0078D7" w:themeColor="accent1"/>
      <w:sz w:val="36"/>
      <w:szCs w:val="40"/>
    </w:rPr>
  </w:style>
  <w:style w:type="paragraph" w:styleId="Paragraphedeliste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"/>
    <w:basedOn w:val="Normal"/>
    <w:link w:val="ParagraphedelisteCar"/>
    <w:uiPriority w:val="34"/>
    <w:qFormat/>
    <w:rsid w:val="00F76512"/>
    <w:pPr>
      <w:ind w:left="720"/>
      <w:contextualSpacing/>
    </w:pPr>
  </w:style>
  <w:style w:type="character" w:customStyle="1" w:styleId="h3">
    <w:name w:val="h3"/>
    <w:basedOn w:val="Policepardfaut"/>
    <w:rsid w:val="00483A02"/>
  </w:style>
  <w:style w:type="paragraph" w:styleId="En-tte">
    <w:name w:val="header"/>
    <w:basedOn w:val="Normal"/>
    <w:link w:val="En-tteCar"/>
    <w:uiPriority w:val="99"/>
    <w:unhideWhenUsed/>
    <w:rsid w:val="00A466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A4669C"/>
  </w:style>
  <w:style w:type="paragraph" w:styleId="Pieddepage">
    <w:name w:val="footer"/>
    <w:basedOn w:val="Normal"/>
    <w:link w:val="PieddepageCar"/>
    <w:uiPriority w:val="99"/>
    <w:unhideWhenUsed/>
    <w:rsid w:val="00A466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A4669C"/>
  </w:style>
  <w:style w:type="paragraph" w:styleId="NormalWeb">
    <w:name w:val="Normal (Web)"/>
    <w:basedOn w:val="Normal"/>
    <w:uiPriority w:val="99"/>
    <w:unhideWhenUsed/>
    <w:rsid w:val="00AA76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itre3Car">
    <w:name w:val="Titre 3 Car"/>
    <w:basedOn w:val="Policepardfaut"/>
    <w:link w:val="Titre3"/>
    <w:uiPriority w:val="9"/>
    <w:rsid w:val="00306E93"/>
    <w:rPr>
      <w:rFonts w:asciiTheme="majorHAnsi" w:eastAsiaTheme="majorEastAsia" w:hAnsiTheme="majorHAnsi" w:cstheme="majorBidi"/>
      <w:color w:val="0078D7" w:themeColor="accent1"/>
      <w:sz w:val="72"/>
      <w:szCs w:val="56"/>
    </w:rPr>
  </w:style>
  <w:style w:type="character" w:customStyle="1" w:styleId="ParagraphedelisteCar">
    <w:name w:val="Paragraphe de liste Car"/>
    <w:aliases w:val="Bullet List Car,FooterText Car,numbered Car,List Paragraph1 Car,Paragraphe de liste1 Car,Bulletr List Paragraph Car,列出段落 Car,列出段落1 Car,List Paragraph2 Car,List Paragraph21 Car,Listeafsnit1 Car,Parágrafo da Lista1 Car,リスト段落1 Car"/>
    <w:basedOn w:val="Policepardfaut"/>
    <w:link w:val="Paragraphedeliste"/>
    <w:uiPriority w:val="34"/>
    <w:locked/>
    <w:rsid w:val="00933E14"/>
  </w:style>
  <w:style w:type="paragraph" w:customStyle="1" w:styleId="CellBody">
    <w:name w:val="Cell Body"/>
    <w:basedOn w:val="Normal"/>
    <w:link w:val="CellBodyChar"/>
    <w:qFormat/>
    <w:rsid w:val="00933E14"/>
    <w:pPr>
      <w:suppressAutoHyphens/>
      <w:spacing w:before="80" w:after="40" w:line="240" w:lineRule="auto"/>
    </w:pPr>
    <w:rPr>
      <w:rFonts w:eastAsia="Times New Roman" w:cs="Arial"/>
      <w:color w:val="002050" w:themeColor="text2"/>
      <w:sz w:val="18"/>
      <w:szCs w:val="20"/>
    </w:rPr>
  </w:style>
  <w:style w:type="character" w:customStyle="1" w:styleId="CellBodyChar">
    <w:name w:val="Cell Body Char"/>
    <w:basedOn w:val="Policepardfaut"/>
    <w:link w:val="CellBody"/>
    <w:rsid w:val="00933E14"/>
    <w:rPr>
      <w:rFonts w:ascii="Segoe UI" w:eastAsia="Times New Roman" w:hAnsi="Segoe UI" w:cs="Arial"/>
      <w:color w:val="002050" w:themeColor="text2"/>
      <w:sz w:val="18"/>
      <w:szCs w:val="20"/>
    </w:rPr>
  </w:style>
  <w:style w:type="paragraph" w:customStyle="1" w:styleId="ColumnHeader">
    <w:name w:val="Column Header"/>
    <w:basedOn w:val="CellBody"/>
    <w:link w:val="ColumnHeaderChar"/>
    <w:qFormat/>
    <w:rsid w:val="00933E14"/>
    <w:rPr>
      <w:bCs/>
      <w:caps/>
    </w:rPr>
  </w:style>
  <w:style w:type="character" w:customStyle="1" w:styleId="ColumnHeaderChar">
    <w:name w:val="Column Header Char"/>
    <w:basedOn w:val="CellBodyChar"/>
    <w:link w:val="ColumnHeader"/>
    <w:rsid w:val="00933E14"/>
    <w:rPr>
      <w:rFonts w:ascii="Segoe UI" w:eastAsia="Times New Roman" w:hAnsi="Segoe UI" w:cs="Arial"/>
      <w:bCs/>
      <w:caps/>
      <w:color w:val="002050" w:themeColor="text2"/>
      <w:sz w:val="18"/>
      <w:szCs w:val="20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933E14"/>
    <w:pPr>
      <w:spacing w:after="0" w:line="240" w:lineRule="auto"/>
    </w:pPr>
    <w:rPr>
      <w:rFonts w:eastAsiaTheme="minorEastAsia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933E14"/>
    <w:rPr>
      <w:rFonts w:ascii="Segoe UI" w:eastAsiaTheme="minorEastAsia" w:hAnsi="Segoe UI"/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933E14"/>
    <w:rPr>
      <w:vertAlign w:val="superscript"/>
    </w:rPr>
  </w:style>
  <w:style w:type="table" w:styleId="TableauGrille1Clair-Accentuation1">
    <w:name w:val="Grid Table 1 Light Accent 1"/>
    <w:basedOn w:val="TableauNormal"/>
    <w:uiPriority w:val="46"/>
    <w:rsid w:val="00933E14"/>
    <w:pPr>
      <w:spacing w:after="0" w:line="240" w:lineRule="auto"/>
    </w:pPr>
    <w:tblPr>
      <w:tblStyleRowBandSize w:val="1"/>
      <w:tblStyleColBandSize w:val="1"/>
      <w:tblBorders>
        <w:top w:val="single" w:sz="4" w:space="0" w:color="89CAFF" w:themeColor="accent1" w:themeTint="66"/>
        <w:left w:val="single" w:sz="4" w:space="0" w:color="89CAFF" w:themeColor="accent1" w:themeTint="66"/>
        <w:bottom w:val="single" w:sz="4" w:space="0" w:color="89CAFF" w:themeColor="accent1" w:themeTint="66"/>
        <w:right w:val="single" w:sz="4" w:space="0" w:color="89CAFF" w:themeColor="accent1" w:themeTint="66"/>
        <w:insideH w:val="single" w:sz="4" w:space="0" w:color="89CAFF" w:themeColor="accent1" w:themeTint="66"/>
        <w:insideV w:val="single" w:sz="4" w:space="0" w:color="89CA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EB0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EB0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">
    <w:name w:val="Grid Table 1 Light"/>
    <w:basedOn w:val="TableauNormal"/>
    <w:uiPriority w:val="46"/>
    <w:rsid w:val="00933E14"/>
    <w:pPr>
      <w:spacing w:after="0" w:line="240" w:lineRule="auto"/>
    </w:pPr>
    <w:tblPr>
      <w:tblStyleRowBandSize w:val="1"/>
      <w:tblStyleColBandSize w:val="1"/>
      <w:tblBorders>
        <w:top w:val="single" w:sz="4" w:space="0" w:color="AEAEAE" w:themeColor="text1" w:themeTint="66"/>
        <w:left w:val="single" w:sz="4" w:space="0" w:color="AEAEAE" w:themeColor="text1" w:themeTint="66"/>
        <w:bottom w:val="single" w:sz="4" w:space="0" w:color="AEAEAE" w:themeColor="text1" w:themeTint="66"/>
        <w:right w:val="single" w:sz="4" w:space="0" w:color="AEAEAE" w:themeColor="text1" w:themeTint="66"/>
        <w:insideH w:val="single" w:sz="4" w:space="0" w:color="AEAEAE" w:themeColor="text1" w:themeTint="66"/>
        <w:insideV w:val="single" w:sz="4" w:space="0" w:color="AEAEAE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858585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58585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enhypertexte">
    <w:name w:val="Hyperlink"/>
    <w:basedOn w:val="Policepardfaut"/>
    <w:uiPriority w:val="99"/>
    <w:unhideWhenUsed/>
    <w:rsid w:val="00933E14"/>
    <w:rPr>
      <w:color w:val="0078D7" w:themeColor="hyperlink"/>
      <w:u w:val="single"/>
    </w:rPr>
  </w:style>
  <w:style w:type="character" w:customStyle="1" w:styleId="Titre4Car">
    <w:name w:val="Titre 4 Car"/>
    <w:basedOn w:val="Policepardfaut"/>
    <w:link w:val="Titre4"/>
    <w:uiPriority w:val="9"/>
    <w:rsid w:val="00032934"/>
    <w:rPr>
      <w:rFonts w:eastAsia="Times New Roman" w:cstheme="minorHAnsi"/>
      <w:iCs/>
      <w:color w:val="353535" w:themeColor="text1"/>
      <w:sz w:val="28"/>
    </w:rPr>
  </w:style>
  <w:style w:type="table" w:styleId="Grilleclaire">
    <w:name w:val="Light Grid"/>
    <w:basedOn w:val="TableauNormal"/>
    <w:uiPriority w:val="62"/>
    <w:rsid w:val="00A66863"/>
    <w:pPr>
      <w:spacing w:after="0" w:line="240" w:lineRule="auto"/>
    </w:pPr>
    <w:tblPr>
      <w:tblStyleRowBandSize w:val="1"/>
      <w:tblStyleColBandSize w:val="1"/>
      <w:tblBorders>
        <w:top w:val="single" w:sz="8" w:space="0" w:color="353535" w:themeColor="text1"/>
        <w:left w:val="single" w:sz="8" w:space="0" w:color="353535" w:themeColor="text1"/>
        <w:bottom w:val="single" w:sz="8" w:space="0" w:color="353535" w:themeColor="text1"/>
        <w:right w:val="single" w:sz="8" w:space="0" w:color="353535" w:themeColor="text1"/>
        <w:insideH w:val="single" w:sz="8" w:space="0" w:color="353535" w:themeColor="text1"/>
        <w:insideV w:val="single" w:sz="8" w:space="0" w:color="353535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53535" w:themeColor="text1"/>
          <w:left w:val="single" w:sz="8" w:space="0" w:color="353535" w:themeColor="text1"/>
          <w:bottom w:val="single" w:sz="18" w:space="0" w:color="353535" w:themeColor="text1"/>
          <w:right w:val="single" w:sz="8" w:space="0" w:color="353535" w:themeColor="text1"/>
          <w:insideH w:val="nil"/>
          <w:insideV w:val="single" w:sz="8" w:space="0" w:color="353535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53535" w:themeColor="text1"/>
          <w:left w:val="single" w:sz="8" w:space="0" w:color="353535" w:themeColor="text1"/>
          <w:bottom w:val="single" w:sz="8" w:space="0" w:color="353535" w:themeColor="text1"/>
          <w:right w:val="single" w:sz="8" w:space="0" w:color="353535" w:themeColor="text1"/>
          <w:insideH w:val="nil"/>
          <w:insideV w:val="single" w:sz="8" w:space="0" w:color="353535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53535" w:themeColor="text1"/>
          <w:left w:val="single" w:sz="8" w:space="0" w:color="353535" w:themeColor="text1"/>
          <w:bottom w:val="single" w:sz="8" w:space="0" w:color="353535" w:themeColor="text1"/>
          <w:right w:val="single" w:sz="8" w:space="0" w:color="353535" w:themeColor="text1"/>
        </w:tcBorders>
      </w:tcPr>
    </w:tblStylePr>
    <w:tblStylePr w:type="band1Vert">
      <w:tblPr/>
      <w:tcPr>
        <w:tcBorders>
          <w:top w:val="single" w:sz="8" w:space="0" w:color="353535" w:themeColor="text1"/>
          <w:left w:val="single" w:sz="8" w:space="0" w:color="353535" w:themeColor="text1"/>
          <w:bottom w:val="single" w:sz="8" w:space="0" w:color="353535" w:themeColor="text1"/>
          <w:right w:val="single" w:sz="8" w:space="0" w:color="353535" w:themeColor="text1"/>
        </w:tcBorders>
        <w:shd w:val="clear" w:color="auto" w:fill="CDCDCD" w:themeFill="text1" w:themeFillTint="3F"/>
      </w:tcPr>
    </w:tblStylePr>
    <w:tblStylePr w:type="band1Horz">
      <w:tblPr/>
      <w:tcPr>
        <w:tcBorders>
          <w:top w:val="single" w:sz="8" w:space="0" w:color="353535" w:themeColor="text1"/>
          <w:left w:val="single" w:sz="8" w:space="0" w:color="353535" w:themeColor="text1"/>
          <w:bottom w:val="single" w:sz="8" w:space="0" w:color="353535" w:themeColor="text1"/>
          <w:right w:val="single" w:sz="8" w:space="0" w:color="353535" w:themeColor="text1"/>
          <w:insideV w:val="single" w:sz="8" w:space="0" w:color="353535" w:themeColor="text1"/>
        </w:tcBorders>
        <w:shd w:val="clear" w:color="auto" w:fill="CDCDCD" w:themeFill="text1" w:themeFillTint="3F"/>
      </w:tcPr>
    </w:tblStylePr>
    <w:tblStylePr w:type="band2Horz">
      <w:tblPr/>
      <w:tcPr>
        <w:tcBorders>
          <w:top w:val="single" w:sz="8" w:space="0" w:color="353535" w:themeColor="text1"/>
          <w:left w:val="single" w:sz="8" w:space="0" w:color="353535" w:themeColor="text1"/>
          <w:bottom w:val="single" w:sz="8" w:space="0" w:color="353535" w:themeColor="text1"/>
          <w:right w:val="single" w:sz="8" w:space="0" w:color="353535" w:themeColor="text1"/>
          <w:insideV w:val="single" w:sz="8" w:space="0" w:color="353535" w:themeColor="text1"/>
        </w:tcBorders>
      </w:tcPr>
    </w:tblStylePr>
  </w:style>
  <w:style w:type="paragraph" w:styleId="TM1">
    <w:name w:val="toc 1"/>
    <w:basedOn w:val="Normal"/>
    <w:next w:val="Normal"/>
    <w:autoRedefine/>
    <w:uiPriority w:val="39"/>
    <w:unhideWhenUsed/>
    <w:rsid w:val="006C5807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306E93"/>
    <w:pPr>
      <w:outlineLvl w:val="9"/>
    </w:pPr>
  </w:style>
  <w:style w:type="paragraph" w:styleId="TM3">
    <w:name w:val="toc 3"/>
    <w:basedOn w:val="Normal"/>
    <w:next w:val="Normal"/>
    <w:autoRedefine/>
    <w:uiPriority w:val="39"/>
    <w:unhideWhenUsed/>
    <w:rsid w:val="008012BB"/>
    <w:pPr>
      <w:spacing w:after="0"/>
      <w:ind w:left="400"/>
    </w:pPr>
    <w:rPr>
      <w:rFonts w:asciiTheme="minorHAnsi" w:hAnsiTheme="minorHAnsi" w:cstheme="minorHAnsi"/>
      <w:szCs w:val="20"/>
    </w:rPr>
  </w:style>
  <w:style w:type="paragraph" w:styleId="TM2">
    <w:name w:val="toc 2"/>
    <w:basedOn w:val="Normal"/>
    <w:next w:val="Normal"/>
    <w:autoRedefine/>
    <w:uiPriority w:val="39"/>
    <w:unhideWhenUsed/>
    <w:rsid w:val="008012BB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character" w:styleId="Marquedecommentaire">
    <w:name w:val="annotation reference"/>
    <w:basedOn w:val="Policepardfaut"/>
    <w:uiPriority w:val="99"/>
    <w:semiHidden/>
    <w:unhideWhenUsed/>
    <w:rsid w:val="00374868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374868"/>
    <w:pPr>
      <w:spacing w:line="240" w:lineRule="auto"/>
    </w:pPr>
    <w:rPr>
      <w:rFonts w:asciiTheme="minorHAnsi" w:hAnsiTheme="minorHAnsi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374868"/>
    <w:rPr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374868"/>
    <w:pPr>
      <w:spacing w:after="0" w:line="240" w:lineRule="auto"/>
    </w:pPr>
    <w:rPr>
      <w:rFonts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74868"/>
    <w:rPr>
      <w:rFonts w:ascii="Segoe UI" w:hAnsi="Segoe UI" w:cs="Segoe UI"/>
      <w:sz w:val="18"/>
      <w:szCs w:val="18"/>
    </w:rPr>
  </w:style>
  <w:style w:type="character" w:styleId="Titredulivre">
    <w:name w:val="Book Title"/>
    <w:basedOn w:val="Policepardfaut"/>
    <w:uiPriority w:val="33"/>
    <w:qFormat/>
    <w:rsid w:val="00A934BB"/>
    <w:rPr>
      <w:b/>
      <w:bCs/>
      <w:i/>
      <w:iCs/>
      <w:spacing w:val="5"/>
    </w:rPr>
  </w:style>
  <w:style w:type="character" w:customStyle="1" w:styleId="Titre5Car">
    <w:name w:val="Titre 5 Car"/>
    <w:basedOn w:val="Policepardfaut"/>
    <w:link w:val="Titre5"/>
    <w:uiPriority w:val="9"/>
    <w:rsid w:val="003868C2"/>
    <w:rPr>
      <w:rFonts w:asciiTheme="majorHAnsi" w:eastAsia="Times New Roman" w:hAnsiTheme="majorHAnsi" w:cstheme="majorBidi"/>
      <w:b/>
      <w:color w:val="0059A1" w:themeColor="accent1" w:themeShade="BF"/>
      <w:sz w:val="96"/>
    </w:rPr>
  </w:style>
  <w:style w:type="character" w:customStyle="1" w:styleId="citationauthor">
    <w:name w:val="citationauthor"/>
    <w:basedOn w:val="Policepardfaut"/>
    <w:rsid w:val="00200E5F"/>
  </w:style>
  <w:style w:type="character" w:styleId="lev">
    <w:name w:val="Strong"/>
    <w:basedOn w:val="Policepardfaut"/>
    <w:uiPriority w:val="22"/>
    <w:qFormat/>
    <w:rsid w:val="00421168"/>
    <w:rPr>
      <w:b/>
      <w:bCs/>
    </w:rPr>
  </w:style>
  <w:style w:type="character" w:styleId="Lienhypertextesuivivisit">
    <w:name w:val="FollowedHyperlink"/>
    <w:basedOn w:val="Policepardfaut"/>
    <w:uiPriority w:val="99"/>
    <w:semiHidden/>
    <w:unhideWhenUsed/>
    <w:rsid w:val="00754580"/>
    <w:rPr>
      <w:color w:val="0078D7" w:themeColor="followedHyperlink"/>
      <w:u w:val="single"/>
    </w:rPr>
  </w:style>
  <w:style w:type="character" w:customStyle="1" w:styleId="spellingerror">
    <w:name w:val="spellingerror"/>
    <w:basedOn w:val="Policepardfaut"/>
    <w:rsid w:val="007F4D4F"/>
  </w:style>
  <w:style w:type="character" w:customStyle="1" w:styleId="normaltextrun">
    <w:name w:val="normaltextrun"/>
    <w:basedOn w:val="Policepardfaut"/>
    <w:rsid w:val="007F4D4F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972D69"/>
    <w:rPr>
      <w:rFonts w:ascii="Segoe UI" w:hAnsi="Segoe UI"/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972D69"/>
    <w:rPr>
      <w:rFonts w:ascii="Segoe UI" w:hAnsi="Segoe UI"/>
      <w:b/>
      <w:bCs/>
      <w:sz w:val="20"/>
      <w:szCs w:val="20"/>
    </w:rPr>
  </w:style>
  <w:style w:type="table" w:customStyle="1" w:styleId="TableGrid">
    <w:name w:val="TableGrid"/>
    <w:rsid w:val="002E2BD4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vision">
    <w:name w:val="Revision"/>
    <w:hidden/>
    <w:uiPriority w:val="99"/>
    <w:semiHidden/>
    <w:rsid w:val="00133B32"/>
    <w:pPr>
      <w:spacing w:after="0" w:line="240" w:lineRule="auto"/>
    </w:pPr>
    <w:rPr>
      <w:rFonts w:ascii="Segoe UI" w:hAnsi="Segoe UI"/>
      <w:sz w:val="20"/>
    </w:rPr>
  </w:style>
  <w:style w:type="character" w:customStyle="1" w:styleId="apple-tab-span">
    <w:name w:val="apple-tab-span"/>
    <w:basedOn w:val="Policepardfaut"/>
    <w:rsid w:val="00133B32"/>
  </w:style>
  <w:style w:type="paragraph" w:styleId="Lgende">
    <w:name w:val="caption"/>
    <w:basedOn w:val="Normal"/>
    <w:next w:val="Normal"/>
    <w:uiPriority w:val="35"/>
    <w:unhideWhenUsed/>
    <w:qFormat/>
    <w:rsid w:val="00133B32"/>
    <w:pPr>
      <w:spacing w:after="200" w:line="240" w:lineRule="auto"/>
    </w:pPr>
    <w:rPr>
      <w:rFonts w:asciiTheme="minorHAnsi" w:hAnsiTheme="minorHAnsi"/>
      <w:i/>
      <w:iCs/>
      <w:color w:val="002050" w:themeColor="text2"/>
      <w:sz w:val="18"/>
      <w:szCs w:val="18"/>
    </w:rPr>
  </w:style>
  <w:style w:type="table" w:styleId="TableauGrille2-Accentuation1">
    <w:name w:val="Grid Table 2 Accent 1"/>
    <w:basedOn w:val="TableauNormal"/>
    <w:uiPriority w:val="47"/>
    <w:rsid w:val="00133B32"/>
    <w:pPr>
      <w:spacing w:after="0" w:line="240" w:lineRule="auto"/>
    </w:pPr>
    <w:tblPr>
      <w:tblStyleRowBandSize w:val="1"/>
      <w:tblStyleColBandSize w:val="1"/>
      <w:tblBorders>
        <w:top w:val="single" w:sz="2" w:space="0" w:color="4EB0FF" w:themeColor="accent1" w:themeTint="99"/>
        <w:bottom w:val="single" w:sz="2" w:space="0" w:color="4EB0FF" w:themeColor="accent1" w:themeTint="99"/>
        <w:insideH w:val="single" w:sz="2" w:space="0" w:color="4EB0FF" w:themeColor="accent1" w:themeTint="99"/>
        <w:insideV w:val="single" w:sz="2" w:space="0" w:color="4EB0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EB0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EB0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4FF" w:themeFill="accent1" w:themeFillTint="33"/>
      </w:tcPr>
    </w:tblStylePr>
    <w:tblStylePr w:type="band1Horz">
      <w:tblPr/>
      <w:tcPr>
        <w:shd w:val="clear" w:color="auto" w:fill="C4E4FF" w:themeFill="accent1" w:themeFillTint="33"/>
      </w:tcPr>
    </w:tblStylePr>
  </w:style>
  <w:style w:type="table" w:styleId="TableauGrille6Couleur-Accentuation1">
    <w:name w:val="Grid Table 6 Colorful Accent 1"/>
    <w:basedOn w:val="TableauNormal"/>
    <w:uiPriority w:val="51"/>
    <w:rsid w:val="00133B32"/>
    <w:pPr>
      <w:spacing w:after="0" w:line="240" w:lineRule="auto"/>
    </w:pPr>
    <w:rPr>
      <w:color w:val="0059A1" w:themeColor="accent1" w:themeShade="BF"/>
    </w:rPr>
    <w:tblPr>
      <w:tblStyleRowBandSize w:val="1"/>
      <w:tblStyleColBandSize w:val="1"/>
      <w:tblBorders>
        <w:top w:val="single" w:sz="4" w:space="0" w:color="4EB0FF" w:themeColor="accent1" w:themeTint="99"/>
        <w:left w:val="single" w:sz="4" w:space="0" w:color="4EB0FF" w:themeColor="accent1" w:themeTint="99"/>
        <w:bottom w:val="single" w:sz="4" w:space="0" w:color="4EB0FF" w:themeColor="accent1" w:themeTint="99"/>
        <w:right w:val="single" w:sz="4" w:space="0" w:color="4EB0FF" w:themeColor="accent1" w:themeTint="99"/>
        <w:insideH w:val="single" w:sz="4" w:space="0" w:color="4EB0FF" w:themeColor="accent1" w:themeTint="99"/>
        <w:insideV w:val="single" w:sz="4" w:space="0" w:color="4EB0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EB0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EB0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4FF" w:themeFill="accent1" w:themeFillTint="33"/>
      </w:tcPr>
    </w:tblStylePr>
    <w:tblStylePr w:type="band1Horz">
      <w:tblPr/>
      <w:tcPr>
        <w:shd w:val="clear" w:color="auto" w:fill="C4E4FF" w:themeFill="accent1" w:themeFillTint="33"/>
      </w:tcPr>
    </w:tblStylePr>
  </w:style>
  <w:style w:type="table" w:styleId="TableauGrille6Couleur">
    <w:name w:val="Grid Table 6 Colorful"/>
    <w:basedOn w:val="TableauNormal"/>
    <w:uiPriority w:val="51"/>
    <w:rsid w:val="00133B32"/>
    <w:pPr>
      <w:spacing w:after="0" w:line="240" w:lineRule="auto"/>
    </w:pPr>
    <w:rPr>
      <w:color w:val="353535" w:themeColor="text1"/>
    </w:rPr>
    <w:tblPr>
      <w:tblStyleRowBandSize w:val="1"/>
      <w:tblStyleColBandSize w:val="1"/>
      <w:tblBorders>
        <w:top w:val="single" w:sz="4" w:space="0" w:color="858585" w:themeColor="text1" w:themeTint="99"/>
        <w:left w:val="single" w:sz="4" w:space="0" w:color="858585" w:themeColor="text1" w:themeTint="99"/>
        <w:bottom w:val="single" w:sz="4" w:space="0" w:color="858585" w:themeColor="text1" w:themeTint="99"/>
        <w:right w:val="single" w:sz="4" w:space="0" w:color="858585" w:themeColor="text1" w:themeTint="99"/>
        <w:insideH w:val="single" w:sz="4" w:space="0" w:color="858585" w:themeColor="text1" w:themeTint="99"/>
        <w:insideV w:val="single" w:sz="4" w:space="0" w:color="858585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858585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58585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6D6" w:themeFill="text1" w:themeFillTint="33"/>
      </w:tcPr>
    </w:tblStylePr>
    <w:tblStylePr w:type="band1Horz">
      <w:tblPr/>
      <w:tcPr>
        <w:shd w:val="clear" w:color="auto" w:fill="D6D6D6" w:themeFill="text1" w:themeFillTint="33"/>
      </w:tcPr>
    </w:tblStylePr>
  </w:style>
  <w:style w:type="table" w:styleId="TableauListe6Couleur-Accentuation3">
    <w:name w:val="List Table 6 Colorful Accent 3"/>
    <w:basedOn w:val="TableauNormal"/>
    <w:uiPriority w:val="51"/>
    <w:rsid w:val="00133B32"/>
    <w:pPr>
      <w:spacing w:after="0" w:line="240" w:lineRule="auto"/>
    </w:pPr>
    <w:rPr>
      <w:color w:val="008CB5" w:themeColor="accent3" w:themeShade="BF"/>
    </w:rPr>
    <w:tblPr>
      <w:tblStyleRowBandSize w:val="1"/>
      <w:tblStyleColBandSize w:val="1"/>
      <w:tblBorders>
        <w:top w:val="single" w:sz="4" w:space="0" w:color="00BCF2" w:themeColor="accent3"/>
        <w:bottom w:val="single" w:sz="4" w:space="0" w:color="00BCF2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0BCF2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BCF2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3FF" w:themeFill="accent3" w:themeFillTint="33"/>
      </w:tcPr>
    </w:tblStylePr>
    <w:tblStylePr w:type="band1Horz">
      <w:tblPr/>
      <w:tcPr>
        <w:shd w:val="clear" w:color="auto" w:fill="C9F3FF" w:themeFill="accent3" w:themeFillTint="33"/>
      </w:tcPr>
    </w:tblStylePr>
  </w:style>
  <w:style w:type="table" w:styleId="TableauListe6Couleur">
    <w:name w:val="List Table 6 Colorful"/>
    <w:basedOn w:val="TableauNormal"/>
    <w:uiPriority w:val="51"/>
    <w:rsid w:val="00133B32"/>
    <w:pPr>
      <w:spacing w:after="0" w:line="240" w:lineRule="auto"/>
    </w:pPr>
    <w:rPr>
      <w:color w:val="353535" w:themeColor="text1"/>
    </w:rPr>
    <w:tblPr>
      <w:tblStyleRowBandSize w:val="1"/>
      <w:tblStyleColBandSize w:val="1"/>
      <w:tblBorders>
        <w:top w:val="single" w:sz="4" w:space="0" w:color="353535" w:themeColor="text1"/>
        <w:bottom w:val="single" w:sz="4" w:space="0" w:color="353535" w:themeColor="text1"/>
      </w:tblBorders>
    </w:tblPr>
    <w:tblStylePr w:type="firstRow">
      <w:rPr>
        <w:b/>
        <w:bCs/>
      </w:rPr>
      <w:tblPr/>
      <w:tcPr>
        <w:tcBorders>
          <w:bottom w:val="single" w:sz="4" w:space="0" w:color="353535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353535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6D6" w:themeFill="text1" w:themeFillTint="33"/>
      </w:tcPr>
    </w:tblStylePr>
    <w:tblStylePr w:type="band1Horz">
      <w:tblPr/>
      <w:tcPr>
        <w:shd w:val="clear" w:color="auto" w:fill="D6D6D6" w:themeFill="text1" w:themeFillTint="33"/>
      </w:tcPr>
    </w:tblStylePr>
  </w:style>
  <w:style w:type="paragraph" w:styleId="PrformatHTML">
    <w:name w:val="HTML Preformatted"/>
    <w:basedOn w:val="Normal"/>
    <w:link w:val="PrformatHTMLCar"/>
    <w:uiPriority w:val="99"/>
    <w:unhideWhenUsed/>
    <w:rsid w:val="00133B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rsid w:val="00133B32"/>
    <w:rPr>
      <w:rFonts w:ascii="Courier New" w:eastAsia="Times New Roman" w:hAnsi="Courier New" w:cs="Courier New"/>
      <w:sz w:val="20"/>
      <w:szCs w:val="20"/>
    </w:rPr>
  </w:style>
  <w:style w:type="character" w:customStyle="1" w:styleId="typ">
    <w:name w:val="typ"/>
    <w:basedOn w:val="Policepardfaut"/>
    <w:rsid w:val="00133B32"/>
  </w:style>
  <w:style w:type="character" w:customStyle="1" w:styleId="pun">
    <w:name w:val="pun"/>
    <w:basedOn w:val="Policepardfaut"/>
    <w:rsid w:val="00133B32"/>
  </w:style>
  <w:style w:type="character" w:customStyle="1" w:styleId="pln">
    <w:name w:val="pln"/>
    <w:basedOn w:val="Policepardfaut"/>
    <w:rsid w:val="00133B32"/>
  </w:style>
  <w:style w:type="character" w:customStyle="1" w:styleId="kwd">
    <w:name w:val="kwd"/>
    <w:basedOn w:val="Policepardfaut"/>
    <w:rsid w:val="00133B32"/>
  </w:style>
  <w:style w:type="character" w:customStyle="1" w:styleId="str">
    <w:name w:val="str"/>
    <w:basedOn w:val="Policepardfaut"/>
    <w:rsid w:val="00133B32"/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133B32"/>
    <w:pPr>
      <w:pBdr>
        <w:top w:val="single" w:sz="4" w:space="10" w:color="0078D7" w:themeColor="accent1"/>
        <w:bottom w:val="single" w:sz="4" w:space="10" w:color="0078D7" w:themeColor="accent1"/>
      </w:pBdr>
      <w:spacing w:before="360" w:after="360"/>
      <w:ind w:left="864" w:right="864"/>
      <w:jc w:val="center"/>
    </w:pPr>
    <w:rPr>
      <w:rFonts w:ascii="Calibri" w:hAnsi="Calibri"/>
      <w:i/>
      <w:iCs/>
      <w:color w:val="0078D7" w:themeColor="accent1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133B32"/>
    <w:rPr>
      <w:rFonts w:ascii="Calibri" w:hAnsi="Calibri"/>
      <w:i/>
      <w:iCs/>
      <w:color w:val="0078D7" w:themeColor="accent1"/>
      <w:sz w:val="20"/>
    </w:rPr>
  </w:style>
  <w:style w:type="paragraph" w:customStyle="1" w:styleId="Normal1">
    <w:name w:val="Normal1"/>
    <w:rsid w:val="00133B32"/>
    <w:rPr>
      <w:rFonts w:ascii="Quattrocento Sans" w:eastAsia="Quattrocento Sans" w:hAnsi="Quattrocento Sans" w:cs="Quattrocento Sans"/>
      <w:color w:val="000000"/>
      <w:sz w:val="20"/>
      <w:szCs w:val="20"/>
    </w:rPr>
  </w:style>
  <w:style w:type="numbering" w:customStyle="1" w:styleId="NoList1">
    <w:name w:val="No List1"/>
    <w:next w:val="Aucuneliste"/>
    <w:uiPriority w:val="99"/>
    <w:semiHidden/>
    <w:unhideWhenUsed/>
    <w:rsid w:val="001E09BB"/>
  </w:style>
  <w:style w:type="table" w:customStyle="1" w:styleId="TableGrid1">
    <w:name w:val="Table Grid1"/>
    <w:basedOn w:val="TableauNormal"/>
    <w:next w:val="Grilledutableau"/>
    <w:uiPriority w:val="39"/>
    <w:rsid w:val="001E09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11">
    <w:name w:val="Grid Table 1 Light - Accent 11"/>
    <w:basedOn w:val="TableauNormal"/>
    <w:next w:val="TableauGrille1Clair-Accentuation1"/>
    <w:uiPriority w:val="46"/>
    <w:rsid w:val="001E09BB"/>
    <w:pPr>
      <w:spacing w:after="0" w:line="240" w:lineRule="auto"/>
    </w:pPr>
    <w:tblPr>
      <w:tblStyleRowBandSize w:val="1"/>
      <w:tblStyleColBandSize w:val="1"/>
      <w:tblBorders>
        <w:top w:val="single" w:sz="4" w:space="0" w:color="89CAFF" w:themeColor="accent1" w:themeTint="66"/>
        <w:left w:val="single" w:sz="4" w:space="0" w:color="89CAFF" w:themeColor="accent1" w:themeTint="66"/>
        <w:bottom w:val="single" w:sz="4" w:space="0" w:color="89CAFF" w:themeColor="accent1" w:themeTint="66"/>
        <w:right w:val="single" w:sz="4" w:space="0" w:color="89CAFF" w:themeColor="accent1" w:themeTint="66"/>
        <w:insideH w:val="single" w:sz="4" w:space="0" w:color="89CAFF" w:themeColor="accent1" w:themeTint="66"/>
        <w:insideV w:val="single" w:sz="4" w:space="0" w:color="89CA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EB0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EB0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">
    <w:name w:val="Grid Table 1 Light1"/>
    <w:basedOn w:val="TableauNormal"/>
    <w:next w:val="TableauGrille1Clair"/>
    <w:uiPriority w:val="46"/>
    <w:rsid w:val="001E09BB"/>
    <w:pPr>
      <w:spacing w:after="0" w:line="240" w:lineRule="auto"/>
    </w:pPr>
    <w:tblPr>
      <w:tblStyleRowBandSize w:val="1"/>
      <w:tblStyleColBandSize w:val="1"/>
      <w:tblBorders>
        <w:top w:val="single" w:sz="4" w:space="0" w:color="AEAEAE" w:themeColor="text1" w:themeTint="66"/>
        <w:left w:val="single" w:sz="4" w:space="0" w:color="AEAEAE" w:themeColor="text1" w:themeTint="66"/>
        <w:bottom w:val="single" w:sz="4" w:space="0" w:color="AEAEAE" w:themeColor="text1" w:themeTint="66"/>
        <w:right w:val="single" w:sz="4" w:space="0" w:color="AEAEAE" w:themeColor="text1" w:themeTint="66"/>
        <w:insideH w:val="single" w:sz="4" w:space="0" w:color="AEAEAE" w:themeColor="text1" w:themeTint="66"/>
        <w:insideV w:val="single" w:sz="4" w:space="0" w:color="AEAEAE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858585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58585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LightGrid1">
    <w:name w:val="Light Grid1"/>
    <w:basedOn w:val="TableauNormal"/>
    <w:next w:val="Grilleclaire"/>
    <w:uiPriority w:val="62"/>
    <w:rsid w:val="001E09BB"/>
    <w:pPr>
      <w:spacing w:after="0" w:line="240" w:lineRule="auto"/>
    </w:pPr>
    <w:tblPr>
      <w:tblStyleRowBandSize w:val="1"/>
      <w:tblStyleColBandSize w:val="1"/>
      <w:tblBorders>
        <w:top w:val="single" w:sz="8" w:space="0" w:color="353535" w:themeColor="text1"/>
        <w:left w:val="single" w:sz="8" w:space="0" w:color="353535" w:themeColor="text1"/>
        <w:bottom w:val="single" w:sz="8" w:space="0" w:color="353535" w:themeColor="text1"/>
        <w:right w:val="single" w:sz="8" w:space="0" w:color="353535" w:themeColor="text1"/>
        <w:insideH w:val="single" w:sz="8" w:space="0" w:color="353535" w:themeColor="text1"/>
        <w:insideV w:val="single" w:sz="8" w:space="0" w:color="353535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53535" w:themeColor="text1"/>
          <w:left w:val="single" w:sz="8" w:space="0" w:color="353535" w:themeColor="text1"/>
          <w:bottom w:val="single" w:sz="18" w:space="0" w:color="353535" w:themeColor="text1"/>
          <w:right w:val="single" w:sz="8" w:space="0" w:color="353535" w:themeColor="text1"/>
          <w:insideH w:val="nil"/>
          <w:insideV w:val="single" w:sz="8" w:space="0" w:color="353535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53535" w:themeColor="text1"/>
          <w:left w:val="single" w:sz="8" w:space="0" w:color="353535" w:themeColor="text1"/>
          <w:bottom w:val="single" w:sz="8" w:space="0" w:color="353535" w:themeColor="text1"/>
          <w:right w:val="single" w:sz="8" w:space="0" w:color="353535" w:themeColor="text1"/>
          <w:insideH w:val="nil"/>
          <w:insideV w:val="single" w:sz="8" w:space="0" w:color="353535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53535" w:themeColor="text1"/>
          <w:left w:val="single" w:sz="8" w:space="0" w:color="353535" w:themeColor="text1"/>
          <w:bottom w:val="single" w:sz="8" w:space="0" w:color="353535" w:themeColor="text1"/>
          <w:right w:val="single" w:sz="8" w:space="0" w:color="353535" w:themeColor="text1"/>
        </w:tcBorders>
      </w:tcPr>
    </w:tblStylePr>
    <w:tblStylePr w:type="band1Vert">
      <w:tblPr/>
      <w:tcPr>
        <w:tcBorders>
          <w:top w:val="single" w:sz="8" w:space="0" w:color="353535" w:themeColor="text1"/>
          <w:left w:val="single" w:sz="8" w:space="0" w:color="353535" w:themeColor="text1"/>
          <w:bottom w:val="single" w:sz="8" w:space="0" w:color="353535" w:themeColor="text1"/>
          <w:right w:val="single" w:sz="8" w:space="0" w:color="353535" w:themeColor="text1"/>
        </w:tcBorders>
        <w:shd w:val="clear" w:color="auto" w:fill="CDCDCD" w:themeFill="text1" w:themeFillTint="3F"/>
      </w:tcPr>
    </w:tblStylePr>
    <w:tblStylePr w:type="band1Horz">
      <w:tblPr/>
      <w:tcPr>
        <w:tcBorders>
          <w:top w:val="single" w:sz="8" w:space="0" w:color="353535" w:themeColor="text1"/>
          <w:left w:val="single" w:sz="8" w:space="0" w:color="353535" w:themeColor="text1"/>
          <w:bottom w:val="single" w:sz="8" w:space="0" w:color="353535" w:themeColor="text1"/>
          <w:right w:val="single" w:sz="8" w:space="0" w:color="353535" w:themeColor="text1"/>
          <w:insideV w:val="single" w:sz="8" w:space="0" w:color="353535" w:themeColor="text1"/>
        </w:tcBorders>
        <w:shd w:val="clear" w:color="auto" w:fill="CDCDCD" w:themeFill="text1" w:themeFillTint="3F"/>
      </w:tcPr>
    </w:tblStylePr>
    <w:tblStylePr w:type="band2Horz">
      <w:tblPr/>
      <w:tcPr>
        <w:tcBorders>
          <w:top w:val="single" w:sz="8" w:space="0" w:color="353535" w:themeColor="text1"/>
          <w:left w:val="single" w:sz="8" w:space="0" w:color="353535" w:themeColor="text1"/>
          <w:bottom w:val="single" w:sz="8" w:space="0" w:color="353535" w:themeColor="text1"/>
          <w:right w:val="single" w:sz="8" w:space="0" w:color="353535" w:themeColor="text1"/>
          <w:insideV w:val="single" w:sz="8" w:space="0" w:color="353535" w:themeColor="text1"/>
        </w:tcBorders>
      </w:tcPr>
    </w:tblStylePr>
  </w:style>
  <w:style w:type="table" w:customStyle="1" w:styleId="TableGrid10">
    <w:name w:val="TableGrid1"/>
    <w:rsid w:val="001E09BB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1E09BB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1E09BB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1E09B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1E09BB"/>
    <w:rPr>
      <w:rFonts w:ascii="Times New Roman" w:hAnsi="Times New Roman" w:cs="Times New Roman"/>
      <w:sz w:val="24"/>
      <w:szCs w:val="24"/>
    </w:rPr>
  </w:style>
  <w:style w:type="table" w:styleId="Tableausimple1">
    <w:name w:val="Plain Table 1"/>
    <w:basedOn w:val="TableauNormal"/>
    <w:uiPriority w:val="41"/>
    <w:rsid w:val="00B9796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M4">
    <w:name w:val="toc 4"/>
    <w:basedOn w:val="Normal"/>
    <w:next w:val="Normal"/>
    <w:autoRedefine/>
    <w:uiPriority w:val="39"/>
    <w:unhideWhenUsed/>
    <w:rsid w:val="008012BB"/>
    <w:pPr>
      <w:spacing w:after="0"/>
      <w:ind w:left="600"/>
    </w:pPr>
    <w:rPr>
      <w:rFonts w:asciiTheme="minorHAnsi" w:hAnsiTheme="minorHAnsi" w:cstheme="minorHAnsi"/>
      <w:szCs w:val="20"/>
    </w:rPr>
  </w:style>
  <w:style w:type="paragraph" w:styleId="TM5">
    <w:name w:val="toc 5"/>
    <w:basedOn w:val="Normal"/>
    <w:next w:val="Normal"/>
    <w:autoRedefine/>
    <w:uiPriority w:val="39"/>
    <w:unhideWhenUsed/>
    <w:rsid w:val="008012BB"/>
    <w:pPr>
      <w:spacing w:after="0"/>
      <w:ind w:left="800"/>
    </w:pPr>
    <w:rPr>
      <w:rFonts w:asciiTheme="minorHAnsi" w:hAnsiTheme="minorHAnsi" w:cstheme="minorHAnsi"/>
      <w:szCs w:val="20"/>
    </w:rPr>
  </w:style>
  <w:style w:type="paragraph" w:styleId="TM6">
    <w:name w:val="toc 6"/>
    <w:basedOn w:val="Normal"/>
    <w:next w:val="Normal"/>
    <w:autoRedefine/>
    <w:uiPriority w:val="39"/>
    <w:unhideWhenUsed/>
    <w:rsid w:val="008012BB"/>
    <w:pPr>
      <w:spacing w:after="0"/>
      <w:ind w:left="1000"/>
    </w:pPr>
    <w:rPr>
      <w:rFonts w:asciiTheme="minorHAnsi" w:hAnsiTheme="minorHAnsi" w:cstheme="minorHAnsi"/>
      <w:szCs w:val="20"/>
    </w:rPr>
  </w:style>
  <w:style w:type="paragraph" w:styleId="TM7">
    <w:name w:val="toc 7"/>
    <w:basedOn w:val="Normal"/>
    <w:next w:val="Normal"/>
    <w:autoRedefine/>
    <w:uiPriority w:val="39"/>
    <w:unhideWhenUsed/>
    <w:rsid w:val="008012BB"/>
    <w:pPr>
      <w:spacing w:after="0"/>
      <w:ind w:left="1200"/>
    </w:pPr>
    <w:rPr>
      <w:rFonts w:asciiTheme="minorHAnsi" w:hAnsiTheme="minorHAnsi" w:cstheme="minorHAnsi"/>
      <w:szCs w:val="20"/>
    </w:rPr>
  </w:style>
  <w:style w:type="paragraph" w:styleId="TM8">
    <w:name w:val="toc 8"/>
    <w:basedOn w:val="Normal"/>
    <w:next w:val="Normal"/>
    <w:autoRedefine/>
    <w:uiPriority w:val="39"/>
    <w:unhideWhenUsed/>
    <w:rsid w:val="008012BB"/>
    <w:pPr>
      <w:spacing w:after="0"/>
      <w:ind w:left="1400"/>
    </w:pPr>
    <w:rPr>
      <w:rFonts w:asciiTheme="minorHAnsi" w:hAnsiTheme="minorHAnsi" w:cstheme="minorHAnsi"/>
      <w:szCs w:val="20"/>
    </w:rPr>
  </w:style>
  <w:style w:type="paragraph" w:styleId="TM9">
    <w:name w:val="toc 9"/>
    <w:basedOn w:val="Normal"/>
    <w:next w:val="Normal"/>
    <w:autoRedefine/>
    <w:uiPriority w:val="39"/>
    <w:unhideWhenUsed/>
    <w:rsid w:val="008012BB"/>
    <w:pPr>
      <w:spacing w:after="0"/>
      <w:ind w:left="1600"/>
    </w:pPr>
    <w:rPr>
      <w:rFonts w:asciiTheme="minorHAnsi" w:hAnsiTheme="minorHAnsi" w:cstheme="minorHAnsi"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D53599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Policepardfaut"/>
    <w:link w:val="NameofWorkshop"/>
    <w:rsid w:val="00D53599"/>
    <w:rPr>
      <w:rFonts w:asciiTheme="majorHAnsi" w:hAnsiTheme="majorHAnsi" w:cstheme="majorHAnsi"/>
      <w:sz w:val="44"/>
    </w:rPr>
  </w:style>
  <w:style w:type="paragraph" w:customStyle="1" w:styleId="InstructionStepHeading">
    <w:name w:val="Instruction Step Heading"/>
    <w:basedOn w:val="Titre2"/>
    <w:next w:val="Normal"/>
    <w:qFormat/>
    <w:rsid w:val="00861C48"/>
    <w:pPr>
      <w:spacing w:before="40" w:line="240" w:lineRule="auto"/>
    </w:pPr>
    <w:rPr>
      <w:rFonts w:asciiTheme="majorHAnsi" w:hAnsiTheme="majorHAnsi" w:cstheme="majorBidi"/>
      <w:b/>
      <w:color w:val="6F3F6F"/>
      <w:sz w:val="26"/>
      <w:szCs w:val="26"/>
    </w:rPr>
  </w:style>
  <w:style w:type="character" w:customStyle="1" w:styleId="Keyword">
    <w:name w:val="Keyword"/>
    <w:basedOn w:val="Policepardfaut"/>
    <w:uiPriority w:val="1"/>
    <w:qFormat/>
    <w:rsid w:val="00861C48"/>
    <w:rPr>
      <w:b/>
      <w:color w:val="auto"/>
      <w:bdr w:val="none" w:sz="0" w:space="0" w:color="auto"/>
      <w:shd w:val="clear" w:color="auto" w:fill="F2F2F2" w:themeFill="background1" w:themeFillShade="F2"/>
    </w:rPr>
  </w:style>
  <w:style w:type="table" w:styleId="TableauListe3">
    <w:name w:val="List Table 3"/>
    <w:basedOn w:val="TableauNormal"/>
    <w:uiPriority w:val="48"/>
    <w:rsid w:val="00861C48"/>
    <w:pPr>
      <w:spacing w:after="0" w:line="240" w:lineRule="auto"/>
    </w:pPr>
    <w:tblPr>
      <w:tblStyleRowBandSize w:val="1"/>
      <w:tblStyleColBandSize w:val="1"/>
      <w:tblBorders>
        <w:top w:val="single" w:sz="4" w:space="0" w:color="353535" w:themeColor="text1"/>
        <w:left w:val="single" w:sz="4" w:space="0" w:color="353535" w:themeColor="text1"/>
        <w:bottom w:val="single" w:sz="4" w:space="0" w:color="353535" w:themeColor="text1"/>
        <w:right w:val="single" w:sz="4" w:space="0" w:color="353535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53535" w:themeFill="text1"/>
      </w:tcPr>
    </w:tblStylePr>
    <w:tblStylePr w:type="lastRow">
      <w:rPr>
        <w:b/>
        <w:bCs/>
      </w:rPr>
      <w:tblPr/>
      <w:tcPr>
        <w:tcBorders>
          <w:top w:val="double" w:sz="4" w:space="0" w:color="353535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53535" w:themeColor="text1"/>
          <w:right w:val="single" w:sz="4" w:space="0" w:color="353535" w:themeColor="text1"/>
        </w:tcBorders>
      </w:tcPr>
    </w:tblStylePr>
    <w:tblStylePr w:type="band1Horz">
      <w:tblPr/>
      <w:tcPr>
        <w:tcBorders>
          <w:top w:val="single" w:sz="4" w:space="0" w:color="353535" w:themeColor="text1"/>
          <w:bottom w:val="single" w:sz="4" w:space="0" w:color="353535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53535" w:themeColor="text1"/>
          <w:left w:val="nil"/>
        </w:tcBorders>
      </w:tcPr>
    </w:tblStylePr>
    <w:tblStylePr w:type="swCell">
      <w:tblPr/>
      <w:tcPr>
        <w:tcBorders>
          <w:top w:val="double" w:sz="4" w:space="0" w:color="353535" w:themeColor="text1"/>
          <w:right w:val="nil"/>
        </w:tcBorders>
      </w:tcPr>
    </w:tblStylePr>
  </w:style>
  <w:style w:type="character" w:customStyle="1" w:styleId="ExcelExpression">
    <w:name w:val="ExcelExpression"/>
    <w:basedOn w:val="Policepardfaut"/>
    <w:uiPriority w:val="1"/>
    <w:qFormat/>
    <w:rsid w:val="00AC24B2"/>
    <w:rPr>
      <w:rFonts w:ascii="Consolas" w:hAnsi="Consolas"/>
      <w:noProof/>
      <w:color w:val="ACACAC" w:themeColor="accent6" w:themeShade="BF"/>
    </w:rPr>
  </w:style>
  <w:style w:type="character" w:styleId="Mentionnonrsolue">
    <w:name w:val="Unresolved Mention"/>
    <w:basedOn w:val="Policepardfaut"/>
    <w:uiPriority w:val="99"/>
    <w:semiHidden/>
    <w:unhideWhenUsed/>
    <w:rsid w:val="009613ED"/>
    <w:rPr>
      <w:color w:val="808080"/>
      <w:shd w:val="clear" w:color="auto" w:fill="E6E6E6"/>
    </w:rPr>
  </w:style>
  <w:style w:type="character" w:customStyle="1" w:styleId="Titre6Car">
    <w:name w:val="Titre 6 Car"/>
    <w:basedOn w:val="Policepardfaut"/>
    <w:link w:val="Titre6"/>
    <w:uiPriority w:val="9"/>
    <w:rsid w:val="008D21A7"/>
    <w:rPr>
      <w:rFonts w:asciiTheme="majorHAnsi" w:eastAsiaTheme="majorEastAsia" w:hAnsiTheme="majorHAnsi" w:cstheme="majorBidi"/>
      <w:color w:val="003B6B" w:themeColor="accent1" w:themeShade="7F"/>
      <w:sz w:val="20"/>
    </w:rPr>
  </w:style>
  <w:style w:type="table" w:styleId="TableauGrille4-Accentuation5">
    <w:name w:val="Grid Table 4 Accent 5"/>
    <w:basedOn w:val="TableauNormal"/>
    <w:uiPriority w:val="49"/>
    <w:rsid w:val="00346979"/>
    <w:pPr>
      <w:spacing w:after="0" w:line="240" w:lineRule="auto"/>
    </w:pPr>
    <w:tblPr>
      <w:tblStyleRowBandSize w:val="1"/>
      <w:tblStyleColBandSize w:val="1"/>
      <w:tblBorders>
        <w:top w:val="single" w:sz="4" w:space="0" w:color="ABABAB" w:themeColor="accent5" w:themeTint="99"/>
        <w:left w:val="single" w:sz="4" w:space="0" w:color="ABABAB" w:themeColor="accent5" w:themeTint="99"/>
        <w:bottom w:val="single" w:sz="4" w:space="0" w:color="ABABAB" w:themeColor="accent5" w:themeTint="99"/>
        <w:right w:val="single" w:sz="4" w:space="0" w:color="ABABAB" w:themeColor="accent5" w:themeTint="99"/>
        <w:insideH w:val="single" w:sz="4" w:space="0" w:color="ABABAB" w:themeColor="accent5" w:themeTint="99"/>
        <w:insideV w:val="single" w:sz="4" w:space="0" w:color="ABABA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7373" w:themeColor="accent5"/>
          <w:left w:val="single" w:sz="4" w:space="0" w:color="737373" w:themeColor="accent5"/>
          <w:bottom w:val="single" w:sz="4" w:space="0" w:color="737373" w:themeColor="accent5"/>
          <w:right w:val="single" w:sz="4" w:space="0" w:color="737373" w:themeColor="accent5"/>
          <w:insideH w:val="nil"/>
          <w:insideV w:val="nil"/>
        </w:tcBorders>
        <w:shd w:val="clear" w:color="auto" w:fill="737373" w:themeFill="accent5"/>
      </w:tcPr>
    </w:tblStylePr>
    <w:tblStylePr w:type="lastRow">
      <w:rPr>
        <w:b/>
        <w:bCs/>
      </w:rPr>
      <w:tblPr/>
      <w:tcPr>
        <w:tcBorders>
          <w:top w:val="double" w:sz="4" w:space="0" w:color="73737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3E3" w:themeFill="accent5" w:themeFillTint="33"/>
      </w:tcPr>
    </w:tblStylePr>
    <w:tblStylePr w:type="band1Horz">
      <w:tblPr/>
      <w:tcPr>
        <w:shd w:val="clear" w:color="auto" w:fill="E3E3E3" w:themeFill="accent5" w:themeFillTint="33"/>
      </w:tcPr>
    </w:tblStylePr>
  </w:style>
  <w:style w:type="character" w:customStyle="1" w:styleId="apple-converted-space">
    <w:name w:val="apple-converted-space"/>
    <w:basedOn w:val="Policepardfaut"/>
    <w:rsid w:val="00753BBE"/>
  </w:style>
  <w:style w:type="paragraph" w:customStyle="1" w:styleId="Code">
    <w:name w:val="Code"/>
    <w:basedOn w:val="Normal"/>
    <w:qFormat/>
    <w:rsid w:val="008E11C4"/>
    <w:pPr>
      <w:shd w:val="clear" w:color="auto" w:fill="F2F2F2" w:themeFill="background1" w:themeFillShade="F2"/>
      <w:spacing w:before="120" w:after="120" w:line="348" w:lineRule="auto"/>
      <w:ind w:left="432" w:right="144"/>
      <w:contextualSpacing/>
    </w:pPr>
    <w:rPr>
      <w:rFonts w:ascii="Consolas" w:hAnsi="Consolas"/>
      <w:szCs w:val="23"/>
    </w:rPr>
  </w:style>
  <w:style w:type="paragraph" w:customStyle="1" w:styleId="m5021348663428551347gmail-msolistparagraph">
    <w:name w:val="m_5021348663428551347gmail-msolistparagraph"/>
    <w:basedOn w:val="Normal"/>
    <w:rsid w:val="00885A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5F5A22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table" w:styleId="TableauGrille4-Accentuation2">
    <w:name w:val="Grid Table 4 Accent 2"/>
    <w:basedOn w:val="TableauNormal"/>
    <w:uiPriority w:val="49"/>
    <w:rsid w:val="00F036EC"/>
    <w:pPr>
      <w:spacing w:after="0" w:line="240" w:lineRule="auto"/>
    </w:pPr>
    <w:tblPr>
      <w:tblStyleRowBandSize w:val="1"/>
      <w:tblStyleColBandSize w:val="1"/>
      <w:tblBorders>
        <w:top w:val="single" w:sz="4" w:space="0" w:color="0064FC" w:themeColor="accent2" w:themeTint="99"/>
        <w:left w:val="single" w:sz="4" w:space="0" w:color="0064FC" w:themeColor="accent2" w:themeTint="99"/>
        <w:bottom w:val="single" w:sz="4" w:space="0" w:color="0064FC" w:themeColor="accent2" w:themeTint="99"/>
        <w:right w:val="single" w:sz="4" w:space="0" w:color="0064FC" w:themeColor="accent2" w:themeTint="99"/>
        <w:insideH w:val="single" w:sz="4" w:space="0" w:color="0064FC" w:themeColor="accent2" w:themeTint="99"/>
        <w:insideV w:val="single" w:sz="4" w:space="0" w:color="0064F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2050" w:themeColor="accent2"/>
          <w:left w:val="single" w:sz="4" w:space="0" w:color="002050" w:themeColor="accent2"/>
          <w:bottom w:val="single" w:sz="4" w:space="0" w:color="002050" w:themeColor="accent2"/>
          <w:right w:val="single" w:sz="4" w:space="0" w:color="002050" w:themeColor="accent2"/>
          <w:insideH w:val="nil"/>
          <w:insideV w:val="nil"/>
        </w:tcBorders>
        <w:shd w:val="clear" w:color="auto" w:fill="002050" w:themeFill="accent2"/>
      </w:tcPr>
    </w:tblStylePr>
    <w:tblStylePr w:type="lastRow">
      <w:rPr>
        <w:b/>
        <w:bCs/>
      </w:rPr>
      <w:tblPr/>
      <w:tcPr>
        <w:tcBorders>
          <w:top w:val="double" w:sz="4" w:space="0" w:color="00205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9CBFF" w:themeFill="accent2" w:themeFillTint="33"/>
      </w:tcPr>
    </w:tblStylePr>
    <w:tblStylePr w:type="band1Horz">
      <w:tblPr/>
      <w:tcPr>
        <w:shd w:val="clear" w:color="auto" w:fill="A9CBFF" w:themeFill="accent2" w:themeFillTint="33"/>
      </w:tcPr>
    </w:tblStylePr>
  </w:style>
  <w:style w:type="table" w:styleId="TableauGrille4-Accentuation1">
    <w:name w:val="Grid Table 4 Accent 1"/>
    <w:basedOn w:val="TableauNormal"/>
    <w:uiPriority w:val="49"/>
    <w:rsid w:val="00F036EC"/>
    <w:pPr>
      <w:spacing w:after="0" w:line="240" w:lineRule="auto"/>
    </w:pPr>
    <w:tblPr>
      <w:tblStyleRowBandSize w:val="1"/>
      <w:tblStyleColBandSize w:val="1"/>
      <w:tblBorders>
        <w:top w:val="single" w:sz="4" w:space="0" w:color="4EB0FF" w:themeColor="accent1" w:themeTint="99"/>
        <w:left w:val="single" w:sz="4" w:space="0" w:color="4EB0FF" w:themeColor="accent1" w:themeTint="99"/>
        <w:bottom w:val="single" w:sz="4" w:space="0" w:color="4EB0FF" w:themeColor="accent1" w:themeTint="99"/>
        <w:right w:val="single" w:sz="4" w:space="0" w:color="4EB0FF" w:themeColor="accent1" w:themeTint="99"/>
        <w:insideH w:val="single" w:sz="4" w:space="0" w:color="4EB0FF" w:themeColor="accent1" w:themeTint="99"/>
        <w:insideV w:val="single" w:sz="4" w:space="0" w:color="4EB0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8D7" w:themeColor="accent1"/>
          <w:left w:val="single" w:sz="4" w:space="0" w:color="0078D7" w:themeColor="accent1"/>
          <w:bottom w:val="single" w:sz="4" w:space="0" w:color="0078D7" w:themeColor="accent1"/>
          <w:right w:val="single" w:sz="4" w:space="0" w:color="0078D7" w:themeColor="accent1"/>
          <w:insideH w:val="nil"/>
          <w:insideV w:val="nil"/>
        </w:tcBorders>
        <w:shd w:val="clear" w:color="auto" w:fill="0078D7" w:themeFill="accent1"/>
      </w:tcPr>
    </w:tblStylePr>
    <w:tblStylePr w:type="lastRow">
      <w:rPr>
        <w:b/>
        <w:bCs/>
      </w:rPr>
      <w:tblPr/>
      <w:tcPr>
        <w:tcBorders>
          <w:top w:val="double" w:sz="4" w:space="0" w:color="0078D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4FF" w:themeFill="accent1" w:themeFillTint="33"/>
      </w:tcPr>
    </w:tblStylePr>
    <w:tblStylePr w:type="band1Horz">
      <w:tblPr/>
      <w:tcPr>
        <w:shd w:val="clear" w:color="auto" w:fill="C4E4FF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0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59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06700">
              <w:marLeft w:val="-1350"/>
              <w:marRight w:val="-13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752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61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439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784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49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3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1397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348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09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6525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874111">
          <w:marLeft w:val="70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65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8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5637">
              <w:marLeft w:val="0"/>
              <w:marRight w:val="0"/>
              <w:marTop w:val="0"/>
              <w:marBottom w:val="16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037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764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630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7229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28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380805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29287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93700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0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2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9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05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3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374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638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0310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910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72003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433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60630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69084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13488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40063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58051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6630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92940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28943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090655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97037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36147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121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12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389507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5569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76061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60270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317384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7774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882913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151554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38513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63694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613558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049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430921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798539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41824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73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2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6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7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887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933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2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51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842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56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2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53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15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56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6327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3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3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47823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32588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223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096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0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235996">
          <w:marLeft w:val="188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59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2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87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0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95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381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9722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437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9080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1800694">
                                      <w:marLeft w:val="0"/>
                                      <w:marRight w:val="0"/>
                                      <w:marTop w:val="0"/>
                                      <w:marBottom w:val="22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460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9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8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3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3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72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9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5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59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98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798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667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6339837">
                              <w:marLeft w:val="0"/>
                              <w:marRight w:val="0"/>
                              <w:marTop w:val="300"/>
                              <w:marBottom w:val="225"/>
                              <w:divBdr>
                                <w:top w:val="single" w:sz="6" w:space="0" w:color="DDDDDD"/>
                                <w:left w:val="single" w:sz="6" w:space="0" w:color="DDDDDD"/>
                                <w:bottom w:val="single" w:sz="6" w:space="0" w:color="DDDDDD"/>
                                <w:right w:val="single" w:sz="6" w:space="0" w:color="DDDDDD"/>
                              </w:divBdr>
                              <w:divsChild>
                                <w:div w:id="11603443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443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0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6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2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4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1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7774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1691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5818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757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1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3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7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3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6850">
          <w:marLeft w:val="403"/>
          <w:marRight w:val="0"/>
          <w:marTop w:val="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40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171181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1652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17727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52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36197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604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937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101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703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852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210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58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3625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000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93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1066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449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48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1256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14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6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18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681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3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286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1039070">
                              <w:marLeft w:val="0"/>
                              <w:marRight w:val="0"/>
                              <w:marTop w:val="300"/>
                              <w:marBottom w:val="225"/>
                              <w:divBdr>
                                <w:top w:val="single" w:sz="6" w:space="0" w:color="DDDDDD"/>
                                <w:left w:val="single" w:sz="6" w:space="0" w:color="DDDDDD"/>
                                <w:bottom w:val="single" w:sz="6" w:space="0" w:color="DDDDDD"/>
                                <w:right w:val="single" w:sz="6" w:space="0" w:color="DDDDDD"/>
                              </w:divBdr>
                              <w:divsChild>
                                <w:div w:id="8405076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120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76415">
          <w:marLeft w:val="116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87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8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299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33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05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32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397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3.png"/><Relationship Id="rId299" Type="http://schemas.openxmlformats.org/officeDocument/2006/relationships/image" Target="media/image278.png"/><Relationship Id="rId21" Type="http://schemas.openxmlformats.org/officeDocument/2006/relationships/image" Target="media/image9.png"/><Relationship Id="rId63" Type="http://schemas.openxmlformats.org/officeDocument/2006/relationships/image" Target="media/image51.png"/><Relationship Id="rId159" Type="http://schemas.openxmlformats.org/officeDocument/2006/relationships/image" Target="media/image145.png"/><Relationship Id="rId324" Type="http://schemas.openxmlformats.org/officeDocument/2006/relationships/image" Target="media/image302.png"/><Relationship Id="rId170" Type="http://schemas.openxmlformats.org/officeDocument/2006/relationships/image" Target="media/image156.png"/><Relationship Id="rId226" Type="http://schemas.openxmlformats.org/officeDocument/2006/relationships/image" Target="media/image210.png"/><Relationship Id="rId268" Type="http://schemas.openxmlformats.org/officeDocument/2006/relationships/image" Target="media/image249.png"/><Relationship Id="rId32" Type="http://schemas.openxmlformats.org/officeDocument/2006/relationships/image" Target="media/image20.png"/><Relationship Id="rId74" Type="http://schemas.openxmlformats.org/officeDocument/2006/relationships/image" Target="media/image61.png"/><Relationship Id="rId128" Type="http://schemas.openxmlformats.org/officeDocument/2006/relationships/image" Target="media/image114.png"/><Relationship Id="rId335" Type="http://schemas.openxmlformats.org/officeDocument/2006/relationships/image" Target="media/image313.png"/><Relationship Id="rId5" Type="http://schemas.openxmlformats.org/officeDocument/2006/relationships/numbering" Target="numbering.xml"/><Relationship Id="rId181" Type="http://schemas.openxmlformats.org/officeDocument/2006/relationships/image" Target="media/image166.jpeg"/><Relationship Id="rId237" Type="http://schemas.openxmlformats.org/officeDocument/2006/relationships/image" Target="media/image221.png"/><Relationship Id="rId279" Type="http://schemas.openxmlformats.org/officeDocument/2006/relationships/hyperlink" Target="https://make.powerapps.com/" TargetMode="External"/><Relationship Id="rId43" Type="http://schemas.openxmlformats.org/officeDocument/2006/relationships/image" Target="media/image31.png"/><Relationship Id="rId139" Type="http://schemas.openxmlformats.org/officeDocument/2006/relationships/image" Target="media/image125.png"/><Relationship Id="rId290" Type="http://schemas.openxmlformats.org/officeDocument/2006/relationships/image" Target="media/image269.png"/><Relationship Id="rId304" Type="http://schemas.openxmlformats.org/officeDocument/2006/relationships/image" Target="media/image283.png"/><Relationship Id="rId346" Type="http://schemas.openxmlformats.org/officeDocument/2006/relationships/image" Target="media/image324.png"/><Relationship Id="rId85" Type="http://schemas.openxmlformats.org/officeDocument/2006/relationships/image" Target="media/image72.png"/><Relationship Id="rId150" Type="http://schemas.openxmlformats.org/officeDocument/2006/relationships/image" Target="media/image136.JPG"/><Relationship Id="rId192" Type="http://schemas.openxmlformats.org/officeDocument/2006/relationships/image" Target="media/image176.png"/><Relationship Id="rId206" Type="http://schemas.openxmlformats.org/officeDocument/2006/relationships/image" Target="media/image190.png"/><Relationship Id="rId248" Type="http://schemas.openxmlformats.org/officeDocument/2006/relationships/image" Target="media/image230.png"/><Relationship Id="rId12" Type="http://schemas.openxmlformats.org/officeDocument/2006/relationships/image" Target="media/image1.png"/><Relationship Id="rId108" Type="http://schemas.openxmlformats.org/officeDocument/2006/relationships/image" Target="media/image94.png"/><Relationship Id="rId315" Type="http://schemas.openxmlformats.org/officeDocument/2006/relationships/image" Target="media/image293.png"/><Relationship Id="rId54" Type="http://schemas.openxmlformats.org/officeDocument/2006/relationships/image" Target="media/image42.png"/><Relationship Id="rId96" Type="http://schemas.openxmlformats.org/officeDocument/2006/relationships/image" Target="media/image82.png"/><Relationship Id="rId161" Type="http://schemas.openxmlformats.org/officeDocument/2006/relationships/image" Target="media/image147.png"/><Relationship Id="rId217" Type="http://schemas.openxmlformats.org/officeDocument/2006/relationships/image" Target="media/image201.png"/><Relationship Id="rId259" Type="http://schemas.openxmlformats.org/officeDocument/2006/relationships/image" Target="media/image240.png"/><Relationship Id="rId23" Type="http://schemas.openxmlformats.org/officeDocument/2006/relationships/image" Target="media/image11.png"/><Relationship Id="rId119" Type="http://schemas.openxmlformats.org/officeDocument/2006/relationships/image" Target="media/image105.png"/><Relationship Id="rId270" Type="http://schemas.openxmlformats.org/officeDocument/2006/relationships/image" Target="media/image251.png"/><Relationship Id="rId326" Type="http://schemas.openxmlformats.org/officeDocument/2006/relationships/image" Target="media/image304.png"/><Relationship Id="rId65" Type="http://schemas.openxmlformats.org/officeDocument/2006/relationships/hyperlink" Target="https://make.powerapps.com/" TargetMode="External"/><Relationship Id="rId130" Type="http://schemas.openxmlformats.org/officeDocument/2006/relationships/image" Target="media/image116.png"/><Relationship Id="rId172" Type="http://schemas.openxmlformats.org/officeDocument/2006/relationships/image" Target="media/image158.png"/><Relationship Id="rId228" Type="http://schemas.openxmlformats.org/officeDocument/2006/relationships/image" Target="media/image212.png"/><Relationship Id="rId281" Type="http://schemas.openxmlformats.org/officeDocument/2006/relationships/image" Target="media/image261.png"/><Relationship Id="rId337" Type="http://schemas.openxmlformats.org/officeDocument/2006/relationships/image" Target="media/image315.JPG"/><Relationship Id="rId34" Type="http://schemas.openxmlformats.org/officeDocument/2006/relationships/image" Target="media/image22.png"/><Relationship Id="rId76" Type="http://schemas.openxmlformats.org/officeDocument/2006/relationships/image" Target="media/image63.png"/><Relationship Id="rId141" Type="http://schemas.openxmlformats.org/officeDocument/2006/relationships/image" Target="media/image127.png"/><Relationship Id="rId7" Type="http://schemas.openxmlformats.org/officeDocument/2006/relationships/settings" Target="settings.xml"/><Relationship Id="rId183" Type="http://schemas.openxmlformats.org/officeDocument/2006/relationships/image" Target="media/image167.png"/><Relationship Id="rId239" Type="http://schemas.openxmlformats.org/officeDocument/2006/relationships/image" Target="media/image223.png"/><Relationship Id="rId250" Type="http://schemas.openxmlformats.org/officeDocument/2006/relationships/image" Target="media/image232.png"/><Relationship Id="rId292" Type="http://schemas.openxmlformats.org/officeDocument/2006/relationships/image" Target="media/image271.png"/><Relationship Id="rId306" Type="http://schemas.openxmlformats.org/officeDocument/2006/relationships/image" Target="media/image285.png"/><Relationship Id="rId45" Type="http://schemas.openxmlformats.org/officeDocument/2006/relationships/image" Target="media/image33.png"/><Relationship Id="rId87" Type="http://schemas.openxmlformats.org/officeDocument/2006/relationships/image" Target="media/image74.png"/><Relationship Id="rId110" Type="http://schemas.openxmlformats.org/officeDocument/2006/relationships/image" Target="media/image96.png"/><Relationship Id="rId348" Type="http://schemas.openxmlformats.org/officeDocument/2006/relationships/header" Target="header1.xml"/><Relationship Id="rId152" Type="http://schemas.openxmlformats.org/officeDocument/2006/relationships/image" Target="media/image138.png"/><Relationship Id="rId194" Type="http://schemas.openxmlformats.org/officeDocument/2006/relationships/image" Target="media/image178.png"/><Relationship Id="rId208" Type="http://schemas.openxmlformats.org/officeDocument/2006/relationships/image" Target="media/image192.png"/><Relationship Id="rId261" Type="http://schemas.openxmlformats.org/officeDocument/2006/relationships/image" Target="media/image242.png"/><Relationship Id="rId14" Type="http://schemas.openxmlformats.org/officeDocument/2006/relationships/image" Target="media/image3.png"/><Relationship Id="rId56" Type="http://schemas.openxmlformats.org/officeDocument/2006/relationships/image" Target="media/image44.png"/><Relationship Id="rId317" Type="http://schemas.openxmlformats.org/officeDocument/2006/relationships/image" Target="media/image295.png"/><Relationship Id="rId98" Type="http://schemas.openxmlformats.org/officeDocument/2006/relationships/image" Target="media/image84.png"/><Relationship Id="rId121" Type="http://schemas.openxmlformats.org/officeDocument/2006/relationships/image" Target="media/image107.png"/><Relationship Id="rId163" Type="http://schemas.openxmlformats.org/officeDocument/2006/relationships/image" Target="media/image149.png"/><Relationship Id="rId219" Type="http://schemas.openxmlformats.org/officeDocument/2006/relationships/image" Target="media/image203.png"/><Relationship Id="rId230" Type="http://schemas.openxmlformats.org/officeDocument/2006/relationships/image" Target="media/image214.png"/><Relationship Id="rId251" Type="http://schemas.openxmlformats.org/officeDocument/2006/relationships/image" Target="media/image233.png"/><Relationship Id="rId25" Type="http://schemas.openxmlformats.org/officeDocument/2006/relationships/image" Target="media/image13.png"/><Relationship Id="rId46" Type="http://schemas.openxmlformats.org/officeDocument/2006/relationships/image" Target="media/image34.png"/><Relationship Id="rId67" Type="http://schemas.openxmlformats.org/officeDocument/2006/relationships/image" Target="media/image54.png"/><Relationship Id="rId272" Type="http://schemas.openxmlformats.org/officeDocument/2006/relationships/image" Target="media/image253.png"/><Relationship Id="rId293" Type="http://schemas.openxmlformats.org/officeDocument/2006/relationships/image" Target="media/image272.png"/><Relationship Id="rId307" Type="http://schemas.openxmlformats.org/officeDocument/2006/relationships/image" Target="media/image286.png"/><Relationship Id="rId328" Type="http://schemas.openxmlformats.org/officeDocument/2006/relationships/image" Target="media/image306.png"/><Relationship Id="rId349" Type="http://schemas.openxmlformats.org/officeDocument/2006/relationships/header" Target="header2.xml"/><Relationship Id="rId88" Type="http://schemas.openxmlformats.org/officeDocument/2006/relationships/image" Target="media/image75.png"/><Relationship Id="rId111" Type="http://schemas.openxmlformats.org/officeDocument/2006/relationships/image" Target="media/image97.png"/><Relationship Id="rId132" Type="http://schemas.openxmlformats.org/officeDocument/2006/relationships/image" Target="media/image118.png"/><Relationship Id="rId153" Type="http://schemas.openxmlformats.org/officeDocument/2006/relationships/image" Target="media/image139.png"/><Relationship Id="rId174" Type="http://schemas.openxmlformats.org/officeDocument/2006/relationships/image" Target="media/image160.png"/><Relationship Id="rId195" Type="http://schemas.openxmlformats.org/officeDocument/2006/relationships/image" Target="media/image179.png"/><Relationship Id="rId209" Type="http://schemas.openxmlformats.org/officeDocument/2006/relationships/image" Target="media/image193.png"/><Relationship Id="rId220" Type="http://schemas.openxmlformats.org/officeDocument/2006/relationships/image" Target="media/image204.png"/><Relationship Id="rId241" Type="http://schemas.openxmlformats.org/officeDocument/2006/relationships/hyperlink" Target="https://make.powerapps.com/" TargetMode="External"/><Relationship Id="rId15" Type="http://schemas.openxmlformats.org/officeDocument/2006/relationships/image" Target="media/image4.png"/><Relationship Id="rId36" Type="http://schemas.openxmlformats.org/officeDocument/2006/relationships/image" Target="media/image24.png"/><Relationship Id="rId57" Type="http://schemas.openxmlformats.org/officeDocument/2006/relationships/image" Target="media/image45.png"/><Relationship Id="rId262" Type="http://schemas.openxmlformats.org/officeDocument/2006/relationships/image" Target="media/image243.png"/><Relationship Id="rId283" Type="http://schemas.openxmlformats.org/officeDocument/2006/relationships/image" Target="media/image262.png"/><Relationship Id="rId318" Type="http://schemas.openxmlformats.org/officeDocument/2006/relationships/image" Target="media/image296.png"/><Relationship Id="rId339" Type="http://schemas.openxmlformats.org/officeDocument/2006/relationships/image" Target="media/image317.png"/><Relationship Id="rId78" Type="http://schemas.openxmlformats.org/officeDocument/2006/relationships/image" Target="media/image65.png"/><Relationship Id="rId99" Type="http://schemas.openxmlformats.org/officeDocument/2006/relationships/image" Target="media/image85.png"/><Relationship Id="rId101" Type="http://schemas.openxmlformats.org/officeDocument/2006/relationships/image" Target="media/image87.png"/><Relationship Id="rId122" Type="http://schemas.openxmlformats.org/officeDocument/2006/relationships/image" Target="media/image108.png"/><Relationship Id="rId143" Type="http://schemas.openxmlformats.org/officeDocument/2006/relationships/image" Target="media/image129.png"/><Relationship Id="rId164" Type="http://schemas.openxmlformats.org/officeDocument/2006/relationships/image" Target="media/image150.png"/><Relationship Id="rId185" Type="http://schemas.openxmlformats.org/officeDocument/2006/relationships/image" Target="media/image169.png"/><Relationship Id="rId350" Type="http://schemas.openxmlformats.org/officeDocument/2006/relationships/footer" Target="footer1.xml"/><Relationship Id="rId9" Type="http://schemas.openxmlformats.org/officeDocument/2006/relationships/footnotes" Target="footnotes.xml"/><Relationship Id="rId210" Type="http://schemas.openxmlformats.org/officeDocument/2006/relationships/image" Target="media/image194.png"/><Relationship Id="rId26" Type="http://schemas.openxmlformats.org/officeDocument/2006/relationships/image" Target="media/image14.png"/><Relationship Id="rId231" Type="http://schemas.openxmlformats.org/officeDocument/2006/relationships/image" Target="media/image215.jpg"/><Relationship Id="rId252" Type="http://schemas.openxmlformats.org/officeDocument/2006/relationships/image" Target="media/image234.png"/><Relationship Id="rId273" Type="http://schemas.openxmlformats.org/officeDocument/2006/relationships/image" Target="media/image254.png"/><Relationship Id="rId294" Type="http://schemas.openxmlformats.org/officeDocument/2006/relationships/image" Target="media/image273.png"/><Relationship Id="rId308" Type="http://schemas.openxmlformats.org/officeDocument/2006/relationships/image" Target="media/image287.png"/><Relationship Id="rId329" Type="http://schemas.openxmlformats.org/officeDocument/2006/relationships/image" Target="media/image307.png"/><Relationship Id="rId47" Type="http://schemas.openxmlformats.org/officeDocument/2006/relationships/image" Target="media/image35.png"/><Relationship Id="rId68" Type="http://schemas.openxmlformats.org/officeDocument/2006/relationships/image" Target="media/image55.png"/><Relationship Id="rId89" Type="http://schemas.openxmlformats.org/officeDocument/2006/relationships/image" Target="media/image76.png"/><Relationship Id="rId112" Type="http://schemas.openxmlformats.org/officeDocument/2006/relationships/image" Target="media/image98.png"/><Relationship Id="rId133" Type="http://schemas.openxmlformats.org/officeDocument/2006/relationships/image" Target="media/image119.png"/><Relationship Id="rId154" Type="http://schemas.openxmlformats.org/officeDocument/2006/relationships/image" Target="media/image140.png"/><Relationship Id="rId175" Type="http://schemas.openxmlformats.org/officeDocument/2006/relationships/image" Target="media/image161.png"/><Relationship Id="rId340" Type="http://schemas.openxmlformats.org/officeDocument/2006/relationships/image" Target="media/image318.jpg"/><Relationship Id="rId196" Type="http://schemas.openxmlformats.org/officeDocument/2006/relationships/image" Target="media/image180.png"/><Relationship Id="rId200" Type="http://schemas.openxmlformats.org/officeDocument/2006/relationships/image" Target="media/image184.png"/><Relationship Id="rId16" Type="http://schemas.openxmlformats.org/officeDocument/2006/relationships/image" Target="media/image5.png"/><Relationship Id="rId221" Type="http://schemas.openxmlformats.org/officeDocument/2006/relationships/image" Target="media/image205.png"/><Relationship Id="rId242" Type="http://schemas.openxmlformats.org/officeDocument/2006/relationships/image" Target="media/image225.png"/><Relationship Id="rId263" Type="http://schemas.openxmlformats.org/officeDocument/2006/relationships/image" Target="media/image244.png"/><Relationship Id="rId284" Type="http://schemas.openxmlformats.org/officeDocument/2006/relationships/image" Target="media/image263.png"/><Relationship Id="rId319" Type="http://schemas.openxmlformats.org/officeDocument/2006/relationships/image" Target="media/image297.png"/><Relationship Id="rId37" Type="http://schemas.openxmlformats.org/officeDocument/2006/relationships/image" Target="media/image25.png"/><Relationship Id="rId58" Type="http://schemas.openxmlformats.org/officeDocument/2006/relationships/image" Target="media/image46.png"/><Relationship Id="rId79" Type="http://schemas.openxmlformats.org/officeDocument/2006/relationships/image" Target="media/image66.png"/><Relationship Id="rId102" Type="http://schemas.openxmlformats.org/officeDocument/2006/relationships/image" Target="media/image88.png"/><Relationship Id="rId123" Type="http://schemas.openxmlformats.org/officeDocument/2006/relationships/image" Target="media/image109.png"/><Relationship Id="rId144" Type="http://schemas.openxmlformats.org/officeDocument/2006/relationships/image" Target="media/image130.png"/><Relationship Id="rId330" Type="http://schemas.openxmlformats.org/officeDocument/2006/relationships/image" Target="media/image308.png"/><Relationship Id="rId90" Type="http://schemas.openxmlformats.org/officeDocument/2006/relationships/image" Target="media/image77.png"/><Relationship Id="rId165" Type="http://schemas.openxmlformats.org/officeDocument/2006/relationships/image" Target="media/image151.png"/><Relationship Id="rId186" Type="http://schemas.openxmlformats.org/officeDocument/2006/relationships/image" Target="media/image170.png"/><Relationship Id="rId351" Type="http://schemas.openxmlformats.org/officeDocument/2006/relationships/footer" Target="footer2.xml"/><Relationship Id="rId211" Type="http://schemas.openxmlformats.org/officeDocument/2006/relationships/image" Target="media/image195.png"/><Relationship Id="rId232" Type="http://schemas.openxmlformats.org/officeDocument/2006/relationships/image" Target="media/image216.png"/><Relationship Id="rId253" Type="http://schemas.openxmlformats.org/officeDocument/2006/relationships/image" Target="media/image235.png"/><Relationship Id="rId274" Type="http://schemas.openxmlformats.org/officeDocument/2006/relationships/image" Target="media/image255.png"/><Relationship Id="rId295" Type="http://schemas.openxmlformats.org/officeDocument/2006/relationships/image" Target="media/image274.png"/><Relationship Id="rId309" Type="http://schemas.openxmlformats.org/officeDocument/2006/relationships/image" Target="media/image288.png"/><Relationship Id="rId27" Type="http://schemas.openxmlformats.org/officeDocument/2006/relationships/image" Target="media/image15.png"/><Relationship Id="rId48" Type="http://schemas.openxmlformats.org/officeDocument/2006/relationships/image" Target="media/image36.png"/><Relationship Id="rId69" Type="http://schemas.openxmlformats.org/officeDocument/2006/relationships/image" Target="media/image56.png"/><Relationship Id="rId113" Type="http://schemas.openxmlformats.org/officeDocument/2006/relationships/image" Target="media/image99.png"/><Relationship Id="rId134" Type="http://schemas.openxmlformats.org/officeDocument/2006/relationships/image" Target="media/image120.png"/><Relationship Id="rId320" Type="http://schemas.openxmlformats.org/officeDocument/2006/relationships/image" Target="media/image298.png"/><Relationship Id="rId80" Type="http://schemas.openxmlformats.org/officeDocument/2006/relationships/image" Target="media/image67.png"/><Relationship Id="rId155" Type="http://schemas.openxmlformats.org/officeDocument/2006/relationships/image" Target="media/image141.png"/><Relationship Id="rId176" Type="http://schemas.openxmlformats.org/officeDocument/2006/relationships/image" Target="media/image162.png"/><Relationship Id="rId197" Type="http://schemas.openxmlformats.org/officeDocument/2006/relationships/image" Target="media/image181.png"/><Relationship Id="rId341" Type="http://schemas.openxmlformats.org/officeDocument/2006/relationships/image" Target="media/image319.png"/><Relationship Id="rId201" Type="http://schemas.openxmlformats.org/officeDocument/2006/relationships/image" Target="media/image185.png"/><Relationship Id="rId222" Type="http://schemas.openxmlformats.org/officeDocument/2006/relationships/image" Target="media/image206.png"/><Relationship Id="rId243" Type="http://schemas.openxmlformats.org/officeDocument/2006/relationships/image" Target="media/image226.png"/><Relationship Id="rId264" Type="http://schemas.openxmlformats.org/officeDocument/2006/relationships/image" Target="media/image245.png"/><Relationship Id="rId285" Type="http://schemas.openxmlformats.org/officeDocument/2006/relationships/image" Target="media/image264.png"/><Relationship Id="rId17" Type="http://schemas.openxmlformats.org/officeDocument/2006/relationships/image" Target="media/image6.png"/><Relationship Id="rId38" Type="http://schemas.openxmlformats.org/officeDocument/2006/relationships/image" Target="media/image26.png"/><Relationship Id="rId59" Type="http://schemas.openxmlformats.org/officeDocument/2006/relationships/image" Target="media/image47.png"/><Relationship Id="rId103" Type="http://schemas.openxmlformats.org/officeDocument/2006/relationships/image" Target="media/image89.png"/><Relationship Id="rId124" Type="http://schemas.openxmlformats.org/officeDocument/2006/relationships/image" Target="media/image110.png"/><Relationship Id="rId310" Type="http://schemas.openxmlformats.org/officeDocument/2006/relationships/image" Target="media/image289.png"/><Relationship Id="rId70" Type="http://schemas.openxmlformats.org/officeDocument/2006/relationships/image" Target="media/image57.png"/><Relationship Id="rId91" Type="http://schemas.openxmlformats.org/officeDocument/2006/relationships/image" Target="media/image78.png"/><Relationship Id="rId145" Type="http://schemas.openxmlformats.org/officeDocument/2006/relationships/image" Target="media/image131.png"/><Relationship Id="rId166" Type="http://schemas.openxmlformats.org/officeDocument/2006/relationships/image" Target="media/image152.png"/><Relationship Id="rId187" Type="http://schemas.openxmlformats.org/officeDocument/2006/relationships/image" Target="media/image171.png"/><Relationship Id="rId331" Type="http://schemas.openxmlformats.org/officeDocument/2006/relationships/image" Target="media/image309.png"/><Relationship Id="rId352" Type="http://schemas.openxmlformats.org/officeDocument/2006/relationships/header" Target="header3.xml"/><Relationship Id="rId1" Type="http://schemas.openxmlformats.org/officeDocument/2006/relationships/customXml" Target="../customXml/item1.xml"/><Relationship Id="rId212" Type="http://schemas.openxmlformats.org/officeDocument/2006/relationships/image" Target="media/image196.png"/><Relationship Id="rId233" Type="http://schemas.openxmlformats.org/officeDocument/2006/relationships/image" Target="media/image217.png"/><Relationship Id="rId254" Type="http://schemas.openxmlformats.org/officeDocument/2006/relationships/image" Target="media/image236.png"/><Relationship Id="rId28" Type="http://schemas.openxmlformats.org/officeDocument/2006/relationships/image" Target="media/image16.png"/><Relationship Id="rId49" Type="http://schemas.openxmlformats.org/officeDocument/2006/relationships/image" Target="media/image37.png"/><Relationship Id="rId114" Type="http://schemas.openxmlformats.org/officeDocument/2006/relationships/image" Target="media/image100.png"/><Relationship Id="rId275" Type="http://schemas.openxmlformats.org/officeDocument/2006/relationships/image" Target="media/image256.png"/><Relationship Id="rId296" Type="http://schemas.openxmlformats.org/officeDocument/2006/relationships/image" Target="media/image275.png"/><Relationship Id="rId300" Type="http://schemas.openxmlformats.org/officeDocument/2006/relationships/image" Target="media/image279.png"/><Relationship Id="rId60" Type="http://schemas.openxmlformats.org/officeDocument/2006/relationships/image" Target="media/image48.png"/><Relationship Id="rId81" Type="http://schemas.openxmlformats.org/officeDocument/2006/relationships/image" Target="media/image68.png"/><Relationship Id="rId135" Type="http://schemas.openxmlformats.org/officeDocument/2006/relationships/image" Target="media/image121.png"/><Relationship Id="rId156" Type="http://schemas.openxmlformats.org/officeDocument/2006/relationships/image" Target="media/image142.png"/><Relationship Id="rId177" Type="http://schemas.openxmlformats.org/officeDocument/2006/relationships/hyperlink" Target="https://make.powerapps.com/" TargetMode="External"/><Relationship Id="rId198" Type="http://schemas.openxmlformats.org/officeDocument/2006/relationships/image" Target="media/image182.png"/><Relationship Id="rId321" Type="http://schemas.openxmlformats.org/officeDocument/2006/relationships/image" Target="media/image299.png"/><Relationship Id="rId342" Type="http://schemas.openxmlformats.org/officeDocument/2006/relationships/image" Target="media/image320.png"/><Relationship Id="rId202" Type="http://schemas.openxmlformats.org/officeDocument/2006/relationships/image" Target="media/image186.png"/><Relationship Id="rId223" Type="http://schemas.openxmlformats.org/officeDocument/2006/relationships/image" Target="media/image207.png"/><Relationship Id="rId244" Type="http://schemas.openxmlformats.org/officeDocument/2006/relationships/image" Target="media/image227.png"/><Relationship Id="rId18" Type="http://schemas.openxmlformats.org/officeDocument/2006/relationships/image" Target="media/image7.png"/><Relationship Id="rId39" Type="http://schemas.openxmlformats.org/officeDocument/2006/relationships/image" Target="media/image27.png"/><Relationship Id="rId265" Type="http://schemas.openxmlformats.org/officeDocument/2006/relationships/image" Target="media/image246.png"/><Relationship Id="rId286" Type="http://schemas.openxmlformats.org/officeDocument/2006/relationships/image" Target="media/image265.png"/><Relationship Id="rId50" Type="http://schemas.openxmlformats.org/officeDocument/2006/relationships/image" Target="media/image38.png"/><Relationship Id="rId104" Type="http://schemas.openxmlformats.org/officeDocument/2006/relationships/image" Target="media/image90.png"/><Relationship Id="rId125" Type="http://schemas.openxmlformats.org/officeDocument/2006/relationships/image" Target="media/image111.png"/><Relationship Id="rId146" Type="http://schemas.openxmlformats.org/officeDocument/2006/relationships/image" Target="media/image132.png"/><Relationship Id="rId167" Type="http://schemas.openxmlformats.org/officeDocument/2006/relationships/image" Target="media/image153.png"/><Relationship Id="rId188" Type="http://schemas.openxmlformats.org/officeDocument/2006/relationships/image" Target="media/image172.png"/><Relationship Id="rId311" Type="http://schemas.openxmlformats.org/officeDocument/2006/relationships/image" Target="media/image290.png"/><Relationship Id="rId332" Type="http://schemas.openxmlformats.org/officeDocument/2006/relationships/image" Target="media/image310.png"/><Relationship Id="rId353" Type="http://schemas.openxmlformats.org/officeDocument/2006/relationships/fontTable" Target="fontTable.xml"/><Relationship Id="rId71" Type="http://schemas.openxmlformats.org/officeDocument/2006/relationships/image" Target="media/image58.png"/><Relationship Id="rId92" Type="http://schemas.openxmlformats.org/officeDocument/2006/relationships/image" Target="media/image79.png"/><Relationship Id="rId213" Type="http://schemas.openxmlformats.org/officeDocument/2006/relationships/image" Target="media/image197.png"/><Relationship Id="rId234" Type="http://schemas.openxmlformats.org/officeDocument/2006/relationships/image" Target="media/image218.png"/><Relationship Id="rId2" Type="http://schemas.openxmlformats.org/officeDocument/2006/relationships/customXml" Target="../customXml/item2.xml"/><Relationship Id="rId29" Type="http://schemas.openxmlformats.org/officeDocument/2006/relationships/image" Target="media/image17.png"/><Relationship Id="rId255" Type="http://schemas.openxmlformats.org/officeDocument/2006/relationships/image" Target="media/image237.png"/><Relationship Id="rId276" Type="http://schemas.openxmlformats.org/officeDocument/2006/relationships/image" Target="media/image257.png"/><Relationship Id="rId297" Type="http://schemas.openxmlformats.org/officeDocument/2006/relationships/image" Target="media/image276.png"/><Relationship Id="rId40" Type="http://schemas.openxmlformats.org/officeDocument/2006/relationships/image" Target="media/image28.png"/><Relationship Id="rId115" Type="http://schemas.openxmlformats.org/officeDocument/2006/relationships/image" Target="media/image101.png"/><Relationship Id="rId136" Type="http://schemas.openxmlformats.org/officeDocument/2006/relationships/image" Target="media/image122.png"/><Relationship Id="rId157" Type="http://schemas.openxmlformats.org/officeDocument/2006/relationships/image" Target="media/image143.png"/><Relationship Id="rId178" Type="http://schemas.openxmlformats.org/officeDocument/2006/relationships/image" Target="media/image163.jpg"/><Relationship Id="rId301" Type="http://schemas.openxmlformats.org/officeDocument/2006/relationships/image" Target="media/image280.png"/><Relationship Id="rId322" Type="http://schemas.openxmlformats.org/officeDocument/2006/relationships/image" Target="media/image300.png"/><Relationship Id="rId343" Type="http://schemas.openxmlformats.org/officeDocument/2006/relationships/image" Target="media/image321.png"/><Relationship Id="rId61" Type="http://schemas.openxmlformats.org/officeDocument/2006/relationships/image" Target="media/image49.png"/><Relationship Id="rId82" Type="http://schemas.openxmlformats.org/officeDocument/2006/relationships/image" Target="media/image69.png"/><Relationship Id="rId199" Type="http://schemas.openxmlformats.org/officeDocument/2006/relationships/image" Target="media/image183.png"/><Relationship Id="rId203" Type="http://schemas.openxmlformats.org/officeDocument/2006/relationships/image" Target="media/image187.png"/><Relationship Id="rId19" Type="http://schemas.openxmlformats.org/officeDocument/2006/relationships/image" Target="media/image8.png"/><Relationship Id="rId224" Type="http://schemas.openxmlformats.org/officeDocument/2006/relationships/image" Target="media/image208.png"/><Relationship Id="rId245" Type="http://schemas.openxmlformats.org/officeDocument/2006/relationships/hyperlink" Target="make.powerapps.com" TargetMode="External"/><Relationship Id="rId266" Type="http://schemas.openxmlformats.org/officeDocument/2006/relationships/image" Target="media/image247.png"/><Relationship Id="rId287" Type="http://schemas.openxmlformats.org/officeDocument/2006/relationships/image" Target="media/image266.png"/><Relationship Id="rId30" Type="http://schemas.openxmlformats.org/officeDocument/2006/relationships/image" Target="media/image18.png"/><Relationship Id="rId105" Type="http://schemas.openxmlformats.org/officeDocument/2006/relationships/image" Target="media/image91.png"/><Relationship Id="rId126" Type="http://schemas.openxmlformats.org/officeDocument/2006/relationships/image" Target="media/image112.png"/><Relationship Id="rId147" Type="http://schemas.openxmlformats.org/officeDocument/2006/relationships/image" Target="media/image133.png"/><Relationship Id="rId168" Type="http://schemas.openxmlformats.org/officeDocument/2006/relationships/image" Target="media/image154.png"/><Relationship Id="rId312" Type="http://schemas.openxmlformats.org/officeDocument/2006/relationships/hyperlink" Target="https://make.powerapps.com/" TargetMode="External"/><Relationship Id="rId333" Type="http://schemas.openxmlformats.org/officeDocument/2006/relationships/image" Target="media/image311.png"/><Relationship Id="rId354" Type="http://schemas.openxmlformats.org/officeDocument/2006/relationships/theme" Target="theme/theme1.xml"/><Relationship Id="rId51" Type="http://schemas.openxmlformats.org/officeDocument/2006/relationships/image" Target="media/image39.png"/><Relationship Id="rId72" Type="http://schemas.openxmlformats.org/officeDocument/2006/relationships/image" Target="media/image59.png"/><Relationship Id="rId93" Type="http://schemas.openxmlformats.org/officeDocument/2006/relationships/hyperlink" Target="https://make.powerapps.com/" TargetMode="External"/><Relationship Id="rId189" Type="http://schemas.openxmlformats.org/officeDocument/2006/relationships/image" Target="media/image173.png"/><Relationship Id="rId3" Type="http://schemas.openxmlformats.org/officeDocument/2006/relationships/customXml" Target="../customXml/item3.xml"/><Relationship Id="rId214" Type="http://schemas.openxmlformats.org/officeDocument/2006/relationships/image" Target="media/image198.png"/><Relationship Id="rId235" Type="http://schemas.openxmlformats.org/officeDocument/2006/relationships/image" Target="media/image219.png"/><Relationship Id="rId256" Type="http://schemas.openxmlformats.org/officeDocument/2006/relationships/hyperlink" Target="http://make.powerapps.com" TargetMode="External"/><Relationship Id="rId277" Type="http://schemas.openxmlformats.org/officeDocument/2006/relationships/image" Target="media/image258.png"/><Relationship Id="rId298" Type="http://schemas.openxmlformats.org/officeDocument/2006/relationships/image" Target="media/image277.png"/><Relationship Id="rId116" Type="http://schemas.openxmlformats.org/officeDocument/2006/relationships/image" Target="media/image102.png"/><Relationship Id="rId137" Type="http://schemas.openxmlformats.org/officeDocument/2006/relationships/image" Target="media/image123.png"/><Relationship Id="rId158" Type="http://schemas.openxmlformats.org/officeDocument/2006/relationships/image" Target="media/image144.png"/><Relationship Id="rId302" Type="http://schemas.openxmlformats.org/officeDocument/2006/relationships/image" Target="media/image281.png"/><Relationship Id="rId323" Type="http://schemas.openxmlformats.org/officeDocument/2006/relationships/image" Target="media/image301.png"/><Relationship Id="rId344" Type="http://schemas.openxmlformats.org/officeDocument/2006/relationships/image" Target="media/image322.png"/><Relationship Id="rId20" Type="http://schemas.openxmlformats.org/officeDocument/2006/relationships/hyperlink" Target="https://make.powerapps.com/" TargetMode="External"/><Relationship Id="rId41" Type="http://schemas.openxmlformats.org/officeDocument/2006/relationships/image" Target="media/image29.png"/><Relationship Id="rId62" Type="http://schemas.openxmlformats.org/officeDocument/2006/relationships/image" Target="media/image50.png"/><Relationship Id="rId83" Type="http://schemas.openxmlformats.org/officeDocument/2006/relationships/image" Target="media/image70.png"/><Relationship Id="rId179" Type="http://schemas.openxmlformats.org/officeDocument/2006/relationships/image" Target="media/image164.png"/><Relationship Id="rId190" Type="http://schemas.openxmlformats.org/officeDocument/2006/relationships/image" Target="media/image174.png"/><Relationship Id="rId204" Type="http://schemas.openxmlformats.org/officeDocument/2006/relationships/image" Target="media/image188.png"/><Relationship Id="rId225" Type="http://schemas.openxmlformats.org/officeDocument/2006/relationships/image" Target="media/image209.png"/><Relationship Id="rId246" Type="http://schemas.openxmlformats.org/officeDocument/2006/relationships/image" Target="media/image228.png"/><Relationship Id="rId267" Type="http://schemas.openxmlformats.org/officeDocument/2006/relationships/image" Target="media/image248.png"/><Relationship Id="rId288" Type="http://schemas.openxmlformats.org/officeDocument/2006/relationships/image" Target="media/image267.png"/><Relationship Id="rId106" Type="http://schemas.openxmlformats.org/officeDocument/2006/relationships/image" Target="media/image92.png"/><Relationship Id="rId127" Type="http://schemas.openxmlformats.org/officeDocument/2006/relationships/image" Target="media/image113.png"/><Relationship Id="rId313" Type="http://schemas.openxmlformats.org/officeDocument/2006/relationships/image" Target="media/image291.png"/><Relationship Id="rId10" Type="http://schemas.openxmlformats.org/officeDocument/2006/relationships/endnotes" Target="endnotes.xml"/><Relationship Id="rId31" Type="http://schemas.openxmlformats.org/officeDocument/2006/relationships/image" Target="media/image19.png"/><Relationship Id="rId52" Type="http://schemas.openxmlformats.org/officeDocument/2006/relationships/image" Target="media/image40.png"/><Relationship Id="rId73" Type="http://schemas.openxmlformats.org/officeDocument/2006/relationships/image" Target="media/image60.png"/><Relationship Id="rId94" Type="http://schemas.openxmlformats.org/officeDocument/2006/relationships/image" Target="media/image80.png"/><Relationship Id="rId148" Type="http://schemas.openxmlformats.org/officeDocument/2006/relationships/image" Target="media/image134.JPG"/><Relationship Id="rId169" Type="http://schemas.openxmlformats.org/officeDocument/2006/relationships/image" Target="media/image155.png"/><Relationship Id="rId334" Type="http://schemas.openxmlformats.org/officeDocument/2006/relationships/image" Target="media/image312.png"/><Relationship Id="rId4" Type="http://schemas.openxmlformats.org/officeDocument/2006/relationships/customXml" Target="../customXml/item4.xml"/><Relationship Id="rId180" Type="http://schemas.openxmlformats.org/officeDocument/2006/relationships/image" Target="media/image165.png"/><Relationship Id="rId215" Type="http://schemas.openxmlformats.org/officeDocument/2006/relationships/image" Target="media/image199.png"/><Relationship Id="rId236" Type="http://schemas.openxmlformats.org/officeDocument/2006/relationships/image" Target="media/image220.png"/><Relationship Id="rId257" Type="http://schemas.openxmlformats.org/officeDocument/2006/relationships/image" Target="media/image238.png"/><Relationship Id="rId278" Type="http://schemas.openxmlformats.org/officeDocument/2006/relationships/image" Target="media/image259.png"/><Relationship Id="rId303" Type="http://schemas.openxmlformats.org/officeDocument/2006/relationships/image" Target="media/image282.png"/><Relationship Id="rId42" Type="http://schemas.openxmlformats.org/officeDocument/2006/relationships/image" Target="media/image30.png"/><Relationship Id="rId84" Type="http://schemas.openxmlformats.org/officeDocument/2006/relationships/image" Target="media/image71.png"/><Relationship Id="rId138" Type="http://schemas.openxmlformats.org/officeDocument/2006/relationships/image" Target="media/image124.png"/><Relationship Id="rId345" Type="http://schemas.openxmlformats.org/officeDocument/2006/relationships/image" Target="media/image323.jpg"/><Relationship Id="rId191" Type="http://schemas.openxmlformats.org/officeDocument/2006/relationships/image" Target="media/image175.png"/><Relationship Id="rId205" Type="http://schemas.openxmlformats.org/officeDocument/2006/relationships/image" Target="media/image189.png"/><Relationship Id="rId247" Type="http://schemas.openxmlformats.org/officeDocument/2006/relationships/image" Target="media/image229.png"/><Relationship Id="rId107" Type="http://schemas.openxmlformats.org/officeDocument/2006/relationships/image" Target="media/image93.png"/><Relationship Id="rId289" Type="http://schemas.openxmlformats.org/officeDocument/2006/relationships/image" Target="media/image268.png"/><Relationship Id="rId11" Type="http://schemas.openxmlformats.org/officeDocument/2006/relationships/hyperlink" Target="http://make.powerapps.com" TargetMode="External"/><Relationship Id="rId53" Type="http://schemas.openxmlformats.org/officeDocument/2006/relationships/image" Target="media/image41.png"/><Relationship Id="rId149" Type="http://schemas.openxmlformats.org/officeDocument/2006/relationships/image" Target="media/image135.png"/><Relationship Id="rId314" Type="http://schemas.openxmlformats.org/officeDocument/2006/relationships/image" Target="media/image292.png"/><Relationship Id="rId95" Type="http://schemas.openxmlformats.org/officeDocument/2006/relationships/image" Target="media/image81.png"/><Relationship Id="rId160" Type="http://schemas.openxmlformats.org/officeDocument/2006/relationships/image" Target="media/image146.png"/><Relationship Id="rId216" Type="http://schemas.openxmlformats.org/officeDocument/2006/relationships/image" Target="media/image200.png"/><Relationship Id="rId258" Type="http://schemas.openxmlformats.org/officeDocument/2006/relationships/image" Target="media/image239.png"/><Relationship Id="rId22" Type="http://schemas.openxmlformats.org/officeDocument/2006/relationships/image" Target="media/image10.png"/><Relationship Id="rId64" Type="http://schemas.openxmlformats.org/officeDocument/2006/relationships/image" Target="media/image52.png"/><Relationship Id="rId118" Type="http://schemas.openxmlformats.org/officeDocument/2006/relationships/image" Target="media/image104.png"/><Relationship Id="rId325" Type="http://schemas.openxmlformats.org/officeDocument/2006/relationships/image" Target="media/image303.png"/><Relationship Id="rId171" Type="http://schemas.openxmlformats.org/officeDocument/2006/relationships/image" Target="media/image157.png"/><Relationship Id="rId227" Type="http://schemas.openxmlformats.org/officeDocument/2006/relationships/image" Target="media/image211.png"/><Relationship Id="rId269" Type="http://schemas.openxmlformats.org/officeDocument/2006/relationships/image" Target="media/image250.png"/><Relationship Id="rId33" Type="http://schemas.openxmlformats.org/officeDocument/2006/relationships/image" Target="media/image21.png"/><Relationship Id="rId129" Type="http://schemas.openxmlformats.org/officeDocument/2006/relationships/image" Target="media/image115.png"/><Relationship Id="rId280" Type="http://schemas.openxmlformats.org/officeDocument/2006/relationships/image" Target="media/image260.png"/><Relationship Id="rId336" Type="http://schemas.openxmlformats.org/officeDocument/2006/relationships/image" Target="media/image314.png"/><Relationship Id="rId75" Type="http://schemas.openxmlformats.org/officeDocument/2006/relationships/image" Target="media/image62.png"/><Relationship Id="rId140" Type="http://schemas.openxmlformats.org/officeDocument/2006/relationships/image" Target="media/image126.png"/><Relationship Id="rId182" Type="http://schemas.openxmlformats.org/officeDocument/2006/relationships/image" Target="cid:image001.jpg@01D58F45.7F4855A0" TargetMode="External"/><Relationship Id="rId6" Type="http://schemas.openxmlformats.org/officeDocument/2006/relationships/styles" Target="styles.xml"/><Relationship Id="rId238" Type="http://schemas.openxmlformats.org/officeDocument/2006/relationships/image" Target="media/image222.png"/><Relationship Id="rId291" Type="http://schemas.openxmlformats.org/officeDocument/2006/relationships/image" Target="media/image270.png"/><Relationship Id="rId305" Type="http://schemas.openxmlformats.org/officeDocument/2006/relationships/image" Target="media/image284.png"/><Relationship Id="rId347" Type="http://schemas.openxmlformats.org/officeDocument/2006/relationships/image" Target="media/image325.png"/><Relationship Id="rId44" Type="http://schemas.openxmlformats.org/officeDocument/2006/relationships/image" Target="media/image32.png"/><Relationship Id="rId86" Type="http://schemas.openxmlformats.org/officeDocument/2006/relationships/image" Target="media/image73.png"/><Relationship Id="rId151" Type="http://schemas.openxmlformats.org/officeDocument/2006/relationships/image" Target="media/image137.png"/><Relationship Id="rId193" Type="http://schemas.openxmlformats.org/officeDocument/2006/relationships/image" Target="media/image177.png"/><Relationship Id="rId207" Type="http://schemas.openxmlformats.org/officeDocument/2006/relationships/image" Target="media/image191.png"/><Relationship Id="rId249" Type="http://schemas.openxmlformats.org/officeDocument/2006/relationships/image" Target="media/image231.png"/><Relationship Id="rId13" Type="http://schemas.openxmlformats.org/officeDocument/2006/relationships/image" Target="media/image2.png"/><Relationship Id="rId109" Type="http://schemas.openxmlformats.org/officeDocument/2006/relationships/image" Target="media/image95.png"/><Relationship Id="rId260" Type="http://schemas.openxmlformats.org/officeDocument/2006/relationships/image" Target="media/image241.png"/><Relationship Id="rId316" Type="http://schemas.openxmlformats.org/officeDocument/2006/relationships/image" Target="media/image294.png"/><Relationship Id="rId55" Type="http://schemas.openxmlformats.org/officeDocument/2006/relationships/image" Target="media/image43.png"/><Relationship Id="rId97" Type="http://schemas.openxmlformats.org/officeDocument/2006/relationships/image" Target="media/image83.png"/><Relationship Id="rId120" Type="http://schemas.openxmlformats.org/officeDocument/2006/relationships/image" Target="media/image106.png"/><Relationship Id="rId162" Type="http://schemas.openxmlformats.org/officeDocument/2006/relationships/image" Target="media/image148.png"/><Relationship Id="rId218" Type="http://schemas.openxmlformats.org/officeDocument/2006/relationships/image" Target="media/image202.png"/><Relationship Id="rId271" Type="http://schemas.openxmlformats.org/officeDocument/2006/relationships/image" Target="media/image252.png"/><Relationship Id="rId24" Type="http://schemas.openxmlformats.org/officeDocument/2006/relationships/image" Target="media/image12.png"/><Relationship Id="rId66" Type="http://schemas.openxmlformats.org/officeDocument/2006/relationships/image" Target="media/image53.png"/><Relationship Id="rId131" Type="http://schemas.openxmlformats.org/officeDocument/2006/relationships/image" Target="media/image117.png"/><Relationship Id="rId327" Type="http://schemas.openxmlformats.org/officeDocument/2006/relationships/image" Target="media/image305.png"/><Relationship Id="rId173" Type="http://schemas.openxmlformats.org/officeDocument/2006/relationships/image" Target="media/image159.png"/><Relationship Id="rId229" Type="http://schemas.openxmlformats.org/officeDocument/2006/relationships/image" Target="media/image213.png"/><Relationship Id="rId240" Type="http://schemas.openxmlformats.org/officeDocument/2006/relationships/image" Target="media/image224.png"/><Relationship Id="rId35" Type="http://schemas.openxmlformats.org/officeDocument/2006/relationships/image" Target="media/image23.png"/><Relationship Id="rId77" Type="http://schemas.openxmlformats.org/officeDocument/2006/relationships/image" Target="media/image64.png"/><Relationship Id="rId100" Type="http://schemas.openxmlformats.org/officeDocument/2006/relationships/image" Target="media/image86.png"/><Relationship Id="rId282" Type="http://schemas.openxmlformats.org/officeDocument/2006/relationships/hyperlink" Target="https://make.powerapps.com/" TargetMode="External"/><Relationship Id="rId338" Type="http://schemas.openxmlformats.org/officeDocument/2006/relationships/image" Target="media/image316.png"/><Relationship Id="rId8" Type="http://schemas.openxmlformats.org/officeDocument/2006/relationships/webSettings" Target="webSettings.xml"/><Relationship Id="rId142" Type="http://schemas.openxmlformats.org/officeDocument/2006/relationships/image" Target="media/image128.png"/><Relationship Id="rId184" Type="http://schemas.openxmlformats.org/officeDocument/2006/relationships/image" Target="media/image168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27.svg"/><Relationship Id="rId1" Type="http://schemas.openxmlformats.org/officeDocument/2006/relationships/image" Target="media/image326.png"/></Relationships>
</file>

<file path=word/theme/theme1.xml><?xml version="1.0" encoding="utf-8"?>
<a:theme xmlns:a="http://schemas.openxmlformats.org/drawingml/2006/main" name="MS Word Template">
  <a:themeElements>
    <a:clrScheme name="MS Blue &amp; Magenta">
      <a:dk1>
        <a:srgbClr val="353535"/>
      </a:dk1>
      <a:lt1>
        <a:srgbClr val="FFFFFF"/>
      </a:lt1>
      <a:dk2>
        <a:srgbClr val="002050"/>
      </a:dk2>
      <a:lt2>
        <a:srgbClr val="EAEAEA"/>
      </a:lt2>
      <a:accent1>
        <a:srgbClr val="0078D7"/>
      </a:accent1>
      <a:accent2>
        <a:srgbClr val="002050"/>
      </a:accent2>
      <a:accent3>
        <a:srgbClr val="00BCF2"/>
      </a:accent3>
      <a:accent4>
        <a:srgbClr val="B4009E"/>
      </a:accent4>
      <a:accent5>
        <a:srgbClr val="737373"/>
      </a:accent5>
      <a:accent6>
        <a:srgbClr val="E6E6E6"/>
      </a:accent6>
      <a:hlink>
        <a:srgbClr val="0078D7"/>
      </a:hlink>
      <a:folHlink>
        <a:srgbClr val="0078D7"/>
      </a:folHlink>
    </a:clrScheme>
    <a:fontScheme name="MICROSOFT">
      <a:majorFont>
        <a:latin typeface="Segoe UI Light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MediaServiceKeyPoints xmlns="670f2bc3-833b-4a76-b13f-f7d6db0b8f4d" xsi:nil="true"/>
    <_ip_UnifiedCompliancePolicyProperties xmlns="http://schemas.microsoft.com/sharepoint/v3" xsi:nil="true"/>
    <_Flow_SignoffStatus xmlns="670f2bc3-833b-4a76-b13f-f7d6db0b8f4d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23F0DE61C01647AADD57BC023588A4" ma:contentTypeVersion="17" ma:contentTypeDescription="Create a new document." ma:contentTypeScope="" ma:versionID="38df2116981f44046ab73e9e5ad83409">
  <xsd:schema xmlns:xsd="http://www.w3.org/2001/XMLSchema" xmlns:xs="http://www.w3.org/2001/XMLSchema" xmlns:p="http://schemas.microsoft.com/office/2006/metadata/properties" xmlns:ns1="http://schemas.microsoft.com/sharepoint/v3" xmlns:ns2="80b0474e-37b4-4751-81bc-12d5121181de" xmlns:ns3="670f2bc3-833b-4a76-b13f-f7d6db0b8f4d" targetNamespace="http://schemas.microsoft.com/office/2006/metadata/properties" ma:root="true" ma:fieldsID="9da459cfe8bc12436f1cd88c83132d06" ns1:_="" ns2:_="" ns3:_="">
    <xsd:import namespace="http://schemas.microsoft.com/sharepoint/v3"/>
    <xsd:import namespace="80b0474e-37b4-4751-81bc-12d5121181de"/>
    <xsd:import namespace="670f2bc3-833b-4a76-b13f-f7d6db0b8f4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0474e-37b4-4751-81bc-12d5121181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hidden="true" ma:internalName="LastSharedByUser" ma:readOnly="true">
      <xsd:simpleType>
        <xsd:restriction base="dms:Note"/>
      </xsd:simpleType>
    </xsd:element>
    <xsd:element name="LastSharedByTime" ma:index="11" nillable="true" ma:displayName="Last Shared By Time" ma:description="" ma:hidden="true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f2bc3-833b-4a76-b13f-f7d6db0b8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3590B9-4F68-40F7-B6A2-F2D4F09593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70f2bc3-833b-4a76-b13f-f7d6db0b8f4d"/>
  </ds:schemaRefs>
</ds:datastoreItem>
</file>

<file path=customXml/itemProps2.xml><?xml version="1.0" encoding="utf-8"?>
<ds:datastoreItem xmlns:ds="http://schemas.openxmlformats.org/officeDocument/2006/customXml" ds:itemID="{1606851B-4141-4E3A-8E2D-89C42AC618F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C6F977-40E0-4C1F-97FF-F836CD4A9D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b0474e-37b4-4751-81bc-12d5121181de"/>
    <ds:schemaRef ds:uri="670f2bc3-833b-4a76-b13f-f7d6db0b8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F8F63C-6C04-4C95-9539-1684FECFE0F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Privilege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6</Pages>
  <Words>5938</Words>
  <Characters>32659</Characters>
  <Application>Microsoft Office Word</Application>
  <DocSecurity>0</DocSecurity>
  <Lines>272</Lines>
  <Paragraphs>7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ands-on Lab Step By Step Template_9 28 17</vt:lpstr>
      <vt:lpstr>Hands-on Lab Step By Step Template_9 28 17</vt:lpstr>
    </vt:vector>
  </TitlesOfParts>
  <Manager/>
  <Company/>
  <LinksUpToDate>false</LinksUpToDate>
  <CharactersWithSpaces>38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s-on Lab Step By Step Template_9 28 17</dc:title>
  <dc:subject>Whiteboard Design Leader Guide</dc:subject>
  <dc:creator/>
  <cp:keywords>Whiteboard Design Leader Guide</cp:keywords>
  <dc:description/>
  <cp:lastModifiedBy/>
  <cp:revision>1</cp:revision>
  <dcterms:created xsi:type="dcterms:W3CDTF">2019-09-14T21:00:00Z</dcterms:created>
  <dcterms:modified xsi:type="dcterms:W3CDTF">2023-04-25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23F0DE61C01647AADD57BC023588A4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Ref">
    <vt:lpwstr>https://api.informationprotection.azure.com/api/72f988bf-86f1-41af-91ab-2d7cd011db47</vt:lpwstr>
  </property>
  <property fmtid="{D5CDD505-2E9C-101B-9397-08002B2CF9AE}" pid="6" name="MSIP_Label_f42aa342-8706-4288-bd11-ebb85995028c_Owner">
    <vt:lpwstr>hopero@microsoft.com</vt:lpwstr>
  </property>
  <property fmtid="{D5CDD505-2E9C-101B-9397-08002B2CF9AE}" pid="7" name="MSIP_Label_f42aa342-8706-4288-bd11-ebb85995028c_SetDate">
    <vt:lpwstr>2017-09-20T13:50:49.1346427-07:00</vt:lpwstr>
  </property>
  <property fmtid="{D5CDD505-2E9C-101B-9397-08002B2CF9AE}" pid="8" name="MSIP_Label_f42aa342-8706-4288-bd11-ebb85995028c_Name">
    <vt:lpwstr>General</vt:lpwstr>
  </property>
  <property fmtid="{D5CDD505-2E9C-101B-9397-08002B2CF9AE}" pid="9" name="MSIP_Label_f42aa342-8706-4288-bd11-ebb85995028c_Application">
    <vt:lpwstr>Microsoft Azure Information Protection</vt:lpwstr>
  </property>
  <property fmtid="{D5CDD505-2E9C-101B-9397-08002B2CF9AE}" pid="10" name="MSIP_Label_f42aa342-8706-4288-bd11-ebb85995028c_Extended_MSFT_Method">
    <vt:lpwstr>Automatic</vt:lpwstr>
  </property>
  <property fmtid="{D5CDD505-2E9C-101B-9397-08002B2CF9AE}" pid="11" name="Sensitivity">
    <vt:lpwstr>General</vt:lpwstr>
  </property>
</Properties>
</file>